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3829" w14:textId="1F27BFA0" w:rsidR="006C5033" w:rsidRPr="00DB7BE5" w:rsidRDefault="00314482" w:rsidP="002C54D6">
      <w:pPr>
        <w:spacing w:before="0" w:after="0" w:line="360" w:lineRule="auto"/>
        <w:jc w:val="center"/>
        <w:rPr>
          <w:rFonts w:cs="Times New Roman"/>
          <w:b/>
          <w:sz w:val="32"/>
          <w:szCs w:val="32"/>
        </w:rPr>
      </w:pPr>
      <w:r w:rsidRPr="00DB7BE5">
        <w:rPr>
          <w:rFonts w:cs="Times New Roman"/>
          <w:b/>
          <w:sz w:val="32"/>
          <w:szCs w:val="32"/>
        </w:rPr>
        <w:t>UTILIZING REVERSE-STEMMING AND OTHER TECHNIQUES TO DEVELOP A DATA ANNOTATION TOOL FOR CODE-MIXED TEXT DATA FOR EFFICIENT CUSTOM ENTITY TAGGING</w:t>
      </w:r>
    </w:p>
    <w:p w14:paraId="24DD4748" w14:textId="5804549F" w:rsidR="002C54D6" w:rsidRPr="00DB7BE5" w:rsidRDefault="002C54D6" w:rsidP="002C54D6">
      <w:pPr>
        <w:spacing w:before="0" w:after="0" w:line="360" w:lineRule="auto"/>
        <w:jc w:val="center"/>
        <w:rPr>
          <w:rFonts w:cs="Times New Roman"/>
          <w:b/>
          <w:sz w:val="32"/>
          <w:szCs w:val="32"/>
        </w:rPr>
      </w:pPr>
    </w:p>
    <w:p w14:paraId="392F2BD5" w14:textId="61B15C93" w:rsidR="002C54D6" w:rsidRPr="00DB7BE5" w:rsidRDefault="002C54D6" w:rsidP="002C54D6">
      <w:pPr>
        <w:spacing w:before="0" w:after="0" w:line="360" w:lineRule="auto"/>
        <w:jc w:val="center"/>
        <w:rPr>
          <w:rFonts w:cs="Times New Roman"/>
          <w:b/>
          <w:sz w:val="32"/>
          <w:szCs w:val="32"/>
        </w:rPr>
      </w:pPr>
    </w:p>
    <w:p w14:paraId="6C395734" w14:textId="6ED363FE" w:rsidR="002C54D6" w:rsidRPr="00DB7BE5" w:rsidRDefault="002C54D6" w:rsidP="002C54D6">
      <w:pPr>
        <w:spacing w:before="0" w:after="0" w:line="360" w:lineRule="auto"/>
        <w:jc w:val="center"/>
        <w:rPr>
          <w:rFonts w:cs="Times New Roman"/>
          <w:b/>
          <w:sz w:val="32"/>
          <w:szCs w:val="32"/>
        </w:rPr>
      </w:pPr>
    </w:p>
    <w:p w14:paraId="21BD577C" w14:textId="77777777" w:rsidR="006C5033" w:rsidRPr="00DB7BE5" w:rsidRDefault="006C5033" w:rsidP="00341DB5">
      <w:pPr>
        <w:spacing w:before="0" w:after="0" w:line="360" w:lineRule="auto"/>
        <w:jc w:val="center"/>
        <w:rPr>
          <w:rFonts w:cs="Times New Roman"/>
          <w:sz w:val="32"/>
          <w:szCs w:val="32"/>
        </w:rPr>
      </w:pPr>
    </w:p>
    <w:p w14:paraId="77D1FAAC" w14:textId="6DA8E6DD" w:rsidR="006C5033" w:rsidRPr="00DB7BE5" w:rsidRDefault="005456AE" w:rsidP="005456AE">
      <w:pPr>
        <w:spacing w:before="0" w:after="0" w:line="360" w:lineRule="auto"/>
        <w:jc w:val="center"/>
        <w:rPr>
          <w:rFonts w:cs="Times New Roman"/>
          <w:sz w:val="28"/>
          <w:szCs w:val="28"/>
        </w:rPr>
      </w:pPr>
      <w:r w:rsidRPr="00DB7BE5">
        <w:rPr>
          <w:rFonts w:cs="Times New Roman"/>
          <w:sz w:val="28"/>
          <w:szCs w:val="28"/>
        </w:rPr>
        <w:t>Sakalasooriya S.A.H.A.</w:t>
      </w:r>
    </w:p>
    <w:p w14:paraId="5891EF60" w14:textId="77777777" w:rsidR="006C5033" w:rsidRPr="00DB7BE5" w:rsidRDefault="006C5033" w:rsidP="00341DB5">
      <w:pPr>
        <w:spacing w:before="0" w:after="0" w:line="360" w:lineRule="auto"/>
        <w:jc w:val="center"/>
        <w:rPr>
          <w:rFonts w:cs="Times New Roman"/>
          <w:sz w:val="32"/>
          <w:szCs w:val="32"/>
        </w:rPr>
      </w:pPr>
    </w:p>
    <w:p w14:paraId="7F91126C" w14:textId="092122AB" w:rsidR="006C5033" w:rsidRPr="00DB7BE5" w:rsidRDefault="002C54D6" w:rsidP="002C54D6">
      <w:pPr>
        <w:spacing w:before="0" w:after="0" w:line="360" w:lineRule="auto"/>
        <w:jc w:val="center"/>
        <w:rPr>
          <w:rFonts w:cs="Times New Roman"/>
          <w:sz w:val="28"/>
          <w:szCs w:val="28"/>
        </w:rPr>
      </w:pPr>
      <w:r w:rsidRPr="00DB7BE5">
        <w:rPr>
          <w:rFonts w:cs="Times New Roman"/>
          <w:sz w:val="28"/>
          <w:szCs w:val="28"/>
        </w:rPr>
        <w:t>(IT190</w:t>
      </w:r>
      <w:r w:rsidR="005456AE" w:rsidRPr="00DB7BE5">
        <w:rPr>
          <w:rFonts w:cs="Times New Roman"/>
          <w:sz w:val="28"/>
          <w:szCs w:val="28"/>
        </w:rPr>
        <w:t>51208</w:t>
      </w:r>
      <w:r w:rsidRPr="00DB7BE5">
        <w:rPr>
          <w:rFonts w:cs="Times New Roman"/>
          <w:sz w:val="28"/>
          <w:szCs w:val="28"/>
        </w:rPr>
        <w:t>)</w:t>
      </w:r>
    </w:p>
    <w:p w14:paraId="7B7CC74C" w14:textId="77777777" w:rsidR="006C5033" w:rsidRPr="00DB7BE5" w:rsidRDefault="006C5033" w:rsidP="00341DB5">
      <w:pPr>
        <w:spacing w:before="0" w:after="0" w:line="360" w:lineRule="auto"/>
        <w:jc w:val="center"/>
        <w:rPr>
          <w:rFonts w:cs="Times New Roman"/>
          <w:sz w:val="32"/>
          <w:szCs w:val="32"/>
        </w:rPr>
      </w:pPr>
    </w:p>
    <w:p w14:paraId="7CF6976E" w14:textId="77777777" w:rsidR="006C5033" w:rsidRPr="00DB7BE5" w:rsidRDefault="006C5033" w:rsidP="00341DB5">
      <w:pPr>
        <w:spacing w:before="0" w:after="0" w:line="360" w:lineRule="auto"/>
        <w:jc w:val="center"/>
        <w:rPr>
          <w:rFonts w:cs="Times New Roman"/>
          <w:sz w:val="32"/>
          <w:szCs w:val="32"/>
        </w:rPr>
      </w:pPr>
    </w:p>
    <w:p w14:paraId="1B1C5BA9" w14:textId="6096470B" w:rsidR="006C5033" w:rsidRPr="00DB7BE5" w:rsidRDefault="006C5033" w:rsidP="00341DB5">
      <w:pPr>
        <w:spacing w:before="0" w:after="0" w:line="360" w:lineRule="auto"/>
        <w:jc w:val="center"/>
        <w:rPr>
          <w:rFonts w:cs="Times New Roman"/>
          <w:sz w:val="28"/>
          <w:szCs w:val="28"/>
        </w:rPr>
      </w:pPr>
      <w:r w:rsidRPr="00DB7BE5">
        <w:rPr>
          <w:rFonts w:cs="Times New Roman"/>
          <w:sz w:val="28"/>
          <w:szCs w:val="28"/>
        </w:rPr>
        <w:t xml:space="preserve">B.Sc. (Hons) Degree in Information Technology </w:t>
      </w:r>
      <w:r w:rsidR="00562F06" w:rsidRPr="00DB7BE5">
        <w:rPr>
          <w:rFonts w:cs="Times New Roman"/>
          <w:sz w:val="28"/>
          <w:szCs w:val="28"/>
        </w:rPr>
        <w:t>specializing</w:t>
      </w:r>
      <w:r w:rsidRPr="00DB7BE5">
        <w:rPr>
          <w:rFonts w:cs="Times New Roman"/>
          <w:sz w:val="28"/>
          <w:szCs w:val="28"/>
        </w:rPr>
        <w:t xml:space="preserve"> in Data Science</w:t>
      </w:r>
    </w:p>
    <w:p w14:paraId="29F5303F" w14:textId="6753D82E" w:rsidR="006C5033" w:rsidRPr="00DB7BE5" w:rsidRDefault="006C5033" w:rsidP="00341DB5">
      <w:pPr>
        <w:spacing w:before="0" w:after="0" w:line="360" w:lineRule="auto"/>
        <w:jc w:val="center"/>
        <w:rPr>
          <w:rFonts w:cs="Times New Roman"/>
          <w:sz w:val="32"/>
          <w:szCs w:val="32"/>
        </w:rPr>
      </w:pPr>
    </w:p>
    <w:p w14:paraId="16994DC8" w14:textId="1249A8CE" w:rsidR="002C54D6" w:rsidRPr="00DB7BE5" w:rsidRDefault="002C54D6" w:rsidP="00341DB5">
      <w:pPr>
        <w:spacing w:before="0" w:after="0" w:line="360" w:lineRule="auto"/>
        <w:jc w:val="center"/>
        <w:rPr>
          <w:rFonts w:cs="Times New Roman"/>
          <w:sz w:val="32"/>
          <w:szCs w:val="32"/>
        </w:rPr>
      </w:pPr>
    </w:p>
    <w:p w14:paraId="2EDDB4B0" w14:textId="77777777" w:rsidR="002C54D6" w:rsidRPr="00DB7BE5" w:rsidRDefault="002C54D6" w:rsidP="00341DB5">
      <w:pPr>
        <w:spacing w:before="0" w:after="0" w:line="360" w:lineRule="auto"/>
        <w:jc w:val="center"/>
        <w:rPr>
          <w:rFonts w:cs="Times New Roman"/>
          <w:sz w:val="32"/>
          <w:szCs w:val="32"/>
        </w:rPr>
      </w:pPr>
    </w:p>
    <w:p w14:paraId="3E48B029" w14:textId="7DBDB66B" w:rsidR="006C5033" w:rsidRPr="00DB7BE5" w:rsidRDefault="00705125" w:rsidP="00341DB5">
      <w:pPr>
        <w:spacing w:before="0" w:after="0" w:line="360" w:lineRule="auto"/>
        <w:jc w:val="center"/>
        <w:rPr>
          <w:rFonts w:cs="Times New Roman"/>
          <w:sz w:val="28"/>
          <w:szCs w:val="28"/>
        </w:rPr>
      </w:pPr>
      <w:r w:rsidRPr="00DB7BE5">
        <w:rPr>
          <w:rFonts w:cs="Times New Roman"/>
          <w:sz w:val="28"/>
          <w:szCs w:val="28"/>
        </w:rPr>
        <w:t>Department of Computer Systems Engineering</w:t>
      </w:r>
    </w:p>
    <w:p w14:paraId="059AF57B" w14:textId="77777777" w:rsidR="006C5033" w:rsidRPr="00DB7BE5" w:rsidRDefault="006C5033" w:rsidP="00341DB5">
      <w:pPr>
        <w:spacing w:before="0" w:after="0" w:line="360" w:lineRule="auto"/>
        <w:jc w:val="center"/>
        <w:rPr>
          <w:rFonts w:cs="Times New Roman"/>
          <w:sz w:val="32"/>
          <w:szCs w:val="32"/>
        </w:rPr>
      </w:pPr>
    </w:p>
    <w:p w14:paraId="24C82855" w14:textId="77777777" w:rsidR="006C5033" w:rsidRPr="00DB7BE5" w:rsidRDefault="006C5033" w:rsidP="00341DB5">
      <w:pPr>
        <w:spacing w:before="0" w:after="0" w:line="360" w:lineRule="auto"/>
        <w:jc w:val="center"/>
        <w:rPr>
          <w:rFonts w:cs="Times New Roman"/>
          <w:sz w:val="28"/>
          <w:szCs w:val="28"/>
        </w:rPr>
      </w:pPr>
      <w:r w:rsidRPr="00DB7BE5">
        <w:rPr>
          <w:rFonts w:cs="Times New Roman"/>
          <w:sz w:val="28"/>
          <w:szCs w:val="28"/>
        </w:rPr>
        <w:t>Sri Lanka Institute of Information Technology</w:t>
      </w:r>
    </w:p>
    <w:p w14:paraId="33EA9165" w14:textId="74F0506D" w:rsidR="006C5033" w:rsidRPr="00DB7BE5" w:rsidRDefault="006C5033" w:rsidP="002C54D6">
      <w:pPr>
        <w:spacing w:before="0" w:after="0" w:line="360" w:lineRule="auto"/>
        <w:jc w:val="center"/>
        <w:rPr>
          <w:rFonts w:cs="Times New Roman"/>
          <w:sz w:val="28"/>
          <w:szCs w:val="28"/>
        </w:rPr>
      </w:pPr>
      <w:r w:rsidRPr="00DB7BE5">
        <w:rPr>
          <w:rFonts w:cs="Times New Roman"/>
          <w:sz w:val="28"/>
          <w:szCs w:val="28"/>
        </w:rPr>
        <w:t>Sri Lanka</w:t>
      </w:r>
    </w:p>
    <w:p w14:paraId="424A4AE7" w14:textId="0FE0400B" w:rsidR="002C54D6" w:rsidRPr="00DB7BE5" w:rsidRDefault="002C54D6" w:rsidP="002C54D6">
      <w:pPr>
        <w:spacing w:before="0" w:after="0" w:line="360" w:lineRule="auto"/>
        <w:jc w:val="center"/>
        <w:rPr>
          <w:rFonts w:cs="Times New Roman"/>
          <w:sz w:val="32"/>
          <w:szCs w:val="32"/>
        </w:rPr>
      </w:pPr>
    </w:p>
    <w:p w14:paraId="29059880" w14:textId="77777777" w:rsidR="00F071F4" w:rsidRPr="00DB7BE5" w:rsidRDefault="00F071F4" w:rsidP="002C54D6">
      <w:pPr>
        <w:spacing w:before="0" w:after="0" w:line="360" w:lineRule="auto"/>
        <w:jc w:val="center"/>
        <w:rPr>
          <w:rFonts w:cs="Times New Roman"/>
          <w:sz w:val="32"/>
          <w:szCs w:val="32"/>
        </w:rPr>
      </w:pPr>
    </w:p>
    <w:p w14:paraId="48D88EA2" w14:textId="115DC656" w:rsidR="006C5033" w:rsidRPr="00DB7BE5" w:rsidRDefault="007A7D9F" w:rsidP="00341DB5">
      <w:pPr>
        <w:spacing w:before="0" w:after="0" w:line="360" w:lineRule="auto"/>
        <w:jc w:val="center"/>
        <w:rPr>
          <w:rFonts w:cs="Times New Roman"/>
          <w:sz w:val="28"/>
          <w:szCs w:val="28"/>
        </w:rPr>
      </w:pPr>
      <w:r w:rsidRPr="00DB7BE5">
        <w:rPr>
          <w:rFonts w:cs="Times New Roman"/>
          <w:sz w:val="28"/>
          <w:szCs w:val="28"/>
        </w:rPr>
        <w:t>September</w:t>
      </w:r>
      <w:r w:rsidR="006C5033" w:rsidRPr="00DB7BE5">
        <w:rPr>
          <w:rFonts w:cs="Times New Roman"/>
          <w:sz w:val="28"/>
          <w:szCs w:val="28"/>
        </w:rPr>
        <w:t xml:space="preserve"> 2022</w:t>
      </w:r>
    </w:p>
    <w:p w14:paraId="4E5D1285" w14:textId="3695D5D3" w:rsidR="00F071F4" w:rsidRPr="00DB7BE5" w:rsidRDefault="00CB710A" w:rsidP="00F071F4">
      <w:pPr>
        <w:spacing w:before="0" w:after="0" w:line="360" w:lineRule="auto"/>
        <w:jc w:val="center"/>
        <w:rPr>
          <w:rFonts w:cs="Times New Roman"/>
          <w:b/>
          <w:sz w:val="32"/>
          <w:szCs w:val="32"/>
        </w:rPr>
      </w:pPr>
      <w:r w:rsidRPr="00DB7BE5">
        <w:rPr>
          <w:rFonts w:cs="Times New Roman"/>
          <w:b/>
          <w:sz w:val="32"/>
          <w:szCs w:val="32"/>
        </w:rPr>
        <w:lastRenderedPageBreak/>
        <w:t>UTILIZING REVERSE-STEMMING AND OTHER TECHNIQUES TO DEVELOP A DATA ANNOTATION TOOL FOR CODE-MIXED TEXT DATA FOR EFFICIENT CUSTOM ENTITY TAGGING</w:t>
      </w:r>
    </w:p>
    <w:p w14:paraId="1C0E67C7" w14:textId="77777777" w:rsidR="00F071F4" w:rsidRPr="00DB7BE5" w:rsidRDefault="00F071F4" w:rsidP="00F071F4">
      <w:pPr>
        <w:spacing w:before="0" w:after="0" w:line="360" w:lineRule="auto"/>
        <w:jc w:val="center"/>
        <w:rPr>
          <w:rFonts w:cs="Times New Roman"/>
          <w:b/>
          <w:sz w:val="32"/>
          <w:szCs w:val="32"/>
        </w:rPr>
      </w:pPr>
    </w:p>
    <w:p w14:paraId="6FAFF603" w14:textId="77777777" w:rsidR="00F071F4" w:rsidRPr="00DB7BE5" w:rsidRDefault="00F071F4" w:rsidP="00F071F4">
      <w:pPr>
        <w:spacing w:before="0" w:after="0" w:line="360" w:lineRule="auto"/>
        <w:jc w:val="center"/>
        <w:rPr>
          <w:rFonts w:cs="Times New Roman"/>
          <w:b/>
          <w:sz w:val="32"/>
          <w:szCs w:val="32"/>
        </w:rPr>
      </w:pPr>
    </w:p>
    <w:p w14:paraId="4C7DBE2F" w14:textId="77777777" w:rsidR="00F071F4" w:rsidRPr="00DB7BE5" w:rsidRDefault="00F071F4" w:rsidP="00F071F4">
      <w:pPr>
        <w:spacing w:before="0" w:after="0" w:line="360" w:lineRule="auto"/>
        <w:jc w:val="center"/>
        <w:rPr>
          <w:rFonts w:cs="Times New Roman"/>
          <w:b/>
          <w:sz w:val="32"/>
          <w:szCs w:val="32"/>
        </w:rPr>
      </w:pPr>
    </w:p>
    <w:p w14:paraId="0EF5FCE6" w14:textId="77777777" w:rsidR="00F071F4" w:rsidRPr="00DB7BE5" w:rsidRDefault="00F071F4" w:rsidP="00F071F4">
      <w:pPr>
        <w:spacing w:before="0" w:after="0" w:line="360" w:lineRule="auto"/>
        <w:jc w:val="center"/>
        <w:rPr>
          <w:rFonts w:cs="Times New Roman"/>
          <w:sz w:val="32"/>
          <w:szCs w:val="32"/>
        </w:rPr>
      </w:pPr>
    </w:p>
    <w:p w14:paraId="0DF3C5A5" w14:textId="013BF232" w:rsidR="00F071F4" w:rsidRPr="00DB7BE5" w:rsidRDefault="005456AE" w:rsidP="005456AE">
      <w:pPr>
        <w:spacing w:before="0" w:after="0" w:line="360" w:lineRule="auto"/>
        <w:jc w:val="center"/>
        <w:rPr>
          <w:rFonts w:cs="Times New Roman"/>
          <w:sz w:val="28"/>
          <w:szCs w:val="28"/>
        </w:rPr>
      </w:pPr>
      <w:r w:rsidRPr="00DB7BE5">
        <w:rPr>
          <w:rFonts w:cs="Times New Roman"/>
          <w:sz w:val="28"/>
          <w:szCs w:val="28"/>
        </w:rPr>
        <w:t>Sakalasooriya S.A.H.A.</w:t>
      </w:r>
    </w:p>
    <w:p w14:paraId="5BF2065C" w14:textId="77777777" w:rsidR="00F071F4" w:rsidRPr="00DB7BE5" w:rsidRDefault="00F071F4" w:rsidP="00F071F4">
      <w:pPr>
        <w:spacing w:before="0" w:after="0" w:line="360" w:lineRule="auto"/>
        <w:jc w:val="center"/>
        <w:rPr>
          <w:rFonts w:cs="Times New Roman"/>
          <w:sz w:val="32"/>
          <w:szCs w:val="32"/>
        </w:rPr>
      </w:pPr>
    </w:p>
    <w:p w14:paraId="6EEAD2D5" w14:textId="6E664CF4" w:rsidR="00F071F4" w:rsidRPr="00DB7BE5" w:rsidRDefault="00F071F4" w:rsidP="00F071F4">
      <w:pPr>
        <w:spacing w:before="0" w:after="0" w:line="360" w:lineRule="auto"/>
        <w:jc w:val="center"/>
        <w:rPr>
          <w:rFonts w:cs="Times New Roman"/>
          <w:sz w:val="28"/>
          <w:szCs w:val="28"/>
        </w:rPr>
      </w:pPr>
      <w:r w:rsidRPr="00DB7BE5">
        <w:rPr>
          <w:rFonts w:cs="Times New Roman"/>
          <w:sz w:val="28"/>
          <w:szCs w:val="28"/>
        </w:rPr>
        <w:t>(IT1</w:t>
      </w:r>
      <w:r w:rsidR="005456AE" w:rsidRPr="00DB7BE5">
        <w:rPr>
          <w:rFonts w:cs="Times New Roman"/>
          <w:sz w:val="28"/>
          <w:szCs w:val="28"/>
        </w:rPr>
        <w:t>9051208</w:t>
      </w:r>
      <w:r w:rsidRPr="00DB7BE5">
        <w:rPr>
          <w:rFonts w:cs="Times New Roman"/>
          <w:sz w:val="28"/>
          <w:szCs w:val="28"/>
        </w:rPr>
        <w:t>)</w:t>
      </w:r>
    </w:p>
    <w:p w14:paraId="41A7264C" w14:textId="77777777" w:rsidR="00F071F4" w:rsidRPr="00DB7BE5" w:rsidRDefault="00F071F4" w:rsidP="00F071F4">
      <w:pPr>
        <w:spacing w:before="0" w:after="0" w:line="360" w:lineRule="auto"/>
        <w:jc w:val="center"/>
        <w:rPr>
          <w:rFonts w:cs="Times New Roman"/>
          <w:sz w:val="32"/>
          <w:szCs w:val="32"/>
        </w:rPr>
      </w:pPr>
    </w:p>
    <w:p w14:paraId="44750142" w14:textId="363F7C14" w:rsidR="00F071F4" w:rsidRPr="00DB7BE5" w:rsidRDefault="00F071F4" w:rsidP="00F071F4">
      <w:pPr>
        <w:spacing w:before="0" w:after="0" w:line="360" w:lineRule="auto"/>
        <w:jc w:val="center"/>
        <w:rPr>
          <w:rFonts w:cs="Times New Roman"/>
          <w:sz w:val="32"/>
          <w:szCs w:val="32"/>
        </w:rPr>
      </w:pPr>
    </w:p>
    <w:p w14:paraId="3C87E0E9" w14:textId="43CC15B9" w:rsidR="00F071F4" w:rsidRPr="00DB7BE5" w:rsidRDefault="00F071F4" w:rsidP="00F071F4">
      <w:pPr>
        <w:spacing w:before="0" w:after="0" w:line="360" w:lineRule="auto"/>
        <w:jc w:val="center"/>
        <w:rPr>
          <w:rFonts w:cs="Times New Roman"/>
          <w:sz w:val="32"/>
          <w:szCs w:val="32"/>
        </w:rPr>
      </w:pPr>
    </w:p>
    <w:p w14:paraId="076A3433" w14:textId="7199B203" w:rsidR="00F071F4" w:rsidRPr="00DB7BE5" w:rsidRDefault="00B81388" w:rsidP="00F071F4">
      <w:pPr>
        <w:spacing w:before="0" w:after="0" w:line="360" w:lineRule="auto"/>
        <w:jc w:val="center"/>
        <w:rPr>
          <w:rFonts w:cs="Times New Roman"/>
        </w:rPr>
      </w:pPr>
      <w:r w:rsidRPr="00DB7BE5">
        <w:rPr>
          <w:rFonts w:cs="Times New Roman"/>
        </w:rPr>
        <w:t>The dissertation was</w:t>
      </w:r>
      <w:r w:rsidR="00F071F4" w:rsidRPr="00DB7BE5">
        <w:rPr>
          <w:rFonts w:cs="Times New Roman"/>
        </w:rPr>
        <w:t xml:space="preserve"> submitted in partial </w:t>
      </w:r>
      <w:r w:rsidR="00AC50D9" w:rsidRPr="00DB7BE5">
        <w:rPr>
          <w:rFonts w:cs="Times New Roman"/>
        </w:rPr>
        <w:t>fulfilment</w:t>
      </w:r>
      <w:r w:rsidR="00F071F4" w:rsidRPr="00DB7BE5">
        <w:rPr>
          <w:rFonts w:cs="Times New Roman"/>
        </w:rPr>
        <w:t xml:space="preserve"> of the requirements for the </w:t>
      </w:r>
      <w:r w:rsidRPr="00DB7BE5">
        <w:rPr>
          <w:rFonts w:cs="Times New Roman"/>
        </w:rPr>
        <w:t xml:space="preserve">B.Sc. Special </w:t>
      </w:r>
      <w:r w:rsidR="001A7873" w:rsidRPr="00DB7BE5">
        <w:rPr>
          <w:rFonts w:cs="Times New Roman"/>
        </w:rPr>
        <w:t>Honours</w:t>
      </w:r>
      <w:r w:rsidRPr="00DB7BE5">
        <w:rPr>
          <w:rFonts w:cs="Times New Roman"/>
        </w:rPr>
        <w:t xml:space="preserve"> degree</w:t>
      </w:r>
      <w:r w:rsidR="00F071F4" w:rsidRPr="00DB7BE5">
        <w:rPr>
          <w:rFonts w:cs="Times New Roman"/>
        </w:rPr>
        <w:t xml:space="preserve"> in Information Technology</w:t>
      </w:r>
    </w:p>
    <w:p w14:paraId="727B6DB0" w14:textId="042BDEB2" w:rsidR="00F071F4" w:rsidRPr="00DB7BE5" w:rsidRDefault="00F071F4" w:rsidP="00F071F4">
      <w:pPr>
        <w:spacing w:before="0" w:after="0" w:line="360" w:lineRule="auto"/>
        <w:jc w:val="center"/>
        <w:rPr>
          <w:rFonts w:cs="Times New Roman"/>
          <w:sz w:val="32"/>
          <w:szCs w:val="32"/>
        </w:rPr>
      </w:pPr>
    </w:p>
    <w:p w14:paraId="220AF98E" w14:textId="1A147A7B" w:rsidR="00F071F4" w:rsidRPr="00DB7BE5" w:rsidRDefault="00F071F4" w:rsidP="00F071F4">
      <w:pPr>
        <w:spacing w:before="0" w:after="0" w:line="360" w:lineRule="auto"/>
        <w:jc w:val="center"/>
        <w:rPr>
          <w:rFonts w:cs="Times New Roman"/>
          <w:sz w:val="32"/>
          <w:szCs w:val="32"/>
        </w:rPr>
      </w:pPr>
    </w:p>
    <w:p w14:paraId="05EB8268" w14:textId="77777777" w:rsidR="00F071F4" w:rsidRPr="00DB7BE5" w:rsidRDefault="00F071F4" w:rsidP="00F071F4">
      <w:pPr>
        <w:spacing w:before="0" w:after="0" w:line="360" w:lineRule="auto"/>
        <w:jc w:val="center"/>
        <w:rPr>
          <w:rFonts w:cs="Times New Roman"/>
          <w:sz w:val="32"/>
          <w:szCs w:val="32"/>
        </w:rPr>
      </w:pPr>
    </w:p>
    <w:p w14:paraId="36F67732" w14:textId="244A73A0" w:rsidR="00F071F4" w:rsidRPr="00DB7BE5" w:rsidRDefault="00705125" w:rsidP="00F071F4">
      <w:pPr>
        <w:spacing w:before="0" w:after="0" w:line="360" w:lineRule="auto"/>
        <w:jc w:val="center"/>
        <w:rPr>
          <w:rFonts w:cs="Times New Roman"/>
          <w:sz w:val="28"/>
          <w:szCs w:val="28"/>
        </w:rPr>
      </w:pPr>
      <w:r w:rsidRPr="00DB7BE5">
        <w:rPr>
          <w:rFonts w:cs="Times New Roman"/>
          <w:sz w:val="28"/>
          <w:szCs w:val="28"/>
        </w:rPr>
        <w:t>Department of Computer Systems Engineering</w:t>
      </w:r>
    </w:p>
    <w:p w14:paraId="28478179" w14:textId="77777777" w:rsidR="00F071F4" w:rsidRPr="00DB7BE5" w:rsidRDefault="00F071F4" w:rsidP="00F071F4">
      <w:pPr>
        <w:spacing w:before="0" w:after="0" w:line="360" w:lineRule="auto"/>
        <w:jc w:val="center"/>
        <w:rPr>
          <w:rFonts w:cs="Times New Roman"/>
          <w:sz w:val="32"/>
          <w:szCs w:val="32"/>
        </w:rPr>
      </w:pPr>
    </w:p>
    <w:p w14:paraId="5A3EBD4C" w14:textId="77777777" w:rsidR="00F071F4" w:rsidRPr="00DB7BE5" w:rsidRDefault="00F071F4" w:rsidP="00F071F4">
      <w:pPr>
        <w:spacing w:before="0" w:after="0" w:line="360" w:lineRule="auto"/>
        <w:jc w:val="center"/>
        <w:rPr>
          <w:rFonts w:cs="Times New Roman"/>
          <w:sz w:val="28"/>
          <w:szCs w:val="28"/>
        </w:rPr>
      </w:pPr>
      <w:r w:rsidRPr="00DB7BE5">
        <w:rPr>
          <w:rFonts w:cs="Times New Roman"/>
          <w:sz w:val="28"/>
          <w:szCs w:val="28"/>
        </w:rPr>
        <w:t>Sri Lanka Institute of Information Technology</w:t>
      </w:r>
    </w:p>
    <w:p w14:paraId="33F0EB3F" w14:textId="77777777" w:rsidR="00F071F4" w:rsidRPr="00DB7BE5" w:rsidRDefault="00F071F4" w:rsidP="00F071F4">
      <w:pPr>
        <w:spacing w:before="0" w:after="0" w:line="360" w:lineRule="auto"/>
        <w:jc w:val="center"/>
        <w:rPr>
          <w:rFonts w:cs="Times New Roman"/>
          <w:sz w:val="28"/>
          <w:szCs w:val="28"/>
        </w:rPr>
      </w:pPr>
      <w:r w:rsidRPr="00DB7BE5">
        <w:rPr>
          <w:rFonts w:cs="Times New Roman"/>
          <w:sz w:val="28"/>
          <w:szCs w:val="28"/>
        </w:rPr>
        <w:t>Sri Lanka</w:t>
      </w:r>
    </w:p>
    <w:p w14:paraId="3883DD2C" w14:textId="77777777" w:rsidR="00F071F4" w:rsidRPr="00DB7BE5" w:rsidRDefault="00F071F4" w:rsidP="00F071F4">
      <w:pPr>
        <w:spacing w:before="0" w:after="0" w:line="360" w:lineRule="auto"/>
        <w:jc w:val="center"/>
        <w:rPr>
          <w:rFonts w:cs="Times New Roman"/>
          <w:sz w:val="32"/>
          <w:szCs w:val="32"/>
        </w:rPr>
      </w:pPr>
    </w:p>
    <w:p w14:paraId="35C8A0D3" w14:textId="4BE1A193" w:rsidR="00F071F4" w:rsidRPr="00DB7BE5" w:rsidRDefault="007A7D9F" w:rsidP="00F071F4">
      <w:pPr>
        <w:spacing w:before="0" w:after="0" w:line="360" w:lineRule="auto"/>
        <w:jc w:val="center"/>
        <w:rPr>
          <w:rFonts w:cs="Times New Roman"/>
          <w:sz w:val="28"/>
          <w:szCs w:val="28"/>
        </w:rPr>
      </w:pPr>
      <w:r w:rsidRPr="00DB7BE5">
        <w:rPr>
          <w:rFonts w:cs="Times New Roman"/>
          <w:sz w:val="28"/>
          <w:szCs w:val="28"/>
        </w:rPr>
        <w:t>September</w:t>
      </w:r>
      <w:r w:rsidR="00F071F4" w:rsidRPr="00DB7BE5">
        <w:rPr>
          <w:rFonts w:cs="Times New Roman"/>
          <w:sz w:val="28"/>
          <w:szCs w:val="28"/>
        </w:rPr>
        <w:t xml:space="preserve"> 2022</w:t>
      </w:r>
    </w:p>
    <w:p w14:paraId="0E63AF4B" w14:textId="56C46E96" w:rsidR="00EC3722" w:rsidRPr="00DB7BE5" w:rsidRDefault="00EC3722" w:rsidP="00341DB5">
      <w:pPr>
        <w:spacing w:before="0" w:after="0" w:line="360" w:lineRule="auto"/>
        <w:jc w:val="center"/>
        <w:rPr>
          <w:rFonts w:cs="Times New Roman"/>
          <w:sz w:val="28"/>
          <w:szCs w:val="28"/>
        </w:rPr>
        <w:sectPr w:rsidR="00EC3722" w:rsidRPr="00DB7BE5" w:rsidSect="00C02D49">
          <w:headerReference w:type="default" r:id="rId11"/>
          <w:type w:val="nextColumn"/>
          <w:pgSz w:w="11909" w:h="16834" w:code="9"/>
          <w:pgMar w:top="1418" w:right="1418" w:bottom="2268" w:left="2268" w:header="720" w:footer="720" w:gutter="0"/>
          <w:cols w:space="720"/>
          <w:titlePg/>
          <w:docGrid w:linePitch="360"/>
        </w:sectPr>
      </w:pPr>
    </w:p>
    <w:p w14:paraId="4C781620" w14:textId="77777777" w:rsidR="004860C3" w:rsidRPr="00DB7BE5" w:rsidRDefault="004860C3" w:rsidP="00674B0C">
      <w:pPr>
        <w:pStyle w:val="Heading1"/>
        <w:spacing w:before="0" w:after="240" w:line="360" w:lineRule="auto"/>
        <w:rPr>
          <w:rFonts w:cs="Times New Roman"/>
        </w:rPr>
      </w:pPr>
      <w:bookmarkStart w:id="0" w:name="_Toc95507082"/>
      <w:bookmarkStart w:id="1" w:name="_Toc117089869"/>
      <w:r w:rsidRPr="00DB7BE5">
        <w:rPr>
          <w:rFonts w:cs="Times New Roman"/>
        </w:rPr>
        <w:lastRenderedPageBreak/>
        <w:t>Declaration, Copyright Statement and The Statement of The Supervisors</w:t>
      </w:r>
      <w:bookmarkEnd w:id="0"/>
      <w:bookmarkEnd w:id="1"/>
    </w:p>
    <w:p w14:paraId="2BE5F9E5" w14:textId="554B9190" w:rsidR="004860C3" w:rsidRPr="009B30D9" w:rsidRDefault="00CE5BF4" w:rsidP="0014713B">
      <w:pPr>
        <w:spacing w:before="0" w:line="360" w:lineRule="auto"/>
        <w:ind w:firstLine="360"/>
        <w:rPr>
          <w:rFonts w:cs="Times New Roman"/>
        </w:rPr>
      </w:pPr>
      <w:r w:rsidRPr="00CE5BF4">
        <w:rPr>
          <w:rFonts w:cs="Times New Roman"/>
        </w:rPr>
        <w:t>I</w:t>
      </w:r>
      <w:r w:rsidR="004860C3" w:rsidRPr="00D926D7">
        <w:rPr>
          <w:rFonts w:cs="Times New Roman"/>
        </w:rPr>
        <w:t xml:space="preserve"> declare that this is </w:t>
      </w:r>
      <w:r w:rsidRPr="00CE5BF4">
        <w:rPr>
          <w:rFonts w:cs="Times New Roman"/>
        </w:rPr>
        <w:t>my</w:t>
      </w:r>
      <w:r w:rsidR="004860C3" w:rsidRPr="00D926D7">
        <w:rPr>
          <w:rFonts w:cs="Times New Roman"/>
        </w:rPr>
        <w:t xml:space="preserve"> own work, and this </w:t>
      </w:r>
      <w:r w:rsidR="00CE0729">
        <w:rPr>
          <w:rFonts w:cs="Times New Roman"/>
        </w:rPr>
        <w:t>dissertation</w:t>
      </w:r>
      <w:r w:rsidR="004860C3" w:rsidRPr="00D926D7">
        <w:rPr>
          <w:rFonts w:cs="Times New Roman"/>
        </w:rPr>
        <w:t xml:space="preserve"> does not incorporate</w:t>
      </w:r>
      <w:r w:rsidR="004860C3">
        <w:rPr>
          <w:rFonts w:cs="Times New Roman"/>
        </w:rPr>
        <w:t xml:space="preserve"> </w:t>
      </w:r>
      <w:r w:rsidR="004860C3" w:rsidRPr="00D926D7">
        <w:rPr>
          <w:rFonts w:cs="Times New Roman"/>
        </w:rPr>
        <w:t xml:space="preserve">without acknowledgement any material previously submitted for a degree or diploma in any other university or Institute of higher learning and to the best of </w:t>
      </w:r>
      <w:r w:rsidR="00F94BB6">
        <w:rPr>
          <w:rFonts w:cs="Times New Roman"/>
        </w:rPr>
        <w:t>my</w:t>
      </w:r>
      <w:r w:rsidR="004860C3">
        <w:rPr>
          <w:rFonts w:cs="Times New Roman"/>
        </w:rPr>
        <w:t xml:space="preserve"> </w:t>
      </w:r>
      <w:r w:rsidR="004860C3" w:rsidRPr="00D926D7">
        <w:rPr>
          <w:rFonts w:cs="Times New Roman"/>
        </w:rPr>
        <w:t>knowledge and belief it does not contain any material previously published or written by another person except where the acknowledgement is made in the text.</w:t>
      </w:r>
      <w:r w:rsidRPr="00CE5BF4">
        <w:rPr>
          <w:rFonts w:cs="Times New Roman"/>
        </w:rPr>
        <w:t xml:space="preserve"> Also, I hereby grant to Sri Lanka Institute of Information Technology the no</w:t>
      </w:r>
      <w:r w:rsidR="0052177A">
        <w:rPr>
          <w:rFonts w:cs="Times New Roman"/>
        </w:rPr>
        <w:t>n</w:t>
      </w:r>
      <w:r w:rsidRPr="00CE5BF4">
        <w:rPr>
          <w:rFonts w:cs="Times New Roman"/>
        </w:rPr>
        <w:t>-exclusive right to reproduce and redistribute my dissertation in whole or part in future works (such as article</w:t>
      </w:r>
      <w:r w:rsidR="00F25158">
        <w:rPr>
          <w:rFonts w:cs="Times New Roman"/>
        </w:rPr>
        <w:t>s</w:t>
      </w:r>
      <w:r w:rsidRPr="00CE5BF4">
        <w:rPr>
          <w:rFonts w:cs="Times New Roman"/>
        </w:rPr>
        <w:t xml:space="preserve"> or books).</w:t>
      </w:r>
    </w:p>
    <w:p w14:paraId="30B092EB" w14:textId="77777777" w:rsidR="004860C3" w:rsidRPr="009B30D9" w:rsidRDefault="004860C3" w:rsidP="00BA67EC">
      <w:pPr>
        <w:spacing w:before="0" w:after="0" w:line="360" w:lineRule="auto"/>
        <w:rPr>
          <w:rFonts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614"/>
        <w:gridCol w:w="2485"/>
      </w:tblGrid>
      <w:tr w:rsidR="004860C3" w:rsidRPr="00DB7BE5" w14:paraId="2DF6FF28" w14:textId="77777777" w:rsidTr="002032FB">
        <w:tc>
          <w:tcPr>
            <w:tcW w:w="3114" w:type="dxa"/>
          </w:tcPr>
          <w:p w14:paraId="01011B37" w14:textId="77777777" w:rsidR="004860C3" w:rsidRPr="00710204" w:rsidRDefault="004860C3" w:rsidP="00442B14">
            <w:pPr>
              <w:spacing w:before="0" w:after="0" w:line="360" w:lineRule="auto"/>
              <w:jc w:val="center"/>
              <w:rPr>
                <w:rFonts w:cs="Times New Roman"/>
                <w:b/>
                <w:sz w:val="22"/>
              </w:rPr>
            </w:pPr>
            <w:r w:rsidRPr="5AF4C3BD">
              <w:rPr>
                <w:rFonts w:cs="Times New Roman"/>
                <w:b/>
                <w:sz w:val="22"/>
              </w:rPr>
              <w:t>Name</w:t>
            </w:r>
          </w:p>
        </w:tc>
        <w:tc>
          <w:tcPr>
            <w:tcW w:w="2614" w:type="dxa"/>
          </w:tcPr>
          <w:p w14:paraId="227DB84B" w14:textId="77777777" w:rsidR="004860C3" w:rsidRPr="00710204" w:rsidRDefault="004860C3" w:rsidP="00442B14">
            <w:pPr>
              <w:spacing w:before="0" w:after="0" w:line="360" w:lineRule="auto"/>
              <w:jc w:val="center"/>
              <w:rPr>
                <w:rFonts w:cs="Times New Roman"/>
                <w:b/>
                <w:sz w:val="22"/>
              </w:rPr>
            </w:pPr>
            <w:r w:rsidRPr="5AF4C3BD">
              <w:rPr>
                <w:rFonts w:cs="Times New Roman"/>
                <w:b/>
                <w:sz w:val="22"/>
              </w:rPr>
              <w:t>Student ID</w:t>
            </w:r>
          </w:p>
        </w:tc>
        <w:tc>
          <w:tcPr>
            <w:tcW w:w="2485" w:type="dxa"/>
          </w:tcPr>
          <w:p w14:paraId="4C13C846" w14:textId="0E63AE79" w:rsidR="004860C3" w:rsidRPr="00710204" w:rsidRDefault="004860C3" w:rsidP="00442B14">
            <w:pPr>
              <w:spacing w:before="0" w:after="0" w:line="360" w:lineRule="auto"/>
              <w:jc w:val="center"/>
              <w:rPr>
                <w:rFonts w:cs="Times New Roman"/>
                <w:b/>
                <w:sz w:val="22"/>
              </w:rPr>
            </w:pPr>
            <w:r w:rsidRPr="5AF4C3BD">
              <w:rPr>
                <w:rFonts w:cs="Times New Roman"/>
                <w:b/>
                <w:sz w:val="22"/>
              </w:rPr>
              <w:t>Signature</w:t>
            </w:r>
          </w:p>
        </w:tc>
      </w:tr>
      <w:tr w:rsidR="004860C3" w:rsidRPr="00DB7BE5" w14:paraId="58576DBD" w14:textId="77777777" w:rsidTr="002032FB">
        <w:tc>
          <w:tcPr>
            <w:tcW w:w="3114" w:type="dxa"/>
          </w:tcPr>
          <w:p w14:paraId="66269B81" w14:textId="77777777" w:rsidR="004860C3" w:rsidRPr="0091606A" w:rsidRDefault="004860C3" w:rsidP="0091606A">
            <w:pPr>
              <w:spacing w:before="0" w:after="0" w:line="360" w:lineRule="auto"/>
              <w:rPr>
                <w:rFonts w:cs="Times New Roman"/>
                <w:sz w:val="22"/>
              </w:rPr>
            </w:pPr>
            <w:r w:rsidRPr="5AF4C3BD">
              <w:rPr>
                <w:rFonts w:cs="Times New Roman"/>
                <w:sz w:val="22"/>
              </w:rPr>
              <w:t>Sakalasooriya S.A.H.A.</w:t>
            </w:r>
          </w:p>
        </w:tc>
        <w:tc>
          <w:tcPr>
            <w:tcW w:w="2614" w:type="dxa"/>
          </w:tcPr>
          <w:p w14:paraId="7228977A" w14:textId="77777777" w:rsidR="004860C3" w:rsidRPr="0091606A" w:rsidRDefault="004860C3" w:rsidP="0091606A">
            <w:pPr>
              <w:spacing w:before="0" w:after="0" w:line="360" w:lineRule="auto"/>
              <w:rPr>
                <w:rFonts w:cs="Times New Roman"/>
                <w:sz w:val="22"/>
              </w:rPr>
            </w:pPr>
            <w:r w:rsidRPr="5AF4C3BD">
              <w:rPr>
                <w:rFonts w:cs="Times New Roman"/>
                <w:sz w:val="22"/>
              </w:rPr>
              <w:t>IT19051208</w:t>
            </w:r>
          </w:p>
        </w:tc>
        <w:tc>
          <w:tcPr>
            <w:tcW w:w="2485" w:type="dxa"/>
          </w:tcPr>
          <w:p w14:paraId="1A480794" w14:textId="77777777" w:rsidR="004860C3" w:rsidRPr="0091606A" w:rsidRDefault="004860C3" w:rsidP="0091606A">
            <w:pPr>
              <w:spacing w:before="0" w:after="0" w:line="360" w:lineRule="auto"/>
              <w:rPr>
                <w:rFonts w:cs="Times New Roman"/>
                <w:sz w:val="22"/>
              </w:rPr>
            </w:pPr>
            <w:r w:rsidRPr="0091606A">
              <w:rPr>
                <w:rFonts w:cs="Times New Roman"/>
                <w:noProof/>
                <w:sz w:val="22"/>
              </w:rPr>
              <w:drawing>
                <wp:anchor distT="0" distB="0" distL="114300" distR="114300" simplePos="0" relativeHeight="251658240" behindDoc="1" locked="0" layoutInCell="1" allowOverlap="1" wp14:anchorId="2126CC7A" wp14:editId="687F1865">
                  <wp:simplePos x="0" y="0"/>
                  <wp:positionH relativeFrom="margin">
                    <wp:posOffset>535940</wp:posOffset>
                  </wp:positionH>
                  <wp:positionV relativeFrom="paragraph">
                    <wp:posOffset>-20955</wp:posOffset>
                  </wp:positionV>
                  <wp:extent cx="533400" cy="304165"/>
                  <wp:effectExtent l="0" t="0" r="0" b="635"/>
                  <wp:wrapNone/>
                  <wp:docPr id="6" name="Picture 6"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sect&#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ackgroundRemoval t="6849" b="93151" l="0" r="96875">
                                        <a14:foregroundMark x1="97656" y1="23288" x2="13281" y2="78082"/>
                                        <a14:foregroundMark x1="13281" y1="78082" x2="72656" y2="38356"/>
                                        <a14:foregroundMark x1="46875" y1="49315" x2="74219" y2="15068"/>
                                        <a14:foregroundMark x1="54688" y1="36986" x2="66406" y2="15068"/>
                                        <a14:foregroundMark x1="37500" y1="39726" x2="62500" y2="24658"/>
                                        <a14:foregroundMark x1="40625" y1="38356" x2="15625" y2="67123"/>
                                        <a14:foregroundMark x1="49219" y1="42466" x2="7813" y2="93151"/>
                                        <a14:foregroundMark x1="21094" y1="67123" x2="0" y2="91781"/>
                                        <a14:foregroundMark x1="14063" y1="83562" x2="78906" y2="38356"/>
                                        <a14:foregroundMark x1="78906" y1="38356" x2="35938" y2="767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533400" cy="304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D19D59C" w14:textId="77777777" w:rsidR="004860C3" w:rsidRDefault="004860C3" w:rsidP="00BA67EC">
      <w:pPr>
        <w:spacing w:before="0" w:after="0" w:line="360" w:lineRule="auto"/>
        <w:rPr>
          <w:rFonts w:cs="Times New Roman"/>
        </w:rPr>
      </w:pPr>
    </w:p>
    <w:p w14:paraId="5324955E" w14:textId="77777777" w:rsidR="004860C3" w:rsidRDefault="004860C3" w:rsidP="00BA67EC">
      <w:pPr>
        <w:spacing w:before="0" w:after="0" w:line="360" w:lineRule="auto"/>
        <w:rPr>
          <w:rFonts w:cs="Times New Roman"/>
        </w:rPr>
      </w:pPr>
    </w:p>
    <w:p w14:paraId="679172B1" w14:textId="2E66E218" w:rsidR="004860C3" w:rsidRDefault="004860C3" w:rsidP="000519FF">
      <w:pPr>
        <w:spacing w:before="0" w:line="360" w:lineRule="auto"/>
        <w:ind w:firstLine="360"/>
        <w:rPr>
          <w:rFonts w:cs="Times New Roman"/>
        </w:rPr>
      </w:pPr>
      <w:r w:rsidRPr="002424CF">
        <w:rPr>
          <w:rFonts w:cs="Times New Roman"/>
        </w:rPr>
        <w:t>The above candidate</w:t>
      </w:r>
      <w:r w:rsidR="000B77BD">
        <w:rPr>
          <w:rFonts w:cs="Times New Roman"/>
        </w:rPr>
        <w:t xml:space="preserve"> is</w:t>
      </w:r>
      <w:r w:rsidRPr="002424CF">
        <w:rPr>
          <w:rFonts w:cs="Times New Roman"/>
        </w:rPr>
        <w:t xml:space="preserve"> carrying out research for the undergraduate </w:t>
      </w:r>
      <w:r w:rsidR="007119E8">
        <w:rPr>
          <w:rFonts w:cs="Times New Roman"/>
        </w:rPr>
        <w:t>d</w:t>
      </w:r>
      <w:r w:rsidRPr="002424CF">
        <w:rPr>
          <w:rFonts w:cs="Times New Roman"/>
        </w:rPr>
        <w:t>issertation</w:t>
      </w:r>
      <w:r>
        <w:rPr>
          <w:rFonts w:cs="Times New Roman"/>
        </w:rPr>
        <w:t xml:space="preserve"> </w:t>
      </w:r>
      <w:r w:rsidRPr="002424CF">
        <w:rPr>
          <w:rFonts w:cs="Times New Roman"/>
        </w:rPr>
        <w:t>under my supervision</w:t>
      </w:r>
      <w:r w:rsidR="0004438D">
        <w:rPr>
          <w:rFonts w:cs="Times New Roman"/>
        </w:rPr>
        <w:t>.</w:t>
      </w:r>
    </w:p>
    <w:p w14:paraId="51E9EC88" w14:textId="77777777" w:rsidR="004860C3" w:rsidRDefault="004860C3" w:rsidP="00BA67EC">
      <w:pPr>
        <w:spacing w:before="0" w:after="0" w:line="360" w:lineRule="auto"/>
        <w:rPr>
          <w:rFonts w:cs="Times New Roman"/>
        </w:rPr>
      </w:pPr>
      <w:r>
        <w:rPr>
          <w:rFonts w:cs="Times New Roman"/>
        </w:rPr>
        <w:t xml:space="preserve">Name of the supervisor: </w:t>
      </w:r>
      <w:proofErr w:type="spellStart"/>
      <w:r w:rsidRPr="00FF1C81">
        <w:rPr>
          <w:rFonts w:cs="Times New Roman"/>
        </w:rPr>
        <w:t>Dr.</w:t>
      </w:r>
      <w:proofErr w:type="spellEnd"/>
      <w:r w:rsidRPr="00FF1C81">
        <w:rPr>
          <w:rFonts w:cs="Times New Roman"/>
        </w:rPr>
        <w:t xml:space="preserve"> </w:t>
      </w:r>
      <w:proofErr w:type="spellStart"/>
      <w:r w:rsidRPr="00FF1C81">
        <w:rPr>
          <w:rFonts w:cs="Times New Roman"/>
        </w:rPr>
        <w:t>Lakmini</w:t>
      </w:r>
      <w:proofErr w:type="spellEnd"/>
      <w:r w:rsidRPr="00FF1C81">
        <w:rPr>
          <w:rFonts w:cs="Times New Roman"/>
        </w:rPr>
        <w:t xml:space="preserve"> </w:t>
      </w:r>
      <w:proofErr w:type="spellStart"/>
      <w:r w:rsidRPr="00FF1C81">
        <w:rPr>
          <w:rFonts w:cs="Times New Roman"/>
        </w:rPr>
        <w:t>Abeywardhana</w:t>
      </w:r>
      <w:proofErr w:type="spellEnd"/>
    </w:p>
    <w:p w14:paraId="1623FD64" w14:textId="6C0CB8B7" w:rsidR="004860C3" w:rsidRDefault="004860C3" w:rsidP="00BA67EC">
      <w:pPr>
        <w:spacing w:before="0" w:after="0" w:line="360" w:lineRule="auto"/>
        <w:rPr>
          <w:rFonts w:cs="Times New Roman"/>
        </w:rPr>
      </w:pPr>
      <w:r w:rsidRPr="002424CF">
        <w:rPr>
          <w:rFonts w:cs="Times New Roman"/>
        </w:rPr>
        <w:t xml:space="preserve">Signature of the supervisor: </w:t>
      </w:r>
      <w:r w:rsidRPr="00DB7BE5">
        <w:rPr>
          <w:rFonts w:cs="Times New Roman"/>
        </w:rPr>
        <w:tab/>
      </w:r>
      <w:r w:rsidRPr="00DB7BE5">
        <w:rPr>
          <w:rFonts w:cs="Times New Roman"/>
        </w:rPr>
        <w:tab/>
      </w:r>
      <w:r w:rsidRPr="00DB7BE5">
        <w:rPr>
          <w:rFonts w:cs="Times New Roman"/>
        </w:rPr>
        <w:tab/>
      </w:r>
      <w:r w:rsidRPr="00DB7BE5">
        <w:rPr>
          <w:rFonts w:cs="Times New Roman"/>
        </w:rPr>
        <w:tab/>
      </w:r>
      <w:r w:rsidRPr="00DB7BE5">
        <w:rPr>
          <w:rFonts w:cs="Times New Roman"/>
        </w:rPr>
        <w:tab/>
      </w:r>
      <w:r w:rsidRPr="00DB7BE5">
        <w:rPr>
          <w:rFonts w:cs="Times New Roman"/>
        </w:rPr>
        <w:tab/>
      </w:r>
      <w:r w:rsidRPr="002424CF">
        <w:rPr>
          <w:rFonts w:cs="Times New Roman"/>
        </w:rPr>
        <w:t>Date</w:t>
      </w:r>
      <w:r>
        <w:rPr>
          <w:rFonts w:cs="Times New Roman"/>
        </w:rPr>
        <w:t xml:space="preserve">: </w:t>
      </w:r>
      <w:r w:rsidR="00594517">
        <w:rPr>
          <w:rFonts w:cs="Times New Roman"/>
        </w:rPr>
        <w:t>09</w:t>
      </w:r>
      <w:r>
        <w:rPr>
          <w:rFonts w:cs="Times New Roman"/>
        </w:rPr>
        <w:t>/0</w:t>
      </w:r>
      <w:r w:rsidR="00FE1367">
        <w:rPr>
          <w:rFonts w:cs="Times New Roman"/>
        </w:rPr>
        <w:t>9</w:t>
      </w:r>
      <w:r>
        <w:rPr>
          <w:rFonts w:cs="Times New Roman"/>
        </w:rPr>
        <w:t>/2022</w:t>
      </w:r>
    </w:p>
    <w:p w14:paraId="7DBCB2F3" w14:textId="77777777" w:rsidR="004860C3" w:rsidRDefault="004860C3" w:rsidP="00BA67EC">
      <w:pPr>
        <w:spacing w:before="0" w:after="0" w:line="360" w:lineRule="auto"/>
        <w:rPr>
          <w:rFonts w:cs="Times New Roman"/>
        </w:rPr>
      </w:pPr>
    </w:p>
    <w:p w14:paraId="4B2A1B5F" w14:textId="77777777" w:rsidR="004860C3" w:rsidRDefault="004860C3" w:rsidP="00BA67EC">
      <w:pPr>
        <w:spacing w:before="0" w:after="0" w:line="360" w:lineRule="auto"/>
        <w:rPr>
          <w:rFonts w:cs="Times New Roman"/>
        </w:rPr>
      </w:pPr>
      <w:r>
        <w:rPr>
          <w:rFonts w:cs="Times New Roman"/>
        </w:rPr>
        <w:t xml:space="preserve">Name of the co-supervisor: </w:t>
      </w:r>
      <w:r w:rsidRPr="00FF1C81">
        <w:rPr>
          <w:rFonts w:cs="Times New Roman"/>
        </w:rPr>
        <w:t xml:space="preserve">Ms. </w:t>
      </w:r>
      <w:proofErr w:type="spellStart"/>
      <w:r w:rsidRPr="00FF1C81">
        <w:rPr>
          <w:rFonts w:cs="Times New Roman"/>
        </w:rPr>
        <w:t>Dinuka</w:t>
      </w:r>
      <w:proofErr w:type="spellEnd"/>
      <w:r w:rsidRPr="00FF1C81">
        <w:rPr>
          <w:rFonts w:cs="Times New Roman"/>
        </w:rPr>
        <w:t xml:space="preserve"> </w:t>
      </w:r>
      <w:proofErr w:type="spellStart"/>
      <w:r w:rsidRPr="00FF1C81">
        <w:rPr>
          <w:rFonts w:cs="Times New Roman"/>
        </w:rPr>
        <w:t>Wijendra</w:t>
      </w:r>
      <w:proofErr w:type="spellEnd"/>
    </w:p>
    <w:p w14:paraId="2968F889" w14:textId="30736BF6" w:rsidR="004860C3" w:rsidRDefault="004860C3" w:rsidP="00BA67EC">
      <w:pPr>
        <w:spacing w:before="0" w:after="0" w:line="360" w:lineRule="auto"/>
        <w:rPr>
          <w:rFonts w:cs="Times New Roman"/>
        </w:rPr>
      </w:pPr>
      <w:r w:rsidRPr="002424CF">
        <w:rPr>
          <w:rFonts w:cs="Times New Roman"/>
        </w:rPr>
        <w:t xml:space="preserve">Signature of the </w:t>
      </w:r>
      <w:r>
        <w:rPr>
          <w:rFonts w:cs="Times New Roman"/>
        </w:rPr>
        <w:t>co-</w:t>
      </w:r>
      <w:r w:rsidRPr="002424CF">
        <w:rPr>
          <w:rFonts w:cs="Times New Roman"/>
        </w:rPr>
        <w:t xml:space="preserve">supervisor: </w:t>
      </w:r>
      <w:r w:rsidRPr="00DB7BE5">
        <w:rPr>
          <w:rFonts w:cs="Times New Roman"/>
        </w:rPr>
        <w:tab/>
      </w:r>
      <w:r w:rsidRPr="00DB7BE5">
        <w:rPr>
          <w:rFonts w:cs="Times New Roman"/>
        </w:rPr>
        <w:tab/>
      </w:r>
      <w:r w:rsidRPr="00DB7BE5">
        <w:rPr>
          <w:rFonts w:cs="Times New Roman"/>
        </w:rPr>
        <w:tab/>
      </w:r>
      <w:r w:rsidRPr="00DB7BE5">
        <w:rPr>
          <w:rFonts w:cs="Times New Roman"/>
        </w:rPr>
        <w:tab/>
      </w:r>
      <w:r w:rsidRPr="00DB7BE5">
        <w:rPr>
          <w:rFonts w:cs="Times New Roman"/>
        </w:rPr>
        <w:tab/>
      </w:r>
      <w:r w:rsidRPr="002424CF">
        <w:rPr>
          <w:rFonts w:cs="Times New Roman"/>
        </w:rPr>
        <w:t>Date</w:t>
      </w:r>
      <w:r>
        <w:rPr>
          <w:rFonts w:cs="Times New Roman"/>
        </w:rPr>
        <w:t xml:space="preserve">: </w:t>
      </w:r>
      <w:r w:rsidR="00FE1367">
        <w:rPr>
          <w:rFonts w:cs="Times New Roman"/>
        </w:rPr>
        <w:t>09</w:t>
      </w:r>
      <w:r>
        <w:rPr>
          <w:rFonts w:cs="Times New Roman"/>
        </w:rPr>
        <w:t>/0</w:t>
      </w:r>
      <w:r w:rsidR="00FE1367">
        <w:rPr>
          <w:rFonts w:cs="Times New Roman"/>
        </w:rPr>
        <w:t>9</w:t>
      </w:r>
      <w:r>
        <w:rPr>
          <w:rFonts w:cs="Times New Roman"/>
        </w:rPr>
        <w:t>/2022</w:t>
      </w:r>
    </w:p>
    <w:p w14:paraId="3B135E43" w14:textId="77777777" w:rsidR="004860C3" w:rsidRDefault="004860C3" w:rsidP="00BA67EC">
      <w:pPr>
        <w:spacing w:before="0" w:after="0" w:line="360" w:lineRule="auto"/>
        <w:rPr>
          <w:rFonts w:cs="Times New Roman"/>
        </w:rPr>
      </w:pPr>
    </w:p>
    <w:p w14:paraId="7113F68C" w14:textId="77777777" w:rsidR="004860C3" w:rsidRDefault="004860C3" w:rsidP="00BA67EC">
      <w:pPr>
        <w:spacing w:before="0" w:after="0" w:line="360" w:lineRule="auto"/>
        <w:rPr>
          <w:rFonts w:cs="Times New Roman"/>
        </w:rPr>
      </w:pPr>
    </w:p>
    <w:p w14:paraId="25E63A45" w14:textId="77777777" w:rsidR="004860C3" w:rsidRDefault="004860C3" w:rsidP="00BA67EC">
      <w:pPr>
        <w:spacing w:before="0" w:after="0" w:line="360" w:lineRule="auto"/>
        <w:rPr>
          <w:rFonts w:cs="Times New Roman"/>
        </w:rPr>
      </w:pPr>
    </w:p>
    <w:p w14:paraId="772620D5" w14:textId="0CC67867" w:rsidR="00964B58" w:rsidRDefault="00964B58" w:rsidP="00BA67EC">
      <w:pPr>
        <w:spacing w:before="0" w:after="0" w:line="360" w:lineRule="auto"/>
        <w:rPr>
          <w:rFonts w:cs="Times New Roman"/>
        </w:rPr>
      </w:pPr>
    </w:p>
    <w:p w14:paraId="47336B11" w14:textId="77777777" w:rsidR="004860C3" w:rsidRDefault="004860C3" w:rsidP="00BA67EC">
      <w:pPr>
        <w:spacing w:before="0" w:after="0" w:line="360" w:lineRule="auto"/>
        <w:rPr>
          <w:rFonts w:cs="Times New Roman"/>
        </w:rPr>
      </w:pPr>
    </w:p>
    <w:p w14:paraId="6C806C9A" w14:textId="77777777" w:rsidR="004860C3" w:rsidRDefault="004860C3" w:rsidP="00BA67EC">
      <w:pPr>
        <w:spacing w:before="0" w:after="0" w:line="360" w:lineRule="auto"/>
        <w:rPr>
          <w:rFonts w:cs="Times New Roman"/>
        </w:rPr>
      </w:pPr>
    </w:p>
    <w:p w14:paraId="6FA80B51" w14:textId="77777777" w:rsidR="005B79B8" w:rsidRDefault="005B79B8" w:rsidP="00BA67EC">
      <w:pPr>
        <w:spacing w:before="0" w:after="0" w:line="360" w:lineRule="auto"/>
        <w:rPr>
          <w:rFonts w:cs="Times New Roman"/>
        </w:rPr>
      </w:pPr>
    </w:p>
    <w:p w14:paraId="70DF1F8B" w14:textId="77777777" w:rsidR="003F06D9" w:rsidRPr="00DB7BE5" w:rsidRDefault="003F06D9" w:rsidP="00C96258">
      <w:pPr>
        <w:pStyle w:val="Heading1"/>
        <w:spacing w:before="0" w:after="240" w:line="360" w:lineRule="auto"/>
        <w:rPr>
          <w:rFonts w:cs="Times New Roman"/>
        </w:rPr>
      </w:pPr>
      <w:bookmarkStart w:id="2" w:name="_Toc95507083"/>
      <w:bookmarkStart w:id="3" w:name="_Toc117089870"/>
      <w:r w:rsidRPr="00DB7BE5">
        <w:rPr>
          <w:rFonts w:cs="Times New Roman"/>
        </w:rPr>
        <w:lastRenderedPageBreak/>
        <w:t>Abstract</w:t>
      </w:r>
      <w:bookmarkEnd w:id="2"/>
      <w:bookmarkEnd w:id="3"/>
    </w:p>
    <w:p w14:paraId="0262EE5E" w14:textId="5C5A776B" w:rsidR="007E2543" w:rsidRPr="007E2543" w:rsidRDefault="007E2543" w:rsidP="007E2543">
      <w:pPr>
        <w:spacing w:before="0" w:after="0" w:line="240" w:lineRule="auto"/>
        <w:rPr>
          <w:rFonts w:cs="Times New Roman"/>
          <w:sz w:val="22"/>
        </w:rPr>
      </w:pPr>
      <w:r w:rsidRPr="5AF4C3BD">
        <w:rPr>
          <w:rFonts w:cs="Times New Roman"/>
          <w:sz w:val="22"/>
        </w:rPr>
        <w:t>Named entity recognition is a key component in conversational</w:t>
      </w:r>
      <w:r w:rsidR="00BF1594">
        <w:rPr>
          <w:rFonts w:cs="Times New Roman"/>
          <w:sz w:val="22"/>
        </w:rPr>
        <w:t xml:space="preserve"> </w:t>
      </w:r>
      <w:r w:rsidR="00E84D32">
        <w:rPr>
          <w:rFonts w:cs="Times New Roman"/>
          <w:sz w:val="22"/>
        </w:rPr>
        <w:t>AIs</w:t>
      </w:r>
      <w:r w:rsidRPr="5AF4C3BD">
        <w:rPr>
          <w:rFonts w:cs="Times New Roman"/>
          <w:sz w:val="22"/>
        </w:rPr>
        <w:t xml:space="preserve">. It helps conversational </w:t>
      </w:r>
      <w:r w:rsidR="00FF2A5E">
        <w:rPr>
          <w:rFonts w:cs="Times New Roman"/>
          <w:sz w:val="22"/>
        </w:rPr>
        <w:t>AI</w:t>
      </w:r>
      <w:r w:rsidRPr="5AF4C3BD">
        <w:rPr>
          <w:rFonts w:cs="Times New Roman"/>
          <w:sz w:val="22"/>
        </w:rPr>
        <w:t xml:space="preserve"> to identify the key elements </w:t>
      </w:r>
      <w:proofErr w:type="gramStart"/>
      <w:r w:rsidRPr="5AF4C3BD">
        <w:rPr>
          <w:rFonts w:cs="Times New Roman"/>
          <w:sz w:val="22"/>
        </w:rPr>
        <w:t xml:space="preserve">in </w:t>
      </w:r>
      <w:r w:rsidR="000463A9" w:rsidRPr="5AF4C3BD">
        <w:rPr>
          <w:rFonts w:cs="Times New Roman"/>
          <w:sz w:val="22"/>
        </w:rPr>
        <w:t>a</w:t>
      </w:r>
      <w:r w:rsidRPr="5AF4C3BD">
        <w:rPr>
          <w:rFonts w:cs="Times New Roman"/>
          <w:sz w:val="22"/>
        </w:rPr>
        <w:t xml:space="preserve"> </w:t>
      </w:r>
      <w:r w:rsidR="005429B4" w:rsidRPr="5AF4C3BD">
        <w:rPr>
          <w:rFonts w:cs="Times New Roman"/>
          <w:sz w:val="22"/>
        </w:rPr>
        <w:t>given</w:t>
      </w:r>
      <w:proofErr w:type="gramEnd"/>
      <w:r w:rsidRPr="5AF4C3BD">
        <w:rPr>
          <w:rFonts w:cs="Times New Roman"/>
          <w:sz w:val="22"/>
        </w:rPr>
        <w:t xml:space="preserve"> text, </w:t>
      </w:r>
      <w:r w:rsidR="00220B0A">
        <w:rPr>
          <w:rFonts w:cs="Times New Roman"/>
          <w:sz w:val="22"/>
        </w:rPr>
        <w:t>as an example</w:t>
      </w:r>
      <w:r w:rsidRPr="5AF4C3BD">
        <w:rPr>
          <w:rFonts w:cs="Times New Roman"/>
          <w:sz w:val="22"/>
        </w:rPr>
        <w:t xml:space="preserve"> names of people, places, brands, monetary values etc.</w:t>
      </w:r>
      <w:r w:rsidR="0012652B" w:rsidRPr="5AF4C3BD">
        <w:rPr>
          <w:rFonts w:cs="Times New Roman"/>
          <w:sz w:val="22"/>
        </w:rPr>
        <w:t xml:space="preserve"> This process is done by</w:t>
      </w:r>
      <w:r w:rsidR="001624A8">
        <w:rPr>
          <w:rFonts w:cs="Times New Roman"/>
          <w:sz w:val="22"/>
        </w:rPr>
        <w:t xml:space="preserve"> a</w:t>
      </w:r>
      <w:r w:rsidR="001624A8" w:rsidRPr="5AF4C3BD">
        <w:rPr>
          <w:rFonts w:cs="Times New Roman"/>
          <w:sz w:val="22"/>
        </w:rPr>
        <w:t>rtificial</w:t>
      </w:r>
      <w:r w:rsidR="0012652B" w:rsidRPr="5AF4C3BD">
        <w:rPr>
          <w:rFonts w:cs="Times New Roman"/>
          <w:sz w:val="22"/>
        </w:rPr>
        <w:t xml:space="preserve"> neural network</w:t>
      </w:r>
      <w:r w:rsidR="009E1210" w:rsidRPr="5AF4C3BD">
        <w:rPr>
          <w:rFonts w:cs="Times New Roman"/>
          <w:sz w:val="22"/>
        </w:rPr>
        <w:t>s</w:t>
      </w:r>
      <w:r w:rsidR="7F6D8718" w:rsidRPr="14F30C9A">
        <w:rPr>
          <w:rFonts w:cs="Times New Roman"/>
          <w:sz w:val="22"/>
        </w:rPr>
        <w:t xml:space="preserve"> or statistical methods</w:t>
      </w:r>
      <w:r w:rsidR="0012652B" w:rsidRPr="14F30C9A">
        <w:rPr>
          <w:rFonts w:cs="Times New Roman"/>
          <w:sz w:val="22"/>
        </w:rPr>
        <w:t>.</w:t>
      </w:r>
      <w:r w:rsidR="00A749A6" w:rsidRPr="5AF4C3BD">
        <w:rPr>
          <w:rFonts w:cs="Times New Roman"/>
          <w:sz w:val="22"/>
        </w:rPr>
        <w:t xml:space="preserve"> Annotated text data is</w:t>
      </w:r>
      <w:r w:rsidR="0097449E" w:rsidRPr="5AF4C3BD">
        <w:rPr>
          <w:rFonts w:cs="Times New Roman"/>
          <w:sz w:val="22"/>
        </w:rPr>
        <w:t xml:space="preserve"> a vital</w:t>
      </w:r>
      <w:r w:rsidR="00A749A6" w:rsidRPr="5AF4C3BD">
        <w:rPr>
          <w:rFonts w:cs="Times New Roman"/>
          <w:sz w:val="22"/>
        </w:rPr>
        <w:t xml:space="preserve"> </w:t>
      </w:r>
      <w:r w:rsidR="00285680" w:rsidRPr="5AF4C3BD">
        <w:rPr>
          <w:rFonts w:cs="Times New Roman"/>
          <w:sz w:val="22"/>
        </w:rPr>
        <w:t>requirement</w:t>
      </w:r>
      <w:r w:rsidR="00A749A6" w:rsidRPr="5AF4C3BD">
        <w:rPr>
          <w:rFonts w:cs="Times New Roman"/>
          <w:sz w:val="22"/>
        </w:rPr>
        <w:t xml:space="preserve"> to train</w:t>
      </w:r>
      <w:r w:rsidR="009E1210" w:rsidRPr="5AF4C3BD">
        <w:rPr>
          <w:rFonts w:cs="Times New Roman"/>
          <w:sz w:val="22"/>
        </w:rPr>
        <w:t xml:space="preserve"> a</w:t>
      </w:r>
      <w:r w:rsidRPr="5AF4C3BD">
        <w:rPr>
          <w:rFonts w:cs="Times New Roman"/>
          <w:sz w:val="22"/>
        </w:rPr>
        <w:t xml:space="preserve"> </w:t>
      </w:r>
      <w:r w:rsidR="00F265C5" w:rsidRPr="00F265C5">
        <w:rPr>
          <w:rFonts w:cs="Times New Roman"/>
          <w:sz w:val="22"/>
        </w:rPr>
        <w:t>name entity recognition</w:t>
      </w:r>
      <w:r w:rsidR="00F265C5">
        <w:rPr>
          <w:rFonts w:cs="Times New Roman"/>
          <w:sz w:val="22"/>
        </w:rPr>
        <w:t xml:space="preserve"> </w:t>
      </w:r>
      <w:r w:rsidR="00DF1256" w:rsidRPr="5AF4C3BD">
        <w:rPr>
          <w:rFonts w:cs="Times New Roman"/>
          <w:sz w:val="22"/>
        </w:rPr>
        <w:t>model</w:t>
      </w:r>
      <w:r w:rsidR="003321DC" w:rsidRPr="5AF4C3BD">
        <w:rPr>
          <w:rFonts w:cs="Times New Roman"/>
          <w:sz w:val="22"/>
        </w:rPr>
        <w:t>.</w:t>
      </w:r>
      <w:r w:rsidRPr="5AF4C3BD">
        <w:rPr>
          <w:rFonts w:cs="Times New Roman"/>
          <w:sz w:val="22"/>
        </w:rPr>
        <w:t xml:space="preserve"> therefore. Training a </w:t>
      </w:r>
      <w:r w:rsidR="00BF1594">
        <w:rPr>
          <w:rFonts w:cs="Times New Roman"/>
          <w:sz w:val="22"/>
        </w:rPr>
        <w:t>name</w:t>
      </w:r>
      <w:r w:rsidR="007272AA" w:rsidRPr="007272AA">
        <w:rPr>
          <w:rFonts w:cs="Times New Roman"/>
          <w:sz w:val="22"/>
        </w:rPr>
        <w:t xml:space="preserve"> entity recognition</w:t>
      </w:r>
      <w:r w:rsidRPr="5AF4C3BD">
        <w:rPr>
          <w:rFonts w:cs="Times New Roman"/>
          <w:sz w:val="22"/>
        </w:rPr>
        <w:t xml:space="preserve"> model requires</w:t>
      </w:r>
      <w:r w:rsidR="00CD35B1" w:rsidRPr="5AF4C3BD">
        <w:rPr>
          <w:rFonts w:cs="Times New Roman"/>
          <w:sz w:val="22"/>
        </w:rPr>
        <w:t xml:space="preserve"> considerable amount </w:t>
      </w:r>
      <w:r w:rsidR="00B64B6B" w:rsidRPr="5AF4C3BD">
        <w:rPr>
          <w:rFonts w:cs="Times New Roman"/>
          <w:sz w:val="22"/>
        </w:rPr>
        <w:t>of annotated</w:t>
      </w:r>
      <w:r w:rsidRPr="5AF4C3BD">
        <w:rPr>
          <w:rFonts w:cs="Times New Roman"/>
          <w:sz w:val="22"/>
        </w:rPr>
        <w:t xml:space="preserve"> text dataset. Text annotations is </w:t>
      </w:r>
      <w:r w:rsidR="56D70F0A" w:rsidRPr="5AF4C3BD">
        <w:rPr>
          <w:rFonts w:cs="Times New Roman"/>
          <w:sz w:val="22"/>
        </w:rPr>
        <w:t xml:space="preserve">a </w:t>
      </w:r>
      <w:r w:rsidRPr="5AF4C3BD">
        <w:rPr>
          <w:rFonts w:cs="Times New Roman"/>
          <w:sz w:val="22"/>
        </w:rPr>
        <w:t>tedious task</w:t>
      </w:r>
      <w:r w:rsidR="003F67BF">
        <w:rPr>
          <w:rFonts w:cs="Times New Roman"/>
          <w:sz w:val="22"/>
        </w:rPr>
        <w:t xml:space="preserve"> because it requires domain knowledge and</w:t>
      </w:r>
      <w:r w:rsidR="008B74D7">
        <w:rPr>
          <w:rFonts w:cs="Times New Roman"/>
          <w:sz w:val="22"/>
        </w:rPr>
        <w:t xml:space="preserve"> human interaction</w:t>
      </w:r>
      <w:r w:rsidR="00DA18DF">
        <w:rPr>
          <w:rFonts w:cs="Times New Roman"/>
          <w:sz w:val="22"/>
        </w:rPr>
        <w:t xml:space="preserve"> for each word</w:t>
      </w:r>
      <w:r w:rsidRPr="5AF4C3BD">
        <w:rPr>
          <w:rFonts w:cs="Times New Roman"/>
          <w:sz w:val="22"/>
        </w:rPr>
        <w:t xml:space="preserve">. Therefore, </w:t>
      </w:r>
      <w:r w:rsidR="00F94E6D">
        <w:rPr>
          <w:rFonts w:cs="Times New Roman"/>
          <w:sz w:val="22"/>
        </w:rPr>
        <w:t>few</w:t>
      </w:r>
      <w:r w:rsidRPr="5AF4C3BD">
        <w:rPr>
          <w:rFonts w:cs="Times New Roman"/>
          <w:sz w:val="22"/>
        </w:rPr>
        <w:t xml:space="preserve"> tools</w:t>
      </w:r>
      <w:r w:rsidR="006C3217" w:rsidRPr="5AF4C3BD">
        <w:rPr>
          <w:rFonts w:cs="Times New Roman"/>
          <w:sz w:val="22"/>
        </w:rPr>
        <w:t xml:space="preserve"> are</w:t>
      </w:r>
      <w:r w:rsidRPr="5AF4C3BD">
        <w:rPr>
          <w:rFonts w:cs="Times New Roman"/>
          <w:sz w:val="22"/>
        </w:rPr>
        <w:t xml:space="preserve"> available for text data annotation</w:t>
      </w:r>
      <w:r w:rsidR="009B245A">
        <w:rPr>
          <w:rFonts w:cs="Times New Roman"/>
          <w:sz w:val="22"/>
        </w:rPr>
        <w:t xml:space="preserve"> </w:t>
      </w:r>
      <w:r w:rsidR="009B245A" w:rsidRPr="5AF4C3BD">
        <w:rPr>
          <w:rFonts w:cs="Times New Roman"/>
          <w:sz w:val="22"/>
        </w:rPr>
        <w:t>for make the process easier</w:t>
      </w:r>
      <w:r w:rsidR="006C3217" w:rsidRPr="5AF4C3BD">
        <w:rPr>
          <w:rFonts w:cs="Times New Roman"/>
          <w:sz w:val="22"/>
        </w:rPr>
        <w:t>,</w:t>
      </w:r>
      <w:r w:rsidRPr="5AF4C3BD">
        <w:rPr>
          <w:rFonts w:cs="Times New Roman"/>
          <w:sz w:val="22"/>
        </w:rPr>
        <w:t xml:space="preserve"> but there is no optimi</w:t>
      </w:r>
      <w:r w:rsidR="00F45CDA">
        <w:rPr>
          <w:rFonts w:cs="Times New Roman"/>
          <w:sz w:val="22"/>
        </w:rPr>
        <w:t>z</w:t>
      </w:r>
      <w:r w:rsidRPr="5AF4C3BD">
        <w:rPr>
          <w:rFonts w:cs="Times New Roman"/>
          <w:sz w:val="22"/>
        </w:rPr>
        <w:t xml:space="preserve">ed tool for Sinhala - English code-switching text data annotation. Sinhala is a native language in Sri Lanka which is being used by </w:t>
      </w:r>
      <w:r w:rsidR="2B604209" w:rsidRPr="5AF4C3BD">
        <w:rPr>
          <w:rFonts w:cs="Times New Roman"/>
          <w:sz w:val="22"/>
        </w:rPr>
        <w:t>approximately</w:t>
      </w:r>
      <w:r w:rsidRPr="5AF4C3BD">
        <w:rPr>
          <w:rFonts w:cs="Times New Roman"/>
          <w:sz w:val="22"/>
        </w:rPr>
        <w:t xml:space="preserve"> 19 million people. Most of the Sinhalese use Sinhala - English code-switching typing style when they are typing. This paper presents a methos to </w:t>
      </w:r>
      <w:r w:rsidR="00B53BE5" w:rsidRPr="5AF4C3BD">
        <w:rPr>
          <w:rFonts w:cs="Times New Roman"/>
          <w:sz w:val="22"/>
        </w:rPr>
        <w:t xml:space="preserve">increase the </w:t>
      </w:r>
      <w:r w:rsidR="00734961" w:rsidRPr="5AF4C3BD">
        <w:rPr>
          <w:rFonts w:cs="Times New Roman"/>
          <w:sz w:val="22"/>
        </w:rPr>
        <w:t>efficiency of</w:t>
      </w:r>
      <w:r w:rsidRPr="5AF4C3BD">
        <w:rPr>
          <w:rFonts w:cs="Times New Roman"/>
          <w:sz w:val="22"/>
        </w:rPr>
        <w:t xml:space="preserve"> text annotation task by providing name entity suggestions during the Sinhala</w:t>
      </w:r>
      <w:r w:rsidRPr="00DB7BE5">
        <w:rPr>
          <w:rFonts w:cs="Times New Roman"/>
          <w:sz w:val="22"/>
        </w:rPr>
        <w:t>-</w:t>
      </w:r>
      <w:r w:rsidRPr="5AF4C3BD">
        <w:rPr>
          <w:rFonts w:cs="Times New Roman"/>
          <w:sz w:val="22"/>
        </w:rPr>
        <w:t>English code-switching text data annotation.</w:t>
      </w:r>
    </w:p>
    <w:p w14:paraId="285F2EB1" w14:textId="77777777" w:rsidR="007E2543" w:rsidRPr="007E2543" w:rsidRDefault="007E2543" w:rsidP="007E2543">
      <w:pPr>
        <w:spacing w:before="0" w:after="0" w:line="240" w:lineRule="auto"/>
        <w:rPr>
          <w:rFonts w:cs="Times New Roman"/>
          <w:sz w:val="22"/>
        </w:rPr>
      </w:pPr>
    </w:p>
    <w:p w14:paraId="289601C0" w14:textId="668F0C06" w:rsidR="00D84D19" w:rsidRDefault="007E2543" w:rsidP="007E2543">
      <w:pPr>
        <w:spacing w:before="0" w:after="0" w:line="240" w:lineRule="auto"/>
        <w:rPr>
          <w:rFonts w:cs="Times New Roman"/>
          <w:sz w:val="22"/>
        </w:rPr>
      </w:pPr>
      <w:r w:rsidRPr="006A2A01">
        <w:rPr>
          <w:rFonts w:cs="Times New Roman"/>
          <w:b/>
          <w:sz w:val="22"/>
        </w:rPr>
        <w:t>Keywords:</w:t>
      </w:r>
      <w:r w:rsidRPr="5AF4C3BD">
        <w:rPr>
          <w:rFonts w:cs="Times New Roman"/>
          <w:sz w:val="22"/>
        </w:rPr>
        <w:t xml:space="preserve"> custom named entity tagging, text annotating, named entity recognition, code-switching text data</w:t>
      </w:r>
    </w:p>
    <w:p w14:paraId="7D6F4E6E" w14:textId="3220D2D7" w:rsidR="00D84D19" w:rsidRDefault="00D84D19" w:rsidP="00BA67EC">
      <w:pPr>
        <w:spacing w:before="0" w:after="0" w:line="240" w:lineRule="auto"/>
        <w:rPr>
          <w:rFonts w:cs="Times New Roman"/>
          <w:sz w:val="22"/>
        </w:rPr>
      </w:pPr>
    </w:p>
    <w:p w14:paraId="304545C4" w14:textId="6C924ADD" w:rsidR="00D84D19" w:rsidRDefault="00D84D19" w:rsidP="00BA67EC">
      <w:pPr>
        <w:spacing w:before="0" w:after="0" w:line="240" w:lineRule="auto"/>
        <w:rPr>
          <w:rFonts w:cs="Times New Roman"/>
          <w:sz w:val="22"/>
        </w:rPr>
      </w:pPr>
    </w:p>
    <w:p w14:paraId="434EF83F" w14:textId="47965B62" w:rsidR="00D84D19" w:rsidRDefault="00D84D19" w:rsidP="00BA67EC">
      <w:pPr>
        <w:spacing w:before="0" w:after="0" w:line="240" w:lineRule="auto"/>
        <w:rPr>
          <w:rFonts w:cs="Times New Roman"/>
          <w:sz w:val="22"/>
        </w:rPr>
      </w:pPr>
    </w:p>
    <w:p w14:paraId="6E3C97EA" w14:textId="259CD9A1" w:rsidR="00D84D19" w:rsidRDefault="00D84D19" w:rsidP="00BA67EC">
      <w:pPr>
        <w:spacing w:before="0" w:after="0" w:line="240" w:lineRule="auto"/>
        <w:rPr>
          <w:rFonts w:cs="Times New Roman"/>
          <w:sz w:val="22"/>
        </w:rPr>
      </w:pPr>
    </w:p>
    <w:p w14:paraId="0D55C571" w14:textId="2E842C43" w:rsidR="00D84D19" w:rsidRDefault="00D84D19" w:rsidP="00BA67EC">
      <w:pPr>
        <w:spacing w:before="0" w:after="0" w:line="240" w:lineRule="auto"/>
        <w:rPr>
          <w:rFonts w:cs="Times New Roman"/>
          <w:sz w:val="22"/>
        </w:rPr>
      </w:pPr>
    </w:p>
    <w:p w14:paraId="1FA2C043" w14:textId="41B68D7A" w:rsidR="00D84D19" w:rsidRDefault="00D84D19" w:rsidP="00BA67EC">
      <w:pPr>
        <w:spacing w:before="0" w:after="0" w:line="240" w:lineRule="auto"/>
        <w:rPr>
          <w:rFonts w:cs="Times New Roman"/>
          <w:sz w:val="22"/>
        </w:rPr>
      </w:pPr>
    </w:p>
    <w:p w14:paraId="135E5192" w14:textId="246C161F" w:rsidR="00D84D19" w:rsidRDefault="00D84D19" w:rsidP="00BA67EC">
      <w:pPr>
        <w:spacing w:before="0" w:after="0" w:line="240" w:lineRule="auto"/>
        <w:rPr>
          <w:rFonts w:cs="Times New Roman"/>
          <w:sz w:val="22"/>
        </w:rPr>
      </w:pPr>
    </w:p>
    <w:p w14:paraId="6199730F" w14:textId="56DFF172" w:rsidR="00D84D19" w:rsidRDefault="00D84D19" w:rsidP="00BA67EC">
      <w:pPr>
        <w:spacing w:before="0" w:after="0" w:line="240" w:lineRule="auto"/>
        <w:rPr>
          <w:rFonts w:cs="Times New Roman"/>
          <w:sz w:val="22"/>
        </w:rPr>
      </w:pPr>
    </w:p>
    <w:p w14:paraId="683E8AF0" w14:textId="426501F0" w:rsidR="00D84D19" w:rsidRDefault="00D84D19" w:rsidP="00BA67EC">
      <w:pPr>
        <w:spacing w:before="0" w:after="0" w:line="240" w:lineRule="auto"/>
        <w:rPr>
          <w:rFonts w:cs="Times New Roman"/>
          <w:sz w:val="22"/>
        </w:rPr>
      </w:pPr>
    </w:p>
    <w:p w14:paraId="38082B7B" w14:textId="2C78D89D" w:rsidR="00D84D19" w:rsidRDefault="00D84D19" w:rsidP="00BA67EC">
      <w:pPr>
        <w:spacing w:before="0" w:after="0" w:line="240" w:lineRule="auto"/>
        <w:rPr>
          <w:rFonts w:cs="Times New Roman"/>
          <w:sz w:val="22"/>
        </w:rPr>
      </w:pPr>
    </w:p>
    <w:p w14:paraId="331ACB17" w14:textId="25EDF2D8" w:rsidR="00D84D19" w:rsidRDefault="00D84D19" w:rsidP="00BA67EC">
      <w:pPr>
        <w:spacing w:before="0" w:after="0" w:line="240" w:lineRule="auto"/>
        <w:rPr>
          <w:rFonts w:cs="Times New Roman"/>
          <w:sz w:val="22"/>
        </w:rPr>
      </w:pPr>
    </w:p>
    <w:p w14:paraId="348A18DE" w14:textId="30E8D2AB" w:rsidR="00D84D19" w:rsidRDefault="00D84D19" w:rsidP="00BA67EC">
      <w:pPr>
        <w:spacing w:before="0" w:after="0" w:line="240" w:lineRule="auto"/>
        <w:rPr>
          <w:rFonts w:cs="Times New Roman"/>
          <w:sz w:val="22"/>
        </w:rPr>
      </w:pPr>
    </w:p>
    <w:p w14:paraId="6EE6B1AD" w14:textId="233B2599" w:rsidR="00D84D19" w:rsidRDefault="00D84D19" w:rsidP="00BA67EC">
      <w:pPr>
        <w:spacing w:before="0" w:after="0" w:line="240" w:lineRule="auto"/>
        <w:rPr>
          <w:rFonts w:cs="Times New Roman"/>
          <w:sz w:val="22"/>
        </w:rPr>
      </w:pPr>
    </w:p>
    <w:p w14:paraId="2F1E19DA" w14:textId="30D28DAC" w:rsidR="00D84D19" w:rsidRDefault="00D84D19" w:rsidP="00BA67EC">
      <w:pPr>
        <w:spacing w:before="0" w:after="0" w:line="240" w:lineRule="auto"/>
        <w:rPr>
          <w:rFonts w:cs="Times New Roman"/>
          <w:sz w:val="22"/>
        </w:rPr>
      </w:pPr>
    </w:p>
    <w:p w14:paraId="1891D248" w14:textId="2D3CE2FB" w:rsidR="00D84D19" w:rsidRDefault="00D84D19" w:rsidP="00BA67EC">
      <w:pPr>
        <w:spacing w:before="0" w:after="0" w:line="240" w:lineRule="auto"/>
        <w:rPr>
          <w:rFonts w:cs="Times New Roman"/>
          <w:sz w:val="22"/>
        </w:rPr>
      </w:pPr>
    </w:p>
    <w:p w14:paraId="13DC9453" w14:textId="1032DF2A" w:rsidR="00D84D19" w:rsidRDefault="00D84D19" w:rsidP="00BA67EC">
      <w:pPr>
        <w:spacing w:before="0" w:after="0" w:line="240" w:lineRule="auto"/>
        <w:rPr>
          <w:rFonts w:cs="Times New Roman"/>
          <w:sz w:val="22"/>
        </w:rPr>
      </w:pPr>
    </w:p>
    <w:p w14:paraId="0AA80BC7" w14:textId="6BD889A3" w:rsidR="00D84D19" w:rsidRDefault="00D84D19" w:rsidP="00BA67EC">
      <w:pPr>
        <w:spacing w:before="0" w:after="0" w:line="240" w:lineRule="auto"/>
        <w:rPr>
          <w:rFonts w:cs="Times New Roman"/>
          <w:sz w:val="22"/>
        </w:rPr>
      </w:pPr>
    </w:p>
    <w:p w14:paraId="6D2522D4" w14:textId="44B61F85" w:rsidR="00D84D19" w:rsidRDefault="00D84D19" w:rsidP="00BA67EC">
      <w:pPr>
        <w:spacing w:before="0" w:after="0" w:line="240" w:lineRule="auto"/>
        <w:rPr>
          <w:rFonts w:cs="Times New Roman"/>
          <w:sz w:val="22"/>
        </w:rPr>
      </w:pPr>
    </w:p>
    <w:p w14:paraId="19E3F893" w14:textId="59C3EF46" w:rsidR="00D84D19" w:rsidRDefault="00D84D19" w:rsidP="00BA67EC">
      <w:pPr>
        <w:spacing w:before="0" w:after="0" w:line="240" w:lineRule="auto"/>
        <w:rPr>
          <w:rFonts w:cs="Times New Roman"/>
          <w:sz w:val="22"/>
        </w:rPr>
      </w:pPr>
    </w:p>
    <w:p w14:paraId="4CBF4265" w14:textId="60630118" w:rsidR="00D84D19" w:rsidRDefault="00D84D19" w:rsidP="00BA67EC">
      <w:pPr>
        <w:spacing w:before="0" w:after="0" w:line="240" w:lineRule="auto"/>
        <w:rPr>
          <w:rFonts w:cs="Times New Roman"/>
          <w:sz w:val="22"/>
        </w:rPr>
      </w:pPr>
    </w:p>
    <w:p w14:paraId="512DDED8" w14:textId="67CAD83D" w:rsidR="00D84D19" w:rsidRDefault="00D84D19" w:rsidP="00BA67EC">
      <w:pPr>
        <w:spacing w:before="0" w:after="0" w:line="240" w:lineRule="auto"/>
        <w:rPr>
          <w:rFonts w:cs="Times New Roman"/>
          <w:sz w:val="22"/>
        </w:rPr>
      </w:pPr>
    </w:p>
    <w:p w14:paraId="6BD678D8" w14:textId="1DE6EAC3" w:rsidR="00D84D19" w:rsidRDefault="00D84D19" w:rsidP="00BA67EC">
      <w:pPr>
        <w:spacing w:before="0" w:after="0" w:line="240" w:lineRule="auto"/>
        <w:rPr>
          <w:rFonts w:cs="Times New Roman"/>
          <w:sz w:val="22"/>
        </w:rPr>
      </w:pPr>
    </w:p>
    <w:p w14:paraId="3EC8EAB8" w14:textId="3CE1714E" w:rsidR="00D84D19" w:rsidRDefault="00D84D19" w:rsidP="00BA67EC">
      <w:pPr>
        <w:spacing w:before="0" w:after="0" w:line="240" w:lineRule="auto"/>
        <w:rPr>
          <w:rFonts w:cs="Times New Roman"/>
          <w:sz w:val="22"/>
        </w:rPr>
      </w:pPr>
    </w:p>
    <w:p w14:paraId="2FC49CB9" w14:textId="24BD2174" w:rsidR="00D84D19" w:rsidRDefault="00D84D19" w:rsidP="00BA67EC">
      <w:pPr>
        <w:spacing w:before="0" w:after="0" w:line="240" w:lineRule="auto"/>
        <w:rPr>
          <w:rFonts w:cs="Times New Roman"/>
          <w:sz w:val="22"/>
        </w:rPr>
      </w:pPr>
    </w:p>
    <w:p w14:paraId="06B9141E" w14:textId="0545867D" w:rsidR="00D84D19" w:rsidRDefault="00D84D19" w:rsidP="00BA67EC">
      <w:pPr>
        <w:spacing w:before="0" w:after="0" w:line="240" w:lineRule="auto"/>
        <w:rPr>
          <w:rFonts w:cs="Times New Roman"/>
          <w:sz w:val="22"/>
        </w:rPr>
      </w:pPr>
    </w:p>
    <w:p w14:paraId="574516BE" w14:textId="10864CBF" w:rsidR="00D84D19" w:rsidRDefault="00D84D19" w:rsidP="00BA67EC">
      <w:pPr>
        <w:spacing w:before="0" w:after="0" w:line="240" w:lineRule="auto"/>
        <w:rPr>
          <w:rFonts w:cs="Times New Roman"/>
          <w:sz w:val="22"/>
        </w:rPr>
      </w:pPr>
    </w:p>
    <w:p w14:paraId="7E2DBA30" w14:textId="77777777" w:rsidR="00A44FC4" w:rsidRDefault="00A44FC4" w:rsidP="00BA67EC">
      <w:pPr>
        <w:spacing w:before="0" w:after="0" w:line="240" w:lineRule="auto"/>
        <w:rPr>
          <w:rFonts w:cs="Times New Roman"/>
          <w:sz w:val="22"/>
        </w:rPr>
      </w:pPr>
    </w:p>
    <w:p w14:paraId="0ED45BB7" w14:textId="77777777" w:rsidR="00A44FC4" w:rsidRDefault="00A44FC4" w:rsidP="00BA67EC">
      <w:pPr>
        <w:spacing w:before="0" w:after="0" w:line="240" w:lineRule="auto"/>
        <w:rPr>
          <w:rFonts w:cs="Times New Roman"/>
          <w:sz w:val="22"/>
        </w:rPr>
      </w:pPr>
    </w:p>
    <w:p w14:paraId="5E572BF7" w14:textId="513E8FE6" w:rsidR="00D84D19" w:rsidRDefault="00D84D19" w:rsidP="00BA67EC">
      <w:pPr>
        <w:spacing w:before="0" w:after="0" w:line="240" w:lineRule="auto"/>
        <w:rPr>
          <w:rFonts w:cs="Times New Roman"/>
          <w:sz w:val="22"/>
        </w:rPr>
      </w:pPr>
    </w:p>
    <w:p w14:paraId="68235D58" w14:textId="78F40767" w:rsidR="00D84D19" w:rsidRPr="00DB7BE5" w:rsidRDefault="00D84D19" w:rsidP="00D84D19">
      <w:pPr>
        <w:pStyle w:val="Heading1"/>
        <w:rPr>
          <w:rFonts w:cs="Times New Roman"/>
        </w:rPr>
      </w:pPr>
      <w:bookmarkStart w:id="4" w:name="_Toc117089871"/>
      <w:r w:rsidRPr="00DB7BE5">
        <w:rPr>
          <w:rFonts w:cs="Times New Roman"/>
        </w:rPr>
        <w:lastRenderedPageBreak/>
        <w:t>A</w:t>
      </w:r>
      <w:r w:rsidR="00737F94" w:rsidRPr="00DB7BE5">
        <w:rPr>
          <w:rFonts w:cs="Times New Roman"/>
        </w:rPr>
        <w:t>cknowledgement</w:t>
      </w:r>
      <w:bookmarkEnd w:id="4"/>
    </w:p>
    <w:p w14:paraId="46CF54A0" w14:textId="173BC197" w:rsidR="00D84D19" w:rsidRPr="00DB7BE5" w:rsidRDefault="000C7102" w:rsidP="00AF21E6">
      <w:pPr>
        <w:spacing w:before="0" w:line="360" w:lineRule="auto"/>
        <w:rPr>
          <w:rFonts w:cs="Times New Roman"/>
        </w:rPr>
      </w:pPr>
      <w:r w:rsidRPr="00DB7BE5">
        <w:rPr>
          <w:rFonts w:cs="Times New Roman"/>
        </w:rPr>
        <w:t>I would like to extend my sincere gratitude to all the parties that help</w:t>
      </w:r>
      <w:r w:rsidR="00120412" w:rsidRPr="00DB7BE5">
        <w:rPr>
          <w:rFonts w:cs="Times New Roman"/>
        </w:rPr>
        <w:t>ed</w:t>
      </w:r>
      <w:r w:rsidRPr="00DB7BE5">
        <w:rPr>
          <w:rFonts w:cs="Times New Roman"/>
        </w:rPr>
        <w:t xml:space="preserve"> me to complete this research including Dr </w:t>
      </w:r>
      <w:proofErr w:type="spellStart"/>
      <w:r w:rsidRPr="00DB7BE5">
        <w:rPr>
          <w:rFonts w:cs="Times New Roman"/>
        </w:rPr>
        <w:t>Lakmini</w:t>
      </w:r>
      <w:proofErr w:type="spellEnd"/>
      <w:r w:rsidRPr="00DB7BE5">
        <w:rPr>
          <w:rFonts w:cs="Times New Roman"/>
        </w:rPr>
        <w:t xml:space="preserve"> </w:t>
      </w:r>
      <w:proofErr w:type="spellStart"/>
      <w:r w:rsidRPr="00DB7BE5">
        <w:rPr>
          <w:rFonts w:cs="Times New Roman"/>
        </w:rPr>
        <w:t>Abeywardhana</w:t>
      </w:r>
      <w:proofErr w:type="spellEnd"/>
      <w:r w:rsidRPr="00DB7BE5">
        <w:rPr>
          <w:rFonts w:cs="Times New Roman"/>
        </w:rPr>
        <w:t xml:space="preserve"> (research team supervisor), and Ms </w:t>
      </w:r>
      <w:proofErr w:type="spellStart"/>
      <w:r w:rsidRPr="00DB7BE5">
        <w:rPr>
          <w:rFonts w:cs="Times New Roman"/>
        </w:rPr>
        <w:t>Dinuka</w:t>
      </w:r>
      <w:proofErr w:type="spellEnd"/>
      <w:r w:rsidRPr="00DB7BE5">
        <w:rPr>
          <w:rFonts w:cs="Times New Roman"/>
        </w:rPr>
        <w:t xml:space="preserve"> </w:t>
      </w:r>
      <w:proofErr w:type="spellStart"/>
      <w:r w:rsidRPr="00DB7BE5">
        <w:rPr>
          <w:rFonts w:cs="Times New Roman"/>
        </w:rPr>
        <w:t>Wijendra</w:t>
      </w:r>
      <w:proofErr w:type="spellEnd"/>
      <w:r w:rsidRPr="00DB7BE5">
        <w:rPr>
          <w:rFonts w:cs="Times New Roman"/>
        </w:rPr>
        <w:t xml:space="preserve"> (research team co-</w:t>
      </w:r>
      <w:r w:rsidR="00735C9D" w:rsidRPr="00DB7BE5">
        <w:rPr>
          <w:rFonts w:cs="Times New Roman"/>
        </w:rPr>
        <w:t>supervisor) for</w:t>
      </w:r>
      <w:r w:rsidRPr="00DB7BE5">
        <w:rPr>
          <w:rFonts w:cs="Times New Roman"/>
        </w:rPr>
        <w:t xml:space="preserve"> their assistance, direction, and suggestions. This project would not have been achieved without their</w:t>
      </w:r>
      <w:r w:rsidR="00AD28BF" w:rsidRPr="00DB7BE5">
        <w:rPr>
          <w:rFonts w:cs="Times New Roman"/>
        </w:rPr>
        <w:t xml:space="preserve"> </w:t>
      </w:r>
      <w:r w:rsidR="00447EB1" w:rsidRPr="00DB7BE5">
        <w:rPr>
          <w:rFonts w:cs="Times New Roman"/>
        </w:rPr>
        <w:t>valuable</w:t>
      </w:r>
      <w:r w:rsidRPr="00DB7BE5">
        <w:rPr>
          <w:rFonts w:cs="Times New Roman"/>
        </w:rPr>
        <w:t xml:space="preserve"> help. In addition, I am grateful to the Sri Lanka Institute of Information Technology for </w:t>
      </w:r>
      <w:r w:rsidR="00901DE2" w:rsidRPr="00DB7BE5">
        <w:rPr>
          <w:rFonts w:cs="Times New Roman"/>
        </w:rPr>
        <w:t xml:space="preserve">the </w:t>
      </w:r>
      <w:r w:rsidRPr="00DB7BE5">
        <w:rPr>
          <w:rFonts w:cs="Times New Roman"/>
        </w:rPr>
        <w:t xml:space="preserve">support they have provided by conducting support </w:t>
      </w:r>
      <w:r w:rsidR="00735C9D" w:rsidRPr="00DB7BE5">
        <w:rPr>
          <w:rFonts w:cs="Times New Roman"/>
        </w:rPr>
        <w:t>sessions</w:t>
      </w:r>
      <w:r w:rsidRPr="00DB7BE5">
        <w:rPr>
          <w:rFonts w:cs="Times New Roman"/>
        </w:rPr>
        <w:t xml:space="preserve"> and document </w:t>
      </w:r>
      <w:r w:rsidR="00735C9D" w:rsidRPr="00DB7BE5">
        <w:rPr>
          <w:rFonts w:cs="Times New Roman"/>
        </w:rPr>
        <w:t>templates</w:t>
      </w:r>
      <w:r w:rsidRPr="00DB7BE5">
        <w:rPr>
          <w:rFonts w:cs="Times New Roman"/>
        </w:rPr>
        <w:t xml:space="preserve">. They provided </w:t>
      </w:r>
      <w:bookmarkStart w:id="5" w:name="_Int_DUXv0F4j"/>
      <w:r w:rsidRPr="00DB7BE5">
        <w:rPr>
          <w:rFonts w:cs="Times New Roman"/>
        </w:rPr>
        <w:t>detail</w:t>
      </w:r>
      <w:r w:rsidR="001868C2" w:rsidRPr="00DB7BE5">
        <w:rPr>
          <w:rFonts w:cs="Times New Roman"/>
        </w:rPr>
        <w:t>ed</w:t>
      </w:r>
      <w:bookmarkEnd w:id="5"/>
      <w:r w:rsidRPr="00DB7BE5">
        <w:rPr>
          <w:rFonts w:cs="Times New Roman"/>
        </w:rPr>
        <w:t xml:space="preserve"> student </w:t>
      </w:r>
      <w:r w:rsidR="00735C9D" w:rsidRPr="00DB7BE5">
        <w:rPr>
          <w:rFonts w:cs="Times New Roman"/>
        </w:rPr>
        <w:t>handbook</w:t>
      </w:r>
      <w:r w:rsidRPr="00DB7BE5">
        <w:rPr>
          <w:rFonts w:cs="Times New Roman"/>
        </w:rPr>
        <w:t xml:space="preserve"> and rule books which I used to create the conversational AI dataset that was used in </w:t>
      </w:r>
      <w:r w:rsidR="009908E3" w:rsidRPr="00DB7BE5">
        <w:rPr>
          <w:rFonts w:cs="Times New Roman"/>
        </w:rPr>
        <w:t>this research</w:t>
      </w:r>
      <w:r w:rsidR="00447009" w:rsidRPr="00DB7BE5">
        <w:rPr>
          <w:rFonts w:cs="Times New Roman"/>
        </w:rPr>
        <w:t>. A</w:t>
      </w:r>
      <w:r w:rsidRPr="00DB7BE5">
        <w:rPr>
          <w:rFonts w:cs="Times New Roman"/>
        </w:rPr>
        <w:t xml:space="preserve"> well-prepared research timeline, document templates, and instructions were made possible with help from the </w:t>
      </w:r>
      <w:bookmarkStart w:id="6" w:name="_Int_pBCG9aZB"/>
      <w:r w:rsidRPr="00DB7BE5">
        <w:rPr>
          <w:rFonts w:cs="Times New Roman"/>
        </w:rPr>
        <w:t>SLIIT</w:t>
      </w:r>
      <w:bookmarkEnd w:id="6"/>
      <w:r w:rsidRPr="00DB7BE5">
        <w:rPr>
          <w:rFonts w:cs="Times New Roman"/>
        </w:rPr>
        <w:t xml:space="preserve"> Research Project Team (CDAP) and academics who led essential Research Project Module (RP) sessions. </w:t>
      </w:r>
      <w:r w:rsidR="00A7263C" w:rsidRPr="00DB7BE5">
        <w:rPr>
          <w:rFonts w:cs="Times New Roman"/>
        </w:rPr>
        <w:t>Again</w:t>
      </w:r>
      <w:r w:rsidR="0024339E" w:rsidRPr="00DB7BE5">
        <w:rPr>
          <w:rFonts w:cs="Times New Roman"/>
        </w:rPr>
        <w:t>,</w:t>
      </w:r>
      <w:r w:rsidR="004859DE" w:rsidRPr="00DB7BE5">
        <w:rPr>
          <w:rFonts w:cs="Times New Roman"/>
        </w:rPr>
        <w:t xml:space="preserve"> I would like to </w:t>
      </w:r>
      <w:r w:rsidR="00901DE2" w:rsidRPr="00DB7BE5">
        <w:rPr>
          <w:rFonts w:cs="Times New Roman"/>
        </w:rPr>
        <w:t xml:space="preserve">be </w:t>
      </w:r>
      <w:r w:rsidR="004859DE" w:rsidRPr="00DB7BE5">
        <w:rPr>
          <w:rFonts w:cs="Times New Roman"/>
        </w:rPr>
        <w:t xml:space="preserve">thankful </w:t>
      </w:r>
      <w:r w:rsidR="00901DE2" w:rsidRPr="00DB7BE5">
        <w:rPr>
          <w:rFonts w:cs="Times New Roman"/>
        </w:rPr>
        <w:t>to</w:t>
      </w:r>
      <w:r w:rsidR="004859DE" w:rsidRPr="00DB7BE5">
        <w:rPr>
          <w:rFonts w:cs="Times New Roman"/>
        </w:rPr>
        <w:t xml:space="preserve"> </w:t>
      </w:r>
      <w:r w:rsidR="000B79E7" w:rsidRPr="00DB7BE5">
        <w:rPr>
          <w:rFonts w:cs="Times New Roman"/>
        </w:rPr>
        <w:t>all</w:t>
      </w:r>
      <w:r w:rsidR="004859DE" w:rsidRPr="00DB7BE5">
        <w:rPr>
          <w:rFonts w:cs="Times New Roman"/>
        </w:rPr>
        <w:t xml:space="preserve"> my </w:t>
      </w:r>
      <w:r w:rsidR="0024339E" w:rsidRPr="00DB7BE5">
        <w:rPr>
          <w:rFonts w:cs="Times New Roman"/>
        </w:rPr>
        <w:t>lecturers and teachers to give me priceless knowledge.</w:t>
      </w:r>
    </w:p>
    <w:p w14:paraId="3881242A" w14:textId="4D552384" w:rsidR="00D84D19" w:rsidRPr="00DB7BE5" w:rsidRDefault="00D84D19" w:rsidP="00D84D19">
      <w:pPr>
        <w:rPr>
          <w:rFonts w:cs="Times New Roman"/>
        </w:rPr>
      </w:pPr>
    </w:p>
    <w:p w14:paraId="56406B00" w14:textId="48064F1A" w:rsidR="00D84D19" w:rsidRPr="00DB7BE5" w:rsidRDefault="00D84D19" w:rsidP="00D84D19">
      <w:pPr>
        <w:rPr>
          <w:rFonts w:cs="Times New Roman"/>
        </w:rPr>
      </w:pPr>
    </w:p>
    <w:p w14:paraId="3515615A" w14:textId="1044896C" w:rsidR="00757885" w:rsidRPr="00DB7BE5" w:rsidRDefault="00757885" w:rsidP="00D84D19">
      <w:pPr>
        <w:rPr>
          <w:rFonts w:cs="Times New Roman"/>
        </w:rPr>
      </w:pPr>
    </w:p>
    <w:p w14:paraId="3058B1E7" w14:textId="55ADB133" w:rsidR="00757885" w:rsidRPr="00DB7BE5" w:rsidRDefault="00757885" w:rsidP="00D84D19">
      <w:pPr>
        <w:rPr>
          <w:rFonts w:cs="Times New Roman"/>
        </w:rPr>
      </w:pPr>
    </w:p>
    <w:p w14:paraId="0373D9E8" w14:textId="0E7B4DBC" w:rsidR="00757885" w:rsidRPr="00DB7BE5" w:rsidRDefault="00757885" w:rsidP="00D84D19">
      <w:pPr>
        <w:rPr>
          <w:rFonts w:cs="Times New Roman"/>
        </w:rPr>
      </w:pPr>
    </w:p>
    <w:p w14:paraId="2B61DE78" w14:textId="64A06BC5" w:rsidR="00757885" w:rsidRPr="00DB7BE5" w:rsidRDefault="00757885" w:rsidP="00D84D19">
      <w:pPr>
        <w:rPr>
          <w:rFonts w:cs="Times New Roman"/>
        </w:rPr>
      </w:pPr>
    </w:p>
    <w:p w14:paraId="79535E06" w14:textId="0E4AF6E2" w:rsidR="00757885" w:rsidRPr="00DB7BE5" w:rsidRDefault="00757885" w:rsidP="00D84D19">
      <w:pPr>
        <w:rPr>
          <w:rFonts w:cs="Times New Roman"/>
        </w:rPr>
      </w:pPr>
    </w:p>
    <w:p w14:paraId="6CEDE263" w14:textId="7D12E932" w:rsidR="00757885" w:rsidRPr="00DB7BE5" w:rsidRDefault="00757885" w:rsidP="00D84D19">
      <w:pPr>
        <w:rPr>
          <w:rFonts w:cs="Times New Roman"/>
        </w:rPr>
      </w:pPr>
    </w:p>
    <w:p w14:paraId="59891F78" w14:textId="7C89259E" w:rsidR="00757885" w:rsidRPr="00DB7BE5" w:rsidRDefault="00757885" w:rsidP="00D84D19">
      <w:pPr>
        <w:rPr>
          <w:rFonts w:cs="Times New Roman"/>
        </w:rPr>
      </w:pPr>
    </w:p>
    <w:p w14:paraId="3475153C" w14:textId="0ABC7BF0" w:rsidR="00757885" w:rsidRPr="00DB7BE5" w:rsidRDefault="00757885" w:rsidP="00D84D19">
      <w:pPr>
        <w:rPr>
          <w:rFonts w:cs="Times New Roman"/>
        </w:rPr>
      </w:pPr>
    </w:p>
    <w:p w14:paraId="7BEB5131" w14:textId="0D96CF0C" w:rsidR="00757885" w:rsidRDefault="00757885" w:rsidP="00D84D19">
      <w:pPr>
        <w:rPr>
          <w:rFonts w:cs="Times New Roman"/>
        </w:rPr>
      </w:pPr>
    </w:p>
    <w:p w14:paraId="29F7E723" w14:textId="77777777" w:rsidR="00AF21E6" w:rsidRPr="00DB7BE5" w:rsidRDefault="00AF21E6" w:rsidP="00D84D19">
      <w:pPr>
        <w:rPr>
          <w:rFonts w:cs="Times New Roman"/>
        </w:rPr>
      </w:pPr>
    </w:p>
    <w:p w14:paraId="4DB54084" w14:textId="3D78DBB9" w:rsidR="00757885" w:rsidRPr="00DB7BE5" w:rsidRDefault="00757885" w:rsidP="00D84D19">
      <w:pPr>
        <w:rPr>
          <w:rFonts w:cs="Times New Roman"/>
        </w:rPr>
      </w:pPr>
    </w:p>
    <w:p w14:paraId="03735ADA" w14:textId="2854FE1B" w:rsidR="00341000" w:rsidRPr="00DB7BE5" w:rsidRDefault="00341000" w:rsidP="006C62DD">
      <w:pPr>
        <w:pStyle w:val="Heading1"/>
        <w:spacing w:before="0" w:after="240" w:line="360" w:lineRule="auto"/>
        <w:rPr>
          <w:rStyle w:val="Heading1Char"/>
          <w:rFonts w:cs="Times New Roman"/>
          <w:b/>
          <w:caps/>
        </w:rPr>
      </w:pPr>
      <w:bookmarkStart w:id="7" w:name="_Toc95507084"/>
      <w:bookmarkStart w:id="8" w:name="_Toc117089872"/>
      <w:r w:rsidRPr="00DB7BE5">
        <w:rPr>
          <w:rStyle w:val="Heading1Char"/>
          <w:rFonts w:cs="Times New Roman"/>
          <w:b/>
          <w:caps/>
        </w:rPr>
        <w:lastRenderedPageBreak/>
        <w:t>Table of Contents</w:t>
      </w:r>
      <w:bookmarkEnd w:id="7"/>
      <w:bookmarkEnd w:id="8"/>
    </w:p>
    <w:sdt>
      <w:sdtPr>
        <w:rPr>
          <w:rFonts w:cs="Times New Roman"/>
        </w:rPr>
        <w:id w:val="1722290515"/>
        <w:docPartObj>
          <w:docPartGallery w:val="Table of Contents"/>
          <w:docPartUnique/>
        </w:docPartObj>
      </w:sdtPr>
      <w:sdtContent>
        <w:p w14:paraId="30E7FF5C" w14:textId="2E05870F" w:rsidR="00E76C5F" w:rsidRPr="00DB7BE5" w:rsidRDefault="00665D70" w:rsidP="00A50669">
          <w:pPr>
            <w:pStyle w:val="TOC1"/>
            <w:spacing w:before="0"/>
            <w:rPr>
              <w:rFonts w:eastAsiaTheme="minorEastAsia" w:cs="Times New Roman"/>
              <w:sz w:val="22"/>
              <w:szCs w:val="22"/>
              <w:lang w:eastAsia="en-GB"/>
            </w:rPr>
          </w:pPr>
          <w:r w:rsidRPr="00DB7BE5">
            <w:rPr>
              <w:rFonts w:cs="Times New Roman"/>
            </w:rPr>
            <w:fldChar w:fldCharType="begin"/>
          </w:r>
          <w:r w:rsidR="621F9838" w:rsidRPr="00DB7BE5">
            <w:rPr>
              <w:rFonts w:cs="Times New Roman"/>
            </w:rPr>
            <w:instrText>TOC \o \z \u \h</w:instrText>
          </w:r>
          <w:r w:rsidRPr="00DB7BE5">
            <w:rPr>
              <w:rFonts w:cs="Times New Roman"/>
            </w:rPr>
            <w:fldChar w:fldCharType="separate"/>
          </w:r>
          <w:hyperlink w:anchor="_Toc117089869" w:history="1">
            <w:r w:rsidR="00A50669" w:rsidRPr="00DB7BE5">
              <w:rPr>
                <w:rStyle w:val="Hyperlink"/>
                <w:rFonts w:cs="Times New Roman"/>
              </w:rPr>
              <w:t>Declaration, Copyright Statement and The Statement of The Supervisor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69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i</w:t>
            </w:r>
            <w:r w:rsidR="00A50669" w:rsidRPr="00DB7BE5">
              <w:rPr>
                <w:rFonts w:cs="Times New Roman"/>
                <w:webHidden/>
              </w:rPr>
              <w:fldChar w:fldCharType="end"/>
            </w:r>
          </w:hyperlink>
        </w:p>
        <w:p w14:paraId="4F3C3F84" w14:textId="17856233" w:rsidR="00A50669" w:rsidRPr="00DB7BE5" w:rsidRDefault="00000000" w:rsidP="00A50669">
          <w:pPr>
            <w:pStyle w:val="TOC1"/>
            <w:spacing w:before="0"/>
            <w:rPr>
              <w:rFonts w:eastAsiaTheme="minorEastAsia" w:cs="Times New Roman"/>
              <w:sz w:val="22"/>
              <w:szCs w:val="22"/>
              <w:lang w:eastAsia="en-GB"/>
            </w:rPr>
          </w:pPr>
          <w:hyperlink w:anchor="_Toc117089870" w:history="1">
            <w:r w:rsidR="00A50669" w:rsidRPr="00DB7BE5">
              <w:rPr>
                <w:rStyle w:val="Hyperlink"/>
                <w:rFonts w:cs="Times New Roman"/>
              </w:rPr>
              <w:t>Abstract</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0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ii</w:t>
            </w:r>
            <w:r w:rsidR="00A50669" w:rsidRPr="00DB7BE5">
              <w:rPr>
                <w:rFonts w:cs="Times New Roman"/>
                <w:webHidden/>
              </w:rPr>
              <w:fldChar w:fldCharType="end"/>
            </w:r>
          </w:hyperlink>
        </w:p>
        <w:p w14:paraId="555D95A6" w14:textId="7BB47287" w:rsidR="00A50669" w:rsidRPr="00DB7BE5" w:rsidRDefault="00000000" w:rsidP="00A50669">
          <w:pPr>
            <w:pStyle w:val="TOC1"/>
            <w:spacing w:before="0"/>
            <w:rPr>
              <w:rFonts w:eastAsiaTheme="minorEastAsia" w:cs="Times New Roman"/>
              <w:sz w:val="22"/>
              <w:szCs w:val="22"/>
              <w:lang w:eastAsia="en-GB"/>
            </w:rPr>
          </w:pPr>
          <w:hyperlink w:anchor="_Toc117089871" w:history="1">
            <w:r w:rsidR="00A50669" w:rsidRPr="00DB7BE5">
              <w:rPr>
                <w:rStyle w:val="Hyperlink"/>
                <w:rFonts w:cs="Times New Roman"/>
              </w:rPr>
              <w:t>Acknowledgement</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1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iii</w:t>
            </w:r>
            <w:r w:rsidR="00A50669" w:rsidRPr="00DB7BE5">
              <w:rPr>
                <w:rFonts w:cs="Times New Roman"/>
                <w:webHidden/>
              </w:rPr>
              <w:fldChar w:fldCharType="end"/>
            </w:r>
          </w:hyperlink>
        </w:p>
        <w:p w14:paraId="0242F453" w14:textId="7721A97B" w:rsidR="00A50669" w:rsidRPr="00DB7BE5" w:rsidRDefault="00000000" w:rsidP="00A50669">
          <w:pPr>
            <w:pStyle w:val="TOC1"/>
            <w:spacing w:before="0"/>
            <w:rPr>
              <w:rFonts w:eastAsiaTheme="minorEastAsia" w:cs="Times New Roman"/>
              <w:sz w:val="22"/>
              <w:szCs w:val="22"/>
              <w:lang w:eastAsia="en-GB"/>
            </w:rPr>
          </w:pPr>
          <w:hyperlink w:anchor="_Toc117089872" w:history="1">
            <w:r w:rsidR="00A50669" w:rsidRPr="00DB7BE5">
              <w:rPr>
                <w:rStyle w:val="Hyperlink"/>
                <w:rFonts w:cs="Times New Roman"/>
              </w:rPr>
              <w:t>Table of Conten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2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iv</w:t>
            </w:r>
            <w:r w:rsidR="00A50669" w:rsidRPr="00DB7BE5">
              <w:rPr>
                <w:rFonts w:cs="Times New Roman"/>
                <w:webHidden/>
              </w:rPr>
              <w:fldChar w:fldCharType="end"/>
            </w:r>
          </w:hyperlink>
        </w:p>
        <w:p w14:paraId="5DA3C0A9" w14:textId="61E13E6B" w:rsidR="00A50669" w:rsidRPr="00DB7BE5" w:rsidRDefault="00000000" w:rsidP="00A50669">
          <w:pPr>
            <w:pStyle w:val="TOC1"/>
            <w:spacing w:before="0"/>
            <w:rPr>
              <w:rFonts w:eastAsiaTheme="minorEastAsia" w:cs="Times New Roman"/>
              <w:sz w:val="22"/>
              <w:szCs w:val="22"/>
              <w:lang w:eastAsia="en-GB"/>
            </w:rPr>
          </w:pPr>
          <w:hyperlink w:anchor="_Toc117089873" w:history="1">
            <w:r w:rsidR="00A50669" w:rsidRPr="00A32753">
              <w:rPr>
                <w:rStyle w:val="Hyperlink"/>
                <w:rFonts w:cs="Times New Roman"/>
                <w:noProof/>
              </w:rPr>
              <w:t>List of Tabl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3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v</w:t>
            </w:r>
            <w:r w:rsidR="00A50669" w:rsidRPr="00DB7BE5">
              <w:rPr>
                <w:rFonts w:cs="Times New Roman"/>
                <w:webHidden/>
              </w:rPr>
              <w:fldChar w:fldCharType="end"/>
            </w:r>
          </w:hyperlink>
        </w:p>
        <w:p w14:paraId="6E22E930" w14:textId="136B67FC" w:rsidR="00A50669" w:rsidRPr="00DB7BE5" w:rsidRDefault="00000000" w:rsidP="00A50669">
          <w:pPr>
            <w:pStyle w:val="TOC1"/>
            <w:spacing w:before="0"/>
            <w:rPr>
              <w:rFonts w:eastAsiaTheme="minorEastAsia" w:cs="Times New Roman"/>
              <w:sz w:val="22"/>
              <w:szCs w:val="22"/>
              <w:lang w:eastAsia="en-GB"/>
            </w:rPr>
          </w:pPr>
          <w:hyperlink w:anchor="_Toc117089874" w:history="1">
            <w:r w:rsidR="00A50669" w:rsidRPr="00A32753">
              <w:rPr>
                <w:rStyle w:val="Hyperlink"/>
                <w:rFonts w:cs="Times New Roman"/>
                <w:noProof/>
              </w:rPr>
              <w:t>List of Figur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4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vi</w:t>
            </w:r>
            <w:r w:rsidR="00A50669" w:rsidRPr="00DB7BE5">
              <w:rPr>
                <w:rFonts w:cs="Times New Roman"/>
                <w:webHidden/>
              </w:rPr>
              <w:fldChar w:fldCharType="end"/>
            </w:r>
          </w:hyperlink>
        </w:p>
        <w:p w14:paraId="4C58C674" w14:textId="2D97FB89" w:rsidR="00A50669" w:rsidRPr="00DB7BE5" w:rsidRDefault="00000000" w:rsidP="00A50669">
          <w:pPr>
            <w:pStyle w:val="TOC1"/>
            <w:spacing w:before="0"/>
            <w:rPr>
              <w:rFonts w:eastAsiaTheme="minorEastAsia" w:cs="Times New Roman"/>
              <w:sz w:val="22"/>
              <w:szCs w:val="22"/>
              <w:lang w:eastAsia="en-GB"/>
            </w:rPr>
          </w:pPr>
          <w:hyperlink w:anchor="_Toc117089875" w:history="1">
            <w:r w:rsidR="00A50669" w:rsidRPr="00A32753">
              <w:rPr>
                <w:rStyle w:val="Hyperlink"/>
                <w:rFonts w:cs="Times New Roman"/>
                <w:noProof/>
              </w:rPr>
              <w:t>List of abbreviation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5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vii</w:t>
            </w:r>
            <w:r w:rsidR="00A50669" w:rsidRPr="00DB7BE5">
              <w:rPr>
                <w:rFonts w:cs="Times New Roman"/>
                <w:webHidden/>
              </w:rPr>
              <w:fldChar w:fldCharType="end"/>
            </w:r>
          </w:hyperlink>
        </w:p>
        <w:p w14:paraId="04C23F43" w14:textId="27DEC495" w:rsidR="00A50669" w:rsidRPr="00DB7BE5" w:rsidRDefault="00000000" w:rsidP="00A50669">
          <w:pPr>
            <w:pStyle w:val="TOC1"/>
            <w:spacing w:before="0"/>
            <w:rPr>
              <w:rFonts w:eastAsiaTheme="minorEastAsia" w:cs="Times New Roman"/>
              <w:sz w:val="22"/>
              <w:szCs w:val="22"/>
              <w:lang w:eastAsia="en-GB"/>
            </w:rPr>
          </w:pPr>
          <w:hyperlink w:anchor="_Toc117089876" w:history="1">
            <w:r w:rsidR="00A50669" w:rsidRPr="00DB7BE5">
              <w:rPr>
                <w:rStyle w:val="Hyperlink"/>
                <w:rFonts w:cs="Times New Roman"/>
              </w:rPr>
              <w:t>1.</w:t>
            </w:r>
            <w:r w:rsidR="00A50669" w:rsidRPr="00DB7BE5">
              <w:rPr>
                <w:rFonts w:eastAsiaTheme="minorEastAsia" w:cs="Times New Roman"/>
                <w:sz w:val="22"/>
                <w:szCs w:val="22"/>
                <w:lang w:eastAsia="en-GB"/>
              </w:rPr>
              <w:tab/>
            </w:r>
            <w:r w:rsidR="00A50669" w:rsidRPr="00DB7BE5">
              <w:rPr>
                <w:rStyle w:val="Hyperlink"/>
                <w:rFonts w:cs="Times New Roman"/>
              </w:rPr>
              <w:t>Introduction</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6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w:t>
            </w:r>
            <w:r w:rsidR="00A50669" w:rsidRPr="00DB7BE5">
              <w:rPr>
                <w:rFonts w:cs="Times New Roman"/>
                <w:webHidden/>
              </w:rPr>
              <w:fldChar w:fldCharType="end"/>
            </w:r>
          </w:hyperlink>
        </w:p>
        <w:p w14:paraId="2B01AF21" w14:textId="513B5EF2" w:rsidR="00A50669" w:rsidRPr="00DB7BE5" w:rsidRDefault="00000000" w:rsidP="00A50669">
          <w:pPr>
            <w:pStyle w:val="TOC2"/>
            <w:spacing w:after="0"/>
            <w:rPr>
              <w:rFonts w:eastAsiaTheme="minorEastAsia" w:cs="Times New Roman"/>
              <w:sz w:val="22"/>
              <w:szCs w:val="22"/>
              <w:lang w:eastAsia="en-GB"/>
            </w:rPr>
          </w:pPr>
          <w:hyperlink w:anchor="_Toc117089877" w:history="1">
            <w:r w:rsidR="00A50669" w:rsidRPr="00DB7BE5">
              <w:rPr>
                <w:rStyle w:val="Hyperlink"/>
                <w:rFonts w:cs="Times New Roman"/>
              </w:rPr>
              <w:t>1.1</w:t>
            </w:r>
            <w:r w:rsidR="00A50669" w:rsidRPr="00DB7BE5">
              <w:rPr>
                <w:rFonts w:eastAsiaTheme="minorEastAsia" w:cs="Times New Roman"/>
                <w:sz w:val="22"/>
                <w:szCs w:val="22"/>
                <w:lang w:eastAsia="en-GB"/>
              </w:rPr>
              <w:tab/>
            </w:r>
            <w:r w:rsidR="00A50669" w:rsidRPr="00DB7BE5">
              <w:rPr>
                <w:rStyle w:val="Hyperlink"/>
                <w:rFonts w:cs="Times New Roman"/>
              </w:rPr>
              <w:t>Background &amp; Literature survey</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7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w:t>
            </w:r>
            <w:r w:rsidR="00A50669" w:rsidRPr="00DB7BE5">
              <w:rPr>
                <w:rFonts w:cs="Times New Roman"/>
                <w:webHidden/>
              </w:rPr>
              <w:fldChar w:fldCharType="end"/>
            </w:r>
          </w:hyperlink>
        </w:p>
        <w:p w14:paraId="7AA84AE5" w14:textId="67135AF3" w:rsidR="00A50669" w:rsidRPr="00DB7BE5" w:rsidRDefault="00000000" w:rsidP="00A50669">
          <w:pPr>
            <w:pStyle w:val="TOC2"/>
            <w:spacing w:after="0"/>
            <w:rPr>
              <w:rFonts w:eastAsiaTheme="minorEastAsia" w:cs="Times New Roman"/>
              <w:sz w:val="22"/>
              <w:szCs w:val="22"/>
              <w:lang w:eastAsia="en-GB"/>
            </w:rPr>
          </w:pPr>
          <w:hyperlink w:anchor="_Toc117089878" w:history="1">
            <w:r w:rsidR="00A50669" w:rsidRPr="00DB7BE5">
              <w:rPr>
                <w:rStyle w:val="Hyperlink"/>
                <w:rFonts w:cs="Times New Roman"/>
              </w:rPr>
              <w:t>1.2</w:t>
            </w:r>
            <w:r w:rsidR="00A50669" w:rsidRPr="00DB7BE5">
              <w:rPr>
                <w:rFonts w:eastAsiaTheme="minorEastAsia" w:cs="Times New Roman"/>
                <w:sz w:val="22"/>
                <w:szCs w:val="22"/>
                <w:lang w:eastAsia="en-GB"/>
              </w:rPr>
              <w:tab/>
            </w:r>
            <w:r w:rsidR="00A50669" w:rsidRPr="00DB7BE5">
              <w:rPr>
                <w:rStyle w:val="Hyperlink"/>
                <w:rFonts w:cs="Times New Roman"/>
              </w:rPr>
              <w:t>Research Gap</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8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7</w:t>
            </w:r>
            <w:r w:rsidR="00A50669" w:rsidRPr="00DB7BE5">
              <w:rPr>
                <w:rFonts w:cs="Times New Roman"/>
                <w:webHidden/>
              </w:rPr>
              <w:fldChar w:fldCharType="end"/>
            </w:r>
          </w:hyperlink>
        </w:p>
        <w:p w14:paraId="254E1F17" w14:textId="5CB8EDF8" w:rsidR="00A50669" w:rsidRPr="00DB7BE5" w:rsidRDefault="00000000" w:rsidP="00A50669">
          <w:pPr>
            <w:pStyle w:val="TOC1"/>
            <w:spacing w:before="0"/>
            <w:rPr>
              <w:rFonts w:eastAsiaTheme="minorEastAsia" w:cs="Times New Roman"/>
              <w:sz w:val="22"/>
              <w:szCs w:val="22"/>
              <w:lang w:eastAsia="en-GB"/>
            </w:rPr>
          </w:pPr>
          <w:hyperlink w:anchor="_Toc117089879" w:history="1">
            <w:r w:rsidR="00A50669" w:rsidRPr="00DB7BE5">
              <w:rPr>
                <w:rStyle w:val="Hyperlink"/>
                <w:rFonts w:cs="Times New Roman"/>
              </w:rPr>
              <w:t>2.</w:t>
            </w:r>
            <w:r w:rsidR="00A50669" w:rsidRPr="00DB7BE5">
              <w:rPr>
                <w:rFonts w:eastAsiaTheme="minorEastAsia" w:cs="Times New Roman"/>
                <w:sz w:val="22"/>
                <w:szCs w:val="22"/>
                <w:lang w:eastAsia="en-GB"/>
              </w:rPr>
              <w:tab/>
            </w:r>
            <w:r w:rsidR="00A50669" w:rsidRPr="00DB7BE5">
              <w:rPr>
                <w:rStyle w:val="Hyperlink"/>
                <w:rFonts w:cs="Times New Roman"/>
              </w:rPr>
              <w:t>Research Problem</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79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9</w:t>
            </w:r>
            <w:r w:rsidR="00A50669" w:rsidRPr="00DB7BE5">
              <w:rPr>
                <w:rFonts w:cs="Times New Roman"/>
                <w:webHidden/>
              </w:rPr>
              <w:fldChar w:fldCharType="end"/>
            </w:r>
          </w:hyperlink>
        </w:p>
        <w:p w14:paraId="410B7E69" w14:textId="69BE9E7B" w:rsidR="00A50669" w:rsidRPr="00DB7BE5" w:rsidRDefault="00000000" w:rsidP="00A50669">
          <w:pPr>
            <w:pStyle w:val="TOC1"/>
            <w:spacing w:before="0"/>
            <w:rPr>
              <w:rFonts w:eastAsiaTheme="minorEastAsia" w:cs="Times New Roman"/>
              <w:sz w:val="22"/>
              <w:szCs w:val="22"/>
              <w:lang w:eastAsia="en-GB"/>
            </w:rPr>
          </w:pPr>
          <w:hyperlink w:anchor="_Toc117089880" w:history="1">
            <w:r w:rsidR="00A50669" w:rsidRPr="00DB7BE5">
              <w:rPr>
                <w:rStyle w:val="Hyperlink"/>
                <w:rFonts w:cs="Times New Roman"/>
              </w:rPr>
              <w:t>3.</w:t>
            </w:r>
            <w:r w:rsidR="00A50669" w:rsidRPr="00DB7BE5">
              <w:rPr>
                <w:rFonts w:eastAsiaTheme="minorEastAsia" w:cs="Times New Roman"/>
                <w:sz w:val="22"/>
                <w:szCs w:val="22"/>
                <w:lang w:eastAsia="en-GB"/>
              </w:rPr>
              <w:tab/>
            </w:r>
            <w:r w:rsidR="00A50669" w:rsidRPr="00DB7BE5">
              <w:rPr>
                <w:rStyle w:val="Hyperlink"/>
                <w:rFonts w:cs="Times New Roman"/>
              </w:rPr>
              <w:t>Research Objectiv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0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0</w:t>
            </w:r>
            <w:r w:rsidR="00A50669" w:rsidRPr="00DB7BE5">
              <w:rPr>
                <w:rFonts w:cs="Times New Roman"/>
                <w:webHidden/>
              </w:rPr>
              <w:fldChar w:fldCharType="end"/>
            </w:r>
          </w:hyperlink>
        </w:p>
        <w:p w14:paraId="70FD5FCD" w14:textId="6CBAF169" w:rsidR="00A50669" w:rsidRPr="00DB7BE5" w:rsidRDefault="00000000" w:rsidP="00A50669">
          <w:pPr>
            <w:pStyle w:val="TOC2"/>
            <w:spacing w:after="0"/>
            <w:rPr>
              <w:rFonts w:eastAsiaTheme="minorEastAsia" w:cs="Times New Roman"/>
              <w:sz w:val="22"/>
              <w:szCs w:val="22"/>
              <w:lang w:eastAsia="en-GB"/>
            </w:rPr>
          </w:pPr>
          <w:hyperlink w:anchor="_Toc117089881" w:history="1">
            <w:r w:rsidR="00A50669" w:rsidRPr="00DB7BE5">
              <w:rPr>
                <w:rStyle w:val="Hyperlink"/>
                <w:rFonts w:cs="Times New Roman"/>
              </w:rPr>
              <w:t>3.1</w:t>
            </w:r>
            <w:r w:rsidR="00A50669" w:rsidRPr="00DB7BE5">
              <w:rPr>
                <w:rFonts w:eastAsiaTheme="minorEastAsia" w:cs="Times New Roman"/>
                <w:sz w:val="22"/>
                <w:szCs w:val="22"/>
                <w:lang w:eastAsia="en-GB"/>
              </w:rPr>
              <w:tab/>
            </w:r>
            <w:r w:rsidR="00A50669" w:rsidRPr="00DB7BE5">
              <w:rPr>
                <w:rStyle w:val="Hyperlink"/>
                <w:rFonts w:cs="Times New Roman"/>
              </w:rPr>
              <w:t>Main Objectiv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1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0</w:t>
            </w:r>
            <w:r w:rsidR="00A50669" w:rsidRPr="00DB7BE5">
              <w:rPr>
                <w:rFonts w:cs="Times New Roman"/>
                <w:webHidden/>
              </w:rPr>
              <w:fldChar w:fldCharType="end"/>
            </w:r>
          </w:hyperlink>
        </w:p>
        <w:p w14:paraId="43513DA0" w14:textId="0104B49A" w:rsidR="00A50669" w:rsidRPr="00DB7BE5" w:rsidRDefault="00000000" w:rsidP="00A50669">
          <w:pPr>
            <w:pStyle w:val="TOC2"/>
            <w:spacing w:after="0"/>
            <w:rPr>
              <w:rFonts w:eastAsiaTheme="minorEastAsia" w:cs="Times New Roman"/>
              <w:sz w:val="22"/>
              <w:szCs w:val="22"/>
              <w:lang w:eastAsia="en-GB"/>
            </w:rPr>
          </w:pPr>
          <w:hyperlink w:anchor="_Toc117089882" w:history="1">
            <w:r w:rsidR="00A50669" w:rsidRPr="00DB7BE5">
              <w:rPr>
                <w:rStyle w:val="Hyperlink"/>
                <w:rFonts w:cs="Times New Roman"/>
              </w:rPr>
              <w:t>3.2</w:t>
            </w:r>
            <w:r w:rsidR="00A50669" w:rsidRPr="00DB7BE5">
              <w:rPr>
                <w:rFonts w:eastAsiaTheme="minorEastAsia" w:cs="Times New Roman"/>
                <w:sz w:val="22"/>
                <w:szCs w:val="22"/>
                <w:lang w:eastAsia="en-GB"/>
              </w:rPr>
              <w:tab/>
            </w:r>
            <w:r w:rsidR="00A50669" w:rsidRPr="00DB7BE5">
              <w:rPr>
                <w:rStyle w:val="Hyperlink"/>
                <w:rFonts w:cs="Times New Roman"/>
              </w:rPr>
              <w:t>Specific Objectiv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2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0</w:t>
            </w:r>
            <w:r w:rsidR="00A50669" w:rsidRPr="00DB7BE5">
              <w:rPr>
                <w:rFonts w:cs="Times New Roman"/>
                <w:webHidden/>
              </w:rPr>
              <w:fldChar w:fldCharType="end"/>
            </w:r>
          </w:hyperlink>
        </w:p>
        <w:p w14:paraId="1EB5EA3C" w14:textId="6098680D" w:rsidR="00A50669" w:rsidRPr="00DB7BE5" w:rsidRDefault="00000000" w:rsidP="00A50669">
          <w:pPr>
            <w:pStyle w:val="TOC1"/>
            <w:spacing w:before="0"/>
            <w:rPr>
              <w:rFonts w:eastAsiaTheme="minorEastAsia" w:cs="Times New Roman"/>
              <w:sz w:val="22"/>
              <w:szCs w:val="22"/>
              <w:lang w:eastAsia="en-GB"/>
            </w:rPr>
          </w:pPr>
          <w:hyperlink w:anchor="_Toc117089883" w:history="1">
            <w:r w:rsidR="00A50669" w:rsidRPr="00DB7BE5">
              <w:rPr>
                <w:rStyle w:val="Hyperlink"/>
                <w:rFonts w:cs="Times New Roman"/>
              </w:rPr>
              <w:t>4.</w:t>
            </w:r>
            <w:r w:rsidR="00A50669" w:rsidRPr="00DB7BE5">
              <w:rPr>
                <w:rFonts w:eastAsiaTheme="minorEastAsia" w:cs="Times New Roman"/>
                <w:sz w:val="22"/>
                <w:szCs w:val="22"/>
                <w:lang w:eastAsia="en-GB"/>
              </w:rPr>
              <w:tab/>
            </w:r>
            <w:r w:rsidR="00A50669" w:rsidRPr="00DB7BE5">
              <w:rPr>
                <w:rStyle w:val="Hyperlink"/>
                <w:rFonts w:cs="Times New Roman"/>
              </w:rPr>
              <w:t>Methodology</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3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1</w:t>
            </w:r>
            <w:r w:rsidR="00A50669" w:rsidRPr="00DB7BE5">
              <w:rPr>
                <w:rFonts w:cs="Times New Roman"/>
                <w:webHidden/>
              </w:rPr>
              <w:fldChar w:fldCharType="end"/>
            </w:r>
          </w:hyperlink>
        </w:p>
        <w:p w14:paraId="43E7C1BC" w14:textId="2DF6E2BC" w:rsidR="00A50669" w:rsidRPr="00DB7BE5" w:rsidRDefault="00000000" w:rsidP="00A50669">
          <w:pPr>
            <w:pStyle w:val="TOC2"/>
            <w:spacing w:after="0"/>
            <w:rPr>
              <w:rFonts w:eastAsiaTheme="minorEastAsia" w:cs="Times New Roman"/>
              <w:sz w:val="22"/>
              <w:szCs w:val="22"/>
              <w:lang w:eastAsia="en-GB"/>
            </w:rPr>
          </w:pPr>
          <w:hyperlink w:anchor="_Toc117089884" w:history="1">
            <w:r w:rsidR="00A50669" w:rsidRPr="00DB7BE5">
              <w:rPr>
                <w:rStyle w:val="Hyperlink"/>
                <w:rFonts w:cs="Times New Roman"/>
              </w:rPr>
              <w:t>4.1</w:t>
            </w:r>
            <w:r w:rsidR="00A50669" w:rsidRPr="00DB7BE5">
              <w:rPr>
                <w:rFonts w:eastAsiaTheme="minorEastAsia" w:cs="Times New Roman"/>
                <w:sz w:val="22"/>
                <w:szCs w:val="22"/>
                <w:lang w:eastAsia="en-GB"/>
              </w:rPr>
              <w:tab/>
            </w:r>
            <w:r w:rsidR="00A50669" w:rsidRPr="00DB7BE5">
              <w:rPr>
                <w:rStyle w:val="Hyperlink"/>
                <w:rFonts w:cs="Times New Roman"/>
              </w:rPr>
              <w:t>Text similarity algorithm</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4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6</w:t>
            </w:r>
            <w:r w:rsidR="00A50669" w:rsidRPr="00DB7BE5">
              <w:rPr>
                <w:rFonts w:cs="Times New Roman"/>
                <w:webHidden/>
              </w:rPr>
              <w:fldChar w:fldCharType="end"/>
            </w:r>
          </w:hyperlink>
        </w:p>
        <w:p w14:paraId="2D001D25" w14:textId="73BA51CB" w:rsidR="00A50669" w:rsidRPr="00DB7BE5" w:rsidRDefault="00000000" w:rsidP="00A50669">
          <w:pPr>
            <w:pStyle w:val="TOC2"/>
            <w:spacing w:after="0"/>
            <w:rPr>
              <w:rFonts w:eastAsiaTheme="minorEastAsia" w:cs="Times New Roman"/>
              <w:sz w:val="22"/>
              <w:szCs w:val="22"/>
              <w:lang w:eastAsia="en-GB"/>
            </w:rPr>
          </w:pPr>
          <w:hyperlink w:anchor="_Toc117089885" w:history="1">
            <w:r w:rsidR="00A50669" w:rsidRPr="00DB7BE5">
              <w:rPr>
                <w:rStyle w:val="Hyperlink"/>
                <w:rFonts w:cs="Times New Roman"/>
              </w:rPr>
              <w:t>4.2</w:t>
            </w:r>
            <w:r w:rsidR="00A50669" w:rsidRPr="00DB7BE5">
              <w:rPr>
                <w:rFonts w:eastAsiaTheme="minorEastAsia" w:cs="Times New Roman"/>
                <w:sz w:val="22"/>
                <w:szCs w:val="22"/>
                <w:lang w:eastAsia="en-GB"/>
              </w:rPr>
              <w:tab/>
            </w:r>
            <w:r w:rsidR="00A50669" w:rsidRPr="00DB7BE5">
              <w:rPr>
                <w:rStyle w:val="Hyperlink"/>
                <w:rFonts w:cs="Times New Roman"/>
              </w:rPr>
              <w:t>Stemming algorithm</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5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7</w:t>
            </w:r>
            <w:r w:rsidR="00A50669" w:rsidRPr="00DB7BE5">
              <w:rPr>
                <w:rFonts w:cs="Times New Roman"/>
                <w:webHidden/>
              </w:rPr>
              <w:fldChar w:fldCharType="end"/>
            </w:r>
          </w:hyperlink>
        </w:p>
        <w:p w14:paraId="786AD1BB" w14:textId="165F4608" w:rsidR="00A50669" w:rsidRPr="00DB7BE5" w:rsidRDefault="00000000" w:rsidP="00A50669">
          <w:pPr>
            <w:pStyle w:val="TOC2"/>
            <w:spacing w:after="0"/>
            <w:rPr>
              <w:rFonts w:eastAsiaTheme="minorEastAsia" w:cs="Times New Roman"/>
              <w:sz w:val="22"/>
              <w:szCs w:val="22"/>
              <w:lang w:eastAsia="en-GB"/>
            </w:rPr>
          </w:pPr>
          <w:hyperlink w:anchor="_Toc117089886" w:history="1">
            <w:r w:rsidR="00A50669" w:rsidRPr="00DB7BE5">
              <w:rPr>
                <w:rStyle w:val="Hyperlink"/>
                <w:rFonts w:cs="Times New Roman"/>
              </w:rPr>
              <w:t>4.3</w:t>
            </w:r>
            <w:r w:rsidR="00A50669" w:rsidRPr="00DB7BE5">
              <w:rPr>
                <w:rFonts w:eastAsiaTheme="minorEastAsia" w:cs="Times New Roman"/>
                <w:sz w:val="22"/>
                <w:szCs w:val="22"/>
                <w:lang w:eastAsia="en-GB"/>
              </w:rPr>
              <w:tab/>
            </w:r>
            <w:r w:rsidR="00A50669" w:rsidRPr="00DB7BE5">
              <w:rPr>
                <w:rStyle w:val="Hyperlink"/>
                <w:rFonts w:cs="Times New Roman"/>
              </w:rPr>
              <w:t>Reverse stemming algorithm</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6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8</w:t>
            </w:r>
            <w:r w:rsidR="00A50669" w:rsidRPr="00DB7BE5">
              <w:rPr>
                <w:rFonts w:cs="Times New Roman"/>
                <w:webHidden/>
              </w:rPr>
              <w:fldChar w:fldCharType="end"/>
            </w:r>
          </w:hyperlink>
        </w:p>
        <w:p w14:paraId="34FCE31A" w14:textId="685B28A5" w:rsidR="00A50669" w:rsidRPr="00DB7BE5" w:rsidRDefault="00000000" w:rsidP="00A50669">
          <w:pPr>
            <w:pStyle w:val="TOC2"/>
            <w:spacing w:after="0"/>
            <w:rPr>
              <w:rFonts w:eastAsiaTheme="minorEastAsia" w:cs="Times New Roman"/>
              <w:sz w:val="22"/>
              <w:szCs w:val="22"/>
              <w:lang w:eastAsia="en-GB"/>
            </w:rPr>
          </w:pPr>
          <w:hyperlink w:anchor="_Toc117089887" w:history="1">
            <w:r w:rsidR="00A50669" w:rsidRPr="00DB7BE5">
              <w:rPr>
                <w:rStyle w:val="Hyperlink"/>
                <w:rFonts w:cs="Times New Roman"/>
              </w:rPr>
              <w:t>4.4</w:t>
            </w:r>
            <w:r w:rsidR="00A50669" w:rsidRPr="00DB7BE5">
              <w:rPr>
                <w:rFonts w:eastAsiaTheme="minorEastAsia" w:cs="Times New Roman"/>
                <w:sz w:val="22"/>
                <w:szCs w:val="22"/>
                <w:lang w:eastAsia="en-GB"/>
              </w:rPr>
              <w:tab/>
            </w:r>
            <w:r w:rsidR="00A50669" w:rsidRPr="00DB7BE5">
              <w:rPr>
                <w:rStyle w:val="Hyperlink"/>
                <w:rFonts w:cs="Times New Roman"/>
              </w:rPr>
              <w:t>Preparation of Datase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7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9</w:t>
            </w:r>
            <w:r w:rsidR="00A50669" w:rsidRPr="00DB7BE5">
              <w:rPr>
                <w:rFonts w:cs="Times New Roman"/>
                <w:webHidden/>
              </w:rPr>
              <w:fldChar w:fldCharType="end"/>
            </w:r>
          </w:hyperlink>
        </w:p>
        <w:p w14:paraId="64A13323" w14:textId="1837F798" w:rsidR="00A50669" w:rsidRPr="00DB7BE5" w:rsidRDefault="00000000" w:rsidP="00A50669">
          <w:pPr>
            <w:pStyle w:val="TOC3"/>
            <w:tabs>
              <w:tab w:val="left" w:pos="1320"/>
              <w:tab w:val="right" w:leader="dot" w:pos="8213"/>
            </w:tabs>
            <w:spacing w:before="0" w:after="0"/>
            <w:rPr>
              <w:rFonts w:eastAsiaTheme="minorEastAsia" w:cs="Times New Roman"/>
              <w:sz w:val="22"/>
              <w:szCs w:val="22"/>
              <w:lang w:eastAsia="en-GB"/>
            </w:rPr>
          </w:pPr>
          <w:hyperlink w:anchor="_Toc117089888" w:history="1">
            <w:r w:rsidR="00A50669" w:rsidRPr="00DB7BE5">
              <w:rPr>
                <w:rStyle w:val="Hyperlink"/>
                <w:rFonts w:cs="Times New Roman"/>
              </w:rPr>
              <w:t>4.4.1</w:t>
            </w:r>
            <w:r w:rsidR="00A50669" w:rsidRPr="00DB7BE5">
              <w:rPr>
                <w:rFonts w:eastAsiaTheme="minorEastAsia" w:cs="Times New Roman"/>
                <w:sz w:val="22"/>
                <w:szCs w:val="22"/>
                <w:lang w:eastAsia="en-GB"/>
              </w:rPr>
              <w:tab/>
            </w:r>
            <w:r w:rsidR="00A50669" w:rsidRPr="00DB7BE5">
              <w:rPr>
                <w:rStyle w:val="Hyperlink"/>
                <w:rFonts w:cs="Times New Roman"/>
              </w:rPr>
              <w:t>General dataset for algorithm evaluation</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8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9</w:t>
            </w:r>
            <w:r w:rsidR="00A50669" w:rsidRPr="00DB7BE5">
              <w:rPr>
                <w:rFonts w:cs="Times New Roman"/>
                <w:webHidden/>
              </w:rPr>
              <w:fldChar w:fldCharType="end"/>
            </w:r>
          </w:hyperlink>
        </w:p>
        <w:p w14:paraId="1733A5A0" w14:textId="463BDBC5" w:rsidR="00A50669" w:rsidRPr="00DB7BE5" w:rsidRDefault="00000000" w:rsidP="00A50669">
          <w:pPr>
            <w:pStyle w:val="TOC3"/>
            <w:tabs>
              <w:tab w:val="left" w:pos="1320"/>
              <w:tab w:val="right" w:leader="dot" w:pos="8213"/>
            </w:tabs>
            <w:spacing w:before="0" w:after="0"/>
            <w:rPr>
              <w:rFonts w:eastAsiaTheme="minorEastAsia" w:cs="Times New Roman"/>
              <w:sz w:val="22"/>
              <w:szCs w:val="22"/>
              <w:lang w:eastAsia="en-GB"/>
            </w:rPr>
          </w:pPr>
          <w:hyperlink w:anchor="_Toc117089889" w:history="1">
            <w:r w:rsidR="00A50669" w:rsidRPr="00DB7BE5">
              <w:rPr>
                <w:rStyle w:val="Hyperlink"/>
                <w:rFonts w:cs="Times New Roman"/>
              </w:rPr>
              <w:t>4.4.2</w:t>
            </w:r>
            <w:r w:rsidR="00A50669" w:rsidRPr="00DB7BE5">
              <w:rPr>
                <w:rFonts w:eastAsiaTheme="minorEastAsia" w:cs="Times New Roman"/>
                <w:sz w:val="22"/>
                <w:szCs w:val="22"/>
                <w:lang w:eastAsia="en-GB"/>
              </w:rPr>
              <w:tab/>
            </w:r>
            <w:r w:rsidR="00A50669" w:rsidRPr="00DB7BE5">
              <w:rPr>
                <w:rStyle w:val="Hyperlink"/>
                <w:rFonts w:cs="Times New Roman"/>
              </w:rPr>
              <w:t>Domain specific dataset for conversational AI training</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89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19</w:t>
            </w:r>
            <w:r w:rsidR="00A50669" w:rsidRPr="00DB7BE5">
              <w:rPr>
                <w:rFonts w:cs="Times New Roman"/>
                <w:webHidden/>
              </w:rPr>
              <w:fldChar w:fldCharType="end"/>
            </w:r>
          </w:hyperlink>
        </w:p>
        <w:p w14:paraId="3365B1C9" w14:textId="6E60133C" w:rsidR="00A50669" w:rsidRPr="00DB7BE5" w:rsidRDefault="00000000" w:rsidP="00A50669">
          <w:pPr>
            <w:pStyle w:val="TOC2"/>
            <w:spacing w:after="0"/>
            <w:rPr>
              <w:rFonts w:eastAsiaTheme="minorEastAsia" w:cs="Times New Roman"/>
              <w:sz w:val="22"/>
              <w:szCs w:val="22"/>
              <w:lang w:eastAsia="en-GB"/>
            </w:rPr>
          </w:pPr>
          <w:hyperlink w:anchor="_Toc117089890" w:history="1">
            <w:r w:rsidR="00A50669" w:rsidRPr="00DB7BE5">
              <w:rPr>
                <w:rStyle w:val="Hyperlink"/>
                <w:rFonts w:cs="Times New Roman"/>
              </w:rPr>
              <w:t>4.5</w:t>
            </w:r>
            <w:r w:rsidR="00A50669" w:rsidRPr="00DB7BE5">
              <w:rPr>
                <w:rFonts w:eastAsiaTheme="minorEastAsia" w:cs="Times New Roman"/>
                <w:sz w:val="22"/>
                <w:szCs w:val="22"/>
                <w:lang w:eastAsia="en-GB"/>
              </w:rPr>
              <w:tab/>
            </w:r>
            <w:r w:rsidR="00A50669" w:rsidRPr="00DB7BE5">
              <w:rPr>
                <w:rStyle w:val="Hyperlink"/>
                <w:rFonts w:cs="Times New Roman"/>
              </w:rPr>
              <w:t>Individual Component Architecture</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0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0</w:t>
            </w:r>
            <w:r w:rsidR="00A50669" w:rsidRPr="00DB7BE5">
              <w:rPr>
                <w:rFonts w:cs="Times New Roman"/>
                <w:webHidden/>
              </w:rPr>
              <w:fldChar w:fldCharType="end"/>
            </w:r>
          </w:hyperlink>
        </w:p>
        <w:p w14:paraId="5F622A82" w14:textId="5AEF6289" w:rsidR="00A50669" w:rsidRPr="00DB7BE5" w:rsidRDefault="00000000" w:rsidP="00A50669">
          <w:pPr>
            <w:pStyle w:val="TOC2"/>
            <w:spacing w:after="0"/>
            <w:rPr>
              <w:rFonts w:eastAsiaTheme="minorEastAsia" w:cs="Times New Roman"/>
              <w:sz w:val="22"/>
              <w:szCs w:val="22"/>
              <w:lang w:eastAsia="en-GB"/>
            </w:rPr>
          </w:pPr>
          <w:hyperlink w:anchor="_Toc117089891" w:history="1">
            <w:r w:rsidR="00A50669" w:rsidRPr="00DB7BE5">
              <w:rPr>
                <w:rStyle w:val="Hyperlink"/>
                <w:rFonts w:cs="Times New Roman"/>
              </w:rPr>
              <w:t>4.6</w:t>
            </w:r>
            <w:r w:rsidR="00A50669" w:rsidRPr="00DB7BE5">
              <w:rPr>
                <w:rFonts w:eastAsiaTheme="minorEastAsia" w:cs="Times New Roman"/>
                <w:sz w:val="22"/>
                <w:szCs w:val="22"/>
                <w:lang w:eastAsia="en-GB"/>
              </w:rPr>
              <w:tab/>
            </w:r>
            <w:r w:rsidR="00A50669" w:rsidRPr="00DB7BE5">
              <w:rPr>
                <w:rStyle w:val="Hyperlink"/>
                <w:rFonts w:cs="Times New Roman"/>
              </w:rPr>
              <w:t>Tools and Technologi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1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1</w:t>
            </w:r>
            <w:r w:rsidR="00A50669" w:rsidRPr="00DB7BE5">
              <w:rPr>
                <w:rFonts w:cs="Times New Roman"/>
                <w:webHidden/>
              </w:rPr>
              <w:fldChar w:fldCharType="end"/>
            </w:r>
          </w:hyperlink>
        </w:p>
        <w:p w14:paraId="5405A9CC" w14:textId="57FDF2F6" w:rsidR="00A50669" w:rsidRPr="00DB7BE5" w:rsidRDefault="00000000" w:rsidP="00A50669">
          <w:pPr>
            <w:pStyle w:val="TOC2"/>
            <w:spacing w:after="0"/>
            <w:rPr>
              <w:rFonts w:eastAsiaTheme="minorEastAsia" w:cs="Times New Roman"/>
              <w:sz w:val="22"/>
              <w:szCs w:val="22"/>
              <w:lang w:eastAsia="en-GB"/>
            </w:rPr>
          </w:pPr>
          <w:hyperlink w:anchor="_Toc117089892" w:history="1">
            <w:r w:rsidR="00A50669" w:rsidRPr="00DB7BE5">
              <w:rPr>
                <w:rStyle w:val="Hyperlink"/>
                <w:rFonts w:cs="Times New Roman"/>
              </w:rPr>
              <w:t>4.7</w:t>
            </w:r>
            <w:r w:rsidR="00A50669" w:rsidRPr="00DB7BE5">
              <w:rPr>
                <w:rFonts w:eastAsiaTheme="minorEastAsia" w:cs="Times New Roman"/>
                <w:sz w:val="22"/>
                <w:szCs w:val="22"/>
                <w:lang w:eastAsia="en-GB"/>
              </w:rPr>
              <w:tab/>
            </w:r>
            <w:r w:rsidR="00A50669" w:rsidRPr="00DB7BE5">
              <w:rPr>
                <w:rStyle w:val="Hyperlink"/>
                <w:rFonts w:cs="Times New Roman"/>
              </w:rPr>
              <w:t>Commercialization Aspect of the Product</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2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2</w:t>
            </w:r>
            <w:r w:rsidR="00A50669" w:rsidRPr="00DB7BE5">
              <w:rPr>
                <w:rFonts w:cs="Times New Roman"/>
                <w:webHidden/>
              </w:rPr>
              <w:fldChar w:fldCharType="end"/>
            </w:r>
          </w:hyperlink>
        </w:p>
        <w:p w14:paraId="784FD883" w14:textId="56059774" w:rsidR="00A50669" w:rsidRPr="00DB7BE5" w:rsidRDefault="00000000" w:rsidP="00A50669">
          <w:pPr>
            <w:pStyle w:val="TOC1"/>
            <w:spacing w:before="0"/>
            <w:rPr>
              <w:rFonts w:eastAsiaTheme="minorEastAsia" w:cs="Times New Roman"/>
              <w:sz w:val="22"/>
              <w:szCs w:val="22"/>
              <w:lang w:eastAsia="en-GB"/>
            </w:rPr>
          </w:pPr>
          <w:hyperlink w:anchor="_Toc117089893" w:history="1">
            <w:r w:rsidR="00A50669" w:rsidRPr="00DB7BE5">
              <w:rPr>
                <w:rStyle w:val="Hyperlink"/>
                <w:rFonts w:cs="Times New Roman"/>
              </w:rPr>
              <w:t>5.</w:t>
            </w:r>
            <w:r w:rsidR="00A50669" w:rsidRPr="00DB7BE5">
              <w:rPr>
                <w:rFonts w:eastAsiaTheme="minorEastAsia" w:cs="Times New Roman"/>
                <w:sz w:val="22"/>
                <w:szCs w:val="22"/>
                <w:lang w:eastAsia="en-GB"/>
              </w:rPr>
              <w:tab/>
            </w:r>
            <w:r w:rsidR="00A50669" w:rsidRPr="00DB7BE5">
              <w:rPr>
                <w:rStyle w:val="Hyperlink"/>
                <w:rFonts w:cs="Times New Roman"/>
              </w:rPr>
              <w:t>Testing &amp; Implementation Results &amp; Discussion</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3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3</w:t>
            </w:r>
            <w:r w:rsidR="00A50669" w:rsidRPr="00DB7BE5">
              <w:rPr>
                <w:rFonts w:cs="Times New Roman"/>
                <w:webHidden/>
              </w:rPr>
              <w:fldChar w:fldCharType="end"/>
            </w:r>
          </w:hyperlink>
        </w:p>
        <w:p w14:paraId="2A321EE4" w14:textId="1AD0E2A4" w:rsidR="00A50669" w:rsidRPr="00DB7BE5" w:rsidRDefault="00000000" w:rsidP="00A50669">
          <w:pPr>
            <w:pStyle w:val="TOC2"/>
            <w:spacing w:after="0"/>
            <w:rPr>
              <w:rFonts w:eastAsiaTheme="minorEastAsia" w:cs="Times New Roman"/>
              <w:sz w:val="22"/>
              <w:szCs w:val="22"/>
              <w:lang w:eastAsia="en-GB"/>
            </w:rPr>
          </w:pPr>
          <w:hyperlink w:anchor="_Toc117089894" w:history="1">
            <w:r w:rsidR="00A50669" w:rsidRPr="00DB7BE5">
              <w:rPr>
                <w:rStyle w:val="Hyperlink"/>
                <w:rFonts w:cs="Times New Roman"/>
              </w:rPr>
              <w:t>5.1</w:t>
            </w:r>
            <w:r w:rsidR="00A50669" w:rsidRPr="00DB7BE5">
              <w:rPr>
                <w:rFonts w:eastAsiaTheme="minorEastAsia" w:cs="Times New Roman"/>
                <w:sz w:val="22"/>
                <w:szCs w:val="22"/>
                <w:lang w:eastAsia="en-GB"/>
              </w:rPr>
              <w:tab/>
            </w:r>
            <w:r w:rsidR="00A50669" w:rsidRPr="00DB7BE5">
              <w:rPr>
                <w:rStyle w:val="Hyperlink"/>
                <w:rFonts w:cs="Times New Roman"/>
              </w:rPr>
              <w:t>Resul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4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3</w:t>
            </w:r>
            <w:r w:rsidR="00A50669" w:rsidRPr="00DB7BE5">
              <w:rPr>
                <w:rFonts w:cs="Times New Roman"/>
                <w:webHidden/>
              </w:rPr>
              <w:fldChar w:fldCharType="end"/>
            </w:r>
          </w:hyperlink>
        </w:p>
        <w:p w14:paraId="5FD7C9B2" w14:textId="1BEF8FD4" w:rsidR="00A50669" w:rsidRPr="00DB7BE5" w:rsidRDefault="00000000" w:rsidP="00A50669">
          <w:pPr>
            <w:pStyle w:val="TOC3"/>
            <w:tabs>
              <w:tab w:val="left" w:pos="1320"/>
              <w:tab w:val="right" w:leader="dot" w:pos="8213"/>
            </w:tabs>
            <w:spacing w:before="0" w:after="0"/>
            <w:rPr>
              <w:rFonts w:eastAsiaTheme="minorEastAsia" w:cs="Times New Roman"/>
              <w:sz w:val="22"/>
              <w:szCs w:val="22"/>
              <w:lang w:eastAsia="en-GB"/>
            </w:rPr>
          </w:pPr>
          <w:hyperlink w:anchor="_Toc117089895" w:history="1">
            <w:r w:rsidR="00A50669" w:rsidRPr="00DB7BE5">
              <w:rPr>
                <w:rStyle w:val="Hyperlink"/>
                <w:rFonts w:cs="Times New Roman"/>
              </w:rPr>
              <w:t>5.1.1</w:t>
            </w:r>
            <w:r w:rsidR="00A50669" w:rsidRPr="00DB7BE5">
              <w:rPr>
                <w:rFonts w:eastAsiaTheme="minorEastAsia" w:cs="Times New Roman"/>
                <w:sz w:val="22"/>
                <w:szCs w:val="22"/>
                <w:lang w:eastAsia="en-GB"/>
              </w:rPr>
              <w:tab/>
            </w:r>
            <w:r w:rsidR="00A50669" w:rsidRPr="00DB7BE5">
              <w:rPr>
                <w:rStyle w:val="Hyperlink"/>
                <w:rFonts w:cs="Times New Roman"/>
              </w:rPr>
              <w:t>Text similarity algorithm resul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5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4</w:t>
            </w:r>
            <w:r w:rsidR="00A50669" w:rsidRPr="00DB7BE5">
              <w:rPr>
                <w:rFonts w:cs="Times New Roman"/>
                <w:webHidden/>
              </w:rPr>
              <w:fldChar w:fldCharType="end"/>
            </w:r>
          </w:hyperlink>
        </w:p>
        <w:p w14:paraId="7461ACB2" w14:textId="0362A737" w:rsidR="00A50669" w:rsidRPr="00DB7BE5" w:rsidRDefault="00000000" w:rsidP="00A50669">
          <w:pPr>
            <w:pStyle w:val="TOC3"/>
            <w:tabs>
              <w:tab w:val="left" w:pos="1320"/>
              <w:tab w:val="right" w:leader="dot" w:pos="8213"/>
            </w:tabs>
            <w:spacing w:before="0" w:after="0"/>
            <w:rPr>
              <w:rFonts w:eastAsiaTheme="minorEastAsia" w:cs="Times New Roman"/>
              <w:sz w:val="22"/>
              <w:szCs w:val="22"/>
              <w:lang w:eastAsia="en-GB"/>
            </w:rPr>
          </w:pPr>
          <w:hyperlink w:anchor="_Toc117089896" w:history="1">
            <w:r w:rsidR="00A50669" w:rsidRPr="00DB7BE5">
              <w:rPr>
                <w:rStyle w:val="Hyperlink"/>
                <w:rFonts w:cs="Times New Roman"/>
              </w:rPr>
              <w:t>5.1.2</w:t>
            </w:r>
            <w:r w:rsidR="00A50669" w:rsidRPr="00DB7BE5">
              <w:rPr>
                <w:rFonts w:eastAsiaTheme="minorEastAsia" w:cs="Times New Roman"/>
                <w:sz w:val="22"/>
                <w:szCs w:val="22"/>
                <w:lang w:eastAsia="en-GB"/>
              </w:rPr>
              <w:tab/>
            </w:r>
            <w:r w:rsidR="00A50669" w:rsidRPr="00DB7BE5">
              <w:rPr>
                <w:rStyle w:val="Hyperlink"/>
                <w:rFonts w:cs="Times New Roman"/>
              </w:rPr>
              <w:t>Stemming algorithm resul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6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4</w:t>
            </w:r>
            <w:r w:rsidR="00A50669" w:rsidRPr="00DB7BE5">
              <w:rPr>
                <w:rFonts w:cs="Times New Roman"/>
                <w:webHidden/>
              </w:rPr>
              <w:fldChar w:fldCharType="end"/>
            </w:r>
          </w:hyperlink>
        </w:p>
        <w:p w14:paraId="622B0C3E" w14:textId="34552D21" w:rsidR="00A50669" w:rsidRPr="00DB7BE5" w:rsidRDefault="00000000" w:rsidP="00A50669">
          <w:pPr>
            <w:pStyle w:val="TOC3"/>
            <w:tabs>
              <w:tab w:val="left" w:pos="1320"/>
              <w:tab w:val="right" w:leader="dot" w:pos="8213"/>
            </w:tabs>
            <w:spacing w:before="0" w:after="0"/>
            <w:rPr>
              <w:rFonts w:eastAsiaTheme="minorEastAsia" w:cs="Times New Roman"/>
              <w:sz w:val="22"/>
              <w:szCs w:val="22"/>
              <w:lang w:eastAsia="en-GB"/>
            </w:rPr>
          </w:pPr>
          <w:hyperlink w:anchor="_Toc117089897" w:history="1">
            <w:r w:rsidR="00A50669" w:rsidRPr="00DB7BE5">
              <w:rPr>
                <w:rStyle w:val="Hyperlink"/>
                <w:rFonts w:cs="Times New Roman"/>
              </w:rPr>
              <w:t>5.1.3</w:t>
            </w:r>
            <w:r w:rsidR="00A50669" w:rsidRPr="00DB7BE5">
              <w:rPr>
                <w:rFonts w:eastAsiaTheme="minorEastAsia" w:cs="Times New Roman"/>
                <w:sz w:val="22"/>
                <w:szCs w:val="22"/>
                <w:lang w:eastAsia="en-GB"/>
              </w:rPr>
              <w:tab/>
            </w:r>
            <w:r w:rsidR="00A50669" w:rsidRPr="00DB7BE5">
              <w:rPr>
                <w:rStyle w:val="Hyperlink"/>
                <w:rFonts w:cs="Times New Roman"/>
              </w:rPr>
              <w:t>Reverse stemming resul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7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5</w:t>
            </w:r>
            <w:r w:rsidR="00A50669" w:rsidRPr="00DB7BE5">
              <w:rPr>
                <w:rFonts w:cs="Times New Roman"/>
                <w:webHidden/>
              </w:rPr>
              <w:fldChar w:fldCharType="end"/>
            </w:r>
          </w:hyperlink>
        </w:p>
        <w:p w14:paraId="28818FCD" w14:textId="7799DBE3" w:rsidR="00A50669" w:rsidRPr="00DB7BE5" w:rsidRDefault="00000000" w:rsidP="00A50669">
          <w:pPr>
            <w:pStyle w:val="TOC3"/>
            <w:tabs>
              <w:tab w:val="left" w:pos="1320"/>
              <w:tab w:val="right" w:leader="dot" w:pos="8213"/>
            </w:tabs>
            <w:spacing w:before="0" w:after="0"/>
            <w:rPr>
              <w:rFonts w:eastAsiaTheme="minorEastAsia" w:cs="Times New Roman"/>
              <w:sz w:val="22"/>
              <w:szCs w:val="22"/>
              <w:lang w:eastAsia="en-GB"/>
            </w:rPr>
          </w:pPr>
          <w:hyperlink w:anchor="_Toc117089898" w:history="1">
            <w:r w:rsidR="00A50669" w:rsidRPr="00DB7BE5">
              <w:rPr>
                <w:rStyle w:val="Hyperlink"/>
                <w:rFonts w:cs="Times New Roman"/>
              </w:rPr>
              <w:t>5.1.4</w:t>
            </w:r>
            <w:r w:rsidR="00A50669" w:rsidRPr="00DB7BE5">
              <w:rPr>
                <w:rFonts w:eastAsiaTheme="minorEastAsia" w:cs="Times New Roman"/>
                <w:sz w:val="22"/>
                <w:szCs w:val="22"/>
                <w:lang w:eastAsia="en-GB"/>
              </w:rPr>
              <w:tab/>
            </w:r>
            <w:r w:rsidR="00A50669" w:rsidRPr="00DB7BE5">
              <w:rPr>
                <w:rStyle w:val="Hyperlink"/>
                <w:rFonts w:cs="Times New Roman"/>
              </w:rPr>
              <w:t>SIENA test result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8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25</w:t>
            </w:r>
            <w:r w:rsidR="00A50669" w:rsidRPr="00DB7BE5">
              <w:rPr>
                <w:rFonts w:cs="Times New Roman"/>
                <w:webHidden/>
              </w:rPr>
              <w:fldChar w:fldCharType="end"/>
            </w:r>
          </w:hyperlink>
        </w:p>
        <w:p w14:paraId="0D7666D2" w14:textId="3B38B607" w:rsidR="00A50669" w:rsidRPr="00DB7BE5" w:rsidRDefault="00000000" w:rsidP="00A50669">
          <w:pPr>
            <w:pStyle w:val="TOC2"/>
            <w:spacing w:after="0"/>
            <w:rPr>
              <w:rFonts w:eastAsiaTheme="minorEastAsia" w:cs="Times New Roman"/>
              <w:sz w:val="22"/>
              <w:szCs w:val="22"/>
              <w:lang w:eastAsia="en-GB"/>
            </w:rPr>
          </w:pPr>
          <w:hyperlink w:anchor="_Toc117089899" w:history="1">
            <w:r w:rsidR="00A50669" w:rsidRPr="00DB7BE5">
              <w:rPr>
                <w:rStyle w:val="Hyperlink"/>
                <w:rFonts w:cs="Times New Roman"/>
              </w:rPr>
              <w:t>5.2</w:t>
            </w:r>
            <w:r w:rsidR="00A50669" w:rsidRPr="00DB7BE5">
              <w:rPr>
                <w:rFonts w:eastAsiaTheme="minorEastAsia" w:cs="Times New Roman"/>
                <w:sz w:val="22"/>
                <w:szCs w:val="22"/>
                <w:lang w:eastAsia="en-GB"/>
              </w:rPr>
              <w:tab/>
            </w:r>
            <w:r w:rsidR="00A50669" w:rsidRPr="00DB7BE5">
              <w:rPr>
                <w:rStyle w:val="Hyperlink"/>
                <w:rFonts w:cs="Times New Roman"/>
              </w:rPr>
              <w:t>Research Finding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899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1</w:t>
            </w:r>
            <w:r w:rsidR="00A50669" w:rsidRPr="00DB7BE5">
              <w:rPr>
                <w:rFonts w:cs="Times New Roman"/>
                <w:webHidden/>
              </w:rPr>
              <w:fldChar w:fldCharType="end"/>
            </w:r>
          </w:hyperlink>
        </w:p>
        <w:p w14:paraId="12533460" w14:textId="6C3E2794" w:rsidR="00A50669" w:rsidRPr="00DB7BE5" w:rsidRDefault="00000000" w:rsidP="00A50669">
          <w:pPr>
            <w:pStyle w:val="TOC2"/>
            <w:spacing w:after="0"/>
            <w:rPr>
              <w:rFonts w:eastAsiaTheme="minorEastAsia" w:cs="Times New Roman"/>
              <w:sz w:val="22"/>
              <w:szCs w:val="22"/>
              <w:lang w:eastAsia="en-GB"/>
            </w:rPr>
          </w:pPr>
          <w:hyperlink w:anchor="_Toc117089900" w:history="1">
            <w:r w:rsidR="00A50669" w:rsidRPr="00DB7BE5">
              <w:rPr>
                <w:rStyle w:val="Hyperlink"/>
                <w:rFonts w:cs="Times New Roman"/>
              </w:rPr>
              <w:t>5.3</w:t>
            </w:r>
            <w:r w:rsidR="00A50669" w:rsidRPr="00DB7BE5">
              <w:rPr>
                <w:rFonts w:eastAsiaTheme="minorEastAsia" w:cs="Times New Roman"/>
                <w:sz w:val="22"/>
                <w:szCs w:val="22"/>
                <w:lang w:eastAsia="en-GB"/>
              </w:rPr>
              <w:tab/>
            </w:r>
            <w:r w:rsidR="00A50669" w:rsidRPr="00DB7BE5">
              <w:rPr>
                <w:rStyle w:val="Hyperlink"/>
                <w:rFonts w:cs="Times New Roman"/>
              </w:rPr>
              <w:t>Discussion</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0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3</w:t>
            </w:r>
            <w:r w:rsidR="00A50669" w:rsidRPr="00DB7BE5">
              <w:rPr>
                <w:rFonts w:cs="Times New Roman"/>
                <w:webHidden/>
              </w:rPr>
              <w:fldChar w:fldCharType="end"/>
            </w:r>
          </w:hyperlink>
        </w:p>
        <w:p w14:paraId="1D0CEF30" w14:textId="479DFF6D" w:rsidR="00A50669" w:rsidRPr="00DB7BE5" w:rsidRDefault="00000000" w:rsidP="00A50669">
          <w:pPr>
            <w:pStyle w:val="TOC2"/>
            <w:spacing w:after="0"/>
            <w:rPr>
              <w:rFonts w:eastAsiaTheme="minorEastAsia" w:cs="Times New Roman"/>
              <w:sz w:val="22"/>
              <w:szCs w:val="22"/>
              <w:lang w:eastAsia="en-GB"/>
            </w:rPr>
          </w:pPr>
          <w:hyperlink w:anchor="_Toc117089901" w:history="1">
            <w:r w:rsidR="00A50669" w:rsidRPr="00DB7BE5">
              <w:rPr>
                <w:rStyle w:val="Hyperlink"/>
                <w:rFonts w:cs="Times New Roman"/>
              </w:rPr>
              <w:t>5.4</w:t>
            </w:r>
            <w:r w:rsidR="00A50669" w:rsidRPr="00DB7BE5">
              <w:rPr>
                <w:rFonts w:eastAsiaTheme="minorEastAsia" w:cs="Times New Roman"/>
                <w:sz w:val="22"/>
                <w:szCs w:val="22"/>
                <w:lang w:eastAsia="en-GB"/>
              </w:rPr>
              <w:tab/>
            </w:r>
            <w:r w:rsidR="00A50669" w:rsidRPr="00DB7BE5">
              <w:rPr>
                <w:rStyle w:val="Hyperlink"/>
                <w:rFonts w:cs="Times New Roman"/>
              </w:rPr>
              <w:t>Contribution</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1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3</w:t>
            </w:r>
            <w:r w:rsidR="00A50669" w:rsidRPr="00DB7BE5">
              <w:rPr>
                <w:rFonts w:cs="Times New Roman"/>
                <w:webHidden/>
              </w:rPr>
              <w:fldChar w:fldCharType="end"/>
            </w:r>
          </w:hyperlink>
        </w:p>
        <w:p w14:paraId="1440D3A4" w14:textId="11AECE6A" w:rsidR="00A50669" w:rsidRPr="00DB7BE5" w:rsidRDefault="00000000" w:rsidP="00A50669">
          <w:pPr>
            <w:pStyle w:val="TOC1"/>
            <w:spacing w:before="0"/>
            <w:rPr>
              <w:rFonts w:eastAsiaTheme="minorEastAsia" w:cs="Times New Roman"/>
              <w:sz w:val="22"/>
              <w:szCs w:val="22"/>
              <w:lang w:eastAsia="en-GB"/>
            </w:rPr>
          </w:pPr>
          <w:hyperlink w:anchor="_Toc117089902" w:history="1">
            <w:r w:rsidR="00A50669" w:rsidRPr="00DB7BE5">
              <w:rPr>
                <w:rStyle w:val="Hyperlink"/>
                <w:rFonts w:cs="Times New Roman"/>
              </w:rPr>
              <w:t>6.</w:t>
            </w:r>
            <w:r w:rsidR="00A50669" w:rsidRPr="00DB7BE5">
              <w:rPr>
                <w:rFonts w:eastAsiaTheme="minorEastAsia" w:cs="Times New Roman"/>
                <w:sz w:val="22"/>
                <w:szCs w:val="22"/>
                <w:lang w:eastAsia="en-GB"/>
              </w:rPr>
              <w:tab/>
            </w:r>
            <w:r w:rsidR="00A50669" w:rsidRPr="00DB7BE5">
              <w:rPr>
                <w:rStyle w:val="Hyperlink"/>
                <w:rFonts w:cs="Times New Roman"/>
              </w:rPr>
              <w:t>Conclusion</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2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4</w:t>
            </w:r>
            <w:r w:rsidR="00A50669" w:rsidRPr="00DB7BE5">
              <w:rPr>
                <w:rFonts w:cs="Times New Roman"/>
                <w:webHidden/>
              </w:rPr>
              <w:fldChar w:fldCharType="end"/>
            </w:r>
          </w:hyperlink>
        </w:p>
        <w:p w14:paraId="1603EDD5" w14:textId="0839E54C" w:rsidR="00A50669" w:rsidRPr="00DB7BE5" w:rsidRDefault="00000000" w:rsidP="00A50669">
          <w:pPr>
            <w:pStyle w:val="TOC1"/>
            <w:spacing w:before="0"/>
            <w:rPr>
              <w:rFonts w:eastAsiaTheme="minorEastAsia" w:cs="Times New Roman"/>
              <w:sz w:val="22"/>
              <w:szCs w:val="22"/>
              <w:lang w:eastAsia="en-GB"/>
            </w:rPr>
          </w:pPr>
          <w:hyperlink w:anchor="_Toc117089903" w:history="1">
            <w:r w:rsidR="00A50669" w:rsidRPr="00A32753">
              <w:rPr>
                <w:rStyle w:val="Hyperlink"/>
                <w:rFonts w:cs="Times New Roman"/>
                <w:noProof/>
              </w:rPr>
              <w:t>Referenc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3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6</w:t>
            </w:r>
            <w:r w:rsidR="00A50669" w:rsidRPr="00DB7BE5">
              <w:rPr>
                <w:rFonts w:cs="Times New Roman"/>
                <w:webHidden/>
              </w:rPr>
              <w:fldChar w:fldCharType="end"/>
            </w:r>
          </w:hyperlink>
        </w:p>
        <w:p w14:paraId="2FC7C126" w14:textId="5610A0B3" w:rsidR="00A50669" w:rsidRPr="00DB7BE5" w:rsidRDefault="00000000" w:rsidP="00A50669">
          <w:pPr>
            <w:pStyle w:val="TOC1"/>
            <w:spacing w:before="0"/>
            <w:rPr>
              <w:rFonts w:eastAsiaTheme="minorEastAsia" w:cs="Times New Roman"/>
              <w:sz w:val="22"/>
              <w:szCs w:val="22"/>
              <w:lang w:eastAsia="en-GB"/>
            </w:rPr>
          </w:pPr>
          <w:hyperlink w:anchor="_Toc117089904" w:history="1">
            <w:r w:rsidR="00A50669" w:rsidRPr="00A32753">
              <w:rPr>
                <w:rStyle w:val="Hyperlink"/>
                <w:rFonts w:cs="Times New Roman"/>
                <w:noProof/>
              </w:rPr>
              <w:t>Glossary</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4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7</w:t>
            </w:r>
            <w:r w:rsidR="00A50669" w:rsidRPr="00DB7BE5">
              <w:rPr>
                <w:rFonts w:cs="Times New Roman"/>
                <w:webHidden/>
              </w:rPr>
              <w:fldChar w:fldCharType="end"/>
            </w:r>
          </w:hyperlink>
        </w:p>
        <w:p w14:paraId="1D498E32" w14:textId="2AD8EEA6" w:rsidR="00A50669" w:rsidRPr="00DB7BE5" w:rsidRDefault="00000000" w:rsidP="00A50669">
          <w:pPr>
            <w:pStyle w:val="TOC1"/>
            <w:spacing w:before="0"/>
            <w:rPr>
              <w:rFonts w:eastAsiaTheme="minorEastAsia" w:cs="Times New Roman"/>
              <w:sz w:val="22"/>
              <w:szCs w:val="22"/>
              <w:lang w:eastAsia="en-GB"/>
            </w:rPr>
          </w:pPr>
          <w:hyperlink w:anchor="_Toc117089905" w:history="1">
            <w:r w:rsidR="00A50669" w:rsidRPr="00A32753">
              <w:rPr>
                <w:rStyle w:val="Hyperlink"/>
                <w:rFonts w:cs="Times New Roman"/>
                <w:noProof/>
              </w:rPr>
              <w:t>Appendic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5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8</w:t>
            </w:r>
            <w:r w:rsidR="00A50669" w:rsidRPr="00DB7BE5">
              <w:rPr>
                <w:rFonts w:cs="Times New Roman"/>
                <w:webHidden/>
              </w:rPr>
              <w:fldChar w:fldCharType="end"/>
            </w:r>
          </w:hyperlink>
        </w:p>
        <w:p w14:paraId="29E0E144" w14:textId="13329BD5" w:rsidR="00A50669" w:rsidRPr="00DB7BE5" w:rsidRDefault="00000000" w:rsidP="00A50669">
          <w:pPr>
            <w:pStyle w:val="TOC2"/>
            <w:spacing w:after="0"/>
            <w:rPr>
              <w:rFonts w:eastAsiaTheme="minorEastAsia" w:cs="Times New Roman"/>
              <w:sz w:val="22"/>
              <w:szCs w:val="22"/>
              <w:lang w:eastAsia="en-GB"/>
            </w:rPr>
          </w:pPr>
          <w:hyperlink w:anchor="_Toc117089906" w:history="1">
            <w:r w:rsidR="00A50669" w:rsidRPr="00DB7BE5">
              <w:rPr>
                <w:rStyle w:val="Hyperlink"/>
                <w:rFonts w:cs="Times New Roman"/>
              </w:rPr>
              <w:t>Appendix A: Survey Form</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6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38</w:t>
            </w:r>
            <w:r w:rsidR="00A50669" w:rsidRPr="00DB7BE5">
              <w:rPr>
                <w:rFonts w:cs="Times New Roman"/>
                <w:webHidden/>
              </w:rPr>
              <w:fldChar w:fldCharType="end"/>
            </w:r>
          </w:hyperlink>
        </w:p>
        <w:p w14:paraId="332EC406" w14:textId="5A1993A9" w:rsidR="00A50669" w:rsidRPr="00DB7BE5" w:rsidRDefault="00000000" w:rsidP="00A50669">
          <w:pPr>
            <w:pStyle w:val="TOC2"/>
            <w:spacing w:after="0"/>
            <w:rPr>
              <w:rFonts w:eastAsiaTheme="minorEastAsia" w:cs="Times New Roman"/>
              <w:sz w:val="22"/>
              <w:szCs w:val="22"/>
              <w:lang w:eastAsia="en-GB"/>
            </w:rPr>
          </w:pPr>
          <w:hyperlink w:anchor="_Toc117089907" w:history="1">
            <w:r w:rsidR="00A50669" w:rsidRPr="00DB7BE5">
              <w:rPr>
                <w:rStyle w:val="Hyperlink"/>
                <w:rFonts w:cs="Times New Roman"/>
              </w:rPr>
              <w:t>Appendix B: Supervision Confirmation Email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7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50</w:t>
            </w:r>
            <w:r w:rsidR="00A50669" w:rsidRPr="00DB7BE5">
              <w:rPr>
                <w:rFonts w:cs="Times New Roman"/>
                <w:webHidden/>
              </w:rPr>
              <w:fldChar w:fldCharType="end"/>
            </w:r>
          </w:hyperlink>
        </w:p>
        <w:p w14:paraId="2422D740" w14:textId="0032607E" w:rsidR="00A50669" w:rsidRPr="00DB7BE5" w:rsidRDefault="00000000" w:rsidP="00A50669">
          <w:pPr>
            <w:pStyle w:val="TOC2"/>
            <w:spacing w:after="0"/>
            <w:rPr>
              <w:rFonts w:eastAsiaTheme="minorEastAsia" w:cs="Times New Roman"/>
              <w:sz w:val="22"/>
              <w:szCs w:val="22"/>
              <w:lang w:eastAsia="en-GB"/>
            </w:rPr>
          </w:pPr>
          <w:hyperlink w:anchor="_Toc117089908" w:history="1">
            <w:r w:rsidR="00A50669" w:rsidRPr="00DB7BE5">
              <w:rPr>
                <w:rStyle w:val="Hyperlink"/>
                <w:rFonts w:cs="Times New Roman"/>
              </w:rPr>
              <w:t>Appendix C: SIENA user interfaces</w:t>
            </w:r>
            <w:r w:rsidR="00A50669" w:rsidRPr="00DB7BE5">
              <w:rPr>
                <w:rFonts w:cs="Times New Roman"/>
                <w:webHidden/>
              </w:rPr>
              <w:tab/>
            </w:r>
            <w:r w:rsidR="00A50669" w:rsidRPr="00DB7BE5">
              <w:rPr>
                <w:rFonts w:cs="Times New Roman"/>
                <w:webHidden/>
              </w:rPr>
              <w:fldChar w:fldCharType="begin"/>
            </w:r>
            <w:r w:rsidR="00A50669" w:rsidRPr="00DB7BE5">
              <w:rPr>
                <w:rFonts w:cs="Times New Roman"/>
                <w:webHidden/>
              </w:rPr>
              <w:instrText xml:space="preserve"> PAGEREF _Toc117089908 \h </w:instrText>
            </w:r>
            <w:r w:rsidR="00A50669" w:rsidRPr="00DB7BE5">
              <w:rPr>
                <w:rFonts w:cs="Times New Roman"/>
                <w:webHidden/>
              </w:rPr>
            </w:r>
            <w:r w:rsidR="00A50669" w:rsidRPr="00DB7BE5">
              <w:rPr>
                <w:rFonts w:cs="Times New Roman"/>
                <w:webHidden/>
              </w:rPr>
              <w:fldChar w:fldCharType="separate"/>
            </w:r>
            <w:r w:rsidR="00A50669" w:rsidRPr="00DB7BE5">
              <w:rPr>
                <w:rFonts w:cs="Times New Roman"/>
                <w:webHidden/>
              </w:rPr>
              <w:t>51</w:t>
            </w:r>
            <w:r w:rsidR="00A50669" w:rsidRPr="00DB7BE5">
              <w:rPr>
                <w:rFonts w:cs="Times New Roman"/>
                <w:webHidden/>
              </w:rPr>
              <w:fldChar w:fldCharType="end"/>
            </w:r>
          </w:hyperlink>
        </w:p>
        <w:p w14:paraId="65537B30" w14:textId="67A86726" w:rsidR="00C135C2" w:rsidRPr="00DB7BE5" w:rsidRDefault="00665D70" w:rsidP="33CFE26A">
          <w:pPr>
            <w:pStyle w:val="TOC2"/>
            <w:tabs>
              <w:tab w:val="right" w:leader="dot" w:pos="8220"/>
            </w:tabs>
            <w:rPr>
              <w:rStyle w:val="Hyperlink"/>
              <w:rFonts w:cs="Times New Roman"/>
              <w:lang w:eastAsia="en-GB"/>
            </w:rPr>
          </w:pPr>
          <w:r w:rsidRPr="00DB7BE5">
            <w:rPr>
              <w:rFonts w:cs="Times New Roman"/>
            </w:rPr>
            <w:fldChar w:fldCharType="end"/>
          </w:r>
        </w:p>
      </w:sdtContent>
    </w:sdt>
    <w:p w14:paraId="34068261" w14:textId="77777777" w:rsidR="00757885" w:rsidRPr="009B30D9" w:rsidRDefault="00757885" w:rsidP="00757885">
      <w:pPr>
        <w:pStyle w:val="Heading1"/>
        <w:spacing w:before="0" w:after="240" w:line="360" w:lineRule="auto"/>
        <w:rPr>
          <w:rFonts w:cs="Times New Roman"/>
        </w:rPr>
      </w:pPr>
      <w:bookmarkStart w:id="9" w:name="_Toc95507086"/>
      <w:bookmarkStart w:id="10" w:name="_Toc117089873"/>
      <w:r w:rsidRPr="009B30D9">
        <w:rPr>
          <w:rFonts w:cs="Times New Roman"/>
        </w:rPr>
        <w:lastRenderedPageBreak/>
        <w:t>List of Tables</w:t>
      </w:r>
      <w:bookmarkEnd w:id="9"/>
      <w:bookmarkEnd w:id="10"/>
      <w:r w:rsidRPr="009B30D9">
        <w:rPr>
          <w:rFonts w:cs="Times New Roman"/>
        </w:rPr>
        <w:t xml:space="preserve"> </w:t>
      </w:r>
    </w:p>
    <w:p w14:paraId="2E3A9243" w14:textId="1A7A8FD2" w:rsidR="00F07A8A" w:rsidRPr="00DB7BE5" w:rsidRDefault="00F07A8A" w:rsidP="009D54E4">
      <w:pPr>
        <w:pStyle w:val="TableofFigures"/>
        <w:tabs>
          <w:tab w:val="right" w:leader="dot" w:pos="8213"/>
        </w:tabs>
        <w:spacing w:before="0" w:line="240" w:lineRule="auto"/>
        <w:rPr>
          <w:rFonts w:cs="Times New Roman"/>
          <w:noProof/>
        </w:rPr>
      </w:pPr>
      <w:r w:rsidRPr="00DB7BE5">
        <w:rPr>
          <w:rFonts w:cs="Times New Roman"/>
        </w:rPr>
        <w:fldChar w:fldCharType="begin"/>
      </w:r>
      <w:r>
        <w:instrText xml:space="preserve"> TOC \h \z \c "Table 1.1." </w:instrText>
      </w:r>
      <w:r w:rsidRPr="00DB7BE5">
        <w:rPr>
          <w:rFonts w:cs="Times New Roman"/>
        </w:rPr>
        <w:fldChar w:fldCharType="separate"/>
      </w:r>
      <w:hyperlink w:anchor="_Toc116063050" w:history="1">
        <w:r w:rsidRPr="00DB7BE5">
          <w:rPr>
            <w:rStyle w:val="Hyperlink"/>
            <w:rFonts w:cs="Times New Roman"/>
            <w:noProof/>
          </w:rPr>
          <w:t xml:space="preserve">Table 1.1. 1. </w:t>
        </w:r>
        <w:r w:rsidRPr="00EC5D27">
          <w:rPr>
            <w:rStyle w:val="Hyperlink"/>
            <w:rFonts w:cs="Times New Roman"/>
            <w:noProof/>
          </w:rPr>
          <w:t>Examples for domain specific named entities</w:t>
        </w:r>
        <w:r w:rsidRPr="00DB7BE5">
          <w:rPr>
            <w:rFonts w:cs="Times New Roman"/>
            <w:noProof/>
            <w:webHidden/>
          </w:rPr>
          <w:tab/>
        </w:r>
        <w:r w:rsidRPr="00DB7BE5">
          <w:rPr>
            <w:rFonts w:cs="Times New Roman"/>
            <w:noProof/>
            <w:webHidden/>
          </w:rPr>
          <w:fldChar w:fldCharType="begin"/>
        </w:r>
        <w:r w:rsidRPr="00DB7BE5">
          <w:rPr>
            <w:rFonts w:cs="Times New Roman"/>
            <w:noProof/>
            <w:webHidden/>
          </w:rPr>
          <w:instrText xml:space="preserve"> PAGEREF _Toc116063050 \h </w:instrText>
        </w:r>
        <w:r w:rsidRPr="00DB7BE5">
          <w:rPr>
            <w:rFonts w:cs="Times New Roman"/>
            <w:noProof/>
            <w:webHidden/>
          </w:rPr>
        </w:r>
        <w:r w:rsidRPr="00DB7BE5">
          <w:rPr>
            <w:rFonts w:cs="Times New Roman"/>
            <w:noProof/>
            <w:webHidden/>
          </w:rPr>
          <w:fldChar w:fldCharType="separate"/>
        </w:r>
        <w:r w:rsidR="00EB238F">
          <w:rPr>
            <w:rFonts w:cs="Times New Roman"/>
            <w:noProof/>
            <w:webHidden/>
          </w:rPr>
          <w:t>5</w:t>
        </w:r>
        <w:r w:rsidRPr="00DB7BE5">
          <w:rPr>
            <w:rFonts w:cs="Times New Roman"/>
            <w:noProof/>
            <w:webHidden/>
          </w:rPr>
          <w:fldChar w:fldCharType="end"/>
        </w:r>
      </w:hyperlink>
      <w:r w:rsidRPr="00DB7BE5">
        <w:rPr>
          <w:rFonts w:cs="Times New Roman"/>
        </w:rPr>
        <w:fldChar w:fldCharType="end"/>
      </w:r>
      <w:r w:rsidRPr="00DB7BE5">
        <w:rPr>
          <w:rFonts w:cs="Times New Roman"/>
        </w:rPr>
        <w:fldChar w:fldCharType="begin"/>
      </w:r>
      <w:r w:rsidRPr="00DB7BE5">
        <w:rPr>
          <w:rFonts w:cs="Times New Roman"/>
        </w:rPr>
        <w:instrText xml:space="preserve"> TOC \h \z \c "Table 1.2." </w:instrText>
      </w:r>
      <w:r w:rsidRPr="00DB7BE5">
        <w:rPr>
          <w:rFonts w:cs="Times New Roman"/>
        </w:rPr>
        <w:fldChar w:fldCharType="separate"/>
      </w:r>
    </w:p>
    <w:p w14:paraId="298B90C9" w14:textId="77777777" w:rsidR="00E429EF" w:rsidRDefault="00000000" w:rsidP="009D54E4">
      <w:pPr>
        <w:pStyle w:val="TableofFigures"/>
        <w:tabs>
          <w:tab w:val="right" w:leader="dot" w:pos="8213"/>
        </w:tabs>
        <w:spacing w:before="0" w:line="240" w:lineRule="auto"/>
        <w:rPr>
          <w:rFonts w:cs="Times New Roman"/>
        </w:rPr>
      </w:pPr>
      <w:hyperlink w:anchor="_Toc116063062" w:history="1">
        <w:r w:rsidR="00F07A8A" w:rsidRPr="00DB7BE5">
          <w:rPr>
            <w:rStyle w:val="Hyperlink"/>
            <w:rFonts w:cs="Times New Roman"/>
            <w:noProof/>
          </w:rPr>
          <w:t xml:space="preserve">Table 1.2. 1. </w:t>
        </w:r>
        <w:r w:rsidR="00F07A8A" w:rsidRPr="00E5454A">
          <w:rPr>
            <w:rStyle w:val="Hyperlink"/>
            <w:rFonts w:cs="Times New Roman"/>
            <w:noProof/>
          </w:rPr>
          <w:t>Comparison with existing research related to text annotation tools</w:t>
        </w:r>
        <w:r w:rsidR="00F07A8A" w:rsidRPr="00DB7BE5">
          <w:rPr>
            <w:rFonts w:cs="Times New Roman"/>
            <w:noProof/>
            <w:webHidden/>
          </w:rPr>
          <w:tab/>
        </w:r>
        <w:r w:rsidR="00F07A8A" w:rsidRPr="00DB7BE5">
          <w:rPr>
            <w:rFonts w:cs="Times New Roman"/>
            <w:noProof/>
            <w:webHidden/>
          </w:rPr>
          <w:fldChar w:fldCharType="begin"/>
        </w:r>
        <w:r w:rsidR="00F07A8A" w:rsidRPr="00DB7BE5">
          <w:rPr>
            <w:rFonts w:cs="Times New Roman"/>
            <w:noProof/>
            <w:webHidden/>
          </w:rPr>
          <w:instrText xml:space="preserve"> PAGEREF _Toc116063062 \h </w:instrText>
        </w:r>
        <w:r w:rsidR="00F07A8A" w:rsidRPr="00DB7BE5">
          <w:rPr>
            <w:rFonts w:cs="Times New Roman"/>
            <w:noProof/>
            <w:webHidden/>
          </w:rPr>
        </w:r>
        <w:r w:rsidR="00F07A8A" w:rsidRPr="00DB7BE5">
          <w:rPr>
            <w:rFonts w:cs="Times New Roman"/>
            <w:noProof/>
            <w:webHidden/>
          </w:rPr>
          <w:fldChar w:fldCharType="separate"/>
        </w:r>
        <w:r w:rsidR="00EB238F">
          <w:rPr>
            <w:rFonts w:cs="Times New Roman"/>
            <w:noProof/>
            <w:webHidden/>
          </w:rPr>
          <w:t>8</w:t>
        </w:r>
        <w:r w:rsidR="00F07A8A" w:rsidRPr="00DB7BE5">
          <w:rPr>
            <w:rFonts w:cs="Times New Roman"/>
            <w:noProof/>
            <w:webHidden/>
          </w:rPr>
          <w:fldChar w:fldCharType="end"/>
        </w:r>
      </w:hyperlink>
      <w:r w:rsidR="00F07A8A" w:rsidRPr="00DB7BE5">
        <w:rPr>
          <w:rFonts w:cs="Times New Roman"/>
        </w:rPr>
        <w:fldChar w:fldCharType="end"/>
      </w:r>
    </w:p>
    <w:p w14:paraId="050645D8" w14:textId="501FC6DA" w:rsidR="00F07A8A" w:rsidRPr="00DB7BE5" w:rsidRDefault="009D54E4" w:rsidP="009D54E4">
      <w:pPr>
        <w:pStyle w:val="TableofFigures"/>
        <w:tabs>
          <w:tab w:val="right" w:leader="dot" w:pos="8213"/>
        </w:tabs>
        <w:spacing w:before="0"/>
        <w:rPr>
          <w:rFonts w:cs="Times New Roman"/>
          <w:noProof/>
        </w:rPr>
      </w:pPr>
      <w:r>
        <w:rPr>
          <w:rFonts w:cs="Times New Roman"/>
        </w:rPr>
        <w:fldChar w:fldCharType="begin"/>
      </w:r>
      <w:r>
        <w:rPr>
          <w:rFonts w:cs="Times New Roman"/>
        </w:rPr>
        <w:instrText xml:space="preserve"> TOC \h \z \c "Table 4." </w:instrText>
      </w:r>
      <w:r>
        <w:rPr>
          <w:rFonts w:cs="Times New Roman"/>
        </w:rPr>
        <w:fldChar w:fldCharType="separate"/>
      </w:r>
      <w:hyperlink w:anchor="_Toc117271290" w:history="1">
        <w:r w:rsidRPr="00B137B1">
          <w:rPr>
            <w:rStyle w:val="Hyperlink"/>
            <w:noProof/>
          </w:rPr>
          <w:t>Table 4. 1. Functional and non-functional requirements</w:t>
        </w:r>
        <w:r>
          <w:rPr>
            <w:noProof/>
            <w:webHidden/>
          </w:rPr>
          <w:tab/>
        </w:r>
        <w:r>
          <w:rPr>
            <w:noProof/>
            <w:webHidden/>
          </w:rPr>
          <w:fldChar w:fldCharType="begin"/>
        </w:r>
        <w:r>
          <w:rPr>
            <w:noProof/>
            <w:webHidden/>
          </w:rPr>
          <w:instrText xml:space="preserve"> PAGEREF _Toc117271290 \h </w:instrText>
        </w:r>
        <w:r>
          <w:rPr>
            <w:noProof/>
            <w:webHidden/>
          </w:rPr>
        </w:r>
        <w:r>
          <w:rPr>
            <w:noProof/>
            <w:webHidden/>
          </w:rPr>
          <w:fldChar w:fldCharType="separate"/>
        </w:r>
        <w:r>
          <w:rPr>
            <w:noProof/>
            <w:webHidden/>
          </w:rPr>
          <w:t>12</w:t>
        </w:r>
        <w:r>
          <w:rPr>
            <w:noProof/>
            <w:webHidden/>
          </w:rPr>
          <w:fldChar w:fldCharType="end"/>
        </w:r>
      </w:hyperlink>
      <w:r>
        <w:rPr>
          <w:rFonts w:cs="Times New Roman"/>
        </w:rPr>
        <w:fldChar w:fldCharType="end"/>
      </w:r>
      <w:r w:rsidR="00F07A8A" w:rsidRPr="00DB7BE5">
        <w:rPr>
          <w:rFonts w:cs="Times New Roman"/>
        </w:rPr>
        <w:fldChar w:fldCharType="begin"/>
      </w:r>
      <w:r w:rsidR="00F07A8A" w:rsidRPr="00DB7BE5">
        <w:rPr>
          <w:rFonts w:cs="Times New Roman"/>
        </w:rPr>
        <w:instrText xml:space="preserve"> TOC \h \z \c "Table 4.6." </w:instrText>
      </w:r>
      <w:r w:rsidR="00F07A8A" w:rsidRPr="00DB7BE5">
        <w:rPr>
          <w:rFonts w:cs="Times New Roman"/>
        </w:rPr>
        <w:fldChar w:fldCharType="separate"/>
      </w:r>
    </w:p>
    <w:p w14:paraId="1D21FDBA" w14:textId="09D15904" w:rsidR="00542510" w:rsidRPr="00DB7BE5" w:rsidRDefault="00000000" w:rsidP="009D54E4">
      <w:pPr>
        <w:pStyle w:val="TableofFigures"/>
        <w:tabs>
          <w:tab w:val="right" w:leader="dot" w:pos="8213"/>
        </w:tabs>
        <w:spacing w:before="0" w:line="240" w:lineRule="auto"/>
        <w:rPr>
          <w:rFonts w:cs="Times New Roman"/>
          <w:noProof/>
        </w:rPr>
      </w:pPr>
      <w:hyperlink w:anchor="_Toc116063072" w:history="1">
        <w:r w:rsidR="00F07A8A" w:rsidRPr="00DB7BE5">
          <w:rPr>
            <w:rStyle w:val="Hyperlink"/>
            <w:rFonts w:cs="Times New Roman"/>
            <w:noProof/>
          </w:rPr>
          <w:t>Table 4.6. 1. Tools and technologies</w:t>
        </w:r>
        <w:r w:rsidR="00F07A8A" w:rsidRPr="00DB7BE5">
          <w:rPr>
            <w:rFonts w:cs="Times New Roman"/>
            <w:noProof/>
            <w:webHidden/>
          </w:rPr>
          <w:tab/>
        </w:r>
        <w:r w:rsidR="00F07A8A" w:rsidRPr="00DB7BE5">
          <w:rPr>
            <w:rFonts w:cs="Times New Roman"/>
            <w:noProof/>
            <w:webHidden/>
          </w:rPr>
          <w:fldChar w:fldCharType="begin"/>
        </w:r>
        <w:r w:rsidR="00F07A8A" w:rsidRPr="00DB7BE5">
          <w:rPr>
            <w:rFonts w:cs="Times New Roman"/>
            <w:noProof/>
            <w:webHidden/>
          </w:rPr>
          <w:instrText xml:space="preserve"> PAGEREF _Toc116063072 \h </w:instrText>
        </w:r>
        <w:r w:rsidR="00F07A8A" w:rsidRPr="00DB7BE5">
          <w:rPr>
            <w:rFonts w:cs="Times New Roman"/>
            <w:noProof/>
            <w:webHidden/>
          </w:rPr>
        </w:r>
        <w:r w:rsidR="00F07A8A" w:rsidRPr="00DB7BE5">
          <w:rPr>
            <w:rFonts w:cs="Times New Roman"/>
            <w:noProof/>
            <w:webHidden/>
          </w:rPr>
          <w:fldChar w:fldCharType="separate"/>
        </w:r>
        <w:r w:rsidR="00EB238F">
          <w:rPr>
            <w:rFonts w:cs="Times New Roman"/>
            <w:noProof/>
            <w:webHidden/>
          </w:rPr>
          <w:t>23</w:t>
        </w:r>
        <w:r w:rsidR="00F07A8A" w:rsidRPr="00DB7BE5">
          <w:rPr>
            <w:rFonts w:cs="Times New Roman"/>
            <w:noProof/>
            <w:webHidden/>
          </w:rPr>
          <w:fldChar w:fldCharType="end"/>
        </w:r>
      </w:hyperlink>
      <w:r w:rsidR="00F07A8A" w:rsidRPr="00DB7BE5">
        <w:rPr>
          <w:rFonts w:cs="Times New Roman"/>
        </w:rPr>
        <w:fldChar w:fldCharType="end"/>
      </w:r>
      <w:r w:rsidR="00542510" w:rsidRPr="00DB7BE5">
        <w:rPr>
          <w:rFonts w:cs="Times New Roman"/>
        </w:rPr>
        <w:fldChar w:fldCharType="begin"/>
      </w:r>
      <w:r w:rsidR="00542510" w:rsidRPr="00DB7BE5">
        <w:rPr>
          <w:rFonts w:cs="Times New Roman"/>
        </w:rPr>
        <w:instrText xml:space="preserve"> TOC \h \z \c "Table 5.1." </w:instrText>
      </w:r>
      <w:r w:rsidR="00542510" w:rsidRPr="00DB7BE5">
        <w:rPr>
          <w:rFonts w:cs="Times New Roman"/>
        </w:rPr>
        <w:fldChar w:fldCharType="separate"/>
      </w:r>
    </w:p>
    <w:p w14:paraId="3D3A4EEC" w14:textId="77777777" w:rsidR="00B61EBD" w:rsidRDefault="00000000" w:rsidP="009D54E4">
      <w:pPr>
        <w:pStyle w:val="TableofFigures"/>
        <w:tabs>
          <w:tab w:val="right" w:leader="dot" w:pos="8213"/>
        </w:tabs>
        <w:spacing w:before="0"/>
        <w:rPr>
          <w:noProof/>
        </w:rPr>
      </w:pPr>
      <w:hyperlink w:anchor="_Toc117032223" w:history="1">
        <w:r w:rsidR="00542510" w:rsidRPr="00DB7BE5">
          <w:rPr>
            <w:rStyle w:val="Hyperlink"/>
            <w:rFonts w:cs="Times New Roman"/>
            <w:noProof/>
          </w:rPr>
          <w:t>Table 5.1. 1. SIENA user testing results</w:t>
        </w:r>
        <w:r w:rsidR="00542510" w:rsidRPr="00DB7BE5">
          <w:rPr>
            <w:rFonts w:cs="Times New Roman"/>
            <w:noProof/>
            <w:webHidden/>
          </w:rPr>
          <w:tab/>
        </w:r>
        <w:r w:rsidR="00542510" w:rsidRPr="00DB7BE5">
          <w:rPr>
            <w:rFonts w:cs="Times New Roman"/>
            <w:noProof/>
            <w:webHidden/>
          </w:rPr>
          <w:fldChar w:fldCharType="begin"/>
        </w:r>
        <w:r w:rsidR="00542510" w:rsidRPr="00DB7BE5">
          <w:rPr>
            <w:rFonts w:cs="Times New Roman"/>
            <w:noProof/>
            <w:webHidden/>
          </w:rPr>
          <w:instrText xml:space="preserve"> PAGEREF _Toc117032223 \h </w:instrText>
        </w:r>
        <w:r w:rsidR="00542510" w:rsidRPr="00DB7BE5">
          <w:rPr>
            <w:rFonts w:cs="Times New Roman"/>
            <w:noProof/>
            <w:webHidden/>
          </w:rPr>
        </w:r>
        <w:r w:rsidR="00542510" w:rsidRPr="00DB7BE5">
          <w:rPr>
            <w:rFonts w:cs="Times New Roman"/>
            <w:noProof/>
            <w:webHidden/>
          </w:rPr>
          <w:fldChar w:fldCharType="separate"/>
        </w:r>
        <w:r w:rsidR="00EB238F">
          <w:rPr>
            <w:rFonts w:cs="Times New Roman"/>
            <w:noProof/>
            <w:webHidden/>
          </w:rPr>
          <w:t>24</w:t>
        </w:r>
        <w:r w:rsidR="00542510" w:rsidRPr="00DB7BE5">
          <w:rPr>
            <w:rFonts w:cs="Times New Roman"/>
            <w:noProof/>
            <w:webHidden/>
          </w:rPr>
          <w:fldChar w:fldCharType="end"/>
        </w:r>
      </w:hyperlink>
      <w:r w:rsidR="00542510" w:rsidRPr="00DB7BE5">
        <w:rPr>
          <w:rFonts w:cs="Times New Roman"/>
        </w:rPr>
        <w:fldChar w:fldCharType="end"/>
      </w:r>
      <w:r w:rsidR="00187DC9" w:rsidRPr="00DB7BE5">
        <w:rPr>
          <w:rFonts w:cs="Times New Roman"/>
        </w:rPr>
        <w:fldChar w:fldCharType="begin"/>
      </w:r>
      <w:r w:rsidR="00187DC9" w:rsidRPr="00DB7BE5">
        <w:rPr>
          <w:rFonts w:cs="Times New Roman"/>
        </w:rPr>
        <w:instrText xml:space="preserve"> TOC \h \z \c "Table 5.1.2." </w:instrText>
      </w:r>
      <w:r w:rsidR="00187DC9" w:rsidRPr="00DB7BE5">
        <w:rPr>
          <w:rFonts w:cs="Times New Roman"/>
        </w:rPr>
        <w:fldChar w:fldCharType="separate"/>
      </w:r>
    </w:p>
    <w:p w14:paraId="5AE01B7C" w14:textId="453BCCDF" w:rsidR="000019A9" w:rsidRDefault="00000000" w:rsidP="009D54E4">
      <w:pPr>
        <w:pStyle w:val="TableofFigures"/>
        <w:tabs>
          <w:tab w:val="right" w:leader="dot" w:pos="8213"/>
        </w:tabs>
        <w:spacing w:before="0"/>
        <w:rPr>
          <w:rFonts w:cs="Times New Roman"/>
        </w:rPr>
      </w:pPr>
      <w:hyperlink w:anchor="_Toc117095939" w:history="1">
        <w:r w:rsidR="00B61EBD" w:rsidRPr="00B87716">
          <w:rPr>
            <w:rStyle w:val="Hyperlink"/>
            <w:rFonts w:cs="Times New Roman"/>
            <w:noProof/>
          </w:rPr>
          <w:t>Table 5.1.2. 1. Stemming algorithm results</w:t>
        </w:r>
        <w:r w:rsidR="00B61EBD">
          <w:rPr>
            <w:noProof/>
            <w:webHidden/>
          </w:rPr>
          <w:tab/>
        </w:r>
        <w:r w:rsidR="00B61EBD">
          <w:rPr>
            <w:noProof/>
            <w:webHidden/>
          </w:rPr>
          <w:fldChar w:fldCharType="begin"/>
        </w:r>
        <w:r w:rsidR="00B61EBD">
          <w:rPr>
            <w:noProof/>
            <w:webHidden/>
          </w:rPr>
          <w:instrText xml:space="preserve"> PAGEREF _Toc117095939 \h </w:instrText>
        </w:r>
        <w:r w:rsidR="00B61EBD">
          <w:rPr>
            <w:noProof/>
            <w:webHidden/>
          </w:rPr>
        </w:r>
        <w:r w:rsidR="00B61EBD">
          <w:rPr>
            <w:noProof/>
            <w:webHidden/>
          </w:rPr>
          <w:fldChar w:fldCharType="separate"/>
        </w:r>
        <w:r w:rsidR="00B61EBD">
          <w:rPr>
            <w:noProof/>
            <w:webHidden/>
          </w:rPr>
          <w:t>25</w:t>
        </w:r>
        <w:r w:rsidR="00B61EBD">
          <w:rPr>
            <w:noProof/>
            <w:webHidden/>
          </w:rPr>
          <w:fldChar w:fldCharType="end"/>
        </w:r>
      </w:hyperlink>
      <w:r w:rsidR="00187DC9" w:rsidRPr="00DB7BE5">
        <w:rPr>
          <w:rFonts w:cs="Times New Roman"/>
        </w:rPr>
        <w:fldChar w:fldCharType="end"/>
      </w:r>
    </w:p>
    <w:p w14:paraId="5B18689D" w14:textId="38448925" w:rsidR="00B61EBD" w:rsidRDefault="000019A9" w:rsidP="00B61EBD">
      <w:pPr>
        <w:pStyle w:val="TableofFigures"/>
        <w:tabs>
          <w:tab w:val="right" w:leader="dot" w:pos="8213"/>
        </w:tabs>
        <w:spacing w:before="0"/>
        <w:rPr>
          <w:rFonts w:asciiTheme="minorHAnsi" w:eastAsiaTheme="minorEastAsia" w:hAnsiTheme="minorHAnsi"/>
          <w:noProof/>
          <w:sz w:val="22"/>
          <w:lang w:eastAsia="en-GB"/>
        </w:rPr>
      </w:pPr>
      <w:r>
        <w:rPr>
          <w:rFonts w:cs="Times New Roman"/>
        </w:rPr>
        <w:fldChar w:fldCharType="begin"/>
      </w:r>
      <w:r>
        <w:rPr>
          <w:rFonts w:cs="Times New Roman"/>
        </w:rPr>
        <w:instrText xml:space="preserve"> TOC \h \z \c "Table 5.1.4." </w:instrText>
      </w:r>
      <w:r>
        <w:rPr>
          <w:rFonts w:cs="Times New Roman"/>
        </w:rPr>
        <w:fldChar w:fldCharType="separate"/>
      </w:r>
      <w:hyperlink w:anchor="_Toc117095930" w:history="1">
        <w:r w:rsidR="00B61EBD" w:rsidRPr="00F84994">
          <w:rPr>
            <w:rStyle w:val="Hyperlink"/>
            <w:noProof/>
          </w:rPr>
          <w:t>Table 5.1.4. 1. Test case 001</w:t>
        </w:r>
        <w:r w:rsidR="00B61EBD">
          <w:rPr>
            <w:noProof/>
            <w:webHidden/>
          </w:rPr>
          <w:tab/>
        </w:r>
        <w:r w:rsidR="00B61EBD">
          <w:rPr>
            <w:noProof/>
            <w:webHidden/>
          </w:rPr>
          <w:fldChar w:fldCharType="begin"/>
        </w:r>
        <w:r w:rsidR="00B61EBD">
          <w:rPr>
            <w:noProof/>
            <w:webHidden/>
          </w:rPr>
          <w:instrText xml:space="preserve"> PAGEREF _Toc117095930 \h </w:instrText>
        </w:r>
        <w:r w:rsidR="00B61EBD">
          <w:rPr>
            <w:noProof/>
            <w:webHidden/>
          </w:rPr>
        </w:r>
        <w:r w:rsidR="00B61EBD">
          <w:rPr>
            <w:noProof/>
            <w:webHidden/>
          </w:rPr>
          <w:fldChar w:fldCharType="separate"/>
        </w:r>
        <w:r w:rsidR="00B61EBD">
          <w:rPr>
            <w:noProof/>
            <w:webHidden/>
          </w:rPr>
          <w:t>29</w:t>
        </w:r>
        <w:r w:rsidR="00B61EBD">
          <w:rPr>
            <w:noProof/>
            <w:webHidden/>
          </w:rPr>
          <w:fldChar w:fldCharType="end"/>
        </w:r>
      </w:hyperlink>
    </w:p>
    <w:p w14:paraId="527222CE" w14:textId="3407C381" w:rsidR="00B61EBD" w:rsidRDefault="00000000" w:rsidP="00B61EBD">
      <w:pPr>
        <w:pStyle w:val="TableofFigures"/>
        <w:tabs>
          <w:tab w:val="right" w:leader="dot" w:pos="8213"/>
        </w:tabs>
        <w:spacing w:before="0"/>
        <w:rPr>
          <w:rFonts w:asciiTheme="minorHAnsi" w:eastAsiaTheme="minorEastAsia" w:hAnsiTheme="minorHAnsi"/>
          <w:noProof/>
          <w:sz w:val="22"/>
          <w:lang w:eastAsia="en-GB"/>
        </w:rPr>
      </w:pPr>
      <w:hyperlink w:anchor="_Toc117095931" w:history="1">
        <w:r w:rsidR="00B61EBD" w:rsidRPr="00F84994">
          <w:rPr>
            <w:rStyle w:val="Hyperlink"/>
            <w:noProof/>
          </w:rPr>
          <w:t>Table 5.1.4. 2. Test case 002</w:t>
        </w:r>
        <w:r w:rsidR="00B61EBD">
          <w:rPr>
            <w:noProof/>
            <w:webHidden/>
          </w:rPr>
          <w:tab/>
        </w:r>
        <w:r w:rsidR="00B61EBD">
          <w:rPr>
            <w:noProof/>
            <w:webHidden/>
          </w:rPr>
          <w:fldChar w:fldCharType="begin"/>
        </w:r>
        <w:r w:rsidR="00B61EBD">
          <w:rPr>
            <w:noProof/>
            <w:webHidden/>
          </w:rPr>
          <w:instrText xml:space="preserve"> PAGEREF _Toc117095931 \h </w:instrText>
        </w:r>
        <w:r w:rsidR="00B61EBD">
          <w:rPr>
            <w:noProof/>
            <w:webHidden/>
          </w:rPr>
        </w:r>
        <w:r w:rsidR="00B61EBD">
          <w:rPr>
            <w:noProof/>
            <w:webHidden/>
          </w:rPr>
          <w:fldChar w:fldCharType="separate"/>
        </w:r>
        <w:r w:rsidR="00B61EBD">
          <w:rPr>
            <w:noProof/>
            <w:webHidden/>
          </w:rPr>
          <w:t>30</w:t>
        </w:r>
        <w:r w:rsidR="00B61EBD">
          <w:rPr>
            <w:noProof/>
            <w:webHidden/>
          </w:rPr>
          <w:fldChar w:fldCharType="end"/>
        </w:r>
      </w:hyperlink>
    </w:p>
    <w:p w14:paraId="7FAE1585" w14:textId="771C13E5" w:rsidR="00B61EBD" w:rsidRDefault="00000000" w:rsidP="00B61EBD">
      <w:pPr>
        <w:pStyle w:val="TableofFigures"/>
        <w:tabs>
          <w:tab w:val="right" w:leader="dot" w:pos="8213"/>
        </w:tabs>
        <w:spacing w:before="0"/>
        <w:rPr>
          <w:rFonts w:asciiTheme="minorHAnsi" w:eastAsiaTheme="minorEastAsia" w:hAnsiTheme="minorHAnsi"/>
          <w:noProof/>
          <w:sz w:val="22"/>
          <w:lang w:eastAsia="en-GB"/>
        </w:rPr>
      </w:pPr>
      <w:hyperlink w:anchor="_Toc117095932" w:history="1">
        <w:r w:rsidR="00B61EBD" w:rsidRPr="00F84994">
          <w:rPr>
            <w:rStyle w:val="Hyperlink"/>
            <w:noProof/>
          </w:rPr>
          <w:t>Table 5.1.4. 3. Test case 003</w:t>
        </w:r>
        <w:r w:rsidR="00B61EBD">
          <w:rPr>
            <w:noProof/>
            <w:webHidden/>
          </w:rPr>
          <w:tab/>
        </w:r>
        <w:r w:rsidR="00B61EBD">
          <w:rPr>
            <w:noProof/>
            <w:webHidden/>
          </w:rPr>
          <w:fldChar w:fldCharType="begin"/>
        </w:r>
        <w:r w:rsidR="00B61EBD">
          <w:rPr>
            <w:noProof/>
            <w:webHidden/>
          </w:rPr>
          <w:instrText xml:space="preserve"> PAGEREF _Toc117095932 \h </w:instrText>
        </w:r>
        <w:r w:rsidR="00B61EBD">
          <w:rPr>
            <w:noProof/>
            <w:webHidden/>
          </w:rPr>
        </w:r>
        <w:r w:rsidR="00B61EBD">
          <w:rPr>
            <w:noProof/>
            <w:webHidden/>
          </w:rPr>
          <w:fldChar w:fldCharType="separate"/>
        </w:r>
        <w:r w:rsidR="00B61EBD">
          <w:rPr>
            <w:noProof/>
            <w:webHidden/>
          </w:rPr>
          <w:t>31</w:t>
        </w:r>
        <w:r w:rsidR="00B61EBD">
          <w:rPr>
            <w:noProof/>
            <w:webHidden/>
          </w:rPr>
          <w:fldChar w:fldCharType="end"/>
        </w:r>
      </w:hyperlink>
    </w:p>
    <w:p w14:paraId="143FD267" w14:textId="14C047BD" w:rsidR="00F07A8A" w:rsidRPr="00DB7BE5" w:rsidRDefault="00000000" w:rsidP="00B61EBD">
      <w:pPr>
        <w:pStyle w:val="TableofFigures"/>
        <w:tabs>
          <w:tab w:val="right" w:leader="dot" w:pos="8213"/>
        </w:tabs>
        <w:spacing w:before="0"/>
        <w:rPr>
          <w:rFonts w:cs="Times New Roman"/>
          <w:noProof/>
        </w:rPr>
      </w:pPr>
      <w:hyperlink w:anchor="_Toc117095933" w:history="1">
        <w:r w:rsidR="00B61EBD" w:rsidRPr="00F84994">
          <w:rPr>
            <w:rStyle w:val="Hyperlink"/>
            <w:noProof/>
          </w:rPr>
          <w:t>Table 5.1.4. 4. Test case 004</w:t>
        </w:r>
        <w:r w:rsidR="00B61EBD">
          <w:rPr>
            <w:noProof/>
            <w:webHidden/>
          </w:rPr>
          <w:tab/>
        </w:r>
        <w:r w:rsidR="00B61EBD">
          <w:rPr>
            <w:noProof/>
            <w:webHidden/>
          </w:rPr>
          <w:fldChar w:fldCharType="begin"/>
        </w:r>
        <w:r w:rsidR="00B61EBD">
          <w:rPr>
            <w:noProof/>
            <w:webHidden/>
          </w:rPr>
          <w:instrText xml:space="preserve"> PAGEREF _Toc117095933 \h </w:instrText>
        </w:r>
        <w:r w:rsidR="00B61EBD">
          <w:rPr>
            <w:noProof/>
            <w:webHidden/>
          </w:rPr>
        </w:r>
        <w:r w:rsidR="00B61EBD">
          <w:rPr>
            <w:noProof/>
            <w:webHidden/>
          </w:rPr>
          <w:fldChar w:fldCharType="separate"/>
        </w:r>
        <w:r w:rsidR="00B61EBD">
          <w:rPr>
            <w:noProof/>
            <w:webHidden/>
          </w:rPr>
          <w:t>31</w:t>
        </w:r>
        <w:r w:rsidR="00B61EBD">
          <w:rPr>
            <w:noProof/>
            <w:webHidden/>
          </w:rPr>
          <w:fldChar w:fldCharType="end"/>
        </w:r>
      </w:hyperlink>
      <w:r w:rsidR="000019A9">
        <w:rPr>
          <w:rFonts w:cs="Times New Roman"/>
        </w:rPr>
        <w:fldChar w:fldCharType="end"/>
      </w:r>
      <w:r w:rsidR="00F07A8A" w:rsidRPr="00DB7BE5">
        <w:rPr>
          <w:rFonts w:cs="Times New Roman"/>
        </w:rPr>
        <w:fldChar w:fldCharType="begin"/>
      </w:r>
      <w:r w:rsidR="00F07A8A" w:rsidRPr="00DB7BE5">
        <w:rPr>
          <w:rFonts w:cs="Times New Roman"/>
        </w:rPr>
        <w:instrText xml:space="preserve"> TOC \h \z \c "Table 5.3." </w:instrText>
      </w:r>
      <w:r w:rsidR="00F07A8A" w:rsidRPr="00DB7BE5">
        <w:rPr>
          <w:rFonts w:cs="Times New Roman"/>
        </w:rPr>
        <w:fldChar w:fldCharType="separate"/>
      </w:r>
    </w:p>
    <w:p w14:paraId="6F776D31" w14:textId="4F307A20" w:rsidR="00F07A8A" w:rsidRPr="00DB7BE5" w:rsidRDefault="00000000" w:rsidP="00B61EBD">
      <w:pPr>
        <w:pStyle w:val="TableofFigures"/>
        <w:tabs>
          <w:tab w:val="right" w:leader="dot" w:pos="8213"/>
        </w:tabs>
        <w:spacing w:before="0" w:line="240" w:lineRule="auto"/>
        <w:rPr>
          <w:rFonts w:eastAsiaTheme="minorEastAsia" w:cs="Times New Roman"/>
          <w:noProof/>
          <w:sz w:val="22"/>
          <w:lang w:eastAsia="en-GB"/>
        </w:rPr>
      </w:pPr>
      <w:hyperlink w:anchor="_Toc116063094" w:history="1">
        <w:r w:rsidR="00F07A8A" w:rsidRPr="00DB7BE5">
          <w:rPr>
            <w:rStyle w:val="Hyperlink"/>
            <w:rFonts w:cs="Times New Roman"/>
            <w:noProof/>
          </w:rPr>
          <w:t>Table 5.3. 1. SIENA stemming issues</w:t>
        </w:r>
        <w:r w:rsidR="00F07A8A" w:rsidRPr="00DB7BE5">
          <w:rPr>
            <w:rFonts w:cs="Times New Roman"/>
            <w:noProof/>
            <w:webHidden/>
          </w:rPr>
          <w:tab/>
        </w:r>
        <w:r w:rsidR="00F07A8A" w:rsidRPr="00DB7BE5">
          <w:rPr>
            <w:rFonts w:cs="Times New Roman"/>
            <w:noProof/>
            <w:webHidden/>
          </w:rPr>
          <w:fldChar w:fldCharType="begin"/>
        </w:r>
        <w:r w:rsidR="00F07A8A" w:rsidRPr="00DB7BE5">
          <w:rPr>
            <w:rFonts w:cs="Times New Roman"/>
            <w:noProof/>
            <w:webHidden/>
          </w:rPr>
          <w:instrText xml:space="preserve"> PAGEREF _Toc116063094 \h </w:instrText>
        </w:r>
        <w:r w:rsidR="00F07A8A" w:rsidRPr="00DB7BE5">
          <w:rPr>
            <w:rFonts w:cs="Times New Roman"/>
            <w:noProof/>
            <w:webHidden/>
          </w:rPr>
        </w:r>
        <w:r w:rsidR="00F07A8A" w:rsidRPr="00DB7BE5">
          <w:rPr>
            <w:rFonts w:cs="Times New Roman"/>
            <w:noProof/>
            <w:webHidden/>
          </w:rPr>
          <w:fldChar w:fldCharType="separate"/>
        </w:r>
        <w:r w:rsidR="00EB238F">
          <w:rPr>
            <w:rFonts w:cs="Times New Roman"/>
            <w:noProof/>
            <w:webHidden/>
          </w:rPr>
          <w:t>34</w:t>
        </w:r>
        <w:r w:rsidR="00F07A8A" w:rsidRPr="00DB7BE5">
          <w:rPr>
            <w:rFonts w:cs="Times New Roman"/>
            <w:noProof/>
            <w:webHidden/>
          </w:rPr>
          <w:fldChar w:fldCharType="end"/>
        </w:r>
      </w:hyperlink>
    </w:p>
    <w:p w14:paraId="3609FCE8" w14:textId="568DAD57" w:rsidR="00757885" w:rsidRPr="00DB7BE5" w:rsidRDefault="00F07A8A" w:rsidP="00B61EBD">
      <w:pPr>
        <w:spacing w:before="0" w:after="0" w:line="240" w:lineRule="auto"/>
        <w:rPr>
          <w:rFonts w:cs="Times New Roman"/>
        </w:rPr>
      </w:pPr>
      <w:r w:rsidRPr="00DB7BE5">
        <w:rPr>
          <w:rFonts w:cs="Times New Roman"/>
        </w:rPr>
        <w:fldChar w:fldCharType="end"/>
      </w:r>
    </w:p>
    <w:p w14:paraId="2F5CA5B0" w14:textId="77777777" w:rsidR="00757885" w:rsidRPr="00DB7BE5" w:rsidRDefault="00757885" w:rsidP="00DC6D46">
      <w:pPr>
        <w:rPr>
          <w:rFonts w:cs="Times New Roman"/>
        </w:rPr>
      </w:pPr>
    </w:p>
    <w:p w14:paraId="721ADAAB" w14:textId="556BE804" w:rsidR="00F213D5" w:rsidRDefault="000947A3" w:rsidP="00D3236C">
      <w:pPr>
        <w:pStyle w:val="Heading1"/>
        <w:spacing w:before="0" w:after="240" w:line="360" w:lineRule="auto"/>
        <w:rPr>
          <w:rFonts w:cs="Times New Roman"/>
        </w:rPr>
      </w:pPr>
      <w:bookmarkStart w:id="11" w:name="_Toc95507085"/>
      <w:bookmarkStart w:id="12" w:name="_Toc117089874"/>
      <w:r w:rsidRPr="009B30D9">
        <w:rPr>
          <w:rFonts w:cs="Times New Roman"/>
        </w:rPr>
        <w:t>List of Figures</w:t>
      </w:r>
      <w:bookmarkEnd w:id="11"/>
      <w:bookmarkEnd w:id="12"/>
      <w:r w:rsidRPr="009B30D9">
        <w:rPr>
          <w:rFonts w:cs="Times New Roman"/>
        </w:rPr>
        <w:t xml:space="preserve"> </w:t>
      </w:r>
    </w:p>
    <w:p w14:paraId="628116EA" w14:textId="70723557" w:rsidR="00427E93" w:rsidRPr="00DB7BE5" w:rsidRDefault="00FA7541" w:rsidP="004B0316">
      <w:pPr>
        <w:pStyle w:val="TableofFigures"/>
        <w:tabs>
          <w:tab w:val="right" w:leader="dot" w:pos="8213"/>
        </w:tabs>
        <w:spacing w:before="0"/>
        <w:rPr>
          <w:rFonts w:eastAsiaTheme="minorEastAsia" w:cs="Times New Roman"/>
          <w:noProof/>
          <w:sz w:val="22"/>
          <w:lang w:eastAsia="en-GB"/>
        </w:rPr>
      </w:pPr>
      <w:r>
        <w:rPr>
          <w:rFonts w:cs="Times New Roman"/>
        </w:rPr>
        <w:fldChar w:fldCharType="begin"/>
      </w:r>
      <w:r>
        <w:rPr>
          <w:rFonts w:cs="Times New Roman"/>
        </w:rPr>
        <w:instrText xml:space="preserve"> TOC \h \z \c "Figure 1.1." </w:instrText>
      </w:r>
      <w:r>
        <w:rPr>
          <w:rFonts w:cs="Times New Roman"/>
        </w:rPr>
        <w:fldChar w:fldCharType="separate"/>
      </w:r>
      <w:hyperlink w:anchor="_Toc116060908" w:history="1">
        <w:r w:rsidR="00427E93" w:rsidRPr="00DB7BE5">
          <w:rPr>
            <w:rStyle w:val="Hyperlink"/>
            <w:rFonts w:cs="Times New Roman"/>
            <w:noProof/>
          </w:rPr>
          <w:t>Figure 1.1. 1. 2020 State of AI and Machine Learning report – Data type usage in businesses</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08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2</w:t>
        </w:r>
        <w:r w:rsidR="00427E93" w:rsidRPr="00DB7BE5">
          <w:rPr>
            <w:rFonts w:cs="Times New Roman"/>
            <w:noProof/>
            <w:webHidden/>
          </w:rPr>
          <w:fldChar w:fldCharType="end"/>
        </w:r>
      </w:hyperlink>
    </w:p>
    <w:p w14:paraId="0D58E88D" w14:textId="4D9AFC45" w:rsidR="00427E93" w:rsidRPr="00DB7BE5" w:rsidRDefault="00000000" w:rsidP="004B0316">
      <w:pPr>
        <w:pStyle w:val="TableofFigures"/>
        <w:tabs>
          <w:tab w:val="right" w:leader="dot" w:pos="8213"/>
        </w:tabs>
        <w:spacing w:before="0"/>
        <w:rPr>
          <w:rFonts w:eastAsiaTheme="minorEastAsia" w:cs="Times New Roman"/>
          <w:noProof/>
          <w:sz w:val="22"/>
          <w:lang w:eastAsia="en-GB"/>
        </w:rPr>
      </w:pPr>
      <w:hyperlink w:anchor="_Toc116060909" w:history="1">
        <w:r w:rsidR="00427E93" w:rsidRPr="00DB7BE5">
          <w:rPr>
            <w:rStyle w:val="Hyperlink"/>
            <w:rFonts w:cs="Times New Roman"/>
            <w:noProof/>
          </w:rPr>
          <w:t>Figure 1.1. 2. Responses for do you prefer to find Information using chatbots or by surfing the internet? (For example: finding available degrees at SLIIT)</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09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3</w:t>
        </w:r>
        <w:r w:rsidR="00427E93" w:rsidRPr="00DB7BE5">
          <w:rPr>
            <w:rFonts w:cs="Times New Roman"/>
            <w:noProof/>
            <w:webHidden/>
          </w:rPr>
          <w:fldChar w:fldCharType="end"/>
        </w:r>
      </w:hyperlink>
    </w:p>
    <w:p w14:paraId="26DE1F06" w14:textId="7FC1E5CA" w:rsidR="00427E93" w:rsidRPr="00DB7BE5" w:rsidRDefault="00000000" w:rsidP="004B0316">
      <w:pPr>
        <w:pStyle w:val="TableofFigures"/>
        <w:tabs>
          <w:tab w:val="right" w:leader="dot" w:pos="8213"/>
        </w:tabs>
        <w:spacing w:before="0"/>
        <w:rPr>
          <w:rFonts w:eastAsiaTheme="minorEastAsia" w:cs="Times New Roman"/>
          <w:noProof/>
          <w:sz w:val="22"/>
          <w:lang w:eastAsia="en-GB"/>
        </w:rPr>
      </w:pPr>
      <w:hyperlink w:anchor="_Toc116060910" w:history="1">
        <w:r w:rsidR="00427E93" w:rsidRPr="00DB7BE5">
          <w:rPr>
            <w:rStyle w:val="Hyperlink"/>
            <w:rFonts w:cs="Times New Roman"/>
            <w:noProof/>
          </w:rPr>
          <w:t>Figure 1.1. 3. Responses for do you think using conversational AIs / Chatbots / Digital Assistants is a waste of time?</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10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3</w:t>
        </w:r>
        <w:r w:rsidR="00427E93" w:rsidRPr="00DB7BE5">
          <w:rPr>
            <w:rFonts w:cs="Times New Roman"/>
            <w:noProof/>
            <w:webHidden/>
          </w:rPr>
          <w:fldChar w:fldCharType="end"/>
        </w:r>
      </w:hyperlink>
    </w:p>
    <w:p w14:paraId="3258ECB1" w14:textId="05C0AB59" w:rsidR="00427E93" w:rsidRPr="00DB7BE5" w:rsidRDefault="00000000" w:rsidP="004B0316">
      <w:pPr>
        <w:pStyle w:val="TableofFigures"/>
        <w:tabs>
          <w:tab w:val="right" w:leader="dot" w:pos="8213"/>
        </w:tabs>
        <w:spacing w:before="0"/>
        <w:rPr>
          <w:rFonts w:eastAsiaTheme="minorEastAsia" w:cs="Times New Roman"/>
          <w:noProof/>
          <w:sz w:val="22"/>
          <w:lang w:eastAsia="en-GB"/>
        </w:rPr>
      </w:pPr>
      <w:hyperlink w:anchor="_Toc116060911" w:history="1">
        <w:r w:rsidR="00427E93" w:rsidRPr="00DB7BE5">
          <w:rPr>
            <w:rStyle w:val="Hyperlink"/>
            <w:rFonts w:cs="Times New Roman"/>
            <w:noProof/>
          </w:rPr>
          <w:t>Figure 1.1. 4. Chatbot with named entity identification</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11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5</w:t>
        </w:r>
        <w:r w:rsidR="00427E93" w:rsidRPr="00DB7BE5">
          <w:rPr>
            <w:rFonts w:cs="Times New Roman"/>
            <w:noProof/>
            <w:webHidden/>
          </w:rPr>
          <w:fldChar w:fldCharType="end"/>
        </w:r>
      </w:hyperlink>
    </w:p>
    <w:p w14:paraId="187D0F08" w14:textId="4E2A34DF" w:rsidR="00427E93" w:rsidRPr="00DB7BE5" w:rsidRDefault="00000000" w:rsidP="004B0316">
      <w:pPr>
        <w:pStyle w:val="TableofFigures"/>
        <w:tabs>
          <w:tab w:val="right" w:leader="dot" w:pos="8213"/>
        </w:tabs>
        <w:spacing w:before="0"/>
        <w:rPr>
          <w:rFonts w:eastAsiaTheme="minorEastAsia" w:cs="Times New Roman"/>
          <w:noProof/>
          <w:sz w:val="22"/>
          <w:lang w:eastAsia="en-GB"/>
        </w:rPr>
      </w:pPr>
      <w:hyperlink w:anchor="_Toc116060912" w:history="1">
        <w:r w:rsidR="00427E93" w:rsidRPr="00DB7BE5">
          <w:rPr>
            <w:rStyle w:val="Hyperlink"/>
            <w:rFonts w:cs="Times New Roman"/>
            <w:noProof/>
          </w:rPr>
          <w:t>Figure 1.1. 5. Chatbot without named entity identification</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12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6</w:t>
        </w:r>
        <w:r w:rsidR="00427E93" w:rsidRPr="00DB7BE5">
          <w:rPr>
            <w:rFonts w:cs="Times New Roman"/>
            <w:noProof/>
            <w:webHidden/>
          </w:rPr>
          <w:fldChar w:fldCharType="end"/>
        </w:r>
      </w:hyperlink>
    </w:p>
    <w:p w14:paraId="21D4A107" w14:textId="34B56955" w:rsidR="00427E93" w:rsidRPr="00DB7BE5" w:rsidRDefault="00000000" w:rsidP="004B0316">
      <w:pPr>
        <w:pStyle w:val="TableofFigures"/>
        <w:tabs>
          <w:tab w:val="right" w:leader="dot" w:pos="8213"/>
        </w:tabs>
        <w:spacing w:before="0"/>
        <w:rPr>
          <w:rFonts w:cs="Times New Roman"/>
          <w:noProof/>
        </w:rPr>
      </w:pPr>
      <w:hyperlink w:anchor="_Toc116060913" w:history="1">
        <w:r w:rsidR="00427E93" w:rsidRPr="00DB7BE5">
          <w:rPr>
            <w:rStyle w:val="Hyperlink"/>
            <w:rFonts w:cs="Times New Roman"/>
            <w:noProof/>
          </w:rPr>
          <w:t>Figure 1.1. 6. Responses for do you prefer if chatbots can identify Dates / Names / Registration numbers / Places / Lecture Halls and other similar data automatically or do you prefer filling forms instead?</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13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6</w:t>
        </w:r>
        <w:r w:rsidR="00427E93" w:rsidRPr="00DB7BE5">
          <w:rPr>
            <w:rFonts w:cs="Times New Roman"/>
            <w:noProof/>
            <w:webHidden/>
          </w:rPr>
          <w:fldChar w:fldCharType="end"/>
        </w:r>
      </w:hyperlink>
      <w:r w:rsidR="00FA7541">
        <w:rPr>
          <w:rFonts w:cs="Times New Roman"/>
        </w:rPr>
        <w:fldChar w:fldCharType="end"/>
      </w:r>
      <w:r w:rsidR="00E73220">
        <w:rPr>
          <w:rFonts w:cs="Times New Roman"/>
        </w:rPr>
        <w:fldChar w:fldCharType="begin"/>
      </w:r>
      <w:r w:rsidR="00E73220">
        <w:rPr>
          <w:rFonts w:cs="Times New Roman"/>
        </w:rPr>
        <w:instrText xml:space="preserve"> TOC \h \z \c "Figure 2." </w:instrText>
      </w:r>
      <w:r w:rsidR="00E73220">
        <w:rPr>
          <w:rFonts w:cs="Times New Roman"/>
        </w:rPr>
        <w:fldChar w:fldCharType="separate"/>
      </w:r>
    </w:p>
    <w:p w14:paraId="2DC250CA" w14:textId="7B0752AA" w:rsidR="00BA02C0" w:rsidRPr="00DB7BE5" w:rsidRDefault="00000000" w:rsidP="005B281E">
      <w:pPr>
        <w:pStyle w:val="TableofFigures"/>
        <w:tabs>
          <w:tab w:val="right" w:leader="dot" w:pos="8213"/>
        </w:tabs>
        <w:spacing w:before="0"/>
        <w:rPr>
          <w:rFonts w:cs="Times New Roman"/>
          <w:noProof/>
        </w:rPr>
      </w:pPr>
      <w:hyperlink w:anchor="_Toc116060917" w:history="1">
        <w:r w:rsidR="00427E93" w:rsidRPr="00DB7BE5">
          <w:rPr>
            <w:rStyle w:val="Hyperlink"/>
            <w:rFonts w:cs="Times New Roman"/>
            <w:noProof/>
          </w:rPr>
          <w:t>Figure 2. 1. Responses for What languages would you prefer to use the most for chatting if you had to interact with a chatbot?</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17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10</w:t>
        </w:r>
        <w:r w:rsidR="00427E93" w:rsidRPr="00DB7BE5">
          <w:rPr>
            <w:rFonts w:cs="Times New Roman"/>
            <w:noProof/>
            <w:webHidden/>
          </w:rPr>
          <w:fldChar w:fldCharType="end"/>
        </w:r>
      </w:hyperlink>
      <w:r w:rsidR="00E73220">
        <w:rPr>
          <w:rFonts w:cs="Times New Roman"/>
        </w:rPr>
        <w:fldChar w:fldCharType="end"/>
      </w:r>
      <w:r w:rsidR="00F77647">
        <w:rPr>
          <w:rFonts w:cs="Times New Roman"/>
        </w:rPr>
        <w:fldChar w:fldCharType="begin"/>
      </w:r>
      <w:r w:rsidR="00F77647">
        <w:rPr>
          <w:rFonts w:cs="Times New Roman"/>
        </w:rPr>
        <w:instrText xml:space="preserve"> TOC \h \z \c "Figure 4." </w:instrText>
      </w:r>
      <w:r w:rsidR="00F77647">
        <w:rPr>
          <w:rFonts w:cs="Times New Roman"/>
        </w:rPr>
        <w:fldChar w:fldCharType="separate"/>
      </w:r>
    </w:p>
    <w:p w14:paraId="12A22735" w14:textId="44A918C9"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1" w:history="1">
        <w:r w:rsidR="00BA02C0" w:rsidRPr="00DB7BE5">
          <w:rPr>
            <w:rStyle w:val="Hyperlink"/>
            <w:rFonts w:cs="Times New Roman"/>
            <w:noProof/>
          </w:rPr>
          <w:t>Figure 4. 1. SIENA python package</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1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2</w:t>
        </w:r>
        <w:r w:rsidR="00BA02C0" w:rsidRPr="00DB7BE5">
          <w:rPr>
            <w:rFonts w:cs="Times New Roman"/>
            <w:noProof/>
            <w:webHidden/>
          </w:rPr>
          <w:fldChar w:fldCharType="end"/>
        </w:r>
      </w:hyperlink>
    </w:p>
    <w:p w14:paraId="71C6DD37" w14:textId="7ED15917"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2" w:history="1">
        <w:r w:rsidR="00BA02C0" w:rsidRPr="00DB7BE5">
          <w:rPr>
            <w:rStyle w:val="Hyperlink"/>
            <w:rFonts w:cs="Times New Roman"/>
            <w:noProof/>
          </w:rPr>
          <w:t>Figure 4. 2. Sample NLU file format</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2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3</w:t>
        </w:r>
        <w:r w:rsidR="00BA02C0" w:rsidRPr="00DB7BE5">
          <w:rPr>
            <w:rFonts w:cs="Times New Roman"/>
            <w:noProof/>
            <w:webHidden/>
          </w:rPr>
          <w:fldChar w:fldCharType="end"/>
        </w:r>
      </w:hyperlink>
    </w:p>
    <w:p w14:paraId="75217353" w14:textId="2913BBD3"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3" w:history="1">
        <w:r w:rsidR="00BA02C0" w:rsidRPr="00DB7BE5">
          <w:rPr>
            <w:rStyle w:val="Hyperlink"/>
            <w:rFonts w:cs="Times New Roman"/>
            <w:noProof/>
          </w:rPr>
          <w:t>Figure 4. 3. NLU file list</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3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3</w:t>
        </w:r>
        <w:r w:rsidR="00BA02C0" w:rsidRPr="00DB7BE5">
          <w:rPr>
            <w:rFonts w:cs="Times New Roman"/>
            <w:noProof/>
            <w:webHidden/>
          </w:rPr>
          <w:fldChar w:fldCharType="end"/>
        </w:r>
      </w:hyperlink>
    </w:p>
    <w:p w14:paraId="1F522A2B" w14:textId="06928A92"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4" w:history="1">
        <w:r w:rsidR="00BA02C0" w:rsidRPr="00DB7BE5">
          <w:rPr>
            <w:rStyle w:val="Hyperlink"/>
            <w:rFonts w:cs="Times New Roman"/>
            <w:noProof/>
          </w:rPr>
          <w:t>Figure 4. 4. Insert name entities to SIENA</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4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4</w:t>
        </w:r>
        <w:r w:rsidR="00BA02C0" w:rsidRPr="00DB7BE5">
          <w:rPr>
            <w:rFonts w:cs="Times New Roman"/>
            <w:noProof/>
            <w:webHidden/>
          </w:rPr>
          <w:fldChar w:fldCharType="end"/>
        </w:r>
      </w:hyperlink>
    </w:p>
    <w:p w14:paraId="2E288691" w14:textId="00B4053F"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5" w:history="1">
        <w:r w:rsidR="00BA02C0" w:rsidRPr="00DB7BE5">
          <w:rPr>
            <w:rStyle w:val="Hyperlink"/>
            <w:rFonts w:cs="Times New Roman"/>
            <w:noProof/>
          </w:rPr>
          <w:t>Figure 4. 5. Initial name entity suggestion list order</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5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4</w:t>
        </w:r>
        <w:r w:rsidR="00BA02C0" w:rsidRPr="00DB7BE5">
          <w:rPr>
            <w:rFonts w:cs="Times New Roman"/>
            <w:noProof/>
            <w:webHidden/>
          </w:rPr>
          <w:fldChar w:fldCharType="end"/>
        </w:r>
      </w:hyperlink>
    </w:p>
    <w:p w14:paraId="63BF456F" w14:textId="7879EC05"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6" w:history="1">
        <w:r w:rsidR="00BA02C0" w:rsidRPr="00DB7BE5">
          <w:rPr>
            <w:rStyle w:val="Hyperlink"/>
            <w:rFonts w:cs="Times New Roman"/>
            <w:noProof/>
          </w:rPr>
          <w:t>Figure 4. 6. Sorted name entity suggestion list</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6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5</w:t>
        </w:r>
        <w:r w:rsidR="00BA02C0" w:rsidRPr="00DB7BE5">
          <w:rPr>
            <w:rFonts w:cs="Times New Roman"/>
            <w:noProof/>
            <w:webHidden/>
          </w:rPr>
          <w:fldChar w:fldCharType="end"/>
        </w:r>
      </w:hyperlink>
    </w:p>
    <w:p w14:paraId="3BD7AE95" w14:textId="3FA42C47"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7" w:history="1">
        <w:r w:rsidR="00BA02C0" w:rsidRPr="00DB7BE5">
          <w:rPr>
            <w:rStyle w:val="Hyperlink"/>
            <w:rFonts w:cs="Times New Roman"/>
            <w:noProof/>
          </w:rPr>
          <w:t>Figure 4. 7. Before auto annotation</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7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5</w:t>
        </w:r>
        <w:r w:rsidR="00BA02C0" w:rsidRPr="00DB7BE5">
          <w:rPr>
            <w:rFonts w:cs="Times New Roman"/>
            <w:noProof/>
            <w:webHidden/>
          </w:rPr>
          <w:fldChar w:fldCharType="end"/>
        </w:r>
      </w:hyperlink>
    </w:p>
    <w:p w14:paraId="5C515C40" w14:textId="680EAA86" w:rsidR="00BA02C0"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7032148" w:history="1">
        <w:r w:rsidR="00BA02C0" w:rsidRPr="00DB7BE5">
          <w:rPr>
            <w:rStyle w:val="Hyperlink"/>
            <w:rFonts w:cs="Times New Roman"/>
            <w:noProof/>
          </w:rPr>
          <w:t>Figure 4. 8. After auto annotation</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8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6</w:t>
        </w:r>
        <w:r w:rsidR="00BA02C0" w:rsidRPr="00DB7BE5">
          <w:rPr>
            <w:rFonts w:cs="Times New Roman"/>
            <w:noProof/>
            <w:webHidden/>
          </w:rPr>
          <w:fldChar w:fldCharType="end"/>
        </w:r>
      </w:hyperlink>
    </w:p>
    <w:p w14:paraId="1583CB85" w14:textId="3630772D" w:rsidR="00427E93" w:rsidRPr="00DB7BE5" w:rsidRDefault="00000000" w:rsidP="005B281E">
      <w:pPr>
        <w:pStyle w:val="TableofFigures"/>
        <w:tabs>
          <w:tab w:val="right" w:leader="dot" w:pos="8213"/>
        </w:tabs>
        <w:spacing w:before="0"/>
        <w:rPr>
          <w:rFonts w:cs="Times New Roman"/>
          <w:noProof/>
        </w:rPr>
      </w:pPr>
      <w:hyperlink w:anchor="_Toc117032149" w:history="1">
        <w:r w:rsidR="00BA02C0" w:rsidRPr="00DB7BE5">
          <w:rPr>
            <w:rStyle w:val="Hyperlink"/>
            <w:rFonts w:cs="Times New Roman"/>
            <w:noProof/>
          </w:rPr>
          <w:t>Figure 4. 9. Import or export knowledge base</w:t>
        </w:r>
        <w:r w:rsidR="00BA02C0" w:rsidRPr="00DB7BE5">
          <w:rPr>
            <w:rFonts w:cs="Times New Roman"/>
            <w:noProof/>
            <w:webHidden/>
          </w:rPr>
          <w:tab/>
        </w:r>
        <w:r w:rsidR="00BA02C0" w:rsidRPr="00DB7BE5">
          <w:rPr>
            <w:rFonts w:cs="Times New Roman"/>
            <w:noProof/>
            <w:webHidden/>
          </w:rPr>
          <w:fldChar w:fldCharType="begin"/>
        </w:r>
        <w:r w:rsidR="00BA02C0" w:rsidRPr="00DB7BE5">
          <w:rPr>
            <w:rFonts w:cs="Times New Roman"/>
            <w:noProof/>
            <w:webHidden/>
          </w:rPr>
          <w:instrText xml:space="preserve"> PAGEREF _Toc117032149 \h </w:instrText>
        </w:r>
        <w:r w:rsidR="00BA02C0" w:rsidRPr="00DB7BE5">
          <w:rPr>
            <w:rFonts w:cs="Times New Roman"/>
            <w:noProof/>
            <w:webHidden/>
          </w:rPr>
        </w:r>
        <w:r w:rsidR="00BA02C0" w:rsidRPr="00DB7BE5">
          <w:rPr>
            <w:rFonts w:cs="Times New Roman"/>
            <w:noProof/>
            <w:webHidden/>
          </w:rPr>
          <w:fldChar w:fldCharType="separate"/>
        </w:r>
        <w:r w:rsidR="002E6865">
          <w:rPr>
            <w:rFonts w:cs="Times New Roman"/>
            <w:noProof/>
            <w:webHidden/>
          </w:rPr>
          <w:t>16</w:t>
        </w:r>
        <w:r w:rsidR="00BA02C0" w:rsidRPr="00DB7BE5">
          <w:rPr>
            <w:rFonts w:cs="Times New Roman"/>
            <w:noProof/>
            <w:webHidden/>
          </w:rPr>
          <w:fldChar w:fldCharType="end"/>
        </w:r>
      </w:hyperlink>
      <w:r w:rsidR="00F77647">
        <w:rPr>
          <w:rFonts w:cs="Times New Roman"/>
        </w:rPr>
        <w:fldChar w:fldCharType="end"/>
      </w:r>
      <w:r w:rsidR="00E73220">
        <w:rPr>
          <w:rFonts w:cs="Times New Roman"/>
        </w:rPr>
        <w:fldChar w:fldCharType="begin"/>
      </w:r>
      <w:r w:rsidR="00E73220">
        <w:rPr>
          <w:rFonts w:cs="Times New Roman"/>
        </w:rPr>
        <w:instrText xml:space="preserve"> TOC \h \z \c "Figure 4.1." </w:instrText>
      </w:r>
      <w:r w:rsidR="00E73220">
        <w:rPr>
          <w:rFonts w:cs="Times New Roman"/>
        </w:rPr>
        <w:fldChar w:fldCharType="separate"/>
      </w:r>
    </w:p>
    <w:p w14:paraId="5082652E" w14:textId="514C4215" w:rsidR="00427E93" w:rsidRPr="00DB7BE5" w:rsidRDefault="00000000" w:rsidP="005B281E">
      <w:pPr>
        <w:pStyle w:val="TableofFigures"/>
        <w:tabs>
          <w:tab w:val="right" w:leader="dot" w:pos="8213"/>
        </w:tabs>
        <w:spacing w:before="0"/>
        <w:rPr>
          <w:rFonts w:cs="Times New Roman"/>
          <w:noProof/>
        </w:rPr>
      </w:pPr>
      <w:hyperlink w:anchor="_Toc116060941" w:history="1">
        <w:r w:rsidR="00427E93" w:rsidRPr="00DB7BE5">
          <w:rPr>
            <w:rStyle w:val="Hyperlink"/>
            <w:rFonts w:cs="Times New Roman"/>
            <w:noProof/>
          </w:rPr>
          <w:t>Figure 4.1. 1. Text similarity algorithm</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41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17</w:t>
        </w:r>
        <w:r w:rsidR="00427E93" w:rsidRPr="00DB7BE5">
          <w:rPr>
            <w:rFonts w:cs="Times New Roman"/>
            <w:noProof/>
            <w:webHidden/>
          </w:rPr>
          <w:fldChar w:fldCharType="end"/>
        </w:r>
      </w:hyperlink>
      <w:r w:rsidR="00E73220">
        <w:rPr>
          <w:rFonts w:cs="Times New Roman"/>
        </w:rPr>
        <w:fldChar w:fldCharType="end"/>
      </w:r>
      <w:r w:rsidR="00E73220">
        <w:rPr>
          <w:rFonts w:cs="Times New Roman"/>
        </w:rPr>
        <w:fldChar w:fldCharType="begin"/>
      </w:r>
      <w:r w:rsidR="00E73220">
        <w:rPr>
          <w:rFonts w:cs="Times New Roman"/>
        </w:rPr>
        <w:instrText xml:space="preserve"> TOC \h \z \c "Figure 4.2." </w:instrText>
      </w:r>
      <w:r w:rsidR="00E73220">
        <w:rPr>
          <w:rFonts w:cs="Times New Roman"/>
        </w:rPr>
        <w:fldChar w:fldCharType="separate"/>
      </w:r>
    </w:p>
    <w:p w14:paraId="68AA703C" w14:textId="16334EA2" w:rsidR="00427E93" w:rsidRPr="00DB7BE5" w:rsidRDefault="00000000" w:rsidP="005B281E">
      <w:pPr>
        <w:pStyle w:val="TableofFigures"/>
        <w:tabs>
          <w:tab w:val="right" w:leader="dot" w:pos="8213"/>
        </w:tabs>
        <w:spacing w:before="0"/>
        <w:rPr>
          <w:rFonts w:cs="Times New Roman"/>
          <w:noProof/>
        </w:rPr>
      </w:pPr>
      <w:hyperlink w:anchor="_Toc116060943" w:history="1">
        <w:r w:rsidR="00427E93" w:rsidRPr="00DB7BE5">
          <w:rPr>
            <w:rStyle w:val="Hyperlink"/>
            <w:rFonts w:cs="Times New Roman"/>
            <w:noProof/>
          </w:rPr>
          <w:t>Figure 4.2. 1. Stemming algorithm</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43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18</w:t>
        </w:r>
        <w:r w:rsidR="00427E93" w:rsidRPr="00DB7BE5">
          <w:rPr>
            <w:rFonts w:cs="Times New Roman"/>
            <w:noProof/>
            <w:webHidden/>
          </w:rPr>
          <w:fldChar w:fldCharType="end"/>
        </w:r>
      </w:hyperlink>
      <w:r w:rsidR="00E73220">
        <w:rPr>
          <w:rFonts w:cs="Times New Roman"/>
        </w:rPr>
        <w:fldChar w:fldCharType="end"/>
      </w:r>
      <w:r w:rsidR="00E73220">
        <w:rPr>
          <w:rFonts w:cs="Times New Roman"/>
        </w:rPr>
        <w:fldChar w:fldCharType="begin"/>
      </w:r>
      <w:r w:rsidR="00E73220">
        <w:rPr>
          <w:rFonts w:cs="Times New Roman"/>
        </w:rPr>
        <w:instrText xml:space="preserve"> TOC \h \z \c "Figure 4.3." </w:instrText>
      </w:r>
      <w:r w:rsidR="00E73220">
        <w:rPr>
          <w:rFonts w:cs="Times New Roman"/>
        </w:rPr>
        <w:fldChar w:fldCharType="separate"/>
      </w:r>
    </w:p>
    <w:p w14:paraId="6DA09233" w14:textId="3A7F0DD5" w:rsidR="00427E93"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060948" w:history="1">
        <w:r w:rsidR="00427E93" w:rsidRPr="00DB7BE5">
          <w:rPr>
            <w:rStyle w:val="Hyperlink"/>
            <w:rFonts w:cs="Times New Roman"/>
            <w:noProof/>
          </w:rPr>
          <w:t>Figure 4.3. 1. Reverse stemming algorithm – inserting to knowledge base</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48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19</w:t>
        </w:r>
        <w:r w:rsidR="00427E93" w:rsidRPr="00DB7BE5">
          <w:rPr>
            <w:rFonts w:cs="Times New Roman"/>
            <w:noProof/>
            <w:webHidden/>
          </w:rPr>
          <w:fldChar w:fldCharType="end"/>
        </w:r>
      </w:hyperlink>
    </w:p>
    <w:p w14:paraId="441597A7" w14:textId="5776E679" w:rsidR="00427E93"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060949" w:history="1">
        <w:r w:rsidR="00427E93" w:rsidRPr="00DB7BE5">
          <w:rPr>
            <w:rStyle w:val="Hyperlink"/>
            <w:rFonts w:cs="Times New Roman"/>
            <w:noProof/>
          </w:rPr>
          <w:t>Figure 4.3. 2. Reverse stemming algorithm - Providing suggestions</w:t>
        </w:r>
        <w:r w:rsidR="00427E93" w:rsidRPr="00DB7BE5">
          <w:rPr>
            <w:rFonts w:cs="Times New Roman"/>
            <w:noProof/>
            <w:webHidden/>
          </w:rPr>
          <w:tab/>
        </w:r>
        <w:r w:rsidR="00427E93" w:rsidRPr="00DB7BE5">
          <w:rPr>
            <w:rFonts w:cs="Times New Roman"/>
            <w:noProof/>
            <w:webHidden/>
          </w:rPr>
          <w:fldChar w:fldCharType="begin"/>
        </w:r>
        <w:r w:rsidR="00427E93" w:rsidRPr="00DB7BE5">
          <w:rPr>
            <w:rFonts w:cs="Times New Roman"/>
            <w:noProof/>
            <w:webHidden/>
          </w:rPr>
          <w:instrText xml:space="preserve"> PAGEREF _Toc116060949 \h </w:instrText>
        </w:r>
        <w:r w:rsidR="00427E93" w:rsidRPr="00DB7BE5">
          <w:rPr>
            <w:rFonts w:cs="Times New Roman"/>
            <w:noProof/>
            <w:webHidden/>
          </w:rPr>
        </w:r>
        <w:r w:rsidR="00427E93" w:rsidRPr="00DB7BE5">
          <w:rPr>
            <w:rFonts w:cs="Times New Roman"/>
            <w:noProof/>
            <w:webHidden/>
          </w:rPr>
          <w:fldChar w:fldCharType="separate"/>
        </w:r>
        <w:r w:rsidR="002E6865">
          <w:rPr>
            <w:rFonts w:cs="Times New Roman"/>
            <w:noProof/>
            <w:webHidden/>
          </w:rPr>
          <w:t>20</w:t>
        </w:r>
        <w:r w:rsidR="00427E93" w:rsidRPr="00DB7BE5">
          <w:rPr>
            <w:rFonts w:cs="Times New Roman"/>
            <w:noProof/>
            <w:webHidden/>
          </w:rPr>
          <w:fldChar w:fldCharType="end"/>
        </w:r>
      </w:hyperlink>
    </w:p>
    <w:p w14:paraId="696FA27F" w14:textId="77777777" w:rsidR="000F5F1C" w:rsidRPr="00DB7BE5" w:rsidRDefault="00E73220" w:rsidP="00F265C5">
      <w:pPr>
        <w:spacing w:before="0" w:after="0" w:line="240" w:lineRule="auto"/>
        <w:rPr>
          <w:rFonts w:cs="Times New Roman"/>
          <w:noProof/>
        </w:rPr>
      </w:pPr>
      <w:r>
        <w:rPr>
          <w:rFonts w:cs="Times New Roman"/>
        </w:rPr>
        <w:fldChar w:fldCharType="end"/>
      </w:r>
      <w:r>
        <w:rPr>
          <w:rFonts w:cs="Times New Roman"/>
        </w:rPr>
        <w:fldChar w:fldCharType="begin"/>
      </w:r>
      <w:r>
        <w:rPr>
          <w:rFonts w:cs="Times New Roman"/>
        </w:rPr>
        <w:instrText xml:space="preserve"> TOC \h \z \c "Figure 4.5." </w:instrText>
      </w:r>
      <w:r>
        <w:rPr>
          <w:rFonts w:cs="Times New Roman"/>
        </w:rPr>
        <w:fldChar w:fldCharType="separate"/>
      </w:r>
    </w:p>
    <w:p w14:paraId="7AB9D3A7" w14:textId="1F3C1CC4" w:rsidR="000F5F1C"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813857" w:history="1">
        <w:r w:rsidR="000F5F1C" w:rsidRPr="00DB7BE5">
          <w:rPr>
            <w:rStyle w:val="Hyperlink"/>
            <w:rFonts w:cs="Times New Roman"/>
            <w:noProof/>
          </w:rPr>
          <w:t>Figure 4.5. 1. Individual Component Architecture</w:t>
        </w:r>
        <w:r w:rsidR="000F5F1C" w:rsidRPr="00DB7BE5">
          <w:rPr>
            <w:rFonts w:cs="Times New Roman"/>
            <w:noProof/>
            <w:webHidden/>
          </w:rPr>
          <w:tab/>
        </w:r>
        <w:r w:rsidR="000F5F1C" w:rsidRPr="00DB7BE5">
          <w:rPr>
            <w:rFonts w:cs="Times New Roman"/>
            <w:noProof/>
            <w:webHidden/>
          </w:rPr>
          <w:fldChar w:fldCharType="begin"/>
        </w:r>
        <w:r w:rsidR="000F5F1C" w:rsidRPr="00DB7BE5">
          <w:rPr>
            <w:rFonts w:cs="Times New Roman"/>
            <w:noProof/>
            <w:webHidden/>
          </w:rPr>
          <w:instrText xml:space="preserve"> PAGEREF _Toc116813857 \h </w:instrText>
        </w:r>
        <w:r w:rsidR="000F5F1C" w:rsidRPr="00DB7BE5">
          <w:rPr>
            <w:rFonts w:cs="Times New Roman"/>
            <w:noProof/>
            <w:webHidden/>
          </w:rPr>
        </w:r>
        <w:r w:rsidR="000F5F1C" w:rsidRPr="00DB7BE5">
          <w:rPr>
            <w:rFonts w:cs="Times New Roman"/>
            <w:noProof/>
            <w:webHidden/>
          </w:rPr>
          <w:fldChar w:fldCharType="separate"/>
        </w:r>
        <w:r w:rsidR="002E6865">
          <w:rPr>
            <w:rFonts w:cs="Times New Roman"/>
            <w:noProof/>
            <w:webHidden/>
          </w:rPr>
          <w:t>21</w:t>
        </w:r>
        <w:r w:rsidR="000F5F1C" w:rsidRPr="00DB7BE5">
          <w:rPr>
            <w:rFonts w:cs="Times New Roman"/>
            <w:noProof/>
            <w:webHidden/>
          </w:rPr>
          <w:fldChar w:fldCharType="end"/>
        </w:r>
      </w:hyperlink>
    </w:p>
    <w:p w14:paraId="45F99C43" w14:textId="047A998F" w:rsidR="000F5F1C"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813858" w:history="1">
        <w:r w:rsidR="000F5F1C" w:rsidRPr="00DB7BE5">
          <w:rPr>
            <w:rStyle w:val="Hyperlink"/>
            <w:rFonts w:cs="Times New Roman"/>
            <w:noProof/>
          </w:rPr>
          <w:t>Figure 4.5. 2. Overall system flow</w:t>
        </w:r>
        <w:r w:rsidR="000F5F1C" w:rsidRPr="00DB7BE5">
          <w:rPr>
            <w:rFonts w:cs="Times New Roman"/>
            <w:noProof/>
            <w:webHidden/>
          </w:rPr>
          <w:tab/>
        </w:r>
        <w:r w:rsidR="000F5F1C" w:rsidRPr="00DB7BE5">
          <w:rPr>
            <w:rFonts w:cs="Times New Roman"/>
            <w:noProof/>
            <w:webHidden/>
          </w:rPr>
          <w:fldChar w:fldCharType="begin"/>
        </w:r>
        <w:r w:rsidR="000F5F1C" w:rsidRPr="00DB7BE5">
          <w:rPr>
            <w:rFonts w:cs="Times New Roman"/>
            <w:noProof/>
            <w:webHidden/>
          </w:rPr>
          <w:instrText xml:space="preserve"> PAGEREF _Toc116813858 \h </w:instrText>
        </w:r>
        <w:r w:rsidR="000F5F1C" w:rsidRPr="00DB7BE5">
          <w:rPr>
            <w:rFonts w:cs="Times New Roman"/>
            <w:noProof/>
            <w:webHidden/>
          </w:rPr>
        </w:r>
        <w:r w:rsidR="000F5F1C" w:rsidRPr="00DB7BE5">
          <w:rPr>
            <w:rFonts w:cs="Times New Roman"/>
            <w:noProof/>
            <w:webHidden/>
          </w:rPr>
          <w:fldChar w:fldCharType="separate"/>
        </w:r>
        <w:r w:rsidR="002E6865">
          <w:rPr>
            <w:rFonts w:cs="Times New Roman"/>
            <w:noProof/>
            <w:webHidden/>
          </w:rPr>
          <w:t>21</w:t>
        </w:r>
        <w:r w:rsidR="000F5F1C" w:rsidRPr="00DB7BE5">
          <w:rPr>
            <w:rFonts w:cs="Times New Roman"/>
            <w:noProof/>
            <w:webHidden/>
          </w:rPr>
          <w:fldChar w:fldCharType="end"/>
        </w:r>
      </w:hyperlink>
    </w:p>
    <w:p w14:paraId="69ADF4B1" w14:textId="466C9152" w:rsidR="00081CA1" w:rsidRPr="00DB7BE5" w:rsidRDefault="00000000" w:rsidP="005B281E">
      <w:pPr>
        <w:pStyle w:val="TableofFigures"/>
        <w:tabs>
          <w:tab w:val="right" w:leader="dot" w:pos="8213"/>
        </w:tabs>
        <w:spacing w:before="0"/>
        <w:rPr>
          <w:rFonts w:cs="Times New Roman"/>
          <w:noProof/>
        </w:rPr>
      </w:pPr>
      <w:hyperlink w:anchor="_Toc116813859" w:history="1">
        <w:r w:rsidR="000F5F1C" w:rsidRPr="00DB7BE5">
          <w:rPr>
            <w:rStyle w:val="Hyperlink"/>
            <w:rFonts w:cs="Times New Roman"/>
            <w:noProof/>
          </w:rPr>
          <w:t>Figure 4.5. 3. Overall system architecture</w:t>
        </w:r>
        <w:r w:rsidR="000F5F1C" w:rsidRPr="00DB7BE5">
          <w:rPr>
            <w:rFonts w:cs="Times New Roman"/>
            <w:noProof/>
            <w:webHidden/>
          </w:rPr>
          <w:tab/>
        </w:r>
        <w:r w:rsidR="000F5F1C" w:rsidRPr="00DB7BE5">
          <w:rPr>
            <w:rFonts w:cs="Times New Roman"/>
            <w:noProof/>
            <w:webHidden/>
          </w:rPr>
          <w:fldChar w:fldCharType="begin"/>
        </w:r>
        <w:r w:rsidR="000F5F1C" w:rsidRPr="00DB7BE5">
          <w:rPr>
            <w:rFonts w:cs="Times New Roman"/>
            <w:noProof/>
            <w:webHidden/>
          </w:rPr>
          <w:instrText xml:space="preserve"> PAGEREF _Toc116813859 \h </w:instrText>
        </w:r>
        <w:r w:rsidR="000F5F1C" w:rsidRPr="00DB7BE5">
          <w:rPr>
            <w:rFonts w:cs="Times New Roman"/>
            <w:noProof/>
            <w:webHidden/>
          </w:rPr>
        </w:r>
        <w:r w:rsidR="000F5F1C" w:rsidRPr="00DB7BE5">
          <w:rPr>
            <w:rFonts w:cs="Times New Roman"/>
            <w:noProof/>
            <w:webHidden/>
          </w:rPr>
          <w:fldChar w:fldCharType="separate"/>
        </w:r>
        <w:r w:rsidR="002E6865">
          <w:rPr>
            <w:rFonts w:cs="Times New Roman"/>
            <w:noProof/>
            <w:webHidden/>
          </w:rPr>
          <w:t>22</w:t>
        </w:r>
        <w:r w:rsidR="000F5F1C" w:rsidRPr="00DB7BE5">
          <w:rPr>
            <w:rFonts w:cs="Times New Roman"/>
            <w:noProof/>
            <w:webHidden/>
          </w:rPr>
          <w:fldChar w:fldCharType="end"/>
        </w:r>
      </w:hyperlink>
      <w:r w:rsidR="00E73220">
        <w:rPr>
          <w:rFonts w:cs="Times New Roman"/>
        </w:rPr>
        <w:fldChar w:fldCharType="end"/>
      </w:r>
      <w:r w:rsidR="00E73220" w:rsidRPr="009B30D9">
        <w:rPr>
          <w:rFonts w:cs="Times New Roman"/>
        </w:rPr>
        <w:t xml:space="preserve"> </w:t>
      </w:r>
      <w:r w:rsidR="00081CA1">
        <w:rPr>
          <w:rFonts w:cs="Times New Roman"/>
        </w:rPr>
        <w:fldChar w:fldCharType="begin"/>
      </w:r>
      <w:r w:rsidR="00081CA1">
        <w:rPr>
          <w:rFonts w:cs="Times New Roman"/>
        </w:rPr>
        <w:instrText xml:space="preserve"> TOC \h \z \c "Figure 5.1.1." </w:instrText>
      </w:r>
      <w:r w:rsidR="00081CA1">
        <w:rPr>
          <w:rFonts w:cs="Times New Roman"/>
        </w:rPr>
        <w:fldChar w:fldCharType="separate"/>
      </w:r>
    </w:p>
    <w:p w14:paraId="4857708E" w14:textId="4DCA33A8" w:rsidR="000947A3" w:rsidRPr="009B30D9" w:rsidRDefault="00000000" w:rsidP="005B281E">
      <w:pPr>
        <w:pStyle w:val="TableofFigures"/>
        <w:tabs>
          <w:tab w:val="right" w:leader="dot" w:pos="8213"/>
        </w:tabs>
        <w:spacing w:before="0"/>
        <w:rPr>
          <w:rFonts w:cs="Times New Roman"/>
        </w:rPr>
      </w:pPr>
      <w:hyperlink w:anchor="_Toc116206365" w:history="1">
        <w:r w:rsidR="00081CA1" w:rsidRPr="00DB7BE5">
          <w:rPr>
            <w:rStyle w:val="Hyperlink"/>
            <w:rFonts w:cs="Times New Roman"/>
            <w:noProof/>
          </w:rPr>
          <w:t>Figure 5.1.1. 1. Text similarity algorithm results</w:t>
        </w:r>
        <w:r w:rsidR="00081CA1" w:rsidRPr="00DB7BE5">
          <w:rPr>
            <w:rFonts w:cs="Times New Roman"/>
            <w:noProof/>
            <w:webHidden/>
          </w:rPr>
          <w:tab/>
        </w:r>
        <w:r w:rsidR="00081CA1" w:rsidRPr="00DB7BE5">
          <w:rPr>
            <w:rFonts w:cs="Times New Roman"/>
            <w:noProof/>
            <w:webHidden/>
          </w:rPr>
          <w:fldChar w:fldCharType="begin"/>
        </w:r>
        <w:r w:rsidR="00081CA1" w:rsidRPr="00DB7BE5">
          <w:rPr>
            <w:rFonts w:cs="Times New Roman"/>
            <w:noProof/>
            <w:webHidden/>
          </w:rPr>
          <w:instrText xml:space="preserve"> PAGEREF _Toc116206365 \h </w:instrText>
        </w:r>
        <w:r w:rsidR="00081CA1" w:rsidRPr="00DB7BE5">
          <w:rPr>
            <w:rFonts w:cs="Times New Roman"/>
            <w:noProof/>
            <w:webHidden/>
          </w:rPr>
        </w:r>
        <w:r w:rsidR="00081CA1" w:rsidRPr="00DB7BE5">
          <w:rPr>
            <w:rFonts w:cs="Times New Roman"/>
            <w:noProof/>
            <w:webHidden/>
          </w:rPr>
          <w:fldChar w:fldCharType="separate"/>
        </w:r>
        <w:r w:rsidR="002E6865">
          <w:rPr>
            <w:rFonts w:cs="Times New Roman"/>
            <w:noProof/>
            <w:webHidden/>
          </w:rPr>
          <w:t>25</w:t>
        </w:r>
        <w:r w:rsidR="00081CA1" w:rsidRPr="00DB7BE5">
          <w:rPr>
            <w:rFonts w:cs="Times New Roman"/>
            <w:noProof/>
            <w:webHidden/>
          </w:rPr>
          <w:fldChar w:fldCharType="end"/>
        </w:r>
      </w:hyperlink>
      <w:r w:rsidR="00081CA1">
        <w:rPr>
          <w:rFonts w:cs="Times New Roman"/>
        </w:rPr>
        <w:fldChar w:fldCharType="end"/>
      </w:r>
    </w:p>
    <w:p w14:paraId="78E10322" w14:textId="202D9BC6" w:rsidR="004B3C8E" w:rsidRPr="00DB7BE5" w:rsidRDefault="00081CA1" w:rsidP="00F265C5">
      <w:pPr>
        <w:pStyle w:val="TableofFigures"/>
        <w:tabs>
          <w:tab w:val="right" w:leader="dot" w:pos="8213"/>
        </w:tabs>
        <w:spacing w:before="0"/>
        <w:rPr>
          <w:rFonts w:eastAsiaTheme="minorEastAsia" w:cs="Times New Roman"/>
          <w:noProof/>
          <w:sz w:val="22"/>
          <w:lang w:eastAsia="en-GB"/>
        </w:rPr>
      </w:pPr>
      <w:r>
        <w:rPr>
          <w:rFonts w:cs="Times New Roman"/>
        </w:rPr>
        <w:fldChar w:fldCharType="begin"/>
      </w:r>
      <w:r>
        <w:rPr>
          <w:rFonts w:cs="Times New Roman"/>
        </w:rPr>
        <w:instrText xml:space="preserve"> TOC \h \z \c "Figure 5.1.4." </w:instrText>
      </w:r>
      <w:r>
        <w:rPr>
          <w:rFonts w:cs="Times New Roman"/>
        </w:rPr>
        <w:fldChar w:fldCharType="separate"/>
      </w:r>
      <w:hyperlink w:anchor="_Toc116721080" w:history="1">
        <w:r w:rsidR="004B3C8E" w:rsidRPr="00DB7BE5">
          <w:rPr>
            <w:rStyle w:val="Hyperlink"/>
            <w:rFonts w:cs="Times New Roman"/>
            <w:noProof/>
          </w:rPr>
          <w:t>Figure 5.1.4. 1. Unit tests</w:t>
        </w:r>
        <w:r w:rsidR="004B3C8E" w:rsidRPr="00DB7BE5">
          <w:rPr>
            <w:rFonts w:cs="Times New Roman"/>
            <w:noProof/>
            <w:webHidden/>
          </w:rPr>
          <w:tab/>
        </w:r>
        <w:r w:rsidR="004B3C8E" w:rsidRPr="00DB7BE5">
          <w:rPr>
            <w:rFonts w:cs="Times New Roman"/>
            <w:noProof/>
            <w:webHidden/>
          </w:rPr>
          <w:fldChar w:fldCharType="begin"/>
        </w:r>
        <w:r w:rsidR="004B3C8E" w:rsidRPr="00DB7BE5">
          <w:rPr>
            <w:rFonts w:cs="Times New Roman"/>
            <w:noProof/>
            <w:webHidden/>
          </w:rPr>
          <w:instrText xml:space="preserve"> PAGEREF _Toc116721080 \h </w:instrText>
        </w:r>
        <w:r w:rsidR="004B3C8E" w:rsidRPr="00DB7BE5">
          <w:rPr>
            <w:rFonts w:cs="Times New Roman"/>
            <w:noProof/>
            <w:webHidden/>
          </w:rPr>
        </w:r>
        <w:r w:rsidR="004B3C8E" w:rsidRPr="00DB7BE5">
          <w:rPr>
            <w:rFonts w:cs="Times New Roman"/>
            <w:noProof/>
            <w:webHidden/>
          </w:rPr>
          <w:fldChar w:fldCharType="separate"/>
        </w:r>
        <w:r w:rsidR="002E6865">
          <w:rPr>
            <w:rFonts w:cs="Times New Roman"/>
            <w:noProof/>
            <w:webHidden/>
          </w:rPr>
          <w:t>27</w:t>
        </w:r>
        <w:r w:rsidR="004B3C8E" w:rsidRPr="00DB7BE5">
          <w:rPr>
            <w:rFonts w:cs="Times New Roman"/>
            <w:noProof/>
            <w:webHidden/>
          </w:rPr>
          <w:fldChar w:fldCharType="end"/>
        </w:r>
      </w:hyperlink>
    </w:p>
    <w:p w14:paraId="6B423B2A" w14:textId="3CFD0EE4" w:rsidR="004B3C8E"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721081" w:history="1">
        <w:r w:rsidR="004B3C8E" w:rsidRPr="00DB7BE5">
          <w:rPr>
            <w:rStyle w:val="Hyperlink"/>
            <w:rFonts w:cs="Times New Roman"/>
            <w:noProof/>
          </w:rPr>
          <w:t>Figure 5.1.4. 2. Unit tests</w:t>
        </w:r>
        <w:r w:rsidR="004B3C8E" w:rsidRPr="00DB7BE5">
          <w:rPr>
            <w:rFonts w:cs="Times New Roman"/>
            <w:noProof/>
            <w:webHidden/>
          </w:rPr>
          <w:tab/>
        </w:r>
        <w:r w:rsidR="004B3C8E" w:rsidRPr="00DB7BE5">
          <w:rPr>
            <w:rFonts w:cs="Times New Roman"/>
            <w:noProof/>
            <w:webHidden/>
          </w:rPr>
          <w:fldChar w:fldCharType="begin"/>
        </w:r>
        <w:r w:rsidR="004B3C8E" w:rsidRPr="00DB7BE5">
          <w:rPr>
            <w:rFonts w:cs="Times New Roman"/>
            <w:noProof/>
            <w:webHidden/>
          </w:rPr>
          <w:instrText xml:space="preserve"> PAGEREF _Toc116721081 \h </w:instrText>
        </w:r>
        <w:r w:rsidR="004B3C8E" w:rsidRPr="00DB7BE5">
          <w:rPr>
            <w:rFonts w:cs="Times New Roman"/>
            <w:noProof/>
            <w:webHidden/>
          </w:rPr>
        </w:r>
        <w:r w:rsidR="004B3C8E" w:rsidRPr="00DB7BE5">
          <w:rPr>
            <w:rFonts w:cs="Times New Roman"/>
            <w:noProof/>
            <w:webHidden/>
          </w:rPr>
          <w:fldChar w:fldCharType="separate"/>
        </w:r>
        <w:r w:rsidR="002E6865">
          <w:rPr>
            <w:rFonts w:cs="Times New Roman"/>
            <w:noProof/>
            <w:webHidden/>
          </w:rPr>
          <w:t>27</w:t>
        </w:r>
        <w:r w:rsidR="004B3C8E" w:rsidRPr="00DB7BE5">
          <w:rPr>
            <w:rFonts w:cs="Times New Roman"/>
            <w:noProof/>
            <w:webHidden/>
          </w:rPr>
          <w:fldChar w:fldCharType="end"/>
        </w:r>
      </w:hyperlink>
    </w:p>
    <w:p w14:paraId="66E4B85C" w14:textId="011572D0" w:rsidR="004B3C8E"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721082" w:history="1">
        <w:r w:rsidR="004B3C8E" w:rsidRPr="00DB7BE5">
          <w:rPr>
            <w:rStyle w:val="Hyperlink"/>
            <w:rFonts w:cs="Times New Roman"/>
            <w:noProof/>
          </w:rPr>
          <w:t>Figure 5.1.4. 3. Unit tests</w:t>
        </w:r>
        <w:r w:rsidR="004B3C8E" w:rsidRPr="00DB7BE5">
          <w:rPr>
            <w:rFonts w:cs="Times New Roman"/>
            <w:noProof/>
            <w:webHidden/>
          </w:rPr>
          <w:tab/>
        </w:r>
        <w:r w:rsidR="004B3C8E" w:rsidRPr="00DB7BE5">
          <w:rPr>
            <w:rFonts w:cs="Times New Roman"/>
            <w:noProof/>
            <w:webHidden/>
          </w:rPr>
          <w:fldChar w:fldCharType="begin"/>
        </w:r>
        <w:r w:rsidR="004B3C8E" w:rsidRPr="00DB7BE5">
          <w:rPr>
            <w:rFonts w:cs="Times New Roman"/>
            <w:noProof/>
            <w:webHidden/>
          </w:rPr>
          <w:instrText xml:space="preserve"> PAGEREF _Toc116721082 \h </w:instrText>
        </w:r>
        <w:r w:rsidR="004B3C8E" w:rsidRPr="00DB7BE5">
          <w:rPr>
            <w:rFonts w:cs="Times New Roman"/>
            <w:noProof/>
            <w:webHidden/>
          </w:rPr>
        </w:r>
        <w:r w:rsidR="004B3C8E" w:rsidRPr="00DB7BE5">
          <w:rPr>
            <w:rFonts w:cs="Times New Roman"/>
            <w:noProof/>
            <w:webHidden/>
          </w:rPr>
          <w:fldChar w:fldCharType="separate"/>
        </w:r>
        <w:r w:rsidR="002E6865">
          <w:rPr>
            <w:rFonts w:cs="Times New Roman"/>
            <w:noProof/>
            <w:webHidden/>
          </w:rPr>
          <w:t>28</w:t>
        </w:r>
        <w:r w:rsidR="004B3C8E" w:rsidRPr="00DB7BE5">
          <w:rPr>
            <w:rFonts w:cs="Times New Roman"/>
            <w:noProof/>
            <w:webHidden/>
          </w:rPr>
          <w:fldChar w:fldCharType="end"/>
        </w:r>
      </w:hyperlink>
    </w:p>
    <w:p w14:paraId="6F81963C" w14:textId="6F64C78B" w:rsidR="004B3C8E"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721083" w:history="1">
        <w:r w:rsidR="004B3C8E" w:rsidRPr="00DB7BE5">
          <w:rPr>
            <w:rStyle w:val="Hyperlink"/>
            <w:rFonts w:cs="Times New Roman"/>
            <w:noProof/>
          </w:rPr>
          <w:t>Figure 5.1.4. 4. SIENA integrated into kolloqe</w:t>
        </w:r>
        <w:r w:rsidR="004B3C8E" w:rsidRPr="00DB7BE5">
          <w:rPr>
            <w:rFonts w:cs="Times New Roman"/>
            <w:noProof/>
            <w:webHidden/>
          </w:rPr>
          <w:tab/>
        </w:r>
        <w:r w:rsidR="004B3C8E" w:rsidRPr="00DB7BE5">
          <w:rPr>
            <w:rFonts w:cs="Times New Roman"/>
            <w:noProof/>
            <w:webHidden/>
          </w:rPr>
          <w:fldChar w:fldCharType="begin"/>
        </w:r>
        <w:r w:rsidR="004B3C8E" w:rsidRPr="00DB7BE5">
          <w:rPr>
            <w:rFonts w:cs="Times New Roman"/>
            <w:noProof/>
            <w:webHidden/>
          </w:rPr>
          <w:instrText xml:space="preserve"> PAGEREF _Toc116721083 \h </w:instrText>
        </w:r>
        <w:r w:rsidR="004B3C8E" w:rsidRPr="00DB7BE5">
          <w:rPr>
            <w:rFonts w:cs="Times New Roman"/>
            <w:noProof/>
            <w:webHidden/>
          </w:rPr>
        </w:r>
        <w:r w:rsidR="004B3C8E" w:rsidRPr="00DB7BE5">
          <w:rPr>
            <w:rFonts w:cs="Times New Roman"/>
            <w:noProof/>
            <w:webHidden/>
          </w:rPr>
          <w:fldChar w:fldCharType="separate"/>
        </w:r>
        <w:r w:rsidR="002E6865">
          <w:rPr>
            <w:rFonts w:cs="Times New Roman"/>
            <w:noProof/>
            <w:webHidden/>
          </w:rPr>
          <w:t>28</w:t>
        </w:r>
        <w:r w:rsidR="004B3C8E" w:rsidRPr="00DB7BE5">
          <w:rPr>
            <w:rFonts w:cs="Times New Roman"/>
            <w:noProof/>
            <w:webHidden/>
          </w:rPr>
          <w:fldChar w:fldCharType="end"/>
        </w:r>
      </w:hyperlink>
    </w:p>
    <w:p w14:paraId="52DA1A81" w14:textId="041927CA" w:rsidR="00100F53" w:rsidRPr="00DB7BE5" w:rsidRDefault="00000000" w:rsidP="005B281E">
      <w:pPr>
        <w:pStyle w:val="TableofFigures"/>
        <w:tabs>
          <w:tab w:val="right" w:leader="dot" w:pos="8213"/>
        </w:tabs>
        <w:spacing w:before="0"/>
        <w:rPr>
          <w:rFonts w:cs="Times New Roman"/>
          <w:noProof/>
        </w:rPr>
      </w:pPr>
      <w:hyperlink w:anchor="_Toc116721084" w:history="1">
        <w:r w:rsidR="004B3C8E" w:rsidRPr="00DB7BE5">
          <w:rPr>
            <w:rStyle w:val="Hyperlink"/>
            <w:rFonts w:cs="Times New Roman"/>
            <w:noProof/>
          </w:rPr>
          <w:t>Figure 5.1.4. 5. Results of snyk vulnerability analysis tool</w:t>
        </w:r>
        <w:r w:rsidR="004B3C8E" w:rsidRPr="00DB7BE5">
          <w:rPr>
            <w:rFonts w:cs="Times New Roman"/>
            <w:noProof/>
            <w:webHidden/>
          </w:rPr>
          <w:tab/>
        </w:r>
        <w:r w:rsidR="004B3C8E" w:rsidRPr="00DB7BE5">
          <w:rPr>
            <w:rFonts w:cs="Times New Roman"/>
            <w:noProof/>
            <w:webHidden/>
          </w:rPr>
          <w:fldChar w:fldCharType="begin"/>
        </w:r>
        <w:r w:rsidR="004B3C8E" w:rsidRPr="00DB7BE5">
          <w:rPr>
            <w:rFonts w:cs="Times New Roman"/>
            <w:noProof/>
            <w:webHidden/>
          </w:rPr>
          <w:instrText xml:space="preserve"> PAGEREF _Toc116721084 \h </w:instrText>
        </w:r>
        <w:r w:rsidR="004B3C8E" w:rsidRPr="00DB7BE5">
          <w:rPr>
            <w:rFonts w:cs="Times New Roman"/>
            <w:noProof/>
            <w:webHidden/>
          </w:rPr>
        </w:r>
        <w:r w:rsidR="004B3C8E" w:rsidRPr="00DB7BE5">
          <w:rPr>
            <w:rFonts w:cs="Times New Roman"/>
            <w:noProof/>
            <w:webHidden/>
          </w:rPr>
          <w:fldChar w:fldCharType="separate"/>
        </w:r>
        <w:r w:rsidR="002E6865">
          <w:rPr>
            <w:rFonts w:cs="Times New Roman"/>
            <w:noProof/>
            <w:webHidden/>
          </w:rPr>
          <w:t>29</w:t>
        </w:r>
        <w:r w:rsidR="004B3C8E" w:rsidRPr="00DB7BE5">
          <w:rPr>
            <w:rFonts w:cs="Times New Roman"/>
            <w:noProof/>
            <w:webHidden/>
          </w:rPr>
          <w:fldChar w:fldCharType="end"/>
        </w:r>
      </w:hyperlink>
      <w:r w:rsidR="00081CA1">
        <w:rPr>
          <w:rFonts w:cs="Times New Roman"/>
        </w:rPr>
        <w:fldChar w:fldCharType="end"/>
      </w:r>
      <w:r w:rsidR="00100F53">
        <w:rPr>
          <w:rFonts w:cs="Times New Roman"/>
        </w:rPr>
        <w:fldChar w:fldCharType="begin"/>
      </w:r>
      <w:r w:rsidR="00100F53">
        <w:rPr>
          <w:rFonts w:cs="Times New Roman"/>
        </w:rPr>
        <w:instrText xml:space="preserve"> TOC \h \z \c "Figure 5.4." </w:instrText>
      </w:r>
      <w:r w:rsidR="00100F53">
        <w:rPr>
          <w:rFonts w:cs="Times New Roman"/>
        </w:rPr>
        <w:fldChar w:fldCharType="separate"/>
      </w:r>
    </w:p>
    <w:p w14:paraId="1437ABB8" w14:textId="59B16148" w:rsidR="00100F53" w:rsidRPr="00DB7BE5" w:rsidRDefault="00000000" w:rsidP="00F265C5">
      <w:pPr>
        <w:pStyle w:val="TableofFigures"/>
        <w:tabs>
          <w:tab w:val="right" w:leader="dot" w:pos="8213"/>
        </w:tabs>
        <w:spacing w:before="0"/>
        <w:rPr>
          <w:rFonts w:eastAsiaTheme="minorEastAsia" w:cs="Times New Roman"/>
          <w:noProof/>
          <w:sz w:val="22"/>
          <w:lang w:eastAsia="en-GB"/>
        </w:rPr>
      </w:pPr>
      <w:hyperlink w:anchor="_Toc116061428" w:history="1">
        <w:r w:rsidR="00100F53" w:rsidRPr="00DB7BE5">
          <w:rPr>
            <w:rStyle w:val="Hyperlink"/>
            <w:rFonts w:cs="Times New Roman"/>
            <w:noProof/>
          </w:rPr>
          <w:t>Figure 5.4. 1. SIENA GitHub page</w:t>
        </w:r>
        <w:r w:rsidR="00100F53" w:rsidRPr="00DB7BE5">
          <w:rPr>
            <w:rFonts w:cs="Times New Roman"/>
            <w:noProof/>
            <w:webHidden/>
          </w:rPr>
          <w:tab/>
        </w:r>
        <w:r w:rsidR="00100F53" w:rsidRPr="00DB7BE5">
          <w:rPr>
            <w:rFonts w:cs="Times New Roman"/>
            <w:noProof/>
            <w:webHidden/>
          </w:rPr>
          <w:fldChar w:fldCharType="begin"/>
        </w:r>
        <w:r w:rsidR="00100F53" w:rsidRPr="00DB7BE5">
          <w:rPr>
            <w:rFonts w:cs="Times New Roman"/>
            <w:noProof/>
            <w:webHidden/>
          </w:rPr>
          <w:instrText xml:space="preserve"> PAGEREF _Toc116061428 \h </w:instrText>
        </w:r>
        <w:r w:rsidR="00100F53" w:rsidRPr="00DB7BE5">
          <w:rPr>
            <w:rFonts w:cs="Times New Roman"/>
            <w:noProof/>
            <w:webHidden/>
          </w:rPr>
        </w:r>
        <w:r w:rsidR="00100F53" w:rsidRPr="00DB7BE5">
          <w:rPr>
            <w:rFonts w:cs="Times New Roman"/>
            <w:noProof/>
            <w:webHidden/>
          </w:rPr>
          <w:fldChar w:fldCharType="separate"/>
        </w:r>
        <w:r w:rsidR="002E6865">
          <w:rPr>
            <w:rFonts w:cs="Times New Roman"/>
            <w:noProof/>
            <w:webHidden/>
          </w:rPr>
          <w:t>35</w:t>
        </w:r>
        <w:r w:rsidR="00100F53" w:rsidRPr="00DB7BE5">
          <w:rPr>
            <w:rFonts w:cs="Times New Roman"/>
            <w:noProof/>
            <w:webHidden/>
          </w:rPr>
          <w:fldChar w:fldCharType="end"/>
        </w:r>
      </w:hyperlink>
    </w:p>
    <w:p w14:paraId="5CCF4557" w14:textId="359C93AD" w:rsidR="00982DA7" w:rsidRPr="009B30D9" w:rsidRDefault="00100F53" w:rsidP="00F265C5">
      <w:pPr>
        <w:spacing w:before="0" w:after="0" w:line="240" w:lineRule="auto"/>
        <w:rPr>
          <w:rFonts w:cs="Times New Roman"/>
        </w:rPr>
      </w:pPr>
      <w:r>
        <w:rPr>
          <w:rFonts w:cs="Times New Roman"/>
        </w:rPr>
        <w:fldChar w:fldCharType="end"/>
      </w:r>
    </w:p>
    <w:p w14:paraId="67918F20" w14:textId="572AB7D6" w:rsidR="000947A3" w:rsidRPr="009B30D9" w:rsidRDefault="000947A3" w:rsidP="002D66B9">
      <w:pPr>
        <w:spacing w:before="0" w:after="0" w:line="240" w:lineRule="auto"/>
        <w:rPr>
          <w:rFonts w:cs="Times New Roman"/>
        </w:rPr>
      </w:pPr>
    </w:p>
    <w:p w14:paraId="562C9AB6" w14:textId="77777777" w:rsidR="000947A3" w:rsidRDefault="000947A3" w:rsidP="00BA67EC">
      <w:pPr>
        <w:spacing w:before="0" w:after="0" w:line="360" w:lineRule="auto"/>
        <w:rPr>
          <w:rFonts w:cs="Times New Roman"/>
        </w:rPr>
      </w:pPr>
    </w:p>
    <w:p w14:paraId="5612740F" w14:textId="77777777" w:rsidR="00FD1AEE" w:rsidRDefault="00FD1AEE" w:rsidP="00BA67EC">
      <w:pPr>
        <w:spacing w:before="0" w:after="0" w:line="360" w:lineRule="auto"/>
        <w:rPr>
          <w:rFonts w:cs="Times New Roman"/>
        </w:rPr>
      </w:pPr>
    </w:p>
    <w:p w14:paraId="6D5132B7" w14:textId="77777777" w:rsidR="00FD1AEE" w:rsidRDefault="00FD1AEE" w:rsidP="00BA67EC">
      <w:pPr>
        <w:spacing w:before="0" w:after="0" w:line="360" w:lineRule="auto"/>
        <w:rPr>
          <w:rFonts w:cs="Times New Roman"/>
        </w:rPr>
      </w:pPr>
    </w:p>
    <w:p w14:paraId="2E947133" w14:textId="77777777" w:rsidR="004F74FF" w:rsidRDefault="004F74FF" w:rsidP="00BA67EC">
      <w:pPr>
        <w:spacing w:before="0" w:after="0" w:line="360" w:lineRule="auto"/>
        <w:rPr>
          <w:rFonts w:cs="Times New Roman"/>
        </w:rPr>
      </w:pPr>
    </w:p>
    <w:p w14:paraId="390D50F8" w14:textId="77777777" w:rsidR="00F265C5" w:rsidRDefault="00F265C5" w:rsidP="00BA67EC">
      <w:pPr>
        <w:spacing w:before="0" w:after="0" w:line="360" w:lineRule="auto"/>
        <w:rPr>
          <w:rFonts w:cs="Times New Roman"/>
        </w:rPr>
      </w:pPr>
    </w:p>
    <w:p w14:paraId="3696DD6A" w14:textId="77777777" w:rsidR="00F265C5" w:rsidRDefault="00F265C5" w:rsidP="00BA67EC">
      <w:pPr>
        <w:spacing w:before="0" w:after="0" w:line="360" w:lineRule="auto"/>
        <w:rPr>
          <w:rFonts w:cs="Times New Roman"/>
        </w:rPr>
      </w:pPr>
    </w:p>
    <w:p w14:paraId="565D180B" w14:textId="77777777" w:rsidR="00F265C5" w:rsidRDefault="00F265C5" w:rsidP="00BA67EC">
      <w:pPr>
        <w:spacing w:before="0" w:after="0" w:line="360" w:lineRule="auto"/>
        <w:rPr>
          <w:rFonts w:cs="Times New Roman"/>
        </w:rPr>
      </w:pPr>
    </w:p>
    <w:p w14:paraId="06C7ADAE" w14:textId="77777777" w:rsidR="00F265C5" w:rsidRDefault="00F265C5" w:rsidP="00BA67EC">
      <w:pPr>
        <w:spacing w:before="0" w:after="0" w:line="360" w:lineRule="auto"/>
        <w:rPr>
          <w:rFonts w:cs="Times New Roman"/>
        </w:rPr>
      </w:pPr>
    </w:p>
    <w:p w14:paraId="08328ADB" w14:textId="77777777" w:rsidR="00F265C5" w:rsidRDefault="00F265C5" w:rsidP="00BA67EC">
      <w:pPr>
        <w:spacing w:before="0" w:after="0" w:line="360" w:lineRule="auto"/>
        <w:rPr>
          <w:rFonts w:cs="Times New Roman"/>
        </w:rPr>
      </w:pPr>
    </w:p>
    <w:p w14:paraId="7491F729" w14:textId="77777777" w:rsidR="00F265C5" w:rsidRDefault="00F265C5" w:rsidP="00BA67EC">
      <w:pPr>
        <w:spacing w:before="0" w:after="0" w:line="360" w:lineRule="auto"/>
        <w:rPr>
          <w:rFonts w:cs="Times New Roman"/>
        </w:rPr>
      </w:pPr>
    </w:p>
    <w:p w14:paraId="5826171C" w14:textId="77777777" w:rsidR="00F265C5" w:rsidRDefault="00F265C5" w:rsidP="00BA67EC">
      <w:pPr>
        <w:spacing w:before="0" w:after="0" w:line="360" w:lineRule="auto"/>
        <w:rPr>
          <w:rFonts w:cs="Times New Roman"/>
        </w:rPr>
      </w:pPr>
    </w:p>
    <w:p w14:paraId="75B8D1F5" w14:textId="77777777" w:rsidR="00F265C5" w:rsidRDefault="00F265C5" w:rsidP="00BA67EC">
      <w:pPr>
        <w:spacing w:before="0" w:after="0" w:line="360" w:lineRule="auto"/>
        <w:rPr>
          <w:rFonts w:cs="Times New Roman"/>
        </w:rPr>
      </w:pPr>
    </w:p>
    <w:p w14:paraId="2BA64337" w14:textId="77777777" w:rsidR="00F265C5" w:rsidRDefault="00F265C5" w:rsidP="00BA67EC">
      <w:pPr>
        <w:spacing w:before="0" w:after="0" w:line="360" w:lineRule="auto"/>
        <w:rPr>
          <w:rFonts w:cs="Times New Roman"/>
        </w:rPr>
      </w:pPr>
    </w:p>
    <w:p w14:paraId="109E1560" w14:textId="77777777" w:rsidR="00F265C5" w:rsidRDefault="00F265C5" w:rsidP="00BA67EC">
      <w:pPr>
        <w:spacing w:before="0" w:after="0" w:line="360" w:lineRule="auto"/>
        <w:rPr>
          <w:rFonts w:cs="Times New Roman"/>
        </w:rPr>
      </w:pPr>
    </w:p>
    <w:p w14:paraId="67DD11F5" w14:textId="77777777" w:rsidR="00F265C5" w:rsidRDefault="00F265C5" w:rsidP="00BA67EC">
      <w:pPr>
        <w:spacing w:before="0" w:after="0" w:line="360" w:lineRule="auto"/>
        <w:rPr>
          <w:rFonts w:cs="Times New Roman"/>
        </w:rPr>
      </w:pPr>
    </w:p>
    <w:p w14:paraId="4BCFD50F" w14:textId="77777777" w:rsidR="00F265C5" w:rsidRDefault="00F265C5" w:rsidP="00BA67EC">
      <w:pPr>
        <w:spacing w:before="0" w:after="0" w:line="360" w:lineRule="auto"/>
        <w:rPr>
          <w:rFonts w:cs="Times New Roman"/>
        </w:rPr>
      </w:pPr>
    </w:p>
    <w:p w14:paraId="0ED31965" w14:textId="77777777" w:rsidR="00F265C5" w:rsidRDefault="00F265C5" w:rsidP="00BA67EC">
      <w:pPr>
        <w:spacing w:before="0" w:after="0" w:line="360" w:lineRule="auto"/>
        <w:rPr>
          <w:rFonts w:cs="Times New Roman"/>
        </w:rPr>
      </w:pPr>
    </w:p>
    <w:p w14:paraId="3A4A20BE" w14:textId="77777777" w:rsidR="00F265C5" w:rsidRPr="009B30D9" w:rsidRDefault="00F265C5" w:rsidP="00BA67EC">
      <w:pPr>
        <w:spacing w:before="0" w:after="0" w:line="360" w:lineRule="auto"/>
        <w:rPr>
          <w:rFonts w:cs="Times New Roman"/>
        </w:rPr>
      </w:pPr>
    </w:p>
    <w:p w14:paraId="08381B07" w14:textId="77777777" w:rsidR="000947A3" w:rsidRDefault="000947A3" w:rsidP="00BA67EC">
      <w:pPr>
        <w:spacing w:before="0" w:after="0" w:line="360" w:lineRule="auto"/>
        <w:rPr>
          <w:rFonts w:cs="Times New Roman"/>
        </w:rPr>
      </w:pPr>
    </w:p>
    <w:p w14:paraId="3DBFB99C" w14:textId="77777777" w:rsidR="005B281E" w:rsidRDefault="005B281E" w:rsidP="00BA67EC">
      <w:pPr>
        <w:spacing w:before="0" w:after="0" w:line="360" w:lineRule="auto"/>
        <w:rPr>
          <w:rFonts w:cs="Times New Roman"/>
        </w:rPr>
      </w:pPr>
    </w:p>
    <w:p w14:paraId="6716B9D8" w14:textId="77777777" w:rsidR="005B281E" w:rsidRPr="009B30D9" w:rsidRDefault="005B281E" w:rsidP="00BA67EC">
      <w:pPr>
        <w:spacing w:before="0" w:after="0" w:line="360" w:lineRule="auto"/>
        <w:rPr>
          <w:rFonts w:cs="Times New Roman"/>
        </w:rPr>
      </w:pPr>
    </w:p>
    <w:p w14:paraId="0E9622A2" w14:textId="115FF203" w:rsidR="000E6255" w:rsidRPr="005876B8" w:rsidRDefault="000E6255" w:rsidP="005876B8">
      <w:pPr>
        <w:pStyle w:val="Heading1"/>
        <w:spacing w:before="0" w:after="240" w:line="360" w:lineRule="auto"/>
        <w:rPr>
          <w:rFonts w:cs="Times New Roman"/>
        </w:rPr>
      </w:pPr>
      <w:bookmarkStart w:id="13" w:name="_Toc95507087"/>
      <w:bookmarkStart w:id="14" w:name="_Toc117089875"/>
      <w:r w:rsidRPr="009B30D9">
        <w:rPr>
          <w:rFonts w:cs="Times New Roman"/>
        </w:rPr>
        <w:lastRenderedPageBreak/>
        <w:t>List of abbreviations</w:t>
      </w:r>
      <w:bookmarkEnd w:id="13"/>
      <w:bookmarkEnd w:id="14"/>
      <w:r w:rsidRPr="009B30D9">
        <w:rPr>
          <w:rFonts w:cs="Times New Roman"/>
        </w:rPr>
        <w:t xml:space="preserve"> </w:t>
      </w:r>
    </w:p>
    <w:p w14:paraId="700B870C" w14:textId="7C19A95F" w:rsidR="001068FA" w:rsidRPr="008F26D2" w:rsidRDefault="001068FA" w:rsidP="001068FA">
      <w:pPr>
        <w:spacing w:before="0" w:line="360" w:lineRule="auto"/>
        <w:rPr>
          <w:rFonts w:cs="Times New Roman"/>
        </w:rPr>
      </w:pPr>
      <w:r w:rsidRPr="008F26D2">
        <w:rPr>
          <w:rFonts w:cs="Times New Roman"/>
        </w:rPr>
        <w:t>The list of all the abbreviations used in this report is in the following table.</w:t>
      </w:r>
    </w:p>
    <w:p w14:paraId="0548DDC9" w14:textId="77777777" w:rsidR="001068FA" w:rsidRPr="008F26D2" w:rsidRDefault="001068FA" w:rsidP="001068FA">
      <w:pPr>
        <w:spacing w:before="0" w:after="0" w:line="360" w:lineRule="auto"/>
        <w:rPr>
          <w:rFonts w:cs="Times New Roman"/>
        </w:rPr>
      </w:pPr>
    </w:p>
    <w:p w14:paraId="57711666" w14:textId="77777777" w:rsidR="001068FA" w:rsidRPr="008F26D2" w:rsidRDefault="001068FA" w:rsidP="001068FA">
      <w:pPr>
        <w:spacing w:before="0" w:line="360" w:lineRule="auto"/>
        <w:rPr>
          <w:rFonts w:cs="Times New Roman"/>
        </w:rPr>
      </w:pPr>
      <w:r w:rsidRPr="008F26D2">
        <w:rPr>
          <w:rFonts w:cs="Times New Roman"/>
        </w:rPr>
        <w:t>Abbreviation</w:t>
      </w:r>
      <w:r w:rsidRPr="00DB7BE5">
        <w:rPr>
          <w:rFonts w:cs="Times New Roman"/>
        </w:rPr>
        <w:tab/>
      </w:r>
      <w:r w:rsidRPr="00DB7BE5">
        <w:rPr>
          <w:rFonts w:cs="Times New Roman"/>
        </w:rPr>
        <w:tab/>
      </w:r>
      <w:r w:rsidRPr="008F26D2">
        <w:rPr>
          <w:rFonts w:cs="Times New Roman"/>
        </w:rPr>
        <w:t>Description</w:t>
      </w:r>
    </w:p>
    <w:p w14:paraId="2875319B" w14:textId="77777777" w:rsidR="001068FA" w:rsidRPr="008F26D2" w:rsidRDefault="001068FA" w:rsidP="001068FA">
      <w:pPr>
        <w:spacing w:before="0" w:after="0" w:line="360" w:lineRule="auto"/>
        <w:rPr>
          <w:rFonts w:cs="Times New Roman"/>
        </w:rPr>
      </w:pPr>
      <w:r w:rsidRPr="008F26D2">
        <w:rPr>
          <w:rFonts w:cs="Times New Roman"/>
        </w:rPr>
        <w:t>AI</w:t>
      </w:r>
      <w:r w:rsidRPr="00DB7BE5">
        <w:rPr>
          <w:rFonts w:cs="Times New Roman"/>
        </w:rPr>
        <w:tab/>
      </w:r>
      <w:r w:rsidRPr="00DB7BE5">
        <w:rPr>
          <w:rFonts w:cs="Times New Roman"/>
        </w:rPr>
        <w:tab/>
      </w:r>
      <w:r w:rsidRPr="00DB7BE5">
        <w:rPr>
          <w:rFonts w:cs="Times New Roman"/>
        </w:rPr>
        <w:tab/>
      </w:r>
      <w:r w:rsidRPr="008F26D2">
        <w:rPr>
          <w:rFonts w:cs="Times New Roman"/>
        </w:rPr>
        <w:t>Artificial intelligence</w:t>
      </w:r>
    </w:p>
    <w:p w14:paraId="32FCC606" w14:textId="77777777" w:rsidR="001068FA" w:rsidRPr="008F26D2" w:rsidRDefault="001068FA" w:rsidP="001068FA">
      <w:pPr>
        <w:spacing w:before="0" w:after="0" w:line="360" w:lineRule="auto"/>
        <w:rPr>
          <w:rFonts w:cs="Times New Roman"/>
        </w:rPr>
      </w:pPr>
      <w:r w:rsidRPr="008F26D2">
        <w:rPr>
          <w:rFonts w:cs="Times New Roman"/>
        </w:rPr>
        <w:t>AIML</w:t>
      </w:r>
      <w:r w:rsidRPr="00DB7BE5">
        <w:rPr>
          <w:rFonts w:cs="Times New Roman"/>
        </w:rPr>
        <w:tab/>
      </w:r>
      <w:r w:rsidRPr="00DB7BE5">
        <w:rPr>
          <w:rFonts w:cs="Times New Roman"/>
        </w:rPr>
        <w:tab/>
      </w:r>
      <w:r w:rsidRPr="00DB7BE5">
        <w:rPr>
          <w:rFonts w:cs="Times New Roman"/>
        </w:rPr>
        <w:tab/>
      </w:r>
      <w:r w:rsidRPr="008F26D2">
        <w:rPr>
          <w:rFonts w:cs="Times New Roman"/>
        </w:rPr>
        <w:t>Artificial Intelligence Mark-up Language</w:t>
      </w:r>
    </w:p>
    <w:p w14:paraId="2645AF4B" w14:textId="77777777" w:rsidR="001068FA" w:rsidRPr="008F26D2" w:rsidRDefault="001068FA" w:rsidP="001068FA">
      <w:pPr>
        <w:spacing w:before="0" w:after="0" w:line="360" w:lineRule="auto"/>
        <w:rPr>
          <w:rFonts w:cs="Times New Roman"/>
        </w:rPr>
      </w:pPr>
      <w:r w:rsidRPr="008F26D2">
        <w:rPr>
          <w:rFonts w:cs="Times New Roman"/>
        </w:rPr>
        <w:t>CLI</w:t>
      </w:r>
      <w:r w:rsidRPr="00DB7BE5">
        <w:rPr>
          <w:rFonts w:cs="Times New Roman"/>
        </w:rPr>
        <w:tab/>
      </w:r>
      <w:r w:rsidRPr="00DB7BE5">
        <w:rPr>
          <w:rFonts w:cs="Times New Roman"/>
        </w:rPr>
        <w:tab/>
      </w:r>
      <w:r w:rsidRPr="00DB7BE5">
        <w:rPr>
          <w:rFonts w:cs="Times New Roman"/>
        </w:rPr>
        <w:tab/>
      </w:r>
      <w:r w:rsidRPr="008F26D2">
        <w:rPr>
          <w:rFonts w:cs="Times New Roman"/>
        </w:rPr>
        <w:t>command line interface</w:t>
      </w:r>
    </w:p>
    <w:p w14:paraId="5A62A54A" w14:textId="77777777" w:rsidR="001068FA" w:rsidRPr="008F26D2" w:rsidRDefault="001068FA" w:rsidP="001068FA">
      <w:pPr>
        <w:spacing w:before="0" w:after="0" w:line="360" w:lineRule="auto"/>
        <w:rPr>
          <w:rFonts w:cs="Times New Roman"/>
        </w:rPr>
      </w:pPr>
      <w:r w:rsidRPr="008F26D2">
        <w:rPr>
          <w:rFonts w:cs="Times New Roman"/>
        </w:rPr>
        <w:t>CNN</w:t>
      </w:r>
      <w:r w:rsidRPr="00DB7BE5">
        <w:rPr>
          <w:rFonts w:cs="Times New Roman"/>
        </w:rPr>
        <w:tab/>
      </w:r>
      <w:r w:rsidRPr="00DB7BE5">
        <w:rPr>
          <w:rFonts w:cs="Times New Roman"/>
        </w:rPr>
        <w:tab/>
      </w:r>
      <w:r w:rsidRPr="00DB7BE5">
        <w:rPr>
          <w:rFonts w:cs="Times New Roman"/>
        </w:rPr>
        <w:tab/>
      </w:r>
      <w:r w:rsidRPr="008F26D2">
        <w:rPr>
          <w:rFonts w:cs="Times New Roman"/>
        </w:rPr>
        <w:t>Convolutional neural network</w:t>
      </w:r>
    </w:p>
    <w:p w14:paraId="156BE7F2" w14:textId="77777777" w:rsidR="001068FA" w:rsidRPr="008F26D2" w:rsidRDefault="001068FA" w:rsidP="001068FA">
      <w:pPr>
        <w:spacing w:before="0" w:after="0" w:line="360" w:lineRule="auto"/>
        <w:rPr>
          <w:rFonts w:cs="Times New Roman"/>
        </w:rPr>
      </w:pPr>
      <w:r w:rsidRPr="008F26D2">
        <w:rPr>
          <w:rFonts w:cs="Times New Roman"/>
        </w:rPr>
        <w:t>GUI</w:t>
      </w:r>
      <w:r w:rsidRPr="00DB7BE5">
        <w:rPr>
          <w:rFonts w:cs="Times New Roman"/>
        </w:rPr>
        <w:tab/>
      </w:r>
      <w:r w:rsidRPr="00DB7BE5">
        <w:rPr>
          <w:rFonts w:cs="Times New Roman"/>
        </w:rPr>
        <w:tab/>
      </w:r>
      <w:r w:rsidRPr="00DB7BE5">
        <w:rPr>
          <w:rFonts w:cs="Times New Roman"/>
        </w:rPr>
        <w:tab/>
      </w:r>
      <w:r w:rsidRPr="008F26D2">
        <w:rPr>
          <w:rFonts w:cs="Times New Roman"/>
        </w:rPr>
        <w:t>graphical user interface</w:t>
      </w:r>
    </w:p>
    <w:p w14:paraId="67ADDD25" w14:textId="77777777" w:rsidR="001068FA" w:rsidRPr="008F26D2" w:rsidRDefault="001068FA" w:rsidP="001068FA">
      <w:pPr>
        <w:spacing w:before="0" w:after="0" w:line="360" w:lineRule="auto"/>
        <w:rPr>
          <w:rFonts w:cs="Times New Roman"/>
        </w:rPr>
      </w:pPr>
      <w:r w:rsidRPr="008F26D2">
        <w:rPr>
          <w:rFonts w:cs="Times New Roman"/>
        </w:rPr>
        <w:t>LSTM</w:t>
      </w:r>
      <w:r w:rsidRPr="00DB7BE5">
        <w:rPr>
          <w:rFonts w:cs="Times New Roman"/>
        </w:rPr>
        <w:tab/>
      </w:r>
      <w:r w:rsidRPr="00DB7BE5">
        <w:rPr>
          <w:rFonts w:cs="Times New Roman"/>
        </w:rPr>
        <w:tab/>
      </w:r>
      <w:r w:rsidRPr="00DB7BE5">
        <w:rPr>
          <w:rFonts w:cs="Times New Roman"/>
        </w:rPr>
        <w:tab/>
      </w:r>
      <w:r w:rsidRPr="008F26D2">
        <w:rPr>
          <w:rFonts w:cs="Times New Roman"/>
        </w:rPr>
        <w:t>Long short-term memory</w:t>
      </w:r>
    </w:p>
    <w:p w14:paraId="1409B10E" w14:textId="77777777" w:rsidR="001068FA" w:rsidRPr="008F26D2" w:rsidRDefault="001068FA" w:rsidP="001068FA">
      <w:pPr>
        <w:spacing w:before="0" w:after="0" w:line="360" w:lineRule="auto"/>
        <w:rPr>
          <w:rFonts w:cs="Times New Roman"/>
        </w:rPr>
      </w:pPr>
      <w:r w:rsidRPr="008F26D2">
        <w:rPr>
          <w:rFonts w:cs="Times New Roman"/>
        </w:rPr>
        <w:t>ML</w:t>
      </w:r>
      <w:r w:rsidRPr="00DB7BE5">
        <w:rPr>
          <w:rFonts w:cs="Times New Roman"/>
        </w:rPr>
        <w:tab/>
      </w:r>
      <w:r w:rsidRPr="00DB7BE5">
        <w:rPr>
          <w:rFonts w:cs="Times New Roman"/>
        </w:rPr>
        <w:tab/>
      </w:r>
      <w:r w:rsidRPr="00DB7BE5">
        <w:rPr>
          <w:rFonts w:cs="Times New Roman"/>
        </w:rPr>
        <w:tab/>
      </w:r>
      <w:r w:rsidRPr="008F26D2">
        <w:rPr>
          <w:rFonts w:cs="Times New Roman"/>
        </w:rPr>
        <w:t>Machine learning</w:t>
      </w:r>
    </w:p>
    <w:p w14:paraId="52DA2D0B" w14:textId="77777777" w:rsidR="001068FA" w:rsidRPr="008F26D2" w:rsidRDefault="001068FA" w:rsidP="001068FA">
      <w:pPr>
        <w:spacing w:before="0" w:after="0" w:line="360" w:lineRule="auto"/>
        <w:rPr>
          <w:rFonts w:cs="Times New Roman"/>
        </w:rPr>
      </w:pPr>
      <w:r w:rsidRPr="008F26D2">
        <w:rPr>
          <w:rFonts w:cs="Times New Roman"/>
        </w:rPr>
        <w:t>NER</w:t>
      </w:r>
      <w:r w:rsidRPr="00DB7BE5">
        <w:rPr>
          <w:rFonts w:cs="Times New Roman"/>
        </w:rPr>
        <w:tab/>
      </w:r>
      <w:r w:rsidRPr="00DB7BE5">
        <w:rPr>
          <w:rFonts w:cs="Times New Roman"/>
        </w:rPr>
        <w:tab/>
      </w:r>
      <w:r w:rsidRPr="00DB7BE5">
        <w:rPr>
          <w:rFonts w:cs="Times New Roman"/>
        </w:rPr>
        <w:tab/>
      </w:r>
      <w:r w:rsidRPr="008F26D2">
        <w:rPr>
          <w:rFonts w:cs="Times New Roman"/>
        </w:rPr>
        <w:t xml:space="preserve">named entity recognition </w:t>
      </w:r>
    </w:p>
    <w:p w14:paraId="16FED95D" w14:textId="77777777" w:rsidR="001068FA" w:rsidRPr="008F26D2" w:rsidRDefault="001068FA" w:rsidP="001068FA">
      <w:pPr>
        <w:spacing w:before="0" w:after="0" w:line="360" w:lineRule="auto"/>
        <w:rPr>
          <w:rFonts w:cs="Times New Roman"/>
        </w:rPr>
      </w:pPr>
      <w:r w:rsidRPr="008F26D2">
        <w:rPr>
          <w:rFonts w:cs="Times New Roman"/>
        </w:rPr>
        <w:t>NLP</w:t>
      </w:r>
      <w:r w:rsidRPr="00DB7BE5">
        <w:rPr>
          <w:rFonts w:cs="Times New Roman"/>
        </w:rPr>
        <w:tab/>
      </w:r>
      <w:r w:rsidRPr="00DB7BE5">
        <w:rPr>
          <w:rFonts w:cs="Times New Roman"/>
        </w:rPr>
        <w:tab/>
      </w:r>
      <w:r w:rsidRPr="00DB7BE5">
        <w:rPr>
          <w:rFonts w:cs="Times New Roman"/>
        </w:rPr>
        <w:tab/>
      </w:r>
      <w:r w:rsidRPr="008F26D2">
        <w:rPr>
          <w:rFonts w:cs="Times New Roman"/>
        </w:rPr>
        <w:t>Natural language processing</w:t>
      </w:r>
    </w:p>
    <w:p w14:paraId="49E57A82" w14:textId="77777777" w:rsidR="001068FA" w:rsidRPr="008F26D2" w:rsidRDefault="001068FA" w:rsidP="001068FA">
      <w:pPr>
        <w:spacing w:before="0" w:after="0" w:line="360" w:lineRule="auto"/>
        <w:rPr>
          <w:rFonts w:cs="Times New Roman"/>
        </w:rPr>
      </w:pPr>
      <w:r w:rsidRPr="008F26D2">
        <w:rPr>
          <w:rFonts w:cs="Times New Roman"/>
        </w:rPr>
        <w:t>NLU</w:t>
      </w:r>
      <w:r w:rsidRPr="00DB7BE5">
        <w:rPr>
          <w:rFonts w:cs="Times New Roman"/>
        </w:rPr>
        <w:tab/>
      </w:r>
      <w:r w:rsidRPr="00DB7BE5">
        <w:rPr>
          <w:rFonts w:cs="Times New Roman"/>
        </w:rPr>
        <w:tab/>
      </w:r>
      <w:r w:rsidRPr="00DB7BE5">
        <w:rPr>
          <w:rFonts w:cs="Times New Roman"/>
        </w:rPr>
        <w:tab/>
      </w:r>
      <w:r w:rsidRPr="008F26D2">
        <w:rPr>
          <w:rFonts w:cs="Times New Roman"/>
        </w:rPr>
        <w:t>Natural language understanding</w:t>
      </w:r>
    </w:p>
    <w:p w14:paraId="0399B023" w14:textId="77777777" w:rsidR="001068FA" w:rsidRPr="008F26D2" w:rsidRDefault="001068FA" w:rsidP="001068FA">
      <w:pPr>
        <w:spacing w:before="0" w:after="0" w:line="360" w:lineRule="auto"/>
        <w:rPr>
          <w:rFonts w:cs="Times New Roman"/>
        </w:rPr>
      </w:pPr>
      <w:r w:rsidRPr="008F26D2">
        <w:rPr>
          <w:rFonts w:cs="Times New Roman"/>
        </w:rPr>
        <w:t>RNN</w:t>
      </w:r>
      <w:r w:rsidRPr="00DB7BE5">
        <w:rPr>
          <w:rFonts w:cs="Times New Roman"/>
        </w:rPr>
        <w:tab/>
      </w:r>
      <w:r w:rsidRPr="00DB7BE5">
        <w:rPr>
          <w:rFonts w:cs="Times New Roman"/>
        </w:rPr>
        <w:tab/>
      </w:r>
      <w:r w:rsidRPr="00DB7BE5">
        <w:rPr>
          <w:rFonts w:cs="Times New Roman"/>
        </w:rPr>
        <w:tab/>
      </w:r>
      <w:r w:rsidRPr="008F26D2">
        <w:rPr>
          <w:rFonts w:cs="Times New Roman"/>
        </w:rPr>
        <w:t>Recurrent Neural Network</w:t>
      </w:r>
    </w:p>
    <w:p w14:paraId="3A06D933" w14:textId="77777777" w:rsidR="001068FA" w:rsidRPr="008F26D2" w:rsidRDefault="001068FA" w:rsidP="001068FA">
      <w:pPr>
        <w:spacing w:before="0" w:after="0" w:line="360" w:lineRule="auto"/>
        <w:rPr>
          <w:rFonts w:cs="Times New Roman"/>
        </w:rPr>
      </w:pPr>
      <w:r w:rsidRPr="008F26D2">
        <w:rPr>
          <w:rFonts w:cs="Times New Roman"/>
        </w:rPr>
        <w:t>XML</w:t>
      </w:r>
      <w:r w:rsidRPr="00DB7BE5">
        <w:rPr>
          <w:rFonts w:cs="Times New Roman"/>
        </w:rPr>
        <w:tab/>
      </w:r>
      <w:r w:rsidRPr="00DB7BE5">
        <w:rPr>
          <w:rFonts w:cs="Times New Roman"/>
        </w:rPr>
        <w:tab/>
      </w:r>
      <w:r w:rsidRPr="00DB7BE5">
        <w:rPr>
          <w:rFonts w:cs="Times New Roman"/>
        </w:rPr>
        <w:tab/>
      </w:r>
      <w:r w:rsidRPr="008F26D2">
        <w:rPr>
          <w:rFonts w:cs="Times New Roman"/>
        </w:rPr>
        <w:t>Extensible markup language</w:t>
      </w:r>
    </w:p>
    <w:p w14:paraId="7880C85B" w14:textId="22DCB9B3" w:rsidR="001068FA" w:rsidRPr="001739B4" w:rsidRDefault="001068FA" w:rsidP="001739B4">
      <w:pPr>
        <w:spacing w:before="0" w:after="0" w:line="360" w:lineRule="auto"/>
        <w:rPr>
          <w:rFonts w:cs="Times New Roman"/>
        </w:rPr>
      </w:pPr>
      <w:r w:rsidRPr="00C56DEB">
        <w:rPr>
          <w:rFonts w:cs="Times New Roman"/>
        </w:rPr>
        <w:t>CDD</w:t>
      </w:r>
      <w:r w:rsidRPr="00DB7BE5">
        <w:rPr>
          <w:rFonts w:cs="Times New Roman"/>
        </w:rPr>
        <w:tab/>
      </w:r>
      <w:r w:rsidRPr="00DB7BE5">
        <w:rPr>
          <w:rFonts w:cs="Times New Roman"/>
        </w:rPr>
        <w:tab/>
      </w:r>
      <w:r w:rsidRPr="00DB7BE5">
        <w:rPr>
          <w:rFonts w:cs="Times New Roman"/>
        </w:rPr>
        <w:tab/>
      </w:r>
      <w:r>
        <w:rPr>
          <w:rFonts w:cs="Times New Roman"/>
        </w:rPr>
        <w:t>Conversation Driven Development</w:t>
      </w:r>
    </w:p>
    <w:p w14:paraId="3A62AE6F" w14:textId="1A144BB4" w:rsidR="004609DB" w:rsidRPr="00DB7BE5" w:rsidRDefault="004609DB" w:rsidP="00E22C0A">
      <w:pPr>
        <w:spacing w:before="0" w:line="360" w:lineRule="auto"/>
        <w:rPr>
          <w:rFonts w:cs="Times New Roman"/>
        </w:rPr>
        <w:sectPr w:rsidR="004609DB" w:rsidRPr="00DB7BE5" w:rsidSect="009458F0">
          <w:footerReference w:type="default" r:id="rId14"/>
          <w:type w:val="nextColumn"/>
          <w:pgSz w:w="11909" w:h="16834" w:code="9"/>
          <w:pgMar w:top="1418" w:right="1418" w:bottom="2268" w:left="2268" w:header="720" w:footer="720" w:gutter="0"/>
          <w:pgNumType w:fmt="lowerRoman" w:start="1"/>
          <w:cols w:space="720"/>
          <w:docGrid w:linePitch="360"/>
        </w:sectPr>
      </w:pPr>
      <w:r w:rsidRPr="00DB7BE5">
        <w:rPr>
          <w:rFonts w:cs="Times New Roman"/>
        </w:rPr>
        <w:t>CaaS</w:t>
      </w:r>
      <w:r w:rsidRPr="00DB7BE5">
        <w:rPr>
          <w:rFonts w:cs="Times New Roman"/>
        </w:rPr>
        <w:tab/>
      </w:r>
      <w:r w:rsidRPr="00DB7BE5">
        <w:rPr>
          <w:rFonts w:cs="Times New Roman"/>
        </w:rPr>
        <w:tab/>
      </w:r>
      <w:r w:rsidRPr="00DB7BE5">
        <w:rPr>
          <w:rFonts w:cs="Times New Roman"/>
        </w:rPr>
        <w:tab/>
        <w:t xml:space="preserve">Chatbot as a service </w:t>
      </w:r>
    </w:p>
    <w:p w14:paraId="7C06ADF5" w14:textId="03DFBC63" w:rsidR="001E59B8" w:rsidRPr="00DB7BE5" w:rsidRDefault="001E59B8" w:rsidP="004B0316">
      <w:pPr>
        <w:pStyle w:val="Heading1"/>
        <w:numPr>
          <w:ilvl w:val="0"/>
          <w:numId w:val="3"/>
        </w:numPr>
        <w:spacing w:before="0" w:after="240" w:line="360" w:lineRule="auto"/>
        <w:rPr>
          <w:rFonts w:cs="Times New Roman"/>
        </w:rPr>
      </w:pPr>
      <w:bookmarkStart w:id="15" w:name="_Toc95507088"/>
      <w:bookmarkStart w:id="16" w:name="_Toc117089876"/>
      <w:r w:rsidRPr="00DB7BE5">
        <w:rPr>
          <w:rFonts w:cs="Times New Roman"/>
        </w:rPr>
        <w:lastRenderedPageBreak/>
        <w:t>Introduction</w:t>
      </w:r>
      <w:bookmarkEnd w:id="15"/>
      <w:bookmarkEnd w:id="16"/>
    </w:p>
    <w:p w14:paraId="274C8844" w14:textId="77777777" w:rsidR="001E59B8" w:rsidRPr="00DB7BE5" w:rsidRDefault="001E59B8" w:rsidP="004B0316">
      <w:pPr>
        <w:pStyle w:val="Heading2"/>
        <w:numPr>
          <w:ilvl w:val="1"/>
          <w:numId w:val="3"/>
        </w:numPr>
        <w:spacing w:before="0" w:after="240" w:line="360" w:lineRule="auto"/>
        <w:rPr>
          <w:rFonts w:cs="Times New Roman"/>
        </w:rPr>
      </w:pPr>
      <w:bookmarkStart w:id="17" w:name="_Toc95507089"/>
      <w:bookmarkStart w:id="18" w:name="_Toc117089877"/>
      <w:r w:rsidRPr="00DB7BE5">
        <w:rPr>
          <w:rFonts w:cs="Times New Roman"/>
        </w:rPr>
        <w:t>Background &amp; Literature survey</w:t>
      </w:r>
      <w:bookmarkEnd w:id="17"/>
      <w:bookmarkEnd w:id="18"/>
    </w:p>
    <w:p w14:paraId="6045C944" w14:textId="11CBB60D" w:rsidR="007179CB" w:rsidRDefault="002E6A53" w:rsidP="004B0316">
      <w:pPr>
        <w:spacing w:before="0" w:line="360" w:lineRule="auto"/>
        <w:ind w:firstLine="360"/>
        <w:rPr>
          <w:rFonts w:cs="Times New Roman"/>
        </w:rPr>
      </w:pPr>
      <w:r>
        <w:rPr>
          <w:rFonts w:cs="Times New Roman"/>
        </w:rPr>
        <w:t>Humans</w:t>
      </w:r>
      <w:r w:rsidR="00525CB2">
        <w:rPr>
          <w:rFonts w:cs="Times New Roman"/>
        </w:rPr>
        <w:t xml:space="preserve"> are </w:t>
      </w:r>
      <w:r w:rsidR="00525CB2" w:rsidRPr="009171F6">
        <w:rPr>
          <w:rFonts w:cs="Times New Roman"/>
        </w:rPr>
        <w:t>daily</w:t>
      </w:r>
      <w:r w:rsidR="009171F6" w:rsidRPr="009171F6">
        <w:rPr>
          <w:rFonts w:cs="Times New Roman"/>
        </w:rPr>
        <w:t xml:space="preserve"> </w:t>
      </w:r>
      <w:r w:rsidR="00795195">
        <w:rPr>
          <w:rFonts w:cs="Times New Roman"/>
        </w:rPr>
        <w:t>engaging</w:t>
      </w:r>
      <w:r w:rsidR="009171F6" w:rsidRPr="009171F6">
        <w:rPr>
          <w:rFonts w:cs="Times New Roman"/>
        </w:rPr>
        <w:t xml:space="preserve"> with </w:t>
      </w:r>
      <w:r w:rsidR="00525CB2">
        <w:rPr>
          <w:rFonts w:cs="Times New Roman"/>
        </w:rPr>
        <w:t>various kinds</w:t>
      </w:r>
      <w:r w:rsidR="009171F6" w:rsidRPr="009171F6">
        <w:rPr>
          <w:rFonts w:cs="Times New Roman"/>
        </w:rPr>
        <w:t xml:space="preserve"> of </w:t>
      </w:r>
      <w:r w:rsidR="00A435A7">
        <w:rPr>
          <w:rFonts w:cs="Times New Roman"/>
        </w:rPr>
        <w:t>data</w:t>
      </w:r>
      <w:r w:rsidR="00E20FCC">
        <w:rPr>
          <w:rFonts w:cs="Times New Roman"/>
        </w:rPr>
        <w:t xml:space="preserve"> types</w:t>
      </w:r>
      <w:r w:rsidR="00795195">
        <w:rPr>
          <w:rFonts w:cs="Times New Roman"/>
        </w:rPr>
        <w:t xml:space="preserve"> to fulfil their requirements</w:t>
      </w:r>
      <w:r w:rsidR="00E2649B">
        <w:rPr>
          <w:rFonts w:cs="Times New Roman"/>
        </w:rPr>
        <w:t>. A</w:t>
      </w:r>
      <w:r w:rsidR="00D65145">
        <w:rPr>
          <w:rFonts w:cs="Times New Roman"/>
        </w:rPr>
        <w:t>s a</w:t>
      </w:r>
      <w:r w:rsidR="00020C9B">
        <w:rPr>
          <w:rFonts w:cs="Times New Roman"/>
        </w:rPr>
        <w:t>n</w:t>
      </w:r>
      <w:r w:rsidR="00E2649B">
        <w:rPr>
          <w:rFonts w:cs="Times New Roman"/>
        </w:rPr>
        <w:t xml:space="preserve"> </w:t>
      </w:r>
      <w:r w:rsidR="00980FAC">
        <w:rPr>
          <w:rFonts w:cs="Times New Roman"/>
        </w:rPr>
        <w:t>example,</w:t>
      </w:r>
      <w:r w:rsidR="009171F6" w:rsidRPr="009171F6">
        <w:rPr>
          <w:rFonts w:cs="Times New Roman"/>
        </w:rPr>
        <w:t xml:space="preserve"> text</w:t>
      </w:r>
      <w:r w:rsidR="00A435A7">
        <w:rPr>
          <w:rFonts w:cs="Times New Roman"/>
        </w:rPr>
        <w:t xml:space="preserve"> data when reading </w:t>
      </w:r>
      <w:r w:rsidR="00987D7C">
        <w:rPr>
          <w:rFonts w:cs="Times New Roman"/>
        </w:rPr>
        <w:t>news and magazines,</w:t>
      </w:r>
      <w:r w:rsidR="009171F6" w:rsidRPr="009171F6">
        <w:rPr>
          <w:rFonts w:cs="Times New Roman"/>
        </w:rPr>
        <w:t xml:space="preserve"> </w:t>
      </w:r>
      <w:r w:rsidR="00987D7C">
        <w:rPr>
          <w:rFonts w:cs="Times New Roman"/>
        </w:rPr>
        <w:t>a</w:t>
      </w:r>
      <w:r w:rsidR="009171F6" w:rsidRPr="009171F6">
        <w:rPr>
          <w:rFonts w:cs="Times New Roman"/>
        </w:rPr>
        <w:t>udio</w:t>
      </w:r>
      <w:r w:rsidR="00987D7C">
        <w:rPr>
          <w:rFonts w:cs="Times New Roman"/>
        </w:rPr>
        <w:t xml:space="preserve"> data when </w:t>
      </w:r>
      <w:r w:rsidR="006D207D">
        <w:rPr>
          <w:rFonts w:cs="Times New Roman"/>
        </w:rPr>
        <w:t>listening to music or radio</w:t>
      </w:r>
      <w:r w:rsidR="009171F6" w:rsidRPr="009171F6">
        <w:rPr>
          <w:rFonts w:cs="Times New Roman"/>
        </w:rPr>
        <w:t>, images</w:t>
      </w:r>
      <w:r w:rsidR="006D207D">
        <w:rPr>
          <w:rFonts w:cs="Times New Roman"/>
        </w:rPr>
        <w:t xml:space="preserve"> when watching </w:t>
      </w:r>
      <w:r w:rsidR="001A484A">
        <w:rPr>
          <w:rFonts w:cs="Times New Roman"/>
        </w:rPr>
        <w:t>pictures</w:t>
      </w:r>
      <w:r w:rsidR="009171F6" w:rsidRPr="009171F6">
        <w:rPr>
          <w:rFonts w:cs="Times New Roman"/>
        </w:rPr>
        <w:t>, and video</w:t>
      </w:r>
      <w:r w:rsidR="001A484A">
        <w:rPr>
          <w:rFonts w:cs="Times New Roman"/>
        </w:rPr>
        <w:t>s when watching films</w:t>
      </w:r>
      <w:r w:rsidR="00E1104A">
        <w:rPr>
          <w:rFonts w:cs="Times New Roman"/>
        </w:rPr>
        <w:t>.</w:t>
      </w:r>
      <w:r w:rsidR="009171F6" w:rsidRPr="009171F6">
        <w:rPr>
          <w:rFonts w:cs="Times New Roman"/>
        </w:rPr>
        <w:t xml:space="preserve"> </w:t>
      </w:r>
      <w:r w:rsidR="00751B5D">
        <w:rPr>
          <w:rFonts w:cs="Times New Roman"/>
        </w:rPr>
        <w:t>These observations are</w:t>
      </w:r>
      <w:r w:rsidR="00980FAC">
        <w:rPr>
          <w:rFonts w:cs="Times New Roman"/>
        </w:rPr>
        <w:t xml:space="preserve"> </w:t>
      </w:r>
      <w:r w:rsidR="00980FAC" w:rsidRPr="009171F6">
        <w:rPr>
          <w:rFonts w:cs="Times New Roman"/>
        </w:rPr>
        <w:t>interpret</w:t>
      </w:r>
      <w:r w:rsidR="00980FAC">
        <w:rPr>
          <w:rFonts w:cs="Times New Roman"/>
        </w:rPr>
        <w:t xml:space="preserve">ed by </w:t>
      </w:r>
      <w:r w:rsidR="00FA022D">
        <w:rPr>
          <w:rFonts w:cs="Times New Roman"/>
        </w:rPr>
        <w:t xml:space="preserve">the </w:t>
      </w:r>
      <w:r w:rsidR="00980FAC">
        <w:rPr>
          <w:rFonts w:cs="Times New Roman"/>
        </w:rPr>
        <w:t>human</w:t>
      </w:r>
      <w:r w:rsidR="009171F6" w:rsidRPr="009171F6">
        <w:rPr>
          <w:rFonts w:cs="Times New Roman"/>
        </w:rPr>
        <w:t xml:space="preserve"> brain to </w:t>
      </w:r>
      <w:r w:rsidR="009A1567">
        <w:rPr>
          <w:rFonts w:cs="Times New Roman"/>
        </w:rPr>
        <w:t xml:space="preserve">extract </w:t>
      </w:r>
      <w:r w:rsidR="00FA022D">
        <w:rPr>
          <w:rFonts w:cs="Times New Roman"/>
        </w:rPr>
        <w:t xml:space="preserve">the </w:t>
      </w:r>
      <w:r w:rsidR="002A101E">
        <w:rPr>
          <w:rFonts w:cs="Times New Roman"/>
        </w:rPr>
        <w:t>required</w:t>
      </w:r>
      <w:r w:rsidR="009171F6" w:rsidRPr="009171F6">
        <w:rPr>
          <w:rFonts w:cs="Times New Roman"/>
        </w:rPr>
        <w:t xml:space="preserve"> information </w:t>
      </w:r>
      <w:r w:rsidR="001D492A" w:rsidRPr="009171F6">
        <w:rPr>
          <w:rFonts w:cs="Times New Roman"/>
        </w:rPr>
        <w:t>to</w:t>
      </w:r>
      <w:r w:rsidR="009171F6" w:rsidRPr="009171F6">
        <w:rPr>
          <w:rFonts w:cs="Times New Roman"/>
        </w:rPr>
        <w:t xml:space="preserve"> guide our actions</w:t>
      </w:r>
      <w:r w:rsidR="00D1173E">
        <w:rPr>
          <w:rFonts w:cs="Times New Roman"/>
        </w:rPr>
        <w:t xml:space="preserve"> or feelings</w:t>
      </w:r>
      <w:r w:rsidR="009171F6" w:rsidRPr="009171F6">
        <w:rPr>
          <w:rFonts w:cs="Times New Roman"/>
        </w:rPr>
        <w:t>. Text</w:t>
      </w:r>
      <w:r w:rsidR="001D492A">
        <w:rPr>
          <w:rFonts w:cs="Times New Roman"/>
        </w:rPr>
        <w:t xml:space="preserve"> data</w:t>
      </w:r>
      <w:r w:rsidR="00727991">
        <w:rPr>
          <w:rFonts w:cs="Times New Roman"/>
        </w:rPr>
        <w:t xml:space="preserve"> </w:t>
      </w:r>
      <w:r w:rsidR="001D492A">
        <w:rPr>
          <w:rFonts w:cs="Times New Roman"/>
        </w:rPr>
        <w:t>represents</w:t>
      </w:r>
      <w:r w:rsidR="009171F6" w:rsidRPr="009171F6">
        <w:rPr>
          <w:rFonts w:cs="Times New Roman"/>
        </w:rPr>
        <w:t xml:space="preserve"> the</w:t>
      </w:r>
      <w:r w:rsidR="009208E1">
        <w:rPr>
          <w:rFonts w:cs="Times New Roman"/>
        </w:rPr>
        <w:t xml:space="preserve"> human</w:t>
      </w:r>
      <w:r w:rsidR="009171F6" w:rsidRPr="009171F6">
        <w:rPr>
          <w:rFonts w:cs="Times New Roman"/>
        </w:rPr>
        <w:t xml:space="preserve"> languages</w:t>
      </w:r>
      <w:r w:rsidR="00727991">
        <w:rPr>
          <w:rFonts w:cs="Times New Roman"/>
        </w:rPr>
        <w:t xml:space="preserve"> which are </w:t>
      </w:r>
      <w:r w:rsidR="005C4167">
        <w:rPr>
          <w:rFonts w:cs="Times New Roman"/>
        </w:rPr>
        <w:t>used</w:t>
      </w:r>
      <w:r w:rsidR="00727991">
        <w:rPr>
          <w:rFonts w:cs="Times New Roman"/>
        </w:rPr>
        <w:t xml:space="preserve"> to</w:t>
      </w:r>
      <w:r w:rsidR="009171F6" w:rsidRPr="009171F6">
        <w:rPr>
          <w:rFonts w:cs="Times New Roman"/>
        </w:rPr>
        <w:t xml:space="preserve"> speak</w:t>
      </w:r>
      <w:r w:rsidR="00BC7A7D">
        <w:rPr>
          <w:rFonts w:cs="Times New Roman"/>
        </w:rPr>
        <w:t xml:space="preserve"> and write</w:t>
      </w:r>
      <w:r w:rsidR="005C4167">
        <w:rPr>
          <w:rFonts w:cs="Times New Roman"/>
        </w:rPr>
        <w:t xml:space="preserve"> human thoughts. Since humans</w:t>
      </w:r>
      <w:r w:rsidR="00485583">
        <w:rPr>
          <w:rFonts w:cs="Times New Roman"/>
        </w:rPr>
        <w:t xml:space="preserve"> are</w:t>
      </w:r>
      <w:r w:rsidR="005C4167">
        <w:rPr>
          <w:rFonts w:cs="Times New Roman"/>
        </w:rPr>
        <w:t xml:space="preserve"> </w:t>
      </w:r>
      <w:r w:rsidR="00E21572">
        <w:rPr>
          <w:rFonts w:cs="Times New Roman"/>
        </w:rPr>
        <w:t xml:space="preserve">social </w:t>
      </w:r>
      <w:r w:rsidR="00E2049E" w:rsidRPr="00E2049E">
        <w:rPr>
          <w:rFonts w:cs="Times New Roman"/>
        </w:rPr>
        <w:t>creatures</w:t>
      </w:r>
      <w:r w:rsidR="0028284E">
        <w:rPr>
          <w:rFonts w:cs="Times New Roman"/>
        </w:rPr>
        <w:t xml:space="preserve"> </w:t>
      </w:r>
      <w:r w:rsidR="00485583">
        <w:rPr>
          <w:rFonts w:cs="Times New Roman"/>
        </w:rPr>
        <w:t>text dat</w:t>
      </w:r>
      <w:r w:rsidR="0028284E">
        <w:rPr>
          <w:rFonts w:cs="Times New Roman"/>
        </w:rPr>
        <w:t>a</w:t>
      </w:r>
      <w:r w:rsidR="009171F6" w:rsidRPr="009171F6">
        <w:rPr>
          <w:rFonts w:cs="Times New Roman"/>
        </w:rPr>
        <w:t xml:space="preserve"> is one of the most popular forms of </w:t>
      </w:r>
      <w:bookmarkStart w:id="19" w:name="_Int_HIAj4GHa"/>
      <w:r w:rsidR="009171F6" w:rsidRPr="009171F6">
        <w:rPr>
          <w:rFonts w:cs="Times New Roman"/>
        </w:rPr>
        <w:t>media</w:t>
      </w:r>
      <w:bookmarkEnd w:id="19"/>
      <w:r w:rsidR="00FD54BC">
        <w:rPr>
          <w:rFonts w:cs="Times New Roman"/>
        </w:rPr>
        <w:t xml:space="preserve"> among others</w:t>
      </w:r>
      <w:r w:rsidR="009171F6" w:rsidRPr="009171F6">
        <w:rPr>
          <w:rFonts w:cs="Times New Roman"/>
        </w:rPr>
        <w:t>.</w:t>
      </w:r>
      <w:r w:rsidR="00263C3A">
        <w:rPr>
          <w:rFonts w:cs="Times New Roman"/>
        </w:rPr>
        <w:t xml:space="preserve"> As a result of advancements </w:t>
      </w:r>
      <w:r w:rsidR="00FA022D">
        <w:rPr>
          <w:rFonts w:cs="Times New Roman"/>
        </w:rPr>
        <w:t>in</w:t>
      </w:r>
      <w:r w:rsidR="00263C3A">
        <w:rPr>
          <w:rFonts w:cs="Times New Roman"/>
        </w:rPr>
        <w:t xml:space="preserve"> machine learning technologies</w:t>
      </w:r>
      <w:r w:rsidR="0003639B">
        <w:rPr>
          <w:rFonts w:cs="Times New Roman"/>
        </w:rPr>
        <w:t xml:space="preserve">, there are many machine learning </w:t>
      </w:r>
      <w:r w:rsidR="00CD7D82">
        <w:rPr>
          <w:rFonts w:cs="Times New Roman"/>
        </w:rPr>
        <w:t>techniques and models specially designed for text data</w:t>
      </w:r>
      <w:r w:rsidR="004E2188">
        <w:rPr>
          <w:rFonts w:cs="Times New Roman"/>
        </w:rPr>
        <w:t>.</w:t>
      </w:r>
      <w:r w:rsidR="008076A6">
        <w:rPr>
          <w:rFonts w:cs="Times New Roman"/>
        </w:rPr>
        <w:t xml:space="preserve"> Before feeding text data into machine learning models there </w:t>
      </w:r>
      <w:r w:rsidR="00E71C2C">
        <w:rPr>
          <w:rFonts w:cs="Times New Roman"/>
        </w:rPr>
        <w:t xml:space="preserve">are </w:t>
      </w:r>
      <w:r w:rsidR="00F61065">
        <w:rPr>
          <w:rFonts w:cs="Times New Roman"/>
        </w:rPr>
        <w:t xml:space="preserve">some </w:t>
      </w:r>
      <w:r w:rsidR="00E67D12">
        <w:rPr>
          <w:rFonts w:cs="Times New Roman"/>
        </w:rPr>
        <w:t>pre-processing</w:t>
      </w:r>
      <w:r w:rsidR="00F61065">
        <w:rPr>
          <w:rFonts w:cs="Times New Roman"/>
        </w:rPr>
        <w:t xml:space="preserve"> </w:t>
      </w:r>
      <w:r w:rsidR="00E67D12">
        <w:rPr>
          <w:rFonts w:cs="Times New Roman"/>
        </w:rPr>
        <w:t>steps to follow such as</w:t>
      </w:r>
      <w:r w:rsidR="00A91016">
        <w:rPr>
          <w:rFonts w:cs="Times New Roman"/>
        </w:rPr>
        <w:t xml:space="preserve"> l</w:t>
      </w:r>
      <w:r w:rsidR="00A91016" w:rsidRPr="00A91016">
        <w:rPr>
          <w:rFonts w:cs="Times New Roman"/>
        </w:rPr>
        <w:t>ower casing.</w:t>
      </w:r>
      <w:r w:rsidR="009D459B">
        <w:rPr>
          <w:rFonts w:cs="Times New Roman"/>
        </w:rPr>
        <w:t xml:space="preserve"> </w:t>
      </w:r>
      <w:r w:rsidR="00A91016">
        <w:rPr>
          <w:rFonts w:cs="Times New Roman"/>
        </w:rPr>
        <w:t>r</w:t>
      </w:r>
      <w:r w:rsidR="00A91016" w:rsidRPr="00A91016">
        <w:rPr>
          <w:rFonts w:cs="Times New Roman"/>
        </w:rPr>
        <w:t xml:space="preserve">emoval of </w:t>
      </w:r>
      <w:r w:rsidR="009D459B">
        <w:rPr>
          <w:rFonts w:cs="Times New Roman"/>
        </w:rPr>
        <w:t>p</w:t>
      </w:r>
      <w:r w:rsidR="00A91016" w:rsidRPr="00A91016">
        <w:rPr>
          <w:rFonts w:cs="Times New Roman"/>
        </w:rPr>
        <w:t>unctuations.</w:t>
      </w:r>
      <w:r w:rsidR="009D459B">
        <w:rPr>
          <w:rFonts w:cs="Times New Roman"/>
        </w:rPr>
        <w:t xml:space="preserve"> </w:t>
      </w:r>
      <w:r w:rsidR="00A91016">
        <w:rPr>
          <w:rFonts w:cs="Times New Roman"/>
        </w:rPr>
        <w:t>r</w:t>
      </w:r>
      <w:r w:rsidR="00A91016" w:rsidRPr="00A91016">
        <w:rPr>
          <w:rFonts w:cs="Times New Roman"/>
        </w:rPr>
        <w:t>emoval of emojis.</w:t>
      </w:r>
      <w:r w:rsidR="009D459B">
        <w:rPr>
          <w:rFonts w:cs="Times New Roman"/>
        </w:rPr>
        <w:t xml:space="preserve"> </w:t>
      </w:r>
      <w:r w:rsidR="00A91016">
        <w:rPr>
          <w:rFonts w:cs="Times New Roman"/>
        </w:rPr>
        <w:t>r</w:t>
      </w:r>
      <w:r w:rsidR="00A91016" w:rsidRPr="00A91016">
        <w:rPr>
          <w:rFonts w:cs="Times New Roman"/>
        </w:rPr>
        <w:t xml:space="preserve">emoval of </w:t>
      </w:r>
      <w:r w:rsidR="009D459B">
        <w:rPr>
          <w:rFonts w:cs="Times New Roman"/>
        </w:rPr>
        <w:t>s</w:t>
      </w:r>
      <w:r w:rsidR="009D459B" w:rsidRPr="00A91016">
        <w:rPr>
          <w:rFonts w:cs="Times New Roman"/>
        </w:rPr>
        <w:t>top words</w:t>
      </w:r>
      <w:r w:rsidR="00727939">
        <w:rPr>
          <w:rFonts w:cs="Times New Roman"/>
        </w:rPr>
        <w:t>,</w:t>
      </w:r>
      <w:r w:rsidR="009D459B">
        <w:rPr>
          <w:rFonts w:cs="Times New Roman"/>
        </w:rPr>
        <w:t xml:space="preserve"> </w:t>
      </w:r>
      <w:r w:rsidR="00727939">
        <w:rPr>
          <w:rFonts w:cs="Times New Roman"/>
        </w:rPr>
        <w:t>s</w:t>
      </w:r>
      <w:r w:rsidR="00A91016" w:rsidRPr="00A91016">
        <w:rPr>
          <w:rFonts w:cs="Times New Roman"/>
        </w:rPr>
        <w:t>temming</w:t>
      </w:r>
      <w:r w:rsidR="00A91016">
        <w:rPr>
          <w:rFonts w:cs="Times New Roman"/>
        </w:rPr>
        <w:t>, l</w:t>
      </w:r>
      <w:r w:rsidR="00A91016" w:rsidRPr="00A91016">
        <w:rPr>
          <w:rFonts w:cs="Times New Roman"/>
        </w:rPr>
        <w:t>emmatization</w:t>
      </w:r>
      <w:r w:rsidR="00E67D12">
        <w:rPr>
          <w:rFonts w:cs="Times New Roman"/>
        </w:rPr>
        <w:t xml:space="preserve"> and s</w:t>
      </w:r>
      <w:r w:rsidR="00833893">
        <w:rPr>
          <w:rFonts w:cs="Times New Roman"/>
        </w:rPr>
        <w:t>top word removal</w:t>
      </w:r>
      <w:r w:rsidR="00743065">
        <w:rPr>
          <w:rFonts w:cs="Times New Roman"/>
        </w:rPr>
        <w:t>.</w:t>
      </w:r>
      <w:r w:rsidR="005F0FDA">
        <w:rPr>
          <w:rFonts w:cs="Times New Roman"/>
        </w:rPr>
        <w:t xml:space="preserve"> These techniques are used to enhance the results.</w:t>
      </w:r>
      <w:r w:rsidR="005B2EED">
        <w:rPr>
          <w:rFonts w:cs="Times New Roman"/>
        </w:rPr>
        <w:t xml:space="preserve"> Text annotation also can be considered </w:t>
      </w:r>
      <w:r w:rsidR="00FA022D">
        <w:rPr>
          <w:rFonts w:cs="Times New Roman"/>
        </w:rPr>
        <w:t xml:space="preserve">as </w:t>
      </w:r>
      <w:r w:rsidR="005B2EED">
        <w:rPr>
          <w:rFonts w:cs="Times New Roman"/>
        </w:rPr>
        <w:t>a pre-processing task.</w:t>
      </w:r>
      <w:r w:rsidR="00396B81">
        <w:rPr>
          <w:rFonts w:cs="Times New Roman"/>
        </w:rPr>
        <w:t xml:space="preserve"> </w:t>
      </w:r>
      <w:r w:rsidR="00E67D48" w:rsidRPr="00E67D48">
        <w:rPr>
          <w:rFonts w:cs="Times New Roman"/>
        </w:rPr>
        <w:t xml:space="preserve">A metadata tag is </w:t>
      </w:r>
      <w:r w:rsidR="00DE2326">
        <w:rPr>
          <w:rFonts w:cs="Times New Roman"/>
        </w:rPr>
        <w:t>provided</w:t>
      </w:r>
      <w:r w:rsidR="00E67D48" w:rsidRPr="00E67D48">
        <w:rPr>
          <w:rFonts w:cs="Times New Roman"/>
        </w:rPr>
        <w:t xml:space="preserve"> during the annotation process to provide </w:t>
      </w:r>
      <w:r w:rsidR="001C651F" w:rsidRPr="00E67D48">
        <w:rPr>
          <w:rFonts w:cs="Times New Roman"/>
        </w:rPr>
        <w:t>feature</w:t>
      </w:r>
      <w:r w:rsidR="00F76FE1">
        <w:rPr>
          <w:rFonts w:cs="Times New Roman"/>
        </w:rPr>
        <w:t>s</w:t>
      </w:r>
      <w:r w:rsidR="00843099">
        <w:rPr>
          <w:rFonts w:cs="Times New Roman"/>
        </w:rPr>
        <w:t xml:space="preserve"> to text data</w:t>
      </w:r>
      <w:r w:rsidR="00E67D48" w:rsidRPr="00E67D48">
        <w:rPr>
          <w:rFonts w:cs="Times New Roman"/>
        </w:rPr>
        <w:t xml:space="preserve">. This information provides tags that indicate criteria like words, phrases, </w:t>
      </w:r>
      <w:r w:rsidR="00BD3CE4">
        <w:rPr>
          <w:rFonts w:cs="Times New Roman"/>
        </w:rPr>
        <w:t xml:space="preserve">and </w:t>
      </w:r>
      <w:r w:rsidR="000A345B">
        <w:rPr>
          <w:rFonts w:cs="Times New Roman"/>
        </w:rPr>
        <w:t xml:space="preserve">feelings. </w:t>
      </w:r>
      <w:r w:rsidR="00D1251F">
        <w:rPr>
          <w:rFonts w:cs="Times New Roman"/>
        </w:rPr>
        <w:t>This helps</w:t>
      </w:r>
      <w:r w:rsidR="00943DB8">
        <w:rPr>
          <w:rFonts w:cs="Times New Roman"/>
        </w:rPr>
        <w:t xml:space="preserve"> </w:t>
      </w:r>
      <w:r w:rsidR="00943DB8" w:rsidRPr="00E67D48">
        <w:rPr>
          <w:rFonts w:cs="Times New Roman"/>
        </w:rPr>
        <w:t>to understand the meanings or emotions behind human speech</w:t>
      </w:r>
      <w:r w:rsidR="00943DB8">
        <w:rPr>
          <w:rFonts w:cs="Times New Roman"/>
        </w:rPr>
        <w:t xml:space="preserve"> during</w:t>
      </w:r>
      <w:r w:rsidR="00D1251F">
        <w:rPr>
          <w:rFonts w:cs="Times New Roman"/>
        </w:rPr>
        <w:t xml:space="preserve"> t</w:t>
      </w:r>
      <w:r w:rsidR="00E67D48" w:rsidRPr="00E67D48">
        <w:rPr>
          <w:rFonts w:cs="Times New Roman"/>
        </w:rPr>
        <w:t>rain</w:t>
      </w:r>
      <w:r w:rsidR="00D1251F">
        <w:rPr>
          <w:rFonts w:cs="Times New Roman"/>
        </w:rPr>
        <w:t>ing an</w:t>
      </w:r>
      <w:r w:rsidR="00E67D48" w:rsidRPr="00E67D48">
        <w:rPr>
          <w:rFonts w:cs="Times New Roman"/>
        </w:rPr>
        <w:t xml:space="preserve"> </w:t>
      </w:r>
      <w:bookmarkStart w:id="20" w:name="_Int_gARAad0T"/>
      <w:r w:rsidR="0099546C">
        <w:rPr>
          <w:rFonts w:cs="Times New Roman"/>
        </w:rPr>
        <w:t>NLP</w:t>
      </w:r>
      <w:bookmarkEnd w:id="20"/>
      <w:r w:rsidR="0099546C">
        <w:rPr>
          <w:rFonts w:cs="Times New Roman"/>
        </w:rPr>
        <w:t xml:space="preserve"> model</w:t>
      </w:r>
      <w:r w:rsidR="00E67D48" w:rsidRPr="00E67D48">
        <w:rPr>
          <w:rFonts w:cs="Times New Roman"/>
        </w:rPr>
        <w:t>. The objective is</w:t>
      </w:r>
      <w:r w:rsidR="00D41E61">
        <w:rPr>
          <w:rFonts w:cs="Times New Roman"/>
        </w:rPr>
        <w:t xml:space="preserve"> </w:t>
      </w:r>
      <w:r w:rsidR="00E67D48" w:rsidRPr="00E67D48">
        <w:rPr>
          <w:rFonts w:cs="Times New Roman"/>
        </w:rPr>
        <w:t xml:space="preserve">to </w:t>
      </w:r>
      <w:r w:rsidR="005510E4">
        <w:rPr>
          <w:rFonts w:cs="Times New Roman"/>
        </w:rPr>
        <w:t>improve the</w:t>
      </w:r>
      <w:r w:rsidR="00E67D48" w:rsidRPr="00E67D48">
        <w:rPr>
          <w:rFonts w:cs="Times New Roman"/>
        </w:rPr>
        <w:t xml:space="preserve"> </w:t>
      </w:r>
      <w:r w:rsidR="00F442FA">
        <w:rPr>
          <w:rFonts w:cs="Times New Roman"/>
        </w:rPr>
        <w:t>NLP model’s</w:t>
      </w:r>
      <w:r w:rsidR="00E67D48" w:rsidRPr="00E67D48">
        <w:rPr>
          <w:rFonts w:cs="Times New Roman"/>
        </w:rPr>
        <w:t xml:space="preserve"> </w:t>
      </w:r>
      <w:r w:rsidR="005510E4">
        <w:rPr>
          <w:rFonts w:cs="Times New Roman"/>
        </w:rPr>
        <w:t>understandability</w:t>
      </w:r>
      <w:r w:rsidR="00E67D48" w:rsidRPr="00E67D48">
        <w:rPr>
          <w:rFonts w:cs="Times New Roman"/>
        </w:rPr>
        <w:t xml:space="preserve"> of spoken</w:t>
      </w:r>
      <w:r w:rsidR="00F442FA">
        <w:rPr>
          <w:rFonts w:cs="Times New Roman"/>
        </w:rPr>
        <w:t xml:space="preserve"> or written</w:t>
      </w:r>
      <w:r w:rsidR="00E67D48" w:rsidRPr="00E67D48">
        <w:rPr>
          <w:rFonts w:cs="Times New Roman"/>
        </w:rPr>
        <w:t xml:space="preserve"> language. </w:t>
      </w:r>
      <w:r w:rsidR="00DE2326" w:rsidRPr="00E67D48">
        <w:rPr>
          <w:rFonts w:cs="Times New Roman"/>
        </w:rPr>
        <w:t>Large volumes of annotated data are used by</w:t>
      </w:r>
      <w:r w:rsidR="00D63B09">
        <w:rPr>
          <w:rFonts w:cs="Times New Roman"/>
        </w:rPr>
        <w:t xml:space="preserve"> NLP</w:t>
      </w:r>
      <w:r w:rsidR="00DE2326" w:rsidRPr="00E67D48">
        <w:rPr>
          <w:rFonts w:cs="Times New Roman"/>
        </w:rPr>
        <w:t xml:space="preserve"> algorithms </w:t>
      </w:r>
      <w:r w:rsidR="004C7C5A">
        <w:rPr>
          <w:rFonts w:cs="Times New Roman"/>
        </w:rPr>
        <w:t>and</w:t>
      </w:r>
      <w:r w:rsidR="00DE2326" w:rsidRPr="00E67D48">
        <w:rPr>
          <w:rFonts w:cs="Times New Roman"/>
        </w:rPr>
        <w:t xml:space="preserve"> AI </w:t>
      </w:r>
      <w:r w:rsidR="00D63B09" w:rsidRPr="00E67D48">
        <w:rPr>
          <w:rFonts w:cs="Times New Roman"/>
        </w:rPr>
        <w:t>models.</w:t>
      </w:r>
      <w:r w:rsidR="004C7C5A">
        <w:rPr>
          <w:rFonts w:cs="Times New Roman"/>
        </w:rPr>
        <w:t xml:space="preserve"> </w:t>
      </w:r>
      <w:r w:rsidR="00B13B8F">
        <w:rPr>
          <w:rFonts w:cs="Times New Roman"/>
        </w:rPr>
        <w:t>Therefore,</w:t>
      </w:r>
      <w:r w:rsidR="004C7C5A">
        <w:rPr>
          <w:rFonts w:cs="Times New Roman"/>
        </w:rPr>
        <w:t xml:space="preserve"> t</w:t>
      </w:r>
      <w:r w:rsidR="00D63B09" w:rsidRPr="009171F6">
        <w:rPr>
          <w:rFonts w:cs="Times New Roman"/>
        </w:rPr>
        <w:t>ext</w:t>
      </w:r>
      <w:r w:rsidR="009171F6" w:rsidRPr="009171F6">
        <w:rPr>
          <w:rFonts w:cs="Times New Roman"/>
        </w:rPr>
        <w:t xml:space="preserve"> annotation must be done accurately and completely due to its widespread use. </w:t>
      </w:r>
      <w:r w:rsidR="00682E94">
        <w:rPr>
          <w:rFonts w:cs="Times New Roman"/>
        </w:rPr>
        <w:t>This allows</w:t>
      </w:r>
      <w:r w:rsidR="009171F6" w:rsidRPr="009171F6">
        <w:rPr>
          <w:rFonts w:cs="Times New Roman"/>
        </w:rPr>
        <w:t xml:space="preserve"> computers to read, comprehend, evaluate, and produce text in ways that are useful for technological interactions with people</w:t>
      </w:r>
      <w:r w:rsidR="003056EF">
        <w:rPr>
          <w:rFonts w:cs="Times New Roman"/>
        </w:rPr>
        <w:t xml:space="preserve"> more effectively</w:t>
      </w:r>
      <w:r w:rsidR="009171F6" w:rsidRPr="009171F6">
        <w:rPr>
          <w:rFonts w:cs="Times New Roman"/>
        </w:rPr>
        <w:t>.</w:t>
      </w:r>
      <w:r w:rsidR="002D4F3E" w:rsidRPr="002D4F3E">
        <w:rPr>
          <w:rFonts w:cs="Times New Roman"/>
        </w:rPr>
        <w:t xml:space="preserve"> </w:t>
      </w:r>
      <w:r w:rsidR="002D4F3E">
        <w:rPr>
          <w:rFonts w:cs="Times New Roman"/>
        </w:rPr>
        <w:t>A</w:t>
      </w:r>
      <w:r w:rsidR="002D4F3E" w:rsidRPr="009171F6">
        <w:rPr>
          <w:rFonts w:cs="Times New Roman"/>
        </w:rPr>
        <w:t>ccording to the 2020 State of AI and Machine Learning report</w:t>
      </w:r>
      <w:r w:rsidR="002D4F3E">
        <w:rPr>
          <w:rFonts w:cs="Times New Roman"/>
        </w:rPr>
        <w:t xml:space="preserve"> </w:t>
      </w:r>
      <w:r w:rsidR="00423CAE" w:rsidRPr="00DB7BE5">
        <w:rPr>
          <w:rFonts w:cs="Times New Roman"/>
        </w:rPr>
        <w:fldChar w:fldCharType="begin"/>
      </w:r>
      <w:r w:rsidR="00423CAE" w:rsidRPr="00DB7BE5">
        <w:rPr>
          <w:rFonts w:cs="Times New Roman"/>
        </w:rPr>
        <w:instrText xml:space="preserve"> REF _Ref116015438 \n \h </w:instrText>
      </w:r>
      <w:r w:rsidR="00DB7BE5">
        <w:rPr>
          <w:rFonts w:cs="Times New Roman"/>
        </w:rPr>
        <w:instrText xml:space="preserve"> \* MERGEFORMAT </w:instrText>
      </w:r>
      <w:r w:rsidR="00423CAE" w:rsidRPr="00DB7BE5">
        <w:rPr>
          <w:rFonts w:cs="Times New Roman"/>
        </w:rPr>
      </w:r>
      <w:r w:rsidR="00423CAE" w:rsidRPr="00DB7BE5">
        <w:rPr>
          <w:rFonts w:cs="Times New Roman"/>
        </w:rPr>
        <w:fldChar w:fldCharType="separate"/>
      </w:r>
      <w:r w:rsidR="00423CAE" w:rsidRPr="00DB7BE5">
        <w:rPr>
          <w:rFonts w:cs="Times New Roman"/>
        </w:rPr>
        <w:t>[2]</w:t>
      </w:r>
      <w:r w:rsidR="00423CAE" w:rsidRPr="00DB7BE5">
        <w:rPr>
          <w:rFonts w:cs="Times New Roman"/>
        </w:rPr>
        <w:fldChar w:fldCharType="end"/>
      </w:r>
      <w:r w:rsidR="002D4F3E">
        <w:rPr>
          <w:rFonts w:cs="Times New Roman"/>
        </w:rPr>
        <w:t>,</w:t>
      </w:r>
      <w:r w:rsidR="009171F6" w:rsidRPr="009171F6">
        <w:rPr>
          <w:rFonts w:cs="Times New Roman"/>
        </w:rPr>
        <w:t xml:space="preserve"> 70% of businesses </w:t>
      </w:r>
      <w:r w:rsidR="00B4145E">
        <w:rPr>
          <w:rFonts w:cs="Times New Roman"/>
        </w:rPr>
        <w:t>are using</w:t>
      </w:r>
      <w:r w:rsidR="009171F6" w:rsidRPr="009171F6">
        <w:rPr>
          <w:rFonts w:cs="Times New Roman"/>
        </w:rPr>
        <w:t xml:space="preserve"> text as a type </w:t>
      </w:r>
      <w:r w:rsidR="008E0DAC" w:rsidRPr="009171F6">
        <w:rPr>
          <w:rFonts w:cs="Times New Roman"/>
        </w:rPr>
        <w:t xml:space="preserve">of </w:t>
      </w:r>
      <w:r w:rsidR="008E0DAC">
        <w:rPr>
          <w:rFonts w:cs="Times New Roman"/>
        </w:rPr>
        <w:t>their</w:t>
      </w:r>
      <w:r w:rsidR="0012798F">
        <w:rPr>
          <w:rFonts w:cs="Times New Roman"/>
        </w:rPr>
        <w:t xml:space="preserve"> AI </w:t>
      </w:r>
      <w:r w:rsidR="00E419FF">
        <w:rPr>
          <w:rFonts w:cs="Times New Roman"/>
        </w:rPr>
        <w:t>products. This allows businesses to</w:t>
      </w:r>
      <w:r w:rsidR="008E0DAC">
        <w:rPr>
          <w:rFonts w:cs="Times New Roman"/>
        </w:rPr>
        <w:t xml:space="preserve"> </w:t>
      </w:r>
      <w:r w:rsidR="004E5245" w:rsidRPr="004E5245">
        <w:rPr>
          <w:rFonts w:cs="Times New Roman"/>
        </w:rPr>
        <w:t xml:space="preserve">cost savings and revenue generation across all industries. </w:t>
      </w:r>
    </w:p>
    <w:p w14:paraId="15E6BF07" w14:textId="77777777" w:rsidR="00FD1AEE" w:rsidRPr="00DB7BE5" w:rsidRDefault="00FD1AEE" w:rsidP="00B942B3">
      <w:pPr>
        <w:keepNext/>
        <w:spacing w:before="0" w:after="0" w:line="360" w:lineRule="auto"/>
        <w:jc w:val="center"/>
        <w:rPr>
          <w:rFonts w:cs="Times New Roman"/>
        </w:rPr>
      </w:pPr>
    </w:p>
    <w:p w14:paraId="2CACBFCF" w14:textId="77265DBB" w:rsidR="0063514A" w:rsidRPr="00DB7BE5" w:rsidRDefault="60E7FDF8" w:rsidP="00B942B3">
      <w:pPr>
        <w:keepNext/>
        <w:spacing w:before="0" w:after="0" w:line="360" w:lineRule="auto"/>
        <w:jc w:val="center"/>
        <w:rPr>
          <w:rFonts w:cs="Times New Roman"/>
        </w:rPr>
      </w:pPr>
      <w:r w:rsidRPr="00DB7BE5">
        <w:rPr>
          <w:rFonts w:cs="Times New Roman"/>
          <w:noProof/>
        </w:rPr>
        <w:drawing>
          <wp:inline distT="0" distB="0" distL="0" distR="0" wp14:anchorId="3CFE7E49" wp14:editId="472F2835">
            <wp:extent cx="4572000" cy="2491740"/>
            <wp:effectExtent l="0" t="0" r="0" b="3810"/>
            <wp:docPr id="1641084541" name="Picture 164108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b="13090"/>
                    <a:stretch/>
                  </pic:blipFill>
                  <pic:spPr bwMode="auto">
                    <a:xfrm>
                      <a:off x="0" y="0"/>
                      <a:ext cx="4572000" cy="2491740"/>
                    </a:xfrm>
                    <a:prstGeom prst="rect">
                      <a:avLst/>
                    </a:prstGeom>
                    <a:ln>
                      <a:noFill/>
                    </a:ln>
                    <a:extLst>
                      <a:ext uri="{53640926-AAD7-44D8-BBD7-CCE9431645EC}">
                        <a14:shadowObscured xmlns:a14="http://schemas.microsoft.com/office/drawing/2010/main"/>
                      </a:ext>
                    </a:extLst>
                  </pic:spPr>
                </pic:pic>
              </a:graphicData>
            </a:graphic>
          </wp:inline>
        </w:drawing>
      </w:r>
    </w:p>
    <w:p w14:paraId="7317A30D" w14:textId="71C7A852" w:rsidR="007179CB" w:rsidRPr="00DB7BE5" w:rsidRDefault="0063514A" w:rsidP="00B942B3">
      <w:pPr>
        <w:pStyle w:val="Caption"/>
        <w:rPr>
          <w:rFonts w:cs="Times New Roman"/>
        </w:rPr>
      </w:pPr>
      <w:bookmarkStart w:id="21" w:name="_Toc116060908"/>
      <w:r w:rsidRPr="00DB7BE5">
        <w:rPr>
          <w:rFonts w:cs="Times New Roman"/>
        </w:rPr>
        <w:t xml:space="preserve">Figure 1.1. </w:t>
      </w:r>
      <w:r w:rsidRPr="00DB7BE5">
        <w:rPr>
          <w:rFonts w:cs="Times New Roman"/>
        </w:rPr>
        <w:fldChar w:fldCharType="begin"/>
      </w:r>
      <w:r w:rsidRPr="00DB7BE5">
        <w:rPr>
          <w:rFonts w:cs="Times New Roman"/>
        </w:rPr>
        <w:instrText xml:space="preserve"> SEQ Figure_1.1.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w:t>
      </w:r>
      <w:r w:rsidR="00516222" w:rsidRPr="00DB7BE5">
        <w:rPr>
          <w:rFonts w:cs="Times New Roman"/>
        </w:rPr>
        <w:t xml:space="preserve"> </w:t>
      </w:r>
      <w:r w:rsidRPr="00DB7BE5">
        <w:rPr>
          <w:rFonts w:cs="Times New Roman"/>
        </w:rPr>
        <w:t>2020 State of AI and Machine Learning report – Data type usage in businesses</w:t>
      </w:r>
      <w:bookmarkEnd w:id="21"/>
    </w:p>
    <w:p w14:paraId="769187FC" w14:textId="4F13BEE1" w:rsidR="005209B7" w:rsidRDefault="004E5245" w:rsidP="002D37D6">
      <w:pPr>
        <w:spacing w:before="0" w:line="360" w:lineRule="auto"/>
        <w:ind w:firstLine="360"/>
        <w:rPr>
          <w:rFonts w:cs="Times New Roman"/>
        </w:rPr>
      </w:pPr>
      <w:r w:rsidRPr="004E5245">
        <w:rPr>
          <w:rFonts w:cs="Times New Roman"/>
        </w:rPr>
        <w:t>The significance of</w:t>
      </w:r>
      <w:r w:rsidR="00FF1514">
        <w:rPr>
          <w:rFonts w:cs="Times New Roman"/>
        </w:rPr>
        <w:t xml:space="preserve"> model</w:t>
      </w:r>
      <w:r w:rsidRPr="004E5245">
        <w:rPr>
          <w:rFonts w:cs="Times New Roman"/>
        </w:rPr>
        <w:t xml:space="preserve"> training with high-quality text data is </w:t>
      </w:r>
      <w:r w:rsidR="00C348EB">
        <w:rPr>
          <w:rFonts w:cs="Times New Roman"/>
        </w:rPr>
        <w:t>significantly important for</w:t>
      </w:r>
      <w:r w:rsidRPr="004E5245">
        <w:rPr>
          <w:rFonts w:cs="Times New Roman"/>
        </w:rPr>
        <w:t xml:space="preserve"> machines </w:t>
      </w:r>
      <w:r w:rsidR="00C348EB">
        <w:rPr>
          <w:rFonts w:cs="Times New Roman"/>
        </w:rPr>
        <w:t xml:space="preserve">to </w:t>
      </w:r>
      <w:r w:rsidRPr="004E5245">
        <w:rPr>
          <w:rFonts w:cs="Times New Roman"/>
        </w:rPr>
        <w:t>become more adept at understanding human language. In all circumstances, accurate, thorough text annotation is the first step in the creation of accurate training data.</w:t>
      </w:r>
      <w:r w:rsidR="000274FB">
        <w:rPr>
          <w:rFonts w:cs="Times New Roman"/>
        </w:rPr>
        <w:t xml:space="preserve"> </w:t>
      </w:r>
      <w:r w:rsidR="00DE3704">
        <w:rPr>
          <w:rFonts w:cs="Times New Roman"/>
        </w:rPr>
        <w:t>A</w:t>
      </w:r>
      <w:r w:rsidR="0091183F">
        <w:rPr>
          <w:rFonts w:cs="Times New Roman"/>
        </w:rPr>
        <w:t>I</w:t>
      </w:r>
      <w:r w:rsidR="00DE3704">
        <w:rPr>
          <w:rFonts w:cs="Times New Roman"/>
        </w:rPr>
        <w:t xml:space="preserve"> models</w:t>
      </w:r>
      <w:r w:rsidR="009C4C71" w:rsidRPr="009C4C71">
        <w:rPr>
          <w:rFonts w:cs="Times New Roman"/>
        </w:rPr>
        <w:t xml:space="preserve"> will </w:t>
      </w:r>
      <w:r w:rsidR="00DE3704">
        <w:rPr>
          <w:rFonts w:cs="Times New Roman"/>
        </w:rPr>
        <w:t>perform</w:t>
      </w:r>
      <w:r w:rsidR="00510257">
        <w:rPr>
          <w:rFonts w:cs="Times New Roman"/>
        </w:rPr>
        <w:t xml:space="preserve"> poorly</w:t>
      </w:r>
      <w:r w:rsidR="00DE3704">
        <w:rPr>
          <w:rFonts w:cs="Times New Roman"/>
        </w:rPr>
        <w:t xml:space="preserve"> with</w:t>
      </w:r>
      <w:r w:rsidR="009C4C71" w:rsidRPr="009C4C71">
        <w:rPr>
          <w:rFonts w:cs="Times New Roman"/>
        </w:rPr>
        <w:t xml:space="preserve"> grammatical flaws or </w:t>
      </w:r>
      <w:r w:rsidR="000444D9">
        <w:rPr>
          <w:rFonts w:cs="Times New Roman"/>
        </w:rPr>
        <w:t>issues</w:t>
      </w:r>
      <w:r w:rsidR="009C4C71" w:rsidRPr="009C4C71">
        <w:rPr>
          <w:rFonts w:cs="Times New Roman"/>
        </w:rPr>
        <w:t xml:space="preserve"> with clarity</w:t>
      </w:r>
      <w:r w:rsidR="00591D99">
        <w:rPr>
          <w:rFonts w:cs="Times New Roman"/>
        </w:rPr>
        <w:t>, understanding the</w:t>
      </w:r>
      <w:r w:rsidR="009C4C71" w:rsidRPr="009C4C71">
        <w:rPr>
          <w:rFonts w:cs="Times New Roman"/>
        </w:rPr>
        <w:t xml:space="preserve"> context</w:t>
      </w:r>
      <w:r w:rsidR="00591D99">
        <w:rPr>
          <w:rFonts w:cs="Times New Roman"/>
        </w:rPr>
        <w:t xml:space="preserve">, and </w:t>
      </w:r>
      <w:r w:rsidR="00672F17">
        <w:rPr>
          <w:rFonts w:cs="Times New Roman"/>
        </w:rPr>
        <w:t>misinterpretations</w:t>
      </w:r>
      <w:r w:rsidR="009C4C71" w:rsidRPr="009C4C71">
        <w:rPr>
          <w:rFonts w:cs="Times New Roman"/>
        </w:rPr>
        <w:t xml:space="preserve"> because of poorly done text annotations. </w:t>
      </w:r>
      <w:r w:rsidR="00A603AE">
        <w:rPr>
          <w:rFonts w:cs="Times New Roman"/>
        </w:rPr>
        <w:t>If AI model</w:t>
      </w:r>
      <w:r w:rsidR="00C23D5E">
        <w:rPr>
          <w:rFonts w:cs="Times New Roman"/>
        </w:rPr>
        <w:t xml:space="preserve">s train </w:t>
      </w:r>
      <w:r w:rsidR="009C4C71" w:rsidRPr="009C4C71">
        <w:rPr>
          <w:rFonts w:cs="Times New Roman"/>
        </w:rPr>
        <w:t xml:space="preserve">on </w:t>
      </w:r>
      <w:r w:rsidR="00C23D5E">
        <w:rPr>
          <w:rFonts w:cs="Times New Roman"/>
        </w:rPr>
        <w:t xml:space="preserve">correctly </w:t>
      </w:r>
      <w:r w:rsidR="009C4C71" w:rsidRPr="009C4C71">
        <w:rPr>
          <w:rFonts w:cs="Times New Roman"/>
        </w:rPr>
        <w:t xml:space="preserve">annotated text data, </w:t>
      </w:r>
      <w:r w:rsidR="00C23D5E">
        <w:rPr>
          <w:rFonts w:cs="Times New Roman"/>
        </w:rPr>
        <w:t>AI models</w:t>
      </w:r>
      <w:r w:rsidR="009C4C71" w:rsidRPr="009C4C71">
        <w:rPr>
          <w:rFonts w:cs="Times New Roman"/>
        </w:rPr>
        <w:t xml:space="preserve"> will learn to </w:t>
      </w:r>
      <w:r w:rsidR="00B41E05">
        <w:rPr>
          <w:rFonts w:cs="Times New Roman"/>
        </w:rPr>
        <w:t>perform</w:t>
      </w:r>
      <w:r w:rsidR="009C4C71" w:rsidRPr="009C4C71">
        <w:rPr>
          <w:rFonts w:cs="Times New Roman"/>
        </w:rPr>
        <w:t xml:space="preserve"> effectively enough </w:t>
      </w:r>
      <w:r w:rsidR="00982833">
        <w:rPr>
          <w:rFonts w:cs="Times New Roman"/>
        </w:rPr>
        <w:t>for the</w:t>
      </w:r>
      <w:r w:rsidR="009C4C71" w:rsidRPr="009C4C71">
        <w:rPr>
          <w:rFonts w:cs="Times New Roman"/>
        </w:rPr>
        <w:t xml:space="preserve"> natural language.</w:t>
      </w:r>
      <w:r w:rsidR="00757245">
        <w:rPr>
          <w:rFonts w:cs="Times New Roman"/>
        </w:rPr>
        <w:t xml:space="preserve"> </w:t>
      </w:r>
      <w:r w:rsidR="00757245" w:rsidRPr="00DB7BE5">
        <w:rPr>
          <w:rFonts w:cs="Times New Roman"/>
        </w:rPr>
        <w:fldChar w:fldCharType="begin"/>
      </w:r>
      <w:r w:rsidR="00757245" w:rsidRPr="00DB7BE5">
        <w:rPr>
          <w:rFonts w:cs="Times New Roman"/>
        </w:rPr>
        <w:instrText xml:space="preserve"> REF _Ref116015516 \n \h </w:instrText>
      </w:r>
      <w:r w:rsidR="00DB7BE5">
        <w:rPr>
          <w:rFonts w:cs="Times New Roman"/>
        </w:rPr>
        <w:instrText xml:space="preserve"> \* MERGEFORMAT </w:instrText>
      </w:r>
      <w:r w:rsidR="00757245" w:rsidRPr="00DB7BE5">
        <w:rPr>
          <w:rFonts w:cs="Times New Roman"/>
        </w:rPr>
      </w:r>
      <w:r w:rsidR="00757245" w:rsidRPr="00DB7BE5">
        <w:rPr>
          <w:rFonts w:cs="Times New Roman"/>
        </w:rPr>
        <w:fldChar w:fldCharType="separate"/>
      </w:r>
      <w:r w:rsidR="00757245" w:rsidRPr="00DB7BE5">
        <w:rPr>
          <w:rFonts w:cs="Times New Roman"/>
        </w:rPr>
        <w:t>[3]</w:t>
      </w:r>
      <w:r w:rsidR="00757245" w:rsidRPr="00DB7BE5">
        <w:rPr>
          <w:rFonts w:cs="Times New Roman"/>
        </w:rPr>
        <w:fldChar w:fldCharType="end"/>
      </w:r>
      <w:r w:rsidR="009C4C71" w:rsidRPr="009C4C71">
        <w:rPr>
          <w:rFonts w:cs="Times New Roman"/>
        </w:rPr>
        <w:t xml:space="preserve"> </w:t>
      </w:r>
      <w:r w:rsidR="000B78FB">
        <w:rPr>
          <w:rFonts w:cs="Times New Roman"/>
        </w:rPr>
        <w:t xml:space="preserve">These models </w:t>
      </w:r>
      <w:r w:rsidR="009C4C71" w:rsidRPr="009C4C71">
        <w:rPr>
          <w:rFonts w:cs="Times New Roman"/>
        </w:rPr>
        <w:t xml:space="preserve">can </w:t>
      </w:r>
      <w:r w:rsidR="000B78FB">
        <w:rPr>
          <w:rFonts w:cs="Times New Roman"/>
        </w:rPr>
        <w:t>handle</w:t>
      </w:r>
      <w:r w:rsidR="009C4C71" w:rsidRPr="009C4C71">
        <w:rPr>
          <w:rFonts w:cs="Times New Roman"/>
        </w:rPr>
        <w:t xml:space="preserve"> the more routine and repetitive </w:t>
      </w:r>
      <w:r w:rsidR="000B78FB">
        <w:rPr>
          <w:rFonts w:cs="Times New Roman"/>
        </w:rPr>
        <w:t>tasks</w:t>
      </w:r>
      <w:r w:rsidR="009C4C71" w:rsidRPr="009C4C71">
        <w:rPr>
          <w:rFonts w:cs="Times New Roman"/>
        </w:rPr>
        <w:t xml:space="preserve"> that </w:t>
      </w:r>
      <w:r w:rsidR="008C058D">
        <w:rPr>
          <w:rFonts w:cs="Times New Roman"/>
        </w:rPr>
        <w:t xml:space="preserve">are </w:t>
      </w:r>
      <w:r w:rsidR="009C4C71" w:rsidRPr="009C4C71">
        <w:rPr>
          <w:rFonts w:cs="Times New Roman"/>
        </w:rPr>
        <w:t>handled by people</w:t>
      </w:r>
      <w:r w:rsidR="00C440A7">
        <w:rPr>
          <w:rFonts w:cs="Times New Roman"/>
        </w:rPr>
        <w:t xml:space="preserve"> such as digital customer assistance, </w:t>
      </w:r>
      <w:r w:rsidR="008D0D75">
        <w:rPr>
          <w:rFonts w:cs="Times New Roman"/>
        </w:rPr>
        <w:t>intelligent help desks, call centre management</w:t>
      </w:r>
      <w:r w:rsidR="000D3A0E">
        <w:rPr>
          <w:rFonts w:cs="Times New Roman"/>
        </w:rPr>
        <w:t xml:space="preserve">, </w:t>
      </w:r>
      <w:r w:rsidR="00BB52FA" w:rsidRPr="00554DC4">
        <w:rPr>
          <w:rFonts w:cs="Times New Roman"/>
        </w:rPr>
        <w:t>language assistants, machine translators</w:t>
      </w:r>
      <w:r w:rsidR="00BB52FA">
        <w:rPr>
          <w:rFonts w:cs="Times New Roman"/>
        </w:rPr>
        <w:t>, customer feedback analysis</w:t>
      </w:r>
      <w:r w:rsidR="00BB52FA" w:rsidRPr="00554DC4">
        <w:rPr>
          <w:rFonts w:cs="Times New Roman"/>
        </w:rPr>
        <w:t>, and more</w:t>
      </w:r>
      <w:r w:rsidR="009C4C71" w:rsidRPr="009C4C71">
        <w:rPr>
          <w:rFonts w:cs="Times New Roman"/>
        </w:rPr>
        <w:t>. This enables a business to concentrate on more strategic goals by freeing up time, money, and resources.</w:t>
      </w:r>
      <w:r w:rsidR="00527AB1">
        <w:rPr>
          <w:rFonts w:cs="Times New Roman"/>
        </w:rPr>
        <w:t xml:space="preserve"> </w:t>
      </w:r>
      <w:r w:rsidR="00E43BB7">
        <w:rPr>
          <w:rFonts w:cs="Times New Roman"/>
        </w:rPr>
        <w:t>Additionally,</w:t>
      </w:r>
      <w:r w:rsidR="43D25E78" w:rsidRPr="7B8E538B">
        <w:rPr>
          <w:rFonts w:cs="Times New Roman"/>
        </w:rPr>
        <w:t xml:space="preserve"> this will increase customer satisfaction as well</w:t>
      </w:r>
      <w:r w:rsidR="00E43BB7">
        <w:rPr>
          <w:rFonts w:cs="Times New Roman"/>
        </w:rPr>
        <w:t>,</w:t>
      </w:r>
      <w:r w:rsidR="43D25E78" w:rsidRPr="7B8E538B">
        <w:rPr>
          <w:rFonts w:cs="Times New Roman"/>
        </w:rPr>
        <w:t xml:space="preserve"> because of the quick responses and </w:t>
      </w:r>
      <w:r w:rsidR="2316589E" w:rsidRPr="7B8E538B">
        <w:rPr>
          <w:rFonts w:cs="Times New Roman"/>
        </w:rPr>
        <w:t>all-day</w:t>
      </w:r>
      <w:r w:rsidR="43D25E78" w:rsidRPr="7B8E538B">
        <w:rPr>
          <w:rFonts w:cs="Times New Roman"/>
        </w:rPr>
        <w:t xml:space="preserve"> </w:t>
      </w:r>
      <w:r w:rsidR="3B721A10" w:rsidRPr="7B8E538B">
        <w:rPr>
          <w:rFonts w:cs="Times New Roman"/>
        </w:rPr>
        <w:t>availability. According</w:t>
      </w:r>
      <w:r w:rsidR="012811F3" w:rsidRPr="7B8E538B">
        <w:rPr>
          <w:rFonts w:cs="Times New Roman"/>
        </w:rPr>
        <w:t xml:space="preserve"> to the </w:t>
      </w:r>
      <w:r w:rsidR="66FE85A0" w:rsidRPr="7B8E538B">
        <w:rPr>
          <w:rFonts w:cs="Times New Roman"/>
        </w:rPr>
        <w:t>survey</w:t>
      </w:r>
      <w:r w:rsidR="012811F3" w:rsidRPr="7B8E538B">
        <w:rPr>
          <w:rFonts w:cs="Times New Roman"/>
        </w:rPr>
        <w:t xml:space="preserve"> </w:t>
      </w:r>
      <w:r w:rsidR="00DC6782" w:rsidRPr="7B8E538B">
        <w:rPr>
          <w:rFonts w:cs="Times New Roman"/>
        </w:rPr>
        <w:t xml:space="preserve">most </w:t>
      </w:r>
      <w:r w:rsidR="00DC6782">
        <w:rPr>
          <w:rFonts w:cs="Times New Roman"/>
        </w:rPr>
        <w:t>people</w:t>
      </w:r>
      <w:r w:rsidR="012811F3" w:rsidRPr="7B8E538B">
        <w:rPr>
          <w:rFonts w:cs="Times New Roman"/>
        </w:rPr>
        <w:t xml:space="preserve"> </w:t>
      </w:r>
      <w:r w:rsidR="058AFD12" w:rsidRPr="7B8E538B">
        <w:rPr>
          <w:rFonts w:cs="Times New Roman"/>
        </w:rPr>
        <w:t>tend</w:t>
      </w:r>
      <w:r w:rsidR="6F37E03A" w:rsidRPr="7B8E538B">
        <w:rPr>
          <w:rFonts w:cs="Times New Roman"/>
        </w:rPr>
        <w:t xml:space="preserve"> to use conversational AIs</w:t>
      </w:r>
      <w:r w:rsidR="5DBEC462" w:rsidRPr="7B8E538B">
        <w:rPr>
          <w:rFonts w:cs="Times New Roman"/>
        </w:rPr>
        <w:t xml:space="preserve"> to archive their goals.</w:t>
      </w:r>
    </w:p>
    <w:p w14:paraId="03C02AB0" w14:textId="77777777" w:rsidR="00495424" w:rsidRPr="00DB7BE5" w:rsidRDefault="5DBEC462" w:rsidP="00B942B3">
      <w:pPr>
        <w:keepNext/>
        <w:spacing w:before="0" w:after="0" w:line="360" w:lineRule="auto"/>
        <w:jc w:val="center"/>
        <w:rPr>
          <w:rFonts w:cs="Times New Roman"/>
        </w:rPr>
      </w:pPr>
      <w:r w:rsidRPr="00DB7BE5">
        <w:rPr>
          <w:rFonts w:cs="Times New Roman"/>
          <w:noProof/>
        </w:rPr>
        <w:lastRenderedPageBreak/>
        <w:drawing>
          <wp:inline distT="0" distB="0" distL="0" distR="0" wp14:anchorId="514E349D" wp14:editId="68C68280">
            <wp:extent cx="4572000" cy="2076450"/>
            <wp:effectExtent l="0" t="0" r="0" b="0"/>
            <wp:docPr id="1980569464" name="Picture 1980569464" descr="Forms response chart. Question title: Do you prefer to find Information using chatbots or by surfing the internet? (for example: finding available degrees at SLIIT) 🌍. Number of responses: 1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4379A6C6" w14:textId="13BC70BF" w:rsidR="005209B7" w:rsidRPr="00DB7BE5" w:rsidRDefault="00495424" w:rsidP="00B942B3">
      <w:pPr>
        <w:pStyle w:val="Caption"/>
        <w:rPr>
          <w:rFonts w:cs="Times New Roman"/>
        </w:rPr>
      </w:pPr>
      <w:bookmarkStart w:id="22" w:name="_Toc116060909"/>
      <w:r w:rsidRPr="00DB7BE5">
        <w:rPr>
          <w:rFonts w:cs="Times New Roman"/>
        </w:rPr>
        <w:t xml:space="preserve">Figure 1.1. </w:t>
      </w:r>
      <w:r w:rsidRPr="00DB7BE5">
        <w:rPr>
          <w:rFonts w:cs="Times New Roman"/>
        </w:rPr>
        <w:fldChar w:fldCharType="begin"/>
      </w:r>
      <w:r w:rsidRPr="00DB7BE5">
        <w:rPr>
          <w:rFonts w:cs="Times New Roman"/>
        </w:rPr>
        <w:instrText xml:space="preserve"> SEQ Figure_1.1.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r w:rsidRPr="00DB7BE5">
        <w:rPr>
          <w:rFonts w:cs="Times New Roman"/>
        </w:rPr>
        <w:t xml:space="preserve">. Responses for do you prefer to find </w:t>
      </w:r>
      <w:r w:rsidR="006351D5" w:rsidRPr="00DB7BE5">
        <w:rPr>
          <w:rFonts w:cs="Times New Roman"/>
        </w:rPr>
        <w:t>i</w:t>
      </w:r>
      <w:r w:rsidRPr="00DB7BE5">
        <w:rPr>
          <w:rFonts w:cs="Times New Roman"/>
        </w:rPr>
        <w:t>nformation using chatbots or by surfing the internet? (</w:t>
      </w:r>
      <w:r w:rsidR="00FD1AEE" w:rsidRPr="00DB7BE5">
        <w:rPr>
          <w:rFonts w:cs="Times New Roman"/>
        </w:rPr>
        <w:t>For</w:t>
      </w:r>
      <w:r w:rsidRPr="00DB7BE5">
        <w:rPr>
          <w:rFonts w:cs="Times New Roman"/>
        </w:rPr>
        <w:t xml:space="preserve"> example: finding available degrees at SLIIT)</w:t>
      </w:r>
      <w:bookmarkEnd w:id="22"/>
    </w:p>
    <w:p w14:paraId="7CA8ED01" w14:textId="77777777" w:rsidR="00376E82" w:rsidRPr="00DB7BE5" w:rsidRDefault="5DBEC462" w:rsidP="00B942B3">
      <w:pPr>
        <w:keepNext/>
        <w:spacing w:before="0" w:after="0" w:line="360" w:lineRule="auto"/>
        <w:jc w:val="center"/>
        <w:rPr>
          <w:rFonts w:cs="Times New Roman"/>
        </w:rPr>
      </w:pPr>
      <w:r w:rsidRPr="00DB7BE5">
        <w:rPr>
          <w:rFonts w:cs="Times New Roman"/>
          <w:noProof/>
        </w:rPr>
        <w:drawing>
          <wp:inline distT="0" distB="0" distL="0" distR="0" wp14:anchorId="17A65355" wp14:editId="4CA4B0D4">
            <wp:extent cx="4572000" cy="1924050"/>
            <wp:effectExtent l="0" t="0" r="0" b="0"/>
            <wp:docPr id="398064921" name="Picture 398064921" descr="Forms response chart. Question title: Do you think using conversational AIs / Chatbots / Digital Assistants is a waste of time? ⌚. Number of responses: 1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1E0544A2" w14:textId="307C71C4" w:rsidR="005209B7" w:rsidRPr="00DB7BE5" w:rsidRDefault="00376E82" w:rsidP="00B942B3">
      <w:pPr>
        <w:pStyle w:val="Caption"/>
        <w:rPr>
          <w:rFonts w:cs="Times New Roman"/>
        </w:rPr>
      </w:pPr>
      <w:bookmarkStart w:id="23" w:name="_Toc116060910"/>
      <w:r w:rsidRPr="00DB7BE5">
        <w:rPr>
          <w:rFonts w:cs="Times New Roman"/>
        </w:rPr>
        <w:t xml:space="preserve">Figure 1.1. </w:t>
      </w:r>
      <w:r w:rsidRPr="00DB7BE5">
        <w:rPr>
          <w:rFonts w:cs="Times New Roman"/>
        </w:rPr>
        <w:fldChar w:fldCharType="begin"/>
      </w:r>
      <w:r w:rsidRPr="00DB7BE5">
        <w:rPr>
          <w:rFonts w:cs="Times New Roman"/>
        </w:rPr>
        <w:instrText xml:space="preserve"> SEQ Figure_1.1. \* ARABIC </w:instrText>
      </w:r>
      <w:r w:rsidRPr="00DB7BE5">
        <w:rPr>
          <w:rFonts w:cs="Times New Roman"/>
        </w:rPr>
        <w:fldChar w:fldCharType="separate"/>
      </w:r>
      <w:r w:rsidR="007D500D" w:rsidRPr="00DB7BE5">
        <w:rPr>
          <w:rFonts w:cs="Times New Roman"/>
        </w:rPr>
        <w:t>3</w:t>
      </w:r>
      <w:r w:rsidRPr="00DB7BE5">
        <w:rPr>
          <w:rFonts w:cs="Times New Roman"/>
        </w:rPr>
        <w:fldChar w:fldCharType="end"/>
      </w:r>
      <w:r w:rsidRPr="00DB7BE5">
        <w:rPr>
          <w:rFonts w:cs="Times New Roman"/>
        </w:rPr>
        <w:t>. Responses for do you think using conversational AIs / Chatbots / Digital Assistants is a waste of time?</w:t>
      </w:r>
      <w:bookmarkEnd w:id="23"/>
    </w:p>
    <w:p w14:paraId="1E3BFAE5" w14:textId="32F81183" w:rsidR="005C458E" w:rsidRDefault="00063D74" w:rsidP="002D37D6">
      <w:pPr>
        <w:spacing w:before="0" w:line="360" w:lineRule="auto"/>
        <w:ind w:firstLine="360"/>
        <w:rPr>
          <w:rFonts w:cs="Times New Roman"/>
        </w:rPr>
      </w:pPr>
      <w:r>
        <w:rPr>
          <w:rFonts w:cs="Times New Roman"/>
        </w:rPr>
        <w:t>For o</w:t>
      </w:r>
      <w:r w:rsidR="5DBEC462" w:rsidRPr="7B8E538B">
        <w:rPr>
          <w:rFonts w:cs="Times New Roman"/>
        </w:rPr>
        <w:t>rganizations</w:t>
      </w:r>
      <w:r w:rsidR="00554DC4" w:rsidRPr="00554DC4">
        <w:rPr>
          <w:rFonts w:cs="Times New Roman"/>
        </w:rPr>
        <w:t xml:space="preserve"> in every </w:t>
      </w:r>
      <w:r w:rsidR="00B10932">
        <w:rPr>
          <w:rFonts w:cs="Times New Roman"/>
        </w:rPr>
        <w:t>domain</w:t>
      </w:r>
      <w:r w:rsidR="00554DC4" w:rsidRPr="00554DC4">
        <w:rPr>
          <w:rFonts w:cs="Times New Roman"/>
        </w:rPr>
        <w:t xml:space="preserve">, the </w:t>
      </w:r>
      <w:r w:rsidR="00362B54">
        <w:rPr>
          <w:rFonts w:cs="Times New Roman"/>
        </w:rPr>
        <w:t>ability</w:t>
      </w:r>
      <w:r w:rsidR="00554DC4" w:rsidRPr="00554DC4">
        <w:rPr>
          <w:rFonts w:cs="Times New Roman"/>
        </w:rPr>
        <w:t xml:space="preserve"> to simplify processes by </w:t>
      </w:r>
      <w:r w:rsidR="00362B54">
        <w:rPr>
          <w:rFonts w:cs="Times New Roman"/>
        </w:rPr>
        <w:t>using</w:t>
      </w:r>
      <w:r w:rsidR="00554DC4" w:rsidRPr="00554DC4">
        <w:rPr>
          <w:rFonts w:cs="Times New Roman"/>
        </w:rPr>
        <w:t xml:space="preserve"> high-quality text data is having a significant impact on customer satisfaction and financial performance.</w:t>
      </w:r>
      <w:r w:rsidR="005C458E">
        <w:rPr>
          <w:rFonts w:cs="Times New Roman"/>
        </w:rPr>
        <w:t xml:space="preserve"> </w:t>
      </w:r>
      <w:r w:rsidR="005209B7" w:rsidRPr="005209B7">
        <w:rPr>
          <w:rFonts w:cs="Times New Roman"/>
        </w:rPr>
        <w:t xml:space="preserve">Text annotations can be of many different forms, </w:t>
      </w:r>
      <w:r w:rsidR="00047BAC" w:rsidRPr="00047BAC">
        <w:rPr>
          <w:rFonts w:cs="Times New Roman"/>
        </w:rPr>
        <w:t>sentiment</w:t>
      </w:r>
      <w:r w:rsidR="00C67F94">
        <w:rPr>
          <w:rFonts w:cs="Times New Roman"/>
        </w:rPr>
        <w:t xml:space="preserve"> annotation</w:t>
      </w:r>
      <w:r w:rsidR="00047BAC" w:rsidRPr="00047BAC">
        <w:rPr>
          <w:rFonts w:cs="Times New Roman"/>
        </w:rPr>
        <w:t>, intent</w:t>
      </w:r>
      <w:r w:rsidR="00C67F94">
        <w:rPr>
          <w:rFonts w:cs="Times New Roman"/>
        </w:rPr>
        <w:t xml:space="preserve"> annotation</w:t>
      </w:r>
      <w:r w:rsidR="00047BAC" w:rsidRPr="00047BAC">
        <w:rPr>
          <w:rFonts w:cs="Times New Roman"/>
        </w:rPr>
        <w:t>, semantic</w:t>
      </w:r>
      <w:r w:rsidR="00C67F94">
        <w:rPr>
          <w:rFonts w:cs="Times New Roman"/>
        </w:rPr>
        <w:t xml:space="preserve"> annotation</w:t>
      </w:r>
      <w:r w:rsidR="00047BAC" w:rsidRPr="00047BAC">
        <w:rPr>
          <w:rFonts w:cs="Times New Roman"/>
        </w:rPr>
        <w:t>, and relationship</w:t>
      </w:r>
      <w:r w:rsidR="00C67F94">
        <w:rPr>
          <w:rFonts w:cs="Times New Roman"/>
        </w:rPr>
        <w:t xml:space="preserve"> annotation</w:t>
      </w:r>
      <w:r w:rsidR="005209B7" w:rsidRPr="005209B7">
        <w:rPr>
          <w:rFonts w:cs="Times New Roman"/>
        </w:rPr>
        <w:t xml:space="preserve">. </w:t>
      </w:r>
      <w:r w:rsidR="00FB53CE">
        <w:rPr>
          <w:rFonts w:cs="Times New Roman"/>
        </w:rPr>
        <w:t xml:space="preserve">These </w:t>
      </w:r>
      <w:r w:rsidR="00D94D09">
        <w:rPr>
          <w:rFonts w:cs="Times New Roman"/>
        </w:rPr>
        <w:t>annotation types are applied</w:t>
      </w:r>
      <w:r w:rsidR="005209B7" w:rsidRPr="005209B7">
        <w:rPr>
          <w:rFonts w:cs="Times New Roman"/>
        </w:rPr>
        <w:t xml:space="preserve"> </w:t>
      </w:r>
      <w:r w:rsidR="005C35A3">
        <w:rPr>
          <w:rFonts w:cs="Times New Roman"/>
        </w:rPr>
        <w:t>to</w:t>
      </w:r>
      <w:r w:rsidR="005209B7" w:rsidRPr="005209B7">
        <w:rPr>
          <w:rFonts w:cs="Times New Roman"/>
        </w:rPr>
        <w:t xml:space="preserve"> many different human languages.</w:t>
      </w:r>
      <w:r w:rsidR="00840ACF">
        <w:rPr>
          <w:rFonts w:cs="Times New Roman"/>
        </w:rPr>
        <w:t xml:space="preserve"> </w:t>
      </w:r>
      <w:r w:rsidR="008E4CB6" w:rsidRPr="008E4CB6">
        <w:rPr>
          <w:rFonts w:cs="Times New Roman"/>
        </w:rPr>
        <w:t>Sentiment Annotation</w:t>
      </w:r>
      <w:r w:rsidR="008E4CB6">
        <w:rPr>
          <w:rFonts w:cs="Times New Roman"/>
        </w:rPr>
        <w:t xml:space="preserve"> </w:t>
      </w:r>
      <w:r w:rsidR="005209B7" w:rsidRPr="005209B7">
        <w:rPr>
          <w:rFonts w:cs="Times New Roman"/>
        </w:rPr>
        <w:t xml:space="preserve">classifies text as positive, negative, or neutral after evaluating the attitudes and feelings </w:t>
      </w:r>
      <w:r w:rsidR="00831AE3">
        <w:rPr>
          <w:rFonts w:cs="Times New Roman"/>
        </w:rPr>
        <w:t>b</w:t>
      </w:r>
      <w:r w:rsidR="00683981">
        <w:rPr>
          <w:rFonts w:cs="Times New Roman"/>
        </w:rPr>
        <w:t>y understanding the context.</w:t>
      </w:r>
      <w:r w:rsidR="00690687">
        <w:rPr>
          <w:rFonts w:cs="Times New Roman"/>
        </w:rPr>
        <w:t xml:space="preserve"> T</w:t>
      </w:r>
      <w:r w:rsidR="00584B6F">
        <w:rPr>
          <w:rFonts w:cs="Times New Roman"/>
        </w:rPr>
        <w:t>ext</w:t>
      </w:r>
      <w:r w:rsidR="005209B7" w:rsidRPr="005209B7">
        <w:rPr>
          <w:rFonts w:cs="Times New Roman"/>
        </w:rPr>
        <w:t xml:space="preserve"> </w:t>
      </w:r>
      <w:r w:rsidR="001111C8">
        <w:rPr>
          <w:rFonts w:cs="Times New Roman"/>
        </w:rPr>
        <w:t>underlying</w:t>
      </w:r>
      <w:r w:rsidR="001111C8" w:rsidRPr="005209B7">
        <w:rPr>
          <w:rFonts w:cs="Times New Roman"/>
        </w:rPr>
        <w:t xml:space="preserve"> need or desire </w:t>
      </w:r>
      <w:r w:rsidR="001111C8">
        <w:rPr>
          <w:rFonts w:cs="Times New Roman"/>
        </w:rPr>
        <w:t xml:space="preserve">of the </w:t>
      </w:r>
      <w:r w:rsidR="1EB5243D" w:rsidRPr="2E3F1483">
        <w:rPr>
          <w:rFonts w:cs="Times New Roman"/>
        </w:rPr>
        <w:t>meaning,</w:t>
      </w:r>
      <w:r w:rsidR="005209B7" w:rsidRPr="005209B7">
        <w:rPr>
          <w:rFonts w:cs="Times New Roman"/>
        </w:rPr>
        <w:t xml:space="preserve"> </w:t>
      </w:r>
      <w:r w:rsidR="006F3F3D" w:rsidRPr="005209B7">
        <w:rPr>
          <w:rFonts w:cs="Times New Roman"/>
        </w:rPr>
        <w:t>analysed</w:t>
      </w:r>
      <w:r w:rsidR="005209B7" w:rsidRPr="005209B7">
        <w:rPr>
          <w:rFonts w:cs="Times New Roman"/>
        </w:rPr>
        <w:t xml:space="preserve"> by intent annotation</w:t>
      </w:r>
      <w:r w:rsidR="581DA603" w:rsidRPr="2E3F1483">
        <w:rPr>
          <w:rFonts w:cs="Times New Roman"/>
        </w:rPr>
        <w:t>.</w:t>
      </w:r>
      <w:r w:rsidR="06E2334C" w:rsidRPr="2E3F1483">
        <w:rPr>
          <w:rFonts w:cs="Times New Roman"/>
        </w:rPr>
        <w:t xml:space="preserve"> </w:t>
      </w:r>
      <w:r w:rsidR="3B4D28C6" w:rsidRPr="2E3F1483">
        <w:rPr>
          <w:rFonts w:cs="Times New Roman"/>
        </w:rPr>
        <w:t>W</w:t>
      </w:r>
      <w:r w:rsidR="06E2334C" w:rsidRPr="2E3F1483">
        <w:rPr>
          <w:rFonts w:cs="Times New Roman"/>
        </w:rPr>
        <w:t>hich</w:t>
      </w:r>
      <w:r w:rsidR="005209B7" w:rsidRPr="005209B7">
        <w:rPr>
          <w:rFonts w:cs="Times New Roman"/>
        </w:rPr>
        <w:t xml:space="preserve"> divides it into </w:t>
      </w:r>
      <w:r w:rsidR="42F1310F" w:rsidRPr="7B8E538B">
        <w:rPr>
          <w:rFonts w:cs="Times New Roman"/>
        </w:rPr>
        <w:t>various</w:t>
      </w:r>
      <w:r w:rsidR="005209B7" w:rsidRPr="005209B7">
        <w:rPr>
          <w:rFonts w:cs="Times New Roman"/>
        </w:rPr>
        <w:t xml:space="preserve"> categories</w:t>
      </w:r>
      <w:r w:rsidR="00210F74">
        <w:rPr>
          <w:rFonts w:cs="Times New Roman"/>
        </w:rPr>
        <w:t xml:space="preserve">. As an </w:t>
      </w:r>
      <w:r w:rsidR="003961A0">
        <w:rPr>
          <w:rFonts w:cs="Times New Roman"/>
        </w:rPr>
        <w:t>example,</w:t>
      </w:r>
      <w:r w:rsidR="00210F74">
        <w:rPr>
          <w:rFonts w:cs="Times New Roman"/>
        </w:rPr>
        <w:t xml:space="preserve"> r</w:t>
      </w:r>
      <w:r w:rsidR="005209B7" w:rsidRPr="005209B7">
        <w:rPr>
          <w:rFonts w:cs="Times New Roman"/>
        </w:rPr>
        <w:t>equest, command, or acknowledg</w:t>
      </w:r>
      <w:r w:rsidR="005C35A3">
        <w:rPr>
          <w:rFonts w:cs="Times New Roman"/>
        </w:rPr>
        <w:t>e</w:t>
      </w:r>
      <w:r w:rsidR="005209B7" w:rsidRPr="005209B7">
        <w:rPr>
          <w:rFonts w:cs="Times New Roman"/>
        </w:rPr>
        <w:t>ment.</w:t>
      </w:r>
      <w:r w:rsidR="00FB11B0">
        <w:rPr>
          <w:rFonts w:cs="Times New Roman"/>
        </w:rPr>
        <w:t xml:space="preserve"> </w:t>
      </w:r>
      <w:r w:rsidR="005209B7" w:rsidRPr="005209B7">
        <w:rPr>
          <w:rFonts w:cs="Times New Roman"/>
        </w:rPr>
        <w:t>Semantic</w:t>
      </w:r>
      <w:r w:rsidR="003961A0">
        <w:rPr>
          <w:rFonts w:cs="Times New Roman"/>
        </w:rPr>
        <w:t xml:space="preserve"> text a</w:t>
      </w:r>
      <w:r w:rsidR="005209B7" w:rsidRPr="005209B7">
        <w:rPr>
          <w:rFonts w:cs="Times New Roman"/>
        </w:rPr>
        <w:t>nnotation</w:t>
      </w:r>
      <w:r w:rsidR="003961A0">
        <w:rPr>
          <w:rFonts w:cs="Times New Roman"/>
        </w:rPr>
        <w:t xml:space="preserve"> i</w:t>
      </w:r>
      <w:r w:rsidR="005209B7" w:rsidRPr="005209B7">
        <w:rPr>
          <w:rFonts w:cs="Times New Roman"/>
        </w:rPr>
        <w:t>s given additional tags that refer to numerous concepts and entities</w:t>
      </w:r>
      <w:r w:rsidR="00FB11B0">
        <w:rPr>
          <w:rFonts w:cs="Times New Roman"/>
        </w:rPr>
        <w:t xml:space="preserve">. As an example, </w:t>
      </w:r>
      <w:r w:rsidR="005209B7" w:rsidRPr="005209B7">
        <w:rPr>
          <w:rFonts w:cs="Times New Roman"/>
        </w:rPr>
        <w:t>persons, locations, or subjects</w:t>
      </w:r>
      <w:r w:rsidR="00FB11B0">
        <w:rPr>
          <w:rFonts w:cs="Times New Roman"/>
        </w:rPr>
        <w:t>.</w:t>
      </w:r>
      <w:r w:rsidR="005C458E">
        <w:rPr>
          <w:rFonts w:cs="Times New Roman"/>
        </w:rPr>
        <w:t xml:space="preserve"> </w:t>
      </w:r>
      <w:r w:rsidR="00395764" w:rsidRPr="00395764">
        <w:rPr>
          <w:rFonts w:cs="Times New Roman"/>
        </w:rPr>
        <w:t xml:space="preserve">The relationship annotation aims to depict various connections between various elements of </w:t>
      </w:r>
      <w:r w:rsidR="009B230F">
        <w:rPr>
          <w:rFonts w:cs="Times New Roman"/>
        </w:rPr>
        <w:t>the</w:t>
      </w:r>
      <w:r w:rsidR="00395764" w:rsidRPr="00395764">
        <w:rPr>
          <w:rFonts w:cs="Times New Roman"/>
        </w:rPr>
        <w:t xml:space="preserve"> document. Resolving dependencies and coreferences are examples </w:t>
      </w:r>
      <w:r w:rsidR="00BC76D6">
        <w:rPr>
          <w:rFonts w:cs="Times New Roman"/>
        </w:rPr>
        <w:t>of</w:t>
      </w:r>
      <w:r w:rsidR="00395764" w:rsidRPr="00395764">
        <w:rPr>
          <w:rFonts w:cs="Times New Roman"/>
        </w:rPr>
        <w:t xml:space="preserve"> </w:t>
      </w:r>
      <w:r w:rsidR="00477324" w:rsidRPr="00395764">
        <w:rPr>
          <w:rFonts w:cs="Times New Roman"/>
        </w:rPr>
        <w:lastRenderedPageBreak/>
        <w:t>relationship annotation</w:t>
      </w:r>
      <w:r w:rsidR="00395764" w:rsidRPr="00395764">
        <w:rPr>
          <w:rFonts w:cs="Times New Roman"/>
        </w:rPr>
        <w:t xml:space="preserve">. </w:t>
      </w:r>
      <w:r w:rsidR="00400C2D">
        <w:rPr>
          <w:rFonts w:cs="Times New Roman"/>
        </w:rPr>
        <w:t xml:space="preserve">These text annotation techniques are applied to </w:t>
      </w:r>
      <w:r w:rsidR="00CF6157">
        <w:rPr>
          <w:rFonts w:cs="Times New Roman"/>
        </w:rPr>
        <w:t>c</w:t>
      </w:r>
      <w:r w:rsidR="00CF6157" w:rsidRPr="008F26D2">
        <w:rPr>
          <w:rFonts w:cs="Times New Roman"/>
        </w:rPr>
        <w:t>onversational AIs</w:t>
      </w:r>
      <w:r w:rsidR="00CF6157">
        <w:rPr>
          <w:rFonts w:cs="Times New Roman"/>
        </w:rPr>
        <w:t xml:space="preserve"> as well</w:t>
      </w:r>
      <w:r w:rsidR="00CF6157" w:rsidRPr="008F26D2">
        <w:rPr>
          <w:rFonts w:cs="Times New Roman"/>
        </w:rPr>
        <w:t>, also known as chatbots</w:t>
      </w:r>
      <w:r w:rsidR="00CF6157">
        <w:rPr>
          <w:rFonts w:cs="Times New Roman"/>
        </w:rPr>
        <w:t>.</w:t>
      </w:r>
    </w:p>
    <w:p w14:paraId="3A6BF5F0" w14:textId="77777777" w:rsidR="00E64A51" w:rsidRDefault="00E64A51" w:rsidP="005C458E">
      <w:pPr>
        <w:spacing w:before="0" w:after="0" w:line="360" w:lineRule="auto"/>
        <w:rPr>
          <w:rFonts w:cs="Times New Roman"/>
        </w:rPr>
      </w:pPr>
    </w:p>
    <w:p w14:paraId="4B09C526" w14:textId="02B6AA34" w:rsidR="005C27DC" w:rsidRPr="008F26D2" w:rsidRDefault="005C27DC" w:rsidP="002D37D6">
      <w:pPr>
        <w:spacing w:before="0" w:line="360" w:lineRule="auto"/>
        <w:ind w:firstLine="360"/>
        <w:rPr>
          <w:rFonts w:cs="Times New Roman"/>
        </w:rPr>
      </w:pPr>
      <w:r w:rsidRPr="008F26D2">
        <w:rPr>
          <w:rFonts w:cs="Times New Roman"/>
        </w:rPr>
        <w:t>Conversational AI</w:t>
      </w:r>
      <w:r w:rsidR="00CF6157">
        <w:rPr>
          <w:rFonts w:cs="Times New Roman"/>
        </w:rPr>
        <w:t xml:space="preserve"> </w:t>
      </w:r>
      <w:r w:rsidR="006E7378">
        <w:rPr>
          <w:rFonts w:cs="Times New Roman"/>
        </w:rPr>
        <w:t>is</w:t>
      </w:r>
      <w:r w:rsidRPr="008F26D2">
        <w:rPr>
          <w:rFonts w:cs="Times New Roman"/>
        </w:rPr>
        <w:t xml:space="preserve"> software that simulates human conversations. Through the advancement of NLP and </w:t>
      </w:r>
      <w:bookmarkStart w:id="24" w:name="_Int_TmNvIklx"/>
      <w:r w:rsidRPr="008F26D2">
        <w:rPr>
          <w:rFonts w:cs="Times New Roman"/>
        </w:rPr>
        <w:t>ML</w:t>
      </w:r>
      <w:bookmarkEnd w:id="24"/>
      <w:r w:rsidRPr="008F26D2">
        <w:rPr>
          <w:rFonts w:cs="Times New Roman"/>
        </w:rPr>
        <w:t xml:space="preserve"> technologies, chatbots can understand human needs through textual inputs.</w:t>
      </w:r>
      <w:r w:rsidR="00B021E5" w:rsidRPr="00DB7BE5">
        <w:rPr>
          <w:rFonts w:cs="Times New Roman"/>
        </w:rPr>
        <w:fldChar w:fldCharType="begin"/>
      </w:r>
      <w:r w:rsidR="00B021E5" w:rsidRPr="00DB7BE5">
        <w:rPr>
          <w:rFonts w:cs="Times New Roman"/>
        </w:rPr>
        <w:instrText xml:space="preserve"> REF _Ref116015516 \n \h </w:instrText>
      </w:r>
      <w:r w:rsidR="00DB7BE5">
        <w:rPr>
          <w:rFonts w:cs="Times New Roman"/>
        </w:rPr>
        <w:instrText xml:space="preserve"> \* MERGEFORMAT </w:instrText>
      </w:r>
      <w:r w:rsidR="00B021E5" w:rsidRPr="00DB7BE5">
        <w:rPr>
          <w:rFonts w:cs="Times New Roman"/>
        </w:rPr>
      </w:r>
      <w:r w:rsidR="00B021E5" w:rsidRPr="00DB7BE5">
        <w:rPr>
          <w:rFonts w:cs="Times New Roman"/>
        </w:rPr>
        <w:fldChar w:fldCharType="separate"/>
      </w:r>
      <w:r w:rsidR="00B021E5" w:rsidRPr="00DB7BE5">
        <w:rPr>
          <w:rFonts w:cs="Times New Roman"/>
        </w:rPr>
        <w:t>[3]</w:t>
      </w:r>
      <w:r w:rsidR="00B021E5" w:rsidRPr="00DB7BE5">
        <w:rPr>
          <w:rFonts w:cs="Times New Roman"/>
        </w:rPr>
        <w:fldChar w:fldCharType="end"/>
      </w:r>
      <w:r w:rsidRPr="008F26D2">
        <w:rPr>
          <w:rFonts w:cs="Times New Roman"/>
        </w:rPr>
        <w:t xml:space="preserve"> </w:t>
      </w:r>
      <w:r w:rsidRPr="00AF3087">
        <w:rPr>
          <w:rFonts w:cs="Times New Roman"/>
        </w:rPr>
        <w:t>Therefore,</w:t>
      </w:r>
      <w:r w:rsidRPr="008F26D2">
        <w:rPr>
          <w:rFonts w:cs="Times New Roman"/>
        </w:rPr>
        <w:t xml:space="preserve"> chatbots can use to increase customer service and satisfaction at anything by placing a chatbot when customer interaction happens with the business.</w:t>
      </w:r>
      <w:r>
        <w:rPr>
          <w:rFonts w:cs="Times New Roman"/>
        </w:rPr>
        <w:t xml:space="preserve"> </w:t>
      </w:r>
      <w:r w:rsidRPr="008F26D2">
        <w:rPr>
          <w:rFonts w:cs="Times New Roman"/>
        </w:rPr>
        <w:t xml:space="preserve">When a user asks </w:t>
      </w:r>
      <w:r w:rsidR="0006752E">
        <w:rPr>
          <w:rFonts w:cs="Times New Roman"/>
        </w:rPr>
        <w:t xml:space="preserve">a </w:t>
      </w:r>
      <w:r w:rsidR="005348BA">
        <w:rPr>
          <w:rFonts w:cs="Times New Roman"/>
        </w:rPr>
        <w:t>question</w:t>
      </w:r>
      <w:r w:rsidRPr="008F26D2">
        <w:rPr>
          <w:rFonts w:cs="Times New Roman"/>
        </w:rPr>
        <w:t xml:space="preserve"> from a chatbot it needs to understand the input text. This process is called natural language understanding (NLU). The named entity recognition (NER) approach can be used for NLU tasks. </w:t>
      </w:r>
      <w:r w:rsidR="00B021E5" w:rsidRPr="00DB7BE5">
        <w:rPr>
          <w:rFonts w:cs="Times New Roman"/>
        </w:rPr>
        <w:fldChar w:fldCharType="begin"/>
      </w:r>
      <w:r w:rsidR="00B021E5" w:rsidRPr="00DB7BE5">
        <w:rPr>
          <w:rFonts w:cs="Times New Roman"/>
        </w:rPr>
        <w:instrText xml:space="preserve"> REF _Ref116015567 \n \h </w:instrText>
      </w:r>
      <w:r w:rsidR="00DB7BE5">
        <w:rPr>
          <w:rFonts w:cs="Times New Roman"/>
        </w:rPr>
        <w:instrText xml:space="preserve"> \* MERGEFORMAT </w:instrText>
      </w:r>
      <w:r w:rsidR="00B021E5" w:rsidRPr="00DB7BE5">
        <w:rPr>
          <w:rFonts w:cs="Times New Roman"/>
        </w:rPr>
      </w:r>
      <w:r w:rsidR="00B021E5" w:rsidRPr="00DB7BE5">
        <w:rPr>
          <w:rFonts w:cs="Times New Roman"/>
        </w:rPr>
        <w:fldChar w:fldCharType="separate"/>
      </w:r>
      <w:r w:rsidR="00B021E5" w:rsidRPr="00DB7BE5">
        <w:rPr>
          <w:rFonts w:cs="Times New Roman"/>
        </w:rPr>
        <w:t>[4]</w:t>
      </w:r>
      <w:r w:rsidR="00B021E5" w:rsidRPr="00DB7BE5">
        <w:rPr>
          <w:rFonts w:cs="Times New Roman"/>
        </w:rPr>
        <w:fldChar w:fldCharType="end"/>
      </w:r>
      <w:r w:rsidR="00B021E5" w:rsidRPr="00DB7BE5">
        <w:rPr>
          <w:rFonts w:cs="Times New Roman"/>
        </w:rPr>
        <w:fldChar w:fldCharType="begin"/>
      </w:r>
      <w:r w:rsidR="00B021E5" w:rsidRPr="00DB7BE5">
        <w:rPr>
          <w:rFonts w:cs="Times New Roman"/>
        </w:rPr>
        <w:instrText xml:space="preserve"> REF _Ref116015569 \n \h </w:instrText>
      </w:r>
      <w:r w:rsidR="00DB7BE5">
        <w:rPr>
          <w:rFonts w:cs="Times New Roman"/>
        </w:rPr>
        <w:instrText xml:space="preserve"> \* MERGEFORMAT </w:instrText>
      </w:r>
      <w:r w:rsidR="00B021E5" w:rsidRPr="00DB7BE5">
        <w:rPr>
          <w:rFonts w:cs="Times New Roman"/>
        </w:rPr>
      </w:r>
      <w:r w:rsidR="00B021E5" w:rsidRPr="00DB7BE5">
        <w:rPr>
          <w:rFonts w:cs="Times New Roman"/>
        </w:rPr>
        <w:fldChar w:fldCharType="separate"/>
      </w:r>
      <w:r w:rsidR="00B021E5" w:rsidRPr="00DB7BE5">
        <w:rPr>
          <w:rFonts w:cs="Times New Roman"/>
        </w:rPr>
        <w:t>[5]</w:t>
      </w:r>
      <w:r w:rsidR="00B021E5" w:rsidRPr="00DB7BE5">
        <w:rPr>
          <w:rFonts w:cs="Times New Roman"/>
        </w:rPr>
        <w:fldChar w:fldCharType="end"/>
      </w:r>
      <w:r w:rsidRPr="008F26D2">
        <w:rPr>
          <w:rFonts w:cs="Times New Roman"/>
        </w:rPr>
        <w:t xml:space="preserve"> There are neural network-based models (Bidirectional LSTM, and Bidirectional LSTM-CNNs) and statistical models </w:t>
      </w:r>
      <w:r w:rsidR="004A25D0">
        <w:rPr>
          <w:rFonts w:cs="Times New Roman"/>
        </w:rPr>
        <w:t xml:space="preserve">such as </w:t>
      </w:r>
      <w:r w:rsidRPr="008F26D2">
        <w:rPr>
          <w:rFonts w:cs="Times New Roman"/>
        </w:rPr>
        <w:t xml:space="preserve">conditional random field to identify name entities. In this research, </w:t>
      </w:r>
      <w:r w:rsidR="005326F2">
        <w:rPr>
          <w:rFonts w:cs="Times New Roman"/>
        </w:rPr>
        <w:t xml:space="preserve">only </w:t>
      </w:r>
      <w:r w:rsidRPr="008F26D2">
        <w:rPr>
          <w:rFonts w:cs="Times New Roman"/>
        </w:rPr>
        <w:t xml:space="preserve">neural network-based models are considered. Neural network-based models require a considerable amount of training data to converge by adjusting weights. Usually, when building a Conversational AI, it should focus on a domain, otherwise, chatbots will not perform well according to business requirements. </w:t>
      </w:r>
      <w:r w:rsidR="00EF4575">
        <w:rPr>
          <w:rFonts w:cs="Times New Roman"/>
        </w:rPr>
        <w:t>Therefore</w:t>
      </w:r>
      <w:r w:rsidR="46F639FA">
        <w:rPr>
          <w:rFonts w:cs="Times New Roman"/>
        </w:rPr>
        <w:t>,</w:t>
      </w:r>
      <w:r w:rsidR="00EF4575">
        <w:rPr>
          <w:rFonts w:cs="Times New Roman"/>
        </w:rPr>
        <w:t xml:space="preserve"> t</w:t>
      </w:r>
      <w:r w:rsidRPr="008F26D2">
        <w:rPr>
          <w:rFonts w:cs="Times New Roman"/>
        </w:rPr>
        <w:t>he data set should be created according to the selected domain, by covering the domain-specific vocabulary.</w:t>
      </w:r>
    </w:p>
    <w:p w14:paraId="50DD0E2F" w14:textId="77777777" w:rsidR="005C27DC" w:rsidRPr="008F26D2" w:rsidRDefault="005C27DC" w:rsidP="00AF3087">
      <w:pPr>
        <w:spacing w:before="0" w:after="0" w:line="360" w:lineRule="auto"/>
        <w:rPr>
          <w:rFonts w:cs="Times New Roman"/>
        </w:rPr>
      </w:pPr>
    </w:p>
    <w:p w14:paraId="10907D5C" w14:textId="34AC4623" w:rsidR="006B1BE9" w:rsidRDefault="00FA74A0" w:rsidP="002D37D6">
      <w:pPr>
        <w:spacing w:before="0" w:line="360" w:lineRule="auto"/>
        <w:ind w:firstLine="360"/>
        <w:rPr>
          <w:rFonts w:cs="Times New Roman"/>
        </w:rPr>
      </w:pPr>
      <w:r w:rsidRPr="33CFE26A">
        <w:rPr>
          <w:rFonts w:cs="Times New Roman"/>
        </w:rPr>
        <w:t xml:space="preserve">As previously mentioned, </w:t>
      </w:r>
      <w:r w:rsidR="00830BAD" w:rsidRPr="00DB7BE5">
        <w:rPr>
          <w:rFonts w:cs="Times New Roman"/>
        </w:rPr>
        <w:fldChar w:fldCharType="begin"/>
      </w:r>
      <w:r w:rsidR="00830BAD" w:rsidRPr="00DB7BE5">
        <w:rPr>
          <w:rFonts w:cs="Times New Roman"/>
        </w:rPr>
        <w:instrText xml:space="preserve"> REF _Ref116015831 \n \h </w:instrText>
      </w:r>
      <w:r w:rsidR="00DB7BE5">
        <w:rPr>
          <w:rFonts w:cs="Times New Roman"/>
        </w:rPr>
        <w:instrText xml:space="preserve"> \* MERGEFORMAT </w:instrText>
      </w:r>
      <w:r w:rsidR="00830BAD" w:rsidRPr="00DB7BE5">
        <w:rPr>
          <w:rFonts w:cs="Times New Roman"/>
        </w:rPr>
      </w:r>
      <w:r w:rsidR="00830BAD" w:rsidRPr="00DB7BE5">
        <w:rPr>
          <w:rFonts w:cs="Times New Roman"/>
        </w:rPr>
        <w:fldChar w:fldCharType="separate"/>
      </w:r>
      <w:r w:rsidR="00830BAD" w:rsidRPr="00DB7BE5">
        <w:rPr>
          <w:rFonts w:cs="Times New Roman"/>
        </w:rPr>
        <w:t>[6]</w:t>
      </w:r>
      <w:r w:rsidR="00830BAD" w:rsidRPr="00DB7BE5">
        <w:rPr>
          <w:rFonts w:cs="Times New Roman"/>
        </w:rPr>
        <w:fldChar w:fldCharType="end"/>
      </w:r>
      <w:r>
        <w:rPr>
          <w:rFonts w:cs="Times New Roman"/>
        </w:rPr>
        <w:t xml:space="preserve"> a</w:t>
      </w:r>
      <w:r w:rsidR="005C27DC" w:rsidRPr="008F26D2">
        <w:rPr>
          <w:rFonts w:cs="Times New Roman"/>
        </w:rPr>
        <w:t>dding linguistic information to a corpus</w:t>
      </w:r>
      <w:r>
        <w:rPr>
          <w:rFonts w:cs="Times New Roman"/>
        </w:rPr>
        <w:t xml:space="preserve"> is called </w:t>
      </w:r>
      <w:r w:rsidR="005C27DC" w:rsidRPr="008F26D2">
        <w:rPr>
          <w:rFonts w:cs="Times New Roman"/>
        </w:rPr>
        <w:t>text annotation or named entity tagging.</w:t>
      </w:r>
      <w:r>
        <w:rPr>
          <w:rFonts w:cs="Times New Roman"/>
        </w:rPr>
        <w:t xml:space="preserve"> </w:t>
      </w:r>
      <w:r w:rsidR="00EA3EBA">
        <w:rPr>
          <w:rFonts w:cs="Times New Roman"/>
        </w:rPr>
        <w:t>N</w:t>
      </w:r>
      <w:r w:rsidR="005C27DC" w:rsidRPr="008F26D2">
        <w:rPr>
          <w:rFonts w:cs="Times New Roman"/>
        </w:rPr>
        <w:t xml:space="preserve">amed entity tagging is responsible for indicating the </w:t>
      </w:r>
      <w:r w:rsidR="00F4675C">
        <w:rPr>
          <w:rFonts w:cs="Times New Roman"/>
        </w:rPr>
        <w:t>classes</w:t>
      </w:r>
      <w:r w:rsidR="005C27DC" w:rsidRPr="008F26D2">
        <w:rPr>
          <w:rFonts w:cs="Times New Roman"/>
        </w:rPr>
        <w:t xml:space="preserve"> of words in a corpus. As an example, named entities are predefined categories of real-world </w:t>
      </w:r>
      <w:r w:rsidR="0C29BEC9" w:rsidRPr="2E3F1483">
        <w:rPr>
          <w:rFonts w:cs="Times New Roman"/>
        </w:rPr>
        <w:t>things</w:t>
      </w:r>
      <w:r w:rsidR="005C27DC" w:rsidRPr="008F26D2">
        <w:rPr>
          <w:rFonts w:cs="Times New Roman"/>
        </w:rPr>
        <w:t xml:space="preserve">, such as a person, location, time, expressions, organization, </w:t>
      </w:r>
      <w:r w:rsidR="00E658D2">
        <w:rPr>
          <w:rFonts w:cs="Times New Roman"/>
        </w:rPr>
        <w:t xml:space="preserve">and </w:t>
      </w:r>
      <w:r w:rsidR="005C27DC" w:rsidRPr="008F26D2">
        <w:rPr>
          <w:rFonts w:cs="Times New Roman"/>
        </w:rPr>
        <w:t xml:space="preserve">product. </w:t>
      </w:r>
      <w:r w:rsidR="00E658D2">
        <w:rPr>
          <w:rFonts w:cs="Times New Roman"/>
        </w:rPr>
        <w:t>A</w:t>
      </w:r>
      <w:r w:rsidR="005C27DC" w:rsidRPr="008F26D2">
        <w:rPr>
          <w:rFonts w:cs="Times New Roman"/>
        </w:rPr>
        <w:t xml:space="preserve">lso, it can be a domain-specific class of words. </w:t>
      </w:r>
      <w:r w:rsidR="0093343C" w:rsidRPr="008F26D2">
        <w:rPr>
          <w:rFonts w:cs="Times New Roman"/>
        </w:rPr>
        <w:t xml:space="preserve">If the corpus contains </w:t>
      </w:r>
      <w:bookmarkStart w:id="25" w:name="_Int_1mqvSfxl"/>
      <w:r w:rsidR="00E658D2">
        <w:rPr>
          <w:rFonts w:cs="Times New Roman"/>
        </w:rPr>
        <w:t xml:space="preserve">an </w:t>
      </w:r>
      <w:r w:rsidR="0905BF84" w:rsidRPr="33CFE26A">
        <w:rPr>
          <w:rFonts w:cs="Times New Roman"/>
        </w:rPr>
        <w:t>enormous</w:t>
      </w:r>
      <w:r w:rsidR="0093343C" w:rsidRPr="008F26D2">
        <w:rPr>
          <w:rFonts w:cs="Times New Roman"/>
        </w:rPr>
        <w:t xml:space="preserve"> number</w:t>
      </w:r>
      <w:bookmarkEnd w:id="25"/>
      <w:r w:rsidR="0093343C" w:rsidRPr="008F26D2">
        <w:rPr>
          <w:rFonts w:cs="Times New Roman"/>
        </w:rPr>
        <w:t xml:space="preserve"> of words, it takes a considerable amount of time to do the tagging process. Because every word in the corpus should be read and identified by the person who is doing the annotation task. Therefore, creating data sets for named entity recognition models is a very time-consuming task and it requires expert knowledge. </w:t>
      </w:r>
    </w:p>
    <w:p w14:paraId="633EE21F" w14:textId="77777777" w:rsidR="00A63A3C" w:rsidRDefault="00A63A3C" w:rsidP="00AF3087">
      <w:pPr>
        <w:spacing w:before="0" w:after="0" w:line="360" w:lineRule="auto"/>
        <w:rPr>
          <w:rFonts w:cs="Times New Roman"/>
        </w:rPr>
      </w:pPr>
    </w:p>
    <w:p w14:paraId="049E3CA9" w14:textId="77777777" w:rsidR="00A63A3C" w:rsidRPr="008F26D2" w:rsidRDefault="00A63A3C" w:rsidP="00AF3087">
      <w:pPr>
        <w:spacing w:before="0" w:after="0" w:line="360" w:lineRule="auto"/>
        <w:rPr>
          <w:rFonts w:cs="Times New Roman"/>
        </w:rPr>
      </w:pPr>
    </w:p>
    <w:p w14:paraId="32EDB366" w14:textId="5DEF0CC6" w:rsidR="00154835" w:rsidRPr="00DB7BE5" w:rsidRDefault="00154835" w:rsidP="00593816">
      <w:pPr>
        <w:pStyle w:val="Caption"/>
        <w:framePr w:hSpace="180" w:wrap="around" w:vAnchor="text" w:hAnchor="page" w:x="3955" w:y="45"/>
        <w:rPr>
          <w:rFonts w:cs="Times New Roman"/>
        </w:rPr>
      </w:pPr>
      <w:bookmarkStart w:id="26" w:name="_Toc116063050"/>
      <w:r w:rsidRPr="00DB7BE5">
        <w:rPr>
          <w:rFonts w:cs="Times New Roman"/>
        </w:rPr>
        <w:t xml:space="preserve">Table 1.1. </w:t>
      </w:r>
      <w:r w:rsidRPr="00DB7BE5">
        <w:rPr>
          <w:rFonts w:cs="Times New Roman"/>
        </w:rPr>
        <w:fldChar w:fldCharType="begin"/>
      </w:r>
      <w:r w:rsidRPr="00DB7BE5">
        <w:rPr>
          <w:rFonts w:cs="Times New Roman"/>
        </w:rPr>
        <w:instrText xml:space="preserve"> SEQ Table_1.1.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xml:space="preserve">. </w:t>
      </w:r>
      <w:r w:rsidRPr="5AF4C3BD">
        <w:rPr>
          <w:rFonts w:cs="Times New Roman"/>
          <w:color w:val="auto"/>
          <w:sz w:val="24"/>
          <w:szCs w:val="24"/>
        </w:rPr>
        <w:t>Examples for domain specific named entities</w:t>
      </w:r>
      <w:bookmarkEnd w:id="26"/>
    </w:p>
    <w:p w14:paraId="7B3CB62F" w14:textId="77777777" w:rsidR="005C27DC" w:rsidRPr="00AF3087" w:rsidRDefault="005C27DC" w:rsidP="00AF3087">
      <w:pPr>
        <w:pStyle w:val="Caption"/>
        <w:keepNext/>
        <w:spacing w:line="360" w:lineRule="auto"/>
        <w:jc w:val="left"/>
        <w:rPr>
          <w:rFonts w:cs="Times New Roman"/>
          <w:color w:val="auto"/>
          <w:sz w:val="24"/>
          <w:szCs w:val="24"/>
        </w:rPr>
      </w:pPr>
    </w:p>
    <w:tbl>
      <w:tblPr>
        <w:tblStyle w:val="TableGrid"/>
        <w:tblpPr w:leftFromText="180" w:rightFromText="180" w:vertAnchor="text" w:horzAnchor="margin" w:tblpY="72"/>
        <w:tblW w:w="0" w:type="auto"/>
        <w:tblLook w:val="04A0" w:firstRow="1" w:lastRow="0" w:firstColumn="1" w:lastColumn="0" w:noHBand="0" w:noVBand="1"/>
      </w:tblPr>
      <w:tblGrid>
        <w:gridCol w:w="2737"/>
        <w:gridCol w:w="2738"/>
        <w:gridCol w:w="2738"/>
      </w:tblGrid>
      <w:tr w:rsidR="005C27DC" w:rsidRPr="00DB7BE5" w14:paraId="59DF2B1A" w14:textId="77777777">
        <w:tc>
          <w:tcPr>
            <w:tcW w:w="2737" w:type="dxa"/>
            <w:shd w:val="clear" w:color="auto" w:fill="auto"/>
          </w:tcPr>
          <w:p w14:paraId="632634D0" w14:textId="77777777" w:rsidR="005C27DC" w:rsidRPr="00B06D69" w:rsidRDefault="005C27DC" w:rsidP="00593816">
            <w:pPr>
              <w:spacing w:before="0" w:after="0"/>
              <w:jc w:val="center"/>
              <w:rPr>
                <w:rFonts w:cs="Times New Roman"/>
                <w:b/>
              </w:rPr>
            </w:pPr>
            <w:r w:rsidRPr="00B06D69">
              <w:rPr>
                <w:rFonts w:cs="Times New Roman"/>
                <w:b/>
              </w:rPr>
              <w:t>Domain</w:t>
            </w:r>
          </w:p>
        </w:tc>
        <w:tc>
          <w:tcPr>
            <w:tcW w:w="2738" w:type="dxa"/>
            <w:shd w:val="clear" w:color="auto" w:fill="auto"/>
          </w:tcPr>
          <w:p w14:paraId="4BC506A0" w14:textId="77777777" w:rsidR="005C27DC" w:rsidRPr="00B06D69" w:rsidRDefault="005C27DC" w:rsidP="00593816">
            <w:pPr>
              <w:spacing w:before="0" w:after="0"/>
              <w:jc w:val="center"/>
              <w:rPr>
                <w:rFonts w:cs="Times New Roman"/>
                <w:b/>
              </w:rPr>
            </w:pPr>
            <w:r w:rsidRPr="00B06D69">
              <w:rPr>
                <w:rFonts w:cs="Times New Roman"/>
                <w:b/>
              </w:rPr>
              <w:t>Name entity</w:t>
            </w:r>
          </w:p>
        </w:tc>
        <w:tc>
          <w:tcPr>
            <w:tcW w:w="2738" w:type="dxa"/>
            <w:shd w:val="clear" w:color="auto" w:fill="auto"/>
          </w:tcPr>
          <w:p w14:paraId="609BF3A7" w14:textId="77777777" w:rsidR="005C27DC" w:rsidRPr="00B06D69" w:rsidRDefault="005C27DC" w:rsidP="00593816">
            <w:pPr>
              <w:spacing w:before="0" w:after="0"/>
              <w:jc w:val="center"/>
              <w:rPr>
                <w:rFonts w:cs="Times New Roman"/>
                <w:b/>
              </w:rPr>
            </w:pPr>
            <w:r w:rsidRPr="00B06D69">
              <w:rPr>
                <w:rFonts w:cs="Times New Roman"/>
                <w:b/>
              </w:rPr>
              <w:t>Example words</w:t>
            </w:r>
          </w:p>
        </w:tc>
      </w:tr>
      <w:tr w:rsidR="005C27DC" w:rsidRPr="00DB7BE5" w14:paraId="67D13F8A" w14:textId="77777777">
        <w:tc>
          <w:tcPr>
            <w:tcW w:w="2737" w:type="dxa"/>
            <w:vMerge w:val="restart"/>
            <w:shd w:val="clear" w:color="auto" w:fill="auto"/>
          </w:tcPr>
          <w:p w14:paraId="618571B0" w14:textId="500B7DDD" w:rsidR="005C27DC" w:rsidRPr="008F26D2" w:rsidRDefault="005C27DC" w:rsidP="00593816">
            <w:pPr>
              <w:spacing w:before="0" w:after="0"/>
              <w:rPr>
                <w:rFonts w:cs="Times New Roman"/>
              </w:rPr>
            </w:pPr>
            <w:r w:rsidRPr="00DB7BE5">
              <w:rPr>
                <w:rFonts w:cs="Times New Roman"/>
              </w:rPr>
              <w:t xml:space="preserve">Biological domain </w:t>
            </w:r>
            <w:r w:rsidR="00947DD6" w:rsidRPr="00DB7BE5">
              <w:rPr>
                <w:rFonts w:cs="Times New Roman"/>
              </w:rPr>
              <w:fldChar w:fldCharType="begin"/>
            </w:r>
            <w:r w:rsidR="00947DD6" w:rsidRPr="00DB7BE5">
              <w:rPr>
                <w:rFonts w:cs="Times New Roman"/>
              </w:rPr>
              <w:instrText xml:space="preserve"> REF _Ref116015859 \n \h </w:instrText>
            </w:r>
            <w:r w:rsidR="00DB7BE5">
              <w:rPr>
                <w:rFonts w:cs="Times New Roman"/>
              </w:rPr>
              <w:instrText xml:space="preserve"> \* MERGEFORMAT </w:instrText>
            </w:r>
            <w:r w:rsidR="00947DD6" w:rsidRPr="00DB7BE5">
              <w:rPr>
                <w:rFonts w:cs="Times New Roman"/>
              </w:rPr>
            </w:r>
            <w:r w:rsidR="00947DD6" w:rsidRPr="00DB7BE5">
              <w:rPr>
                <w:rFonts w:cs="Times New Roman"/>
              </w:rPr>
              <w:fldChar w:fldCharType="separate"/>
            </w:r>
            <w:r w:rsidR="00947DD6" w:rsidRPr="00DB7BE5">
              <w:rPr>
                <w:rFonts w:cs="Times New Roman"/>
              </w:rPr>
              <w:t>[7]</w:t>
            </w:r>
            <w:r w:rsidR="00947DD6" w:rsidRPr="00DB7BE5">
              <w:rPr>
                <w:rFonts w:cs="Times New Roman"/>
              </w:rPr>
              <w:fldChar w:fldCharType="end"/>
            </w:r>
          </w:p>
        </w:tc>
        <w:tc>
          <w:tcPr>
            <w:tcW w:w="2738" w:type="dxa"/>
            <w:shd w:val="clear" w:color="auto" w:fill="auto"/>
          </w:tcPr>
          <w:p w14:paraId="576766B2" w14:textId="77777777" w:rsidR="005C27DC" w:rsidRPr="008F26D2" w:rsidRDefault="005C27DC" w:rsidP="00593816">
            <w:pPr>
              <w:spacing w:before="0" w:after="0"/>
              <w:rPr>
                <w:rFonts w:cs="Times New Roman"/>
              </w:rPr>
            </w:pPr>
            <w:r w:rsidRPr="008F26D2">
              <w:rPr>
                <w:rFonts w:cs="Times New Roman"/>
              </w:rPr>
              <w:t>virus</w:t>
            </w:r>
          </w:p>
        </w:tc>
        <w:tc>
          <w:tcPr>
            <w:tcW w:w="2738" w:type="dxa"/>
            <w:shd w:val="clear" w:color="auto" w:fill="auto"/>
          </w:tcPr>
          <w:p w14:paraId="34DB9ADF" w14:textId="77777777" w:rsidR="005C27DC" w:rsidRPr="008F26D2" w:rsidRDefault="005C27DC" w:rsidP="00593816">
            <w:pPr>
              <w:spacing w:before="0" w:after="0"/>
              <w:rPr>
                <w:rFonts w:cs="Times New Roman"/>
              </w:rPr>
            </w:pPr>
            <w:r w:rsidRPr="008F26D2">
              <w:rPr>
                <w:rFonts w:cs="Times New Roman"/>
              </w:rPr>
              <w:t xml:space="preserve">Coronavirus, Coxsackievirus, </w:t>
            </w:r>
            <w:proofErr w:type="spellStart"/>
            <w:r w:rsidRPr="008F26D2">
              <w:rPr>
                <w:rFonts w:cs="Times New Roman"/>
              </w:rPr>
              <w:t>Dugbe</w:t>
            </w:r>
            <w:proofErr w:type="spellEnd"/>
          </w:p>
        </w:tc>
      </w:tr>
      <w:tr w:rsidR="005C27DC" w:rsidRPr="00DB7BE5" w14:paraId="4855637A" w14:textId="77777777" w:rsidTr="5AF4C3BD">
        <w:tc>
          <w:tcPr>
            <w:tcW w:w="2737" w:type="dxa"/>
            <w:vMerge/>
          </w:tcPr>
          <w:p w14:paraId="617F8BDD" w14:textId="77777777" w:rsidR="005C27DC" w:rsidRPr="008F26D2" w:rsidRDefault="005C27DC" w:rsidP="00593816">
            <w:pPr>
              <w:spacing w:before="0" w:after="0"/>
              <w:rPr>
                <w:rFonts w:cs="Times New Roman"/>
              </w:rPr>
            </w:pPr>
          </w:p>
        </w:tc>
        <w:tc>
          <w:tcPr>
            <w:tcW w:w="2738" w:type="dxa"/>
            <w:shd w:val="clear" w:color="auto" w:fill="auto"/>
          </w:tcPr>
          <w:p w14:paraId="75258B5A" w14:textId="77777777" w:rsidR="005C27DC" w:rsidRPr="008F26D2" w:rsidRDefault="005C27DC" w:rsidP="00593816">
            <w:pPr>
              <w:spacing w:before="0" w:after="0"/>
              <w:rPr>
                <w:rFonts w:cs="Times New Roman"/>
              </w:rPr>
            </w:pPr>
            <w:r w:rsidRPr="008F26D2">
              <w:rPr>
                <w:rFonts w:cs="Times New Roman"/>
              </w:rPr>
              <w:t>bacteria</w:t>
            </w:r>
          </w:p>
        </w:tc>
        <w:tc>
          <w:tcPr>
            <w:tcW w:w="2738" w:type="dxa"/>
            <w:shd w:val="clear" w:color="auto" w:fill="auto"/>
          </w:tcPr>
          <w:p w14:paraId="3C5FF561" w14:textId="77777777" w:rsidR="005C27DC" w:rsidRPr="008F26D2" w:rsidRDefault="005C27DC" w:rsidP="00593816">
            <w:pPr>
              <w:spacing w:before="0" w:after="0"/>
              <w:rPr>
                <w:rFonts w:cs="Times New Roman"/>
              </w:rPr>
            </w:pPr>
            <w:r w:rsidRPr="008F26D2">
              <w:rPr>
                <w:rFonts w:cs="Times New Roman"/>
              </w:rPr>
              <w:t xml:space="preserve">Hafnia </w:t>
            </w:r>
            <w:proofErr w:type="spellStart"/>
            <w:r w:rsidRPr="008F26D2">
              <w:rPr>
                <w:rFonts w:cs="Times New Roman"/>
              </w:rPr>
              <w:t>spp</w:t>
            </w:r>
            <w:proofErr w:type="spellEnd"/>
            <w:r w:rsidRPr="008F26D2">
              <w:rPr>
                <w:rFonts w:cs="Times New Roman"/>
              </w:rPr>
              <w:t xml:space="preserve">, Escherichia coli, Citrobacter </w:t>
            </w:r>
            <w:proofErr w:type="spellStart"/>
            <w:r w:rsidRPr="008F26D2">
              <w:rPr>
                <w:rFonts w:cs="Times New Roman"/>
              </w:rPr>
              <w:t>koseri</w:t>
            </w:r>
            <w:proofErr w:type="spellEnd"/>
          </w:p>
        </w:tc>
      </w:tr>
      <w:tr w:rsidR="005C27DC" w:rsidRPr="00DB7BE5" w14:paraId="40C85413" w14:textId="77777777">
        <w:tc>
          <w:tcPr>
            <w:tcW w:w="2737" w:type="dxa"/>
            <w:vMerge w:val="restart"/>
            <w:shd w:val="clear" w:color="auto" w:fill="auto"/>
          </w:tcPr>
          <w:p w14:paraId="0ED625FA" w14:textId="77777777" w:rsidR="005C27DC" w:rsidRPr="008F26D2" w:rsidRDefault="005C27DC" w:rsidP="00593816">
            <w:pPr>
              <w:spacing w:before="0" w:after="0"/>
              <w:rPr>
                <w:rFonts w:cs="Times New Roman"/>
              </w:rPr>
            </w:pPr>
            <w:r w:rsidRPr="008F26D2">
              <w:rPr>
                <w:rFonts w:cs="Times New Roman"/>
              </w:rPr>
              <w:t>Commerce domain</w:t>
            </w:r>
          </w:p>
        </w:tc>
        <w:tc>
          <w:tcPr>
            <w:tcW w:w="2738" w:type="dxa"/>
            <w:shd w:val="clear" w:color="auto" w:fill="auto"/>
          </w:tcPr>
          <w:p w14:paraId="487B9574" w14:textId="3950BAAC" w:rsidR="005C27DC" w:rsidRPr="008F26D2" w:rsidRDefault="005B7649" w:rsidP="00593816">
            <w:pPr>
              <w:spacing w:before="0" w:after="0"/>
              <w:rPr>
                <w:rFonts w:cs="Times New Roman"/>
              </w:rPr>
            </w:pPr>
            <w:r w:rsidRPr="008F26D2">
              <w:rPr>
                <w:rFonts w:cs="Times New Roman"/>
              </w:rPr>
              <w:t>C</w:t>
            </w:r>
            <w:r w:rsidR="005C27DC" w:rsidRPr="008F26D2">
              <w:rPr>
                <w:rFonts w:cs="Times New Roman"/>
              </w:rPr>
              <w:t>urrency</w:t>
            </w:r>
            <w:r>
              <w:rPr>
                <w:rFonts w:cs="Times New Roman"/>
              </w:rPr>
              <w:t xml:space="preserve"> type</w:t>
            </w:r>
          </w:p>
        </w:tc>
        <w:tc>
          <w:tcPr>
            <w:tcW w:w="2738" w:type="dxa"/>
            <w:shd w:val="clear" w:color="auto" w:fill="auto"/>
          </w:tcPr>
          <w:p w14:paraId="48214E5E" w14:textId="77777777" w:rsidR="005C27DC" w:rsidRPr="008F26D2" w:rsidRDefault="005C27DC" w:rsidP="00593816">
            <w:pPr>
              <w:spacing w:before="0" w:after="0"/>
              <w:rPr>
                <w:rFonts w:cs="Times New Roman"/>
              </w:rPr>
            </w:pPr>
            <w:r w:rsidRPr="008F26D2">
              <w:rPr>
                <w:rFonts w:cs="Times New Roman"/>
              </w:rPr>
              <w:t>Yen, LKR, USD (United States Dollar), ₹</w:t>
            </w:r>
          </w:p>
        </w:tc>
      </w:tr>
      <w:tr w:rsidR="005C27DC" w:rsidRPr="00DB7BE5" w14:paraId="6C3C669E" w14:textId="77777777" w:rsidTr="5AF4C3BD">
        <w:tc>
          <w:tcPr>
            <w:tcW w:w="2737" w:type="dxa"/>
            <w:vMerge/>
          </w:tcPr>
          <w:p w14:paraId="604E3444" w14:textId="77777777" w:rsidR="005C27DC" w:rsidRPr="008F26D2" w:rsidRDefault="005C27DC" w:rsidP="00593816">
            <w:pPr>
              <w:spacing w:before="0" w:after="0"/>
              <w:rPr>
                <w:rFonts w:cs="Times New Roman"/>
              </w:rPr>
            </w:pPr>
          </w:p>
        </w:tc>
        <w:tc>
          <w:tcPr>
            <w:tcW w:w="2738" w:type="dxa"/>
            <w:shd w:val="clear" w:color="auto" w:fill="auto"/>
          </w:tcPr>
          <w:p w14:paraId="33380CF7" w14:textId="77777777" w:rsidR="005C27DC" w:rsidRPr="008F26D2" w:rsidRDefault="005C27DC" w:rsidP="00593816">
            <w:pPr>
              <w:spacing w:before="0" w:after="0"/>
              <w:rPr>
                <w:rFonts w:cs="Times New Roman"/>
              </w:rPr>
            </w:pPr>
            <w:r w:rsidRPr="008F26D2">
              <w:rPr>
                <w:rFonts w:cs="Times New Roman"/>
              </w:rPr>
              <w:t>payment method</w:t>
            </w:r>
          </w:p>
        </w:tc>
        <w:tc>
          <w:tcPr>
            <w:tcW w:w="2738" w:type="dxa"/>
            <w:shd w:val="clear" w:color="auto" w:fill="auto"/>
          </w:tcPr>
          <w:p w14:paraId="085627AA" w14:textId="77777777" w:rsidR="005C27DC" w:rsidRPr="008F26D2" w:rsidRDefault="005C27DC" w:rsidP="00593816">
            <w:pPr>
              <w:keepNext/>
              <w:spacing w:before="0" w:after="0"/>
              <w:rPr>
                <w:rFonts w:cs="Times New Roman"/>
              </w:rPr>
            </w:pPr>
            <w:r w:rsidRPr="008F26D2">
              <w:rPr>
                <w:rFonts w:cs="Times New Roman"/>
              </w:rPr>
              <w:t>visa card, master card, PayPal, crypto</w:t>
            </w:r>
          </w:p>
        </w:tc>
      </w:tr>
    </w:tbl>
    <w:p w14:paraId="41C25286" w14:textId="77777777" w:rsidR="00154835" w:rsidRPr="008F26D2" w:rsidRDefault="00154835" w:rsidP="00AF3087">
      <w:pPr>
        <w:spacing w:before="0" w:after="0" w:line="360" w:lineRule="auto"/>
        <w:rPr>
          <w:rFonts w:cs="Times New Roman"/>
        </w:rPr>
      </w:pPr>
    </w:p>
    <w:p w14:paraId="72AE417C" w14:textId="63E86D43" w:rsidR="0063343F" w:rsidRDefault="005C27DC" w:rsidP="002D37D6">
      <w:pPr>
        <w:spacing w:before="0" w:line="360" w:lineRule="auto"/>
        <w:rPr>
          <w:rFonts w:cs="Times New Roman"/>
        </w:rPr>
      </w:pPr>
      <w:r w:rsidRPr="008F26D2">
        <w:rPr>
          <w:rFonts w:cs="Times New Roman"/>
        </w:rPr>
        <w:t>Named entity recognition helps to determine the most suitable intent for a given text</w:t>
      </w:r>
      <w:r w:rsidR="798AD173" w:rsidRPr="008F26D2">
        <w:rPr>
          <w:rFonts w:cs="Times New Roman"/>
        </w:rPr>
        <w:t>.</w:t>
      </w:r>
      <w:r w:rsidR="1503C694" w:rsidRPr="008F26D2">
        <w:rPr>
          <w:rFonts w:cs="Times New Roman"/>
        </w:rPr>
        <w:t xml:space="preserve"> This is done</w:t>
      </w:r>
      <w:r w:rsidRPr="008F26D2">
        <w:rPr>
          <w:rFonts w:cs="Times New Roman"/>
        </w:rPr>
        <w:t xml:space="preserve"> by </w:t>
      </w:r>
      <w:r w:rsidR="00530B87">
        <w:rPr>
          <w:rFonts w:cs="Times New Roman"/>
        </w:rPr>
        <w:t xml:space="preserve">the </w:t>
      </w:r>
      <w:r w:rsidR="1503C694" w:rsidRPr="008F26D2">
        <w:rPr>
          <w:rFonts w:cs="Times New Roman"/>
        </w:rPr>
        <w:t>intent classification component of the chatbot.</w:t>
      </w:r>
      <w:r w:rsidRPr="008F26D2">
        <w:rPr>
          <w:rFonts w:cs="Times New Roman"/>
        </w:rPr>
        <w:t xml:space="preserve"> In this case, the text is the user's question, the intent is the chatbot's reply. If the chatbot does not have an ability to identify name entities chatbot will work in form filling way as shown in </w:t>
      </w:r>
      <w:r w:rsidR="00472782" w:rsidRPr="00DB7BE5">
        <w:rPr>
          <w:rFonts w:cs="Times New Roman"/>
        </w:rPr>
        <w:fldChar w:fldCharType="begin"/>
      </w:r>
      <w:r w:rsidR="00472782" w:rsidRPr="00DB7BE5">
        <w:rPr>
          <w:rFonts w:cs="Times New Roman"/>
        </w:rPr>
        <w:instrText xml:space="preserve"> REF _Ref116024728 \h </w:instrText>
      </w:r>
      <w:r w:rsidR="00DB7BE5">
        <w:rPr>
          <w:rFonts w:cs="Times New Roman"/>
        </w:rPr>
        <w:instrText xml:space="preserve"> \* MERGEFORMAT </w:instrText>
      </w:r>
      <w:r w:rsidR="00472782" w:rsidRPr="00DB7BE5">
        <w:rPr>
          <w:rFonts w:cs="Times New Roman"/>
        </w:rPr>
      </w:r>
      <w:r w:rsidR="00472782" w:rsidRPr="00DB7BE5">
        <w:rPr>
          <w:rFonts w:cs="Times New Roman"/>
        </w:rPr>
        <w:fldChar w:fldCharType="separate"/>
      </w:r>
      <w:r w:rsidR="00472782" w:rsidRPr="00DB7BE5">
        <w:rPr>
          <w:rFonts w:cs="Times New Roman"/>
        </w:rPr>
        <w:t xml:space="preserve">Figure 1.1. </w:t>
      </w:r>
      <w:r w:rsidR="00472782" w:rsidRPr="00DB7BE5">
        <w:rPr>
          <w:rFonts w:cs="Times New Roman"/>
          <w:noProof/>
        </w:rPr>
        <w:t>5</w:t>
      </w:r>
      <w:r w:rsidR="00472782" w:rsidRPr="00DB7BE5">
        <w:rPr>
          <w:rFonts w:cs="Times New Roman"/>
        </w:rPr>
        <w:fldChar w:fldCharType="end"/>
      </w:r>
    </w:p>
    <w:p w14:paraId="07CA796C" w14:textId="74D9DA5F" w:rsidR="00813E0B" w:rsidRDefault="00813E0B" w:rsidP="00AF3087">
      <w:pPr>
        <w:spacing w:before="0" w:after="0" w:line="360" w:lineRule="auto"/>
        <w:rPr>
          <w:rFonts w:cs="Times New Roman"/>
        </w:rPr>
      </w:pPr>
    </w:p>
    <w:p w14:paraId="1C2BF298" w14:textId="77777777" w:rsidR="004A04B7" w:rsidRDefault="004A04B7" w:rsidP="00AF3087">
      <w:pPr>
        <w:spacing w:before="0" w:after="0" w:line="360" w:lineRule="auto"/>
        <w:rPr>
          <w:rFonts w:cs="Times New Roman"/>
        </w:rPr>
      </w:pPr>
    </w:p>
    <w:p w14:paraId="4E56E2FE" w14:textId="77777777" w:rsidR="000D51DA" w:rsidRPr="00DB7BE5" w:rsidRDefault="004A04B7" w:rsidP="00B942B3">
      <w:pPr>
        <w:keepNext/>
        <w:spacing w:before="0" w:after="0" w:line="360" w:lineRule="auto"/>
        <w:jc w:val="center"/>
        <w:rPr>
          <w:rFonts w:cs="Times New Roman"/>
        </w:rPr>
      </w:pPr>
      <w:r>
        <w:rPr>
          <w:rFonts w:cs="Times New Roman"/>
          <w:noProof/>
        </w:rPr>
        <w:drawing>
          <wp:inline distT="0" distB="0" distL="0" distR="0" wp14:anchorId="30AAF5C9" wp14:editId="2465CD46">
            <wp:extent cx="2348345" cy="33636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9047" cy="3364642"/>
                    </a:xfrm>
                    <a:prstGeom prst="rect">
                      <a:avLst/>
                    </a:prstGeom>
                    <a:noFill/>
                    <a:ln>
                      <a:noFill/>
                    </a:ln>
                  </pic:spPr>
                </pic:pic>
              </a:graphicData>
            </a:graphic>
          </wp:inline>
        </w:drawing>
      </w:r>
    </w:p>
    <w:p w14:paraId="1C77EA33" w14:textId="0CEADAD6" w:rsidR="00813E0B" w:rsidRDefault="000D51DA" w:rsidP="00B942B3">
      <w:pPr>
        <w:pStyle w:val="Caption"/>
        <w:rPr>
          <w:rFonts w:cs="Times New Roman"/>
        </w:rPr>
      </w:pPr>
      <w:bookmarkStart w:id="27" w:name="_Ref116024668"/>
      <w:bookmarkStart w:id="28" w:name="_Toc116060911"/>
      <w:r w:rsidRPr="00DB7BE5">
        <w:rPr>
          <w:rFonts w:cs="Times New Roman"/>
        </w:rPr>
        <w:t xml:space="preserve">Figure 1.1. </w:t>
      </w:r>
      <w:r w:rsidRPr="00DB7BE5">
        <w:rPr>
          <w:rFonts w:cs="Times New Roman"/>
        </w:rPr>
        <w:fldChar w:fldCharType="begin"/>
      </w:r>
      <w:r w:rsidRPr="00DB7BE5">
        <w:rPr>
          <w:rFonts w:cs="Times New Roman"/>
        </w:rPr>
        <w:instrText xml:space="preserve"> SEQ Figure_1.1. \* ARABIC </w:instrText>
      </w:r>
      <w:r w:rsidRPr="00DB7BE5">
        <w:rPr>
          <w:rFonts w:cs="Times New Roman"/>
        </w:rPr>
        <w:fldChar w:fldCharType="separate"/>
      </w:r>
      <w:r w:rsidR="007D500D" w:rsidRPr="00DB7BE5">
        <w:rPr>
          <w:rFonts w:cs="Times New Roman"/>
        </w:rPr>
        <w:t>4</w:t>
      </w:r>
      <w:r w:rsidRPr="00DB7BE5">
        <w:rPr>
          <w:rFonts w:cs="Times New Roman"/>
        </w:rPr>
        <w:fldChar w:fldCharType="end"/>
      </w:r>
      <w:bookmarkEnd w:id="27"/>
      <w:r w:rsidRPr="00DB7BE5">
        <w:rPr>
          <w:rFonts w:cs="Times New Roman"/>
        </w:rPr>
        <w:t>. Chatbot with named entity identification</w:t>
      </w:r>
      <w:bookmarkEnd w:id="28"/>
    </w:p>
    <w:p w14:paraId="5B8AF8BA" w14:textId="77777777" w:rsidR="004A04B7" w:rsidRDefault="004A04B7" w:rsidP="00AF3087">
      <w:pPr>
        <w:spacing w:before="0" w:after="0" w:line="360" w:lineRule="auto"/>
        <w:rPr>
          <w:rFonts w:cs="Times New Roman"/>
        </w:rPr>
      </w:pPr>
    </w:p>
    <w:p w14:paraId="145D5061" w14:textId="77777777" w:rsidR="00B942B3" w:rsidRPr="00DB7BE5" w:rsidRDefault="004A04B7" w:rsidP="00B942B3">
      <w:pPr>
        <w:keepNext/>
        <w:spacing w:before="0" w:after="0" w:line="360" w:lineRule="auto"/>
        <w:jc w:val="center"/>
        <w:rPr>
          <w:rFonts w:cs="Times New Roman"/>
        </w:rPr>
      </w:pPr>
      <w:r>
        <w:rPr>
          <w:rFonts w:cs="Times New Roman"/>
          <w:noProof/>
        </w:rPr>
        <w:drawing>
          <wp:inline distT="0" distB="0" distL="0" distR="0" wp14:anchorId="6441BD2F" wp14:editId="282D4912">
            <wp:extent cx="2320521" cy="332273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1692" cy="3324415"/>
                    </a:xfrm>
                    <a:prstGeom prst="rect">
                      <a:avLst/>
                    </a:prstGeom>
                    <a:noFill/>
                    <a:ln>
                      <a:noFill/>
                    </a:ln>
                  </pic:spPr>
                </pic:pic>
              </a:graphicData>
            </a:graphic>
          </wp:inline>
        </w:drawing>
      </w:r>
    </w:p>
    <w:p w14:paraId="09B44B3A" w14:textId="711579CD" w:rsidR="004A04B7" w:rsidRDefault="00B942B3" w:rsidP="00B942B3">
      <w:pPr>
        <w:pStyle w:val="Caption"/>
        <w:rPr>
          <w:rFonts w:cs="Times New Roman"/>
        </w:rPr>
      </w:pPr>
      <w:bookmarkStart w:id="29" w:name="_Ref116024728"/>
      <w:bookmarkStart w:id="30" w:name="_Toc116060912"/>
      <w:r w:rsidRPr="00DB7BE5">
        <w:rPr>
          <w:rFonts w:cs="Times New Roman"/>
        </w:rPr>
        <w:t xml:space="preserve">Figure 1.1. </w:t>
      </w:r>
      <w:r w:rsidRPr="00DB7BE5">
        <w:rPr>
          <w:rFonts w:cs="Times New Roman"/>
        </w:rPr>
        <w:fldChar w:fldCharType="begin"/>
      </w:r>
      <w:r w:rsidRPr="00DB7BE5">
        <w:rPr>
          <w:rFonts w:cs="Times New Roman"/>
        </w:rPr>
        <w:instrText xml:space="preserve"> SEQ Figure_1.1. \* ARABIC </w:instrText>
      </w:r>
      <w:r w:rsidRPr="00DB7BE5">
        <w:rPr>
          <w:rFonts w:cs="Times New Roman"/>
        </w:rPr>
        <w:fldChar w:fldCharType="separate"/>
      </w:r>
      <w:r w:rsidR="007D500D" w:rsidRPr="00DB7BE5">
        <w:rPr>
          <w:rFonts w:cs="Times New Roman"/>
        </w:rPr>
        <w:t>5</w:t>
      </w:r>
      <w:r w:rsidRPr="00DB7BE5">
        <w:rPr>
          <w:rFonts w:cs="Times New Roman"/>
        </w:rPr>
        <w:fldChar w:fldCharType="end"/>
      </w:r>
      <w:bookmarkEnd w:id="29"/>
      <w:r w:rsidRPr="00DB7BE5">
        <w:rPr>
          <w:rFonts w:cs="Times New Roman"/>
        </w:rPr>
        <w:t>. Chatbot without named entity identification</w:t>
      </w:r>
      <w:bookmarkEnd w:id="30"/>
    </w:p>
    <w:p w14:paraId="58F2B7AF" w14:textId="366C714A" w:rsidR="00645BB3" w:rsidRDefault="002B6CFF" w:rsidP="002D37D6">
      <w:pPr>
        <w:spacing w:before="0" w:line="360" w:lineRule="auto"/>
        <w:rPr>
          <w:rFonts w:cs="Times New Roman"/>
        </w:rPr>
      </w:pPr>
      <w:r w:rsidRPr="00DB7BE5">
        <w:rPr>
          <w:rFonts w:cs="Times New Roman"/>
        </w:rPr>
        <w:t xml:space="preserve">As shown </w:t>
      </w:r>
      <w:r w:rsidR="00375C60" w:rsidRPr="00DB7BE5">
        <w:rPr>
          <w:rFonts w:cs="Times New Roman"/>
        </w:rPr>
        <w:t xml:space="preserve">in </w:t>
      </w:r>
      <w:r w:rsidR="00375C60" w:rsidRPr="00DB7BE5">
        <w:rPr>
          <w:rFonts w:cs="Times New Roman"/>
        </w:rPr>
        <w:fldChar w:fldCharType="begin"/>
      </w:r>
      <w:r w:rsidR="00375C60" w:rsidRPr="00DB7BE5">
        <w:rPr>
          <w:rFonts w:cs="Times New Roman"/>
        </w:rPr>
        <w:instrText xml:space="preserve"> REF _Ref116024728 \h </w:instrText>
      </w:r>
      <w:r w:rsidR="00DB7BE5">
        <w:rPr>
          <w:rFonts w:cs="Times New Roman"/>
        </w:rPr>
        <w:instrText xml:space="preserve"> \* MERGEFORMAT </w:instrText>
      </w:r>
      <w:r w:rsidR="00375C60" w:rsidRPr="00DB7BE5">
        <w:rPr>
          <w:rFonts w:cs="Times New Roman"/>
        </w:rPr>
      </w:r>
      <w:r w:rsidR="00375C60" w:rsidRPr="00DB7BE5">
        <w:rPr>
          <w:rFonts w:cs="Times New Roman"/>
        </w:rPr>
        <w:fldChar w:fldCharType="separate"/>
      </w:r>
      <w:r w:rsidR="00375C60" w:rsidRPr="00DB7BE5">
        <w:rPr>
          <w:rFonts w:cs="Times New Roman"/>
        </w:rPr>
        <w:t xml:space="preserve">Figure 1.1. </w:t>
      </w:r>
      <w:r w:rsidR="00375C60" w:rsidRPr="00DB7BE5">
        <w:rPr>
          <w:rFonts w:cs="Times New Roman"/>
          <w:noProof/>
        </w:rPr>
        <w:t>5</w:t>
      </w:r>
      <w:r w:rsidR="00375C60" w:rsidRPr="00DB7BE5">
        <w:rPr>
          <w:rFonts w:cs="Times New Roman"/>
        </w:rPr>
        <w:fldChar w:fldCharType="end"/>
      </w:r>
      <w:r w:rsidR="006E7133">
        <w:rPr>
          <w:rFonts w:cs="Times New Roman"/>
        </w:rPr>
        <w:t xml:space="preserve"> when </w:t>
      </w:r>
      <w:r w:rsidR="004C1601">
        <w:rPr>
          <w:rFonts w:cs="Times New Roman"/>
        </w:rPr>
        <w:t xml:space="preserve">the </w:t>
      </w:r>
      <w:r w:rsidR="006E7133">
        <w:rPr>
          <w:rFonts w:cs="Times New Roman"/>
        </w:rPr>
        <w:t xml:space="preserve">user </w:t>
      </w:r>
      <w:r w:rsidR="002B7751">
        <w:rPr>
          <w:rFonts w:cs="Times New Roman"/>
        </w:rPr>
        <w:t>ask</w:t>
      </w:r>
      <w:r w:rsidR="004C1601">
        <w:rPr>
          <w:rFonts w:cs="Times New Roman"/>
        </w:rPr>
        <w:t>s</w:t>
      </w:r>
      <w:r w:rsidR="002B7751">
        <w:rPr>
          <w:rFonts w:cs="Times New Roman"/>
        </w:rPr>
        <w:t>,</w:t>
      </w:r>
      <w:r w:rsidR="006E7133">
        <w:rPr>
          <w:rFonts w:cs="Times New Roman"/>
        </w:rPr>
        <w:t xml:space="preserve"> </w:t>
      </w:r>
      <w:r w:rsidR="00CD4A33">
        <w:rPr>
          <w:rFonts w:cs="Times New Roman"/>
        </w:rPr>
        <w:t xml:space="preserve">“how much </w:t>
      </w:r>
      <w:r w:rsidR="00F757B2">
        <w:rPr>
          <w:rFonts w:cs="Times New Roman"/>
        </w:rPr>
        <w:t>large, devilled</w:t>
      </w:r>
      <w:r w:rsidR="00CD4A33">
        <w:rPr>
          <w:rFonts w:cs="Times New Roman"/>
        </w:rPr>
        <w:t xml:space="preserve"> chicken pizza</w:t>
      </w:r>
      <w:bookmarkStart w:id="31" w:name="_Int_p5LUGwnJ"/>
      <w:r w:rsidR="511151CA">
        <w:rPr>
          <w:rFonts w:cs="Times New Roman"/>
        </w:rPr>
        <w:t>,”</w:t>
      </w:r>
      <w:bookmarkEnd w:id="31"/>
      <w:r w:rsidR="00CD4A33">
        <w:rPr>
          <w:rFonts w:cs="Times New Roman"/>
        </w:rPr>
        <w:t xml:space="preserve"> </w:t>
      </w:r>
      <w:r w:rsidR="004C1601">
        <w:rPr>
          <w:rFonts w:cs="Times New Roman"/>
        </w:rPr>
        <w:t xml:space="preserve">the </w:t>
      </w:r>
      <w:r>
        <w:rPr>
          <w:rFonts w:cs="Times New Roman"/>
        </w:rPr>
        <w:t>chatbot</w:t>
      </w:r>
      <w:r w:rsidR="001960EB">
        <w:rPr>
          <w:rFonts w:cs="Times New Roman"/>
        </w:rPr>
        <w:t xml:space="preserve"> </w:t>
      </w:r>
      <w:r w:rsidR="00924675">
        <w:rPr>
          <w:rFonts w:cs="Times New Roman"/>
        </w:rPr>
        <w:t>failed</w:t>
      </w:r>
      <w:r w:rsidR="006E7133">
        <w:rPr>
          <w:rFonts w:cs="Times New Roman"/>
        </w:rPr>
        <w:t xml:space="preserve"> to</w:t>
      </w:r>
      <w:r w:rsidR="001960EB">
        <w:rPr>
          <w:rFonts w:cs="Times New Roman"/>
        </w:rPr>
        <w:t xml:space="preserve"> identify </w:t>
      </w:r>
      <w:r w:rsidR="004F79AF">
        <w:rPr>
          <w:rFonts w:cs="Times New Roman"/>
        </w:rPr>
        <w:t xml:space="preserve">the </w:t>
      </w:r>
      <w:r w:rsidR="00601716">
        <w:rPr>
          <w:rFonts w:cs="Times New Roman"/>
        </w:rPr>
        <w:t xml:space="preserve">size and flavour of </w:t>
      </w:r>
      <w:r w:rsidR="004F79AF">
        <w:rPr>
          <w:rFonts w:cs="Times New Roman"/>
        </w:rPr>
        <w:t xml:space="preserve">the </w:t>
      </w:r>
      <w:r w:rsidR="00601716">
        <w:rPr>
          <w:rFonts w:cs="Times New Roman"/>
        </w:rPr>
        <w:t>pizza</w:t>
      </w:r>
      <w:r w:rsidR="002B7751">
        <w:rPr>
          <w:rFonts w:cs="Times New Roman"/>
        </w:rPr>
        <w:t xml:space="preserve">. </w:t>
      </w:r>
      <w:r w:rsidR="006F15B2">
        <w:rPr>
          <w:rFonts w:cs="Times New Roman"/>
        </w:rPr>
        <w:t xml:space="preserve">If </w:t>
      </w:r>
      <w:r w:rsidR="004F79AF">
        <w:rPr>
          <w:rFonts w:cs="Times New Roman"/>
        </w:rPr>
        <w:t xml:space="preserve">the </w:t>
      </w:r>
      <w:r w:rsidR="006F15B2">
        <w:rPr>
          <w:rFonts w:cs="Times New Roman"/>
        </w:rPr>
        <w:t xml:space="preserve">chatbot </w:t>
      </w:r>
      <w:r w:rsidR="00296756">
        <w:rPr>
          <w:rFonts w:cs="Times New Roman"/>
        </w:rPr>
        <w:t>could</w:t>
      </w:r>
      <w:r w:rsidR="006F15B2">
        <w:rPr>
          <w:rFonts w:cs="Times New Roman"/>
        </w:rPr>
        <w:t xml:space="preserve"> be able to </w:t>
      </w:r>
      <w:r w:rsidR="00357805">
        <w:rPr>
          <w:rFonts w:cs="Times New Roman"/>
        </w:rPr>
        <w:t>identify named entities</w:t>
      </w:r>
      <w:r w:rsidR="00924675">
        <w:rPr>
          <w:rFonts w:cs="Times New Roman"/>
        </w:rPr>
        <w:t>,</w:t>
      </w:r>
      <w:r w:rsidR="00357805">
        <w:rPr>
          <w:rFonts w:cs="Times New Roman"/>
        </w:rPr>
        <w:t xml:space="preserve"> </w:t>
      </w:r>
      <w:r w:rsidR="00184EFF">
        <w:rPr>
          <w:rFonts w:cs="Times New Roman"/>
        </w:rPr>
        <w:t xml:space="preserve">the </w:t>
      </w:r>
      <w:r w:rsidR="00296756">
        <w:rPr>
          <w:rFonts w:cs="Times New Roman"/>
        </w:rPr>
        <w:t>chatbot</w:t>
      </w:r>
      <w:r w:rsidR="00357805">
        <w:rPr>
          <w:rFonts w:cs="Times New Roman"/>
        </w:rPr>
        <w:t xml:space="preserve"> can </w:t>
      </w:r>
      <w:r w:rsidR="00CD62D2">
        <w:rPr>
          <w:rFonts w:cs="Times New Roman"/>
        </w:rPr>
        <w:t xml:space="preserve">provide the price of </w:t>
      </w:r>
      <w:r w:rsidR="00184EFF">
        <w:rPr>
          <w:rFonts w:cs="Times New Roman"/>
        </w:rPr>
        <w:t xml:space="preserve">the </w:t>
      </w:r>
      <w:r w:rsidR="00CD62D2">
        <w:rPr>
          <w:rFonts w:cs="Times New Roman"/>
        </w:rPr>
        <w:t xml:space="preserve">pizza in </w:t>
      </w:r>
      <w:r w:rsidR="00184EFF">
        <w:rPr>
          <w:rFonts w:cs="Times New Roman"/>
        </w:rPr>
        <w:t xml:space="preserve">the </w:t>
      </w:r>
      <w:r w:rsidR="00CD62D2">
        <w:rPr>
          <w:rFonts w:cs="Times New Roman"/>
        </w:rPr>
        <w:t xml:space="preserve">first </w:t>
      </w:r>
      <w:r w:rsidR="00924675">
        <w:rPr>
          <w:rFonts w:cs="Times New Roman"/>
        </w:rPr>
        <w:t>reply</w:t>
      </w:r>
      <w:r w:rsidR="00CD62D2">
        <w:rPr>
          <w:rFonts w:cs="Times New Roman"/>
        </w:rPr>
        <w:t xml:space="preserve"> by understanding</w:t>
      </w:r>
      <w:r w:rsidR="00296756">
        <w:rPr>
          <w:rFonts w:cs="Times New Roman"/>
        </w:rPr>
        <w:t xml:space="preserve"> </w:t>
      </w:r>
      <w:r w:rsidR="00924675">
        <w:rPr>
          <w:rFonts w:cs="Times New Roman"/>
        </w:rPr>
        <w:t>flavour</w:t>
      </w:r>
      <w:r w:rsidR="00296756">
        <w:rPr>
          <w:rFonts w:cs="Times New Roman"/>
        </w:rPr>
        <w:t xml:space="preserve"> type and the size of pizza</w:t>
      </w:r>
      <w:r w:rsidR="0063449F">
        <w:rPr>
          <w:rFonts w:cs="Times New Roman"/>
        </w:rPr>
        <w:t xml:space="preserve"> as </w:t>
      </w:r>
      <w:r w:rsidR="000C656D">
        <w:rPr>
          <w:rFonts w:cs="Times New Roman"/>
        </w:rPr>
        <w:t xml:space="preserve">shown in </w:t>
      </w:r>
      <w:r w:rsidR="00944BCE" w:rsidRPr="00DB7BE5">
        <w:rPr>
          <w:rFonts w:cs="Times New Roman"/>
        </w:rPr>
        <w:fldChar w:fldCharType="begin"/>
      </w:r>
      <w:r w:rsidR="00944BCE" w:rsidRPr="00DB7BE5">
        <w:rPr>
          <w:rFonts w:cs="Times New Roman"/>
        </w:rPr>
        <w:instrText xml:space="preserve"> REF _Ref116024728 \h </w:instrText>
      </w:r>
      <w:r w:rsidR="00DB7BE5">
        <w:rPr>
          <w:rFonts w:cs="Times New Roman"/>
        </w:rPr>
        <w:instrText xml:space="preserve"> \* MERGEFORMAT </w:instrText>
      </w:r>
      <w:r w:rsidR="00944BCE" w:rsidRPr="00DB7BE5">
        <w:rPr>
          <w:rFonts w:cs="Times New Roman"/>
        </w:rPr>
      </w:r>
      <w:r w:rsidR="00944BCE" w:rsidRPr="00DB7BE5">
        <w:rPr>
          <w:rFonts w:cs="Times New Roman"/>
        </w:rPr>
        <w:fldChar w:fldCharType="separate"/>
      </w:r>
      <w:r w:rsidR="00944BCE" w:rsidRPr="00DB7BE5">
        <w:rPr>
          <w:rFonts w:cs="Times New Roman"/>
        </w:rPr>
        <w:t xml:space="preserve">Figure 1.1. </w:t>
      </w:r>
      <w:r w:rsidR="00944BCE" w:rsidRPr="00DB7BE5">
        <w:rPr>
          <w:rFonts w:cs="Times New Roman"/>
          <w:noProof/>
        </w:rPr>
        <w:t>5</w:t>
      </w:r>
      <w:r w:rsidR="00944BCE" w:rsidRPr="00DB7BE5">
        <w:rPr>
          <w:rFonts w:cs="Times New Roman"/>
        </w:rPr>
        <w:fldChar w:fldCharType="end"/>
      </w:r>
      <w:r w:rsidR="00296756">
        <w:rPr>
          <w:rFonts w:cs="Times New Roman"/>
        </w:rPr>
        <w:t xml:space="preserve">. </w:t>
      </w:r>
      <w:r w:rsidR="005C27DC" w:rsidRPr="008F26D2">
        <w:rPr>
          <w:rFonts w:cs="Times New Roman"/>
        </w:rPr>
        <w:t>According to the survey results, most</w:t>
      </w:r>
      <w:r w:rsidR="009F7A66">
        <w:rPr>
          <w:rFonts w:cs="Times New Roman"/>
        </w:rPr>
        <w:t xml:space="preserve"> of the</w:t>
      </w:r>
      <w:r w:rsidR="005C27DC" w:rsidRPr="008F26D2">
        <w:rPr>
          <w:rFonts w:cs="Times New Roman"/>
        </w:rPr>
        <w:t xml:space="preserve"> people like to </w:t>
      </w:r>
      <w:r w:rsidR="0036412B">
        <w:rPr>
          <w:rFonts w:cs="Times New Roman"/>
        </w:rPr>
        <w:t>interact</w:t>
      </w:r>
      <w:r w:rsidR="005C27DC" w:rsidRPr="008F26D2">
        <w:rPr>
          <w:rFonts w:cs="Times New Roman"/>
        </w:rPr>
        <w:t xml:space="preserve"> chatbots with automatically identifying name entities instead of form filling style. </w:t>
      </w:r>
    </w:p>
    <w:p w14:paraId="0EF96156" w14:textId="77777777" w:rsidR="00116C86" w:rsidRDefault="00116C86" w:rsidP="00AF3087">
      <w:pPr>
        <w:spacing w:before="0" w:after="0" w:line="360" w:lineRule="auto"/>
        <w:rPr>
          <w:rFonts w:cs="Times New Roman"/>
        </w:rPr>
      </w:pPr>
    </w:p>
    <w:p w14:paraId="41024D21" w14:textId="77777777" w:rsidR="00116C86" w:rsidRPr="00DB7BE5" w:rsidRDefault="6386E00D" w:rsidP="00116C86">
      <w:pPr>
        <w:keepNext/>
        <w:spacing w:before="0" w:after="0" w:line="360" w:lineRule="auto"/>
        <w:jc w:val="center"/>
        <w:rPr>
          <w:rFonts w:cs="Times New Roman"/>
        </w:rPr>
      </w:pPr>
      <w:r w:rsidRPr="00DB7BE5">
        <w:rPr>
          <w:rFonts w:cs="Times New Roman"/>
          <w:noProof/>
        </w:rPr>
        <w:lastRenderedPageBreak/>
        <w:drawing>
          <wp:inline distT="0" distB="0" distL="0" distR="0" wp14:anchorId="1AEFAC1C" wp14:editId="056EBE58">
            <wp:extent cx="4572000" cy="2076450"/>
            <wp:effectExtent l="0" t="0" r="0" b="0"/>
            <wp:docPr id="1055231508" name="Picture 1055231508" descr="Forms response chart. Question title: Do you prefer if chatbots can identify Dates / Names / Registration numbers / Places / Lecture Halls and other similar data automatically or do you prefer filling forms instead?. Number of responses: 1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70E7CD52" w14:textId="7F67B89C" w:rsidR="00813E0B" w:rsidRPr="00DB7BE5" w:rsidRDefault="00116C86" w:rsidP="00116C86">
      <w:pPr>
        <w:pStyle w:val="Caption"/>
        <w:rPr>
          <w:rFonts w:cs="Times New Roman"/>
        </w:rPr>
      </w:pPr>
      <w:bookmarkStart w:id="32" w:name="_Toc116060913"/>
      <w:r w:rsidRPr="00DB7BE5">
        <w:rPr>
          <w:rFonts w:cs="Times New Roman"/>
        </w:rPr>
        <w:t xml:space="preserve">Figure 1.1. </w:t>
      </w:r>
      <w:r w:rsidRPr="00DB7BE5">
        <w:rPr>
          <w:rFonts w:cs="Times New Roman"/>
        </w:rPr>
        <w:fldChar w:fldCharType="begin"/>
      </w:r>
      <w:r w:rsidRPr="00DB7BE5">
        <w:rPr>
          <w:rFonts w:cs="Times New Roman"/>
        </w:rPr>
        <w:instrText xml:space="preserve"> SEQ Figure_1.1. \* ARABIC </w:instrText>
      </w:r>
      <w:r w:rsidRPr="00DB7BE5">
        <w:rPr>
          <w:rFonts w:cs="Times New Roman"/>
        </w:rPr>
        <w:fldChar w:fldCharType="separate"/>
      </w:r>
      <w:r w:rsidR="007D500D" w:rsidRPr="00DB7BE5">
        <w:rPr>
          <w:rFonts w:cs="Times New Roman"/>
        </w:rPr>
        <w:t>6</w:t>
      </w:r>
      <w:r w:rsidRPr="00DB7BE5">
        <w:rPr>
          <w:rFonts w:cs="Times New Roman"/>
        </w:rPr>
        <w:fldChar w:fldCharType="end"/>
      </w:r>
      <w:r w:rsidRPr="00DB7BE5">
        <w:rPr>
          <w:rFonts w:cs="Times New Roman"/>
        </w:rPr>
        <w:t xml:space="preserve">. Responses for </w:t>
      </w:r>
      <w:r w:rsidR="00C8705B" w:rsidRPr="00DB7BE5">
        <w:rPr>
          <w:rFonts w:cs="Times New Roman"/>
        </w:rPr>
        <w:t>d</w:t>
      </w:r>
      <w:r w:rsidRPr="00DB7BE5">
        <w:rPr>
          <w:rFonts w:cs="Times New Roman"/>
        </w:rPr>
        <w:t>o you prefer if chatbots can identify Dates / Names / Registration numbers / Places / Lecture Halls and other similar data automatically or do you prefer filling forms instead?</w:t>
      </w:r>
      <w:bookmarkEnd w:id="32"/>
    </w:p>
    <w:p w14:paraId="5894996A" w14:textId="010456CA" w:rsidR="003F1CBD" w:rsidRPr="00DB7BE5" w:rsidRDefault="003F1CBD" w:rsidP="00BA67EC">
      <w:pPr>
        <w:spacing w:before="0" w:after="0" w:line="360" w:lineRule="auto"/>
        <w:rPr>
          <w:rFonts w:cs="Times New Roman"/>
        </w:rPr>
      </w:pPr>
    </w:p>
    <w:p w14:paraId="552D6450" w14:textId="768F87AF" w:rsidR="00C718BA" w:rsidRPr="00DB7BE5" w:rsidRDefault="00C718BA" w:rsidP="00BA67EC">
      <w:pPr>
        <w:spacing w:before="0" w:after="0" w:line="360" w:lineRule="auto"/>
        <w:rPr>
          <w:rFonts w:cs="Times New Roman"/>
        </w:rPr>
      </w:pPr>
    </w:p>
    <w:p w14:paraId="496E3371" w14:textId="77AA74CC" w:rsidR="00C718BA" w:rsidRPr="00DB7BE5" w:rsidRDefault="00C718BA" w:rsidP="000D0FCB">
      <w:pPr>
        <w:pStyle w:val="Heading2"/>
        <w:numPr>
          <w:ilvl w:val="1"/>
          <w:numId w:val="3"/>
        </w:numPr>
        <w:spacing w:before="0" w:after="240" w:line="360" w:lineRule="auto"/>
        <w:rPr>
          <w:rFonts w:cs="Times New Roman"/>
        </w:rPr>
      </w:pPr>
      <w:bookmarkStart w:id="33" w:name="_Toc95507090"/>
      <w:bookmarkStart w:id="34" w:name="_Toc117089878"/>
      <w:r w:rsidRPr="00DB7BE5">
        <w:rPr>
          <w:rFonts w:cs="Times New Roman"/>
        </w:rPr>
        <w:t>Research Gap</w:t>
      </w:r>
      <w:bookmarkEnd w:id="33"/>
      <w:bookmarkEnd w:id="34"/>
    </w:p>
    <w:p w14:paraId="76056E1D" w14:textId="1532FD44" w:rsidR="008A2F52" w:rsidRDefault="00B13F92" w:rsidP="002D37D6">
      <w:pPr>
        <w:spacing w:before="0" w:line="360" w:lineRule="auto"/>
        <w:ind w:firstLine="360"/>
        <w:rPr>
          <w:rFonts w:cs="Times New Roman"/>
        </w:rPr>
      </w:pPr>
      <w:r w:rsidRPr="008F26D2">
        <w:rPr>
          <w:rFonts w:cs="Times New Roman"/>
        </w:rPr>
        <w:t xml:space="preserve">Researchers in named entity recommendation area are used </w:t>
      </w:r>
      <w:r w:rsidR="4772077A" w:rsidRPr="008F26D2">
        <w:rPr>
          <w:rFonts w:cs="Times New Roman"/>
        </w:rPr>
        <w:t>diverse</w:t>
      </w:r>
      <w:r w:rsidRPr="008F26D2">
        <w:rPr>
          <w:rFonts w:cs="Times New Roman"/>
        </w:rPr>
        <w:t xml:space="preserve"> kinds of approaches to implement automated and semi-automated text annotation tools. </w:t>
      </w:r>
      <w:r w:rsidR="00455F8E">
        <w:rPr>
          <w:rFonts w:cs="Times New Roman"/>
        </w:rPr>
        <w:t xml:space="preserve"> </w:t>
      </w:r>
      <w:r w:rsidR="00455F8E" w:rsidRPr="00DB7BE5">
        <w:rPr>
          <w:rFonts w:cs="Times New Roman"/>
        </w:rPr>
        <w:fldChar w:fldCharType="begin"/>
      </w:r>
      <w:r w:rsidR="00455F8E" w:rsidRPr="00DB7BE5">
        <w:rPr>
          <w:rFonts w:cs="Times New Roman"/>
        </w:rPr>
        <w:instrText xml:space="preserve"> REF _Ref116015918 \n \h </w:instrText>
      </w:r>
      <w:r w:rsidR="00DB7BE5">
        <w:rPr>
          <w:rFonts w:cs="Times New Roman"/>
        </w:rPr>
        <w:instrText xml:space="preserve"> \* MERGEFORMAT </w:instrText>
      </w:r>
      <w:r w:rsidR="00455F8E" w:rsidRPr="00DB7BE5">
        <w:rPr>
          <w:rFonts w:cs="Times New Roman"/>
        </w:rPr>
      </w:r>
      <w:r w:rsidR="00455F8E" w:rsidRPr="00DB7BE5">
        <w:rPr>
          <w:rFonts w:cs="Times New Roman"/>
        </w:rPr>
        <w:fldChar w:fldCharType="separate"/>
      </w:r>
      <w:r w:rsidR="00455F8E" w:rsidRPr="00DB7BE5">
        <w:rPr>
          <w:rFonts w:cs="Times New Roman"/>
        </w:rPr>
        <w:t>[8]</w:t>
      </w:r>
      <w:r w:rsidR="00455F8E" w:rsidRPr="00DB7BE5">
        <w:rPr>
          <w:rFonts w:cs="Times New Roman"/>
        </w:rPr>
        <w:fldChar w:fldCharType="end"/>
      </w:r>
      <w:r w:rsidR="00711812">
        <w:rPr>
          <w:rFonts w:cs="Times New Roman"/>
        </w:rPr>
        <w:t xml:space="preserve"> </w:t>
      </w:r>
      <w:r w:rsidR="00621403">
        <w:rPr>
          <w:rFonts w:cs="Times New Roman"/>
        </w:rPr>
        <w:t>BRAT</w:t>
      </w:r>
      <w:r w:rsidRPr="008F26D2">
        <w:rPr>
          <w:rFonts w:cs="Times New Roman"/>
        </w:rPr>
        <w:t xml:space="preserve"> is a web-based annotating tool that</w:t>
      </w:r>
      <w:r w:rsidR="00727A3B">
        <w:rPr>
          <w:rFonts w:cs="Times New Roman"/>
        </w:rPr>
        <w:t xml:space="preserve"> </w:t>
      </w:r>
      <w:r w:rsidRPr="008F26D2">
        <w:rPr>
          <w:rFonts w:cs="Times New Roman"/>
        </w:rPr>
        <w:t xml:space="preserve">has a named entity recommendation system using </w:t>
      </w:r>
      <w:r w:rsidR="00727A3B">
        <w:rPr>
          <w:rFonts w:cs="Times New Roman"/>
        </w:rPr>
        <w:t xml:space="preserve">statistical </w:t>
      </w:r>
      <w:r w:rsidR="00B80D31">
        <w:rPr>
          <w:rFonts w:cs="Times New Roman"/>
        </w:rPr>
        <w:t>method</w:t>
      </w:r>
      <w:r w:rsidRPr="008F26D2">
        <w:rPr>
          <w:rFonts w:cs="Times New Roman"/>
        </w:rPr>
        <w:t>.</w:t>
      </w:r>
      <w:r w:rsidR="005F021D">
        <w:rPr>
          <w:rFonts w:cs="Times New Roman"/>
        </w:rPr>
        <w:t xml:space="preserve"> </w:t>
      </w:r>
      <w:r w:rsidR="002F312D">
        <w:rPr>
          <w:rFonts w:cs="Times New Roman"/>
        </w:rPr>
        <w:t>It uses a</w:t>
      </w:r>
      <w:r w:rsidR="002F312D" w:rsidRPr="002F312D">
        <w:rPr>
          <w:rFonts w:cs="Times New Roman"/>
        </w:rPr>
        <w:t xml:space="preserve"> semantic class disambiguation system with numerous outputs and probability estimations </w:t>
      </w:r>
      <w:r w:rsidR="002F312D">
        <w:rPr>
          <w:rFonts w:cs="Times New Roman"/>
        </w:rPr>
        <w:t>to</w:t>
      </w:r>
      <w:r w:rsidR="002F312D" w:rsidRPr="002F312D">
        <w:rPr>
          <w:rFonts w:cs="Times New Roman"/>
        </w:rPr>
        <w:t xml:space="preserve"> reducing ambiguity</w:t>
      </w:r>
      <w:r w:rsidR="002F312D">
        <w:rPr>
          <w:rFonts w:cs="Times New Roman"/>
        </w:rPr>
        <w:t xml:space="preserve"> of auto annotation</w:t>
      </w:r>
      <w:r w:rsidR="002F312D" w:rsidRPr="002F312D">
        <w:rPr>
          <w:rFonts w:cs="Times New Roman"/>
        </w:rPr>
        <w:t>.</w:t>
      </w:r>
      <w:r w:rsidR="00444EE6">
        <w:rPr>
          <w:rFonts w:cs="Times New Roman"/>
        </w:rPr>
        <w:t xml:space="preserve"> </w:t>
      </w:r>
      <w:r w:rsidR="004F15DB">
        <w:rPr>
          <w:rFonts w:cs="Times New Roman"/>
        </w:rPr>
        <w:t>Additionally,</w:t>
      </w:r>
      <w:r w:rsidR="005F7974">
        <w:rPr>
          <w:rFonts w:cs="Times New Roman"/>
        </w:rPr>
        <w:t xml:space="preserve"> it has </w:t>
      </w:r>
      <w:r w:rsidR="004F15DB">
        <w:rPr>
          <w:rFonts w:cs="Times New Roman"/>
        </w:rPr>
        <w:t>rich</w:t>
      </w:r>
      <w:r w:rsidR="004F15DB" w:rsidRPr="004F15DB">
        <w:rPr>
          <w:rFonts w:cs="Times New Roman"/>
        </w:rPr>
        <w:t xml:space="preserve"> collection of search features </w:t>
      </w:r>
      <w:r w:rsidR="00D1145E">
        <w:rPr>
          <w:rFonts w:cs="Times New Roman"/>
        </w:rPr>
        <w:t>which</w:t>
      </w:r>
      <w:r w:rsidR="004F15DB" w:rsidRPr="004F15DB">
        <w:rPr>
          <w:rFonts w:cs="Times New Roman"/>
        </w:rPr>
        <w:t xml:space="preserve"> enables users to conduct document</w:t>
      </w:r>
      <w:r w:rsidR="002C4AA7">
        <w:rPr>
          <w:rFonts w:cs="Times New Roman"/>
        </w:rPr>
        <w:t>,</w:t>
      </w:r>
      <w:r w:rsidR="002C4AA7" w:rsidRPr="00DB7BE5">
        <w:rPr>
          <w:rFonts w:cs="Times New Roman"/>
        </w:rPr>
        <w:t xml:space="preserve"> annotations, relations, event structures, </w:t>
      </w:r>
      <w:r w:rsidR="00A85F4C" w:rsidRPr="00DB7BE5">
        <w:rPr>
          <w:rFonts w:cs="Times New Roman"/>
        </w:rPr>
        <w:t>and</w:t>
      </w:r>
      <w:r w:rsidR="002C4AA7" w:rsidRPr="00DB7BE5">
        <w:rPr>
          <w:rFonts w:cs="Times New Roman"/>
        </w:rPr>
        <w:t xml:space="preserve"> </w:t>
      </w:r>
      <w:r w:rsidR="1F22665A" w:rsidRPr="00DB7BE5">
        <w:rPr>
          <w:rFonts w:cs="Times New Roman"/>
        </w:rPr>
        <w:t>plain</w:t>
      </w:r>
      <w:r w:rsidR="002C4AA7" w:rsidRPr="00DB7BE5">
        <w:rPr>
          <w:rFonts w:cs="Times New Roman"/>
        </w:rPr>
        <w:t xml:space="preserve"> text</w:t>
      </w:r>
      <w:r w:rsidR="004F15DB" w:rsidRPr="004F15DB">
        <w:rPr>
          <w:rFonts w:cs="Times New Roman"/>
        </w:rPr>
        <w:t xml:space="preserve"> searches.</w:t>
      </w:r>
      <w:r w:rsidRPr="008F26D2">
        <w:rPr>
          <w:rFonts w:cs="Times New Roman"/>
        </w:rPr>
        <w:t xml:space="preserve"> </w:t>
      </w:r>
      <w:r w:rsidR="00BE3FBD" w:rsidRPr="00DB7BE5">
        <w:rPr>
          <w:rFonts w:cs="Times New Roman"/>
        </w:rPr>
        <w:fldChar w:fldCharType="begin"/>
      </w:r>
      <w:r w:rsidR="00BE3FBD" w:rsidRPr="00DB7BE5">
        <w:rPr>
          <w:rFonts w:cs="Times New Roman"/>
        </w:rPr>
        <w:instrText xml:space="preserve"> REF _Ref116015937 \n \h </w:instrText>
      </w:r>
      <w:r w:rsidR="00DB7BE5">
        <w:rPr>
          <w:rFonts w:cs="Times New Roman"/>
        </w:rPr>
        <w:instrText xml:space="preserve"> \* MERGEFORMAT </w:instrText>
      </w:r>
      <w:r w:rsidR="00BE3FBD" w:rsidRPr="00DB7BE5">
        <w:rPr>
          <w:rFonts w:cs="Times New Roman"/>
        </w:rPr>
      </w:r>
      <w:r w:rsidR="00BE3FBD" w:rsidRPr="00DB7BE5">
        <w:rPr>
          <w:rFonts w:cs="Times New Roman"/>
        </w:rPr>
        <w:fldChar w:fldCharType="separate"/>
      </w:r>
      <w:r w:rsidR="00BE3FBD" w:rsidRPr="00DB7BE5">
        <w:rPr>
          <w:rFonts w:cs="Times New Roman"/>
        </w:rPr>
        <w:t>[9]</w:t>
      </w:r>
      <w:r w:rsidR="00BE3FBD" w:rsidRPr="00DB7BE5">
        <w:rPr>
          <w:rFonts w:cs="Times New Roman"/>
        </w:rPr>
        <w:fldChar w:fldCharType="end"/>
      </w:r>
      <w:r w:rsidR="00DA2872">
        <w:rPr>
          <w:rFonts w:cs="Times New Roman"/>
        </w:rPr>
        <w:t xml:space="preserve"> </w:t>
      </w:r>
      <w:r w:rsidRPr="008F26D2">
        <w:rPr>
          <w:rFonts w:cs="Times New Roman"/>
        </w:rPr>
        <w:t xml:space="preserve">GATE </w:t>
      </w:r>
      <w:r w:rsidR="00064D6F">
        <w:rPr>
          <w:rFonts w:cs="Times New Roman"/>
        </w:rPr>
        <w:t>is a</w:t>
      </w:r>
      <w:r w:rsidR="00064D6F" w:rsidRPr="00064D6F">
        <w:rPr>
          <w:rFonts w:cs="Times New Roman"/>
        </w:rPr>
        <w:t xml:space="preserve"> multi-role web-based annotation </w:t>
      </w:r>
      <w:r w:rsidR="00DA2872" w:rsidRPr="00064D6F">
        <w:rPr>
          <w:rFonts w:cs="Times New Roman"/>
        </w:rPr>
        <w:t>environment,</w:t>
      </w:r>
      <w:r w:rsidR="00064D6F" w:rsidRPr="00064D6F">
        <w:rPr>
          <w:rFonts w:cs="Times New Roman"/>
        </w:rPr>
        <w:t xml:space="preserve"> </w:t>
      </w:r>
      <w:r w:rsidR="0082424A">
        <w:rPr>
          <w:rFonts w:cs="Times New Roman"/>
        </w:rPr>
        <w:t>and it</w:t>
      </w:r>
      <w:r w:rsidR="00064D6F" w:rsidRPr="00064D6F">
        <w:rPr>
          <w:rFonts w:cs="Times New Roman"/>
        </w:rPr>
        <w:t xml:space="preserve"> facilitates unique text annotation processes and offers methodological and tool assistance to the many </w:t>
      </w:r>
      <w:r w:rsidR="00816AAD" w:rsidRPr="00816AAD">
        <w:rPr>
          <w:rFonts w:cs="Times New Roman"/>
        </w:rPr>
        <w:t>hierarchies</w:t>
      </w:r>
      <w:r w:rsidR="00816AAD">
        <w:rPr>
          <w:rFonts w:cs="Times New Roman"/>
        </w:rPr>
        <w:t xml:space="preserve"> of team roles</w:t>
      </w:r>
      <w:r w:rsidR="00064D6F" w:rsidRPr="00064D6F">
        <w:rPr>
          <w:rFonts w:cs="Times New Roman"/>
        </w:rPr>
        <w:t>. It fully supports every stage of an annotation project's lifecycle.</w:t>
      </w:r>
      <w:r w:rsidR="00816AAD">
        <w:rPr>
          <w:rFonts w:cs="Times New Roman"/>
        </w:rPr>
        <w:t xml:space="preserve"> It </w:t>
      </w:r>
      <w:r w:rsidRPr="008F26D2">
        <w:rPr>
          <w:rFonts w:cs="Times New Roman"/>
        </w:rPr>
        <w:t xml:space="preserve">mainly </w:t>
      </w:r>
      <w:r w:rsidR="004567B0">
        <w:rPr>
          <w:rFonts w:cs="Times New Roman"/>
        </w:rPr>
        <w:t>focused</w:t>
      </w:r>
      <w:r w:rsidRPr="008F26D2">
        <w:rPr>
          <w:rFonts w:cs="Times New Roman"/>
        </w:rPr>
        <w:t xml:space="preserve"> on collaborative annotation</w:t>
      </w:r>
      <w:r w:rsidR="003D2345">
        <w:rPr>
          <w:rFonts w:cs="Times New Roman"/>
        </w:rPr>
        <w:t xml:space="preserve"> because of the time taken to text data anno</w:t>
      </w:r>
      <w:r w:rsidR="00544344">
        <w:rPr>
          <w:rFonts w:cs="Times New Roman"/>
        </w:rPr>
        <w:t>tation</w:t>
      </w:r>
      <w:r w:rsidR="00916E97">
        <w:rPr>
          <w:rFonts w:cs="Times New Roman"/>
        </w:rPr>
        <w:t xml:space="preserve"> and user experience</w:t>
      </w:r>
      <w:r w:rsidR="00544344">
        <w:rPr>
          <w:rFonts w:cs="Times New Roman"/>
        </w:rPr>
        <w:t>. However,</w:t>
      </w:r>
      <w:r w:rsidRPr="008F26D2">
        <w:rPr>
          <w:rFonts w:cs="Times New Roman"/>
        </w:rPr>
        <w:t xml:space="preserve"> </w:t>
      </w:r>
      <w:r w:rsidR="00544344" w:rsidRPr="008F26D2">
        <w:rPr>
          <w:rFonts w:cs="Times New Roman"/>
        </w:rPr>
        <w:t>collaborative annotation</w:t>
      </w:r>
      <w:r w:rsidR="00544344">
        <w:rPr>
          <w:rFonts w:cs="Times New Roman"/>
        </w:rPr>
        <w:t xml:space="preserve"> </w:t>
      </w:r>
      <w:r w:rsidRPr="008F26D2">
        <w:rPr>
          <w:rFonts w:cs="Times New Roman"/>
        </w:rPr>
        <w:t xml:space="preserve">is not focused on this </w:t>
      </w:r>
      <w:r w:rsidR="0079701A">
        <w:rPr>
          <w:rFonts w:cs="Times New Roman"/>
        </w:rPr>
        <w:t>paper</w:t>
      </w:r>
      <w:r w:rsidRPr="008F26D2">
        <w:rPr>
          <w:rFonts w:cs="Times New Roman"/>
        </w:rPr>
        <w:t>.</w:t>
      </w:r>
      <w:r w:rsidR="0079701A">
        <w:rPr>
          <w:rFonts w:cs="Times New Roman"/>
        </w:rPr>
        <w:t xml:space="preserve"> </w:t>
      </w:r>
      <w:r w:rsidR="00916E97">
        <w:rPr>
          <w:rFonts w:cs="Times New Roman"/>
        </w:rPr>
        <w:t>Additionally,</w:t>
      </w:r>
      <w:r w:rsidR="0079701A">
        <w:rPr>
          <w:rFonts w:cs="Times New Roman"/>
        </w:rPr>
        <w:t xml:space="preserve"> it has feature to auto annotate</w:t>
      </w:r>
      <w:r w:rsidR="008363F9">
        <w:rPr>
          <w:rFonts w:cs="Times New Roman"/>
        </w:rPr>
        <w:t xml:space="preserve"> previously annotated </w:t>
      </w:r>
      <w:r w:rsidR="00F33C08">
        <w:rPr>
          <w:rFonts w:cs="Times New Roman"/>
        </w:rPr>
        <w:t xml:space="preserve">words when user provides a partially annotated </w:t>
      </w:r>
      <w:r w:rsidR="00916E97">
        <w:rPr>
          <w:rFonts w:cs="Times New Roman"/>
        </w:rPr>
        <w:t>document.</w:t>
      </w:r>
      <w:r w:rsidR="006360AB">
        <w:rPr>
          <w:rFonts w:cs="Times New Roman"/>
        </w:rPr>
        <w:t xml:space="preserve"> </w:t>
      </w:r>
      <w:r w:rsidR="004B5F24" w:rsidRPr="00DB7BE5">
        <w:rPr>
          <w:rFonts w:cs="Times New Roman"/>
        </w:rPr>
        <w:fldChar w:fldCharType="begin"/>
      </w:r>
      <w:r w:rsidR="004B5F24" w:rsidRPr="00DB7BE5">
        <w:rPr>
          <w:rFonts w:cs="Times New Roman"/>
        </w:rPr>
        <w:instrText xml:space="preserve"> REF _Ref116016161 \n \h </w:instrText>
      </w:r>
      <w:r w:rsidR="00DB7BE5">
        <w:rPr>
          <w:rFonts w:cs="Times New Roman"/>
        </w:rPr>
        <w:instrText xml:space="preserve"> \* MERGEFORMAT </w:instrText>
      </w:r>
      <w:r w:rsidR="004B5F24" w:rsidRPr="00DB7BE5">
        <w:rPr>
          <w:rFonts w:cs="Times New Roman"/>
        </w:rPr>
      </w:r>
      <w:r w:rsidR="004B5F24" w:rsidRPr="00DB7BE5">
        <w:rPr>
          <w:rFonts w:cs="Times New Roman"/>
        </w:rPr>
        <w:fldChar w:fldCharType="separate"/>
      </w:r>
      <w:r w:rsidR="004B5F24" w:rsidRPr="00DB7BE5">
        <w:rPr>
          <w:rFonts w:cs="Times New Roman"/>
        </w:rPr>
        <w:t>[10]</w:t>
      </w:r>
      <w:r w:rsidR="004B5F24" w:rsidRPr="00DB7BE5">
        <w:rPr>
          <w:rFonts w:cs="Times New Roman"/>
        </w:rPr>
        <w:fldChar w:fldCharType="end"/>
      </w:r>
      <w:r w:rsidR="000916C3">
        <w:rPr>
          <w:rFonts w:cs="Times New Roman"/>
        </w:rPr>
        <w:t xml:space="preserve"> </w:t>
      </w:r>
      <w:r w:rsidR="008A2F52" w:rsidRPr="008A2F52">
        <w:rPr>
          <w:rFonts w:cs="Times New Roman"/>
        </w:rPr>
        <w:t xml:space="preserve">YEDDA offers a </w:t>
      </w:r>
      <w:r w:rsidR="00D47EC1">
        <w:rPr>
          <w:rFonts w:cs="Times New Roman"/>
        </w:rPr>
        <w:t xml:space="preserve">complete range of features </w:t>
      </w:r>
      <w:r w:rsidR="008268B5">
        <w:rPr>
          <w:rFonts w:cs="Times New Roman"/>
        </w:rPr>
        <w:t>for</w:t>
      </w:r>
      <w:r w:rsidR="00EF28C5">
        <w:rPr>
          <w:rFonts w:cs="Times New Roman"/>
        </w:rPr>
        <w:t xml:space="preserve"> </w:t>
      </w:r>
      <w:r w:rsidR="008A2F52" w:rsidRPr="008A2F52">
        <w:rPr>
          <w:rFonts w:cs="Times New Roman"/>
        </w:rPr>
        <w:t xml:space="preserve">text annotation as well as administrator assessment and analysis. </w:t>
      </w:r>
      <w:r w:rsidR="00EF28C5">
        <w:rPr>
          <w:rFonts w:cs="Times New Roman"/>
        </w:rPr>
        <w:t xml:space="preserve">It provides </w:t>
      </w:r>
      <w:r w:rsidR="008268B5">
        <w:rPr>
          <w:rFonts w:cs="Times New Roman"/>
        </w:rPr>
        <w:t xml:space="preserve">a </w:t>
      </w:r>
      <w:r w:rsidR="008A6C44">
        <w:rPr>
          <w:rFonts w:cs="Times New Roman"/>
        </w:rPr>
        <w:t>graphical user interface</w:t>
      </w:r>
      <w:r w:rsidR="008A6C44" w:rsidRPr="008A2F52">
        <w:rPr>
          <w:rFonts w:cs="Times New Roman"/>
        </w:rPr>
        <w:t xml:space="preserve"> </w:t>
      </w:r>
      <w:r w:rsidR="008A6C44">
        <w:rPr>
          <w:rFonts w:cs="Times New Roman"/>
        </w:rPr>
        <w:t xml:space="preserve">and </w:t>
      </w:r>
      <w:r w:rsidR="008A2F52" w:rsidRPr="008A2F52">
        <w:rPr>
          <w:rFonts w:cs="Times New Roman"/>
        </w:rPr>
        <w:t>command line</w:t>
      </w:r>
      <w:r w:rsidR="008A6C44">
        <w:rPr>
          <w:rFonts w:cs="Times New Roman"/>
        </w:rPr>
        <w:t xml:space="preserve"> interface as well</w:t>
      </w:r>
      <w:r w:rsidR="007D5ACE">
        <w:rPr>
          <w:rFonts w:cs="Times New Roman"/>
        </w:rPr>
        <w:t xml:space="preserve"> </w:t>
      </w:r>
      <w:r w:rsidR="00E02275">
        <w:rPr>
          <w:rFonts w:cs="Times New Roman"/>
        </w:rPr>
        <w:t>as</w:t>
      </w:r>
      <w:r w:rsidR="007D5ACE">
        <w:rPr>
          <w:rFonts w:cs="Times New Roman"/>
        </w:rPr>
        <w:t xml:space="preserve"> powerful</w:t>
      </w:r>
      <w:r w:rsidR="008A2F52" w:rsidRPr="008A2F52">
        <w:rPr>
          <w:rFonts w:cs="Times New Roman"/>
        </w:rPr>
        <w:t xml:space="preserve"> shortcut keys that </w:t>
      </w:r>
      <w:r w:rsidR="007D5ACE">
        <w:rPr>
          <w:rFonts w:cs="Times New Roman"/>
        </w:rPr>
        <w:t>can</w:t>
      </w:r>
      <w:r w:rsidR="008A2F52" w:rsidRPr="008A2F52">
        <w:rPr>
          <w:rFonts w:cs="Times New Roman"/>
        </w:rPr>
        <w:t xml:space="preserve"> be configured with custom labels to annotate entities, </w:t>
      </w:r>
      <w:r w:rsidR="008A2F52" w:rsidRPr="008A2F52">
        <w:rPr>
          <w:rFonts w:cs="Times New Roman"/>
        </w:rPr>
        <w:lastRenderedPageBreak/>
        <w:t xml:space="preserve">it improves </w:t>
      </w:r>
      <w:r w:rsidR="007D5ACE">
        <w:rPr>
          <w:rFonts w:cs="Times New Roman"/>
        </w:rPr>
        <w:t>the</w:t>
      </w:r>
      <w:r w:rsidR="008A2F52" w:rsidRPr="008A2F52">
        <w:rPr>
          <w:rFonts w:cs="Times New Roman"/>
        </w:rPr>
        <w:t xml:space="preserve"> ineffectiveness of conventional text annotation </w:t>
      </w:r>
      <w:r w:rsidR="002F2514">
        <w:rPr>
          <w:rFonts w:cs="Times New Roman"/>
        </w:rPr>
        <w:t>with</w:t>
      </w:r>
      <w:r w:rsidR="00C16B70">
        <w:rPr>
          <w:rFonts w:cs="Times New Roman"/>
        </w:rPr>
        <w:t xml:space="preserve"> these features</w:t>
      </w:r>
      <w:r w:rsidR="008A2F52" w:rsidRPr="008A2F52">
        <w:rPr>
          <w:rFonts w:cs="Times New Roman"/>
        </w:rPr>
        <w:t xml:space="preserve">. By </w:t>
      </w:r>
      <w:r w:rsidR="00910A87">
        <w:rPr>
          <w:rFonts w:cs="Times New Roman"/>
        </w:rPr>
        <w:t>providing</w:t>
      </w:r>
      <w:r w:rsidR="008A2F52" w:rsidRPr="008A2F52">
        <w:rPr>
          <w:rFonts w:cs="Times New Roman"/>
        </w:rPr>
        <w:t xml:space="preserve"> pre-annotated text, YEDDA also </w:t>
      </w:r>
      <w:r w:rsidR="00910A87">
        <w:rPr>
          <w:rFonts w:cs="Times New Roman"/>
        </w:rPr>
        <w:t xml:space="preserve">can provide recommendations by using </w:t>
      </w:r>
      <w:r w:rsidR="00910A87" w:rsidRPr="008F26D2">
        <w:rPr>
          <w:rFonts w:cs="Times New Roman"/>
        </w:rPr>
        <w:t>by Maximum Matching algorithm which is a text segmentation algorithm</w:t>
      </w:r>
      <w:r w:rsidR="008A2F52" w:rsidRPr="008A2F52">
        <w:rPr>
          <w:rFonts w:cs="Times New Roman"/>
        </w:rPr>
        <w:t>.</w:t>
      </w:r>
      <w:r w:rsidR="0E5B5277" w:rsidRPr="36B1A79B">
        <w:rPr>
          <w:rFonts w:cs="Times New Roman"/>
        </w:rPr>
        <w:t xml:space="preserve"> </w:t>
      </w:r>
      <w:r w:rsidR="00D75760" w:rsidRPr="00DB7BE5">
        <w:rPr>
          <w:rFonts w:cs="Times New Roman"/>
        </w:rPr>
        <w:fldChar w:fldCharType="begin"/>
      </w:r>
      <w:r w:rsidR="00D75760" w:rsidRPr="00DB7BE5">
        <w:rPr>
          <w:rFonts w:cs="Times New Roman"/>
        </w:rPr>
        <w:instrText xml:space="preserve"> REF _Ref116016189 \n \h </w:instrText>
      </w:r>
      <w:r w:rsidR="00DB7BE5">
        <w:rPr>
          <w:rFonts w:cs="Times New Roman"/>
        </w:rPr>
        <w:instrText xml:space="preserve"> \* MERGEFORMAT </w:instrText>
      </w:r>
      <w:r w:rsidR="00D75760" w:rsidRPr="00DB7BE5">
        <w:rPr>
          <w:rFonts w:cs="Times New Roman"/>
        </w:rPr>
      </w:r>
      <w:r w:rsidR="00D75760" w:rsidRPr="00DB7BE5">
        <w:rPr>
          <w:rFonts w:cs="Times New Roman"/>
        </w:rPr>
        <w:fldChar w:fldCharType="separate"/>
      </w:r>
      <w:r w:rsidR="00D75760" w:rsidRPr="00DB7BE5">
        <w:rPr>
          <w:rFonts w:cs="Times New Roman"/>
        </w:rPr>
        <w:t>[11]</w:t>
      </w:r>
      <w:r w:rsidR="00D75760" w:rsidRPr="00DB7BE5">
        <w:rPr>
          <w:rFonts w:cs="Times New Roman"/>
        </w:rPr>
        <w:fldChar w:fldCharType="end"/>
      </w:r>
      <w:r w:rsidR="3E7E0929" w:rsidRPr="36B1A79B">
        <w:rPr>
          <w:rFonts w:cs="Times New Roman"/>
        </w:rPr>
        <w:t xml:space="preserve"> </w:t>
      </w:r>
      <w:bookmarkStart w:id="35" w:name="_Int_D2zsvJg0"/>
      <w:r w:rsidR="0E5B5277" w:rsidRPr="36B1A79B">
        <w:rPr>
          <w:rFonts w:cs="Times New Roman"/>
        </w:rPr>
        <w:t>ANEA</w:t>
      </w:r>
      <w:bookmarkEnd w:id="35"/>
      <w:r w:rsidR="0E5B5277" w:rsidRPr="36B1A79B">
        <w:rPr>
          <w:rFonts w:cs="Times New Roman"/>
        </w:rPr>
        <w:t xml:space="preserve"> tool uses Wiktionary to make a connection between words </w:t>
      </w:r>
      <w:proofErr w:type="gramStart"/>
      <w:r w:rsidR="0E5B5277" w:rsidRPr="36B1A79B">
        <w:rPr>
          <w:rFonts w:cs="Times New Roman"/>
        </w:rPr>
        <w:t xml:space="preserve">in </w:t>
      </w:r>
      <w:r w:rsidR="003A61B7">
        <w:rPr>
          <w:rFonts w:cs="Times New Roman"/>
        </w:rPr>
        <w:t xml:space="preserve">a </w:t>
      </w:r>
      <w:r w:rsidR="0E5B5277" w:rsidRPr="36B1A79B">
        <w:rPr>
          <w:rFonts w:cs="Times New Roman"/>
        </w:rPr>
        <w:t>given</w:t>
      </w:r>
      <w:proofErr w:type="gramEnd"/>
      <w:r w:rsidR="0E5B5277" w:rsidRPr="36B1A79B">
        <w:rPr>
          <w:rFonts w:cs="Times New Roman"/>
        </w:rPr>
        <w:t xml:space="preserve"> text</w:t>
      </w:r>
      <w:bookmarkStart w:id="36" w:name="_Int_pd2fcWOn"/>
      <w:r w:rsidR="129D26C6" w:rsidRPr="36B1A79B">
        <w:rPr>
          <w:rFonts w:cs="Times New Roman"/>
        </w:rPr>
        <w:t xml:space="preserve">. </w:t>
      </w:r>
      <w:bookmarkEnd w:id="36"/>
      <w:r w:rsidR="0E5B5277" w:rsidRPr="36B1A79B">
        <w:rPr>
          <w:rFonts w:cs="Times New Roman"/>
        </w:rPr>
        <w:t>Wiktionary is an online dictionary it contains details and explanation</w:t>
      </w:r>
      <w:r w:rsidR="00070E3F">
        <w:rPr>
          <w:rFonts w:cs="Times New Roman"/>
        </w:rPr>
        <w:t>s</w:t>
      </w:r>
      <w:r w:rsidR="0E5B5277" w:rsidRPr="36B1A79B">
        <w:rPr>
          <w:rFonts w:cs="Times New Roman"/>
        </w:rPr>
        <w:t xml:space="preserve"> about the word. Therefore, ANEA recognises entity groupings automatically by identifying Wiktionary description</w:t>
      </w:r>
      <w:r w:rsidR="00DB3BB5">
        <w:rPr>
          <w:rFonts w:cs="Times New Roman"/>
        </w:rPr>
        <w:t>s</w:t>
      </w:r>
      <w:r w:rsidR="0E5B5277" w:rsidRPr="36B1A79B">
        <w:rPr>
          <w:rFonts w:cs="Times New Roman"/>
        </w:rPr>
        <w:t xml:space="preserve"> and performing a search of relevant terms. It performs </w:t>
      </w:r>
      <w:r w:rsidR="00DB3BB5">
        <w:rPr>
          <w:rFonts w:cs="Times New Roman"/>
        </w:rPr>
        <w:t xml:space="preserve">a </w:t>
      </w:r>
      <w:r w:rsidR="0E5B5277" w:rsidRPr="36B1A79B">
        <w:rPr>
          <w:rFonts w:cs="Times New Roman"/>
        </w:rPr>
        <w:t xml:space="preserve">double optimization task by calculating Cross-similarity and maximizations of words within an </w:t>
      </w:r>
      <w:r w:rsidR="0E5B5277" w:rsidRPr="00DB7BE5">
        <w:rPr>
          <w:rFonts w:cs="Times New Roman"/>
        </w:rPr>
        <w:t>entity</w:t>
      </w:r>
      <w:r w:rsidR="0E5B5277" w:rsidRPr="36B1A79B">
        <w:rPr>
          <w:rFonts w:cs="Times New Roman"/>
        </w:rPr>
        <w:t xml:space="preserve"> group and their average similarity to determine candidate labels. </w:t>
      </w:r>
      <w:r w:rsidR="00EC3578">
        <w:rPr>
          <w:rFonts w:cs="Times New Roman"/>
        </w:rPr>
        <w:t>The d</w:t>
      </w:r>
      <w:r w:rsidR="0E5B5277" w:rsidRPr="36B1A79B">
        <w:rPr>
          <w:rFonts w:cs="Times New Roman"/>
        </w:rPr>
        <w:t xml:space="preserve">rawback of this approach is </w:t>
      </w:r>
      <w:r w:rsidR="000B159A" w:rsidRPr="36B1A79B">
        <w:rPr>
          <w:rFonts w:cs="Times New Roman"/>
        </w:rPr>
        <w:t>if</w:t>
      </w:r>
      <w:r w:rsidR="000B159A">
        <w:rPr>
          <w:rFonts w:cs="Times New Roman"/>
        </w:rPr>
        <w:t xml:space="preserve"> </w:t>
      </w:r>
      <w:r w:rsidR="000B159A" w:rsidRPr="36B1A79B">
        <w:rPr>
          <w:rFonts w:cs="Times New Roman"/>
        </w:rPr>
        <w:t>Wiktionary</w:t>
      </w:r>
      <w:r w:rsidR="0E5B5277" w:rsidRPr="36B1A79B">
        <w:rPr>
          <w:rFonts w:cs="Times New Roman"/>
        </w:rPr>
        <w:t xml:space="preserve"> does not contain the required word this tool</w:t>
      </w:r>
      <w:r w:rsidR="009829E8">
        <w:rPr>
          <w:rFonts w:cs="Times New Roman"/>
        </w:rPr>
        <w:t xml:space="preserve"> will not be able to</w:t>
      </w:r>
      <w:r w:rsidR="0E5B5277" w:rsidRPr="36B1A79B">
        <w:rPr>
          <w:rFonts w:cs="Times New Roman"/>
        </w:rPr>
        <w:t xml:space="preserve"> guess the word entity.</w:t>
      </w:r>
      <w:r w:rsidR="00226853">
        <w:rPr>
          <w:rFonts w:cs="Times New Roman"/>
        </w:rPr>
        <w:t xml:space="preserve"> The lack of Sinhala words in </w:t>
      </w:r>
      <w:r w:rsidR="00BD4A49" w:rsidRPr="36B1A79B">
        <w:rPr>
          <w:rFonts w:cs="Times New Roman"/>
        </w:rPr>
        <w:t>Wiktionary</w:t>
      </w:r>
      <w:r w:rsidR="00BD4A49">
        <w:rPr>
          <w:rFonts w:cs="Times New Roman"/>
        </w:rPr>
        <w:t xml:space="preserve"> affects</w:t>
      </w:r>
      <w:r w:rsidR="005D626D">
        <w:rPr>
          <w:rFonts w:cs="Times New Roman"/>
        </w:rPr>
        <w:t xml:space="preserve"> negatively</w:t>
      </w:r>
      <w:r w:rsidR="00BD4A49">
        <w:rPr>
          <w:rFonts w:cs="Times New Roman"/>
        </w:rPr>
        <w:t xml:space="preserve"> to Sinhala</w:t>
      </w:r>
      <w:r w:rsidR="005D626D">
        <w:rPr>
          <w:rFonts w:cs="Times New Roman"/>
        </w:rPr>
        <w:t xml:space="preserve"> text</w:t>
      </w:r>
      <w:r w:rsidR="00BD4A49">
        <w:rPr>
          <w:rFonts w:cs="Times New Roman"/>
        </w:rPr>
        <w:t xml:space="preserve"> data </w:t>
      </w:r>
      <w:r w:rsidR="005D626D">
        <w:rPr>
          <w:rFonts w:cs="Times New Roman"/>
        </w:rPr>
        <w:t>annotation using this approach.</w:t>
      </w:r>
    </w:p>
    <w:p w14:paraId="44E2C773" w14:textId="77777777" w:rsidR="002D0DD9" w:rsidRDefault="002D0DD9" w:rsidP="00EA2FEF">
      <w:pPr>
        <w:spacing w:before="0" w:after="0" w:line="360" w:lineRule="auto"/>
        <w:rPr>
          <w:rFonts w:cs="Times New Roman"/>
        </w:rPr>
      </w:pPr>
    </w:p>
    <w:p w14:paraId="3496D5B8" w14:textId="4DEBA050" w:rsidR="00B13F92" w:rsidRPr="008F26D2" w:rsidRDefault="00636EE2" w:rsidP="002D37D6">
      <w:pPr>
        <w:spacing w:before="0" w:line="360" w:lineRule="auto"/>
        <w:ind w:firstLine="360"/>
        <w:rPr>
          <w:rFonts w:cs="Times New Roman"/>
        </w:rPr>
      </w:pPr>
      <w:r>
        <w:rPr>
          <w:rFonts w:cs="Times New Roman"/>
        </w:rPr>
        <w:t xml:space="preserve">Since all the previously </w:t>
      </w:r>
      <w:r w:rsidR="000C310B">
        <w:rPr>
          <w:rFonts w:cs="Times New Roman"/>
        </w:rPr>
        <w:t>mentioned</w:t>
      </w:r>
      <w:r w:rsidR="007A24CA">
        <w:rPr>
          <w:rFonts w:cs="Times New Roman"/>
        </w:rPr>
        <w:t xml:space="preserve"> text annotation </w:t>
      </w:r>
      <w:r w:rsidR="003C539B">
        <w:rPr>
          <w:rFonts w:cs="Times New Roman"/>
        </w:rPr>
        <w:t>tools</w:t>
      </w:r>
      <w:r w:rsidR="00CC1E47">
        <w:rPr>
          <w:rFonts w:cs="Times New Roman"/>
        </w:rPr>
        <w:t xml:space="preserve"> are</w:t>
      </w:r>
      <w:r w:rsidR="007A24CA">
        <w:rPr>
          <w:rFonts w:cs="Times New Roman"/>
        </w:rPr>
        <w:t xml:space="preserve"> not providing name entity suggestions </w:t>
      </w:r>
      <w:r w:rsidR="00292CC1">
        <w:rPr>
          <w:rFonts w:cs="Times New Roman"/>
        </w:rPr>
        <w:t>by</w:t>
      </w:r>
      <w:r w:rsidR="001A55F7">
        <w:rPr>
          <w:rFonts w:cs="Times New Roman"/>
        </w:rPr>
        <w:t xml:space="preserve"> considering variations of </w:t>
      </w:r>
      <w:r w:rsidR="00BD4FCE">
        <w:rPr>
          <w:rFonts w:cs="Times New Roman"/>
        </w:rPr>
        <w:t xml:space="preserve">the base </w:t>
      </w:r>
      <w:r w:rsidR="001A55F7">
        <w:rPr>
          <w:rFonts w:cs="Times New Roman"/>
        </w:rPr>
        <w:t>words</w:t>
      </w:r>
      <w:r w:rsidR="00BA3A18">
        <w:rPr>
          <w:rFonts w:cs="Times New Roman"/>
        </w:rPr>
        <w:t>,</w:t>
      </w:r>
      <w:r w:rsidR="00C80E97">
        <w:rPr>
          <w:rFonts w:cs="Times New Roman"/>
        </w:rPr>
        <w:t xml:space="preserve"> </w:t>
      </w:r>
      <w:bookmarkStart w:id="37" w:name="_Int_jvIwyzJ5"/>
      <w:r w:rsidR="00C80E97">
        <w:rPr>
          <w:rFonts w:cs="Times New Roman"/>
        </w:rPr>
        <w:t>SIENA</w:t>
      </w:r>
      <w:bookmarkEnd w:id="37"/>
      <w:r w:rsidR="00C80E97">
        <w:rPr>
          <w:rFonts w:cs="Times New Roman"/>
        </w:rPr>
        <w:t xml:space="preserve"> provides name entity suggestions</w:t>
      </w:r>
      <w:r w:rsidR="00347D30">
        <w:rPr>
          <w:rFonts w:cs="Times New Roman"/>
        </w:rPr>
        <w:t xml:space="preserve"> by considering variations of </w:t>
      </w:r>
      <w:r w:rsidR="00EC75C2">
        <w:rPr>
          <w:rFonts w:cs="Times New Roman"/>
        </w:rPr>
        <w:t xml:space="preserve">the </w:t>
      </w:r>
      <w:r w:rsidR="00347D30">
        <w:rPr>
          <w:rFonts w:cs="Times New Roman"/>
        </w:rPr>
        <w:t>base word</w:t>
      </w:r>
      <w:r w:rsidR="00BD1683">
        <w:rPr>
          <w:rFonts w:cs="Times New Roman"/>
        </w:rPr>
        <w:t>s</w:t>
      </w:r>
      <w:r w:rsidR="00BA3A18">
        <w:rPr>
          <w:rFonts w:cs="Times New Roman"/>
        </w:rPr>
        <w:t>.</w:t>
      </w:r>
      <w:r w:rsidR="000C310B">
        <w:rPr>
          <w:rFonts w:cs="Times New Roman"/>
        </w:rPr>
        <w:t xml:space="preserve"> SIENA </w:t>
      </w:r>
      <w:r w:rsidRPr="008F26D2">
        <w:rPr>
          <w:rFonts w:cs="Times New Roman"/>
        </w:rPr>
        <w:t>tool</w:t>
      </w:r>
      <w:r w:rsidR="000C310B">
        <w:rPr>
          <w:rFonts w:cs="Times New Roman"/>
        </w:rPr>
        <w:t xml:space="preserve"> is specially</w:t>
      </w:r>
      <w:r w:rsidRPr="008F26D2">
        <w:rPr>
          <w:rFonts w:cs="Times New Roman"/>
        </w:rPr>
        <w:t xml:space="preserve"> designed for Sinhala English code-switching text annotation tasks. It can identify variations of Sinhala</w:t>
      </w:r>
      <w:r w:rsidR="002D0DD9">
        <w:rPr>
          <w:rFonts w:cs="Times New Roman"/>
        </w:rPr>
        <w:t xml:space="preserve"> and English</w:t>
      </w:r>
      <w:r w:rsidRPr="008F26D2">
        <w:rPr>
          <w:rFonts w:cs="Times New Roman"/>
        </w:rPr>
        <w:t xml:space="preserve"> words. By using the SIENA tool, text annotating persons can do their task effectively on Sinhala English code-switching corpus when they require a domain adaptation of named entity recognition.</w:t>
      </w:r>
    </w:p>
    <w:p w14:paraId="1991D2C8" w14:textId="50484AEB" w:rsidR="00B13F92" w:rsidRPr="008F26D2" w:rsidRDefault="0021728C" w:rsidP="000D0FCB">
      <w:pPr>
        <w:pStyle w:val="Caption"/>
        <w:rPr>
          <w:rFonts w:cs="Times New Roman"/>
        </w:rPr>
      </w:pPr>
      <w:bookmarkStart w:id="38" w:name="_Toc116063062"/>
      <w:r w:rsidRPr="00DB7BE5">
        <w:rPr>
          <w:rFonts w:cs="Times New Roman"/>
        </w:rPr>
        <w:t xml:space="preserve">Table 1.2. </w:t>
      </w:r>
      <w:r w:rsidRPr="00DB7BE5">
        <w:rPr>
          <w:rFonts w:cs="Times New Roman"/>
        </w:rPr>
        <w:fldChar w:fldCharType="begin"/>
      </w:r>
      <w:r w:rsidRPr="00DB7BE5">
        <w:rPr>
          <w:rFonts w:cs="Times New Roman"/>
        </w:rPr>
        <w:instrText xml:space="preserve"> SEQ Table_1.2.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xml:space="preserve">. </w:t>
      </w:r>
      <w:r>
        <w:rPr>
          <w:rFonts w:cs="Times New Roman"/>
        </w:rPr>
        <w:t>Comparison with existing research related to text annotation tools</w:t>
      </w:r>
      <w:bookmarkEnd w:id="38"/>
    </w:p>
    <w:tbl>
      <w:tblPr>
        <w:tblStyle w:val="TableGrid"/>
        <w:tblW w:w="8241" w:type="dxa"/>
        <w:tblLook w:val="04A0" w:firstRow="1" w:lastRow="0" w:firstColumn="1" w:lastColumn="0" w:noHBand="0" w:noVBand="1"/>
      </w:tblPr>
      <w:tblGrid>
        <w:gridCol w:w="1658"/>
        <w:gridCol w:w="1598"/>
        <w:gridCol w:w="2551"/>
        <w:gridCol w:w="2434"/>
      </w:tblGrid>
      <w:tr w:rsidR="00B13F92" w:rsidRPr="00DB7BE5" w14:paraId="137FA9A8" w14:textId="77777777">
        <w:trPr>
          <w:trHeight w:val="569"/>
        </w:trPr>
        <w:tc>
          <w:tcPr>
            <w:tcW w:w="1658" w:type="dxa"/>
            <w:shd w:val="clear" w:color="auto" w:fill="auto"/>
          </w:tcPr>
          <w:p w14:paraId="0A4FFB75" w14:textId="77777777" w:rsidR="00B13F92" w:rsidRPr="005B5557" w:rsidRDefault="00B13F92" w:rsidP="000D0FCB">
            <w:pPr>
              <w:spacing w:before="0" w:after="0" w:line="276" w:lineRule="auto"/>
              <w:jc w:val="center"/>
              <w:rPr>
                <w:rFonts w:cs="Times New Roman"/>
                <w:b/>
                <w:sz w:val="22"/>
              </w:rPr>
            </w:pPr>
            <w:r w:rsidRPr="005B5557">
              <w:rPr>
                <w:rFonts w:cs="Times New Roman"/>
                <w:b/>
                <w:sz w:val="22"/>
              </w:rPr>
              <w:t>Tool name</w:t>
            </w:r>
          </w:p>
        </w:tc>
        <w:tc>
          <w:tcPr>
            <w:tcW w:w="1598" w:type="dxa"/>
            <w:shd w:val="clear" w:color="auto" w:fill="auto"/>
          </w:tcPr>
          <w:p w14:paraId="396E5ED8" w14:textId="77777777" w:rsidR="00B13F92" w:rsidRPr="005B5557" w:rsidRDefault="00B13F92" w:rsidP="000D0FCB">
            <w:pPr>
              <w:spacing w:before="0" w:after="0" w:line="276" w:lineRule="auto"/>
              <w:jc w:val="center"/>
              <w:rPr>
                <w:rFonts w:cs="Times New Roman"/>
                <w:b/>
                <w:sz w:val="22"/>
              </w:rPr>
            </w:pPr>
            <w:r w:rsidRPr="005B5557">
              <w:rPr>
                <w:rFonts w:cs="Times New Roman"/>
                <w:b/>
                <w:sz w:val="22"/>
              </w:rPr>
              <w:t>Collaboration features</w:t>
            </w:r>
          </w:p>
        </w:tc>
        <w:tc>
          <w:tcPr>
            <w:tcW w:w="2551" w:type="dxa"/>
            <w:shd w:val="clear" w:color="auto" w:fill="auto"/>
          </w:tcPr>
          <w:p w14:paraId="5A3945CE" w14:textId="77777777" w:rsidR="00B13F92" w:rsidRPr="005B5557" w:rsidRDefault="00B13F92" w:rsidP="000D0FCB">
            <w:pPr>
              <w:spacing w:before="0" w:after="0" w:line="276" w:lineRule="auto"/>
              <w:jc w:val="center"/>
              <w:rPr>
                <w:rFonts w:cs="Times New Roman"/>
                <w:b/>
                <w:sz w:val="22"/>
              </w:rPr>
            </w:pPr>
            <w:r w:rsidRPr="005B5557">
              <w:rPr>
                <w:rFonts w:cs="Times New Roman"/>
                <w:b/>
                <w:sz w:val="22"/>
              </w:rPr>
              <w:t>Name Entity recommendations</w:t>
            </w:r>
          </w:p>
        </w:tc>
        <w:tc>
          <w:tcPr>
            <w:tcW w:w="2434" w:type="dxa"/>
            <w:shd w:val="clear" w:color="auto" w:fill="auto"/>
          </w:tcPr>
          <w:p w14:paraId="6237D8A9" w14:textId="77777777" w:rsidR="00B13F92" w:rsidRPr="005B5557" w:rsidRDefault="00B13F92" w:rsidP="000D0FCB">
            <w:pPr>
              <w:spacing w:before="0" w:after="0" w:line="276" w:lineRule="auto"/>
              <w:jc w:val="center"/>
              <w:rPr>
                <w:rFonts w:cs="Times New Roman"/>
                <w:b/>
                <w:sz w:val="22"/>
              </w:rPr>
            </w:pPr>
            <w:r w:rsidRPr="005B5557">
              <w:rPr>
                <w:rFonts w:cs="Times New Roman"/>
                <w:b/>
                <w:sz w:val="22"/>
              </w:rPr>
              <w:t xml:space="preserve">Sinhala word variation identification </w:t>
            </w:r>
          </w:p>
        </w:tc>
      </w:tr>
      <w:tr w:rsidR="00B13F92" w:rsidRPr="00DB7BE5" w14:paraId="62396908" w14:textId="77777777">
        <w:trPr>
          <w:trHeight w:val="485"/>
        </w:trPr>
        <w:tc>
          <w:tcPr>
            <w:tcW w:w="1658" w:type="dxa"/>
          </w:tcPr>
          <w:p w14:paraId="239C58D7" w14:textId="77777777" w:rsidR="00B13F92" w:rsidRPr="005B5557" w:rsidRDefault="00B13F92" w:rsidP="000D0FCB">
            <w:pPr>
              <w:spacing w:before="0" w:after="0" w:line="276" w:lineRule="auto"/>
              <w:jc w:val="left"/>
              <w:rPr>
                <w:rFonts w:cs="Times New Roman"/>
                <w:sz w:val="22"/>
              </w:rPr>
            </w:pPr>
            <w:r w:rsidRPr="005B5557">
              <w:rPr>
                <w:rFonts w:cs="Times New Roman"/>
                <w:sz w:val="22"/>
              </w:rPr>
              <w:t>ANEA</w:t>
            </w:r>
          </w:p>
        </w:tc>
        <w:tc>
          <w:tcPr>
            <w:tcW w:w="1598" w:type="dxa"/>
          </w:tcPr>
          <w:p w14:paraId="4008FC88"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c>
          <w:tcPr>
            <w:tcW w:w="2551" w:type="dxa"/>
          </w:tcPr>
          <w:p w14:paraId="33CCD1BC"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 xml:space="preserve">yes </w:t>
            </w:r>
            <w:r w:rsidRPr="005B5557">
              <w:rPr>
                <w:rFonts w:cs="Times New Roman"/>
                <w:i/>
                <w:iCs/>
                <w:sz w:val="22"/>
              </w:rPr>
              <w:t>(via external knowledge source)</w:t>
            </w:r>
          </w:p>
        </w:tc>
        <w:tc>
          <w:tcPr>
            <w:tcW w:w="2434" w:type="dxa"/>
          </w:tcPr>
          <w:p w14:paraId="5396FB74"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r>
      <w:tr w:rsidR="00B13F92" w:rsidRPr="00DB7BE5" w14:paraId="0E4B87D0" w14:textId="77777777">
        <w:trPr>
          <w:trHeight w:val="478"/>
        </w:trPr>
        <w:tc>
          <w:tcPr>
            <w:tcW w:w="1658" w:type="dxa"/>
          </w:tcPr>
          <w:p w14:paraId="4F7F3438" w14:textId="2542E6A2" w:rsidR="00B13F92" w:rsidRPr="005B5557" w:rsidRDefault="00981847" w:rsidP="000D0FCB">
            <w:pPr>
              <w:spacing w:before="0" w:after="0" w:line="276" w:lineRule="auto"/>
              <w:jc w:val="left"/>
              <w:rPr>
                <w:rFonts w:cs="Times New Roman"/>
                <w:sz w:val="22"/>
              </w:rPr>
            </w:pPr>
            <w:r w:rsidRPr="005B5557">
              <w:rPr>
                <w:rFonts w:cs="Times New Roman"/>
                <w:sz w:val="22"/>
              </w:rPr>
              <w:t>BRAT</w:t>
            </w:r>
          </w:p>
        </w:tc>
        <w:tc>
          <w:tcPr>
            <w:tcW w:w="1598" w:type="dxa"/>
          </w:tcPr>
          <w:p w14:paraId="5E0319CA"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c>
          <w:tcPr>
            <w:tcW w:w="2551" w:type="dxa"/>
          </w:tcPr>
          <w:p w14:paraId="3801453B"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 xml:space="preserve">yes </w:t>
            </w:r>
            <w:r w:rsidRPr="005B5557">
              <w:rPr>
                <w:rFonts w:cs="Times New Roman"/>
                <w:i/>
                <w:iCs/>
                <w:sz w:val="22"/>
              </w:rPr>
              <w:t>(via semantic class disambiguation)</w:t>
            </w:r>
          </w:p>
        </w:tc>
        <w:tc>
          <w:tcPr>
            <w:tcW w:w="2434" w:type="dxa"/>
          </w:tcPr>
          <w:p w14:paraId="23C9C306"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r>
      <w:tr w:rsidR="00B13F92" w:rsidRPr="00DB7BE5" w14:paraId="20FFDAED" w14:textId="77777777">
        <w:trPr>
          <w:trHeight w:val="485"/>
        </w:trPr>
        <w:tc>
          <w:tcPr>
            <w:tcW w:w="1658" w:type="dxa"/>
          </w:tcPr>
          <w:p w14:paraId="02A5E6BF" w14:textId="77777777" w:rsidR="00B13F92" w:rsidRPr="005B5557" w:rsidRDefault="00B13F92" w:rsidP="000D0FCB">
            <w:pPr>
              <w:spacing w:before="0" w:after="0" w:line="276" w:lineRule="auto"/>
              <w:jc w:val="left"/>
              <w:rPr>
                <w:rFonts w:cs="Times New Roman"/>
                <w:sz w:val="22"/>
              </w:rPr>
            </w:pPr>
            <w:r w:rsidRPr="005B5557">
              <w:rPr>
                <w:rFonts w:cs="Times New Roman"/>
                <w:sz w:val="22"/>
              </w:rPr>
              <w:t>GATE</w:t>
            </w:r>
          </w:p>
        </w:tc>
        <w:tc>
          <w:tcPr>
            <w:tcW w:w="1598" w:type="dxa"/>
          </w:tcPr>
          <w:p w14:paraId="3191D8FF"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yes</w:t>
            </w:r>
          </w:p>
        </w:tc>
        <w:tc>
          <w:tcPr>
            <w:tcW w:w="2551" w:type="dxa"/>
          </w:tcPr>
          <w:p w14:paraId="433E7D8A"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c>
          <w:tcPr>
            <w:tcW w:w="2434" w:type="dxa"/>
          </w:tcPr>
          <w:p w14:paraId="4F62EBE0"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r>
      <w:tr w:rsidR="00B13F92" w:rsidRPr="00DB7BE5" w14:paraId="3C20D636" w14:textId="77777777">
        <w:trPr>
          <w:trHeight w:val="485"/>
        </w:trPr>
        <w:tc>
          <w:tcPr>
            <w:tcW w:w="1658" w:type="dxa"/>
          </w:tcPr>
          <w:p w14:paraId="127E74D1" w14:textId="77777777" w:rsidR="00B13F92" w:rsidRPr="005B5557" w:rsidRDefault="00B13F92" w:rsidP="000D0FCB">
            <w:pPr>
              <w:spacing w:before="0" w:after="0" w:line="276" w:lineRule="auto"/>
              <w:jc w:val="left"/>
              <w:rPr>
                <w:rFonts w:cs="Times New Roman"/>
                <w:sz w:val="22"/>
              </w:rPr>
            </w:pPr>
            <w:r w:rsidRPr="005B5557">
              <w:rPr>
                <w:rFonts w:cs="Times New Roman"/>
                <w:sz w:val="22"/>
              </w:rPr>
              <w:t>YEDDA</w:t>
            </w:r>
          </w:p>
        </w:tc>
        <w:tc>
          <w:tcPr>
            <w:tcW w:w="1598" w:type="dxa"/>
          </w:tcPr>
          <w:p w14:paraId="18542AAE"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c>
          <w:tcPr>
            <w:tcW w:w="2551" w:type="dxa"/>
          </w:tcPr>
          <w:p w14:paraId="6FF603E3"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 xml:space="preserve">yes </w:t>
            </w:r>
            <w:r w:rsidRPr="005B5557">
              <w:rPr>
                <w:rFonts w:cs="Times New Roman"/>
                <w:i/>
                <w:iCs/>
                <w:sz w:val="22"/>
              </w:rPr>
              <w:t>(via maximum matching algorithm)</w:t>
            </w:r>
          </w:p>
        </w:tc>
        <w:tc>
          <w:tcPr>
            <w:tcW w:w="2434" w:type="dxa"/>
          </w:tcPr>
          <w:p w14:paraId="4C0021E3"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r>
      <w:tr w:rsidR="00B13F92" w:rsidRPr="00DB7BE5" w14:paraId="233AC85D" w14:textId="77777777">
        <w:trPr>
          <w:trHeight w:val="485"/>
        </w:trPr>
        <w:tc>
          <w:tcPr>
            <w:tcW w:w="1658" w:type="dxa"/>
          </w:tcPr>
          <w:p w14:paraId="52C699CD" w14:textId="77777777" w:rsidR="00B13F92" w:rsidRPr="005B5557" w:rsidRDefault="00B13F92" w:rsidP="000D0FCB">
            <w:pPr>
              <w:spacing w:before="0" w:after="0" w:line="276" w:lineRule="auto"/>
              <w:jc w:val="left"/>
              <w:rPr>
                <w:rFonts w:cs="Times New Roman"/>
                <w:sz w:val="22"/>
              </w:rPr>
            </w:pPr>
            <w:r w:rsidRPr="005B5557">
              <w:rPr>
                <w:rFonts w:cs="Times New Roman"/>
                <w:sz w:val="22"/>
              </w:rPr>
              <w:t>SIENA</w:t>
            </w:r>
          </w:p>
          <w:p w14:paraId="2807328D" w14:textId="77777777" w:rsidR="00B13F92" w:rsidRPr="005B5557" w:rsidRDefault="00B13F92" w:rsidP="000D0FCB">
            <w:pPr>
              <w:spacing w:before="0" w:after="0" w:line="276" w:lineRule="auto"/>
              <w:jc w:val="left"/>
              <w:rPr>
                <w:rFonts w:cs="Times New Roman"/>
                <w:i/>
                <w:iCs/>
                <w:sz w:val="22"/>
              </w:rPr>
            </w:pPr>
            <w:r w:rsidRPr="005B5557">
              <w:rPr>
                <w:rFonts w:cs="Times New Roman"/>
                <w:i/>
                <w:iCs/>
                <w:sz w:val="22"/>
              </w:rPr>
              <w:t>(This research component)</w:t>
            </w:r>
          </w:p>
        </w:tc>
        <w:tc>
          <w:tcPr>
            <w:tcW w:w="1598" w:type="dxa"/>
          </w:tcPr>
          <w:p w14:paraId="372B2656"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no</w:t>
            </w:r>
          </w:p>
        </w:tc>
        <w:tc>
          <w:tcPr>
            <w:tcW w:w="2551" w:type="dxa"/>
          </w:tcPr>
          <w:p w14:paraId="0D6A864A" w14:textId="77777777" w:rsidR="00B13F92" w:rsidRPr="005B5557" w:rsidRDefault="00B13F92" w:rsidP="000D0FCB">
            <w:pPr>
              <w:spacing w:before="0" w:after="0" w:line="276" w:lineRule="auto"/>
              <w:jc w:val="center"/>
              <w:rPr>
                <w:rFonts w:cs="Times New Roman"/>
                <w:sz w:val="22"/>
              </w:rPr>
            </w:pPr>
            <w:r w:rsidRPr="005B5557">
              <w:rPr>
                <w:rFonts w:cs="Times New Roman"/>
                <w:sz w:val="22"/>
              </w:rPr>
              <w:t>yes</w:t>
            </w:r>
          </w:p>
        </w:tc>
        <w:tc>
          <w:tcPr>
            <w:tcW w:w="2434" w:type="dxa"/>
          </w:tcPr>
          <w:p w14:paraId="4AAE7E94" w14:textId="77777777" w:rsidR="00B13F92" w:rsidRPr="005B5557" w:rsidRDefault="00B13F92" w:rsidP="000D0FCB">
            <w:pPr>
              <w:keepNext/>
              <w:spacing w:before="0" w:after="0" w:line="276" w:lineRule="auto"/>
              <w:jc w:val="center"/>
              <w:rPr>
                <w:rFonts w:cs="Times New Roman"/>
                <w:sz w:val="22"/>
              </w:rPr>
            </w:pPr>
            <w:r w:rsidRPr="005B5557">
              <w:rPr>
                <w:rFonts w:cs="Times New Roman"/>
                <w:sz w:val="22"/>
              </w:rPr>
              <w:t>yes</w:t>
            </w:r>
          </w:p>
        </w:tc>
      </w:tr>
    </w:tbl>
    <w:p w14:paraId="6AD61DF7" w14:textId="2670A583" w:rsidR="002D25DF" w:rsidRPr="00DB7BE5" w:rsidRDefault="00C718BA" w:rsidP="005B5557">
      <w:pPr>
        <w:pStyle w:val="Heading1"/>
        <w:numPr>
          <w:ilvl w:val="0"/>
          <w:numId w:val="3"/>
        </w:numPr>
        <w:spacing w:before="0" w:after="240"/>
        <w:rPr>
          <w:rFonts w:cs="Times New Roman"/>
        </w:rPr>
      </w:pPr>
      <w:bookmarkStart w:id="39" w:name="_Ref94026462"/>
      <w:bookmarkStart w:id="40" w:name="_Toc95507091"/>
      <w:bookmarkStart w:id="41" w:name="_Toc117089879"/>
      <w:r w:rsidRPr="00DB7BE5">
        <w:rPr>
          <w:rFonts w:cs="Times New Roman"/>
        </w:rPr>
        <w:lastRenderedPageBreak/>
        <w:t>Research Problem</w:t>
      </w:r>
      <w:bookmarkEnd w:id="39"/>
      <w:bookmarkEnd w:id="40"/>
      <w:bookmarkEnd w:id="41"/>
    </w:p>
    <w:p w14:paraId="616EFC8D" w14:textId="602ADC76" w:rsidR="0043587E" w:rsidRDefault="00D72681" w:rsidP="002D37D6">
      <w:pPr>
        <w:spacing w:before="0" w:line="360" w:lineRule="auto"/>
        <w:ind w:firstLine="360"/>
        <w:rPr>
          <w:rFonts w:cs="Times New Roman"/>
        </w:rPr>
      </w:pPr>
      <w:r>
        <w:rPr>
          <w:rFonts w:cs="Times New Roman"/>
        </w:rPr>
        <w:t>W</w:t>
      </w:r>
      <w:r w:rsidR="5AB523BE" w:rsidRPr="2E3F1483">
        <w:rPr>
          <w:rFonts w:cs="Times New Roman"/>
        </w:rPr>
        <w:t xml:space="preserve">ith </w:t>
      </w:r>
      <w:r>
        <w:rPr>
          <w:rFonts w:cs="Times New Roman"/>
        </w:rPr>
        <w:t xml:space="preserve">the </w:t>
      </w:r>
      <w:r w:rsidR="5AB523BE" w:rsidRPr="2E3F1483">
        <w:rPr>
          <w:rFonts w:cs="Times New Roman"/>
        </w:rPr>
        <w:t xml:space="preserve">advancement of </w:t>
      </w:r>
      <w:r w:rsidR="502F6F7C" w:rsidRPr="2E3F1483">
        <w:rPr>
          <w:rFonts w:cs="Times New Roman"/>
        </w:rPr>
        <w:t xml:space="preserve">technology, </w:t>
      </w:r>
      <w:r w:rsidR="5ABB2BCE" w:rsidRPr="2E3F1483">
        <w:rPr>
          <w:rFonts w:cs="Times New Roman"/>
        </w:rPr>
        <w:t xml:space="preserve">machine learning models are becoming more complex and </w:t>
      </w:r>
      <w:r w:rsidR="502F6F7C" w:rsidRPr="2E3F1483">
        <w:rPr>
          <w:rFonts w:cs="Times New Roman"/>
        </w:rPr>
        <w:t>denser</w:t>
      </w:r>
      <w:r w:rsidR="005767EC">
        <w:rPr>
          <w:rFonts w:cs="Times New Roman"/>
        </w:rPr>
        <w:t>,</w:t>
      </w:r>
      <w:r w:rsidR="7088C8D5" w:rsidRPr="2E3F1483">
        <w:rPr>
          <w:rFonts w:cs="Times New Roman"/>
        </w:rPr>
        <w:t xml:space="preserve"> </w:t>
      </w:r>
      <w:bookmarkStart w:id="42" w:name="_Int_g4ChsvGx"/>
      <w:r w:rsidR="7088C8D5" w:rsidRPr="2E3F1483">
        <w:rPr>
          <w:rFonts w:cs="Times New Roman"/>
        </w:rPr>
        <w:t>because of</w:t>
      </w:r>
      <w:bookmarkEnd w:id="42"/>
      <w:r w:rsidR="7088C8D5" w:rsidRPr="2E3F1483">
        <w:rPr>
          <w:rFonts w:cs="Times New Roman"/>
        </w:rPr>
        <w:t xml:space="preserve"> that</w:t>
      </w:r>
      <w:r w:rsidR="502F6F7C" w:rsidRPr="2E3F1483">
        <w:rPr>
          <w:rFonts w:cs="Times New Roman"/>
        </w:rPr>
        <w:t xml:space="preserve"> </w:t>
      </w:r>
      <w:r w:rsidR="5ABB2BCE" w:rsidRPr="2E3F1483">
        <w:rPr>
          <w:rFonts w:cs="Times New Roman"/>
        </w:rPr>
        <w:t xml:space="preserve">the amount of data they needed to train is increasing, therefore </w:t>
      </w:r>
      <w:r w:rsidR="00657B6F">
        <w:rPr>
          <w:rFonts w:cs="Times New Roman"/>
        </w:rPr>
        <w:t xml:space="preserve">a </w:t>
      </w:r>
      <w:r w:rsidR="5ABB2BCE" w:rsidRPr="2E3F1483">
        <w:rPr>
          <w:rFonts w:cs="Times New Roman"/>
        </w:rPr>
        <w:t xml:space="preserve">large amount of text data </w:t>
      </w:r>
      <w:r w:rsidR="00657B6F">
        <w:rPr>
          <w:rFonts w:cs="Times New Roman"/>
        </w:rPr>
        <w:t xml:space="preserve">is </w:t>
      </w:r>
      <w:r w:rsidR="5ABB2BCE" w:rsidRPr="2E3F1483">
        <w:rPr>
          <w:rFonts w:cs="Times New Roman"/>
        </w:rPr>
        <w:t xml:space="preserve">required to prepare for the model training. </w:t>
      </w:r>
      <w:r w:rsidR="4C90A4FB" w:rsidRPr="2E3F1483">
        <w:rPr>
          <w:rFonts w:cs="Times New Roman"/>
        </w:rPr>
        <w:t>A</w:t>
      </w:r>
      <w:r w:rsidR="7B92C5CB" w:rsidRPr="2E3F1483">
        <w:rPr>
          <w:rFonts w:cs="Times New Roman"/>
        </w:rPr>
        <w:t>s</w:t>
      </w:r>
      <w:r w:rsidR="4C90A4FB" w:rsidRPr="2E3F1483">
        <w:rPr>
          <w:rFonts w:cs="Times New Roman"/>
        </w:rPr>
        <w:t xml:space="preserve"> an example, spacy name entity recognition AI model </w:t>
      </w:r>
      <w:r w:rsidR="00241582">
        <w:rPr>
          <w:rFonts w:cs="Times New Roman"/>
        </w:rPr>
        <w:t xml:space="preserve">is </w:t>
      </w:r>
      <w:r w:rsidR="29B9D55D" w:rsidRPr="2E3F1483">
        <w:rPr>
          <w:rFonts w:cs="Times New Roman"/>
        </w:rPr>
        <w:t>trained by 741 MBs of text data.</w:t>
      </w:r>
      <w:r w:rsidR="002C63C1" w:rsidRPr="00DB7BE5">
        <w:rPr>
          <w:rFonts w:cs="Times New Roman"/>
        </w:rPr>
        <w:fldChar w:fldCharType="begin"/>
      </w:r>
      <w:r w:rsidR="002C63C1" w:rsidRPr="00DB7BE5">
        <w:rPr>
          <w:rFonts w:cs="Times New Roman"/>
        </w:rPr>
        <w:instrText xml:space="preserve"> REF _Ref116016470 \n \h </w:instrText>
      </w:r>
      <w:r w:rsidR="00DB7BE5">
        <w:rPr>
          <w:rFonts w:cs="Times New Roman"/>
        </w:rPr>
        <w:instrText xml:space="preserve"> \* MERGEFORMAT </w:instrText>
      </w:r>
      <w:r w:rsidR="002C63C1" w:rsidRPr="00DB7BE5">
        <w:rPr>
          <w:rFonts w:cs="Times New Roman"/>
        </w:rPr>
      </w:r>
      <w:r w:rsidR="002C63C1" w:rsidRPr="00DB7BE5">
        <w:rPr>
          <w:rFonts w:cs="Times New Roman"/>
        </w:rPr>
        <w:fldChar w:fldCharType="separate"/>
      </w:r>
      <w:r w:rsidR="002C63C1" w:rsidRPr="00DB7BE5">
        <w:rPr>
          <w:rFonts w:cs="Times New Roman"/>
        </w:rPr>
        <w:t>[12]</w:t>
      </w:r>
      <w:r w:rsidR="002C63C1" w:rsidRPr="00DB7BE5">
        <w:rPr>
          <w:rFonts w:cs="Times New Roman"/>
        </w:rPr>
        <w:fldChar w:fldCharType="end"/>
      </w:r>
      <w:r w:rsidR="18C65214" w:rsidRPr="2E3F1483">
        <w:rPr>
          <w:rFonts w:cs="Times New Roman"/>
        </w:rPr>
        <w:t xml:space="preserve"> NCBI-Disease</w:t>
      </w:r>
      <w:r w:rsidR="004265A4">
        <w:rPr>
          <w:rFonts w:cs="Times New Roman"/>
        </w:rPr>
        <w:t>,</w:t>
      </w:r>
      <w:r w:rsidR="18C65214" w:rsidRPr="2E3F1483">
        <w:rPr>
          <w:rFonts w:cs="Times New Roman"/>
        </w:rPr>
        <w:t xml:space="preserve"> BC5CDR</w:t>
      </w:r>
      <w:r w:rsidR="004265A4">
        <w:rPr>
          <w:rFonts w:cs="Times New Roman"/>
        </w:rPr>
        <w:t xml:space="preserve"> and</w:t>
      </w:r>
      <w:r w:rsidR="18C65214" w:rsidRPr="2E3F1483">
        <w:rPr>
          <w:rFonts w:cs="Times New Roman"/>
        </w:rPr>
        <w:t xml:space="preserve"> DFKI</w:t>
      </w:r>
      <w:r w:rsidR="011FA685" w:rsidRPr="2E3F1483">
        <w:rPr>
          <w:rFonts w:cs="Times New Roman"/>
        </w:rPr>
        <w:t xml:space="preserve"> </w:t>
      </w:r>
      <w:r w:rsidR="004265A4">
        <w:rPr>
          <w:rFonts w:cs="Times New Roman"/>
        </w:rPr>
        <w:t>are</w:t>
      </w:r>
      <w:r w:rsidR="011FA685" w:rsidRPr="2E3F1483">
        <w:rPr>
          <w:rFonts w:cs="Times New Roman"/>
        </w:rPr>
        <w:t xml:space="preserve"> popular </w:t>
      </w:r>
      <w:r w:rsidR="2FDDA4FD" w:rsidRPr="2E3F1483">
        <w:rPr>
          <w:rFonts w:cs="Times New Roman"/>
        </w:rPr>
        <w:t>dataset</w:t>
      </w:r>
      <w:r w:rsidR="004265A4">
        <w:rPr>
          <w:rFonts w:cs="Times New Roman"/>
        </w:rPr>
        <w:t>s</w:t>
      </w:r>
      <w:r w:rsidR="011FA685" w:rsidRPr="2E3F1483">
        <w:rPr>
          <w:rFonts w:cs="Times New Roman"/>
        </w:rPr>
        <w:t xml:space="preserve"> that</w:t>
      </w:r>
      <w:r w:rsidR="007520A4">
        <w:rPr>
          <w:rFonts w:cs="Times New Roman"/>
        </w:rPr>
        <w:t xml:space="preserve"> </w:t>
      </w:r>
      <w:r w:rsidR="011FA685" w:rsidRPr="2E3F1483">
        <w:rPr>
          <w:rFonts w:cs="Times New Roman"/>
        </w:rPr>
        <w:t xml:space="preserve">used to train name entity recognition </w:t>
      </w:r>
      <w:r w:rsidR="002C63C1" w:rsidRPr="2E3F1483">
        <w:rPr>
          <w:rFonts w:cs="Times New Roman"/>
        </w:rPr>
        <w:t>models</w:t>
      </w:r>
      <w:r w:rsidR="0021541E">
        <w:rPr>
          <w:rFonts w:cs="Times New Roman"/>
        </w:rPr>
        <w:t xml:space="preserve"> which has </w:t>
      </w:r>
      <w:r w:rsidR="0021541E" w:rsidRPr="2E3F1483">
        <w:rPr>
          <w:rFonts w:cs="Times New Roman"/>
        </w:rPr>
        <w:t>larg</w:t>
      </w:r>
      <w:r w:rsidR="0021541E">
        <w:rPr>
          <w:rFonts w:cs="Times New Roman"/>
        </w:rPr>
        <w:t>e</w:t>
      </w:r>
      <w:r w:rsidR="0021541E" w:rsidRPr="2E3F1483">
        <w:rPr>
          <w:rFonts w:cs="Times New Roman"/>
        </w:rPr>
        <w:t xml:space="preserve"> number of word count</w:t>
      </w:r>
      <w:r w:rsidR="002C63C1" w:rsidRPr="2E3F1483">
        <w:rPr>
          <w:rFonts w:cs="Times New Roman"/>
        </w:rPr>
        <w:t>.</w:t>
      </w:r>
      <w:r w:rsidR="26496232" w:rsidRPr="2E3F1483">
        <w:rPr>
          <w:rFonts w:cs="Times New Roman"/>
        </w:rPr>
        <w:t xml:space="preserve"> </w:t>
      </w:r>
      <w:r w:rsidR="00CC291E">
        <w:rPr>
          <w:rFonts w:cs="Times New Roman"/>
        </w:rPr>
        <w:t>T</w:t>
      </w:r>
      <w:r w:rsidR="007402BB">
        <w:rPr>
          <w:rFonts w:cs="Times New Roman"/>
        </w:rPr>
        <w:t>raining</w:t>
      </w:r>
      <w:r w:rsidR="26496232" w:rsidRPr="2E3F1483">
        <w:rPr>
          <w:rFonts w:cs="Times New Roman"/>
        </w:rPr>
        <w:t xml:space="preserve"> cha</w:t>
      </w:r>
      <w:r w:rsidR="62C1568C" w:rsidRPr="2E3F1483">
        <w:rPr>
          <w:rFonts w:cs="Times New Roman"/>
        </w:rPr>
        <w:t xml:space="preserve">tbot components also required </w:t>
      </w:r>
      <w:r w:rsidR="00D82719">
        <w:rPr>
          <w:rFonts w:cs="Times New Roman"/>
        </w:rPr>
        <w:t xml:space="preserve">a </w:t>
      </w:r>
      <w:r w:rsidR="62C1568C" w:rsidRPr="2E3F1483">
        <w:rPr>
          <w:rFonts w:cs="Times New Roman"/>
        </w:rPr>
        <w:t xml:space="preserve">large </w:t>
      </w:r>
      <w:r w:rsidR="7DF7E20E" w:rsidRPr="2E3F1483">
        <w:rPr>
          <w:rFonts w:cs="Times New Roman"/>
        </w:rPr>
        <w:t>corpus</w:t>
      </w:r>
      <w:r w:rsidR="00CC291E">
        <w:rPr>
          <w:rFonts w:cs="Times New Roman"/>
        </w:rPr>
        <w:t xml:space="preserve"> b</w:t>
      </w:r>
      <w:r w:rsidR="00134F0A">
        <w:rPr>
          <w:rFonts w:cs="Times New Roman"/>
        </w:rPr>
        <w:t>ecause of that</w:t>
      </w:r>
      <w:r w:rsidR="03596CDD" w:rsidRPr="2E3F1483">
        <w:rPr>
          <w:rFonts w:cs="Times New Roman"/>
        </w:rPr>
        <w:t xml:space="preserve"> annotating a such large data set is a very tedious </w:t>
      </w:r>
      <w:r w:rsidR="009E01AE" w:rsidRPr="2E3F1483">
        <w:rPr>
          <w:rFonts w:cs="Times New Roman"/>
        </w:rPr>
        <w:t>task</w:t>
      </w:r>
      <w:r w:rsidR="009E01AE">
        <w:rPr>
          <w:rFonts w:cs="Times New Roman"/>
        </w:rPr>
        <w:t>.</w:t>
      </w:r>
      <w:r w:rsidR="2EE02633" w:rsidRPr="2E3F1483">
        <w:rPr>
          <w:rFonts w:cs="Times New Roman"/>
        </w:rPr>
        <w:t xml:space="preserve"> As well as w</w:t>
      </w:r>
      <w:r w:rsidR="5ABB2BCE" w:rsidRPr="2E3F1483">
        <w:rPr>
          <w:rFonts w:cs="Times New Roman"/>
        </w:rPr>
        <w:t xml:space="preserve">hen the dataset or the corpus contains </w:t>
      </w:r>
      <w:bookmarkStart w:id="43" w:name="_Int_VTtBiB9D"/>
      <w:r w:rsidR="57120510" w:rsidRPr="2E3F1483">
        <w:rPr>
          <w:rFonts w:cs="Times New Roman"/>
        </w:rPr>
        <w:t>enormous</w:t>
      </w:r>
      <w:r w:rsidR="5ABB2BCE" w:rsidRPr="2E3F1483">
        <w:rPr>
          <w:rFonts w:cs="Times New Roman"/>
        </w:rPr>
        <w:t xml:space="preserve"> number</w:t>
      </w:r>
      <w:bookmarkEnd w:id="43"/>
      <w:r w:rsidR="5ABB2BCE" w:rsidRPr="2E3F1483">
        <w:rPr>
          <w:rFonts w:cs="Times New Roman"/>
        </w:rPr>
        <w:t xml:space="preserve"> of words, it takes a considerable amount of time to do the tagging process</w:t>
      </w:r>
      <w:r w:rsidR="5D796F56" w:rsidRPr="2E3F1483">
        <w:rPr>
          <w:rFonts w:cs="Times New Roman"/>
        </w:rPr>
        <w:t xml:space="preserve"> b</w:t>
      </w:r>
      <w:r w:rsidR="5ABB2BCE" w:rsidRPr="2E3F1483">
        <w:rPr>
          <w:rFonts w:cs="Times New Roman"/>
        </w:rPr>
        <w:t xml:space="preserve">ecause every word in the corpus should be read and identified by the person who is doing the annotation task. Therefore, </w:t>
      </w:r>
      <w:r w:rsidR="18779D0B" w:rsidRPr="2E3F1483">
        <w:rPr>
          <w:rFonts w:cs="Times New Roman"/>
        </w:rPr>
        <w:t>annotating</w:t>
      </w:r>
      <w:r w:rsidR="5ABB2BCE" w:rsidRPr="2E3F1483">
        <w:rPr>
          <w:rFonts w:cs="Times New Roman"/>
        </w:rPr>
        <w:t xml:space="preserve"> data sets for named entity recognition models is a very time-consuming task. </w:t>
      </w:r>
      <w:r w:rsidR="48B74693" w:rsidRPr="2E3F1483">
        <w:rPr>
          <w:rFonts w:cs="Times New Roman"/>
        </w:rPr>
        <w:t>N</w:t>
      </w:r>
      <w:r w:rsidR="5ABB2BCE" w:rsidRPr="2E3F1483">
        <w:rPr>
          <w:rFonts w:cs="Times New Roman"/>
        </w:rPr>
        <w:t>ame entity tagging requires domain knowledge as well because the person who do</w:t>
      </w:r>
      <w:r w:rsidR="0034466B">
        <w:rPr>
          <w:rFonts w:cs="Times New Roman"/>
        </w:rPr>
        <w:t>es</w:t>
      </w:r>
      <w:r w:rsidR="5ABB2BCE" w:rsidRPr="2E3F1483">
        <w:rPr>
          <w:rFonts w:cs="Times New Roman"/>
        </w:rPr>
        <w:t xml:space="preserve"> the annotation need</w:t>
      </w:r>
      <w:r w:rsidR="00593673">
        <w:rPr>
          <w:rFonts w:cs="Times New Roman"/>
        </w:rPr>
        <w:t>s</w:t>
      </w:r>
      <w:r w:rsidR="5ABB2BCE" w:rsidRPr="2E3F1483">
        <w:rPr>
          <w:rFonts w:cs="Times New Roman"/>
        </w:rPr>
        <w:t xml:space="preserve"> to read the whole text and understand the meaning, therefore it requires expert knowledge</w:t>
      </w:r>
      <w:r w:rsidR="54DEB3E1" w:rsidRPr="2E3F1483">
        <w:rPr>
          <w:rFonts w:cs="Times New Roman"/>
        </w:rPr>
        <w:t xml:space="preserve"> </w:t>
      </w:r>
      <w:r w:rsidR="757C5240" w:rsidRPr="2E3F1483">
        <w:rPr>
          <w:rFonts w:cs="Times New Roman"/>
        </w:rPr>
        <w:t>regarding the domain</w:t>
      </w:r>
      <w:r w:rsidR="5ABB2BCE" w:rsidRPr="2E3F1483">
        <w:rPr>
          <w:rFonts w:cs="Times New Roman"/>
        </w:rPr>
        <w:t>.</w:t>
      </w:r>
      <w:r w:rsidR="6F35C246" w:rsidRPr="2E3F1483">
        <w:rPr>
          <w:rFonts w:cs="Times New Roman"/>
        </w:rPr>
        <w:t xml:space="preserve"> Finding </w:t>
      </w:r>
      <w:r w:rsidR="00D908CE" w:rsidRPr="2E3F1483">
        <w:rPr>
          <w:rFonts w:cs="Times New Roman"/>
        </w:rPr>
        <w:t xml:space="preserve">people with domain knowledge </w:t>
      </w:r>
      <w:r w:rsidR="00593673">
        <w:rPr>
          <w:rFonts w:cs="Times New Roman"/>
        </w:rPr>
        <w:t xml:space="preserve">is </w:t>
      </w:r>
      <w:r w:rsidR="00D908CE" w:rsidRPr="2E3F1483">
        <w:rPr>
          <w:rFonts w:cs="Times New Roman"/>
        </w:rPr>
        <w:t>also a challenging</w:t>
      </w:r>
      <w:r w:rsidR="3CC0FAAB" w:rsidRPr="2E3F1483">
        <w:rPr>
          <w:rFonts w:cs="Times New Roman"/>
        </w:rPr>
        <w:t xml:space="preserve"> task</w:t>
      </w:r>
      <w:r w:rsidR="4769517F" w:rsidRPr="2E3F1483">
        <w:rPr>
          <w:rFonts w:cs="Times New Roman"/>
        </w:rPr>
        <w:t>.</w:t>
      </w:r>
      <w:r w:rsidR="01A3711B" w:rsidRPr="2E3F1483">
        <w:rPr>
          <w:rFonts w:cs="Times New Roman"/>
        </w:rPr>
        <w:t xml:space="preserve"> </w:t>
      </w:r>
      <w:r w:rsidR="376E267C" w:rsidRPr="2E3F1483">
        <w:rPr>
          <w:rFonts w:cs="Times New Roman"/>
        </w:rPr>
        <w:t>Also,</w:t>
      </w:r>
      <w:r w:rsidR="01A3711B" w:rsidRPr="2E3F1483">
        <w:rPr>
          <w:rFonts w:cs="Times New Roman"/>
        </w:rPr>
        <w:t xml:space="preserve"> </w:t>
      </w:r>
      <w:r w:rsidR="376E267C" w:rsidRPr="2E3F1483">
        <w:rPr>
          <w:rFonts w:cs="Times New Roman"/>
        </w:rPr>
        <w:t xml:space="preserve">there is </w:t>
      </w:r>
      <w:r w:rsidR="00593673">
        <w:rPr>
          <w:rFonts w:cs="Times New Roman"/>
        </w:rPr>
        <w:t xml:space="preserve">a </w:t>
      </w:r>
      <w:r w:rsidR="376E267C" w:rsidRPr="2E3F1483">
        <w:rPr>
          <w:rFonts w:cs="Times New Roman"/>
        </w:rPr>
        <w:t xml:space="preserve">chance </w:t>
      </w:r>
      <w:r w:rsidR="308188A9" w:rsidRPr="2E3F1483">
        <w:rPr>
          <w:rFonts w:cs="Times New Roman"/>
        </w:rPr>
        <w:t>they are not</w:t>
      </w:r>
      <w:r w:rsidR="3A489AC5" w:rsidRPr="2E3F1483">
        <w:rPr>
          <w:rFonts w:cs="Times New Roman"/>
        </w:rPr>
        <w:t xml:space="preserve"> able</w:t>
      </w:r>
      <w:r w:rsidR="5ABB2BCE" w:rsidRPr="2E3F1483">
        <w:rPr>
          <w:rFonts w:cs="Times New Roman"/>
        </w:rPr>
        <w:t xml:space="preserve"> </w:t>
      </w:r>
      <w:r w:rsidR="3A489AC5" w:rsidRPr="2E3F1483">
        <w:rPr>
          <w:rFonts w:cs="Times New Roman"/>
        </w:rPr>
        <w:t xml:space="preserve">to do the text annotation due to </w:t>
      </w:r>
      <w:r w:rsidR="376E267C" w:rsidRPr="2E3F1483">
        <w:rPr>
          <w:rFonts w:cs="Times New Roman"/>
        </w:rPr>
        <w:t>the</w:t>
      </w:r>
      <w:r w:rsidR="00C4454A">
        <w:rPr>
          <w:rFonts w:cs="Times New Roman"/>
        </w:rPr>
        <w:t>ir</w:t>
      </w:r>
      <w:r w:rsidR="376E267C" w:rsidRPr="2E3F1483">
        <w:rPr>
          <w:rFonts w:cs="Times New Roman"/>
        </w:rPr>
        <w:t xml:space="preserve"> </w:t>
      </w:r>
      <w:r w:rsidR="3A489AC5" w:rsidRPr="2E3F1483">
        <w:rPr>
          <w:rFonts w:cs="Times New Roman"/>
        </w:rPr>
        <w:t>lack of technical knowledge.</w:t>
      </w:r>
      <w:r w:rsidR="667B0F19" w:rsidRPr="2E3F1483">
        <w:rPr>
          <w:rFonts w:cs="Times New Roman"/>
        </w:rPr>
        <w:t xml:space="preserve"> </w:t>
      </w:r>
    </w:p>
    <w:p w14:paraId="6360F4B4" w14:textId="67589500" w:rsidR="0043587E" w:rsidRDefault="00980271" w:rsidP="002D37D6">
      <w:pPr>
        <w:spacing w:before="0" w:line="360" w:lineRule="auto"/>
        <w:ind w:firstLine="360"/>
        <w:rPr>
          <w:rFonts w:cs="Times New Roman"/>
        </w:rPr>
      </w:pPr>
      <w:r w:rsidRPr="00980271">
        <w:rPr>
          <w:rFonts w:cs="Times New Roman"/>
        </w:rPr>
        <w:t xml:space="preserve">In this research, </w:t>
      </w:r>
      <w:r w:rsidR="001A57C3">
        <w:rPr>
          <w:rFonts w:cs="Times New Roman"/>
        </w:rPr>
        <w:t>only</w:t>
      </w:r>
      <w:r w:rsidR="00D027CF">
        <w:rPr>
          <w:rFonts w:cs="Times New Roman"/>
        </w:rPr>
        <w:t xml:space="preserve"> </w:t>
      </w:r>
      <w:r w:rsidRPr="00980271">
        <w:rPr>
          <w:rFonts w:cs="Times New Roman"/>
        </w:rPr>
        <w:t>Sri Lankan people are focused</w:t>
      </w:r>
      <w:r w:rsidR="00D027CF">
        <w:rPr>
          <w:rFonts w:cs="Times New Roman"/>
        </w:rPr>
        <w:t>,</w:t>
      </w:r>
      <w:r w:rsidRPr="00980271">
        <w:rPr>
          <w:rFonts w:cs="Times New Roman"/>
        </w:rPr>
        <w:t xml:space="preserve"> therefore most Sri Lankans are using the Sinhala-English code-switching language style when they interact with a chatbot. This statement is proven by the survey.</w:t>
      </w:r>
      <w:r w:rsidR="00087A5A">
        <w:rPr>
          <w:rFonts w:cs="Times New Roman"/>
        </w:rPr>
        <w:t xml:space="preserve"> </w:t>
      </w:r>
      <w:r w:rsidR="002C63C1" w:rsidRPr="00DB7BE5">
        <w:rPr>
          <w:rFonts w:cs="Times New Roman"/>
        </w:rPr>
        <w:fldChar w:fldCharType="begin"/>
      </w:r>
      <w:r w:rsidR="002C63C1" w:rsidRPr="00DB7BE5">
        <w:rPr>
          <w:rFonts w:cs="Times New Roman"/>
        </w:rPr>
        <w:instrText xml:space="preserve"> REF _Ref116016487 \n \h </w:instrText>
      </w:r>
      <w:r w:rsidR="00DB7BE5">
        <w:rPr>
          <w:rFonts w:cs="Times New Roman"/>
        </w:rPr>
        <w:instrText xml:space="preserve"> \* MERGEFORMAT </w:instrText>
      </w:r>
      <w:r w:rsidR="002C63C1" w:rsidRPr="00DB7BE5">
        <w:rPr>
          <w:rFonts w:cs="Times New Roman"/>
        </w:rPr>
      </w:r>
      <w:r w:rsidR="002C63C1" w:rsidRPr="00DB7BE5">
        <w:rPr>
          <w:rFonts w:cs="Times New Roman"/>
        </w:rPr>
        <w:fldChar w:fldCharType="separate"/>
      </w:r>
      <w:r w:rsidR="002C63C1" w:rsidRPr="00DB7BE5">
        <w:rPr>
          <w:rFonts w:cs="Times New Roman"/>
        </w:rPr>
        <w:t>[13]</w:t>
      </w:r>
      <w:r w:rsidR="002C63C1" w:rsidRPr="00DB7BE5">
        <w:rPr>
          <w:rFonts w:cs="Times New Roman"/>
        </w:rPr>
        <w:fldChar w:fldCharType="end"/>
      </w:r>
      <w:r w:rsidR="03FDDC28" w:rsidRPr="33CFE26A">
        <w:rPr>
          <w:rFonts w:cs="Times New Roman"/>
        </w:rPr>
        <w:t xml:space="preserve"> </w:t>
      </w:r>
      <w:r w:rsidR="00087A5A" w:rsidRPr="008F26D2">
        <w:rPr>
          <w:rFonts w:cs="Times New Roman"/>
        </w:rPr>
        <w:t>Sinhalese language, also known as Sinhala (</w:t>
      </w:r>
      <w:proofErr w:type="spellStart"/>
      <w:r w:rsidR="00087A5A" w:rsidRPr="008F26D2">
        <w:rPr>
          <w:rFonts w:ascii="Iskoola Pota" w:hAnsi="Iskoola Pota" w:cs="Iskoola Pota"/>
        </w:rPr>
        <w:t>සිංහල</w:t>
      </w:r>
      <w:proofErr w:type="spellEnd"/>
      <w:r w:rsidR="00087A5A" w:rsidRPr="008F26D2">
        <w:rPr>
          <w:rFonts w:cs="Times New Roman"/>
        </w:rPr>
        <w:t xml:space="preserve">) </w:t>
      </w:r>
      <w:bookmarkStart w:id="44" w:name="_Int_iGvvWTWl"/>
      <w:r w:rsidR="00087A5A" w:rsidRPr="008F26D2">
        <w:rPr>
          <w:rFonts w:cs="Times New Roman"/>
        </w:rPr>
        <w:t>is</w:t>
      </w:r>
      <w:bookmarkEnd w:id="44"/>
      <w:r w:rsidR="00087A5A" w:rsidRPr="008F26D2">
        <w:rPr>
          <w:rFonts w:cs="Times New Roman"/>
        </w:rPr>
        <w:t xml:space="preserve"> one of the two official languages of Sri Lanka, with about 16 million speakers out of the total population </w:t>
      </w:r>
      <w:r w:rsidR="00160B4D" w:rsidRPr="008F26D2">
        <w:rPr>
          <w:rFonts w:cs="Times New Roman"/>
        </w:rPr>
        <w:t>of</w:t>
      </w:r>
      <w:r w:rsidR="00160B4D">
        <w:rPr>
          <w:rFonts w:cs="Times New Roman"/>
        </w:rPr>
        <w:t xml:space="preserve"> </w:t>
      </w:r>
      <w:r w:rsidR="00160B4D" w:rsidRPr="008F26D2">
        <w:rPr>
          <w:rFonts w:cs="Times New Roman"/>
        </w:rPr>
        <w:t>21</w:t>
      </w:r>
      <w:r w:rsidR="00087A5A" w:rsidRPr="008F26D2">
        <w:rPr>
          <w:rFonts w:cs="Times New Roman"/>
        </w:rPr>
        <w:t xml:space="preserve"> million also Sinhala is not a worldwide spread language like English. Due to those reasons, there is a lack of NLP tools</w:t>
      </w:r>
      <w:r w:rsidR="007F328B">
        <w:rPr>
          <w:rFonts w:cs="Times New Roman"/>
        </w:rPr>
        <w:t xml:space="preserve"> and Sinhala</w:t>
      </w:r>
      <w:r w:rsidR="00C32294">
        <w:rPr>
          <w:rFonts w:cs="Times New Roman"/>
        </w:rPr>
        <w:t xml:space="preserve"> </w:t>
      </w:r>
      <w:r w:rsidR="000C3E3C">
        <w:rPr>
          <w:rFonts w:cs="Times New Roman"/>
        </w:rPr>
        <w:t>specified name entity tagging tools</w:t>
      </w:r>
      <w:r w:rsidR="00087A5A" w:rsidRPr="008F26D2">
        <w:rPr>
          <w:rFonts w:cs="Times New Roman"/>
        </w:rPr>
        <w:t xml:space="preserve"> designed for </w:t>
      </w:r>
      <w:r w:rsidR="000625AF">
        <w:rPr>
          <w:rFonts w:cs="Times New Roman"/>
        </w:rPr>
        <w:t xml:space="preserve">the </w:t>
      </w:r>
      <w:r w:rsidR="00087A5A" w:rsidRPr="008F26D2">
        <w:rPr>
          <w:rFonts w:cs="Times New Roman"/>
        </w:rPr>
        <w:t>Sinhala</w:t>
      </w:r>
      <w:r w:rsidR="000C3E3C">
        <w:rPr>
          <w:rFonts w:cs="Times New Roman"/>
        </w:rPr>
        <w:t xml:space="preserve"> language</w:t>
      </w:r>
      <w:r w:rsidR="00087A5A" w:rsidRPr="008F26D2">
        <w:rPr>
          <w:rFonts w:cs="Times New Roman"/>
        </w:rPr>
        <w:t>.</w:t>
      </w:r>
      <w:r w:rsidR="00EC0806">
        <w:rPr>
          <w:rFonts w:cs="Times New Roman"/>
        </w:rPr>
        <w:t xml:space="preserve"> </w:t>
      </w:r>
      <w:r w:rsidR="00AE32A3">
        <w:rPr>
          <w:rFonts w:cs="Times New Roman"/>
        </w:rPr>
        <w:t>Therefore,</w:t>
      </w:r>
      <w:r w:rsidR="00EC0806">
        <w:rPr>
          <w:rFonts w:cs="Times New Roman"/>
        </w:rPr>
        <w:t xml:space="preserve"> </w:t>
      </w:r>
      <w:r w:rsidR="003B0D9E">
        <w:rPr>
          <w:rFonts w:cs="Times New Roman"/>
        </w:rPr>
        <w:t>Sinhala English mixed data</w:t>
      </w:r>
      <w:r w:rsidR="00066E86">
        <w:rPr>
          <w:rFonts w:cs="Times New Roman"/>
        </w:rPr>
        <w:t xml:space="preserve"> annotation is even time consuming due to </w:t>
      </w:r>
      <w:r w:rsidR="000625AF">
        <w:rPr>
          <w:rFonts w:cs="Times New Roman"/>
        </w:rPr>
        <w:t xml:space="preserve">the </w:t>
      </w:r>
      <w:r w:rsidR="00066E86">
        <w:rPr>
          <w:rFonts w:cs="Times New Roman"/>
        </w:rPr>
        <w:t xml:space="preserve">absence of Sinhala English </w:t>
      </w:r>
      <w:r w:rsidR="00CA306D">
        <w:rPr>
          <w:rFonts w:cs="Times New Roman"/>
        </w:rPr>
        <w:t>code</w:t>
      </w:r>
      <w:r w:rsidR="3FD1E24B">
        <w:rPr>
          <w:rFonts w:cs="Times New Roman"/>
        </w:rPr>
        <w:t>-</w:t>
      </w:r>
      <w:r w:rsidR="00CA306D">
        <w:rPr>
          <w:rFonts w:cs="Times New Roman"/>
        </w:rPr>
        <w:t xml:space="preserve">mixed </w:t>
      </w:r>
      <w:r w:rsidR="008A657E">
        <w:rPr>
          <w:rFonts w:cs="Times New Roman"/>
        </w:rPr>
        <w:t>annotation tools and technologies</w:t>
      </w:r>
      <w:r w:rsidR="00AE32A3">
        <w:rPr>
          <w:rFonts w:cs="Times New Roman"/>
        </w:rPr>
        <w:t>.</w:t>
      </w:r>
    </w:p>
    <w:p w14:paraId="2D20BDD8" w14:textId="77777777" w:rsidR="00C8705B" w:rsidRPr="00DB7BE5" w:rsidRDefault="1C5A43C0" w:rsidP="00C8705B">
      <w:pPr>
        <w:keepNext/>
        <w:spacing w:before="0" w:after="0" w:line="360" w:lineRule="auto"/>
        <w:rPr>
          <w:rFonts w:cs="Times New Roman"/>
        </w:rPr>
      </w:pPr>
      <w:r w:rsidRPr="00DB7BE5">
        <w:rPr>
          <w:rFonts w:cs="Times New Roman"/>
          <w:noProof/>
        </w:rPr>
        <w:lastRenderedPageBreak/>
        <w:drawing>
          <wp:inline distT="0" distB="0" distL="0" distR="0" wp14:anchorId="4B6E05B0" wp14:editId="7045B08C">
            <wp:extent cx="4572000" cy="2076450"/>
            <wp:effectExtent l="0" t="0" r="0" b="0"/>
            <wp:docPr id="536031543" name="Picture 536031543" descr="Forms response chart. Question title: What languages would you prefer to use the most for chatting if you had to interact with a chatbot? 🙋‍♂️❓. Number of responses: 110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1DAED9CB" w14:textId="1526E3BC" w:rsidR="00DD1239" w:rsidRPr="00DB7BE5" w:rsidRDefault="00C8705B" w:rsidP="00C8705B">
      <w:pPr>
        <w:pStyle w:val="Caption"/>
        <w:jc w:val="both"/>
        <w:rPr>
          <w:rFonts w:cs="Times New Roman"/>
        </w:rPr>
      </w:pPr>
      <w:bookmarkStart w:id="45" w:name="_Toc116060917"/>
      <w:r w:rsidRPr="00DB7BE5">
        <w:rPr>
          <w:rFonts w:cs="Times New Roman"/>
        </w:rPr>
        <w:t xml:space="preserve">Figure 2. </w:t>
      </w:r>
      <w:r w:rsidRPr="00DB7BE5">
        <w:rPr>
          <w:rFonts w:cs="Times New Roman"/>
        </w:rPr>
        <w:fldChar w:fldCharType="begin"/>
      </w:r>
      <w:r w:rsidRPr="00DB7BE5">
        <w:rPr>
          <w:rFonts w:cs="Times New Roman"/>
        </w:rPr>
        <w:instrText xml:space="preserve"> SEQ Figure_2.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Responses for What languages would you prefer to use the most for chatting if you had to interact with a chatbot?</w:t>
      </w:r>
      <w:bookmarkEnd w:id="45"/>
    </w:p>
    <w:p w14:paraId="26281238" w14:textId="77777777" w:rsidR="008D10B1" w:rsidRPr="00077126" w:rsidRDefault="008D10B1" w:rsidP="00DC7122">
      <w:pPr>
        <w:spacing w:before="0" w:after="0" w:line="360" w:lineRule="auto"/>
        <w:rPr>
          <w:rFonts w:cs="Times New Roman"/>
        </w:rPr>
      </w:pPr>
    </w:p>
    <w:p w14:paraId="092F8CA1" w14:textId="5C8BA8FB" w:rsidR="00C718BA" w:rsidRDefault="00C718BA" w:rsidP="00BA67EC">
      <w:pPr>
        <w:spacing w:before="0" w:after="0" w:line="360" w:lineRule="auto"/>
        <w:rPr>
          <w:rFonts w:cs="Times New Roman"/>
        </w:rPr>
      </w:pPr>
    </w:p>
    <w:p w14:paraId="7014B317" w14:textId="77777777" w:rsidR="00BC6B4B" w:rsidRDefault="00BC6B4B" w:rsidP="00BA67EC">
      <w:pPr>
        <w:spacing w:before="0" w:after="0" w:line="360" w:lineRule="auto"/>
        <w:rPr>
          <w:rFonts w:cs="Times New Roman"/>
        </w:rPr>
      </w:pPr>
    </w:p>
    <w:p w14:paraId="35E25B1C" w14:textId="77777777" w:rsidR="00BC6B4B" w:rsidRDefault="00BC6B4B" w:rsidP="00BA67EC">
      <w:pPr>
        <w:spacing w:before="0" w:after="0" w:line="360" w:lineRule="auto"/>
        <w:rPr>
          <w:rFonts w:cs="Times New Roman"/>
        </w:rPr>
      </w:pPr>
    </w:p>
    <w:p w14:paraId="200D62B7" w14:textId="77777777" w:rsidR="00BC6B4B" w:rsidRDefault="00BC6B4B" w:rsidP="00BA67EC">
      <w:pPr>
        <w:spacing w:before="0" w:after="0" w:line="360" w:lineRule="auto"/>
        <w:rPr>
          <w:rFonts w:cs="Times New Roman"/>
        </w:rPr>
      </w:pPr>
    </w:p>
    <w:p w14:paraId="119E3FCE" w14:textId="77777777" w:rsidR="00BC6B4B" w:rsidRDefault="00BC6B4B" w:rsidP="00BA67EC">
      <w:pPr>
        <w:spacing w:before="0" w:after="0" w:line="360" w:lineRule="auto"/>
        <w:rPr>
          <w:rFonts w:cs="Times New Roman"/>
        </w:rPr>
      </w:pPr>
    </w:p>
    <w:p w14:paraId="4E2DD027" w14:textId="77777777" w:rsidR="00BC6B4B" w:rsidRDefault="00BC6B4B" w:rsidP="00BA67EC">
      <w:pPr>
        <w:spacing w:before="0" w:after="0" w:line="360" w:lineRule="auto"/>
        <w:rPr>
          <w:rFonts w:cs="Times New Roman"/>
        </w:rPr>
      </w:pPr>
    </w:p>
    <w:p w14:paraId="46F7291B" w14:textId="77777777" w:rsidR="00BC6B4B" w:rsidRDefault="00BC6B4B" w:rsidP="00BA67EC">
      <w:pPr>
        <w:spacing w:before="0" w:after="0" w:line="360" w:lineRule="auto"/>
        <w:rPr>
          <w:rFonts w:cs="Times New Roman"/>
        </w:rPr>
      </w:pPr>
    </w:p>
    <w:p w14:paraId="72980E2F" w14:textId="77777777" w:rsidR="00BC6B4B" w:rsidRDefault="00BC6B4B" w:rsidP="00BA67EC">
      <w:pPr>
        <w:spacing w:before="0" w:after="0" w:line="360" w:lineRule="auto"/>
        <w:rPr>
          <w:rFonts w:cs="Times New Roman"/>
        </w:rPr>
      </w:pPr>
    </w:p>
    <w:p w14:paraId="13DE4BFE" w14:textId="77777777" w:rsidR="00BC6B4B" w:rsidRDefault="00BC6B4B" w:rsidP="00BA67EC">
      <w:pPr>
        <w:spacing w:before="0" w:after="0" w:line="360" w:lineRule="auto"/>
        <w:rPr>
          <w:rFonts w:cs="Times New Roman"/>
        </w:rPr>
      </w:pPr>
    </w:p>
    <w:p w14:paraId="38D4E683" w14:textId="77777777" w:rsidR="00BC6B4B" w:rsidRDefault="00BC6B4B" w:rsidP="00BA67EC">
      <w:pPr>
        <w:spacing w:before="0" w:after="0" w:line="360" w:lineRule="auto"/>
        <w:rPr>
          <w:rFonts w:cs="Times New Roman"/>
        </w:rPr>
      </w:pPr>
    </w:p>
    <w:p w14:paraId="65BC323B" w14:textId="77777777" w:rsidR="00BC6B4B" w:rsidRDefault="00BC6B4B" w:rsidP="00BA67EC">
      <w:pPr>
        <w:spacing w:before="0" w:after="0" w:line="360" w:lineRule="auto"/>
        <w:rPr>
          <w:rFonts w:cs="Times New Roman"/>
        </w:rPr>
      </w:pPr>
    </w:p>
    <w:p w14:paraId="741386A8" w14:textId="77777777" w:rsidR="00BC6B4B" w:rsidRDefault="00BC6B4B" w:rsidP="00BA67EC">
      <w:pPr>
        <w:spacing w:before="0" w:after="0" w:line="360" w:lineRule="auto"/>
        <w:rPr>
          <w:rFonts w:cs="Times New Roman"/>
        </w:rPr>
      </w:pPr>
    </w:p>
    <w:p w14:paraId="008D0CD2" w14:textId="77777777" w:rsidR="00BC6B4B" w:rsidRDefault="00BC6B4B" w:rsidP="00BA67EC">
      <w:pPr>
        <w:spacing w:before="0" w:after="0" w:line="360" w:lineRule="auto"/>
        <w:rPr>
          <w:rFonts w:cs="Times New Roman"/>
        </w:rPr>
      </w:pPr>
    </w:p>
    <w:p w14:paraId="258C1C5B" w14:textId="77777777" w:rsidR="00BC6B4B" w:rsidRDefault="00BC6B4B" w:rsidP="00BA67EC">
      <w:pPr>
        <w:spacing w:before="0" w:after="0" w:line="360" w:lineRule="auto"/>
        <w:rPr>
          <w:rFonts w:cs="Times New Roman"/>
        </w:rPr>
      </w:pPr>
    </w:p>
    <w:p w14:paraId="10D4443E" w14:textId="77777777" w:rsidR="00BC6B4B" w:rsidRPr="00DB7BE5" w:rsidRDefault="00BC6B4B" w:rsidP="00BA67EC">
      <w:pPr>
        <w:spacing w:before="0" w:after="0" w:line="360" w:lineRule="auto"/>
        <w:rPr>
          <w:rFonts w:cs="Times New Roman"/>
        </w:rPr>
      </w:pPr>
    </w:p>
    <w:p w14:paraId="782A8C5C" w14:textId="294E65BF" w:rsidR="009D5EAC" w:rsidRPr="00DB7BE5" w:rsidRDefault="00C85C81" w:rsidP="00B06D69">
      <w:pPr>
        <w:pStyle w:val="Heading1"/>
        <w:numPr>
          <w:ilvl w:val="0"/>
          <w:numId w:val="3"/>
        </w:numPr>
        <w:spacing w:before="0" w:after="240" w:line="360" w:lineRule="auto"/>
        <w:rPr>
          <w:rFonts w:cs="Times New Roman"/>
        </w:rPr>
      </w:pPr>
      <w:bookmarkStart w:id="46" w:name="_Toc95507092"/>
      <w:bookmarkStart w:id="47" w:name="_Toc117089880"/>
      <w:r w:rsidRPr="00DB7BE5">
        <w:rPr>
          <w:rFonts w:cs="Times New Roman"/>
        </w:rPr>
        <w:lastRenderedPageBreak/>
        <w:t>R</w:t>
      </w:r>
      <w:r w:rsidR="00FC22CB" w:rsidRPr="00DB7BE5">
        <w:rPr>
          <w:rFonts w:cs="Times New Roman"/>
        </w:rPr>
        <w:t>ese</w:t>
      </w:r>
      <w:r w:rsidR="0006413B" w:rsidRPr="00DB7BE5">
        <w:rPr>
          <w:rFonts w:cs="Times New Roman"/>
        </w:rPr>
        <w:t>arch</w:t>
      </w:r>
      <w:r w:rsidRPr="00DB7BE5">
        <w:rPr>
          <w:rFonts w:cs="Times New Roman"/>
        </w:rPr>
        <w:t xml:space="preserve"> </w:t>
      </w:r>
      <w:r w:rsidR="009D5EAC" w:rsidRPr="00DB7BE5">
        <w:rPr>
          <w:rFonts w:cs="Times New Roman"/>
        </w:rPr>
        <w:t>Objectives</w:t>
      </w:r>
      <w:bookmarkEnd w:id="46"/>
      <w:bookmarkEnd w:id="47"/>
    </w:p>
    <w:p w14:paraId="52F5BCBC" w14:textId="7B9EBB0D" w:rsidR="00752225" w:rsidRPr="00DB7BE5" w:rsidRDefault="00752225" w:rsidP="00B06D69">
      <w:pPr>
        <w:pStyle w:val="Heading2"/>
        <w:numPr>
          <w:ilvl w:val="1"/>
          <w:numId w:val="3"/>
        </w:numPr>
        <w:spacing w:before="0" w:after="240" w:line="360" w:lineRule="auto"/>
        <w:rPr>
          <w:rFonts w:cs="Times New Roman"/>
        </w:rPr>
      </w:pPr>
      <w:bookmarkStart w:id="48" w:name="_Toc95507093"/>
      <w:bookmarkStart w:id="49" w:name="_Toc117089881"/>
      <w:r w:rsidRPr="00DB7BE5">
        <w:rPr>
          <w:rFonts w:cs="Times New Roman"/>
        </w:rPr>
        <w:t>Main Objectives</w:t>
      </w:r>
      <w:bookmarkEnd w:id="48"/>
      <w:bookmarkEnd w:id="49"/>
    </w:p>
    <w:p w14:paraId="11E4DF95" w14:textId="374E3ED1" w:rsidR="005E2935" w:rsidRPr="008F26D2" w:rsidRDefault="005E2935" w:rsidP="002D37D6">
      <w:pPr>
        <w:spacing w:before="0" w:line="360" w:lineRule="auto"/>
        <w:rPr>
          <w:rFonts w:cs="Times New Roman"/>
        </w:rPr>
      </w:pPr>
      <w:r w:rsidRPr="008F26D2">
        <w:rPr>
          <w:rFonts w:cs="Times New Roman"/>
        </w:rPr>
        <w:t xml:space="preserve">The main objective of implementing the SIENA tool is to increase the efficiency of the text annotation process </w:t>
      </w:r>
      <w:r w:rsidR="00F9511C">
        <w:rPr>
          <w:rFonts w:cs="Times New Roman"/>
        </w:rPr>
        <w:t>for</w:t>
      </w:r>
      <w:r w:rsidR="002078F8">
        <w:rPr>
          <w:rFonts w:cs="Times New Roman"/>
        </w:rPr>
        <w:t xml:space="preserve"> </w:t>
      </w:r>
      <w:r w:rsidR="005D2AAC">
        <w:rPr>
          <w:rFonts w:cs="Times New Roman"/>
        </w:rPr>
        <w:t xml:space="preserve">the </w:t>
      </w:r>
      <w:r w:rsidRPr="008F26D2">
        <w:rPr>
          <w:rFonts w:cs="Times New Roman"/>
        </w:rPr>
        <w:t>Sinhala-English code-switching corpus by providing accurate name entity recommendations</w:t>
      </w:r>
      <w:r w:rsidR="0027536C">
        <w:rPr>
          <w:rFonts w:cs="Times New Roman"/>
        </w:rPr>
        <w:t xml:space="preserve"> and auto annotation.</w:t>
      </w:r>
    </w:p>
    <w:p w14:paraId="6148C4C8" w14:textId="738525A9" w:rsidR="00CE1A3D" w:rsidRPr="00DB7BE5" w:rsidRDefault="00CE1A3D" w:rsidP="00BA67EC">
      <w:pPr>
        <w:spacing w:before="0" w:after="0" w:line="360" w:lineRule="auto"/>
        <w:rPr>
          <w:rFonts w:cs="Times New Roman"/>
        </w:rPr>
      </w:pPr>
    </w:p>
    <w:p w14:paraId="3FB20838" w14:textId="77777777" w:rsidR="00CE1A3D" w:rsidRPr="00DB7BE5" w:rsidRDefault="00CE1A3D" w:rsidP="00BC6B4B">
      <w:pPr>
        <w:pStyle w:val="Heading2"/>
        <w:numPr>
          <w:ilvl w:val="1"/>
          <w:numId w:val="3"/>
        </w:numPr>
        <w:spacing w:before="0" w:after="240" w:line="360" w:lineRule="auto"/>
        <w:rPr>
          <w:rFonts w:cs="Times New Roman"/>
        </w:rPr>
      </w:pPr>
      <w:bookmarkStart w:id="50" w:name="_Toc95507094"/>
      <w:bookmarkStart w:id="51" w:name="_Toc117089882"/>
      <w:r w:rsidRPr="00DB7BE5">
        <w:rPr>
          <w:rFonts w:cs="Times New Roman"/>
        </w:rPr>
        <w:t>Specific Objectives</w:t>
      </w:r>
      <w:bookmarkEnd w:id="50"/>
      <w:bookmarkEnd w:id="51"/>
    </w:p>
    <w:p w14:paraId="3335E68F" w14:textId="37E7A72F" w:rsidR="006A2391" w:rsidRPr="008F26D2" w:rsidRDefault="006A2391" w:rsidP="006A2391">
      <w:pPr>
        <w:spacing w:before="0" w:after="0" w:line="360" w:lineRule="auto"/>
        <w:rPr>
          <w:rFonts w:cs="Times New Roman"/>
        </w:rPr>
      </w:pPr>
      <w:r w:rsidRPr="008F26D2">
        <w:rPr>
          <w:rFonts w:cs="Times New Roman"/>
        </w:rPr>
        <w:t>To archive the main objective, the specific objectives that need to be fulfilled are identified as follows</w:t>
      </w:r>
    </w:p>
    <w:p w14:paraId="35DAB951" w14:textId="377913EB" w:rsidR="006A2391" w:rsidRPr="008F26D2" w:rsidRDefault="00B01170" w:rsidP="006A2391">
      <w:pPr>
        <w:pStyle w:val="ListParagraph"/>
        <w:numPr>
          <w:ilvl w:val="0"/>
          <w:numId w:val="44"/>
        </w:numPr>
        <w:spacing w:before="0" w:after="0" w:line="360" w:lineRule="auto"/>
        <w:rPr>
          <w:rFonts w:cs="Times New Roman"/>
        </w:rPr>
      </w:pPr>
      <w:r>
        <w:rPr>
          <w:rFonts w:cs="Times New Roman"/>
        </w:rPr>
        <w:t xml:space="preserve">Implement </w:t>
      </w:r>
      <w:r w:rsidR="00EB175A">
        <w:rPr>
          <w:rFonts w:cs="Times New Roman"/>
        </w:rPr>
        <w:t>name entity suggestion</w:t>
      </w:r>
      <w:r w:rsidR="00FA4BD4">
        <w:rPr>
          <w:rFonts w:cs="Times New Roman"/>
        </w:rPr>
        <w:t xml:space="preserve"> algorithm </w:t>
      </w:r>
    </w:p>
    <w:p w14:paraId="71AD5C05" w14:textId="4FCCAD58" w:rsidR="006A2391" w:rsidRPr="008F26D2" w:rsidRDefault="002053F7" w:rsidP="006A2391">
      <w:pPr>
        <w:spacing w:before="0" w:after="0" w:line="360" w:lineRule="auto"/>
        <w:rPr>
          <w:rFonts w:cs="Times New Roman"/>
        </w:rPr>
      </w:pPr>
      <w:r>
        <w:rPr>
          <w:rFonts w:cs="Times New Roman"/>
        </w:rPr>
        <w:t>SIENA shows the</w:t>
      </w:r>
      <w:r w:rsidR="0064380A">
        <w:rPr>
          <w:rFonts w:cs="Times New Roman"/>
        </w:rPr>
        <w:t xml:space="preserve"> name entity</w:t>
      </w:r>
      <w:r w:rsidR="00920678">
        <w:rPr>
          <w:rFonts w:cs="Times New Roman"/>
        </w:rPr>
        <w:t xml:space="preserve"> suggestion</w:t>
      </w:r>
      <w:r w:rsidR="0018682E">
        <w:rPr>
          <w:rFonts w:cs="Times New Roman"/>
        </w:rPr>
        <w:t xml:space="preserve"> list</w:t>
      </w:r>
      <w:r w:rsidR="00920678">
        <w:rPr>
          <w:rFonts w:cs="Times New Roman"/>
        </w:rPr>
        <w:t xml:space="preserve"> according to the </w:t>
      </w:r>
      <w:r w:rsidR="00C40194">
        <w:rPr>
          <w:rFonts w:cs="Times New Roman"/>
        </w:rPr>
        <w:t>descending order of</w:t>
      </w:r>
      <w:r w:rsidR="00303BD8">
        <w:rPr>
          <w:rFonts w:cs="Times New Roman"/>
        </w:rPr>
        <w:t xml:space="preserve"> </w:t>
      </w:r>
      <w:r w:rsidR="0018682E">
        <w:rPr>
          <w:rFonts w:cs="Times New Roman"/>
        </w:rPr>
        <w:t>similarity score</w:t>
      </w:r>
      <w:r w:rsidR="007038F3">
        <w:rPr>
          <w:rFonts w:cs="Times New Roman"/>
        </w:rPr>
        <w:t xml:space="preserve"> when </w:t>
      </w:r>
      <w:r w:rsidR="005D2AAC">
        <w:rPr>
          <w:rFonts w:cs="Times New Roman"/>
        </w:rPr>
        <w:t xml:space="preserve">the </w:t>
      </w:r>
      <w:r w:rsidR="007038F3">
        <w:rPr>
          <w:rFonts w:cs="Times New Roman"/>
        </w:rPr>
        <w:t xml:space="preserve">user selects a </w:t>
      </w:r>
      <w:r w:rsidR="007038F3" w:rsidRPr="00B000EE">
        <w:rPr>
          <w:rFonts w:cs="Times New Roman"/>
        </w:rPr>
        <w:t>phrase</w:t>
      </w:r>
      <w:r w:rsidR="0018682E">
        <w:rPr>
          <w:rFonts w:cs="Times New Roman"/>
        </w:rPr>
        <w:t xml:space="preserve">. </w:t>
      </w:r>
    </w:p>
    <w:p w14:paraId="1A6E409E" w14:textId="4D74778F" w:rsidR="00ED22A5" w:rsidRDefault="00ED22A5" w:rsidP="006A2391">
      <w:pPr>
        <w:pStyle w:val="ListParagraph"/>
        <w:numPr>
          <w:ilvl w:val="0"/>
          <w:numId w:val="44"/>
        </w:numPr>
        <w:spacing w:before="0" w:after="0" w:line="360" w:lineRule="auto"/>
        <w:rPr>
          <w:rFonts w:cs="Times New Roman"/>
        </w:rPr>
      </w:pPr>
      <w:r>
        <w:rPr>
          <w:rFonts w:cs="Times New Roman"/>
        </w:rPr>
        <w:t>Implement auto annotation algorithm</w:t>
      </w:r>
    </w:p>
    <w:p w14:paraId="7C5E6C7A" w14:textId="6D980DF3" w:rsidR="00ED22A5" w:rsidRPr="00ED22A5" w:rsidRDefault="00B000EE" w:rsidP="00ED22A5">
      <w:pPr>
        <w:spacing w:before="0" w:after="0" w:line="360" w:lineRule="auto"/>
        <w:rPr>
          <w:rFonts w:cs="Times New Roman"/>
        </w:rPr>
      </w:pPr>
      <w:r>
        <w:rPr>
          <w:rFonts w:cs="Times New Roman"/>
        </w:rPr>
        <w:t>An algorithm to annotate</w:t>
      </w:r>
      <w:r w:rsidR="00595422">
        <w:rPr>
          <w:rFonts w:cs="Times New Roman"/>
        </w:rPr>
        <w:t xml:space="preserve"> all </w:t>
      </w:r>
      <w:r w:rsidR="007A18CA">
        <w:rPr>
          <w:rFonts w:cs="Times New Roman"/>
        </w:rPr>
        <w:t>variations of</w:t>
      </w:r>
      <w:r w:rsidR="002D734A">
        <w:rPr>
          <w:rFonts w:cs="Times New Roman"/>
        </w:rPr>
        <w:t xml:space="preserve"> </w:t>
      </w:r>
      <w:r w:rsidRPr="00B000EE">
        <w:rPr>
          <w:rFonts w:cs="Times New Roman"/>
        </w:rPr>
        <w:t>phrases</w:t>
      </w:r>
      <w:r>
        <w:rPr>
          <w:rFonts w:cs="Times New Roman"/>
        </w:rPr>
        <w:t xml:space="preserve"> at once</w:t>
      </w:r>
      <w:r w:rsidR="00236494">
        <w:rPr>
          <w:rFonts w:cs="Times New Roman"/>
        </w:rPr>
        <w:t xml:space="preserve"> </w:t>
      </w:r>
      <w:r w:rsidR="00B56647">
        <w:rPr>
          <w:rFonts w:cs="Times New Roman"/>
        </w:rPr>
        <w:t xml:space="preserve">by selecting </w:t>
      </w:r>
      <w:r w:rsidR="007E4D91">
        <w:rPr>
          <w:rFonts w:cs="Times New Roman"/>
        </w:rPr>
        <w:t xml:space="preserve">a </w:t>
      </w:r>
      <w:r w:rsidR="00B56647">
        <w:rPr>
          <w:rFonts w:cs="Times New Roman"/>
        </w:rPr>
        <w:t xml:space="preserve">base word </w:t>
      </w:r>
      <w:r w:rsidR="000E25B4">
        <w:rPr>
          <w:rFonts w:cs="Times New Roman"/>
        </w:rPr>
        <w:t>of</w:t>
      </w:r>
      <w:r w:rsidR="004D469E">
        <w:rPr>
          <w:rFonts w:cs="Times New Roman"/>
        </w:rPr>
        <w:t xml:space="preserve"> a phrase</w:t>
      </w:r>
      <w:r w:rsidR="008A1782">
        <w:rPr>
          <w:rFonts w:cs="Times New Roman"/>
        </w:rPr>
        <w:t>.</w:t>
      </w:r>
    </w:p>
    <w:p w14:paraId="22B02B7F" w14:textId="45C46547" w:rsidR="006A2391" w:rsidRPr="008F26D2" w:rsidRDefault="006A2391" w:rsidP="006A2391">
      <w:pPr>
        <w:pStyle w:val="ListParagraph"/>
        <w:numPr>
          <w:ilvl w:val="0"/>
          <w:numId w:val="44"/>
        </w:numPr>
        <w:spacing w:before="0" w:after="0" w:line="360" w:lineRule="auto"/>
        <w:rPr>
          <w:rFonts w:cs="Times New Roman"/>
        </w:rPr>
      </w:pPr>
      <w:r w:rsidRPr="008F26D2">
        <w:rPr>
          <w:rFonts w:cs="Times New Roman"/>
        </w:rPr>
        <w:t>Make SIENA compatible with frameworks</w:t>
      </w:r>
    </w:p>
    <w:p w14:paraId="0F74E891" w14:textId="1784AA9B" w:rsidR="006A2391" w:rsidRPr="008F26D2" w:rsidRDefault="006A2391" w:rsidP="006A2391">
      <w:pPr>
        <w:spacing w:before="0" w:after="0" w:line="360" w:lineRule="auto"/>
        <w:rPr>
          <w:rFonts w:cs="Times New Roman"/>
        </w:rPr>
      </w:pPr>
      <w:r w:rsidRPr="008F26D2">
        <w:rPr>
          <w:rFonts w:cs="Times New Roman"/>
        </w:rPr>
        <w:t xml:space="preserve">After annotation is done. The tool should be able to export data with the compatibility of famous libraries which are used to build NER models. For this research component </w:t>
      </w:r>
      <w:r w:rsidR="002A3D3C">
        <w:rPr>
          <w:rFonts w:cs="Times New Roman"/>
        </w:rPr>
        <w:t>Rasa NLU data format</w:t>
      </w:r>
      <w:r w:rsidRPr="008F26D2">
        <w:rPr>
          <w:rFonts w:cs="Times New Roman"/>
        </w:rPr>
        <w:t xml:space="preserve"> was selected.</w:t>
      </w:r>
    </w:p>
    <w:p w14:paraId="130ACE48" w14:textId="77777777" w:rsidR="006A2391" w:rsidRPr="008F26D2" w:rsidRDefault="006A2391" w:rsidP="006A2391">
      <w:pPr>
        <w:pStyle w:val="ListParagraph"/>
        <w:numPr>
          <w:ilvl w:val="0"/>
          <w:numId w:val="44"/>
        </w:numPr>
        <w:spacing w:before="0" w:after="0" w:line="360" w:lineRule="auto"/>
        <w:rPr>
          <w:rFonts w:cs="Times New Roman"/>
        </w:rPr>
      </w:pPr>
      <w:r w:rsidRPr="008F26D2">
        <w:rPr>
          <w:rFonts w:cs="Times New Roman"/>
        </w:rPr>
        <w:t>Develop visualizations technique to provide user friendly suggestions</w:t>
      </w:r>
    </w:p>
    <w:p w14:paraId="20985E33" w14:textId="3DDE8677" w:rsidR="006A2391" w:rsidRPr="008F26D2" w:rsidRDefault="007F4683" w:rsidP="006A2391">
      <w:pPr>
        <w:spacing w:before="0" w:after="0" w:line="360" w:lineRule="auto"/>
        <w:rPr>
          <w:rFonts w:cs="Times New Roman"/>
        </w:rPr>
      </w:pPr>
      <w:r>
        <w:rPr>
          <w:rFonts w:cs="Times New Roman"/>
        </w:rPr>
        <w:t>Name entity s</w:t>
      </w:r>
      <w:r w:rsidR="006A2391" w:rsidRPr="008F26D2">
        <w:rPr>
          <w:rFonts w:cs="Times New Roman"/>
        </w:rPr>
        <w:t xml:space="preserve">uggestions </w:t>
      </w:r>
      <w:r>
        <w:rPr>
          <w:rFonts w:cs="Times New Roman"/>
        </w:rPr>
        <w:t xml:space="preserve">will </w:t>
      </w:r>
      <w:r w:rsidR="00161002">
        <w:rPr>
          <w:rFonts w:cs="Times New Roman"/>
        </w:rPr>
        <w:t>appear</w:t>
      </w:r>
      <w:r w:rsidR="00CB44AD">
        <w:rPr>
          <w:rFonts w:cs="Times New Roman"/>
        </w:rPr>
        <w:t xml:space="preserve"> as </w:t>
      </w:r>
      <w:r w:rsidR="00870B2C">
        <w:rPr>
          <w:rFonts w:cs="Times New Roman"/>
        </w:rPr>
        <w:t xml:space="preserve">a </w:t>
      </w:r>
      <w:r w:rsidR="00381A7F">
        <w:rPr>
          <w:rFonts w:cs="Times New Roman"/>
        </w:rPr>
        <w:t xml:space="preserve">sorted </w:t>
      </w:r>
      <w:r w:rsidR="00CB44AD">
        <w:rPr>
          <w:rFonts w:cs="Times New Roman"/>
        </w:rPr>
        <w:t>list</w:t>
      </w:r>
      <w:r w:rsidR="00C559D8">
        <w:rPr>
          <w:rFonts w:cs="Times New Roman"/>
        </w:rPr>
        <w:t xml:space="preserve"> according to the similarity score</w:t>
      </w:r>
      <w:r>
        <w:rPr>
          <w:rFonts w:cs="Times New Roman"/>
        </w:rPr>
        <w:t xml:space="preserve"> </w:t>
      </w:r>
      <w:r w:rsidR="00161002">
        <w:rPr>
          <w:rFonts w:cs="Times New Roman"/>
        </w:rPr>
        <w:t xml:space="preserve">below to the user selected </w:t>
      </w:r>
      <w:r w:rsidR="00CB44AD" w:rsidRPr="00B000EE">
        <w:rPr>
          <w:rFonts w:cs="Times New Roman"/>
        </w:rPr>
        <w:t>phrases</w:t>
      </w:r>
      <w:r w:rsidR="00CB44AD">
        <w:rPr>
          <w:rFonts w:cs="Times New Roman"/>
        </w:rPr>
        <w:t xml:space="preserve">. </w:t>
      </w:r>
      <w:r w:rsidR="00381A7F">
        <w:rPr>
          <w:rFonts w:cs="Times New Roman"/>
        </w:rPr>
        <w:t>Therefore,</w:t>
      </w:r>
      <w:r w:rsidR="00CB44AD">
        <w:rPr>
          <w:rFonts w:cs="Times New Roman"/>
        </w:rPr>
        <w:t xml:space="preserve"> </w:t>
      </w:r>
      <w:r w:rsidR="004B644D">
        <w:rPr>
          <w:rFonts w:cs="Times New Roman"/>
        </w:rPr>
        <w:t xml:space="preserve">the </w:t>
      </w:r>
      <w:r w:rsidR="00CB44AD">
        <w:rPr>
          <w:rFonts w:cs="Times New Roman"/>
        </w:rPr>
        <w:t xml:space="preserve">user can easily </w:t>
      </w:r>
      <w:r w:rsidR="00381A7F">
        <w:rPr>
          <w:rFonts w:cs="Times New Roman"/>
        </w:rPr>
        <w:t xml:space="preserve">select </w:t>
      </w:r>
      <w:r w:rsidR="004B644D">
        <w:rPr>
          <w:rFonts w:cs="Times New Roman"/>
        </w:rPr>
        <w:t xml:space="preserve">the </w:t>
      </w:r>
      <w:r w:rsidR="00381A7F">
        <w:rPr>
          <w:rFonts w:cs="Times New Roman"/>
        </w:rPr>
        <w:t>most appropriate name entity.</w:t>
      </w:r>
    </w:p>
    <w:p w14:paraId="10628D4B" w14:textId="77777777" w:rsidR="006A2391" w:rsidRPr="008F26D2" w:rsidRDefault="006A2391" w:rsidP="006A2391">
      <w:pPr>
        <w:spacing w:before="0" w:after="0" w:line="360" w:lineRule="auto"/>
        <w:rPr>
          <w:rFonts w:cs="Times New Roman"/>
        </w:rPr>
      </w:pPr>
    </w:p>
    <w:p w14:paraId="2FD323A7" w14:textId="6A8CB6B9" w:rsidR="006A2391" w:rsidRPr="008F26D2" w:rsidRDefault="00756795" w:rsidP="006A2391">
      <w:pPr>
        <w:pStyle w:val="ListParagraph"/>
        <w:numPr>
          <w:ilvl w:val="0"/>
          <w:numId w:val="44"/>
        </w:numPr>
        <w:spacing w:before="0" w:after="0" w:line="360" w:lineRule="auto"/>
        <w:rPr>
          <w:rFonts w:cs="Times New Roman"/>
        </w:rPr>
      </w:pPr>
      <w:r>
        <w:rPr>
          <w:rFonts w:cs="Times New Roman"/>
        </w:rPr>
        <w:t>Implement</w:t>
      </w:r>
      <w:r w:rsidR="006A2391" w:rsidRPr="008F26D2">
        <w:rPr>
          <w:rFonts w:cs="Times New Roman"/>
        </w:rPr>
        <w:t xml:space="preserve"> knowledge base as </w:t>
      </w:r>
      <w:r>
        <w:rPr>
          <w:rFonts w:cs="Times New Roman"/>
        </w:rPr>
        <w:t>a portable</w:t>
      </w:r>
      <w:r w:rsidR="006A2391" w:rsidRPr="008F26D2">
        <w:rPr>
          <w:rFonts w:cs="Times New Roman"/>
        </w:rPr>
        <w:t xml:space="preserve"> component</w:t>
      </w:r>
    </w:p>
    <w:p w14:paraId="520B9A5A" w14:textId="5FB6310F" w:rsidR="006A2391" w:rsidRPr="008F26D2" w:rsidRDefault="006A2391" w:rsidP="006A2391">
      <w:pPr>
        <w:spacing w:before="0" w:after="0" w:line="360" w:lineRule="auto"/>
        <w:rPr>
          <w:rFonts w:cs="Times New Roman"/>
        </w:rPr>
      </w:pPr>
      <w:r w:rsidRPr="008F26D2">
        <w:rPr>
          <w:rFonts w:cs="Times New Roman"/>
        </w:rPr>
        <w:t xml:space="preserve">Users </w:t>
      </w:r>
      <w:r w:rsidR="00756795">
        <w:rPr>
          <w:rFonts w:cs="Times New Roman"/>
        </w:rPr>
        <w:t>can</w:t>
      </w:r>
      <w:r w:rsidRPr="008F26D2">
        <w:rPr>
          <w:rFonts w:cs="Times New Roman"/>
        </w:rPr>
        <w:t xml:space="preserve"> import</w:t>
      </w:r>
      <w:r w:rsidR="00094CCA">
        <w:rPr>
          <w:rFonts w:cs="Times New Roman"/>
        </w:rPr>
        <w:t xml:space="preserve"> or </w:t>
      </w:r>
      <w:r w:rsidRPr="008F26D2">
        <w:rPr>
          <w:rFonts w:cs="Times New Roman"/>
        </w:rPr>
        <w:t>export knowledge base</w:t>
      </w:r>
      <w:r w:rsidR="00094CCA">
        <w:rPr>
          <w:rFonts w:cs="Times New Roman"/>
        </w:rPr>
        <w:t xml:space="preserve"> </w:t>
      </w:r>
      <w:r w:rsidR="00954675">
        <w:rPr>
          <w:rFonts w:cs="Times New Roman"/>
        </w:rPr>
        <w:t>from or into SIENA.</w:t>
      </w:r>
      <w:r w:rsidRPr="008F26D2">
        <w:rPr>
          <w:rFonts w:cs="Times New Roman"/>
        </w:rPr>
        <w:t xml:space="preserve"> Therefore, users can </w:t>
      </w:r>
      <w:r w:rsidR="00954675">
        <w:rPr>
          <w:rFonts w:cs="Times New Roman"/>
        </w:rPr>
        <w:t>share the knowledgebase which includes</w:t>
      </w:r>
      <w:r w:rsidR="00F50F7C">
        <w:rPr>
          <w:rFonts w:cs="Times New Roman"/>
        </w:rPr>
        <w:t xml:space="preserve"> data for name entity suggestion </w:t>
      </w:r>
      <w:r w:rsidR="002E0AE4">
        <w:rPr>
          <w:rFonts w:cs="Times New Roman"/>
        </w:rPr>
        <w:t xml:space="preserve">and auto annotation </w:t>
      </w:r>
      <w:r w:rsidR="00F50F7C">
        <w:rPr>
          <w:rFonts w:cs="Times New Roman"/>
        </w:rPr>
        <w:t>algorithm</w:t>
      </w:r>
      <w:r w:rsidR="002E0AE4">
        <w:rPr>
          <w:rFonts w:cs="Times New Roman"/>
        </w:rPr>
        <w:t>s</w:t>
      </w:r>
      <w:r w:rsidR="00842AB1">
        <w:rPr>
          <w:rFonts w:cs="Times New Roman"/>
        </w:rPr>
        <w:t xml:space="preserve"> among other instances of SIENA</w:t>
      </w:r>
      <w:r w:rsidRPr="008F26D2">
        <w:rPr>
          <w:rFonts w:cs="Times New Roman"/>
        </w:rPr>
        <w:t>.</w:t>
      </w:r>
    </w:p>
    <w:p w14:paraId="57633AC5" w14:textId="222D62FC" w:rsidR="00E32762" w:rsidRPr="00DB7BE5" w:rsidRDefault="00E32762" w:rsidP="00BA67EC">
      <w:pPr>
        <w:spacing w:before="0" w:after="0" w:line="360" w:lineRule="auto"/>
        <w:rPr>
          <w:rFonts w:cs="Times New Roman"/>
        </w:rPr>
      </w:pPr>
    </w:p>
    <w:p w14:paraId="1C700884" w14:textId="13AA3E4D" w:rsidR="2A347A48" w:rsidRPr="00DB7BE5" w:rsidRDefault="2A347A48" w:rsidP="2A347A48">
      <w:pPr>
        <w:spacing w:before="0" w:after="0" w:line="360" w:lineRule="auto"/>
        <w:rPr>
          <w:rFonts w:cs="Times New Roman"/>
        </w:rPr>
      </w:pPr>
    </w:p>
    <w:p w14:paraId="36E3C3AD" w14:textId="38F75578" w:rsidR="009F2D5E" w:rsidRPr="00DB7BE5" w:rsidRDefault="009F2D5E" w:rsidP="00BA67EC">
      <w:pPr>
        <w:spacing w:before="0" w:after="0" w:line="360" w:lineRule="auto"/>
        <w:rPr>
          <w:rFonts w:cs="Times New Roman"/>
        </w:rPr>
      </w:pPr>
    </w:p>
    <w:p w14:paraId="1CF48BD2" w14:textId="77777777" w:rsidR="00A624C7" w:rsidRPr="00DB7BE5" w:rsidRDefault="00752225" w:rsidP="007E158D">
      <w:pPr>
        <w:pStyle w:val="Heading1"/>
        <w:numPr>
          <w:ilvl w:val="0"/>
          <w:numId w:val="3"/>
        </w:numPr>
        <w:spacing w:before="0" w:after="240" w:line="360" w:lineRule="auto"/>
        <w:rPr>
          <w:rFonts w:cs="Times New Roman"/>
        </w:rPr>
      </w:pPr>
      <w:bookmarkStart w:id="52" w:name="_Toc95507095"/>
      <w:bookmarkStart w:id="53" w:name="_Toc117089883"/>
      <w:r w:rsidRPr="00DB7BE5">
        <w:rPr>
          <w:rFonts w:cs="Times New Roman"/>
        </w:rPr>
        <w:t>Methodology</w:t>
      </w:r>
      <w:bookmarkEnd w:id="52"/>
      <w:bookmarkEnd w:id="53"/>
    </w:p>
    <w:p w14:paraId="4901F55A" w14:textId="77777777" w:rsidR="00D31A50" w:rsidRPr="00DB7BE5" w:rsidRDefault="315042C6" w:rsidP="00D31A50">
      <w:pPr>
        <w:keepNext/>
        <w:jc w:val="center"/>
        <w:rPr>
          <w:rFonts w:cs="Times New Roman"/>
        </w:rPr>
      </w:pPr>
      <w:r w:rsidRPr="00DB7BE5">
        <w:rPr>
          <w:rFonts w:cs="Times New Roman"/>
          <w:noProof/>
        </w:rPr>
        <w:drawing>
          <wp:inline distT="0" distB="0" distL="0" distR="0" wp14:anchorId="056293B1" wp14:editId="283157DD">
            <wp:extent cx="4572000" cy="2324100"/>
            <wp:effectExtent l="0" t="0" r="0" b="0"/>
            <wp:docPr id="312067969" name="Picture 312067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324100"/>
                    </a:xfrm>
                    <a:prstGeom prst="rect">
                      <a:avLst/>
                    </a:prstGeom>
                  </pic:spPr>
                </pic:pic>
              </a:graphicData>
            </a:graphic>
          </wp:inline>
        </w:drawing>
      </w:r>
    </w:p>
    <w:p w14:paraId="626C23C8" w14:textId="4BE231C4" w:rsidR="315042C6" w:rsidRPr="00DB7BE5" w:rsidRDefault="00D31A50" w:rsidP="00D31A50">
      <w:pPr>
        <w:pStyle w:val="Caption"/>
        <w:rPr>
          <w:rFonts w:cs="Times New Roman"/>
        </w:rPr>
      </w:pPr>
      <w:bookmarkStart w:id="54" w:name="_Toc117032141"/>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SIENA python package</w:t>
      </w:r>
      <w:bookmarkEnd w:id="54"/>
    </w:p>
    <w:p w14:paraId="37D15923" w14:textId="4728476D" w:rsidR="00333850" w:rsidRDefault="000264C1" w:rsidP="00793BC1">
      <w:pPr>
        <w:spacing w:after="0" w:line="360" w:lineRule="auto"/>
        <w:ind w:firstLine="360"/>
        <w:rPr>
          <w:rFonts w:cs="Times New Roman"/>
        </w:rPr>
      </w:pPr>
      <w:r>
        <w:t>The requirements-gathering phase</w:t>
      </w:r>
      <w:r w:rsidR="00020C0A">
        <w:t xml:space="preserve"> of SIENA tool</w:t>
      </w:r>
      <w:r>
        <w:t xml:space="preserve"> </w:t>
      </w:r>
      <w:r w:rsidR="00020C0A">
        <w:t>done by</w:t>
      </w:r>
      <w:r w:rsidR="001B6159">
        <w:t xml:space="preserve"> </w:t>
      </w:r>
      <w:r>
        <w:t>studying existing research on</w:t>
      </w:r>
      <w:r w:rsidR="001B6159">
        <w:t xml:space="preserve"> name entity annotatio</w:t>
      </w:r>
      <w:r w:rsidR="00477BC4">
        <w:t>n and related products</w:t>
      </w:r>
      <w:r w:rsidR="001B6159">
        <w:t>.</w:t>
      </w:r>
      <w:r w:rsidR="005442AC">
        <w:t xml:space="preserve"> </w:t>
      </w:r>
      <w:r w:rsidR="005442AC" w:rsidRPr="00A340E8">
        <w:rPr>
          <w:rFonts w:cs="Times New Roman"/>
        </w:rPr>
        <w:t xml:space="preserve">All the functional and non-functional </w:t>
      </w:r>
      <w:r w:rsidR="005442AC">
        <w:rPr>
          <w:rFonts w:cs="Times New Roman"/>
        </w:rPr>
        <w:t>requirements are</w:t>
      </w:r>
      <w:r w:rsidR="005442AC" w:rsidRPr="00A340E8">
        <w:rPr>
          <w:rFonts w:cs="Times New Roman"/>
        </w:rPr>
        <w:t xml:space="preserve"> </w:t>
      </w:r>
      <w:r w:rsidR="005442AC">
        <w:rPr>
          <w:rFonts w:cs="Times New Roman"/>
        </w:rPr>
        <w:t>covered by implemented SIENA tool as described in</w:t>
      </w:r>
      <w:r w:rsidR="005442AC" w:rsidRPr="00A340E8">
        <w:rPr>
          <w:rFonts w:cs="Times New Roman"/>
        </w:rPr>
        <w:t xml:space="preserve"> above </w:t>
      </w:r>
      <w:r w:rsidR="005442AC">
        <w:rPr>
          <w:rFonts w:cs="Times New Roman"/>
        </w:rPr>
        <w:t>and later sections of this paper</w:t>
      </w:r>
      <w:r w:rsidR="0015686B">
        <w:rPr>
          <w:rFonts w:cs="Times New Roman"/>
        </w:rPr>
        <w:t xml:space="preserve"> and mentioned in </w:t>
      </w:r>
      <w:r w:rsidR="00E60FF2">
        <w:rPr>
          <w:rFonts w:cs="Times New Roman"/>
        </w:rPr>
        <w:fldChar w:fldCharType="begin"/>
      </w:r>
      <w:r w:rsidR="00E60FF2">
        <w:rPr>
          <w:rFonts w:cs="Times New Roman"/>
        </w:rPr>
        <w:instrText xml:space="preserve"> REF _Ref117271193 \h </w:instrText>
      </w:r>
      <w:r w:rsidR="00E60FF2">
        <w:rPr>
          <w:rFonts w:cs="Times New Roman"/>
        </w:rPr>
      </w:r>
      <w:r w:rsidR="00E60FF2">
        <w:rPr>
          <w:rFonts w:cs="Times New Roman"/>
        </w:rPr>
        <w:fldChar w:fldCharType="separate"/>
      </w:r>
      <w:r w:rsidR="00E60FF2">
        <w:t xml:space="preserve">Table 4. </w:t>
      </w:r>
      <w:r w:rsidR="00E60FF2">
        <w:rPr>
          <w:noProof/>
        </w:rPr>
        <w:t>1</w:t>
      </w:r>
      <w:r w:rsidR="00E60FF2">
        <w:rPr>
          <w:rFonts w:cs="Times New Roman"/>
        </w:rPr>
        <w:fldChar w:fldCharType="end"/>
      </w:r>
      <w:r w:rsidR="005442AC">
        <w:rPr>
          <w:rFonts w:cs="Times New Roman"/>
        </w:rPr>
        <w:t>.</w:t>
      </w:r>
      <w:r w:rsidR="00A340E8">
        <w:t xml:space="preserve"> </w:t>
      </w:r>
      <w:r w:rsidR="0007451D" w:rsidRPr="00DB7BE5">
        <w:rPr>
          <w:rFonts w:cs="Times New Roman"/>
        </w:rPr>
        <w:t>SIENA</w:t>
      </w:r>
      <w:r w:rsidR="00CC7FF8">
        <w:rPr>
          <w:rStyle w:val="FootnoteReference"/>
          <w:rFonts w:cs="Times New Roman"/>
        </w:rPr>
        <w:footnoteReference w:id="2"/>
      </w:r>
      <w:r w:rsidR="0007451D" w:rsidRPr="00DB7BE5">
        <w:rPr>
          <w:rFonts w:cs="Times New Roman"/>
        </w:rPr>
        <w:t xml:space="preserve"> is a text annotation tool specially designed for </w:t>
      </w:r>
      <w:r w:rsidR="00AA02A5" w:rsidRPr="00DB7BE5">
        <w:rPr>
          <w:rFonts w:cs="Times New Roman"/>
        </w:rPr>
        <w:t>Sinhala – English text data</w:t>
      </w:r>
      <w:r w:rsidR="00410FAF" w:rsidRPr="00DB7BE5">
        <w:rPr>
          <w:rFonts w:cs="Times New Roman"/>
        </w:rPr>
        <w:t xml:space="preserve">. This tool helps </w:t>
      </w:r>
      <w:r w:rsidR="00604492" w:rsidRPr="00DB7BE5">
        <w:rPr>
          <w:rFonts w:cs="Times New Roman"/>
        </w:rPr>
        <w:t xml:space="preserve">the </w:t>
      </w:r>
      <w:r w:rsidR="00410FAF" w:rsidRPr="00DB7BE5">
        <w:rPr>
          <w:rFonts w:cs="Times New Roman"/>
        </w:rPr>
        <w:t>user to annotate text more effectively</w:t>
      </w:r>
      <w:r w:rsidR="00AA02A5" w:rsidRPr="00DB7BE5">
        <w:rPr>
          <w:rFonts w:cs="Times New Roman"/>
        </w:rPr>
        <w:t xml:space="preserve"> </w:t>
      </w:r>
      <w:r w:rsidR="00410FAF" w:rsidRPr="00DB7BE5">
        <w:rPr>
          <w:rFonts w:cs="Times New Roman"/>
        </w:rPr>
        <w:t>by providi</w:t>
      </w:r>
      <w:r w:rsidR="005F43FC" w:rsidRPr="00DB7BE5">
        <w:rPr>
          <w:rFonts w:cs="Times New Roman"/>
        </w:rPr>
        <w:t>ng suggestions and auto annotation</w:t>
      </w:r>
      <w:r w:rsidR="00831481" w:rsidRPr="00DB7BE5">
        <w:rPr>
          <w:rFonts w:cs="Times New Roman"/>
        </w:rPr>
        <w:t xml:space="preserve">. SIENA can </w:t>
      </w:r>
      <w:r w:rsidR="001E4C53" w:rsidRPr="00DB7BE5">
        <w:rPr>
          <w:rFonts w:cs="Times New Roman"/>
        </w:rPr>
        <w:t>install</w:t>
      </w:r>
      <w:r w:rsidR="00831481" w:rsidRPr="00DB7BE5">
        <w:rPr>
          <w:rFonts w:cs="Times New Roman"/>
        </w:rPr>
        <w:t xml:space="preserve"> as a python</w:t>
      </w:r>
      <w:r w:rsidR="001E4C53" w:rsidRPr="00DB7BE5">
        <w:rPr>
          <w:rFonts w:cs="Times New Roman"/>
        </w:rPr>
        <w:t xml:space="preserve"> </w:t>
      </w:r>
      <w:r w:rsidR="008F7FCA" w:rsidRPr="00DB7BE5">
        <w:rPr>
          <w:rFonts w:cs="Times New Roman"/>
        </w:rPr>
        <w:t>package,</w:t>
      </w:r>
      <w:r w:rsidR="001E4C53" w:rsidRPr="00DB7BE5">
        <w:rPr>
          <w:rFonts w:cs="Times New Roman"/>
        </w:rPr>
        <w:t xml:space="preserve"> and it supports rasa NL</w:t>
      </w:r>
      <w:r w:rsidR="00E32B4A" w:rsidRPr="00DB7BE5">
        <w:rPr>
          <w:rFonts w:cs="Times New Roman"/>
        </w:rPr>
        <w:t>U</w:t>
      </w:r>
      <w:r w:rsidR="001E4C53" w:rsidRPr="00DB7BE5">
        <w:rPr>
          <w:rFonts w:cs="Times New Roman"/>
        </w:rPr>
        <w:t xml:space="preserve"> data format for the annotation.</w:t>
      </w:r>
    </w:p>
    <w:p w14:paraId="0456FA51" w14:textId="4AAA561E" w:rsidR="00467E92" w:rsidRPr="005442AC" w:rsidRDefault="00467E92" w:rsidP="00467E92">
      <w:pPr>
        <w:pStyle w:val="Caption"/>
        <w:rPr>
          <w:rFonts w:cs="Times New Roman"/>
        </w:rPr>
      </w:pPr>
      <w:bookmarkStart w:id="55" w:name="_Ref117271193"/>
      <w:bookmarkStart w:id="56" w:name="_Toc117271290"/>
      <w:r>
        <w:t xml:space="preserve">Table 4. </w:t>
      </w:r>
      <w:r>
        <w:fldChar w:fldCharType="begin"/>
      </w:r>
      <w:r>
        <w:instrText xml:space="preserve"> SEQ Table_4. \* ARABIC </w:instrText>
      </w:r>
      <w:r>
        <w:fldChar w:fldCharType="separate"/>
      </w:r>
      <w:r>
        <w:rPr>
          <w:noProof/>
        </w:rPr>
        <w:t>1</w:t>
      </w:r>
      <w:r>
        <w:fldChar w:fldCharType="end"/>
      </w:r>
      <w:bookmarkEnd w:id="55"/>
      <w:r>
        <w:t>. F</w:t>
      </w:r>
      <w:r w:rsidRPr="00084E26">
        <w:t>unctional and non-functional requirements</w:t>
      </w:r>
      <w:bookmarkEnd w:id="56"/>
    </w:p>
    <w:tbl>
      <w:tblPr>
        <w:tblStyle w:val="TableGrid"/>
        <w:tblW w:w="0" w:type="auto"/>
        <w:tblLook w:val="04A0" w:firstRow="1" w:lastRow="0" w:firstColumn="1" w:lastColumn="0" w:noHBand="0" w:noVBand="1"/>
      </w:tblPr>
      <w:tblGrid>
        <w:gridCol w:w="4106"/>
        <w:gridCol w:w="4107"/>
      </w:tblGrid>
      <w:tr w:rsidR="0015686B" w:rsidRPr="00DB7BE5" w14:paraId="25A08E0E" w14:textId="77777777" w:rsidTr="00116EC2">
        <w:tc>
          <w:tcPr>
            <w:tcW w:w="4106" w:type="dxa"/>
          </w:tcPr>
          <w:p w14:paraId="1ABE0793" w14:textId="34C6D495" w:rsidR="0015686B" w:rsidRPr="00D53631" w:rsidRDefault="0015686B" w:rsidP="00116EC2">
            <w:pPr>
              <w:spacing w:before="0" w:after="0" w:line="276" w:lineRule="auto"/>
              <w:jc w:val="center"/>
              <w:rPr>
                <w:rFonts w:cs="Times New Roman"/>
                <w:b/>
                <w:sz w:val="22"/>
              </w:rPr>
            </w:pPr>
            <w:r>
              <w:rPr>
                <w:rFonts w:cs="Times New Roman"/>
                <w:b/>
                <w:sz w:val="22"/>
              </w:rPr>
              <w:t>Functional</w:t>
            </w:r>
            <w:r w:rsidR="006F49C3">
              <w:rPr>
                <w:rFonts w:cs="Times New Roman"/>
                <w:b/>
                <w:sz w:val="22"/>
              </w:rPr>
              <w:t xml:space="preserve"> requirements </w:t>
            </w:r>
          </w:p>
        </w:tc>
        <w:tc>
          <w:tcPr>
            <w:tcW w:w="4107" w:type="dxa"/>
          </w:tcPr>
          <w:p w14:paraId="07355F95" w14:textId="19F1085D" w:rsidR="0015686B" w:rsidRPr="00D53631" w:rsidRDefault="006F49C3" w:rsidP="00116EC2">
            <w:pPr>
              <w:spacing w:before="0" w:after="0" w:line="276" w:lineRule="auto"/>
              <w:jc w:val="center"/>
              <w:rPr>
                <w:rFonts w:cs="Times New Roman"/>
                <w:b/>
                <w:sz w:val="22"/>
              </w:rPr>
            </w:pPr>
            <w:r>
              <w:rPr>
                <w:rFonts w:cs="Times New Roman"/>
                <w:b/>
                <w:sz w:val="22"/>
              </w:rPr>
              <w:t xml:space="preserve">Non functional requirements </w:t>
            </w:r>
          </w:p>
        </w:tc>
      </w:tr>
      <w:tr w:rsidR="0015686B" w:rsidRPr="00DB7BE5" w14:paraId="181071F5" w14:textId="77777777" w:rsidTr="00116EC2">
        <w:tc>
          <w:tcPr>
            <w:tcW w:w="4106" w:type="dxa"/>
          </w:tcPr>
          <w:p w14:paraId="1B766809" w14:textId="6DC529AD" w:rsidR="0015686B" w:rsidRPr="00D53631" w:rsidRDefault="00A14031" w:rsidP="00116EC2">
            <w:pPr>
              <w:spacing w:before="0" w:after="0" w:line="276" w:lineRule="auto"/>
              <w:jc w:val="center"/>
              <w:rPr>
                <w:rFonts w:cs="Times New Roman"/>
                <w:sz w:val="22"/>
              </w:rPr>
            </w:pPr>
            <w:r>
              <w:rPr>
                <w:rFonts w:cs="Times New Roman"/>
                <w:sz w:val="22"/>
              </w:rPr>
              <w:t>R</w:t>
            </w:r>
            <w:r w:rsidR="00C96909" w:rsidRPr="00C96909">
              <w:rPr>
                <w:rFonts w:cs="Times New Roman"/>
                <w:sz w:val="22"/>
              </w:rPr>
              <w:t>ecommend</w:t>
            </w:r>
            <w:r w:rsidR="001E0E3D">
              <w:rPr>
                <w:rFonts w:cs="Times New Roman"/>
                <w:sz w:val="22"/>
              </w:rPr>
              <w:t xml:space="preserve"> and auto annotate</w:t>
            </w:r>
            <w:r w:rsidR="00C96909" w:rsidRPr="00C96909">
              <w:rPr>
                <w:rFonts w:cs="Times New Roman"/>
                <w:sz w:val="22"/>
              </w:rPr>
              <w:t xml:space="preserve"> name entities</w:t>
            </w:r>
          </w:p>
        </w:tc>
        <w:tc>
          <w:tcPr>
            <w:tcW w:w="4107" w:type="dxa"/>
          </w:tcPr>
          <w:p w14:paraId="2881D68C" w14:textId="75E67ABF" w:rsidR="0015686B" w:rsidRPr="00D53631" w:rsidRDefault="000C1114" w:rsidP="00116EC2">
            <w:pPr>
              <w:spacing w:before="0" w:after="0" w:line="276" w:lineRule="auto"/>
              <w:jc w:val="center"/>
              <w:rPr>
                <w:rFonts w:cs="Times New Roman"/>
                <w:sz w:val="22"/>
              </w:rPr>
            </w:pPr>
            <w:r>
              <w:rPr>
                <w:rFonts w:cs="Times New Roman"/>
                <w:sz w:val="22"/>
              </w:rPr>
              <w:t xml:space="preserve">Maintainability </w:t>
            </w:r>
          </w:p>
        </w:tc>
      </w:tr>
      <w:tr w:rsidR="0015686B" w:rsidRPr="00DB7BE5" w14:paraId="6D60087C" w14:textId="77777777" w:rsidTr="00116EC2">
        <w:tc>
          <w:tcPr>
            <w:tcW w:w="4106" w:type="dxa"/>
          </w:tcPr>
          <w:p w14:paraId="49F08737" w14:textId="130D1E22" w:rsidR="0015686B" w:rsidRPr="00D53631" w:rsidRDefault="00A14031" w:rsidP="00116EC2">
            <w:pPr>
              <w:spacing w:before="0" w:after="0" w:line="276" w:lineRule="auto"/>
              <w:jc w:val="center"/>
              <w:rPr>
                <w:rFonts w:cs="Times New Roman"/>
                <w:sz w:val="22"/>
              </w:rPr>
            </w:pPr>
            <w:r>
              <w:rPr>
                <w:rFonts w:cs="Times New Roman"/>
                <w:sz w:val="22"/>
              </w:rPr>
              <w:t>I</w:t>
            </w:r>
            <w:r w:rsidR="002A1844" w:rsidRPr="002A1844">
              <w:rPr>
                <w:rFonts w:cs="Times New Roman"/>
                <w:sz w:val="22"/>
              </w:rPr>
              <w:t xml:space="preserve">mport / </w:t>
            </w:r>
            <w:r>
              <w:rPr>
                <w:rFonts w:cs="Times New Roman"/>
                <w:sz w:val="22"/>
              </w:rPr>
              <w:t>U</w:t>
            </w:r>
            <w:r w:rsidR="002A1844" w:rsidRPr="002A1844">
              <w:rPr>
                <w:rFonts w:cs="Times New Roman"/>
                <w:sz w:val="22"/>
              </w:rPr>
              <w:t>pload corpus into SINEA</w:t>
            </w:r>
          </w:p>
        </w:tc>
        <w:tc>
          <w:tcPr>
            <w:tcW w:w="4107" w:type="dxa"/>
          </w:tcPr>
          <w:p w14:paraId="2B802033" w14:textId="6078142D" w:rsidR="0015686B" w:rsidRPr="00D53631" w:rsidRDefault="000C1114" w:rsidP="00116EC2">
            <w:pPr>
              <w:spacing w:before="0" w:after="0" w:line="276" w:lineRule="auto"/>
              <w:jc w:val="center"/>
              <w:rPr>
                <w:rFonts w:cs="Times New Roman"/>
                <w:sz w:val="22"/>
              </w:rPr>
            </w:pPr>
            <w:r>
              <w:rPr>
                <w:rFonts w:cs="Times New Roman"/>
                <w:sz w:val="22"/>
              </w:rPr>
              <w:t xml:space="preserve">Security </w:t>
            </w:r>
          </w:p>
        </w:tc>
      </w:tr>
      <w:tr w:rsidR="0015686B" w:rsidRPr="00DB7BE5" w14:paraId="3D3B87F8" w14:textId="77777777" w:rsidTr="00116EC2">
        <w:tc>
          <w:tcPr>
            <w:tcW w:w="4106" w:type="dxa"/>
          </w:tcPr>
          <w:p w14:paraId="18327396" w14:textId="1A352F54" w:rsidR="0015686B" w:rsidRPr="00D53631" w:rsidRDefault="00A14031" w:rsidP="00116EC2">
            <w:pPr>
              <w:spacing w:before="0" w:after="0" w:line="276" w:lineRule="auto"/>
              <w:jc w:val="center"/>
              <w:rPr>
                <w:rFonts w:cs="Times New Roman"/>
                <w:sz w:val="22"/>
              </w:rPr>
            </w:pPr>
            <w:r>
              <w:rPr>
                <w:rFonts w:cs="Times New Roman"/>
                <w:sz w:val="22"/>
              </w:rPr>
              <w:t>E</w:t>
            </w:r>
            <w:r w:rsidR="002A1844" w:rsidRPr="002A1844">
              <w:rPr>
                <w:rFonts w:cs="Times New Roman"/>
                <w:sz w:val="22"/>
              </w:rPr>
              <w:t>xport annotated text from SIENA</w:t>
            </w:r>
          </w:p>
        </w:tc>
        <w:tc>
          <w:tcPr>
            <w:tcW w:w="4107" w:type="dxa"/>
          </w:tcPr>
          <w:p w14:paraId="628902C1" w14:textId="4D7FF576" w:rsidR="0015686B" w:rsidRPr="00D53631" w:rsidRDefault="000C1114" w:rsidP="00116EC2">
            <w:pPr>
              <w:spacing w:before="0" w:after="0" w:line="276" w:lineRule="auto"/>
              <w:jc w:val="center"/>
              <w:rPr>
                <w:rFonts w:cs="Times New Roman"/>
                <w:sz w:val="22"/>
              </w:rPr>
            </w:pPr>
            <w:r>
              <w:rPr>
                <w:rFonts w:cs="Times New Roman"/>
                <w:sz w:val="22"/>
              </w:rPr>
              <w:t>Reliability</w:t>
            </w:r>
            <w:r w:rsidR="0015686B" w:rsidRPr="00D53631">
              <w:rPr>
                <w:rFonts w:cs="Times New Roman"/>
                <w:sz w:val="22"/>
              </w:rPr>
              <w:t xml:space="preserve"> </w:t>
            </w:r>
          </w:p>
        </w:tc>
      </w:tr>
      <w:tr w:rsidR="0015686B" w:rsidRPr="00DB7BE5" w14:paraId="4B4EE110" w14:textId="77777777" w:rsidTr="00116EC2">
        <w:tc>
          <w:tcPr>
            <w:tcW w:w="4106" w:type="dxa"/>
          </w:tcPr>
          <w:p w14:paraId="2FDC177A" w14:textId="0FD1FD1C" w:rsidR="0015686B" w:rsidRPr="00D53631" w:rsidRDefault="00A14031" w:rsidP="00116EC2">
            <w:pPr>
              <w:spacing w:before="0" w:after="0" w:line="276" w:lineRule="auto"/>
              <w:jc w:val="center"/>
              <w:rPr>
                <w:rFonts w:cs="Times New Roman"/>
                <w:sz w:val="22"/>
              </w:rPr>
            </w:pPr>
            <w:r>
              <w:rPr>
                <w:rFonts w:cs="Times New Roman"/>
                <w:sz w:val="22"/>
              </w:rPr>
              <w:t>I</w:t>
            </w:r>
            <w:r w:rsidR="002A1844" w:rsidRPr="002A1844">
              <w:rPr>
                <w:rFonts w:cs="Times New Roman"/>
                <w:sz w:val="22"/>
              </w:rPr>
              <w:t xml:space="preserve">mport / </w:t>
            </w:r>
            <w:r w:rsidR="00AE0D39">
              <w:rPr>
                <w:rFonts w:cs="Times New Roman"/>
                <w:sz w:val="22"/>
              </w:rPr>
              <w:t>Export</w:t>
            </w:r>
            <w:r w:rsidR="002A1844" w:rsidRPr="002A1844">
              <w:rPr>
                <w:rFonts w:cs="Times New Roman"/>
                <w:sz w:val="22"/>
              </w:rPr>
              <w:t xml:space="preserve"> knowledge base into SINEA</w:t>
            </w:r>
          </w:p>
        </w:tc>
        <w:tc>
          <w:tcPr>
            <w:tcW w:w="4107" w:type="dxa"/>
          </w:tcPr>
          <w:p w14:paraId="297D69C1" w14:textId="6E53877F" w:rsidR="0015686B" w:rsidRPr="00D53631" w:rsidRDefault="00467E92" w:rsidP="00467E92">
            <w:pPr>
              <w:keepNext/>
              <w:spacing w:before="0" w:after="0" w:line="276" w:lineRule="auto"/>
              <w:jc w:val="center"/>
              <w:rPr>
                <w:rFonts w:cs="Times New Roman"/>
                <w:sz w:val="22"/>
              </w:rPr>
            </w:pPr>
            <w:r>
              <w:rPr>
                <w:rFonts w:cs="Times New Roman"/>
                <w:sz w:val="22"/>
              </w:rPr>
              <w:t>Portability</w:t>
            </w:r>
          </w:p>
        </w:tc>
      </w:tr>
    </w:tbl>
    <w:p w14:paraId="5D30F96D" w14:textId="77777777" w:rsidR="00A340E8" w:rsidRDefault="00A340E8" w:rsidP="008E343C">
      <w:pPr>
        <w:spacing w:line="360" w:lineRule="auto"/>
        <w:ind w:firstLine="360"/>
        <w:rPr>
          <w:rFonts w:cs="Times New Roman"/>
        </w:rPr>
      </w:pPr>
    </w:p>
    <w:p w14:paraId="634DB61E" w14:textId="77777777" w:rsidR="00A340E8" w:rsidRDefault="00A340E8" w:rsidP="008E343C">
      <w:pPr>
        <w:spacing w:line="360" w:lineRule="auto"/>
        <w:ind w:firstLine="360"/>
        <w:rPr>
          <w:rFonts w:cs="Times New Roman"/>
        </w:rPr>
      </w:pPr>
    </w:p>
    <w:p w14:paraId="5B5B386B" w14:textId="77777777" w:rsidR="007E158D" w:rsidRDefault="007E158D" w:rsidP="00D31A50">
      <w:pPr>
        <w:keepNext/>
        <w:jc w:val="center"/>
        <w:rPr>
          <w:rFonts w:cs="Times New Roman"/>
        </w:rPr>
      </w:pPr>
    </w:p>
    <w:p w14:paraId="13FC03E3" w14:textId="77777777" w:rsidR="00D31A50" w:rsidRPr="00DB7BE5" w:rsidRDefault="00677E87" w:rsidP="00D31A50">
      <w:pPr>
        <w:keepNext/>
        <w:jc w:val="center"/>
        <w:rPr>
          <w:rFonts w:cs="Times New Roman"/>
        </w:rPr>
      </w:pPr>
      <w:r w:rsidRPr="00DB7BE5">
        <w:rPr>
          <w:rFonts w:cs="Times New Roman"/>
          <w:noProof/>
        </w:rPr>
        <w:drawing>
          <wp:inline distT="0" distB="0" distL="0" distR="0" wp14:anchorId="054D45D1" wp14:editId="5477A43B">
            <wp:extent cx="2180044" cy="2914650"/>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rotWithShape="1">
                    <a:blip r:embed="rId23"/>
                    <a:srcRect r="35506"/>
                    <a:stretch/>
                  </pic:blipFill>
                  <pic:spPr bwMode="auto">
                    <a:xfrm>
                      <a:off x="0" y="0"/>
                      <a:ext cx="2204729" cy="2947653"/>
                    </a:xfrm>
                    <a:prstGeom prst="rect">
                      <a:avLst/>
                    </a:prstGeom>
                    <a:ln>
                      <a:noFill/>
                    </a:ln>
                    <a:extLst>
                      <a:ext uri="{53640926-AAD7-44D8-BBD7-CCE9431645EC}">
                        <a14:shadowObscured xmlns:a14="http://schemas.microsoft.com/office/drawing/2010/main"/>
                      </a:ext>
                    </a:extLst>
                  </pic:spPr>
                </pic:pic>
              </a:graphicData>
            </a:graphic>
          </wp:inline>
        </w:drawing>
      </w:r>
    </w:p>
    <w:p w14:paraId="2B245254" w14:textId="5B7F1571" w:rsidR="008F7FCA" w:rsidRPr="00DB7BE5" w:rsidRDefault="00D31A50" w:rsidP="00467E92">
      <w:pPr>
        <w:pStyle w:val="Caption"/>
        <w:rPr>
          <w:rFonts w:cs="Times New Roman"/>
        </w:rPr>
      </w:pPr>
      <w:bookmarkStart w:id="57" w:name="_Toc117032142"/>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r w:rsidRPr="00DB7BE5">
        <w:rPr>
          <w:rFonts w:cs="Times New Roman"/>
        </w:rPr>
        <w:t>. Sample NLU file format</w:t>
      </w:r>
      <w:bookmarkEnd w:id="57"/>
    </w:p>
    <w:p w14:paraId="47DA29C7" w14:textId="14EAFF53" w:rsidR="00677E87" w:rsidRPr="00DB7BE5" w:rsidRDefault="006F743B" w:rsidP="0032330A">
      <w:pPr>
        <w:spacing w:before="0" w:line="360" w:lineRule="auto"/>
        <w:ind w:firstLine="360"/>
        <w:rPr>
          <w:rFonts w:cs="Times New Roman"/>
        </w:rPr>
      </w:pPr>
      <w:r w:rsidRPr="00DB7BE5">
        <w:rPr>
          <w:rFonts w:cs="Times New Roman"/>
        </w:rPr>
        <w:t xml:space="preserve">SIENA </w:t>
      </w:r>
      <w:r w:rsidR="007874DD" w:rsidRPr="00DB7BE5">
        <w:rPr>
          <w:rFonts w:cs="Times New Roman"/>
        </w:rPr>
        <w:t>tool can start with the command “</w:t>
      </w:r>
      <w:proofErr w:type="spellStart"/>
      <w:r w:rsidR="007874DD" w:rsidRPr="00DB7BE5">
        <w:rPr>
          <w:rFonts w:cs="Times New Roman"/>
        </w:rPr>
        <w:t>siena</w:t>
      </w:r>
      <w:proofErr w:type="spellEnd"/>
      <w:r w:rsidR="007874DD" w:rsidRPr="00DB7BE5">
        <w:rPr>
          <w:rFonts w:cs="Times New Roman"/>
        </w:rPr>
        <w:t xml:space="preserve"> server” inside the RASA bot</w:t>
      </w:r>
      <w:r w:rsidR="009674F2" w:rsidRPr="00DB7BE5">
        <w:rPr>
          <w:rFonts w:cs="Times New Roman"/>
        </w:rPr>
        <w:t xml:space="preserve"> folder. SIENA will search all the NLU file</w:t>
      </w:r>
      <w:r w:rsidR="24C299D6" w:rsidRPr="00DB7BE5">
        <w:rPr>
          <w:rFonts w:cs="Times New Roman"/>
        </w:rPr>
        <w:t>s</w:t>
      </w:r>
      <w:r w:rsidR="009674F2" w:rsidRPr="00DB7BE5">
        <w:rPr>
          <w:rFonts w:cs="Times New Roman"/>
        </w:rPr>
        <w:t xml:space="preserve"> inside </w:t>
      </w:r>
      <w:r w:rsidR="00300FD8" w:rsidRPr="00DB7BE5">
        <w:rPr>
          <w:rFonts w:cs="Times New Roman"/>
        </w:rPr>
        <w:t xml:space="preserve">the </w:t>
      </w:r>
      <w:r w:rsidR="00657C6A" w:rsidRPr="00DB7BE5">
        <w:rPr>
          <w:rFonts w:cs="Times New Roman"/>
        </w:rPr>
        <w:t xml:space="preserve">“data” folder and </w:t>
      </w:r>
      <w:r w:rsidRPr="00DB7BE5">
        <w:rPr>
          <w:rFonts w:cs="Times New Roman"/>
        </w:rPr>
        <w:t xml:space="preserve">shows </w:t>
      </w:r>
      <w:r w:rsidR="000211B8" w:rsidRPr="00DB7BE5">
        <w:rPr>
          <w:rFonts w:cs="Times New Roman"/>
        </w:rPr>
        <w:t>those files</w:t>
      </w:r>
      <w:r w:rsidR="00F85DF0" w:rsidRPr="00DB7BE5">
        <w:rPr>
          <w:rFonts w:cs="Times New Roman"/>
        </w:rPr>
        <w:t xml:space="preserve"> inside the SIENA tool’s files section</w:t>
      </w:r>
      <w:r w:rsidRPr="00DB7BE5">
        <w:rPr>
          <w:rFonts w:cs="Times New Roman"/>
        </w:rPr>
        <w:t xml:space="preserve"> </w:t>
      </w:r>
      <w:r w:rsidR="00AB1BC3" w:rsidRPr="00DB7BE5">
        <w:rPr>
          <w:rFonts w:cs="Times New Roman"/>
        </w:rPr>
        <w:t>area</w:t>
      </w:r>
      <w:r w:rsidR="00CF5AA1" w:rsidRPr="00DB7BE5">
        <w:rPr>
          <w:rFonts w:cs="Times New Roman"/>
        </w:rPr>
        <w:t>.</w:t>
      </w:r>
    </w:p>
    <w:p w14:paraId="2DF7703F" w14:textId="77777777" w:rsidR="00D31A50" w:rsidRPr="00DB7BE5" w:rsidRDefault="000211B8" w:rsidP="00D31A50">
      <w:pPr>
        <w:keepNext/>
        <w:jc w:val="center"/>
        <w:rPr>
          <w:rFonts w:cs="Times New Roman"/>
        </w:rPr>
      </w:pPr>
      <w:r w:rsidRPr="00DB7BE5">
        <w:rPr>
          <w:rFonts w:cs="Times New Roman"/>
          <w:noProof/>
        </w:rPr>
        <w:drawing>
          <wp:inline distT="0" distB="0" distL="0" distR="0" wp14:anchorId="376D85F6" wp14:editId="79FE2DAF">
            <wp:extent cx="2400508" cy="2141406"/>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24"/>
                    <a:stretch>
                      <a:fillRect/>
                    </a:stretch>
                  </pic:blipFill>
                  <pic:spPr>
                    <a:xfrm>
                      <a:off x="0" y="0"/>
                      <a:ext cx="2400508" cy="2141406"/>
                    </a:xfrm>
                    <a:prstGeom prst="rect">
                      <a:avLst/>
                    </a:prstGeom>
                  </pic:spPr>
                </pic:pic>
              </a:graphicData>
            </a:graphic>
          </wp:inline>
        </w:drawing>
      </w:r>
    </w:p>
    <w:p w14:paraId="0D8294C5" w14:textId="1876A4AF" w:rsidR="0015686B" w:rsidRDefault="00D31A50" w:rsidP="00467E92">
      <w:pPr>
        <w:pStyle w:val="Caption"/>
        <w:rPr>
          <w:rFonts w:cs="Times New Roman"/>
        </w:rPr>
      </w:pPr>
      <w:bookmarkStart w:id="58" w:name="_Toc117032143"/>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3</w:t>
      </w:r>
      <w:r w:rsidRPr="00DB7BE5">
        <w:rPr>
          <w:rFonts w:cs="Times New Roman"/>
        </w:rPr>
        <w:fldChar w:fldCharType="end"/>
      </w:r>
      <w:r w:rsidRPr="00DB7BE5">
        <w:rPr>
          <w:rFonts w:cs="Times New Roman"/>
        </w:rPr>
        <w:t>. NLU file list</w:t>
      </w:r>
      <w:bookmarkEnd w:id="58"/>
    </w:p>
    <w:p w14:paraId="33C17BDF" w14:textId="5EF8E553" w:rsidR="000211B8" w:rsidRPr="00DB7BE5" w:rsidRDefault="00E95579" w:rsidP="0032330A">
      <w:pPr>
        <w:spacing w:before="0" w:line="360" w:lineRule="auto"/>
        <w:ind w:firstLine="360"/>
        <w:rPr>
          <w:rFonts w:cs="Times New Roman"/>
        </w:rPr>
      </w:pPr>
      <w:r w:rsidRPr="00DB7BE5">
        <w:rPr>
          <w:rFonts w:cs="Times New Roman"/>
        </w:rPr>
        <w:lastRenderedPageBreak/>
        <w:t xml:space="preserve">As well as user can define the name entities </w:t>
      </w:r>
      <w:r w:rsidR="00DE489E" w:rsidRPr="00DB7BE5">
        <w:rPr>
          <w:rFonts w:cs="Times New Roman"/>
        </w:rPr>
        <w:t>using the tool</w:t>
      </w:r>
      <w:r w:rsidR="00245CC9" w:rsidRPr="00DB7BE5">
        <w:rPr>
          <w:rFonts w:cs="Times New Roman"/>
        </w:rPr>
        <w:t xml:space="preserve"> and entered name </w:t>
      </w:r>
      <w:r w:rsidR="008F7983" w:rsidRPr="00DB7BE5">
        <w:rPr>
          <w:rFonts w:cs="Times New Roman"/>
        </w:rPr>
        <w:t>entities will</w:t>
      </w:r>
      <w:r w:rsidR="00245CC9" w:rsidRPr="00DB7BE5">
        <w:rPr>
          <w:rFonts w:cs="Times New Roman"/>
        </w:rPr>
        <w:t xml:space="preserve"> appear in </w:t>
      </w:r>
      <w:r w:rsidR="00390036" w:rsidRPr="00DB7BE5">
        <w:rPr>
          <w:rFonts w:cs="Times New Roman"/>
        </w:rPr>
        <w:t xml:space="preserve">the </w:t>
      </w:r>
      <w:r w:rsidR="00245CC9" w:rsidRPr="00DB7BE5">
        <w:rPr>
          <w:rFonts w:cs="Times New Roman"/>
        </w:rPr>
        <w:t>“entities” section.</w:t>
      </w:r>
    </w:p>
    <w:p w14:paraId="346F6F1C" w14:textId="77777777" w:rsidR="0026692D" w:rsidRPr="00DB7BE5" w:rsidRDefault="00215906" w:rsidP="007A1967">
      <w:pPr>
        <w:keepNext/>
        <w:jc w:val="center"/>
        <w:rPr>
          <w:rFonts w:cs="Times New Roman"/>
        </w:rPr>
      </w:pPr>
      <w:r w:rsidRPr="00DB7BE5">
        <w:rPr>
          <w:rFonts w:cs="Times New Roman"/>
          <w:noProof/>
        </w:rPr>
        <w:drawing>
          <wp:inline distT="0" distB="0" distL="0" distR="0" wp14:anchorId="28A8DD2C" wp14:editId="61E7275C">
            <wp:extent cx="5221605" cy="24301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21605" cy="2430145"/>
                    </a:xfrm>
                    <a:prstGeom prst="rect">
                      <a:avLst/>
                    </a:prstGeom>
                  </pic:spPr>
                </pic:pic>
              </a:graphicData>
            </a:graphic>
          </wp:inline>
        </w:drawing>
      </w:r>
    </w:p>
    <w:p w14:paraId="246B8DA6" w14:textId="7713BC5D" w:rsidR="00215906" w:rsidRPr="00DB7BE5" w:rsidRDefault="0026692D" w:rsidP="007A1967">
      <w:pPr>
        <w:pStyle w:val="Caption"/>
        <w:rPr>
          <w:rFonts w:cs="Times New Roman"/>
        </w:rPr>
      </w:pPr>
      <w:bookmarkStart w:id="59" w:name="_Toc117032144"/>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4</w:t>
      </w:r>
      <w:r w:rsidRPr="00DB7BE5">
        <w:rPr>
          <w:rFonts w:cs="Times New Roman"/>
        </w:rPr>
        <w:fldChar w:fldCharType="end"/>
      </w:r>
      <w:r w:rsidRPr="00DB7BE5">
        <w:rPr>
          <w:rFonts w:cs="Times New Roman"/>
        </w:rPr>
        <w:t>. Insert name entities to SIENA</w:t>
      </w:r>
      <w:bookmarkEnd w:id="59"/>
    </w:p>
    <w:p w14:paraId="3FF84F3B" w14:textId="0D0916DE" w:rsidR="00BE4386" w:rsidRPr="00DB7BE5" w:rsidRDefault="00767F46" w:rsidP="0032330A">
      <w:pPr>
        <w:spacing w:before="0" w:line="360" w:lineRule="auto"/>
        <w:ind w:firstLine="360"/>
        <w:rPr>
          <w:rFonts w:cs="Times New Roman"/>
        </w:rPr>
      </w:pPr>
      <w:r w:rsidRPr="00DB7BE5">
        <w:rPr>
          <w:rFonts w:cs="Times New Roman"/>
        </w:rPr>
        <w:t xml:space="preserve">Once </w:t>
      </w:r>
      <w:r w:rsidR="00390036" w:rsidRPr="00DB7BE5">
        <w:rPr>
          <w:rFonts w:cs="Times New Roman"/>
        </w:rPr>
        <w:t xml:space="preserve">the </w:t>
      </w:r>
      <w:r w:rsidRPr="00DB7BE5">
        <w:rPr>
          <w:rFonts w:cs="Times New Roman"/>
        </w:rPr>
        <w:t>user annotates a name</w:t>
      </w:r>
      <w:r w:rsidR="00B609F8" w:rsidRPr="00DB7BE5">
        <w:rPr>
          <w:rFonts w:cs="Times New Roman"/>
        </w:rPr>
        <w:t>d</w:t>
      </w:r>
      <w:r w:rsidRPr="00DB7BE5">
        <w:rPr>
          <w:rFonts w:cs="Times New Roman"/>
        </w:rPr>
        <w:t xml:space="preserve"> </w:t>
      </w:r>
      <w:r w:rsidR="00E0736B" w:rsidRPr="00DB7BE5">
        <w:rPr>
          <w:rFonts w:cs="Times New Roman"/>
        </w:rPr>
        <w:t>entity</w:t>
      </w:r>
      <w:r w:rsidR="00F353E7" w:rsidRPr="00DB7BE5">
        <w:rPr>
          <w:rFonts w:cs="Times New Roman"/>
        </w:rPr>
        <w:t>,</w:t>
      </w:r>
      <w:r w:rsidR="00E0736B" w:rsidRPr="00DB7BE5">
        <w:rPr>
          <w:rFonts w:cs="Times New Roman"/>
        </w:rPr>
        <w:t xml:space="preserve"> SIENA</w:t>
      </w:r>
      <w:r w:rsidR="00872CE1" w:rsidRPr="00DB7BE5">
        <w:rPr>
          <w:rFonts w:cs="Times New Roman"/>
        </w:rPr>
        <w:t xml:space="preserve"> keeps </w:t>
      </w:r>
      <w:r w:rsidR="00657F4C" w:rsidRPr="00DB7BE5">
        <w:rPr>
          <w:rFonts w:cs="Times New Roman"/>
        </w:rPr>
        <w:t xml:space="preserve">the </w:t>
      </w:r>
      <w:r w:rsidR="006D6625" w:rsidRPr="00DB7BE5">
        <w:rPr>
          <w:rFonts w:cs="Times New Roman"/>
        </w:rPr>
        <w:t>annotated name entity and the base</w:t>
      </w:r>
      <w:r w:rsidR="00512F49" w:rsidRPr="00DB7BE5">
        <w:rPr>
          <w:rFonts w:cs="Times New Roman"/>
        </w:rPr>
        <w:t xml:space="preserve"> form of the</w:t>
      </w:r>
      <w:r w:rsidR="0069485A" w:rsidRPr="00DB7BE5">
        <w:rPr>
          <w:rFonts w:cs="Times New Roman"/>
        </w:rPr>
        <w:t xml:space="preserve"> phrase</w:t>
      </w:r>
      <w:r w:rsidR="00D94207" w:rsidRPr="00DB7BE5">
        <w:rPr>
          <w:rFonts w:cs="Times New Roman"/>
        </w:rPr>
        <w:t xml:space="preserve"> inside the knowledge base</w:t>
      </w:r>
      <w:r w:rsidR="00872CE1" w:rsidRPr="00DB7BE5">
        <w:rPr>
          <w:rFonts w:cs="Times New Roman"/>
        </w:rPr>
        <w:t xml:space="preserve">. </w:t>
      </w:r>
      <w:r w:rsidR="39BA5740" w:rsidRPr="00DB7BE5">
        <w:rPr>
          <w:rFonts w:cs="Times New Roman"/>
        </w:rPr>
        <w:t>Deriving base word</w:t>
      </w:r>
      <w:r w:rsidR="00F350A4" w:rsidRPr="00DB7BE5">
        <w:rPr>
          <w:rFonts w:cs="Times New Roman"/>
        </w:rPr>
        <w:t>s</w:t>
      </w:r>
      <w:r w:rsidR="39BA5740" w:rsidRPr="00DB7BE5">
        <w:rPr>
          <w:rFonts w:cs="Times New Roman"/>
        </w:rPr>
        <w:t xml:space="preserve"> is done by </w:t>
      </w:r>
      <w:r w:rsidR="00F350A4" w:rsidRPr="00DB7BE5">
        <w:rPr>
          <w:rFonts w:cs="Times New Roman"/>
        </w:rPr>
        <w:t xml:space="preserve">the </w:t>
      </w:r>
      <w:r w:rsidR="39BA5740" w:rsidRPr="00DB7BE5">
        <w:rPr>
          <w:rFonts w:cs="Times New Roman"/>
        </w:rPr>
        <w:t xml:space="preserve">stemming algorithm described in section </w:t>
      </w:r>
      <w:r w:rsidR="006212B6" w:rsidRPr="00DB7BE5">
        <w:rPr>
          <w:rFonts w:cs="Times New Roman"/>
        </w:rPr>
        <w:fldChar w:fldCharType="begin"/>
      </w:r>
      <w:r w:rsidR="006212B6" w:rsidRPr="00DB7BE5">
        <w:rPr>
          <w:rFonts w:cs="Times New Roman"/>
        </w:rPr>
        <w:instrText xml:space="preserve"> REF _Ref116018160 \r \h </w:instrText>
      </w:r>
      <w:r w:rsidR="00DB7BE5">
        <w:rPr>
          <w:rFonts w:cs="Times New Roman"/>
        </w:rPr>
        <w:instrText xml:space="preserve"> \* MERGEFORMAT </w:instrText>
      </w:r>
      <w:r w:rsidR="006212B6" w:rsidRPr="00DB7BE5">
        <w:rPr>
          <w:rFonts w:cs="Times New Roman"/>
        </w:rPr>
      </w:r>
      <w:r w:rsidR="006212B6" w:rsidRPr="00DB7BE5">
        <w:rPr>
          <w:rFonts w:cs="Times New Roman"/>
        </w:rPr>
        <w:fldChar w:fldCharType="separate"/>
      </w:r>
      <w:r w:rsidR="006212B6" w:rsidRPr="00DB7BE5">
        <w:rPr>
          <w:rFonts w:cs="Times New Roman"/>
        </w:rPr>
        <w:t>4.2</w:t>
      </w:r>
      <w:r w:rsidR="006212B6" w:rsidRPr="00DB7BE5">
        <w:rPr>
          <w:rFonts w:cs="Times New Roman"/>
        </w:rPr>
        <w:fldChar w:fldCharType="end"/>
      </w:r>
      <w:r w:rsidR="39BA5740" w:rsidRPr="00DB7BE5">
        <w:rPr>
          <w:rFonts w:cs="Times New Roman"/>
        </w:rPr>
        <w:t>.</w:t>
      </w:r>
      <w:r w:rsidR="00872CE1" w:rsidRPr="00DB7BE5">
        <w:rPr>
          <w:rFonts w:cs="Times New Roman"/>
        </w:rPr>
        <w:t xml:space="preserve"> When </w:t>
      </w:r>
      <w:r w:rsidR="00F350A4" w:rsidRPr="00DB7BE5">
        <w:rPr>
          <w:rFonts w:cs="Times New Roman"/>
        </w:rPr>
        <w:t xml:space="preserve">the </w:t>
      </w:r>
      <w:r w:rsidR="00872CE1" w:rsidRPr="00DB7BE5">
        <w:rPr>
          <w:rFonts w:cs="Times New Roman"/>
        </w:rPr>
        <w:t xml:space="preserve">user selects a phrase for the </w:t>
      </w:r>
      <w:r w:rsidR="00DD1275" w:rsidRPr="00DB7BE5">
        <w:rPr>
          <w:rFonts w:cs="Times New Roman"/>
        </w:rPr>
        <w:t>annotation</w:t>
      </w:r>
      <w:r w:rsidR="00F74CAB" w:rsidRPr="00DB7BE5">
        <w:rPr>
          <w:rFonts w:cs="Times New Roman"/>
        </w:rPr>
        <w:t>,</w:t>
      </w:r>
      <w:r w:rsidR="00DD1275" w:rsidRPr="00DB7BE5">
        <w:rPr>
          <w:rFonts w:cs="Times New Roman"/>
        </w:rPr>
        <w:t xml:space="preserve"> SIENA</w:t>
      </w:r>
      <w:r w:rsidR="00FB79F7" w:rsidRPr="00DB7BE5">
        <w:rPr>
          <w:rFonts w:cs="Times New Roman"/>
        </w:rPr>
        <w:t xml:space="preserve"> converts it</w:t>
      </w:r>
      <w:r w:rsidR="005A5CD5" w:rsidRPr="00DB7BE5">
        <w:rPr>
          <w:rFonts w:cs="Times New Roman"/>
        </w:rPr>
        <w:t xml:space="preserve"> to its base form and </w:t>
      </w:r>
      <w:r w:rsidR="007B63D8" w:rsidRPr="00DB7BE5">
        <w:rPr>
          <w:rFonts w:cs="Times New Roman"/>
        </w:rPr>
        <w:t xml:space="preserve">calculates </w:t>
      </w:r>
      <w:r w:rsidR="00181068" w:rsidRPr="00DB7BE5">
        <w:rPr>
          <w:rFonts w:cs="Times New Roman"/>
        </w:rPr>
        <w:t>similarity scores</w:t>
      </w:r>
      <w:r w:rsidR="00AC473A" w:rsidRPr="00DB7BE5">
        <w:rPr>
          <w:rFonts w:cs="Times New Roman"/>
        </w:rPr>
        <w:t xml:space="preserve"> against all the </w:t>
      </w:r>
      <w:r w:rsidR="00AF0DBF" w:rsidRPr="00DB7BE5">
        <w:rPr>
          <w:rFonts w:cs="Times New Roman"/>
        </w:rPr>
        <w:t xml:space="preserve">base word </w:t>
      </w:r>
      <w:r w:rsidR="00AC473A" w:rsidRPr="00DB7BE5">
        <w:rPr>
          <w:rFonts w:cs="Times New Roman"/>
        </w:rPr>
        <w:t>entries</w:t>
      </w:r>
      <w:r w:rsidR="00181068" w:rsidRPr="00DB7BE5">
        <w:rPr>
          <w:rFonts w:cs="Times New Roman"/>
        </w:rPr>
        <w:t xml:space="preserve"> in the knowledge base.</w:t>
      </w:r>
      <w:r w:rsidR="00BE003B" w:rsidRPr="00DB7BE5">
        <w:rPr>
          <w:rFonts w:cs="Times New Roman"/>
        </w:rPr>
        <w:t xml:space="preserve"> </w:t>
      </w:r>
      <w:r w:rsidR="4A3A3893" w:rsidRPr="00DB7BE5">
        <w:rPr>
          <w:rFonts w:cs="Times New Roman"/>
        </w:rPr>
        <w:t>To calculate similarity between base forms</w:t>
      </w:r>
      <w:r w:rsidR="00BE003B" w:rsidRPr="00DB7BE5">
        <w:rPr>
          <w:rFonts w:cs="Times New Roman"/>
        </w:rPr>
        <w:t xml:space="preserve"> SIENA </w:t>
      </w:r>
      <w:r w:rsidR="4A3A3893" w:rsidRPr="00DB7BE5">
        <w:rPr>
          <w:rFonts w:cs="Times New Roman"/>
        </w:rPr>
        <w:t xml:space="preserve">uses </w:t>
      </w:r>
      <w:r w:rsidR="00DB014F" w:rsidRPr="00DB7BE5">
        <w:rPr>
          <w:rFonts w:cs="Times New Roman"/>
        </w:rPr>
        <w:t xml:space="preserve">a </w:t>
      </w:r>
      <w:r w:rsidR="4A3A3893" w:rsidRPr="00DB7BE5">
        <w:rPr>
          <w:rFonts w:cs="Times New Roman"/>
        </w:rPr>
        <w:t xml:space="preserve">text similarity </w:t>
      </w:r>
      <w:r w:rsidR="36446E7C" w:rsidRPr="00DB7BE5">
        <w:rPr>
          <w:rFonts w:cs="Times New Roman"/>
        </w:rPr>
        <w:t xml:space="preserve">algorithm </w:t>
      </w:r>
      <w:r w:rsidR="00823E2A" w:rsidRPr="00DB7BE5">
        <w:rPr>
          <w:rFonts w:cs="Times New Roman"/>
        </w:rPr>
        <w:t xml:space="preserve">as described in </w:t>
      </w:r>
      <w:r w:rsidR="36446E7C" w:rsidRPr="00DB7BE5">
        <w:rPr>
          <w:rFonts w:cs="Times New Roman"/>
        </w:rPr>
        <w:t xml:space="preserve">section </w:t>
      </w:r>
      <w:r w:rsidR="00823E2A" w:rsidRPr="00DB7BE5">
        <w:rPr>
          <w:rFonts w:cs="Times New Roman"/>
        </w:rPr>
        <w:fldChar w:fldCharType="begin"/>
      </w:r>
      <w:r w:rsidR="00823E2A" w:rsidRPr="00DB7BE5">
        <w:rPr>
          <w:rFonts w:cs="Times New Roman"/>
        </w:rPr>
        <w:instrText xml:space="preserve"> REF _Ref116018256 \r \h </w:instrText>
      </w:r>
      <w:r w:rsidR="00DB7BE5">
        <w:rPr>
          <w:rFonts w:cs="Times New Roman"/>
        </w:rPr>
        <w:instrText xml:space="preserve"> \* MERGEFORMAT </w:instrText>
      </w:r>
      <w:r w:rsidR="00823E2A" w:rsidRPr="00DB7BE5">
        <w:rPr>
          <w:rFonts w:cs="Times New Roman"/>
        </w:rPr>
      </w:r>
      <w:r w:rsidR="00823E2A" w:rsidRPr="00DB7BE5">
        <w:rPr>
          <w:rFonts w:cs="Times New Roman"/>
        </w:rPr>
        <w:fldChar w:fldCharType="separate"/>
      </w:r>
      <w:r w:rsidR="00823E2A" w:rsidRPr="00DB7BE5">
        <w:rPr>
          <w:rFonts w:cs="Times New Roman"/>
        </w:rPr>
        <w:t>4.1</w:t>
      </w:r>
      <w:r w:rsidR="00823E2A" w:rsidRPr="00DB7BE5">
        <w:rPr>
          <w:rFonts w:cs="Times New Roman"/>
        </w:rPr>
        <w:fldChar w:fldCharType="end"/>
      </w:r>
      <w:r w:rsidR="4A3A3893" w:rsidRPr="00DB7BE5">
        <w:rPr>
          <w:rFonts w:cs="Times New Roman"/>
        </w:rPr>
        <w:t>.</w:t>
      </w:r>
      <w:r w:rsidR="091CD814" w:rsidRPr="00DB7BE5">
        <w:rPr>
          <w:rFonts w:cs="Times New Roman"/>
        </w:rPr>
        <w:t xml:space="preserve"> </w:t>
      </w:r>
      <w:r w:rsidR="00BE003B" w:rsidRPr="00DB7BE5">
        <w:rPr>
          <w:rFonts w:cs="Times New Roman"/>
        </w:rPr>
        <w:t>Then SIENA will</w:t>
      </w:r>
      <w:r w:rsidR="00E0736B" w:rsidRPr="00DB7BE5">
        <w:rPr>
          <w:rFonts w:cs="Times New Roman"/>
        </w:rPr>
        <w:t xml:space="preserve"> </w:t>
      </w:r>
      <w:r w:rsidR="09D1F840" w:rsidRPr="00DB7BE5">
        <w:rPr>
          <w:rFonts w:cs="Times New Roman"/>
        </w:rPr>
        <w:t>sort</w:t>
      </w:r>
      <w:r w:rsidR="00DA2E6B" w:rsidRPr="00DB7BE5">
        <w:rPr>
          <w:rFonts w:cs="Times New Roman"/>
        </w:rPr>
        <w:t xml:space="preserve"> name entities</w:t>
      </w:r>
      <w:r w:rsidR="00DD1275" w:rsidRPr="00DB7BE5">
        <w:rPr>
          <w:rFonts w:cs="Times New Roman"/>
        </w:rPr>
        <w:t xml:space="preserve"> </w:t>
      </w:r>
      <w:r w:rsidR="00DB014F" w:rsidRPr="00DB7BE5">
        <w:rPr>
          <w:rFonts w:cs="Times New Roman"/>
        </w:rPr>
        <w:t>according to</w:t>
      </w:r>
      <w:r w:rsidR="00DD1275" w:rsidRPr="00DB7BE5">
        <w:rPr>
          <w:rFonts w:cs="Times New Roman"/>
        </w:rPr>
        <w:t xml:space="preserve"> </w:t>
      </w:r>
      <w:r w:rsidR="00914F94" w:rsidRPr="00DB7BE5">
        <w:rPr>
          <w:rFonts w:cs="Times New Roman"/>
        </w:rPr>
        <w:t>descending order of</w:t>
      </w:r>
      <w:r w:rsidR="00F353E7" w:rsidRPr="00DB7BE5">
        <w:rPr>
          <w:rFonts w:cs="Times New Roman"/>
        </w:rPr>
        <w:t xml:space="preserve"> </w:t>
      </w:r>
      <w:r w:rsidR="00152DAE" w:rsidRPr="00DB7BE5">
        <w:rPr>
          <w:rFonts w:cs="Times New Roman"/>
        </w:rPr>
        <w:t>calculated</w:t>
      </w:r>
      <w:r w:rsidR="00967380" w:rsidRPr="00DB7BE5">
        <w:rPr>
          <w:rFonts w:cs="Times New Roman"/>
        </w:rPr>
        <w:t xml:space="preserve"> score</w:t>
      </w:r>
      <w:r w:rsidR="00D97D7E" w:rsidRPr="00DB7BE5">
        <w:rPr>
          <w:rFonts w:cs="Times New Roman"/>
        </w:rPr>
        <w:t xml:space="preserve"> and show the sorted list of name entities to the user</w:t>
      </w:r>
      <w:r w:rsidR="00BE4386" w:rsidRPr="00DB7BE5">
        <w:rPr>
          <w:rFonts w:cs="Times New Roman"/>
        </w:rPr>
        <w:t>.</w:t>
      </w:r>
    </w:p>
    <w:p w14:paraId="5CA6127F" w14:textId="77777777" w:rsidR="007A1967" w:rsidRPr="00DB7BE5" w:rsidRDefault="00543909" w:rsidP="007A1967">
      <w:pPr>
        <w:keepNext/>
        <w:jc w:val="center"/>
        <w:rPr>
          <w:rFonts w:cs="Times New Roman"/>
        </w:rPr>
      </w:pPr>
      <w:r w:rsidRPr="00DB7BE5">
        <w:rPr>
          <w:rFonts w:cs="Times New Roman"/>
          <w:noProof/>
        </w:rPr>
        <w:drawing>
          <wp:inline distT="0" distB="0" distL="0" distR="0" wp14:anchorId="5BDFC515" wp14:editId="760303FE">
            <wp:extent cx="3627434" cy="151651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3627434" cy="1516511"/>
                    </a:xfrm>
                    <a:prstGeom prst="rect">
                      <a:avLst/>
                    </a:prstGeom>
                  </pic:spPr>
                </pic:pic>
              </a:graphicData>
            </a:graphic>
          </wp:inline>
        </w:drawing>
      </w:r>
    </w:p>
    <w:p w14:paraId="67BBC72A" w14:textId="6E2665EB" w:rsidR="00543909" w:rsidRPr="00DB7BE5" w:rsidRDefault="007A1967" w:rsidP="007A1967">
      <w:pPr>
        <w:pStyle w:val="Caption"/>
        <w:rPr>
          <w:rFonts w:cs="Times New Roman"/>
        </w:rPr>
      </w:pPr>
      <w:bookmarkStart w:id="60" w:name="_Ref116025648"/>
      <w:bookmarkStart w:id="61" w:name="_Toc117032145"/>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5</w:t>
      </w:r>
      <w:r w:rsidRPr="00DB7BE5">
        <w:rPr>
          <w:rFonts w:cs="Times New Roman"/>
        </w:rPr>
        <w:fldChar w:fldCharType="end"/>
      </w:r>
      <w:bookmarkEnd w:id="60"/>
      <w:r w:rsidRPr="00DB7BE5">
        <w:rPr>
          <w:rFonts w:cs="Times New Roman"/>
        </w:rPr>
        <w:t>. Initial name entity suggestion list order</w:t>
      </w:r>
      <w:bookmarkEnd w:id="61"/>
    </w:p>
    <w:p w14:paraId="37CF1A56" w14:textId="7B058265" w:rsidR="2BB693EF" w:rsidRPr="00DB7BE5" w:rsidRDefault="2BB693EF" w:rsidP="0032330A">
      <w:pPr>
        <w:spacing w:before="0" w:line="360" w:lineRule="auto"/>
        <w:ind w:firstLine="360"/>
        <w:rPr>
          <w:rFonts w:cs="Times New Roman"/>
        </w:rPr>
      </w:pPr>
      <w:r w:rsidRPr="00DB7BE5">
        <w:rPr>
          <w:rFonts w:cs="Times New Roman"/>
        </w:rPr>
        <w:t xml:space="preserve">As an </w:t>
      </w:r>
      <w:r w:rsidR="5543C29B" w:rsidRPr="00DB7BE5">
        <w:rPr>
          <w:rFonts w:cs="Times New Roman"/>
        </w:rPr>
        <w:t>example,</w:t>
      </w:r>
      <w:r w:rsidRPr="00DB7BE5">
        <w:rPr>
          <w:rFonts w:cs="Times New Roman"/>
        </w:rPr>
        <w:t xml:space="preserve"> </w:t>
      </w:r>
      <w:r w:rsidR="004C0ADB" w:rsidRPr="00DB7BE5">
        <w:rPr>
          <w:rFonts w:cs="Times New Roman"/>
        </w:rPr>
        <w:fldChar w:fldCharType="begin"/>
      </w:r>
      <w:r w:rsidR="004C0ADB" w:rsidRPr="00DB7BE5">
        <w:rPr>
          <w:rFonts w:cs="Times New Roman"/>
        </w:rPr>
        <w:instrText xml:space="preserve"> REF _Ref116025648 \h </w:instrText>
      </w:r>
      <w:r w:rsidR="0099119D" w:rsidRPr="00DB7BE5">
        <w:rPr>
          <w:rFonts w:cs="Times New Roman"/>
        </w:rPr>
        <w:instrText xml:space="preserve"> \* MERGEFORMAT </w:instrText>
      </w:r>
      <w:r w:rsidR="004C0ADB" w:rsidRPr="00DB7BE5">
        <w:rPr>
          <w:rFonts w:cs="Times New Roman"/>
        </w:rPr>
      </w:r>
      <w:r w:rsidR="004C0ADB" w:rsidRPr="00DB7BE5">
        <w:rPr>
          <w:rFonts w:cs="Times New Roman"/>
        </w:rPr>
        <w:fldChar w:fldCharType="separate"/>
      </w:r>
      <w:r w:rsidR="007D500D" w:rsidRPr="00DB7BE5">
        <w:rPr>
          <w:rFonts w:cs="Times New Roman"/>
        </w:rPr>
        <w:t>Figure 4. 5</w:t>
      </w:r>
      <w:r w:rsidR="004C0ADB" w:rsidRPr="00DB7BE5">
        <w:rPr>
          <w:rFonts w:cs="Times New Roman"/>
        </w:rPr>
        <w:fldChar w:fldCharType="end"/>
      </w:r>
      <w:r w:rsidR="7E4919F6" w:rsidRPr="00DB7BE5">
        <w:rPr>
          <w:rFonts w:cs="Times New Roman"/>
        </w:rPr>
        <w:t xml:space="preserve"> shows the initial state of the </w:t>
      </w:r>
      <w:r w:rsidR="4C452919" w:rsidRPr="00DB7BE5">
        <w:rPr>
          <w:rFonts w:cs="Times New Roman"/>
        </w:rPr>
        <w:t xml:space="preserve">entity list before annotating “IT </w:t>
      </w:r>
      <w:proofErr w:type="spellStart"/>
      <w:r w:rsidR="4C452919" w:rsidRPr="00DB7BE5">
        <w:rPr>
          <w:rFonts w:ascii="Iskoola Pota" w:hAnsi="Iskoola Pota" w:cs="Iskoola Pota"/>
          <w:lang w:bidi="si-LK"/>
        </w:rPr>
        <w:t>ඩිග්</w:t>
      </w:r>
      <w:r w:rsidR="4C452919" w:rsidRPr="00DB7BE5">
        <w:rPr>
          <w:rFonts w:cs="Iskoola Pota"/>
          <w:lang w:bidi="si-LK"/>
        </w:rPr>
        <w:t>‍</w:t>
      </w:r>
      <w:r w:rsidR="4C452919" w:rsidRPr="00DB7BE5">
        <w:rPr>
          <w:rFonts w:ascii="Iskoola Pota" w:hAnsi="Iskoola Pota" w:cs="Iskoola Pota"/>
          <w:lang w:bidi="si-LK"/>
        </w:rPr>
        <w:t>රි</w:t>
      </w:r>
      <w:proofErr w:type="spellEnd"/>
      <w:r w:rsidR="4C452919" w:rsidRPr="00DB7BE5">
        <w:rPr>
          <w:rFonts w:cs="Iskoola Pota"/>
          <w:lang w:bidi="si-LK"/>
        </w:rPr>
        <w:t xml:space="preserve">” </w:t>
      </w:r>
      <w:r w:rsidR="4C452919" w:rsidRPr="00DB7BE5">
        <w:rPr>
          <w:rFonts w:cs="Times New Roman"/>
        </w:rPr>
        <w:t xml:space="preserve">word. </w:t>
      </w:r>
      <w:r w:rsidR="1FD2D32E" w:rsidRPr="00DB7BE5">
        <w:rPr>
          <w:rFonts w:cs="Times New Roman"/>
        </w:rPr>
        <w:t xml:space="preserve">After </w:t>
      </w:r>
      <w:r w:rsidR="4C452919" w:rsidRPr="00DB7BE5">
        <w:rPr>
          <w:rFonts w:cs="Times New Roman"/>
        </w:rPr>
        <w:t xml:space="preserve">user annotate it as </w:t>
      </w:r>
      <w:r w:rsidR="40806095" w:rsidRPr="00DB7BE5">
        <w:rPr>
          <w:rFonts w:cs="Times New Roman"/>
        </w:rPr>
        <w:t>“</w:t>
      </w:r>
      <w:proofErr w:type="spellStart"/>
      <w:r w:rsidR="40806095" w:rsidRPr="00DB7BE5">
        <w:rPr>
          <w:rFonts w:cs="Times New Roman"/>
        </w:rPr>
        <w:t>it_</w:t>
      </w:r>
      <w:proofErr w:type="gramStart"/>
      <w:r w:rsidR="40806095" w:rsidRPr="00DB7BE5">
        <w:rPr>
          <w:rFonts w:cs="Times New Roman"/>
        </w:rPr>
        <w:t>degree:degree</w:t>
      </w:r>
      <w:proofErr w:type="spellEnd"/>
      <w:proofErr w:type="gramEnd"/>
      <w:r w:rsidR="40806095" w:rsidRPr="00DB7BE5">
        <w:rPr>
          <w:rFonts w:cs="Times New Roman"/>
        </w:rPr>
        <w:t>”</w:t>
      </w:r>
      <w:r w:rsidR="6177D093" w:rsidRPr="00DB7BE5">
        <w:rPr>
          <w:rFonts w:cs="Times New Roman"/>
        </w:rPr>
        <w:t xml:space="preserve"> and select </w:t>
      </w:r>
      <w:r w:rsidR="6B97CD51" w:rsidRPr="00DB7BE5">
        <w:rPr>
          <w:rFonts w:cs="Times New Roman"/>
        </w:rPr>
        <w:t xml:space="preserve">“IT </w:t>
      </w:r>
      <w:proofErr w:type="spellStart"/>
      <w:r w:rsidR="6B97CD51" w:rsidRPr="00DB7BE5">
        <w:rPr>
          <w:rFonts w:ascii="Iskoola Pota" w:hAnsi="Iskoola Pota" w:cs="Iskoola Pota"/>
          <w:lang w:bidi="si-LK"/>
        </w:rPr>
        <w:t>ඩිග්රිවර්ග</w:t>
      </w:r>
      <w:proofErr w:type="spellEnd"/>
      <w:r w:rsidR="6B97CD51" w:rsidRPr="00DB7BE5">
        <w:rPr>
          <w:rFonts w:cs="Iskoola Pota"/>
          <w:lang w:bidi="si-LK"/>
        </w:rPr>
        <w:t>”</w:t>
      </w:r>
      <w:r w:rsidR="6B97CD51" w:rsidRPr="00DB7BE5">
        <w:rPr>
          <w:rFonts w:cs="Times New Roman"/>
        </w:rPr>
        <w:t xml:space="preserve">, </w:t>
      </w:r>
      <w:r w:rsidR="6B97CD51" w:rsidRPr="00DB7BE5">
        <w:rPr>
          <w:rFonts w:cs="Times New Roman"/>
        </w:rPr>
        <w:lastRenderedPageBreak/>
        <w:t>SIENA rearrange the entity list acco</w:t>
      </w:r>
      <w:r w:rsidR="23D61C1F" w:rsidRPr="00DB7BE5">
        <w:rPr>
          <w:rFonts w:cs="Times New Roman"/>
        </w:rPr>
        <w:t xml:space="preserve">rding to the </w:t>
      </w:r>
      <w:r w:rsidR="6348764D" w:rsidRPr="00DB7BE5">
        <w:rPr>
          <w:rFonts w:cs="Times New Roman"/>
        </w:rPr>
        <w:t>similarity results of the knowledge base entries</w:t>
      </w:r>
      <w:r w:rsidR="00204654" w:rsidRPr="00DB7BE5">
        <w:rPr>
          <w:rFonts w:cs="Times New Roman"/>
        </w:rPr>
        <w:t xml:space="preserve"> as shown in </w:t>
      </w:r>
      <w:r w:rsidR="00204654" w:rsidRPr="00DB7BE5">
        <w:rPr>
          <w:rFonts w:cs="Times New Roman"/>
        </w:rPr>
        <w:fldChar w:fldCharType="begin"/>
      </w:r>
      <w:r w:rsidR="00204654" w:rsidRPr="00DB7BE5">
        <w:rPr>
          <w:rFonts w:cs="Times New Roman"/>
        </w:rPr>
        <w:instrText xml:space="preserve"> REF _Ref116025688 \h </w:instrText>
      </w:r>
      <w:r w:rsidR="0099119D" w:rsidRPr="00DB7BE5">
        <w:rPr>
          <w:rFonts w:cs="Times New Roman"/>
        </w:rPr>
        <w:instrText xml:space="preserve"> \* MERGEFORMAT </w:instrText>
      </w:r>
      <w:r w:rsidR="00204654" w:rsidRPr="00DB7BE5">
        <w:rPr>
          <w:rFonts w:cs="Times New Roman"/>
        </w:rPr>
      </w:r>
      <w:r w:rsidR="00204654" w:rsidRPr="00DB7BE5">
        <w:rPr>
          <w:rFonts w:cs="Times New Roman"/>
        </w:rPr>
        <w:fldChar w:fldCharType="separate"/>
      </w:r>
      <w:r w:rsidR="007D500D" w:rsidRPr="00DB7BE5">
        <w:rPr>
          <w:rFonts w:cs="Times New Roman"/>
        </w:rPr>
        <w:t>Figure 4. 6</w:t>
      </w:r>
      <w:r w:rsidR="00204654" w:rsidRPr="00DB7BE5">
        <w:rPr>
          <w:rFonts w:cs="Times New Roman"/>
        </w:rPr>
        <w:fldChar w:fldCharType="end"/>
      </w:r>
      <w:r w:rsidR="00204654" w:rsidRPr="00DB7BE5">
        <w:rPr>
          <w:rFonts w:cs="Times New Roman"/>
        </w:rPr>
        <w:t>.</w:t>
      </w:r>
    </w:p>
    <w:p w14:paraId="596F93F6" w14:textId="77777777" w:rsidR="007A1967" w:rsidRPr="00DB7BE5" w:rsidRDefault="00F5735E" w:rsidP="007A1967">
      <w:pPr>
        <w:keepNext/>
        <w:jc w:val="center"/>
        <w:rPr>
          <w:rFonts w:cs="Times New Roman"/>
        </w:rPr>
      </w:pPr>
      <w:r w:rsidRPr="00DB7BE5">
        <w:rPr>
          <w:rFonts w:cs="Times New Roman"/>
          <w:noProof/>
        </w:rPr>
        <w:drawing>
          <wp:inline distT="0" distB="0" distL="0" distR="0" wp14:anchorId="751BC7FF" wp14:editId="549CE9A8">
            <wp:extent cx="3650296" cy="1493649"/>
            <wp:effectExtent l="0" t="0" r="762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3650296" cy="1493649"/>
                    </a:xfrm>
                    <a:prstGeom prst="rect">
                      <a:avLst/>
                    </a:prstGeom>
                  </pic:spPr>
                </pic:pic>
              </a:graphicData>
            </a:graphic>
          </wp:inline>
        </w:drawing>
      </w:r>
    </w:p>
    <w:p w14:paraId="0C2D8C04" w14:textId="556F02FD" w:rsidR="00543909" w:rsidRPr="00DB7BE5" w:rsidRDefault="007A1967" w:rsidP="007A1967">
      <w:pPr>
        <w:pStyle w:val="Caption"/>
        <w:rPr>
          <w:rFonts w:cs="Times New Roman"/>
        </w:rPr>
      </w:pPr>
      <w:bookmarkStart w:id="62" w:name="_Ref116025688"/>
      <w:bookmarkStart w:id="63" w:name="_Toc117032146"/>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6</w:t>
      </w:r>
      <w:r w:rsidRPr="00DB7BE5">
        <w:rPr>
          <w:rFonts w:cs="Times New Roman"/>
        </w:rPr>
        <w:fldChar w:fldCharType="end"/>
      </w:r>
      <w:bookmarkEnd w:id="62"/>
      <w:r w:rsidRPr="00DB7BE5">
        <w:rPr>
          <w:rFonts w:cs="Times New Roman"/>
        </w:rPr>
        <w:t>. Sorted name entity suggestion list</w:t>
      </w:r>
      <w:bookmarkEnd w:id="63"/>
    </w:p>
    <w:p w14:paraId="6470FA72" w14:textId="08F9C440" w:rsidR="2A347A48" w:rsidRPr="00DB7BE5" w:rsidRDefault="58622015" w:rsidP="0032330A">
      <w:pPr>
        <w:spacing w:before="0" w:line="360" w:lineRule="auto"/>
        <w:ind w:firstLine="360"/>
        <w:rPr>
          <w:rFonts w:cs="Times New Roman"/>
        </w:rPr>
      </w:pPr>
      <w:r w:rsidRPr="00DB7BE5">
        <w:rPr>
          <w:rFonts w:cs="Times New Roman"/>
        </w:rPr>
        <w:t>SIENA support a</w:t>
      </w:r>
      <w:r w:rsidR="6083BF25" w:rsidRPr="00DB7BE5">
        <w:rPr>
          <w:rFonts w:cs="Times New Roman"/>
        </w:rPr>
        <w:t>uto annotation</w:t>
      </w:r>
      <w:r w:rsidR="3D56913F" w:rsidRPr="00DB7BE5">
        <w:rPr>
          <w:rFonts w:cs="Times New Roman"/>
        </w:rPr>
        <w:t xml:space="preserve"> through the reverse stemming </w:t>
      </w:r>
      <w:r w:rsidR="03EFDBF1" w:rsidRPr="00DB7BE5">
        <w:rPr>
          <w:rFonts w:cs="Times New Roman"/>
        </w:rPr>
        <w:t>approach</w:t>
      </w:r>
      <w:r w:rsidR="3D56913F" w:rsidRPr="00DB7BE5">
        <w:rPr>
          <w:rFonts w:cs="Times New Roman"/>
        </w:rPr>
        <w:t xml:space="preserve"> </w:t>
      </w:r>
      <w:r w:rsidR="00F7382C" w:rsidRPr="00DB7BE5">
        <w:rPr>
          <w:rFonts w:cs="Times New Roman"/>
        </w:rPr>
        <w:t xml:space="preserve">which </w:t>
      </w:r>
      <w:r w:rsidR="0015779C" w:rsidRPr="00DB7BE5">
        <w:rPr>
          <w:rFonts w:cs="Times New Roman"/>
        </w:rPr>
        <w:t xml:space="preserve">is </w:t>
      </w:r>
      <w:r w:rsidR="6765D200" w:rsidRPr="00DB7BE5">
        <w:rPr>
          <w:rFonts w:cs="Times New Roman"/>
        </w:rPr>
        <w:t>described</w:t>
      </w:r>
      <w:r w:rsidR="3D56913F" w:rsidRPr="00DB7BE5">
        <w:rPr>
          <w:rFonts w:cs="Times New Roman"/>
        </w:rPr>
        <w:t xml:space="preserve"> in section </w:t>
      </w:r>
      <w:r w:rsidR="00823E2A" w:rsidRPr="00DB7BE5">
        <w:rPr>
          <w:rFonts w:cs="Times New Roman"/>
        </w:rPr>
        <w:fldChar w:fldCharType="begin"/>
      </w:r>
      <w:r w:rsidR="00823E2A" w:rsidRPr="00DB7BE5">
        <w:rPr>
          <w:rFonts w:cs="Times New Roman"/>
        </w:rPr>
        <w:instrText xml:space="preserve"> REF _Ref116018275 \r \h </w:instrText>
      </w:r>
      <w:r w:rsidR="0099119D" w:rsidRPr="00DB7BE5">
        <w:rPr>
          <w:rFonts w:cs="Times New Roman"/>
        </w:rPr>
        <w:instrText xml:space="preserve"> \* MERGEFORMAT </w:instrText>
      </w:r>
      <w:r w:rsidR="00823E2A" w:rsidRPr="00DB7BE5">
        <w:rPr>
          <w:rFonts w:cs="Times New Roman"/>
        </w:rPr>
      </w:r>
      <w:r w:rsidR="00823E2A" w:rsidRPr="00DB7BE5">
        <w:rPr>
          <w:rFonts w:cs="Times New Roman"/>
        </w:rPr>
        <w:fldChar w:fldCharType="separate"/>
      </w:r>
      <w:r w:rsidR="007D500D" w:rsidRPr="00DB7BE5">
        <w:rPr>
          <w:rFonts w:cs="Times New Roman"/>
        </w:rPr>
        <w:t>4.3</w:t>
      </w:r>
      <w:r w:rsidR="00823E2A" w:rsidRPr="00DB7BE5">
        <w:rPr>
          <w:rFonts w:cs="Times New Roman"/>
        </w:rPr>
        <w:fldChar w:fldCharType="end"/>
      </w:r>
      <w:r w:rsidR="3D56913F" w:rsidRPr="00DB7BE5">
        <w:rPr>
          <w:rFonts w:cs="Times New Roman"/>
        </w:rPr>
        <w:t>. this allows</w:t>
      </w:r>
      <w:r w:rsidR="6932EBE5" w:rsidRPr="00DB7BE5">
        <w:rPr>
          <w:rFonts w:cs="Times New Roman"/>
        </w:rPr>
        <w:t xml:space="preserve"> user to assign same name entity to all the variation</w:t>
      </w:r>
      <w:r w:rsidR="00617684" w:rsidRPr="00DB7BE5">
        <w:rPr>
          <w:rFonts w:cs="Times New Roman"/>
        </w:rPr>
        <w:t>s</w:t>
      </w:r>
      <w:r w:rsidR="6932EBE5" w:rsidRPr="00DB7BE5">
        <w:rPr>
          <w:rFonts w:cs="Times New Roman"/>
        </w:rPr>
        <w:t xml:space="preserve"> of the base word by clicking the base word </w:t>
      </w:r>
      <w:r w:rsidR="0D0CA7F2" w:rsidRPr="00DB7BE5">
        <w:rPr>
          <w:rFonts w:cs="Times New Roman"/>
        </w:rPr>
        <w:t xml:space="preserve">in </w:t>
      </w:r>
      <w:r w:rsidR="00617684" w:rsidRPr="00DB7BE5">
        <w:rPr>
          <w:rFonts w:cs="Times New Roman"/>
        </w:rPr>
        <w:t xml:space="preserve">the </w:t>
      </w:r>
      <w:r w:rsidR="0D0CA7F2" w:rsidRPr="00DB7BE5">
        <w:rPr>
          <w:rFonts w:cs="Times New Roman"/>
        </w:rPr>
        <w:t xml:space="preserve">“Knowledge” section of SIENA tool. SIENA shows </w:t>
      </w:r>
      <w:r w:rsidR="00A63997" w:rsidRPr="00DB7BE5">
        <w:rPr>
          <w:rFonts w:cs="Times New Roman"/>
        </w:rPr>
        <w:t xml:space="preserve">a </w:t>
      </w:r>
      <w:r w:rsidR="0D0CA7F2" w:rsidRPr="00DB7BE5">
        <w:rPr>
          <w:rFonts w:cs="Times New Roman"/>
        </w:rPr>
        <w:t xml:space="preserve">mapped name entity </w:t>
      </w:r>
      <w:r w:rsidR="30E663FE" w:rsidRPr="00DB7BE5">
        <w:rPr>
          <w:rFonts w:cs="Times New Roman"/>
        </w:rPr>
        <w:t>to each base word as a tooltip to improve user experience.</w:t>
      </w:r>
    </w:p>
    <w:p w14:paraId="65328F0B" w14:textId="77777777" w:rsidR="005D4DEC" w:rsidRPr="00DB7BE5" w:rsidRDefault="620EDC0C" w:rsidP="005D4DEC">
      <w:pPr>
        <w:keepNext/>
        <w:jc w:val="center"/>
        <w:rPr>
          <w:rFonts w:cs="Times New Roman"/>
        </w:rPr>
      </w:pPr>
      <w:r w:rsidRPr="00DB7BE5">
        <w:rPr>
          <w:rFonts w:cs="Times New Roman"/>
          <w:noProof/>
        </w:rPr>
        <w:drawing>
          <wp:inline distT="0" distB="0" distL="0" distR="0" wp14:anchorId="3B65B853" wp14:editId="7F4C89D6">
            <wp:extent cx="4936692" cy="3009900"/>
            <wp:effectExtent l="0" t="0" r="0" b="0"/>
            <wp:docPr id="1580530801" name="Picture 1580530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30801" name="Picture 1580530801"/>
                    <pic:cNvPicPr/>
                  </pic:nvPicPr>
                  <pic:blipFill>
                    <a:blip r:embed="rId28">
                      <a:extLst>
                        <a:ext uri="{28A0092B-C50C-407E-A947-70E740481C1C}">
                          <a14:useLocalDpi xmlns:a14="http://schemas.microsoft.com/office/drawing/2010/main" val="0"/>
                        </a:ext>
                      </a:extLst>
                    </a:blip>
                    <a:stretch>
                      <a:fillRect/>
                    </a:stretch>
                  </pic:blipFill>
                  <pic:spPr>
                    <a:xfrm>
                      <a:off x="0" y="0"/>
                      <a:ext cx="4946944" cy="3016151"/>
                    </a:xfrm>
                    <a:prstGeom prst="rect">
                      <a:avLst/>
                    </a:prstGeom>
                  </pic:spPr>
                </pic:pic>
              </a:graphicData>
            </a:graphic>
          </wp:inline>
        </w:drawing>
      </w:r>
    </w:p>
    <w:p w14:paraId="57BAFF7B" w14:textId="460CE2C4" w:rsidR="620EDC0C" w:rsidRPr="00DB7BE5" w:rsidRDefault="005D4DEC" w:rsidP="005D4DEC">
      <w:pPr>
        <w:pStyle w:val="Caption"/>
        <w:rPr>
          <w:rFonts w:cs="Times New Roman"/>
        </w:rPr>
      </w:pPr>
      <w:bookmarkStart w:id="64" w:name="_Toc117032147"/>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7</w:t>
      </w:r>
      <w:r w:rsidRPr="00DB7BE5">
        <w:rPr>
          <w:rFonts w:cs="Times New Roman"/>
        </w:rPr>
        <w:fldChar w:fldCharType="end"/>
      </w:r>
      <w:r w:rsidRPr="00DB7BE5">
        <w:rPr>
          <w:rFonts w:cs="Times New Roman"/>
        </w:rPr>
        <w:t>. Before auto annotation</w:t>
      </w:r>
      <w:bookmarkEnd w:id="64"/>
    </w:p>
    <w:p w14:paraId="1916436B" w14:textId="77777777" w:rsidR="00DE7C95" w:rsidRPr="00DB7BE5" w:rsidRDefault="00DE7C95" w:rsidP="008D3D86">
      <w:pPr>
        <w:keepNext/>
        <w:jc w:val="center"/>
        <w:rPr>
          <w:rFonts w:cs="Times New Roman"/>
        </w:rPr>
      </w:pPr>
      <w:r w:rsidRPr="00DB7BE5">
        <w:rPr>
          <w:rFonts w:cs="Times New Roman"/>
          <w:noProof/>
        </w:rPr>
        <w:lastRenderedPageBreak/>
        <w:drawing>
          <wp:inline distT="0" distB="0" distL="0" distR="0" wp14:anchorId="06513FEC" wp14:editId="20661EF9">
            <wp:extent cx="4968240" cy="3131508"/>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72281" cy="3134055"/>
                    </a:xfrm>
                    <a:prstGeom prst="rect">
                      <a:avLst/>
                    </a:prstGeom>
                  </pic:spPr>
                </pic:pic>
              </a:graphicData>
            </a:graphic>
          </wp:inline>
        </w:drawing>
      </w:r>
    </w:p>
    <w:p w14:paraId="3D7B245E" w14:textId="286A37F7" w:rsidR="3BE48ACB" w:rsidRPr="00DB7BE5" w:rsidRDefault="00DE7C95" w:rsidP="00DE7C95">
      <w:pPr>
        <w:pStyle w:val="Caption"/>
        <w:rPr>
          <w:rFonts w:cs="Times New Roman"/>
        </w:rPr>
      </w:pPr>
      <w:bookmarkStart w:id="65" w:name="_Ref117031446"/>
      <w:bookmarkStart w:id="66" w:name="_Toc117032148"/>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8</w:t>
      </w:r>
      <w:r w:rsidRPr="00DB7BE5">
        <w:rPr>
          <w:rFonts w:cs="Times New Roman"/>
        </w:rPr>
        <w:fldChar w:fldCharType="end"/>
      </w:r>
      <w:bookmarkEnd w:id="65"/>
      <w:r w:rsidRPr="00DB7BE5">
        <w:rPr>
          <w:rFonts w:cs="Times New Roman"/>
        </w:rPr>
        <w:t>. After auto annotation</w:t>
      </w:r>
      <w:bookmarkEnd w:id="66"/>
    </w:p>
    <w:p w14:paraId="31895DD1" w14:textId="395CA61B" w:rsidR="004E67F1" w:rsidRPr="00DB7BE5" w:rsidRDefault="004E67F1" w:rsidP="00A62B80">
      <w:pPr>
        <w:spacing w:line="360" w:lineRule="auto"/>
        <w:rPr>
          <w:rFonts w:cs="Times New Roman"/>
        </w:rPr>
      </w:pPr>
      <w:r w:rsidRPr="00DB7BE5">
        <w:rPr>
          <w:rFonts w:cs="Times New Roman"/>
        </w:rPr>
        <w:t xml:space="preserve">As well as SIENA can </w:t>
      </w:r>
      <w:r w:rsidR="00627F75" w:rsidRPr="00DB7BE5">
        <w:rPr>
          <w:rFonts w:cs="Times New Roman"/>
        </w:rPr>
        <w:t xml:space="preserve">share gathered knowledge among other SIENA instances </w:t>
      </w:r>
      <w:r w:rsidR="00D40346" w:rsidRPr="00DB7BE5">
        <w:rPr>
          <w:rFonts w:cs="Times New Roman"/>
        </w:rPr>
        <w:t>through the portable knowledge base component.</w:t>
      </w:r>
    </w:p>
    <w:p w14:paraId="4DDB0073" w14:textId="77777777" w:rsidR="00B53F55" w:rsidRPr="00DB7BE5" w:rsidRDefault="00666D91" w:rsidP="00B53F55">
      <w:pPr>
        <w:keepNext/>
        <w:jc w:val="center"/>
        <w:rPr>
          <w:rFonts w:cs="Times New Roman"/>
        </w:rPr>
      </w:pPr>
      <w:r w:rsidRPr="00DB7BE5">
        <w:rPr>
          <w:rFonts w:cs="Times New Roman"/>
          <w:noProof/>
        </w:rPr>
        <w:drawing>
          <wp:inline distT="0" distB="0" distL="0" distR="0" wp14:anchorId="415736EF" wp14:editId="601C43F8">
            <wp:extent cx="5221605" cy="1987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1605" cy="1987550"/>
                    </a:xfrm>
                    <a:prstGeom prst="rect">
                      <a:avLst/>
                    </a:prstGeom>
                    <a:noFill/>
                    <a:ln>
                      <a:noFill/>
                    </a:ln>
                  </pic:spPr>
                </pic:pic>
              </a:graphicData>
            </a:graphic>
          </wp:inline>
        </w:drawing>
      </w:r>
    </w:p>
    <w:p w14:paraId="18378B1F" w14:textId="5C5A0F9D" w:rsidR="00666D91" w:rsidRPr="00DB7BE5" w:rsidRDefault="00B53F55" w:rsidP="00B53F55">
      <w:pPr>
        <w:pStyle w:val="Caption"/>
        <w:rPr>
          <w:rFonts w:cs="Times New Roman"/>
        </w:rPr>
      </w:pPr>
      <w:bookmarkStart w:id="67" w:name="_Ref117032267"/>
      <w:bookmarkStart w:id="68" w:name="_Toc117032149"/>
      <w:r w:rsidRPr="00DB7BE5">
        <w:rPr>
          <w:rFonts w:cs="Times New Roman"/>
        </w:rPr>
        <w:t xml:space="preserve">Figure 4. </w:t>
      </w:r>
      <w:r w:rsidRPr="00DB7BE5">
        <w:rPr>
          <w:rFonts w:cs="Times New Roman"/>
        </w:rPr>
        <w:fldChar w:fldCharType="begin"/>
      </w:r>
      <w:r w:rsidRPr="00DB7BE5">
        <w:rPr>
          <w:rFonts w:cs="Times New Roman"/>
        </w:rPr>
        <w:instrText xml:space="preserve"> SEQ Figure_4. \* ARABIC </w:instrText>
      </w:r>
      <w:r w:rsidRPr="00DB7BE5">
        <w:rPr>
          <w:rFonts w:cs="Times New Roman"/>
        </w:rPr>
        <w:fldChar w:fldCharType="separate"/>
      </w:r>
      <w:r w:rsidR="007D500D" w:rsidRPr="00DB7BE5">
        <w:rPr>
          <w:rFonts w:cs="Times New Roman"/>
        </w:rPr>
        <w:t>9</w:t>
      </w:r>
      <w:r w:rsidRPr="00DB7BE5">
        <w:rPr>
          <w:rFonts w:cs="Times New Roman"/>
        </w:rPr>
        <w:fldChar w:fldCharType="end"/>
      </w:r>
      <w:bookmarkEnd w:id="67"/>
      <w:r w:rsidRPr="00DB7BE5">
        <w:rPr>
          <w:rFonts w:cs="Times New Roman"/>
        </w:rPr>
        <w:t>. Impor</w:t>
      </w:r>
      <w:r w:rsidR="000A529B" w:rsidRPr="00DB7BE5">
        <w:rPr>
          <w:rFonts w:cs="Times New Roman"/>
        </w:rPr>
        <w:t>t</w:t>
      </w:r>
      <w:r w:rsidRPr="00DB7BE5">
        <w:rPr>
          <w:rFonts w:cs="Times New Roman"/>
        </w:rPr>
        <w:t xml:space="preserve"> or export knowledge base</w:t>
      </w:r>
      <w:bookmarkEnd w:id="68"/>
    </w:p>
    <w:p w14:paraId="3B0C4A91" w14:textId="77777777" w:rsidR="00D40346" w:rsidRPr="00DB7BE5" w:rsidRDefault="00D40346" w:rsidP="004E67F1">
      <w:pPr>
        <w:rPr>
          <w:rFonts w:cs="Times New Roman"/>
        </w:rPr>
      </w:pPr>
    </w:p>
    <w:p w14:paraId="07B00E72" w14:textId="0E9036F2" w:rsidR="00583507" w:rsidRPr="00DB7BE5" w:rsidRDefault="007F1BF4" w:rsidP="008D3D86">
      <w:pPr>
        <w:pStyle w:val="Heading2"/>
        <w:numPr>
          <w:ilvl w:val="1"/>
          <w:numId w:val="3"/>
        </w:numPr>
        <w:spacing w:before="0" w:after="240" w:line="360" w:lineRule="auto"/>
        <w:rPr>
          <w:rFonts w:cs="Times New Roman"/>
        </w:rPr>
      </w:pPr>
      <w:bookmarkStart w:id="69" w:name="_Ref116018256"/>
      <w:bookmarkStart w:id="70" w:name="_Toc117089884"/>
      <w:r w:rsidRPr="00DB7BE5">
        <w:rPr>
          <w:rFonts w:cs="Times New Roman"/>
        </w:rPr>
        <w:lastRenderedPageBreak/>
        <w:t xml:space="preserve">Text </w:t>
      </w:r>
      <w:r w:rsidR="00535103">
        <w:rPr>
          <w:rFonts w:cs="Times New Roman"/>
        </w:rPr>
        <w:t>S</w:t>
      </w:r>
      <w:r w:rsidRPr="00DB7BE5">
        <w:rPr>
          <w:rFonts w:cs="Times New Roman"/>
        </w:rPr>
        <w:t xml:space="preserve">imilarity </w:t>
      </w:r>
      <w:r w:rsidR="00535103">
        <w:rPr>
          <w:rFonts w:cs="Times New Roman"/>
        </w:rPr>
        <w:t>A</w:t>
      </w:r>
      <w:r w:rsidRPr="00DB7BE5">
        <w:rPr>
          <w:rFonts w:cs="Times New Roman"/>
        </w:rPr>
        <w:t>lgorithm</w:t>
      </w:r>
      <w:bookmarkEnd w:id="69"/>
      <w:bookmarkEnd w:id="70"/>
    </w:p>
    <w:p w14:paraId="71D0BF15" w14:textId="77777777" w:rsidR="00C86398" w:rsidRPr="00DB7BE5" w:rsidRDefault="002B747B" w:rsidP="00C86398">
      <w:pPr>
        <w:keepNext/>
        <w:jc w:val="center"/>
        <w:rPr>
          <w:rFonts w:cs="Times New Roman"/>
        </w:rPr>
      </w:pPr>
      <w:r w:rsidRPr="00DB7BE5">
        <w:rPr>
          <w:rFonts w:cs="Times New Roman"/>
          <w:noProof/>
        </w:rPr>
        <w:drawing>
          <wp:inline distT="0" distB="0" distL="0" distR="0" wp14:anchorId="18E83ECC" wp14:editId="20BDC97D">
            <wp:extent cx="3039284" cy="2209800"/>
            <wp:effectExtent l="0" t="0" r="8890" b="0"/>
            <wp:docPr id="174" name="Picture 1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039284" cy="2209800"/>
                    </a:xfrm>
                    <a:prstGeom prst="rect">
                      <a:avLst/>
                    </a:prstGeom>
                  </pic:spPr>
                </pic:pic>
              </a:graphicData>
            </a:graphic>
          </wp:inline>
        </w:drawing>
      </w:r>
    </w:p>
    <w:p w14:paraId="6EA0652C" w14:textId="301C46D1" w:rsidR="004D7A4A" w:rsidRPr="00DB7BE5" w:rsidRDefault="00C86398" w:rsidP="00C86398">
      <w:pPr>
        <w:pStyle w:val="Caption"/>
        <w:rPr>
          <w:rFonts w:cs="Times New Roman"/>
        </w:rPr>
      </w:pPr>
      <w:bookmarkStart w:id="71" w:name="_Toc116060941"/>
      <w:r w:rsidRPr="00DB7BE5">
        <w:rPr>
          <w:rFonts w:cs="Times New Roman"/>
        </w:rPr>
        <w:t xml:space="preserve">Figure 4.1. </w:t>
      </w:r>
      <w:r w:rsidRPr="00DB7BE5">
        <w:rPr>
          <w:rFonts w:cs="Times New Roman"/>
        </w:rPr>
        <w:fldChar w:fldCharType="begin"/>
      </w:r>
      <w:r w:rsidRPr="00DB7BE5">
        <w:rPr>
          <w:rFonts w:cs="Times New Roman"/>
        </w:rPr>
        <w:instrText xml:space="preserve"> SEQ Figure_4.1.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Text similarity algorithm</w:t>
      </w:r>
      <w:bookmarkEnd w:id="71"/>
    </w:p>
    <w:p w14:paraId="0BCBF5F1" w14:textId="643DFC7A" w:rsidR="00794D32" w:rsidRPr="00DB7BE5" w:rsidRDefault="00794D32" w:rsidP="0032330A">
      <w:pPr>
        <w:spacing w:before="0" w:line="360" w:lineRule="auto"/>
        <w:ind w:firstLine="360"/>
        <w:rPr>
          <w:rFonts w:cs="Times New Roman"/>
        </w:rPr>
      </w:pPr>
      <w:r w:rsidRPr="00DB7BE5">
        <w:rPr>
          <w:rFonts w:cs="Times New Roman"/>
        </w:rPr>
        <w:t xml:space="preserve">This algorithm is used to measure the similarity between two given phrases. Since this research only focused on Sinhala and English, this similarly algorithm will calculate similarly only for Sinhala and English data. Out of scope languages are ignored without throwing an error. </w:t>
      </w:r>
      <w:r w:rsidR="00781D46" w:rsidRPr="00DB7BE5">
        <w:rPr>
          <w:rFonts w:cs="Times New Roman"/>
        </w:rPr>
        <w:t>As the first step</w:t>
      </w:r>
      <w:r w:rsidRPr="00DB7BE5">
        <w:rPr>
          <w:rFonts w:cs="Times New Roman"/>
        </w:rPr>
        <w:t xml:space="preserve"> two</w:t>
      </w:r>
      <w:r w:rsidR="005A3241" w:rsidRPr="00DB7BE5">
        <w:rPr>
          <w:rFonts w:cs="Times New Roman"/>
        </w:rPr>
        <w:t xml:space="preserve"> given</w:t>
      </w:r>
      <w:r w:rsidRPr="00DB7BE5">
        <w:rPr>
          <w:rFonts w:cs="Times New Roman"/>
        </w:rPr>
        <w:t xml:space="preserve"> phrases are converted into two vectors. </w:t>
      </w:r>
      <w:r w:rsidR="28AF94D9" w:rsidRPr="00DB7BE5">
        <w:rPr>
          <w:rFonts w:cs="Times New Roman"/>
        </w:rPr>
        <w:t>To vectorise the phrase, t</w:t>
      </w:r>
      <w:r w:rsidR="2AFF9B2D" w:rsidRPr="00DB7BE5">
        <w:rPr>
          <w:rFonts w:cs="Times New Roman"/>
        </w:rPr>
        <w:t>his</w:t>
      </w:r>
      <w:r w:rsidRPr="00DB7BE5">
        <w:rPr>
          <w:rFonts w:cs="Times New Roman"/>
        </w:rPr>
        <w:t xml:space="preserve"> algorithm counts all the English and Sinhala letters in given phrases against each letter of the Sinhala and English alphabets. The Sinhala alphabet contains 1001 letters, and the English alphabet contains 26 letters. Therefore, this will produce a 1027-letter long vector for each phrase. To calculate </w:t>
      </w:r>
      <w:r w:rsidR="00D020FF" w:rsidRPr="00DB7BE5">
        <w:rPr>
          <w:rFonts w:cs="Times New Roman"/>
        </w:rPr>
        <w:t xml:space="preserve">the </w:t>
      </w:r>
      <w:r w:rsidRPr="00DB7BE5">
        <w:rPr>
          <w:rFonts w:cs="Times New Roman"/>
        </w:rPr>
        <w:t>similarity between two vectors, this algorithm takes cosine similarly</w:t>
      </w:r>
      <w:r w:rsidR="64E0C850" w:rsidRPr="00DB7BE5">
        <w:rPr>
          <w:rFonts w:cs="Times New Roman"/>
        </w:rPr>
        <w:t xml:space="preserve">. Then it </w:t>
      </w:r>
      <w:r w:rsidR="1633E83D" w:rsidRPr="00DB7BE5">
        <w:rPr>
          <w:rFonts w:cs="Times New Roman"/>
        </w:rPr>
        <w:t>calculates</w:t>
      </w:r>
      <w:r w:rsidRPr="00DB7BE5">
        <w:rPr>
          <w:rFonts w:cs="Times New Roman"/>
        </w:rPr>
        <w:t xml:space="preserve"> bigram </w:t>
      </w:r>
      <w:r w:rsidR="296FA9F7" w:rsidRPr="00DB7BE5">
        <w:rPr>
          <w:rFonts w:cs="Times New Roman"/>
        </w:rPr>
        <w:t>l</w:t>
      </w:r>
      <w:r w:rsidR="00595FAC" w:rsidRPr="00DB7BE5">
        <w:rPr>
          <w:rFonts w:cs="Times New Roman"/>
        </w:rPr>
        <w:t>e</w:t>
      </w:r>
      <w:r w:rsidR="296FA9F7" w:rsidRPr="00DB7BE5">
        <w:rPr>
          <w:rFonts w:cs="Times New Roman"/>
        </w:rPr>
        <w:t>tter</w:t>
      </w:r>
      <w:r w:rsidR="3CF1082C" w:rsidRPr="00DB7BE5">
        <w:rPr>
          <w:rFonts w:cs="Times New Roman"/>
        </w:rPr>
        <w:t xml:space="preserve"> wise</w:t>
      </w:r>
      <w:r w:rsidRPr="00DB7BE5">
        <w:rPr>
          <w:rFonts w:cs="Times New Roman"/>
        </w:rPr>
        <w:t xml:space="preserve"> similarity and provides an average </w:t>
      </w:r>
      <w:r w:rsidR="4D683E2C" w:rsidRPr="00DB7BE5">
        <w:rPr>
          <w:rFonts w:cs="Times New Roman"/>
        </w:rPr>
        <w:t>value of bigram similarity and the cosine similarity</w:t>
      </w:r>
      <w:r w:rsidRPr="00DB7BE5">
        <w:rPr>
          <w:rFonts w:cs="Times New Roman"/>
        </w:rPr>
        <w:t xml:space="preserve"> as the final similarity score.</w:t>
      </w:r>
      <w:r w:rsidR="65DDA6BE" w:rsidRPr="00DB7BE5">
        <w:rPr>
          <w:rFonts w:cs="Times New Roman"/>
        </w:rPr>
        <w:t xml:space="preserve"> To calculate bigram </w:t>
      </w:r>
      <w:r w:rsidR="367CEE9B" w:rsidRPr="00DB7BE5">
        <w:rPr>
          <w:rFonts w:cs="Times New Roman"/>
        </w:rPr>
        <w:t>similarity,</w:t>
      </w:r>
      <w:r w:rsidR="65DDA6BE" w:rsidRPr="00DB7BE5">
        <w:rPr>
          <w:rFonts w:cs="Times New Roman"/>
        </w:rPr>
        <w:t xml:space="preserve"> it </w:t>
      </w:r>
      <w:r w:rsidR="55AC855E" w:rsidRPr="00DB7BE5">
        <w:rPr>
          <w:rFonts w:cs="Times New Roman"/>
        </w:rPr>
        <w:t>breaks</w:t>
      </w:r>
      <w:r w:rsidR="65DDA6BE" w:rsidRPr="00DB7BE5">
        <w:rPr>
          <w:rFonts w:cs="Times New Roman"/>
        </w:rPr>
        <w:t xml:space="preserve"> down </w:t>
      </w:r>
      <w:r w:rsidR="17E53FE9" w:rsidRPr="00DB7BE5">
        <w:rPr>
          <w:rFonts w:cs="Times New Roman"/>
        </w:rPr>
        <w:t>phrases</w:t>
      </w:r>
      <w:r w:rsidR="65DDA6BE" w:rsidRPr="00DB7BE5">
        <w:rPr>
          <w:rFonts w:cs="Times New Roman"/>
        </w:rPr>
        <w:t xml:space="preserve"> into</w:t>
      </w:r>
      <w:r w:rsidR="132A411C" w:rsidRPr="00DB7BE5">
        <w:rPr>
          <w:rFonts w:cs="Times New Roman"/>
        </w:rPr>
        <w:t xml:space="preserve"> </w:t>
      </w:r>
      <w:r w:rsidR="00D020FF" w:rsidRPr="00DB7BE5">
        <w:rPr>
          <w:rFonts w:cs="Times New Roman"/>
        </w:rPr>
        <w:t xml:space="preserve">a </w:t>
      </w:r>
      <w:r w:rsidR="5ECBA226" w:rsidRPr="00DB7BE5">
        <w:rPr>
          <w:rFonts w:cs="Times New Roman"/>
        </w:rPr>
        <w:t>sequence</w:t>
      </w:r>
      <w:r w:rsidR="132A411C" w:rsidRPr="00DB7BE5">
        <w:rPr>
          <w:rFonts w:cs="Times New Roman"/>
        </w:rPr>
        <w:t xml:space="preserve"> of </w:t>
      </w:r>
      <w:r w:rsidR="07AD7AFD" w:rsidRPr="00DB7BE5">
        <w:rPr>
          <w:rFonts w:cs="Times New Roman"/>
        </w:rPr>
        <w:t>neighbouring</w:t>
      </w:r>
      <w:r w:rsidR="132A411C" w:rsidRPr="00DB7BE5">
        <w:rPr>
          <w:rFonts w:cs="Times New Roman"/>
        </w:rPr>
        <w:t xml:space="preserve"> pair</w:t>
      </w:r>
      <w:r w:rsidR="00D020FF" w:rsidRPr="00DB7BE5">
        <w:rPr>
          <w:rFonts w:cs="Times New Roman"/>
        </w:rPr>
        <w:t>s</w:t>
      </w:r>
      <w:r w:rsidR="132A411C" w:rsidRPr="00DB7BE5">
        <w:rPr>
          <w:rFonts w:cs="Times New Roman"/>
        </w:rPr>
        <w:t xml:space="preserve"> of letters</w:t>
      </w:r>
      <w:r w:rsidR="00C82A21" w:rsidRPr="00DB7BE5">
        <w:rPr>
          <w:rFonts w:cs="Times New Roman"/>
        </w:rPr>
        <w:t xml:space="preserve">. As an </w:t>
      </w:r>
      <w:r w:rsidR="003F19F7" w:rsidRPr="00DB7BE5">
        <w:rPr>
          <w:rFonts w:cs="Times New Roman"/>
        </w:rPr>
        <w:t>example,</w:t>
      </w:r>
      <w:r w:rsidR="00C82A21" w:rsidRPr="00DB7BE5">
        <w:rPr>
          <w:rFonts w:cs="Times New Roman"/>
        </w:rPr>
        <w:t xml:space="preserve"> word “ABCD” will </w:t>
      </w:r>
      <w:r w:rsidR="001F6BA7" w:rsidRPr="00DB7BE5">
        <w:rPr>
          <w:rFonts w:cs="Times New Roman"/>
        </w:rPr>
        <w:t xml:space="preserve">break into “AB”, “BC”, </w:t>
      </w:r>
      <w:r w:rsidR="00680881" w:rsidRPr="00DB7BE5">
        <w:rPr>
          <w:rFonts w:cs="Times New Roman"/>
        </w:rPr>
        <w:t xml:space="preserve">and </w:t>
      </w:r>
      <w:r w:rsidR="001F6BA7" w:rsidRPr="00DB7BE5">
        <w:rPr>
          <w:rFonts w:cs="Times New Roman"/>
        </w:rPr>
        <w:t>“CD”</w:t>
      </w:r>
      <w:r w:rsidR="003A7CC4" w:rsidRPr="00DB7BE5">
        <w:rPr>
          <w:rFonts w:cs="Times New Roman"/>
        </w:rPr>
        <w:t>. T</w:t>
      </w:r>
      <w:r w:rsidR="5995870E" w:rsidRPr="00DB7BE5">
        <w:rPr>
          <w:rFonts w:cs="Times New Roman"/>
        </w:rPr>
        <w:t xml:space="preserve">hen it calculates the </w:t>
      </w:r>
      <w:r w:rsidR="282CCB95" w:rsidRPr="00DB7BE5">
        <w:rPr>
          <w:rFonts w:cs="Times New Roman"/>
        </w:rPr>
        <w:t>proportion</w:t>
      </w:r>
      <w:r w:rsidR="5995870E" w:rsidRPr="00DB7BE5">
        <w:rPr>
          <w:rFonts w:cs="Times New Roman"/>
        </w:rPr>
        <w:t xml:space="preserve"> of the matching </w:t>
      </w:r>
      <w:r w:rsidR="4B2288B8" w:rsidRPr="00DB7BE5">
        <w:rPr>
          <w:rFonts w:cs="Times New Roman"/>
        </w:rPr>
        <w:t>elements</w:t>
      </w:r>
      <w:r w:rsidR="62288C11" w:rsidRPr="00DB7BE5">
        <w:rPr>
          <w:rFonts w:cs="Times New Roman"/>
        </w:rPr>
        <w:t>.</w:t>
      </w:r>
    </w:p>
    <w:p w14:paraId="5431F08D" w14:textId="7F66D307" w:rsidR="004B34C5" w:rsidRPr="00DB7BE5" w:rsidRDefault="00C87F05" w:rsidP="000877A2">
      <w:pPr>
        <w:pStyle w:val="Heading2"/>
        <w:numPr>
          <w:ilvl w:val="1"/>
          <w:numId w:val="3"/>
        </w:numPr>
        <w:spacing w:before="0" w:after="240" w:line="360" w:lineRule="auto"/>
        <w:rPr>
          <w:rFonts w:cs="Times New Roman"/>
        </w:rPr>
      </w:pPr>
      <w:bookmarkStart w:id="72" w:name="_Ref116018160"/>
      <w:bookmarkStart w:id="73" w:name="_Toc117089885"/>
      <w:r w:rsidRPr="00DB7BE5">
        <w:rPr>
          <w:rFonts w:cs="Times New Roman"/>
        </w:rPr>
        <w:lastRenderedPageBreak/>
        <w:t xml:space="preserve">Stemming </w:t>
      </w:r>
      <w:r w:rsidR="0062118A">
        <w:rPr>
          <w:rFonts w:cs="Times New Roman"/>
        </w:rPr>
        <w:t>A</w:t>
      </w:r>
      <w:r w:rsidRPr="00DB7BE5">
        <w:rPr>
          <w:rFonts w:cs="Times New Roman"/>
        </w:rPr>
        <w:t>lgorithm</w:t>
      </w:r>
      <w:bookmarkEnd w:id="72"/>
      <w:bookmarkEnd w:id="73"/>
      <w:r w:rsidR="004B34C5" w:rsidRPr="00DB7BE5">
        <w:rPr>
          <w:rFonts w:cs="Times New Roman"/>
        </w:rPr>
        <w:t xml:space="preserve"> </w:t>
      </w:r>
    </w:p>
    <w:p w14:paraId="22F03050" w14:textId="77777777" w:rsidR="00C86398" w:rsidRPr="00DB7BE5" w:rsidRDefault="00BB6B1C" w:rsidP="00C86398">
      <w:pPr>
        <w:keepNext/>
        <w:jc w:val="center"/>
        <w:rPr>
          <w:rFonts w:cs="Times New Roman"/>
        </w:rPr>
      </w:pPr>
      <w:r w:rsidRPr="00DB7BE5">
        <w:rPr>
          <w:rFonts w:cs="Times New Roman"/>
          <w:noProof/>
        </w:rPr>
        <w:drawing>
          <wp:inline distT="0" distB="0" distL="0" distR="0" wp14:anchorId="2E33CD2A" wp14:editId="14529628">
            <wp:extent cx="3008630" cy="1045210"/>
            <wp:effectExtent l="0" t="0" r="1270" b="254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pic:nvPicPr>
                  <pic:blipFill>
                    <a:blip r:embed="rId32">
                      <a:extLst>
                        <a:ext uri="{28A0092B-C50C-407E-A947-70E740481C1C}">
                          <a14:useLocalDpi xmlns:a14="http://schemas.microsoft.com/office/drawing/2010/main" val="0"/>
                        </a:ext>
                      </a:extLst>
                    </a:blip>
                    <a:stretch>
                      <a:fillRect/>
                    </a:stretch>
                  </pic:blipFill>
                  <pic:spPr>
                    <a:xfrm>
                      <a:off x="0" y="0"/>
                      <a:ext cx="3008630" cy="1045210"/>
                    </a:xfrm>
                    <a:prstGeom prst="rect">
                      <a:avLst/>
                    </a:prstGeom>
                  </pic:spPr>
                </pic:pic>
              </a:graphicData>
            </a:graphic>
          </wp:inline>
        </w:drawing>
      </w:r>
    </w:p>
    <w:p w14:paraId="41727533" w14:textId="615B445D" w:rsidR="002B747B" w:rsidRPr="00DB7BE5" w:rsidRDefault="00C86398" w:rsidP="00C86398">
      <w:pPr>
        <w:pStyle w:val="Caption"/>
        <w:rPr>
          <w:rFonts w:cs="Times New Roman"/>
        </w:rPr>
      </w:pPr>
      <w:bookmarkStart w:id="74" w:name="_Toc116060943"/>
      <w:r w:rsidRPr="00DB7BE5">
        <w:rPr>
          <w:rFonts w:cs="Times New Roman"/>
        </w:rPr>
        <w:t xml:space="preserve">Figure 4.2. </w:t>
      </w:r>
      <w:r w:rsidRPr="00DB7BE5">
        <w:rPr>
          <w:rFonts w:cs="Times New Roman"/>
        </w:rPr>
        <w:fldChar w:fldCharType="begin"/>
      </w:r>
      <w:r w:rsidRPr="00DB7BE5">
        <w:rPr>
          <w:rFonts w:cs="Times New Roman"/>
        </w:rPr>
        <w:instrText xml:space="preserve"> SEQ Figure_4.2.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Stemming algorithm</w:t>
      </w:r>
      <w:bookmarkEnd w:id="74"/>
    </w:p>
    <w:p w14:paraId="5547AFE5" w14:textId="213FC80F" w:rsidR="00794D32" w:rsidRPr="00DB7BE5" w:rsidRDefault="004E26F9" w:rsidP="0032330A">
      <w:pPr>
        <w:spacing w:before="0" w:line="360" w:lineRule="auto"/>
        <w:ind w:firstLine="360"/>
        <w:rPr>
          <w:rFonts w:cs="Times New Roman"/>
        </w:rPr>
      </w:pPr>
      <w:r w:rsidRPr="00DB7BE5">
        <w:rPr>
          <w:rFonts w:cs="Times New Roman"/>
        </w:rPr>
        <w:t>This algorithm is used to derive the base f</w:t>
      </w:r>
      <w:r w:rsidR="00680881" w:rsidRPr="00DB7BE5">
        <w:rPr>
          <w:rFonts w:cs="Times New Roman"/>
        </w:rPr>
        <w:t>or</w:t>
      </w:r>
      <w:r w:rsidRPr="00DB7BE5">
        <w:rPr>
          <w:rFonts w:cs="Times New Roman"/>
        </w:rPr>
        <w:t>m of a given word without considering its morphological information.</w:t>
      </w:r>
      <w:r w:rsidR="00046A68" w:rsidRPr="00DB7BE5">
        <w:rPr>
          <w:rFonts w:cs="Times New Roman"/>
        </w:rPr>
        <w:fldChar w:fldCharType="begin"/>
      </w:r>
      <w:r w:rsidR="00046A68" w:rsidRPr="00DB7BE5">
        <w:rPr>
          <w:rFonts w:cs="Times New Roman"/>
        </w:rPr>
        <w:instrText xml:space="preserve"> REF _Ref116016630 \n \h </w:instrText>
      </w:r>
      <w:r w:rsidR="00665B52" w:rsidRPr="00DB7BE5">
        <w:rPr>
          <w:rFonts w:cs="Times New Roman"/>
        </w:rPr>
        <w:instrText xml:space="preserve"> \* MERGEFORMAT </w:instrText>
      </w:r>
      <w:r w:rsidR="00046A68" w:rsidRPr="00DB7BE5">
        <w:rPr>
          <w:rFonts w:cs="Times New Roman"/>
        </w:rPr>
      </w:r>
      <w:r w:rsidR="00046A68" w:rsidRPr="00DB7BE5">
        <w:rPr>
          <w:rFonts w:cs="Times New Roman"/>
        </w:rPr>
        <w:fldChar w:fldCharType="separate"/>
      </w:r>
      <w:r w:rsidR="007D500D" w:rsidRPr="00DB7BE5">
        <w:rPr>
          <w:rFonts w:cs="Times New Roman"/>
        </w:rPr>
        <w:t>[14]</w:t>
      </w:r>
      <w:r w:rsidR="00046A68" w:rsidRPr="00DB7BE5">
        <w:rPr>
          <w:rFonts w:cs="Times New Roman"/>
        </w:rPr>
        <w:fldChar w:fldCharType="end"/>
      </w:r>
      <w:r w:rsidRPr="00DB7BE5">
        <w:rPr>
          <w:rFonts w:cs="Times New Roman"/>
        </w:rPr>
        <w:t xml:space="preserve"> In the Sinhala language, it is possible to construct words by joining prefixes, root words, and suffixes in a meaningful manner according to the </w:t>
      </w:r>
      <w:proofErr w:type="spellStart"/>
      <w:r w:rsidRPr="004E26F9">
        <w:rPr>
          <w:rFonts w:ascii="Iskoola Pota" w:hAnsi="Iskoola Pota" w:cs="Iskoola Pota"/>
        </w:rPr>
        <w:t>නාම</w:t>
      </w:r>
      <w:proofErr w:type="spellEnd"/>
      <w:r w:rsidRPr="00DB7BE5">
        <w:rPr>
          <w:rFonts w:cs="Times New Roman"/>
        </w:rPr>
        <w:t xml:space="preserve"> </w:t>
      </w:r>
      <w:proofErr w:type="spellStart"/>
      <w:r w:rsidRPr="004E26F9">
        <w:rPr>
          <w:rFonts w:ascii="Iskoola Pota" w:hAnsi="Iskoola Pota" w:cs="Iskoola Pota"/>
        </w:rPr>
        <w:t>වරනැගිල්ල</w:t>
      </w:r>
      <w:proofErr w:type="spellEnd"/>
      <w:r w:rsidRPr="00DB7BE5">
        <w:rPr>
          <w:rFonts w:cs="Times New Roman"/>
        </w:rPr>
        <w:t xml:space="preserve">: Sinhala noun declension </w:t>
      </w:r>
      <w:r w:rsidR="00046A68" w:rsidRPr="00DB7BE5">
        <w:rPr>
          <w:rFonts w:cs="Times New Roman"/>
        </w:rPr>
        <w:t>rules.</w:t>
      </w:r>
      <w:r w:rsidRPr="00DB7BE5">
        <w:rPr>
          <w:rFonts w:cs="Times New Roman"/>
        </w:rPr>
        <w:t xml:space="preserve"> A combination of prefixes and base words can have multiple suffixes. But prefixes significantly change the meaning of the word, unlike suffixes. For example, the Sinhala word </w:t>
      </w:r>
      <w:proofErr w:type="spellStart"/>
      <w:r w:rsidRPr="004E26F9">
        <w:rPr>
          <w:rFonts w:ascii="Iskoola Pota" w:hAnsi="Iskoola Pota" w:cs="Iskoola Pota"/>
        </w:rPr>
        <w:t>පොත</w:t>
      </w:r>
      <w:proofErr w:type="spellEnd"/>
      <w:r w:rsidRPr="00DB7BE5">
        <w:rPr>
          <w:rFonts w:cs="Times New Roman"/>
        </w:rPr>
        <w:t xml:space="preserve"> (book) can have multiple representations in terms of noun declension, such as </w:t>
      </w:r>
      <w:proofErr w:type="spellStart"/>
      <w:r w:rsidRPr="004E26F9">
        <w:rPr>
          <w:rFonts w:ascii="Iskoola Pota" w:hAnsi="Iskoola Pota" w:cs="Iskoola Pota"/>
        </w:rPr>
        <w:t>පොත්</w:t>
      </w:r>
      <w:proofErr w:type="spellEnd"/>
      <w:r w:rsidRPr="00DB7BE5">
        <w:rPr>
          <w:rFonts w:cs="Times New Roman"/>
        </w:rPr>
        <w:t xml:space="preserve"> (</w:t>
      </w:r>
      <w:r w:rsidR="61B3A957" w:rsidRPr="00DB7BE5">
        <w:rPr>
          <w:rFonts w:cs="Times New Roman"/>
        </w:rPr>
        <w:t>The</w:t>
      </w:r>
      <w:r w:rsidRPr="00DB7BE5">
        <w:rPr>
          <w:rFonts w:cs="Times New Roman"/>
        </w:rPr>
        <w:t xml:space="preserve"> books), </w:t>
      </w:r>
      <w:proofErr w:type="spellStart"/>
      <w:r w:rsidRPr="004E26F9">
        <w:rPr>
          <w:rFonts w:ascii="Iskoola Pota" w:hAnsi="Iskoola Pota" w:cs="Iskoola Pota"/>
        </w:rPr>
        <w:t>පොතක්</w:t>
      </w:r>
      <w:proofErr w:type="spellEnd"/>
      <w:r w:rsidRPr="00DB7BE5">
        <w:rPr>
          <w:rFonts w:cs="Times New Roman"/>
        </w:rPr>
        <w:t xml:space="preserve"> (a book), </w:t>
      </w:r>
      <w:proofErr w:type="spellStart"/>
      <w:r w:rsidRPr="004E26F9">
        <w:rPr>
          <w:rFonts w:ascii="Iskoola Pota" w:hAnsi="Iskoola Pota" w:cs="Iskoola Pota"/>
        </w:rPr>
        <w:t>පොතට</w:t>
      </w:r>
      <w:proofErr w:type="spellEnd"/>
      <w:r w:rsidRPr="00DB7BE5">
        <w:rPr>
          <w:rFonts w:cs="Times New Roman"/>
        </w:rPr>
        <w:t xml:space="preserve"> (</w:t>
      </w:r>
      <w:r w:rsidR="2841B1F0" w:rsidRPr="00DB7BE5">
        <w:rPr>
          <w:rFonts w:cs="Times New Roman"/>
        </w:rPr>
        <w:t>To</w:t>
      </w:r>
      <w:r w:rsidRPr="00DB7BE5">
        <w:rPr>
          <w:rFonts w:cs="Times New Roman"/>
        </w:rPr>
        <w:t xml:space="preserve"> the book), </w:t>
      </w:r>
      <w:proofErr w:type="spellStart"/>
      <w:r w:rsidRPr="004E26F9">
        <w:rPr>
          <w:rFonts w:ascii="Iskoola Pota" w:hAnsi="Iskoola Pota" w:cs="Iskoola Pota"/>
        </w:rPr>
        <w:t>පොතකට</w:t>
      </w:r>
      <w:proofErr w:type="spellEnd"/>
      <w:r w:rsidRPr="00DB7BE5">
        <w:rPr>
          <w:rFonts w:cs="Times New Roman"/>
        </w:rPr>
        <w:t xml:space="preserve"> (</w:t>
      </w:r>
      <w:r w:rsidR="6A3349C4" w:rsidRPr="00DB7BE5">
        <w:rPr>
          <w:rFonts w:cs="Times New Roman"/>
        </w:rPr>
        <w:t>To</w:t>
      </w:r>
      <w:r w:rsidRPr="00DB7BE5">
        <w:rPr>
          <w:rFonts w:cs="Times New Roman"/>
        </w:rPr>
        <w:t xml:space="preserve"> a book), </w:t>
      </w:r>
      <w:proofErr w:type="spellStart"/>
      <w:r w:rsidRPr="004E26F9">
        <w:rPr>
          <w:rFonts w:ascii="Iskoola Pota" w:hAnsi="Iskoola Pota" w:cs="Iskoola Pota"/>
        </w:rPr>
        <w:t>පොතෙන්</w:t>
      </w:r>
      <w:proofErr w:type="spellEnd"/>
      <w:r w:rsidRPr="00DB7BE5">
        <w:rPr>
          <w:rFonts w:cs="Times New Roman"/>
        </w:rPr>
        <w:t xml:space="preserve"> (</w:t>
      </w:r>
      <w:r w:rsidR="49C1DEF6" w:rsidRPr="00DB7BE5">
        <w:rPr>
          <w:rFonts w:cs="Times New Roman"/>
        </w:rPr>
        <w:t>From</w:t>
      </w:r>
      <w:r w:rsidRPr="00DB7BE5">
        <w:rPr>
          <w:rFonts w:cs="Times New Roman"/>
        </w:rPr>
        <w:t xml:space="preserve"> the book), and </w:t>
      </w:r>
      <w:proofErr w:type="spellStart"/>
      <w:r w:rsidRPr="004E26F9">
        <w:rPr>
          <w:rFonts w:ascii="Iskoola Pota" w:hAnsi="Iskoola Pota" w:cs="Iskoola Pota"/>
        </w:rPr>
        <w:t>පොතකින්</w:t>
      </w:r>
      <w:proofErr w:type="spellEnd"/>
      <w:r w:rsidRPr="00DB7BE5">
        <w:rPr>
          <w:rFonts w:cs="Times New Roman"/>
        </w:rPr>
        <w:t xml:space="preserve"> (</w:t>
      </w:r>
      <w:r w:rsidR="4AC57FFF" w:rsidRPr="00DB7BE5">
        <w:rPr>
          <w:rFonts w:cs="Times New Roman"/>
        </w:rPr>
        <w:t>From</w:t>
      </w:r>
      <w:r w:rsidRPr="00DB7BE5">
        <w:rPr>
          <w:rFonts w:cs="Times New Roman"/>
        </w:rPr>
        <w:t xml:space="preserve"> a book) which have the same base form </w:t>
      </w:r>
      <w:proofErr w:type="spellStart"/>
      <w:r w:rsidRPr="004E26F9">
        <w:rPr>
          <w:rFonts w:ascii="Iskoola Pota" w:hAnsi="Iskoola Pota" w:cs="Iskoola Pota"/>
        </w:rPr>
        <w:t>පොත්</w:t>
      </w:r>
      <w:proofErr w:type="spellEnd"/>
      <w:r w:rsidRPr="00DB7BE5">
        <w:rPr>
          <w:rFonts w:cs="Times New Roman"/>
        </w:rPr>
        <w:t xml:space="preserve"> combined with various suffixes. These combinations have almost the same meaning from the perspective of entity annotation. Therefore, the next section of this paper will propose a method </w:t>
      </w:r>
      <w:r w:rsidR="5B5C9969" w:rsidRPr="00DB7BE5">
        <w:rPr>
          <w:rFonts w:cs="Times New Roman"/>
        </w:rPr>
        <w:t>for</w:t>
      </w:r>
      <w:r w:rsidRPr="00DB7BE5">
        <w:rPr>
          <w:rFonts w:cs="Times New Roman"/>
        </w:rPr>
        <w:t xml:space="preserve"> annotating entities by assigning entity types to the base form of a specified word. To remove suffixes, Sinhala words are converted into vowels and consonant formats. It makes it easy to separate suffixes from a given word because of the Sinhala word conjugation rules. The converted text was then </w:t>
      </w:r>
      <w:r w:rsidR="00FA6D68" w:rsidRPr="00DB7BE5">
        <w:rPr>
          <w:rFonts w:cs="Times New Roman"/>
        </w:rPr>
        <w:t>cross checked with</w:t>
      </w:r>
      <w:r w:rsidRPr="00DB7BE5">
        <w:rPr>
          <w:rFonts w:cs="Times New Roman"/>
        </w:rPr>
        <w:t xml:space="preserve"> a Sinhala suffixes list </w:t>
      </w:r>
      <w:r w:rsidR="006E5E78" w:rsidRPr="00DB7BE5">
        <w:rPr>
          <w:rFonts w:cs="Times New Roman"/>
        </w:rPr>
        <w:t>whi</w:t>
      </w:r>
      <w:r w:rsidR="007627DC" w:rsidRPr="00DB7BE5">
        <w:rPr>
          <w:rFonts w:cs="Times New Roman"/>
        </w:rPr>
        <w:t xml:space="preserve">ch is also </w:t>
      </w:r>
      <w:r w:rsidRPr="00DB7BE5">
        <w:rPr>
          <w:rFonts w:cs="Times New Roman"/>
        </w:rPr>
        <w:t>in vowels and consonants format.</w:t>
      </w:r>
      <w:r w:rsidR="003C5177" w:rsidRPr="00DB7BE5">
        <w:rPr>
          <w:rFonts w:cs="Times New Roman"/>
        </w:rPr>
        <w:t xml:space="preserve"> Then s</w:t>
      </w:r>
      <w:r w:rsidR="00755657" w:rsidRPr="00DB7BE5">
        <w:rPr>
          <w:rFonts w:cs="Times New Roman"/>
        </w:rPr>
        <w:t>uffix is removed a</w:t>
      </w:r>
      <w:r w:rsidR="002264E4" w:rsidRPr="00DB7BE5">
        <w:rPr>
          <w:rFonts w:cs="Times New Roman"/>
        </w:rPr>
        <w:t>fter the identification</w:t>
      </w:r>
      <w:r w:rsidR="00755657" w:rsidRPr="00DB7BE5">
        <w:rPr>
          <w:rFonts w:cs="Times New Roman"/>
        </w:rPr>
        <w:t xml:space="preserve">. </w:t>
      </w:r>
      <w:r w:rsidR="00A04086" w:rsidRPr="00DB7BE5">
        <w:rPr>
          <w:rFonts w:cs="Times New Roman"/>
        </w:rPr>
        <w:t>T</w:t>
      </w:r>
      <w:r w:rsidR="00755657" w:rsidRPr="00DB7BE5">
        <w:rPr>
          <w:rFonts w:cs="Times New Roman"/>
        </w:rPr>
        <w:t>hen</w:t>
      </w:r>
      <w:r w:rsidR="00A04086" w:rsidRPr="00DB7BE5">
        <w:rPr>
          <w:rFonts w:cs="Times New Roman"/>
        </w:rPr>
        <w:t xml:space="preserve"> remaining word </w:t>
      </w:r>
      <w:r w:rsidR="003C5177" w:rsidRPr="00DB7BE5">
        <w:rPr>
          <w:rFonts w:cs="Times New Roman"/>
        </w:rPr>
        <w:t xml:space="preserve">is </w:t>
      </w:r>
      <w:r w:rsidR="00A04086" w:rsidRPr="00DB7BE5">
        <w:rPr>
          <w:rFonts w:cs="Times New Roman"/>
        </w:rPr>
        <w:t xml:space="preserve">converted into </w:t>
      </w:r>
      <w:r w:rsidR="00871A69" w:rsidRPr="00DB7BE5">
        <w:rPr>
          <w:rFonts w:cs="Times New Roman"/>
        </w:rPr>
        <w:t>normal f</w:t>
      </w:r>
      <w:r w:rsidR="003C5177" w:rsidRPr="00DB7BE5">
        <w:rPr>
          <w:rFonts w:cs="Times New Roman"/>
        </w:rPr>
        <w:t>or</w:t>
      </w:r>
      <w:r w:rsidR="00871A69" w:rsidRPr="00DB7BE5">
        <w:rPr>
          <w:rFonts w:cs="Times New Roman"/>
        </w:rPr>
        <w:t xml:space="preserve">m by </w:t>
      </w:r>
      <w:r w:rsidR="00351D69" w:rsidRPr="00DB7BE5">
        <w:rPr>
          <w:rFonts w:cs="Times New Roman"/>
        </w:rPr>
        <w:t>combining vowels and consonant</w:t>
      </w:r>
      <w:r w:rsidR="003C5177" w:rsidRPr="00DB7BE5">
        <w:rPr>
          <w:rFonts w:cs="Times New Roman"/>
        </w:rPr>
        <w:t>s</w:t>
      </w:r>
      <w:r w:rsidR="00671288" w:rsidRPr="00DB7BE5">
        <w:rPr>
          <w:rFonts w:cs="Times New Roman"/>
        </w:rPr>
        <w:t xml:space="preserve">. As an </w:t>
      </w:r>
      <w:r w:rsidR="00AC2210" w:rsidRPr="00DB7BE5">
        <w:rPr>
          <w:rFonts w:cs="Times New Roman"/>
        </w:rPr>
        <w:t>example,</w:t>
      </w:r>
      <w:r w:rsidR="00671288" w:rsidRPr="00DB7BE5">
        <w:rPr>
          <w:rFonts w:cs="Times New Roman"/>
        </w:rPr>
        <w:t xml:space="preserve"> </w:t>
      </w:r>
      <w:r w:rsidR="00523568" w:rsidRPr="00DB7BE5">
        <w:rPr>
          <w:rFonts w:cs="Times New Roman"/>
        </w:rPr>
        <w:t>word</w:t>
      </w:r>
      <w:r w:rsidR="00685405" w:rsidRPr="00DB7BE5">
        <w:rPr>
          <w:rFonts w:cs="Times New Roman"/>
        </w:rPr>
        <w:t xml:space="preserve"> </w:t>
      </w:r>
      <w:r w:rsidR="006B49BB" w:rsidRPr="00DB7BE5">
        <w:rPr>
          <w:rFonts w:cs="Times New Roman"/>
        </w:rPr>
        <w:t>“</w:t>
      </w:r>
      <w:proofErr w:type="spellStart"/>
      <w:r w:rsidR="006B49BB" w:rsidRPr="006B49BB">
        <w:rPr>
          <w:rFonts w:ascii="Iskoola Pota" w:hAnsi="Iskoola Pota" w:cs="Iskoola Pota"/>
        </w:rPr>
        <w:t>ඇතා</w:t>
      </w:r>
      <w:proofErr w:type="spellEnd"/>
      <w:r w:rsidR="006B49BB" w:rsidRPr="00DB7BE5">
        <w:rPr>
          <w:rFonts w:cs="Times New Roman"/>
        </w:rPr>
        <w:t>”</w:t>
      </w:r>
      <w:r w:rsidR="00911363" w:rsidRPr="00DB7BE5">
        <w:rPr>
          <w:rFonts w:cs="Times New Roman"/>
        </w:rPr>
        <w:t xml:space="preserve"> (</w:t>
      </w:r>
      <w:r w:rsidR="0062111D" w:rsidRPr="00DB7BE5">
        <w:rPr>
          <w:rFonts w:cs="Times New Roman"/>
        </w:rPr>
        <w:t>Tusker</w:t>
      </w:r>
      <w:r w:rsidR="00911363" w:rsidRPr="00DB7BE5">
        <w:rPr>
          <w:rFonts w:cs="Times New Roman"/>
        </w:rPr>
        <w:t>)</w:t>
      </w:r>
      <w:r w:rsidR="0062111D" w:rsidRPr="00DB7BE5">
        <w:rPr>
          <w:rFonts w:cs="Times New Roman"/>
        </w:rPr>
        <w:t xml:space="preserve"> </w:t>
      </w:r>
      <w:r w:rsidR="00031033" w:rsidRPr="00DB7BE5">
        <w:rPr>
          <w:rFonts w:cs="Times New Roman"/>
        </w:rPr>
        <w:t>need to be converted into “</w:t>
      </w:r>
      <w:proofErr w:type="spellStart"/>
      <w:r w:rsidR="00330260" w:rsidRPr="00330260">
        <w:rPr>
          <w:rFonts w:ascii="Iskoola Pota" w:hAnsi="Iskoola Pota" w:cs="Iskoola Pota"/>
        </w:rPr>
        <w:t>ඇත්</w:t>
      </w:r>
      <w:proofErr w:type="spellEnd"/>
      <w:r w:rsidR="00031033" w:rsidRPr="00DB7BE5">
        <w:rPr>
          <w:rFonts w:cs="Times New Roman"/>
        </w:rPr>
        <w:t>”</w:t>
      </w:r>
      <w:r w:rsidR="00330260" w:rsidRPr="00DB7BE5">
        <w:rPr>
          <w:rFonts w:cs="Times New Roman"/>
        </w:rPr>
        <w:t xml:space="preserve"> therefore, this algorithm </w:t>
      </w:r>
      <w:r w:rsidR="003D1F51" w:rsidRPr="00DB7BE5">
        <w:rPr>
          <w:rFonts w:cs="Times New Roman"/>
        </w:rPr>
        <w:t xml:space="preserve">will convert into </w:t>
      </w:r>
      <w:r w:rsidR="00AC2210" w:rsidRPr="00DB7BE5">
        <w:rPr>
          <w:rFonts w:cs="Times New Roman"/>
        </w:rPr>
        <w:t>its</w:t>
      </w:r>
      <w:r w:rsidR="003D1F51" w:rsidRPr="00DB7BE5">
        <w:rPr>
          <w:rFonts w:cs="Times New Roman"/>
        </w:rPr>
        <w:t xml:space="preserve"> </w:t>
      </w:r>
      <w:r w:rsidR="00EC2B04" w:rsidRPr="00DB7BE5">
        <w:rPr>
          <w:rFonts w:cs="Times New Roman"/>
        </w:rPr>
        <w:t>vowels and consonant format “</w:t>
      </w:r>
      <w:proofErr w:type="spellStart"/>
      <w:r w:rsidR="00662122" w:rsidRPr="00662122">
        <w:rPr>
          <w:rFonts w:ascii="Iskoola Pota" w:hAnsi="Iskoola Pota" w:cs="Iskoola Pota"/>
        </w:rPr>
        <w:t>ඇත්ආ</w:t>
      </w:r>
      <w:proofErr w:type="spellEnd"/>
      <w:r w:rsidR="00EC2B04" w:rsidRPr="00DB7BE5">
        <w:rPr>
          <w:rFonts w:cs="Times New Roman"/>
        </w:rPr>
        <w:t>”</w:t>
      </w:r>
      <w:r w:rsidR="00662122" w:rsidRPr="00DB7BE5">
        <w:rPr>
          <w:rFonts w:cs="Times New Roman"/>
        </w:rPr>
        <w:t xml:space="preserve"> then tool looks</w:t>
      </w:r>
      <w:r w:rsidR="00111111" w:rsidRPr="00DB7BE5">
        <w:rPr>
          <w:rFonts w:cs="Times New Roman"/>
        </w:rPr>
        <w:t xml:space="preserve"> longest suffix </w:t>
      </w:r>
      <w:r w:rsidR="00635165" w:rsidRPr="00DB7BE5">
        <w:rPr>
          <w:rFonts w:cs="Times New Roman"/>
        </w:rPr>
        <w:t>that can be removed</w:t>
      </w:r>
      <w:r w:rsidR="0044692D" w:rsidRPr="00DB7BE5">
        <w:rPr>
          <w:rFonts w:cs="Times New Roman"/>
        </w:rPr>
        <w:t xml:space="preserve"> from given phrase</w:t>
      </w:r>
      <w:r w:rsidR="00635165" w:rsidRPr="00DB7BE5">
        <w:rPr>
          <w:rFonts w:cs="Times New Roman"/>
        </w:rPr>
        <w:t xml:space="preserve"> by</w:t>
      </w:r>
      <w:r w:rsidR="00E30E08" w:rsidRPr="00DB7BE5">
        <w:rPr>
          <w:rFonts w:cs="Times New Roman"/>
        </w:rPr>
        <w:t xml:space="preserve"> checking</w:t>
      </w:r>
      <w:r w:rsidR="00635165" w:rsidRPr="00DB7BE5">
        <w:rPr>
          <w:rFonts w:cs="Times New Roman"/>
        </w:rPr>
        <w:t xml:space="preserve"> suff</w:t>
      </w:r>
      <w:r w:rsidR="00EB2DBC" w:rsidRPr="00DB7BE5">
        <w:rPr>
          <w:rFonts w:cs="Times New Roman"/>
        </w:rPr>
        <w:t>ix list which also converted into vowels and consonant format</w:t>
      </w:r>
      <w:r w:rsidR="009E3C00" w:rsidRPr="00DB7BE5">
        <w:rPr>
          <w:rFonts w:cs="Times New Roman"/>
        </w:rPr>
        <w:t>. In this case</w:t>
      </w:r>
      <w:r w:rsidR="003C5177" w:rsidRPr="00DB7BE5">
        <w:rPr>
          <w:rFonts w:cs="Times New Roman"/>
        </w:rPr>
        <w:t>,</w:t>
      </w:r>
      <w:r w:rsidR="009E3C00" w:rsidRPr="00DB7BE5">
        <w:rPr>
          <w:rFonts w:cs="Times New Roman"/>
        </w:rPr>
        <w:t xml:space="preserve"> </w:t>
      </w:r>
      <w:r w:rsidR="003C5177" w:rsidRPr="00DB7BE5">
        <w:rPr>
          <w:rFonts w:cs="Times New Roman"/>
        </w:rPr>
        <w:t xml:space="preserve">the </w:t>
      </w:r>
      <w:r w:rsidR="00E0468F" w:rsidRPr="00DB7BE5">
        <w:rPr>
          <w:rFonts w:cs="Times New Roman"/>
        </w:rPr>
        <w:t xml:space="preserve">selected </w:t>
      </w:r>
      <w:r w:rsidR="00CB70FB" w:rsidRPr="00DB7BE5">
        <w:rPr>
          <w:rFonts w:cs="Times New Roman"/>
        </w:rPr>
        <w:t>suffix</w:t>
      </w:r>
      <w:r w:rsidR="009E3C00" w:rsidRPr="00DB7BE5">
        <w:rPr>
          <w:rFonts w:cs="Times New Roman"/>
        </w:rPr>
        <w:t xml:space="preserve"> will be</w:t>
      </w:r>
      <w:r w:rsidR="00CB70FB" w:rsidRPr="00DB7BE5">
        <w:rPr>
          <w:rFonts w:cs="Times New Roman"/>
        </w:rPr>
        <w:t xml:space="preserve"> “</w:t>
      </w:r>
      <w:r w:rsidR="00CB70FB" w:rsidRPr="00CB70FB">
        <w:rPr>
          <w:rFonts w:ascii="Iskoola Pota" w:hAnsi="Iskoola Pota" w:cs="Iskoola Pota"/>
        </w:rPr>
        <w:t>ආ</w:t>
      </w:r>
      <w:r w:rsidR="00CB70FB" w:rsidRPr="00DB7BE5">
        <w:rPr>
          <w:rFonts w:cs="Times New Roman"/>
        </w:rPr>
        <w:t xml:space="preserve">” and its </w:t>
      </w:r>
      <w:r w:rsidR="00BA4FA9" w:rsidRPr="00DB7BE5">
        <w:rPr>
          <w:rFonts w:cs="Times New Roman"/>
        </w:rPr>
        <w:t>vowels and consonant format also “</w:t>
      </w:r>
      <w:r w:rsidR="00BA4FA9" w:rsidRPr="00BA4FA9">
        <w:rPr>
          <w:rFonts w:ascii="Iskoola Pota" w:hAnsi="Iskoola Pota" w:cs="Iskoola Pota"/>
        </w:rPr>
        <w:t>ආ</w:t>
      </w:r>
      <w:r w:rsidR="00BA4FA9" w:rsidRPr="00DB7BE5">
        <w:rPr>
          <w:rFonts w:cs="Times New Roman"/>
        </w:rPr>
        <w:t>”</w:t>
      </w:r>
      <w:r w:rsidR="00F3049C" w:rsidRPr="00DB7BE5">
        <w:rPr>
          <w:rFonts w:cs="Times New Roman"/>
        </w:rPr>
        <w:t>.</w:t>
      </w:r>
      <w:r w:rsidR="00054D8E" w:rsidRPr="00DB7BE5">
        <w:rPr>
          <w:rFonts w:cs="Times New Roman"/>
        </w:rPr>
        <w:t xml:space="preserve"> Then word “</w:t>
      </w:r>
      <w:proofErr w:type="spellStart"/>
      <w:r w:rsidR="00054D8E" w:rsidRPr="00330260">
        <w:rPr>
          <w:rFonts w:ascii="Iskoola Pota" w:hAnsi="Iskoola Pota" w:cs="Iskoola Pota"/>
        </w:rPr>
        <w:t>ඇත්</w:t>
      </w:r>
      <w:proofErr w:type="spellEnd"/>
      <w:r w:rsidR="00054D8E" w:rsidRPr="00DB7BE5">
        <w:rPr>
          <w:rFonts w:cs="Times New Roman"/>
        </w:rPr>
        <w:t>” is remains</w:t>
      </w:r>
      <w:r w:rsidR="00FA24EB" w:rsidRPr="00DB7BE5">
        <w:rPr>
          <w:rFonts w:cs="Times New Roman"/>
        </w:rPr>
        <w:t>. The</w:t>
      </w:r>
      <w:r w:rsidR="00A721FB" w:rsidRPr="00DB7BE5">
        <w:rPr>
          <w:rFonts w:cs="Times New Roman"/>
        </w:rPr>
        <w:t>n “</w:t>
      </w:r>
      <w:proofErr w:type="spellStart"/>
      <w:r w:rsidR="00A721FB" w:rsidRPr="00330260">
        <w:rPr>
          <w:rFonts w:ascii="Iskoola Pota" w:hAnsi="Iskoola Pota" w:cs="Iskoola Pota"/>
        </w:rPr>
        <w:t>ඇත්</w:t>
      </w:r>
      <w:proofErr w:type="spellEnd"/>
      <w:r w:rsidR="00A721FB" w:rsidRPr="00DB7BE5">
        <w:rPr>
          <w:rFonts w:cs="Times New Roman"/>
        </w:rPr>
        <w:t xml:space="preserve">” need to be converted to its </w:t>
      </w:r>
      <w:r w:rsidR="00A721FB" w:rsidRPr="00DB7BE5">
        <w:rPr>
          <w:rFonts w:cs="Times New Roman"/>
        </w:rPr>
        <w:lastRenderedPageBreak/>
        <w:t>normal form. In this case</w:t>
      </w:r>
      <w:r w:rsidR="00C72C7C" w:rsidRPr="00DB7BE5">
        <w:rPr>
          <w:rFonts w:cs="Times New Roman"/>
        </w:rPr>
        <w:t xml:space="preserve"> </w:t>
      </w:r>
      <w:r w:rsidR="00A721FB" w:rsidRPr="00DB7BE5">
        <w:rPr>
          <w:rFonts w:cs="Times New Roman"/>
        </w:rPr>
        <w:t>vowels and consonant</w:t>
      </w:r>
      <w:r w:rsidR="00C72C7C" w:rsidRPr="00DB7BE5">
        <w:rPr>
          <w:rFonts w:cs="Times New Roman"/>
        </w:rPr>
        <w:t xml:space="preserve"> format</w:t>
      </w:r>
      <w:r w:rsidR="000C42F0" w:rsidRPr="00DB7BE5">
        <w:rPr>
          <w:rFonts w:cs="Times New Roman"/>
        </w:rPr>
        <w:t xml:space="preserve"> of </w:t>
      </w:r>
      <w:r w:rsidR="008A7317" w:rsidRPr="00DB7BE5">
        <w:rPr>
          <w:rFonts w:cs="Times New Roman"/>
        </w:rPr>
        <w:t xml:space="preserve">the </w:t>
      </w:r>
      <w:r w:rsidR="000C42F0" w:rsidRPr="00DB7BE5">
        <w:rPr>
          <w:rFonts w:cs="Times New Roman"/>
        </w:rPr>
        <w:t>word “</w:t>
      </w:r>
      <w:proofErr w:type="spellStart"/>
      <w:r w:rsidR="000C42F0">
        <w:rPr>
          <w:rFonts w:ascii="Iskoola Pota" w:hAnsi="Iskoola Pota" w:cs="Iskoola Pota"/>
        </w:rPr>
        <w:t>ඇත්</w:t>
      </w:r>
      <w:proofErr w:type="spellEnd"/>
      <w:r w:rsidR="000C42F0" w:rsidRPr="00DB7BE5">
        <w:rPr>
          <w:rFonts w:cs="Times New Roman"/>
        </w:rPr>
        <w:t>” is same as i</w:t>
      </w:r>
      <w:r w:rsidR="00AC2210" w:rsidRPr="00DB7BE5">
        <w:rPr>
          <w:rFonts w:cs="Times New Roman"/>
        </w:rPr>
        <w:t>ts</w:t>
      </w:r>
      <w:r w:rsidR="00C72C7C" w:rsidRPr="00DB7BE5">
        <w:rPr>
          <w:rFonts w:cs="Times New Roman"/>
        </w:rPr>
        <w:t xml:space="preserve"> normal</w:t>
      </w:r>
      <w:r w:rsidR="00196A4F" w:rsidRPr="00DB7BE5">
        <w:rPr>
          <w:rFonts w:cs="Times New Roman"/>
        </w:rPr>
        <w:t xml:space="preserve"> form</w:t>
      </w:r>
      <w:r w:rsidR="00AC2210" w:rsidRPr="00DB7BE5">
        <w:rPr>
          <w:rFonts w:cs="Times New Roman"/>
        </w:rPr>
        <w:t>.</w:t>
      </w:r>
      <w:r w:rsidR="00C72C7C" w:rsidRPr="00DB7BE5">
        <w:rPr>
          <w:rFonts w:cs="Times New Roman"/>
        </w:rPr>
        <w:t xml:space="preserve"> </w:t>
      </w:r>
    </w:p>
    <w:p w14:paraId="103A5842" w14:textId="52DA536F" w:rsidR="00671B01" w:rsidRPr="00DB7BE5" w:rsidRDefault="004B34C5" w:rsidP="000877A2">
      <w:pPr>
        <w:pStyle w:val="Heading2"/>
        <w:numPr>
          <w:ilvl w:val="1"/>
          <w:numId w:val="3"/>
        </w:numPr>
        <w:spacing w:before="0" w:after="240" w:line="360" w:lineRule="auto"/>
        <w:rPr>
          <w:rFonts w:cs="Times New Roman"/>
        </w:rPr>
      </w:pPr>
      <w:bookmarkStart w:id="75" w:name="_Ref116018275"/>
      <w:bookmarkStart w:id="76" w:name="_Toc117089886"/>
      <w:r w:rsidRPr="00DB7BE5">
        <w:rPr>
          <w:rFonts w:cs="Times New Roman"/>
        </w:rPr>
        <w:t xml:space="preserve">Reverse </w:t>
      </w:r>
      <w:r w:rsidR="0062118A">
        <w:rPr>
          <w:rFonts w:cs="Times New Roman"/>
        </w:rPr>
        <w:t>S</w:t>
      </w:r>
      <w:r w:rsidRPr="00DB7BE5">
        <w:rPr>
          <w:rFonts w:cs="Times New Roman"/>
        </w:rPr>
        <w:t xml:space="preserve">temming </w:t>
      </w:r>
      <w:r w:rsidR="0062118A">
        <w:rPr>
          <w:rFonts w:cs="Times New Roman"/>
        </w:rPr>
        <w:t>A</w:t>
      </w:r>
      <w:r w:rsidRPr="00DB7BE5">
        <w:rPr>
          <w:rFonts w:cs="Times New Roman"/>
        </w:rPr>
        <w:t>lgorithm</w:t>
      </w:r>
      <w:bookmarkEnd w:id="75"/>
      <w:bookmarkEnd w:id="76"/>
    </w:p>
    <w:p w14:paraId="6BCACB58" w14:textId="77777777" w:rsidR="002E71DA" w:rsidRPr="00DB7BE5" w:rsidRDefault="00B94429" w:rsidP="002E71DA">
      <w:pPr>
        <w:keepNext/>
        <w:jc w:val="center"/>
        <w:rPr>
          <w:rFonts w:cs="Times New Roman"/>
        </w:rPr>
      </w:pPr>
      <w:r w:rsidRPr="00DB7BE5">
        <w:rPr>
          <w:rFonts w:cs="Times New Roman"/>
          <w:noProof/>
        </w:rPr>
        <w:drawing>
          <wp:inline distT="0" distB="0" distL="0" distR="0" wp14:anchorId="210D8B89" wp14:editId="1FAECC61">
            <wp:extent cx="2921000" cy="2319221"/>
            <wp:effectExtent l="0" t="0" r="0" b="5080"/>
            <wp:docPr id="170" name="Picture 1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pic:nvPicPr>
                  <pic:blipFill>
                    <a:blip r:embed="rId33">
                      <a:extLst>
                        <a:ext uri="{28A0092B-C50C-407E-A947-70E740481C1C}">
                          <a14:useLocalDpi xmlns:a14="http://schemas.microsoft.com/office/drawing/2010/main" val="0"/>
                        </a:ext>
                      </a:extLst>
                    </a:blip>
                    <a:stretch>
                      <a:fillRect/>
                    </a:stretch>
                  </pic:blipFill>
                  <pic:spPr>
                    <a:xfrm>
                      <a:off x="0" y="0"/>
                      <a:ext cx="2921000" cy="2319221"/>
                    </a:xfrm>
                    <a:prstGeom prst="rect">
                      <a:avLst/>
                    </a:prstGeom>
                  </pic:spPr>
                </pic:pic>
              </a:graphicData>
            </a:graphic>
          </wp:inline>
        </w:drawing>
      </w:r>
    </w:p>
    <w:p w14:paraId="0E9D175C" w14:textId="683B3612" w:rsidR="00D72511" w:rsidRPr="00DB7BE5" w:rsidRDefault="002E71DA" w:rsidP="00D72511">
      <w:pPr>
        <w:pStyle w:val="Caption"/>
        <w:rPr>
          <w:rFonts w:cs="Times New Roman"/>
        </w:rPr>
      </w:pPr>
      <w:bookmarkStart w:id="77" w:name="_Toc116060948"/>
      <w:r w:rsidRPr="00DB7BE5">
        <w:rPr>
          <w:rFonts w:cs="Times New Roman"/>
        </w:rPr>
        <w:t xml:space="preserve">Figure 4.3. </w:t>
      </w:r>
      <w:r w:rsidRPr="00DB7BE5">
        <w:rPr>
          <w:rFonts w:cs="Times New Roman"/>
        </w:rPr>
        <w:fldChar w:fldCharType="begin"/>
      </w:r>
      <w:r w:rsidRPr="00DB7BE5">
        <w:rPr>
          <w:rFonts w:cs="Times New Roman"/>
        </w:rPr>
        <w:instrText xml:space="preserve"> SEQ Figure_4.3.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00D72511" w:rsidRPr="00DB7BE5">
        <w:rPr>
          <w:rFonts w:cs="Times New Roman"/>
        </w:rPr>
        <w:t>. Reverse stemming algorithm</w:t>
      </w:r>
      <w:r w:rsidR="00CA1C4E" w:rsidRPr="00DB7BE5">
        <w:rPr>
          <w:rFonts w:cs="Times New Roman"/>
        </w:rPr>
        <w:t xml:space="preserve"> – inserting to knowledge base</w:t>
      </w:r>
      <w:bookmarkEnd w:id="77"/>
    </w:p>
    <w:p w14:paraId="4AAA0119" w14:textId="2BA22E02" w:rsidR="002A7FC9" w:rsidRPr="00DB7BE5" w:rsidRDefault="00873751" w:rsidP="0032330A">
      <w:pPr>
        <w:spacing w:before="0" w:line="360" w:lineRule="auto"/>
        <w:ind w:firstLine="360"/>
        <w:rPr>
          <w:rFonts w:cs="Times New Roman"/>
        </w:rPr>
      </w:pPr>
      <w:r w:rsidRPr="00DB7BE5">
        <w:rPr>
          <w:rFonts w:cs="Times New Roman"/>
        </w:rPr>
        <w:t xml:space="preserve">This algorithm is used to perform auto-annotation tasks based on previously annotated data. Unlike stemming algorithms, this is used to create a connection between base words and their original phrases. Therefore, when a user initially assigns a name entity to a phrase, this approach converts that phrase into base form and saves it inside the knowledge base with the name entity that was provided by the user. SIENA also saves the usage count for each entry in the knowledge base. </w:t>
      </w:r>
      <w:r w:rsidR="6D11FF08" w:rsidRPr="00DB7BE5">
        <w:rPr>
          <w:rFonts w:cs="Times New Roman"/>
        </w:rPr>
        <w:t>When</w:t>
      </w:r>
      <w:r w:rsidRPr="00DB7BE5">
        <w:rPr>
          <w:rFonts w:cs="Times New Roman"/>
        </w:rPr>
        <w:t xml:space="preserve"> user selects a </w:t>
      </w:r>
      <w:r w:rsidR="6D11FF08" w:rsidRPr="00DB7BE5">
        <w:rPr>
          <w:rFonts w:cs="Times New Roman"/>
        </w:rPr>
        <w:t>phrase SIENA</w:t>
      </w:r>
      <w:r w:rsidRPr="00DB7BE5">
        <w:rPr>
          <w:rFonts w:cs="Times New Roman"/>
        </w:rPr>
        <w:t xml:space="preserve"> converts it to its base form and searches for it in the knowledge base. If it finds a base word inside the knowledge base, the algorithm will assign it to all the variations of that base word.</w:t>
      </w:r>
      <w:r w:rsidR="517E7C13" w:rsidRPr="00DB7BE5">
        <w:rPr>
          <w:rFonts w:cs="Times New Roman"/>
        </w:rPr>
        <w:t xml:space="preserve"> To find the base word </w:t>
      </w:r>
      <w:r w:rsidR="01C6A9E9" w:rsidRPr="00DB7BE5">
        <w:rPr>
          <w:rFonts w:cs="Times New Roman"/>
        </w:rPr>
        <w:t>variations</w:t>
      </w:r>
      <w:r w:rsidR="517E7C13" w:rsidRPr="00DB7BE5">
        <w:rPr>
          <w:rFonts w:cs="Times New Roman"/>
        </w:rPr>
        <w:t xml:space="preserve">, SIENA </w:t>
      </w:r>
      <w:r w:rsidR="270BD205" w:rsidRPr="00DB7BE5">
        <w:rPr>
          <w:rFonts w:cs="Times New Roman"/>
        </w:rPr>
        <w:t>counts the number of words inside the user selected phrase and creates groups of words</w:t>
      </w:r>
      <w:r w:rsidR="008B4C29" w:rsidRPr="00DB7BE5">
        <w:rPr>
          <w:rFonts w:cs="Times New Roman"/>
        </w:rPr>
        <w:t xml:space="preserve"> by </w:t>
      </w:r>
      <w:r w:rsidR="00FD42D4" w:rsidRPr="00DB7BE5">
        <w:rPr>
          <w:rFonts w:cs="Times New Roman"/>
        </w:rPr>
        <w:t>preserving the sequence of sentences</w:t>
      </w:r>
      <w:r w:rsidR="270BD205" w:rsidRPr="00DB7BE5">
        <w:rPr>
          <w:rFonts w:cs="Times New Roman"/>
        </w:rPr>
        <w:t xml:space="preserve"> </w:t>
      </w:r>
      <w:r w:rsidR="005F656F" w:rsidRPr="00DB7BE5">
        <w:rPr>
          <w:rFonts w:cs="Times New Roman"/>
        </w:rPr>
        <w:t>also each group consists of</w:t>
      </w:r>
      <w:r w:rsidR="270BD205" w:rsidRPr="00DB7BE5">
        <w:rPr>
          <w:rFonts w:cs="Times New Roman"/>
        </w:rPr>
        <w:t xml:space="preserve"> same count</w:t>
      </w:r>
      <w:r w:rsidR="008B4C29" w:rsidRPr="00DB7BE5">
        <w:rPr>
          <w:rFonts w:cs="Times New Roman"/>
        </w:rPr>
        <w:t xml:space="preserve"> of words</w:t>
      </w:r>
      <w:r w:rsidR="270BD205" w:rsidRPr="00DB7BE5">
        <w:rPr>
          <w:rFonts w:cs="Times New Roman"/>
        </w:rPr>
        <w:t xml:space="preserve">. </w:t>
      </w:r>
      <w:r w:rsidR="14BEA156" w:rsidRPr="00DB7BE5">
        <w:rPr>
          <w:rFonts w:cs="Times New Roman"/>
        </w:rPr>
        <w:t xml:space="preserve">Then SIENA </w:t>
      </w:r>
      <w:r w:rsidR="00BD3377" w:rsidRPr="00DB7BE5">
        <w:rPr>
          <w:rFonts w:cs="Times New Roman"/>
        </w:rPr>
        <w:t>iterate</w:t>
      </w:r>
      <w:r w:rsidR="14BEA156" w:rsidRPr="00DB7BE5">
        <w:rPr>
          <w:rFonts w:cs="Times New Roman"/>
        </w:rPr>
        <w:t xml:space="preserve"> over all g</w:t>
      </w:r>
      <w:r w:rsidR="67E33120" w:rsidRPr="00DB7BE5">
        <w:rPr>
          <w:rFonts w:cs="Times New Roman"/>
        </w:rPr>
        <w:t xml:space="preserve">roups and converts to base form </w:t>
      </w:r>
      <w:r w:rsidR="00384737" w:rsidRPr="00DB7BE5">
        <w:rPr>
          <w:rFonts w:cs="Times New Roman"/>
        </w:rPr>
        <w:t>and</w:t>
      </w:r>
      <w:r w:rsidR="67E33120" w:rsidRPr="00DB7BE5">
        <w:rPr>
          <w:rFonts w:cs="Times New Roman"/>
        </w:rPr>
        <w:t xml:space="preserve"> check</w:t>
      </w:r>
      <w:r w:rsidR="00384737" w:rsidRPr="00DB7BE5">
        <w:rPr>
          <w:rFonts w:cs="Times New Roman"/>
        </w:rPr>
        <w:t>s if it matches with</w:t>
      </w:r>
      <w:r w:rsidR="67E33120" w:rsidRPr="00DB7BE5">
        <w:rPr>
          <w:rFonts w:cs="Times New Roman"/>
        </w:rPr>
        <w:t xml:space="preserve"> </w:t>
      </w:r>
      <w:r w:rsidR="00384737" w:rsidRPr="00DB7BE5">
        <w:rPr>
          <w:rFonts w:cs="Times New Roman"/>
        </w:rPr>
        <w:t>the user selected base form</w:t>
      </w:r>
      <w:r w:rsidR="00783289" w:rsidRPr="00DB7BE5">
        <w:rPr>
          <w:rFonts w:cs="Times New Roman"/>
        </w:rPr>
        <w:t xml:space="preserve">. If it </w:t>
      </w:r>
      <w:r w:rsidR="000F6C30" w:rsidRPr="00DB7BE5">
        <w:rPr>
          <w:rFonts w:cs="Times New Roman"/>
        </w:rPr>
        <w:t>matches</w:t>
      </w:r>
      <w:r w:rsidR="00A94965" w:rsidRPr="00DB7BE5">
        <w:rPr>
          <w:rFonts w:cs="Times New Roman"/>
        </w:rPr>
        <w:t xml:space="preserve"> SIENA will assign</w:t>
      </w:r>
      <w:r w:rsidR="00811C80" w:rsidRPr="00DB7BE5">
        <w:rPr>
          <w:rFonts w:cs="Times New Roman"/>
        </w:rPr>
        <w:t xml:space="preserve"> selected base word’s name entity to that group and reconstruct</w:t>
      </w:r>
      <w:r w:rsidR="00350EF4" w:rsidRPr="00DB7BE5">
        <w:rPr>
          <w:rFonts w:cs="Times New Roman"/>
        </w:rPr>
        <w:t>s</w:t>
      </w:r>
      <w:r w:rsidR="00811C80" w:rsidRPr="00DB7BE5">
        <w:rPr>
          <w:rFonts w:cs="Times New Roman"/>
        </w:rPr>
        <w:t xml:space="preserve"> the sentence from </w:t>
      </w:r>
      <w:r w:rsidR="008F4264" w:rsidRPr="00DB7BE5">
        <w:rPr>
          <w:rFonts w:cs="Times New Roman"/>
        </w:rPr>
        <w:t>groups of word</w:t>
      </w:r>
      <w:r w:rsidR="00AF2533" w:rsidRPr="00DB7BE5">
        <w:rPr>
          <w:rFonts w:cs="Times New Roman"/>
        </w:rPr>
        <w:t>s.</w:t>
      </w:r>
    </w:p>
    <w:p w14:paraId="0D89AD63" w14:textId="77777777" w:rsidR="00CA1C4E" w:rsidRPr="00DB7BE5" w:rsidRDefault="00565FE7" w:rsidP="00CA1C4E">
      <w:pPr>
        <w:keepNext/>
        <w:spacing w:line="360" w:lineRule="auto"/>
        <w:jc w:val="center"/>
        <w:rPr>
          <w:rFonts w:cs="Times New Roman"/>
        </w:rPr>
      </w:pPr>
      <w:r w:rsidRPr="00DB7BE5">
        <w:rPr>
          <w:rFonts w:cs="Times New Roman"/>
          <w:noProof/>
        </w:rPr>
        <w:lastRenderedPageBreak/>
        <w:drawing>
          <wp:inline distT="0" distB="0" distL="0" distR="0" wp14:anchorId="30F9B05D" wp14:editId="75EFB606">
            <wp:extent cx="2992221" cy="2031594"/>
            <wp:effectExtent l="0" t="0" r="0" b="6985"/>
            <wp:docPr id="172" name="Picture 1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pic:nvPicPr>
                  <pic:blipFill>
                    <a:blip r:embed="rId34">
                      <a:extLst>
                        <a:ext uri="{28A0092B-C50C-407E-A947-70E740481C1C}">
                          <a14:useLocalDpi xmlns:a14="http://schemas.microsoft.com/office/drawing/2010/main" val="0"/>
                        </a:ext>
                      </a:extLst>
                    </a:blip>
                    <a:stretch>
                      <a:fillRect/>
                    </a:stretch>
                  </pic:blipFill>
                  <pic:spPr>
                    <a:xfrm>
                      <a:off x="0" y="0"/>
                      <a:ext cx="2992221" cy="2031594"/>
                    </a:xfrm>
                    <a:prstGeom prst="rect">
                      <a:avLst/>
                    </a:prstGeom>
                  </pic:spPr>
                </pic:pic>
              </a:graphicData>
            </a:graphic>
          </wp:inline>
        </w:drawing>
      </w:r>
    </w:p>
    <w:p w14:paraId="6351DEC3" w14:textId="3B85F4DD" w:rsidR="00565FE7" w:rsidRPr="00DB7BE5" w:rsidRDefault="00CA1C4E" w:rsidP="00CA1C4E">
      <w:pPr>
        <w:pStyle w:val="Caption"/>
        <w:rPr>
          <w:rFonts w:cs="Times New Roman"/>
        </w:rPr>
      </w:pPr>
      <w:bookmarkStart w:id="78" w:name="_Toc116060949"/>
      <w:r w:rsidRPr="00DB7BE5">
        <w:rPr>
          <w:rFonts w:cs="Times New Roman"/>
        </w:rPr>
        <w:t xml:space="preserve">Figure 4.3. </w:t>
      </w:r>
      <w:r w:rsidRPr="00DB7BE5">
        <w:rPr>
          <w:rFonts w:cs="Times New Roman"/>
        </w:rPr>
        <w:fldChar w:fldCharType="begin"/>
      </w:r>
      <w:r w:rsidRPr="00DB7BE5">
        <w:rPr>
          <w:rFonts w:cs="Times New Roman"/>
        </w:rPr>
        <w:instrText xml:space="preserve"> SEQ Figure_4.3.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r w:rsidRPr="00DB7BE5">
        <w:rPr>
          <w:rFonts w:cs="Times New Roman"/>
        </w:rPr>
        <w:t>. Reverse stemming algorithm - Providing suggestions</w:t>
      </w:r>
      <w:bookmarkEnd w:id="78"/>
    </w:p>
    <w:p w14:paraId="2303A806" w14:textId="04820AF8" w:rsidR="00EE38B4" w:rsidRPr="00DB7BE5" w:rsidRDefault="00594B03" w:rsidP="000877A2">
      <w:pPr>
        <w:pStyle w:val="Heading2"/>
        <w:numPr>
          <w:ilvl w:val="1"/>
          <w:numId w:val="3"/>
        </w:numPr>
        <w:spacing w:before="0" w:after="240" w:line="360" w:lineRule="auto"/>
        <w:rPr>
          <w:rFonts w:cs="Times New Roman"/>
        </w:rPr>
      </w:pPr>
      <w:bookmarkStart w:id="79" w:name="_Toc95507105"/>
      <w:bookmarkStart w:id="80" w:name="_Toc117089887"/>
      <w:r w:rsidRPr="00DB7BE5">
        <w:rPr>
          <w:rFonts w:cs="Times New Roman"/>
        </w:rPr>
        <w:t>Preparation of Datasets</w:t>
      </w:r>
      <w:bookmarkEnd w:id="79"/>
      <w:bookmarkEnd w:id="80"/>
    </w:p>
    <w:p w14:paraId="0C8BE0CB" w14:textId="20970FD3" w:rsidR="00584E35" w:rsidRPr="00DB7BE5" w:rsidRDefault="00584E35" w:rsidP="000877A2">
      <w:pPr>
        <w:pStyle w:val="Heading3"/>
        <w:numPr>
          <w:ilvl w:val="2"/>
          <w:numId w:val="3"/>
        </w:numPr>
        <w:spacing w:before="0" w:after="240" w:line="360" w:lineRule="auto"/>
        <w:rPr>
          <w:rFonts w:cs="Times New Roman"/>
        </w:rPr>
      </w:pPr>
      <w:bookmarkStart w:id="81" w:name="_Ref94045015"/>
      <w:bookmarkStart w:id="82" w:name="_Toc95507106"/>
      <w:bookmarkStart w:id="83" w:name="_Toc117089888"/>
      <w:r w:rsidRPr="00DB7BE5">
        <w:rPr>
          <w:rFonts w:cs="Times New Roman"/>
        </w:rPr>
        <w:t xml:space="preserve">General dataset for </w:t>
      </w:r>
      <w:bookmarkEnd w:id="81"/>
      <w:bookmarkEnd w:id="82"/>
      <w:r w:rsidR="005C0467" w:rsidRPr="00DB7BE5">
        <w:rPr>
          <w:rFonts w:cs="Times New Roman"/>
        </w:rPr>
        <w:t>algorithm evaluation</w:t>
      </w:r>
      <w:bookmarkEnd w:id="83"/>
      <w:r w:rsidR="005C0467" w:rsidRPr="00DB7BE5">
        <w:rPr>
          <w:rFonts w:cs="Times New Roman"/>
        </w:rPr>
        <w:t xml:space="preserve"> </w:t>
      </w:r>
    </w:p>
    <w:p w14:paraId="61E5A62E" w14:textId="286B0182" w:rsidR="00F772E6" w:rsidRPr="00DB7BE5" w:rsidRDefault="002C63C1" w:rsidP="0032330A">
      <w:pPr>
        <w:spacing w:before="0" w:line="360" w:lineRule="auto"/>
        <w:ind w:firstLine="360"/>
        <w:rPr>
          <w:rFonts w:cs="Times New Roman"/>
        </w:rPr>
      </w:pPr>
      <w:r w:rsidRPr="00DB7BE5">
        <w:rPr>
          <w:rFonts w:cs="Times New Roman"/>
        </w:rPr>
        <w:fldChar w:fldCharType="begin"/>
      </w:r>
      <w:r w:rsidRPr="00DB7BE5">
        <w:rPr>
          <w:rFonts w:cs="Times New Roman"/>
        </w:rPr>
        <w:instrText xml:space="preserve"> REF _Ref116016553 \n \h </w:instrText>
      </w:r>
      <w:r w:rsidR="00DB7BE5">
        <w:rPr>
          <w:rFonts w:cs="Times New Roman"/>
        </w:rPr>
        <w:instrText xml:space="preserve"> \* MERGEFORMAT </w:instrText>
      </w:r>
      <w:r w:rsidRPr="00DB7BE5">
        <w:rPr>
          <w:rFonts w:cs="Times New Roman"/>
        </w:rPr>
      </w:r>
      <w:r w:rsidRPr="00DB7BE5">
        <w:rPr>
          <w:rFonts w:cs="Times New Roman"/>
        </w:rPr>
        <w:fldChar w:fldCharType="separate"/>
      </w:r>
      <w:r w:rsidRPr="00DB7BE5">
        <w:rPr>
          <w:rFonts w:cs="Times New Roman"/>
        </w:rPr>
        <w:t>[15]</w:t>
      </w:r>
      <w:r w:rsidRPr="00DB7BE5">
        <w:rPr>
          <w:rFonts w:cs="Times New Roman"/>
        </w:rPr>
        <w:fldChar w:fldCharType="end"/>
      </w:r>
      <w:r w:rsidR="6EB01B8B" w:rsidRPr="00DB7BE5">
        <w:rPr>
          <w:rFonts w:cs="Times New Roman"/>
        </w:rPr>
        <w:t xml:space="preserve"> </w:t>
      </w:r>
      <w:r w:rsidR="00D27235" w:rsidRPr="00DB7BE5">
        <w:rPr>
          <w:rFonts w:cs="Times New Roman"/>
        </w:rPr>
        <w:t xml:space="preserve">To create the </w:t>
      </w:r>
      <w:r w:rsidR="005C0467" w:rsidRPr="00DB7BE5">
        <w:rPr>
          <w:rFonts w:cs="Times New Roman"/>
        </w:rPr>
        <w:t>general</w:t>
      </w:r>
      <w:r w:rsidR="00D27235" w:rsidRPr="00DB7BE5">
        <w:rPr>
          <w:rFonts w:cs="Times New Roman"/>
        </w:rPr>
        <w:t xml:space="preserve"> dataset for </w:t>
      </w:r>
      <w:r w:rsidR="005C0467" w:rsidRPr="00DB7BE5">
        <w:rPr>
          <w:rFonts w:cs="Times New Roman"/>
        </w:rPr>
        <w:t>algorithm evaluation</w:t>
      </w:r>
      <w:r w:rsidR="00D27235" w:rsidRPr="00DB7BE5">
        <w:rPr>
          <w:rFonts w:cs="Times New Roman"/>
        </w:rPr>
        <w:t xml:space="preserve"> and NLP text </w:t>
      </w:r>
      <w:r w:rsidR="005C0467" w:rsidRPr="00DB7BE5">
        <w:rPr>
          <w:rFonts w:cs="Times New Roman"/>
        </w:rPr>
        <w:t>pre-processing</w:t>
      </w:r>
      <w:r w:rsidR="00D27235" w:rsidRPr="00DB7BE5">
        <w:rPr>
          <w:rFonts w:cs="Times New Roman"/>
        </w:rPr>
        <w:t xml:space="preserve"> </w:t>
      </w:r>
      <w:r w:rsidR="003A6B05" w:rsidRPr="00DB7BE5">
        <w:rPr>
          <w:rFonts w:cs="Times New Roman"/>
        </w:rPr>
        <w:t>tasks</w:t>
      </w:r>
      <w:r w:rsidR="007A6C34" w:rsidRPr="00DB7BE5">
        <w:rPr>
          <w:rFonts w:cs="Times New Roman"/>
        </w:rPr>
        <w:t xml:space="preserve">, used </w:t>
      </w:r>
      <w:r w:rsidR="003A3EB1" w:rsidRPr="00DB7BE5">
        <w:rPr>
          <w:rFonts w:cs="Times New Roman"/>
        </w:rPr>
        <w:t xml:space="preserve">a </w:t>
      </w:r>
      <w:r w:rsidR="007A6C34" w:rsidRPr="00DB7BE5">
        <w:rPr>
          <w:rFonts w:cs="Times New Roman"/>
        </w:rPr>
        <w:t xml:space="preserve">publicly available Sinhala English </w:t>
      </w:r>
      <w:r w:rsidR="008C2B29" w:rsidRPr="00DB7BE5">
        <w:rPr>
          <w:rFonts w:cs="Times New Roman"/>
        </w:rPr>
        <w:t>newspaper</w:t>
      </w:r>
      <w:r w:rsidR="007A6C34" w:rsidRPr="00DB7BE5">
        <w:rPr>
          <w:rFonts w:cs="Times New Roman"/>
        </w:rPr>
        <w:t xml:space="preserve"> dataset</w:t>
      </w:r>
      <w:r w:rsidR="0D465B5B" w:rsidRPr="00DB7BE5">
        <w:rPr>
          <w:rFonts w:cs="Times New Roman"/>
        </w:rPr>
        <w:t>.</w:t>
      </w:r>
      <w:r w:rsidR="69167883" w:rsidRPr="00DB7BE5">
        <w:rPr>
          <w:rFonts w:cs="Times New Roman"/>
        </w:rPr>
        <w:t xml:space="preserve"> </w:t>
      </w:r>
      <w:r w:rsidR="0CFD51BC" w:rsidRPr="00DB7BE5">
        <w:rPr>
          <w:rFonts w:cs="Times New Roman"/>
        </w:rPr>
        <w:t>I</w:t>
      </w:r>
      <w:r w:rsidR="69167883" w:rsidRPr="00DB7BE5">
        <w:rPr>
          <w:rFonts w:cs="Times New Roman"/>
        </w:rPr>
        <w:t>t</w:t>
      </w:r>
      <w:r w:rsidR="005920D3" w:rsidRPr="00DB7BE5">
        <w:rPr>
          <w:rFonts w:cs="Times New Roman"/>
        </w:rPr>
        <w:t xml:space="preserve"> consists </w:t>
      </w:r>
      <w:r w:rsidR="001A786B" w:rsidRPr="00DB7BE5">
        <w:rPr>
          <w:rFonts w:cs="Times New Roman"/>
        </w:rPr>
        <w:t>of</w:t>
      </w:r>
      <w:r w:rsidR="005920D3" w:rsidRPr="00DB7BE5">
        <w:rPr>
          <w:rFonts w:cs="Times New Roman"/>
        </w:rPr>
        <w:t xml:space="preserve"> Sinhala and English</w:t>
      </w:r>
      <w:r w:rsidR="001A786B" w:rsidRPr="00DB7BE5">
        <w:rPr>
          <w:rFonts w:cs="Times New Roman"/>
        </w:rPr>
        <w:t xml:space="preserve"> word</w:t>
      </w:r>
      <w:r w:rsidR="005920D3" w:rsidRPr="00DB7BE5">
        <w:rPr>
          <w:rFonts w:cs="Times New Roman"/>
        </w:rPr>
        <w:t xml:space="preserve"> </w:t>
      </w:r>
      <w:r w:rsidR="001A786B" w:rsidRPr="00DB7BE5">
        <w:rPr>
          <w:rFonts w:cs="Times New Roman"/>
        </w:rPr>
        <w:t>mixed data</w:t>
      </w:r>
      <w:r w:rsidR="343898E5" w:rsidRPr="00DB7BE5">
        <w:rPr>
          <w:rFonts w:cs="Times New Roman"/>
        </w:rPr>
        <w:t>.</w:t>
      </w:r>
      <w:r w:rsidR="00CF00C6" w:rsidRPr="00DB7BE5">
        <w:rPr>
          <w:rFonts w:cs="Times New Roman"/>
        </w:rPr>
        <w:t xml:space="preserve"> To do the user </w:t>
      </w:r>
      <w:r w:rsidR="00C717D1" w:rsidRPr="00DB7BE5">
        <w:rPr>
          <w:rFonts w:cs="Times New Roman"/>
        </w:rPr>
        <w:t>testing</w:t>
      </w:r>
      <w:r w:rsidR="00CF00C6" w:rsidRPr="00DB7BE5">
        <w:rPr>
          <w:rFonts w:cs="Times New Roman"/>
        </w:rPr>
        <w:t xml:space="preserve"> </w:t>
      </w:r>
      <w:r w:rsidR="00567918" w:rsidRPr="00DB7BE5">
        <w:rPr>
          <w:rFonts w:cs="Times New Roman"/>
        </w:rPr>
        <w:t xml:space="preserve">portion of </w:t>
      </w:r>
      <w:r w:rsidR="00FF4B55" w:rsidRPr="00DB7BE5">
        <w:rPr>
          <w:rFonts w:cs="Times New Roman"/>
        </w:rPr>
        <w:t xml:space="preserve"> </w:t>
      </w:r>
      <w:r w:rsidR="00FF4B55" w:rsidRPr="00DB7BE5">
        <w:rPr>
          <w:rFonts w:cs="Times New Roman"/>
        </w:rPr>
        <w:fldChar w:fldCharType="begin"/>
      </w:r>
      <w:r w:rsidR="00FF4B55" w:rsidRPr="00DB7BE5">
        <w:rPr>
          <w:rFonts w:cs="Times New Roman"/>
        </w:rPr>
        <w:instrText xml:space="preserve"> REF _Ref94045022 \r \h </w:instrText>
      </w:r>
      <w:r w:rsidR="00DB7BE5">
        <w:rPr>
          <w:rFonts w:cs="Times New Roman"/>
        </w:rPr>
        <w:instrText xml:space="preserve"> \* MERGEFORMAT </w:instrText>
      </w:r>
      <w:r w:rsidR="00FF4B55" w:rsidRPr="00DB7BE5">
        <w:rPr>
          <w:rFonts w:cs="Times New Roman"/>
        </w:rPr>
      </w:r>
      <w:r w:rsidR="00FF4B55" w:rsidRPr="00DB7BE5">
        <w:rPr>
          <w:rFonts w:cs="Times New Roman"/>
        </w:rPr>
        <w:fldChar w:fldCharType="separate"/>
      </w:r>
      <w:r w:rsidR="007D500D" w:rsidRPr="00DB7BE5">
        <w:rPr>
          <w:rFonts w:cs="Times New Roman"/>
        </w:rPr>
        <w:t>4.4.2</w:t>
      </w:r>
      <w:r w:rsidR="00FF4B55" w:rsidRPr="00DB7BE5">
        <w:rPr>
          <w:rFonts w:cs="Times New Roman"/>
        </w:rPr>
        <w:fldChar w:fldCharType="end"/>
      </w:r>
      <w:r w:rsidR="00FF4B55" w:rsidRPr="00DB7BE5">
        <w:rPr>
          <w:rFonts w:cs="Times New Roman"/>
        </w:rPr>
        <w:t xml:space="preserve"> </w:t>
      </w:r>
      <w:r w:rsidR="00567918" w:rsidRPr="00DB7BE5">
        <w:rPr>
          <w:rFonts w:cs="Times New Roman"/>
        </w:rPr>
        <w:t xml:space="preserve">domain </w:t>
      </w:r>
      <w:r w:rsidR="00BB59FF" w:rsidRPr="00DB7BE5">
        <w:rPr>
          <w:rFonts w:cs="Times New Roman"/>
        </w:rPr>
        <w:t>specific dataset is used</w:t>
      </w:r>
      <w:r w:rsidR="00C717D1" w:rsidRPr="00DB7BE5">
        <w:rPr>
          <w:rFonts w:cs="Times New Roman"/>
        </w:rPr>
        <w:t>.</w:t>
      </w:r>
    </w:p>
    <w:p w14:paraId="1AA48187" w14:textId="77777777" w:rsidR="00B71722" w:rsidRPr="00DB7BE5" w:rsidRDefault="00B71722" w:rsidP="00BA67EC">
      <w:pPr>
        <w:spacing w:before="0" w:after="0" w:line="360" w:lineRule="auto"/>
        <w:rPr>
          <w:rFonts w:cs="Times New Roman"/>
        </w:rPr>
      </w:pPr>
    </w:p>
    <w:p w14:paraId="1C646625" w14:textId="40C6E63C" w:rsidR="008B5979" w:rsidRPr="00DB7BE5" w:rsidRDefault="00584E35" w:rsidP="00C64538">
      <w:pPr>
        <w:pStyle w:val="Heading3"/>
        <w:numPr>
          <w:ilvl w:val="2"/>
          <w:numId w:val="3"/>
        </w:numPr>
        <w:spacing w:before="0" w:after="240" w:line="360" w:lineRule="auto"/>
        <w:rPr>
          <w:rFonts w:cs="Times New Roman"/>
        </w:rPr>
      </w:pPr>
      <w:bookmarkStart w:id="84" w:name="_Ref94045022"/>
      <w:bookmarkStart w:id="85" w:name="_Ref94047012"/>
      <w:bookmarkStart w:id="86" w:name="_Ref94129372"/>
      <w:bookmarkStart w:id="87" w:name="_Toc95507107"/>
      <w:bookmarkStart w:id="88" w:name="_Toc117089889"/>
      <w:r w:rsidRPr="00DB7BE5">
        <w:rPr>
          <w:rFonts w:cs="Times New Roman"/>
        </w:rPr>
        <w:t>Domain specific dataset for conversational AI training</w:t>
      </w:r>
      <w:bookmarkEnd w:id="84"/>
      <w:bookmarkEnd w:id="85"/>
      <w:bookmarkEnd w:id="86"/>
      <w:bookmarkEnd w:id="87"/>
      <w:bookmarkEnd w:id="88"/>
    </w:p>
    <w:p w14:paraId="66EADB59" w14:textId="309B661B" w:rsidR="001A1F31" w:rsidRPr="00DB7BE5" w:rsidRDefault="00A324F0" w:rsidP="0032330A">
      <w:pPr>
        <w:spacing w:before="0" w:line="360" w:lineRule="auto"/>
        <w:ind w:firstLine="360"/>
        <w:rPr>
          <w:rFonts w:cs="Times New Roman"/>
        </w:rPr>
      </w:pPr>
      <w:r w:rsidRPr="00DB7BE5">
        <w:rPr>
          <w:rFonts w:cs="Times New Roman"/>
        </w:rPr>
        <w:t xml:space="preserve">The second domain specific dataset for text annotation with the SIENA tool is made using manually created Sinhala-English code-switched text. This dataset should be appropriately prepared as it will be used as a training dataset for conversational AI's intent classification challenge There will be roughly </w:t>
      </w:r>
      <w:r w:rsidR="00947EAD" w:rsidRPr="00DB7BE5">
        <w:rPr>
          <w:rFonts w:cs="Times New Roman"/>
        </w:rPr>
        <w:t xml:space="preserve">seventy-eight </w:t>
      </w:r>
      <w:r w:rsidRPr="00DB7BE5">
        <w:rPr>
          <w:rFonts w:cs="Times New Roman"/>
        </w:rPr>
        <w:t>intents (</w:t>
      </w:r>
      <w:r w:rsidR="00616087" w:rsidRPr="00DB7BE5">
        <w:rPr>
          <w:rFonts w:cs="Times New Roman"/>
        </w:rPr>
        <w:t>7</w:t>
      </w:r>
      <w:r w:rsidR="00947EAD" w:rsidRPr="00DB7BE5">
        <w:rPr>
          <w:rFonts w:cs="Times New Roman"/>
        </w:rPr>
        <w:t>8</w:t>
      </w:r>
      <w:r w:rsidR="00616087" w:rsidRPr="00DB7BE5">
        <w:rPr>
          <w:rFonts w:cs="Times New Roman"/>
        </w:rPr>
        <w:t xml:space="preserve"> </w:t>
      </w:r>
      <w:r w:rsidRPr="00DB7BE5">
        <w:rPr>
          <w:rFonts w:cs="Times New Roman"/>
        </w:rPr>
        <w:t xml:space="preserve">classes), </w:t>
      </w:r>
      <w:r w:rsidR="0010187D" w:rsidRPr="00DB7BE5">
        <w:rPr>
          <w:rFonts w:cs="Times New Roman"/>
        </w:rPr>
        <w:t xml:space="preserve">seven hundred examples (1700 data points) </w:t>
      </w:r>
      <w:r w:rsidR="00FF3797" w:rsidRPr="00DB7BE5">
        <w:rPr>
          <w:rFonts w:cs="Times New Roman"/>
        </w:rPr>
        <w:t xml:space="preserve">and each class </w:t>
      </w:r>
      <w:r w:rsidR="003E694D" w:rsidRPr="00DB7BE5">
        <w:rPr>
          <w:rFonts w:cs="Times New Roman"/>
        </w:rPr>
        <w:t>have</w:t>
      </w:r>
      <w:r w:rsidR="003A3EB1" w:rsidRPr="00DB7BE5">
        <w:rPr>
          <w:rFonts w:cs="Times New Roman"/>
        </w:rPr>
        <w:t xml:space="preserve"> </w:t>
      </w:r>
      <w:r w:rsidRPr="00DB7BE5">
        <w:rPr>
          <w:rFonts w:cs="Times New Roman"/>
        </w:rPr>
        <w:t xml:space="preserve">minimum of ten examples in each class as a </w:t>
      </w:r>
      <w:r w:rsidR="007F3D55" w:rsidRPr="00DB7BE5">
        <w:rPr>
          <w:rFonts w:cs="Times New Roman"/>
        </w:rPr>
        <w:t>standard</w:t>
      </w:r>
      <w:r w:rsidRPr="00DB7BE5">
        <w:rPr>
          <w:rFonts w:cs="Times New Roman"/>
        </w:rPr>
        <w:t xml:space="preserve">. </w:t>
      </w:r>
      <w:r w:rsidR="29BD0B93" w:rsidRPr="00DB7BE5">
        <w:rPr>
          <w:rFonts w:cs="Times New Roman"/>
        </w:rPr>
        <w:t>It is</w:t>
      </w:r>
      <w:r w:rsidRPr="00DB7BE5">
        <w:rPr>
          <w:rFonts w:cs="Times New Roman"/>
        </w:rPr>
        <w:t xml:space="preserve"> important to note that enhanc</w:t>
      </w:r>
      <w:r w:rsidR="000D7B15" w:rsidRPr="00DB7BE5">
        <w:rPr>
          <w:rFonts w:cs="Times New Roman"/>
        </w:rPr>
        <w:t>ing</w:t>
      </w:r>
      <w:r w:rsidRPr="00DB7BE5">
        <w:rPr>
          <w:rFonts w:cs="Times New Roman"/>
        </w:rPr>
        <w:t xml:space="preserve"> the overall effectiveness of conversational AI</w:t>
      </w:r>
      <w:r w:rsidR="00462B95" w:rsidRPr="00DB7BE5">
        <w:rPr>
          <w:rFonts w:cs="Times New Roman"/>
        </w:rPr>
        <w:t xml:space="preserve"> is </w:t>
      </w:r>
      <w:r w:rsidR="00FF4B55" w:rsidRPr="00DB7BE5">
        <w:rPr>
          <w:rFonts w:cs="Times New Roman"/>
        </w:rPr>
        <w:t>dependent</w:t>
      </w:r>
      <w:r w:rsidR="00462B95" w:rsidRPr="00DB7BE5">
        <w:rPr>
          <w:rFonts w:cs="Times New Roman"/>
        </w:rPr>
        <w:t xml:space="preserve"> on </w:t>
      </w:r>
      <w:r w:rsidR="000D7B15" w:rsidRPr="00DB7BE5">
        <w:rPr>
          <w:rFonts w:cs="Times New Roman"/>
        </w:rPr>
        <w:t xml:space="preserve">the </w:t>
      </w:r>
      <w:r w:rsidR="00462B95" w:rsidRPr="00DB7BE5">
        <w:rPr>
          <w:rFonts w:cs="Times New Roman"/>
        </w:rPr>
        <w:t>data set</w:t>
      </w:r>
      <w:r w:rsidR="000D7B15" w:rsidRPr="00DB7BE5">
        <w:rPr>
          <w:rFonts w:cs="Times New Roman"/>
        </w:rPr>
        <w:t>.</w:t>
      </w:r>
      <w:r w:rsidR="004813AF" w:rsidRPr="00DB7BE5">
        <w:rPr>
          <w:rFonts w:cs="Times New Roman"/>
        </w:rPr>
        <w:t xml:space="preserve"> </w:t>
      </w:r>
      <w:r w:rsidR="000D7B15" w:rsidRPr="00DB7BE5">
        <w:rPr>
          <w:rFonts w:cs="Times New Roman"/>
        </w:rPr>
        <w:t>T</w:t>
      </w:r>
      <w:r w:rsidR="004813AF" w:rsidRPr="00DB7BE5">
        <w:rPr>
          <w:rFonts w:cs="Times New Roman"/>
        </w:rPr>
        <w:t>herefore</w:t>
      </w:r>
      <w:r w:rsidR="000D7B15" w:rsidRPr="00DB7BE5">
        <w:rPr>
          <w:rFonts w:cs="Times New Roman"/>
        </w:rPr>
        <w:t>,</w:t>
      </w:r>
      <w:r w:rsidR="004C7CBE" w:rsidRPr="00DB7BE5">
        <w:rPr>
          <w:rFonts w:cs="Times New Roman"/>
        </w:rPr>
        <w:t xml:space="preserve"> c</w:t>
      </w:r>
      <w:r w:rsidR="00A17794" w:rsidRPr="00DB7BE5">
        <w:rPr>
          <w:rFonts w:cs="Times New Roman"/>
        </w:rPr>
        <w:t xml:space="preserve">hatbot developers can change the </w:t>
      </w:r>
      <w:r w:rsidR="000D7B15" w:rsidRPr="00DB7BE5">
        <w:rPr>
          <w:rFonts w:cs="Times New Roman"/>
        </w:rPr>
        <w:t>number</w:t>
      </w:r>
      <w:r w:rsidR="00A17794" w:rsidRPr="00DB7BE5">
        <w:rPr>
          <w:rFonts w:cs="Times New Roman"/>
        </w:rPr>
        <w:t xml:space="preserve"> of question examples per intent at any time </w:t>
      </w:r>
      <w:r w:rsidR="00765F7D" w:rsidRPr="00DB7BE5">
        <w:rPr>
          <w:rFonts w:cs="Times New Roman"/>
        </w:rPr>
        <w:t>to</w:t>
      </w:r>
      <w:r w:rsidR="00A17794" w:rsidRPr="00DB7BE5">
        <w:rPr>
          <w:rFonts w:cs="Times New Roman"/>
        </w:rPr>
        <w:t xml:space="preserve"> improve conversational AI's overall performance</w:t>
      </w:r>
      <w:r w:rsidR="009E425E" w:rsidRPr="00DB7BE5">
        <w:rPr>
          <w:rFonts w:cs="Times New Roman"/>
        </w:rPr>
        <w:t xml:space="preserve"> and the domain </w:t>
      </w:r>
      <w:r w:rsidR="005219D7" w:rsidRPr="00DB7BE5">
        <w:rPr>
          <w:rFonts w:cs="Times New Roman"/>
        </w:rPr>
        <w:t>adaptation</w:t>
      </w:r>
      <w:r w:rsidR="00A17794" w:rsidRPr="00DB7BE5">
        <w:rPr>
          <w:rFonts w:cs="Times New Roman"/>
        </w:rPr>
        <w:t>.</w:t>
      </w:r>
    </w:p>
    <w:p w14:paraId="66A1BBE0" w14:textId="3B09F6B4" w:rsidR="00614795" w:rsidRPr="00DB7BE5" w:rsidRDefault="00B5568F" w:rsidP="000877A2">
      <w:pPr>
        <w:pStyle w:val="Heading2"/>
        <w:numPr>
          <w:ilvl w:val="1"/>
          <w:numId w:val="3"/>
        </w:numPr>
        <w:spacing w:before="0" w:after="240" w:line="360" w:lineRule="auto"/>
        <w:rPr>
          <w:rFonts w:cs="Times New Roman"/>
        </w:rPr>
      </w:pPr>
      <w:bookmarkStart w:id="89" w:name="_Toc95507108"/>
      <w:bookmarkStart w:id="90" w:name="_Toc117089890"/>
      <w:r w:rsidRPr="00DB7BE5">
        <w:rPr>
          <w:rFonts w:cs="Times New Roman"/>
        </w:rPr>
        <w:lastRenderedPageBreak/>
        <w:t>Individual Component</w:t>
      </w:r>
      <w:r w:rsidR="00752225" w:rsidRPr="00DB7BE5">
        <w:rPr>
          <w:rFonts w:cs="Times New Roman"/>
        </w:rPr>
        <w:t xml:space="preserve"> Architecture</w:t>
      </w:r>
      <w:bookmarkEnd w:id="89"/>
      <w:bookmarkEnd w:id="90"/>
    </w:p>
    <w:p w14:paraId="1B83BB0E" w14:textId="77777777" w:rsidR="00A25A78" w:rsidRPr="00DB7BE5" w:rsidRDefault="6DFBE6EE" w:rsidP="00A25A78">
      <w:pPr>
        <w:keepNext/>
        <w:spacing w:before="0" w:after="0" w:line="360" w:lineRule="auto"/>
        <w:jc w:val="center"/>
        <w:rPr>
          <w:rFonts w:cs="Times New Roman"/>
        </w:rPr>
      </w:pPr>
      <w:r w:rsidRPr="00DB7BE5">
        <w:rPr>
          <w:rFonts w:cs="Times New Roman"/>
          <w:noProof/>
        </w:rPr>
        <w:drawing>
          <wp:inline distT="0" distB="0" distL="0" distR="0" wp14:anchorId="180E05EC" wp14:editId="39DF6E34">
            <wp:extent cx="3702050" cy="2717165"/>
            <wp:effectExtent l="0" t="0" r="0" b="698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702050" cy="2717165"/>
                    </a:xfrm>
                    <a:prstGeom prst="rect">
                      <a:avLst/>
                    </a:prstGeom>
                    <a:noFill/>
                    <a:ln>
                      <a:noFill/>
                    </a:ln>
                  </pic:spPr>
                </pic:pic>
              </a:graphicData>
            </a:graphic>
          </wp:inline>
        </w:drawing>
      </w:r>
    </w:p>
    <w:p w14:paraId="2B004223" w14:textId="66E6F77D" w:rsidR="006D260F" w:rsidRPr="00DB7BE5" w:rsidRDefault="00A25A78" w:rsidP="000877A2">
      <w:pPr>
        <w:pStyle w:val="Caption"/>
        <w:rPr>
          <w:rFonts w:cs="Times New Roman"/>
        </w:rPr>
      </w:pPr>
      <w:bookmarkStart w:id="91" w:name="_Toc116813857"/>
      <w:r w:rsidRPr="00DB7BE5">
        <w:rPr>
          <w:rFonts w:cs="Times New Roman"/>
        </w:rPr>
        <w:t xml:space="preserve">Figure 4.5. </w:t>
      </w:r>
      <w:r w:rsidRPr="00DB7BE5">
        <w:rPr>
          <w:rFonts w:cs="Times New Roman"/>
        </w:rPr>
        <w:fldChar w:fldCharType="begin"/>
      </w:r>
      <w:r w:rsidRPr="00DB7BE5">
        <w:rPr>
          <w:rFonts w:cs="Times New Roman"/>
        </w:rPr>
        <w:instrText xml:space="preserve"> SEQ Figure_4.5.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Individual Component Architecture</w:t>
      </w:r>
      <w:bookmarkEnd w:id="91"/>
    </w:p>
    <w:p w14:paraId="3DA23813" w14:textId="5258FE44" w:rsidR="006C753D" w:rsidRPr="00DB7BE5" w:rsidRDefault="006D260F" w:rsidP="0032330A">
      <w:pPr>
        <w:spacing w:before="0" w:line="360" w:lineRule="auto"/>
        <w:ind w:firstLine="360"/>
        <w:rPr>
          <w:rFonts w:cs="Times New Roman"/>
        </w:rPr>
      </w:pPr>
      <w:r w:rsidRPr="00DB7BE5">
        <w:rPr>
          <w:rFonts w:cs="Times New Roman"/>
        </w:rPr>
        <w:t xml:space="preserve">SIENA tool consists of two subcomponents data layer and presentation layer. Data layer is responsible for </w:t>
      </w:r>
      <w:r w:rsidR="008E688D" w:rsidRPr="00DB7BE5">
        <w:rPr>
          <w:rFonts w:cs="Times New Roman"/>
        </w:rPr>
        <w:t xml:space="preserve">auto annotation, name entity suggestions and other </w:t>
      </w:r>
      <w:r w:rsidR="00897AE8" w:rsidRPr="00DB7BE5">
        <w:rPr>
          <w:rFonts w:cs="Times New Roman"/>
        </w:rPr>
        <w:t>visualisations</w:t>
      </w:r>
      <w:r w:rsidRPr="00DB7BE5">
        <w:rPr>
          <w:rFonts w:cs="Times New Roman"/>
        </w:rPr>
        <w:t>, presentation layer is responsible for provide interface to user interaction. SINEA tool will be used to annotate corpus which is used as training data by custom name entity recognition model in RASA NLU pipeline as shown in</w:t>
      </w:r>
      <w:r w:rsidR="006C753D" w:rsidRPr="00DB7BE5">
        <w:rPr>
          <w:rFonts w:cs="Times New Roman"/>
        </w:rPr>
        <w:t xml:space="preserve"> </w:t>
      </w:r>
      <w:r w:rsidR="006C753D" w:rsidRPr="00DB7BE5">
        <w:rPr>
          <w:rFonts w:cs="Times New Roman"/>
        </w:rPr>
        <w:fldChar w:fldCharType="begin"/>
      </w:r>
      <w:r w:rsidR="006C753D" w:rsidRPr="00DB7BE5">
        <w:rPr>
          <w:rFonts w:cs="Times New Roman"/>
        </w:rPr>
        <w:instrText xml:space="preserve"> REF _Ref116813079 \h </w:instrText>
      </w:r>
      <w:r w:rsidR="00496218" w:rsidRPr="00DB7BE5">
        <w:rPr>
          <w:rFonts w:cs="Times New Roman"/>
        </w:rPr>
        <w:instrText xml:space="preserve"> \* MERGEFORMAT </w:instrText>
      </w:r>
      <w:r w:rsidR="006C753D" w:rsidRPr="00DB7BE5">
        <w:rPr>
          <w:rFonts w:cs="Times New Roman"/>
        </w:rPr>
      </w:r>
      <w:r w:rsidR="006C753D" w:rsidRPr="00DB7BE5">
        <w:rPr>
          <w:rFonts w:cs="Times New Roman"/>
        </w:rPr>
        <w:fldChar w:fldCharType="separate"/>
      </w:r>
      <w:r w:rsidR="007D500D" w:rsidRPr="00DB7BE5">
        <w:rPr>
          <w:rFonts w:cs="Times New Roman"/>
        </w:rPr>
        <w:t xml:space="preserve"> Figure 4.5. 2</w:t>
      </w:r>
      <w:r w:rsidR="006C753D" w:rsidRPr="00DB7BE5">
        <w:rPr>
          <w:rFonts w:cs="Times New Roman"/>
        </w:rPr>
        <w:fldChar w:fldCharType="end"/>
      </w:r>
      <w:r w:rsidR="006C753D" w:rsidRPr="00DB7BE5">
        <w:rPr>
          <w:rFonts w:cs="Times New Roman"/>
        </w:rPr>
        <w:t xml:space="preserve"> and</w:t>
      </w:r>
      <w:r w:rsidRPr="00DB7BE5">
        <w:rPr>
          <w:rFonts w:cs="Times New Roman"/>
        </w:rPr>
        <w:t xml:space="preserve"> </w:t>
      </w:r>
      <w:r w:rsidR="001C2D33">
        <w:rPr>
          <w:rFonts w:cs="Times New Roman"/>
        </w:rPr>
        <w:fldChar w:fldCharType="begin"/>
      </w:r>
      <w:r w:rsidR="001C2D33">
        <w:rPr>
          <w:rFonts w:cs="Times New Roman"/>
        </w:rPr>
        <w:instrText xml:space="preserve"> REF _Ref117092220 \h </w:instrText>
      </w:r>
      <w:r w:rsidR="001C2D33">
        <w:rPr>
          <w:rFonts w:cs="Times New Roman"/>
        </w:rPr>
      </w:r>
      <w:r w:rsidR="001C2D33">
        <w:rPr>
          <w:rFonts w:cs="Times New Roman"/>
        </w:rPr>
        <w:fldChar w:fldCharType="separate"/>
      </w:r>
      <w:r w:rsidR="001C2D33" w:rsidRPr="00DB7BE5">
        <w:rPr>
          <w:rFonts w:cs="Times New Roman"/>
        </w:rPr>
        <w:t>Figure 4.5. 3</w:t>
      </w:r>
      <w:r w:rsidR="001C2D33">
        <w:rPr>
          <w:rFonts w:cs="Times New Roman"/>
        </w:rPr>
        <w:fldChar w:fldCharType="end"/>
      </w:r>
      <w:r w:rsidR="006C753D" w:rsidRPr="00DB7BE5">
        <w:rPr>
          <w:rFonts w:cs="Times New Roman"/>
        </w:rPr>
        <w:t>.</w:t>
      </w:r>
    </w:p>
    <w:p w14:paraId="524584ED" w14:textId="2910F5DF" w:rsidR="00B5258E" w:rsidRPr="00DB7BE5" w:rsidRDefault="006C753D" w:rsidP="007F280B">
      <w:pPr>
        <w:rPr>
          <w:rFonts w:cs="Times New Roman"/>
        </w:rPr>
      </w:pPr>
      <w:r w:rsidRPr="00DB7BE5">
        <w:rPr>
          <w:rFonts w:cs="Times New Roman"/>
          <w:noProof/>
        </w:rPr>
        <w:drawing>
          <wp:inline distT="0" distB="0" distL="0" distR="0" wp14:anchorId="2D8BE10B" wp14:editId="1519FA8C">
            <wp:extent cx="5221605" cy="2468880"/>
            <wp:effectExtent l="0" t="0" r="0" b="7620"/>
            <wp:docPr id="47" name="Graphic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96DAC541-7B7A-43D3-8B79-37D633B846F1}">
                          <asvg:svgBlip xmlns:asvg="http://schemas.microsoft.com/office/drawing/2016/SVG/main" r:embed="rId37"/>
                        </a:ext>
                      </a:extLst>
                    </a:blip>
                    <a:srcRect t="5708" b="10227"/>
                    <a:stretch/>
                  </pic:blipFill>
                  <pic:spPr bwMode="auto">
                    <a:xfrm>
                      <a:off x="0" y="0"/>
                      <a:ext cx="5221605" cy="2468880"/>
                    </a:xfrm>
                    <a:prstGeom prst="rect">
                      <a:avLst/>
                    </a:prstGeom>
                    <a:ln>
                      <a:noFill/>
                    </a:ln>
                    <a:extLst>
                      <a:ext uri="{53640926-AAD7-44D8-BBD7-CCE9431645EC}">
                        <a14:shadowObscured xmlns:a14="http://schemas.microsoft.com/office/drawing/2010/main"/>
                      </a:ext>
                    </a:extLst>
                  </pic:spPr>
                </pic:pic>
              </a:graphicData>
            </a:graphic>
          </wp:inline>
        </w:drawing>
      </w:r>
    </w:p>
    <w:p w14:paraId="0653686B" w14:textId="2493C064" w:rsidR="007F280B" w:rsidRPr="00DB7BE5" w:rsidRDefault="007F280B" w:rsidP="007F280B">
      <w:pPr>
        <w:pStyle w:val="Caption"/>
        <w:rPr>
          <w:rFonts w:cs="Times New Roman"/>
        </w:rPr>
      </w:pPr>
      <w:bookmarkStart w:id="92" w:name="_Ref116813079"/>
      <w:r w:rsidRPr="00DB7BE5">
        <w:rPr>
          <w:rFonts w:cs="Times New Roman"/>
        </w:rPr>
        <w:t xml:space="preserve"> </w:t>
      </w:r>
      <w:bookmarkStart w:id="93" w:name="_Toc116813858"/>
      <w:r w:rsidRPr="00DB7BE5">
        <w:rPr>
          <w:rFonts w:cs="Times New Roman"/>
        </w:rPr>
        <w:t xml:space="preserve">Figure 4.5. </w:t>
      </w:r>
      <w:r w:rsidRPr="00DB7BE5">
        <w:rPr>
          <w:rFonts w:cs="Times New Roman"/>
        </w:rPr>
        <w:fldChar w:fldCharType="begin"/>
      </w:r>
      <w:r w:rsidRPr="00DB7BE5">
        <w:rPr>
          <w:rFonts w:cs="Times New Roman"/>
        </w:rPr>
        <w:instrText xml:space="preserve"> SEQ Figure_4.5.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bookmarkEnd w:id="92"/>
      <w:r w:rsidRPr="00DB7BE5">
        <w:rPr>
          <w:rFonts w:cs="Times New Roman"/>
        </w:rPr>
        <w:t>. Overall system flow</w:t>
      </w:r>
      <w:bookmarkEnd w:id="93"/>
    </w:p>
    <w:p w14:paraId="13F4EEE6" w14:textId="48D976A2" w:rsidR="00B40564" w:rsidRPr="00DB7BE5" w:rsidRDefault="00B40564" w:rsidP="00D9091A">
      <w:pPr>
        <w:spacing w:before="0" w:after="0" w:line="360" w:lineRule="auto"/>
        <w:rPr>
          <w:rFonts w:cs="Times New Roman"/>
        </w:rPr>
      </w:pPr>
    </w:p>
    <w:p w14:paraId="32188C80" w14:textId="77777777" w:rsidR="007F280B" w:rsidRPr="00DB7BE5" w:rsidRDefault="4E488F9A" w:rsidP="007F280B">
      <w:pPr>
        <w:keepNext/>
        <w:spacing w:before="0" w:after="0" w:line="360" w:lineRule="auto"/>
        <w:jc w:val="center"/>
        <w:rPr>
          <w:rFonts w:cs="Times New Roman"/>
        </w:rPr>
      </w:pPr>
      <w:r w:rsidRPr="00DB7BE5">
        <w:rPr>
          <w:rFonts w:cs="Times New Roman"/>
          <w:noProof/>
        </w:rPr>
        <w:drawing>
          <wp:inline distT="0" distB="0" distL="0" distR="0" wp14:anchorId="718DA626" wp14:editId="3038703F">
            <wp:extent cx="5116136" cy="4859656"/>
            <wp:effectExtent l="0" t="0" r="8890" b="0"/>
            <wp:docPr id="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8">
                      <a:extLst>
                        <a:ext uri="{FF2B5EF4-FFF2-40B4-BE49-F238E27FC236}">
                          <a16:creationId xmlns:asvg="http://schemas.microsoft.com/office/drawing/2016/SVG/main"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3C4EEB27-BF30-454F-9236-0AA890F637ED}"/>
                        </a:ext>
                      </a:extLst>
                    </a:blip>
                    <a:stretch>
                      <a:fillRect/>
                    </a:stretch>
                  </pic:blipFill>
                  <pic:spPr>
                    <a:xfrm>
                      <a:off x="0" y="0"/>
                      <a:ext cx="5116136" cy="4859656"/>
                    </a:xfrm>
                    <a:prstGeom prst="rect">
                      <a:avLst/>
                    </a:prstGeom>
                  </pic:spPr>
                </pic:pic>
              </a:graphicData>
            </a:graphic>
          </wp:inline>
        </w:drawing>
      </w:r>
    </w:p>
    <w:p w14:paraId="179FC63C" w14:textId="1E589EA1" w:rsidR="00A25A78" w:rsidRPr="00DB7BE5" w:rsidRDefault="007F280B" w:rsidP="007F280B">
      <w:pPr>
        <w:pStyle w:val="Caption"/>
        <w:rPr>
          <w:rFonts w:cs="Times New Roman"/>
        </w:rPr>
      </w:pPr>
      <w:bookmarkStart w:id="94" w:name="_Ref117092220"/>
      <w:bookmarkStart w:id="95" w:name="_Toc116813859"/>
      <w:r w:rsidRPr="00DB7BE5">
        <w:rPr>
          <w:rFonts w:cs="Times New Roman"/>
        </w:rPr>
        <w:t xml:space="preserve">Figure 4.5. </w:t>
      </w:r>
      <w:r w:rsidRPr="00DB7BE5">
        <w:rPr>
          <w:rFonts w:cs="Times New Roman"/>
        </w:rPr>
        <w:fldChar w:fldCharType="begin"/>
      </w:r>
      <w:r w:rsidRPr="00DB7BE5">
        <w:rPr>
          <w:rFonts w:cs="Times New Roman"/>
        </w:rPr>
        <w:instrText xml:space="preserve"> SEQ Figure_4.5. \* ARABIC </w:instrText>
      </w:r>
      <w:r w:rsidRPr="00DB7BE5">
        <w:rPr>
          <w:rFonts w:cs="Times New Roman"/>
        </w:rPr>
        <w:fldChar w:fldCharType="separate"/>
      </w:r>
      <w:r w:rsidR="007D500D" w:rsidRPr="00DB7BE5">
        <w:rPr>
          <w:rFonts w:cs="Times New Roman"/>
        </w:rPr>
        <w:t>3</w:t>
      </w:r>
      <w:r w:rsidRPr="00DB7BE5">
        <w:rPr>
          <w:rFonts w:cs="Times New Roman"/>
        </w:rPr>
        <w:fldChar w:fldCharType="end"/>
      </w:r>
      <w:bookmarkEnd w:id="94"/>
      <w:r w:rsidRPr="00DB7BE5">
        <w:rPr>
          <w:rFonts w:cs="Times New Roman"/>
        </w:rPr>
        <w:t>. Overall system architecture</w:t>
      </w:r>
      <w:bookmarkEnd w:id="95"/>
    </w:p>
    <w:p w14:paraId="2F06A214" w14:textId="77777777" w:rsidR="008E45A7" w:rsidRPr="00DB7BE5" w:rsidRDefault="008E45A7" w:rsidP="00BA67EC">
      <w:pPr>
        <w:spacing w:before="0" w:after="0" w:line="360" w:lineRule="auto"/>
        <w:rPr>
          <w:rFonts w:cs="Times New Roman"/>
        </w:rPr>
      </w:pPr>
    </w:p>
    <w:p w14:paraId="07512C90" w14:textId="2BC242D7" w:rsidR="0007751B" w:rsidRPr="00DB7BE5" w:rsidRDefault="00F11958" w:rsidP="00D35368">
      <w:pPr>
        <w:pStyle w:val="Heading2"/>
        <w:numPr>
          <w:ilvl w:val="1"/>
          <w:numId w:val="3"/>
        </w:numPr>
        <w:spacing w:before="0" w:after="240" w:line="360" w:lineRule="auto"/>
        <w:rPr>
          <w:rFonts w:cs="Times New Roman"/>
        </w:rPr>
      </w:pPr>
      <w:bookmarkStart w:id="96" w:name="_Toc95507114"/>
      <w:bookmarkStart w:id="97" w:name="_Toc117089891"/>
      <w:r w:rsidRPr="00DB7BE5">
        <w:rPr>
          <w:rFonts w:cs="Times New Roman"/>
        </w:rPr>
        <w:t>Tools and Technologies</w:t>
      </w:r>
      <w:bookmarkEnd w:id="96"/>
      <w:bookmarkEnd w:id="97"/>
    </w:p>
    <w:p w14:paraId="502738D9" w14:textId="61AD233A" w:rsidR="0007751B" w:rsidRPr="00DB7BE5" w:rsidRDefault="00294456" w:rsidP="0032330A">
      <w:pPr>
        <w:spacing w:before="0" w:line="360" w:lineRule="auto"/>
        <w:ind w:firstLine="360"/>
        <w:rPr>
          <w:rFonts w:cs="Times New Roman"/>
        </w:rPr>
      </w:pPr>
      <w:r w:rsidRPr="00DB7BE5">
        <w:rPr>
          <w:rFonts w:cs="Times New Roman"/>
        </w:rPr>
        <w:t xml:space="preserve">SIENA tool </w:t>
      </w:r>
      <w:r w:rsidR="003B6C0A" w:rsidRPr="00DB7BE5">
        <w:rPr>
          <w:rFonts w:cs="Times New Roman"/>
        </w:rPr>
        <w:t xml:space="preserve">was </w:t>
      </w:r>
      <w:r w:rsidRPr="00DB7BE5">
        <w:rPr>
          <w:rFonts w:cs="Times New Roman"/>
        </w:rPr>
        <w:t xml:space="preserve">developed using Python 3.8 with the help of Pandas, </w:t>
      </w:r>
      <w:r w:rsidR="00494B50" w:rsidRPr="00DB7BE5">
        <w:rPr>
          <w:rFonts w:cs="Times New Roman"/>
        </w:rPr>
        <w:t xml:space="preserve">and </w:t>
      </w:r>
      <w:r w:rsidRPr="00DB7BE5">
        <w:rPr>
          <w:rFonts w:cs="Times New Roman"/>
        </w:rPr>
        <w:t xml:space="preserve">NumPy packages. SIENA will be deployed as a flask app inside a docker container. With the help of </w:t>
      </w:r>
      <w:r w:rsidR="00E3522C" w:rsidRPr="00DB7BE5">
        <w:rPr>
          <w:rFonts w:cs="Times New Roman"/>
        </w:rPr>
        <w:t>Microsoft Azure as the cloud hosting service</w:t>
      </w:r>
      <w:r w:rsidRPr="00DB7BE5">
        <w:rPr>
          <w:rFonts w:cs="Times New Roman"/>
        </w:rPr>
        <w:t>.</w:t>
      </w:r>
      <w:r w:rsidR="6EE7F416" w:rsidRPr="00DB7BE5">
        <w:rPr>
          <w:rFonts w:cs="Times New Roman"/>
        </w:rPr>
        <w:t xml:space="preserve"> As well as SIENA </w:t>
      </w:r>
      <w:r w:rsidR="00E3522C" w:rsidRPr="00DB7BE5">
        <w:rPr>
          <w:rFonts w:cs="Times New Roman"/>
        </w:rPr>
        <w:t xml:space="preserve">was </w:t>
      </w:r>
      <w:r w:rsidR="6EE7F416" w:rsidRPr="00DB7BE5">
        <w:rPr>
          <w:rFonts w:cs="Times New Roman"/>
        </w:rPr>
        <w:t>released as a python package available in “pip”</w:t>
      </w:r>
      <w:r w:rsidR="00226156" w:rsidRPr="00DB7BE5">
        <w:rPr>
          <w:rFonts w:cs="Times New Roman"/>
        </w:rPr>
        <w:t xml:space="preserve">. </w:t>
      </w:r>
      <w:r w:rsidR="00DB442B" w:rsidRPr="00DB7BE5">
        <w:rPr>
          <w:rFonts w:cs="Times New Roman"/>
        </w:rPr>
        <w:t>SIENA</w:t>
      </w:r>
      <w:r w:rsidR="00226156" w:rsidRPr="00DB7BE5">
        <w:rPr>
          <w:rFonts w:cs="Times New Roman"/>
        </w:rPr>
        <w:t xml:space="preserve"> version controlling </w:t>
      </w:r>
      <w:r w:rsidR="00DB442B" w:rsidRPr="00DB7BE5">
        <w:rPr>
          <w:rFonts w:cs="Times New Roman"/>
        </w:rPr>
        <w:t>is done by GitLab and GitHub</w:t>
      </w:r>
      <w:r w:rsidR="000D6A5F" w:rsidRPr="00DB7BE5">
        <w:rPr>
          <w:rFonts w:cs="Times New Roman"/>
        </w:rPr>
        <w:t xml:space="preserve">. </w:t>
      </w:r>
      <w:r w:rsidR="00E3522C" w:rsidRPr="00DB7BE5">
        <w:rPr>
          <w:rFonts w:cs="Times New Roman"/>
        </w:rPr>
        <w:t>The i</w:t>
      </w:r>
      <w:r w:rsidR="000D6A5F" w:rsidRPr="00DB7BE5">
        <w:rPr>
          <w:rFonts w:cs="Times New Roman"/>
        </w:rPr>
        <w:t xml:space="preserve">ntegrated product version </w:t>
      </w:r>
      <w:r w:rsidR="000A0829" w:rsidRPr="00DB7BE5">
        <w:rPr>
          <w:rFonts w:cs="Times New Roman"/>
        </w:rPr>
        <w:t xml:space="preserve">is </w:t>
      </w:r>
      <w:r w:rsidR="00B509B3" w:rsidRPr="00DB7BE5">
        <w:rPr>
          <w:rFonts w:cs="Times New Roman"/>
        </w:rPr>
        <w:t xml:space="preserve">controlled by </w:t>
      </w:r>
      <w:r w:rsidR="001877A1" w:rsidRPr="00DB7BE5">
        <w:rPr>
          <w:rFonts w:cs="Times New Roman"/>
        </w:rPr>
        <w:t>GitLab,</w:t>
      </w:r>
      <w:r w:rsidR="00B509B3" w:rsidRPr="00DB7BE5">
        <w:rPr>
          <w:rFonts w:cs="Times New Roman"/>
        </w:rPr>
        <w:t xml:space="preserve"> and </w:t>
      </w:r>
      <w:r w:rsidR="009C0046" w:rsidRPr="00DB7BE5">
        <w:rPr>
          <w:rFonts w:cs="Times New Roman"/>
        </w:rPr>
        <w:t xml:space="preserve">the </w:t>
      </w:r>
      <w:r w:rsidR="00B509B3" w:rsidRPr="00DB7BE5">
        <w:rPr>
          <w:rFonts w:cs="Times New Roman"/>
        </w:rPr>
        <w:t xml:space="preserve">pip package’s version control </w:t>
      </w:r>
      <w:r w:rsidR="00DD1C49" w:rsidRPr="00DB7BE5">
        <w:rPr>
          <w:rFonts w:cs="Times New Roman"/>
        </w:rPr>
        <w:t xml:space="preserve">is done by </w:t>
      </w:r>
      <w:r w:rsidR="00DD4B64" w:rsidRPr="00DB7BE5">
        <w:rPr>
          <w:rFonts w:cs="Times New Roman"/>
        </w:rPr>
        <w:t>GitHub.</w:t>
      </w:r>
    </w:p>
    <w:p w14:paraId="63ECDBF5" w14:textId="77777777" w:rsidR="00BD64BA" w:rsidRPr="00DB7BE5" w:rsidRDefault="00BD64BA" w:rsidP="00FB6B3C">
      <w:pPr>
        <w:spacing w:before="0" w:after="0" w:line="360" w:lineRule="auto"/>
        <w:rPr>
          <w:rFonts w:cs="Times New Roman"/>
        </w:rPr>
      </w:pPr>
    </w:p>
    <w:p w14:paraId="0F2CD388" w14:textId="77777777" w:rsidR="00BD64BA" w:rsidRPr="00DB7BE5" w:rsidRDefault="00BD64BA" w:rsidP="00FB6B3C">
      <w:pPr>
        <w:spacing w:before="0" w:after="0" w:line="360" w:lineRule="auto"/>
        <w:rPr>
          <w:rFonts w:cs="Times New Roman"/>
        </w:rPr>
      </w:pPr>
    </w:p>
    <w:p w14:paraId="4FECAA36" w14:textId="77777777" w:rsidR="00BD64BA" w:rsidRPr="00DB7BE5" w:rsidRDefault="00BD64BA" w:rsidP="00FB6B3C">
      <w:pPr>
        <w:spacing w:before="0" w:after="0" w:line="360" w:lineRule="auto"/>
        <w:rPr>
          <w:rFonts w:cs="Times New Roman"/>
        </w:rPr>
      </w:pPr>
    </w:p>
    <w:p w14:paraId="14513D4A" w14:textId="77777777" w:rsidR="007F280B" w:rsidRPr="00DB7BE5" w:rsidRDefault="007F280B" w:rsidP="00FB6B3C">
      <w:pPr>
        <w:spacing w:before="0" w:after="0" w:line="360" w:lineRule="auto"/>
        <w:rPr>
          <w:rFonts w:cs="Times New Roman"/>
        </w:rPr>
      </w:pPr>
    </w:p>
    <w:p w14:paraId="40856D38" w14:textId="77777777" w:rsidR="000C4E78" w:rsidRPr="00DB7BE5" w:rsidRDefault="000C4E78" w:rsidP="00FB6B3C">
      <w:pPr>
        <w:spacing w:before="0" w:after="0" w:line="360" w:lineRule="auto"/>
        <w:rPr>
          <w:rFonts w:cs="Times New Roman"/>
        </w:rPr>
      </w:pPr>
    </w:p>
    <w:p w14:paraId="0BBCC0F1" w14:textId="02A4B99E" w:rsidR="0007751B" w:rsidRPr="00DB7BE5" w:rsidRDefault="00DB0627" w:rsidP="00AB504F">
      <w:pPr>
        <w:pStyle w:val="Caption"/>
        <w:rPr>
          <w:rFonts w:cs="Times New Roman"/>
        </w:rPr>
      </w:pPr>
      <w:bookmarkStart w:id="98" w:name="_Toc116063072"/>
      <w:r w:rsidRPr="00DB7BE5">
        <w:rPr>
          <w:rFonts w:cs="Times New Roman"/>
        </w:rPr>
        <w:t xml:space="preserve">Table 4.6. </w:t>
      </w:r>
      <w:r w:rsidRPr="00DB7BE5">
        <w:rPr>
          <w:rFonts w:cs="Times New Roman"/>
        </w:rPr>
        <w:fldChar w:fldCharType="begin"/>
      </w:r>
      <w:r w:rsidRPr="00DB7BE5">
        <w:rPr>
          <w:rFonts w:cs="Times New Roman"/>
        </w:rPr>
        <w:instrText xml:space="preserve"> SEQ Table_4.6.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Tools and technologies</w:t>
      </w:r>
      <w:bookmarkEnd w:id="98"/>
    </w:p>
    <w:tbl>
      <w:tblPr>
        <w:tblStyle w:val="TableGrid"/>
        <w:tblW w:w="0" w:type="auto"/>
        <w:tblLook w:val="04A0" w:firstRow="1" w:lastRow="0" w:firstColumn="1" w:lastColumn="0" w:noHBand="0" w:noVBand="1"/>
      </w:tblPr>
      <w:tblGrid>
        <w:gridCol w:w="4106"/>
        <w:gridCol w:w="4107"/>
      </w:tblGrid>
      <w:tr w:rsidR="008E45A7" w:rsidRPr="00DB7BE5" w14:paraId="04AF9522" w14:textId="77777777">
        <w:tc>
          <w:tcPr>
            <w:tcW w:w="4106" w:type="dxa"/>
          </w:tcPr>
          <w:p w14:paraId="0675F564" w14:textId="77777777" w:rsidR="008E45A7" w:rsidRPr="00D53631" w:rsidRDefault="008E45A7" w:rsidP="00D53631">
            <w:pPr>
              <w:spacing w:before="0" w:after="0" w:line="276" w:lineRule="auto"/>
              <w:jc w:val="center"/>
              <w:rPr>
                <w:rFonts w:cs="Times New Roman"/>
                <w:b/>
                <w:sz w:val="22"/>
              </w:rPr>
            </w:pPr>
            <w:r w:rsidRPr="00D53631">
              <w:rPr>
                <w:rFonts w:cs="Times New Roman"/>
                <w:b/>
                <w:sz w:val="22"/>
              </w:rPr>
              <w:t>Task</w:t>
            </w:r>
          </w:p>
        </w:tc>
        <w:tc>
          <w:tcPr>
            <w:tcW w:w="4107" w:type="dxa"/>
          </w:tcPr>
          <w:p w14:paraId="7653B765" w14:textId="77777777" w:rsidR="008E45A7" w:rsidRPr="00D53631" w:rsidRDefault="008E45A7" w:rsidP="00D53631">
            <w:pPr>
              <w:spacing w:before="0" w:after="0" w:line="276" w:lineRule="auto"/>
              <w:jc w:val="center"/>
              <w:rPr>
                <w:rFonts w:cs="Times New Roman"/>
                <w:b/>
                <w:sz w:val="22"/>
              </w:rPr>
            </w:pPr>
            <w:r w:rsidRPr="00D53631">
              <w:rPr>
                <w:rFonts w:cs="Times New Roman"/>
                <w:b/>
                <w:sz w:val="22"/>
              </w:rPr>
              <w:t>Tools to be used</w:t>
            </w:r>
          </w:p>
        </w:tc>
      </w:tr>
      <w:tr w:rsidR="008E45A7" w:rsidRPr="00DB7BE5" w14:paraId="5B616521" w14:textId="77777777">
        <w:tc>
          <w:tcPr>
            <w:tcW w:w="4106" w:type="dxa"/>
          </w:tcPr>
          <w:p w14:paraId="5EF8DB25"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Algorithm Implementation and SIENA tool development</w:t>
            </w:r>
          </w:p>
        </w:tc>
        <w:tc>
          <w:tcPr>
            <w:tcW w:w="4107" w:type="dxa"/>
          </w:tcPr>
          <w:p w14:paraId="0BFBF136"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 xml:space="preserve">Python 3.8, NumPy, Pandas, PyCharm, Visual Studio Code, Google </w:t>
            </w:r>
            <w:proofErr w:type="spellStart"/>
            <w:r w:rsidRPr="00D53631">
              <w:rPr>
                <w:rFonts w:cs="Times New Roman"/>
                <w:sz w:val="22"/>
              </w:rPr>
              <w:t>CoLab</w:t>
            </w:r>
            <w:proofErr w:type="spellEnd"/>
          </w:p>
        </w:tc>
      </w:tr>
      <w:tr w:rsidR="008E45A7" w:rsidRPr="00DB7BE5" w14:paraId="258D375A" w14:textId="77777777">
        <w:tc>
          <w:tcPr>
            <w:tcW w:w="4106" w:type="dxa"/>
          </w:tcPr>
          <w:p w14:paraId="42718BE3"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 xml:space="preserve">Server development as a standalone frontend for the SIENA </w:t>
            </w:r>
            <w:bookmarkStart w:id="99" w:name="_Int_W4AGsv49"/>
            <w:r w:rsidRPr="00D53631">
              <w:rPr>
                <w:rFonts w:cs="Times New Roman"/>
                <w:sz w:val="22"/>
              </w:rPr>
              <w:t>UI</w:t>
            </w:r>
            <w:bookmarkEnd w:id="99"/>
          </w:p>
        </w:tc>
        <w:tc>
          <w:tcPr>
            <w:tcW w:w="4107" w:type="dxa"/>
          </w:tcPr>
          <w:p w14:paraId="191068B2" w14:textId="064DC8A4" w:rsidR="008E45A7" w:rsidRPr="00D53631" w:rsidRDefault="008E45A7" w:rsidP="00D53631">
            <w:pPr>
              <w:spacing w:before="0" w:after="0" w:line="276" w:lineRule="auto"/>
              <w:jc w:val="center"/>
              <w:rPr>
                <w:rFonts w:cs="Times New Roman"/>
                <w:sz w:val="22"/>
              </w:rPr>
            </w:pPr>
            <w:r w:rsidRPr="00D53631">
              <w:rPr>
                <w:rFonts w:cs="Times New Roman"/>
                <w:sz w:val="22"/>
              </w:rPr>
              <w:t>Flask, JavaScript, CSS</w:t>
            </w:r>
          </w:p>
        </w:tc>
      </w:tr>
      <w:tr w:rsidR="008E45A7" w:rsidRPr="00DB7BE5" w14:paraId="3C7ABD77" w14:textId="77777777">
        <w:tc>
          <w:tcPr>
            <w:tcW w:w="4106" w:type="dxa"/>
          </w:tcPr>
          <w:p w14:paraId="3591447F"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Cloud Infrastructure management</w:t>
            </w:r>
          </w:p>
        </w:tc>
        <w:tc>
          <w:tcPr>
            <w:tcW w:w="4107" w:type="dxa"/>
          </w:tcPr>
          <w:p w14:paraId="20FD9CF2" w14:textId="6E98F30D" w:rsidR="008E45A7" w:rsidRPr="00D53631" w:rsidRDefault="003328EA" w:rsidP="00D53631">
            <w:pPr>
              <w:spacing w:before="0" w:after="0" w:line="276" w:lineRule="auto"/>
              <w:jc w:val="center"/>
              <w:rPr>
                <w:rFonts w:cs="Times New Roman"/>
                <w:sz w:val="22"/>
              </w:rPr>
            </w:pPr>
            <w:r w:rsidRPr="00D53631">
              <w:rPr>
                <w:rFonts w:cs="Times New Roman"/>
                <w:sz w:val="22"/>
              </w:rPr>
              <w:t xml:space="preserve">Microsoft Azure </w:t>
            </w:r>
          </w:p>
        </w:tc>
      </w:tr>
      <w:tr w:rsidR="008E45A7" w:rsidRPr="00DB7BE5" w14:paraId="2B61931E" w14:textId="77777777">
        <w:tc>
          <w:tcPr>
            <w:tcW w:w="4106" w:type="dxa"/>
          </w:tcPr>
          <w:p w14:paraId="4BC357FF"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Conversational AI development by Integrating all research components (Backend)</w:t>
            </w:r>
          </w:p>
        </w:tc>
        <w:tc>
          <w:tcPr>
            <w:tcW w:w="4107" w:type="dxa"/>
          </w:tcPr>
          <w:p w14:paraId="20139C58" w14:textId="398BEB85" w:rsidR="008E45A7" w:rsidRPr="00D53631" w:rsidRDefault="008E45A7" w:rsidP="00D53631">
            <w:pPr>
              <w:spacing w:before="0" w:after="0" w:line="276" w:lineRule="auto"/>
              <w:jc w:val="center"/>
              <w:rPr>
                <w:rFonts w:cs="Times New Roman"/>
                <w:sz w:val="22"/>
              </w:rPr>
            </w:pPr>
            <w:r w:rsidRPr="00D53631">
              <w:rPr>
                <w:rFonts w:cs="Times New Roman"/>
                <w:sz w:val="22"/>
              </w:rPr>
              <w:t>Rasa 2.8.</w:t>
            </w:r>
            <w:r w:rsidR="003328EA" w:rsidRPr="00D53631">
              <w:rPr>
                <w:rFonts w:cs="Times New Roman"/>
                <w:sz w:val="22"/>
              </w:rPr>
              <w:t>8</w:t>
            </w:r>
            <w:r w:rsidRPr="00D53631">
              <w:rPr>
                <w:rFonts w:cs="Times New Roman"/>
                <w:sz w:val="22"/>
              </w:rPr>
              <w:t xml:space="preserve">, </w:t>
            </w:r>
            <w:proofErr w:type="spellStart"/>
            <w:r w:rsidRPr="00D53631">
              <w:rPr>
                <w:rFonts w:cs="Times New Roman"/>
                <w:sz w:val="22"/>
              </w:rPr>
              <w:t>Gensim</w:t>
            </w:r>
            <w:proofErr w:type="spellEnd"/>
            <w:r w:rsidRPr="00D53631">
              <w:rPr>
                <w:rFonts w:cs="Times New Roman"/>
                <w:sz w:val="22"/>
              </w:rPr>
              <w:t>, spaCy, Docker</w:t>
            </w:r>
          </w:p>
        </w:tc>
      </w:tr>
      <w:tr w:rsidR="008E45A7" w:rsidRPr="00DB7BE5" w14:paraId="1BB772C4" w14:textId="77777777">
        <w:tc>
          <w:tcPr>
            <w:tcW w:w="4106" w:type="dxa"/>
          </w:tcPr>
          <w:p w14:paraId="5955B3BF"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Conversational AI frontend development</w:t>
            </w:r>
          </w:p>
        </w:tc>
        <w:tc>
          <w:tcPr>
            <w:tcW w:w="4107" w:type="dxa"/>
          </w:tcPr>
          <w:p w14:paraId="47DD9C06"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React JS, Bootstrap, socket.io, JavaScript</w:t>
            </w:r>
          </w:p>
        </w:tc>
      </w:tr>
      <w:tr w:rsidR="008E45A7" w:rsidRPr="00DB7BE5" w14:paraId="1A1971F3" w14:textId="77777777">
        <w:tc>
          <w:tcPr>
            <w:tcW w:w="4106" w:type="dxa"/>
          </w:tcPr>
          <w:p w14:paraId="67BA81D9" w14:textId="77777777" w:rsidR="008E45A7" w:rsidRPr="00D53631" w:rsidRDefault="008E45A7" w:rsidP="00D53631">
            <w:pPr>
              <w:spacing w:before="0" w:after="0" w:line="276" w:lineRule="auto"/>
              <w:jc w:val="center"/>
              <w:rPr>
                <w:rFonts w:cs="Times New Roman"/>
                <w:sz w:val="22"/>
              </w:rPr>
            </w:pPr>
            <w:r w:rsidRPr="00D53631">
              <w:rPr>
                <w:rFonts w:cs="Times New Roman"/>
                <w:sz w:val="22"/>
              </w:rPr>
              <w:t>Overall system deployment</w:t>
            </w:r>
          </w:p>
        </w:tc>
        <w:tc>
          <w:tcPr>
            <w:tcW w:w="4107" w:type="dxa"/>
          </w:tcPr>
          <w:p w14:paraId="791447F5" w14:textId="77777777" w:rsidR="008E45A7" w:rsidRPr="00D53631" w:rsidRDefault="008E45A7" w:rsidP="00D53631">
            <w:pPr>
              <w:keepNext/>
              <w:spacing w:before="0" w:after="0" w:line="276" w:lineRule="auto"/>
              <w:jc w:val="center"/>
              <w:rPr>
                <w:rFonts w:cs="Times New Roman"/>
                <w:sz w:val="22"/>
              </w:rPr>
            </w:pPr>
            <w:r w:rsidRPr="00D53631">
              <w:rPr>
                <w:rFonts w:cs="Times New Roman"/>
                <w:sz w:val="22"/>
              </w:rPr>
              <w:t>Caddy 2, NGINX, Git, Docker, docker-compose</w:t>
            </w:r>
          </w:p>
        </w:tc>
      </w:tr>
    </w:tbl>
    <w:p w14:paraId="2E874FB2" w14:textId="339F8AAB" w:rsidR="00A31963" w:rsidRPr="00DB7BE5" w:rsidRDefault="00A31963" w:rsidP="00A31963">
      <w:pPr>
        <w:rPr>
          <w:rFonts w:cs="Times New Roman"/>
        </w:rPr>
      </w:pPr>
      <w:bookmarkStart w:id="100" w:name="_Toc115371707"/>
    </w:p>
    <w:p w14:paraId="2281AA1F" w14:textId="591C521F" w:rsidR="00A31963" w:rsidRPr="00DB7BE5" w:rsidRDefault="00A31963" w:rsidP="00A31963">
      <w:pPr>
        <w:pStyle w:val="Heading2"/>
        <w:numPr>
          <w:ilvl w:val="1"/>
          <w:numId w:val="3"/>
        </w:numPr>
        <w:spacing w:before="0" w:after="240"/>
        <w:rPr>
          <w:rFonts w:cs="Times New Roman"/>
        </w:rPr>
      </w:pPr>
      <w:bookmarkStart w:id="101" w:name="_Toc117089892"/>
      <w:r w:rsidRPr="00DB7BE5">
        <w:rPr>
          <w:rFonts w:cs="Times New Roman"/>
        </w:rPr>
        <w:t>Commercialization Aspect of the Product</w:t>
      </w:r>
      <w:bookmarkEnd w:id="100"/>
      <w:bookmarkEnd w:id="101"/>
    </w:p>
    <w:p w14:paraId="44642DF1" w14:textId="6A4D1A33" w:rsidR="00285C8E" w:rsidRPr="00DB7BE5" w:rsidRDefault="0020131F" w:rsidP="0032330A">
      <w:pPr>
        <w:spacing w:before="0" w:line="360" w:lineRule="auto"/>
        <w:ind w:firstLine="360"/>
        <w:rPr>
          <w:rFonts w:cs="Times New Roman"/>
        </w:rPr>
      </w:pPr>
      <w:r w:rsidRPr="00DB7BE5">
        <w:rPr>
          <w:rFonts w:cs="Times New Roman"/>
        </w:rPr>
        <w:t>SIENA is a</w:t>
      </w:r>
      <w:r w:rsidR="007D7950" w:rsidRPr="00DB7BE5">
        <w:rPr>
          <w:rFonts w:cs="Times New Roman"/>
        </w:rPr>
        <w:t xml:space="preserve"> </w:t>
      </w:r>
      <w:r w:rsidR="00F8160B" w:rsidRPr="00DB7BE5">
        <w:rPr>
          <w:rFonts w:cs="Times New Roman"/>
        </w:rPr>
        <w:t>subcomponent</w:t>
      </w:r>
      <w:r w:rsidR="00615C01" w:rsidRPr="00DB7BE5">
        <w:rPr>
          <w:rFonts w:cs="Times New Roman"/>
        </w:rPr>
        <w:t xml:space="preserve"> of Ko</w:t>
      </w:r>
      <w:r w:rsidR="001D16CC" w:rsidRPr="00DB7BE5">
        <w:rPr>
          <w:rFonts w:cs="Times New Roman"/>
        </w:rPr>
        <w:t>lloqe</w:t>
      </w:r>
      <w:r w:rsidR="00F8160B" w:rsidRPr="00DB7BE5">
        <w:rPr>
          <w:rFonts w:cs="Times New Roman"/>
        </w:rPr>
        <w:t xml:space="preserve">. Kolloqe is a chatbot </w:t>
      </w:r>
      <w:r w:rsidR="00743663" w:rsidRPr="00DB7BE5">
        <w:rPr>
          <w:rFonts w:cs="Times New Roman"/>
        </w:rPr>
        <w:t xml:space="preserve">development tool which </w:t>
      </w:r>
      <w:r w:rsidR="00F75EAC" w:rsidRPr="00DB7BE5">
        <w:rPr>
          <w:rFonts w:cs="Times New Roman"/>
        </w:rPr>
        <w:t xml:space="preserve">aims to code less chatbot development </w:t>
      </w:r>
      <w:r w:rsidR="007564FB" w:rsidRPr="00DB7BE5">
        <w:rPr>
          <w:rFonts w:cs="Times New Roman"/>
        </w:rPr>
        <w:t xml:space="preserve">and </w:t>
      </w:r>
      <w:r w:rsidR="00C85409" w:rsidRPr="00DB7BE5">
        <w:rPr>
          <w:rFonts w:cs="Times New Roman"/>
        </w:rPr>
        <w:t xml:space="preserve">maintenance </w:t>
      </w:r>
      <w:r w:rsidR="00B55882" w:rsidRPr="00DB7BE5">
        <w:rPr>
          <w:rFonts w:cs="Times New Roman"/>
        </w:rPr>
        <w:t>service</w:t>
      </w:r>
      <w:r w:rsidR="007D27CA" w:rsidRPr="00DB7BE5">
        <w:rPr>
          <w:rFonts w:cs="Times New Roman"/>
        </w:rPr>
        <w:t xml:space="preserve"> and it will </w:t>
      </w:r>
      <w:r w:rsidR="00FF36FA" w:rsidRPr="00DB7BE5">
        <w:rPr>
          <w:rFonts w:cs="Times New Roman"/>
        </w:rPr>
        <w:t>provide the service as a CaaS</w:t>
      </w:r>
      <w:r w:rsidR="004609DB" w:rsidRPr="00DB7BE5">
        <w:rPr>
          <w:rFonts w:cs="Times New Roman"/>
        </w:rPr>
        <w:t>.</w:t>
      </w:r>
      <w:r w:rsidR="004B1B34" w:rsidRPr="00DB7BE5">
        <w:rPr>
          <w:rFonts w:cs="Times New Roman"/>
        </w:rPr>
        <w:t xml:space="preserve"> Kolloqe consists of four main components</w:t>
      </w:r>
      <w:r w:rsidR="000F0354" w:rsidRPr="00DB7BE5">
        <w:rPr>
          <w:rFonts w:cs="Times New Roman"/>
        </w:rPr>
        <w:t xml:space="preserve">, </w:t>
      </w:r>
      <w:r w:rsidR="00BD3B5D" w:rsidRPr="00DB7BE5">
        <w:rPr>
          <w:rFonts w:cs="Times New Roman"/>
        </w:rPr>
        <w:t>training data</w:t>
      </w:r>
      <w:r w:rsidR="00176C95" w:rsidRPr="00DB7BE5">
        <w:rPr>
          <w:rFonts w:cs="Times New Roman"/>
        </w:rPr>
        <w:t xml:space="preserve"> </w:t>
      </w:r>
      <w:r w:rsidR="00BD3B5D" w:rsidRPr="00DB7BE5">
        <w:rPr>
          <w:rFonts w:cs="Times New Roman"/>
        </w:rPr>
        <w:t>annotation is done by SIENA tool</w:t>
      </w:r>
      <w:r w:rsidR="00FE44C1" w:rsidRPr="00DB7BE5">
        <w:rPr>
          <w:rFonts w:cs="Times New Roman"/>
        </w:rPr>
        <w:t>. Chatbot model training</w:t>
      </w:r>
      <w:r w:rsidR="00313181" w:rsidRPr="00DB7BE5">
        <w:rPr>
          <w:rFonts w:cs="Times New Roman"/>
        </w:rPr>
        <w:t xml:space="preserve"> configuration</w:t>
      </w:r>
      <w:r w:rsidR="00296E62" w:rsidRPr="00DB7BE5">
        <w:rPr>
          <w:rFonts w:cs="Times New Roman"/>
        </w:rPr>
        <w:t xml:space="preserve"> and model evaluation</w:t>
      </w:r>
      <w:r w:rsidR="001A0C78" w:rsidRPr="00DB7BE5">
        <w:rPr>
          <w:rFonts w:cs="Times New Roman"/>
        </w:rPr>
        <w:t>,</w:t>
      </w:r>
      <w:r w:rsidR="00781BC0" w:rsidRPr="00DB7BE5">
        <w:rPr>
          <w:rFonts w:cs="Times New Roman"/>
        </w:rPr>
        <w:t xml:space="preserve"> </w:t>
      </w:r>
      <w:r w:rsidR="00240131" w:rsidRPr="00DB7BE5">
        <w:rPr>
          <w:rFonts w:cs="Times New Roman"/>
        </w:rPr>
        <w:t xml:space="preserve">portable Sinhala typing keyboard and </w:t>
      </w:r>
      <w:r w:rsidR="006E487D" w:rsidRPr="00DB7BE5">
        <w:rPr>
          <w:rFonts w:cs="Times New Roman"/>
        </w:rPr>
        <w:t>to</w:t>
      </w:r>
      <w:r w:rsidR="00E815D4" w:rsidRPr="00DB7BE5">
        <w:rPr>
          <w:rFonts w:cs="Times New Roman"/>
        </w:rPr>
        <w:t>ken mapping,</w:t>
      </w:r>
      <w:r w:rsidR="00A32271" w:rsidRPr="00DB7BE5">
        <w:rPr>
          <w:rFonts w:cs="Times New Roman"/>
        </w:rPr>
        <w:t xml:space="preserve"> and provide</w:t>
      </w:r>
      <w:r w:rsidR="00E815D4" w:rsidRPr="00DB7BE5">
        <w:rPr>
          <w:rFonts w:cs="Times New Roman"/>
        </w:rPr>
        <w:t xml:space="preserve"> </w:t>
      </w:r>
      <w:r w:rsidR="00684872" w:rsidRPr="00DB7BE5">
        <w:rPr>
          <w:rFonts w:cs="Times New Roman"/>
        </w:rPr>
        <w:t>chatbot model explanatio</w:t>
      </w:r>
      <w:r w:rsidR="002165AA" w:rsidRPr="00DB7BE5">
        <w:rPr>
          <w:rFonts w:cs="Times New Roman"/>
        </w:rPr>
        <w:t>n</w:t>
      </w:r>
      <w:r w:rsidR="00A32271" w:rsidRPr="00DB7BE5">
        <w:rPr>
          <w:rFonts w:cs="Times New Roman"/>
        </w:rPr>
        <w:t>.</w:t>
      </w:r>
      <w:r w:rsidR="00C13B33" w:rsidRPr="00DB7BE5">
        <w:rPr>
          <w:rFonts w:cs="Times New Roman"/>
        </w:rPr>
        <w:t xml:space="preserve"> </w:t>
      </w:r>
      <w:r w:rsidR="0046681A" w:rsidRPr="00DB7BE5">
        <w:rPr>
          <w:rFonts w:cs="Times New Roman"/>
        </w:rPr>
        <w:t xml:space="preserve">Since SIENA is text annotation tool </w:t>
      </w:r>
      <w:proofErr w:type="spellStart"/>
      <w:r w:rsidR="00537491" w:rsidRPr="00DB7BE5">
        <w:rPr>
          <w:rFonts w:cs="Times New Roman"/>
        </w:rPr>
        <w:t>kollowe</w:t>
      </w:r>
      <w:proofErr w:type="spellEnd"/>
      <w:r w:rsidR="00537491" w:rsidRPr="00DB7BE5">
        <w:rPr>
          <w:rFonts w:cs="Times New Roman"/>
        </w:rPr>
        <w:t xml:space="preserve"> uses SIENA to annotate Rasa NLU text files efficiently.</w:t>
      </w:r>
      <w:r w:rsidR="008E54F1" w:rsidRPr="00DB7BE5">
        <w:rPr>
          <w:rFonts w:cs="Times New Roman"/>
        </w:rPr>
        <w:t xml:space="preserve"> Business </w:t>
      </w:r>
      <w:r w:rsidR="00031179" w:rsidRPr="00DB7BE5">
        <w:rPr>
          <w:rFonts w:cs="Times New Roman"/>
        </w:rPr>
        <w:t xml:space="preserve">can purchase </w:t>
      </w:r>
      <w:r w:rsidR="00F40194" w:rsidRPr="00DB7BE5">
        <w:rPr>
          <w:rFonts w:cs="Times New Roman"/>
        </w:rPr>
        <w:t xml:space="preserve">CaaS to reduce </w:t>
      </w:r>
      <w:r w:rsidR="00E73F57" w:rsidRPr="00DB7BE5">
        <w:rPr>
          <w:rFonts w:cs="Times New Roman"/>
        </w:rPr>
        <w:t xml:space="preserve">their </w:t>
      </w:r>
      <w:r w:rsidR="002B2D9B" w:rsidRPr="00DB7BE5">
        <w:rPr>
          <w:rFonts w:cs="Times New Roman"/>
        </w:rPr>
        <w:t xml:space="preserve">chatbot development cost and the chatbot </w:t>
      </w:r>
      <w:r w:rsidR="00834A2D" w:rsidRPr="00DB7BE5">
        <w:rPr>
          <w:rFonts w:cs="Times New Roman"/>
        </w:rPr>
        <w:t>maintenance cost.</w:t>
      </w:r>
      <w:r w:rsidR="008960E7" w:rsidRPr="00DB7BE5">
        <w:rPr>
          <w:rFonts w:cs="Times New Roman"/>
        </w:rPr>
        <w:t xml:space="preserve"> </w:t>
      </w:r>
      <w:r w:rsidR="00512143" w:rsidRPr="00DB7BE5">
        <w:rPr>
          <w:rFonts w:cs="Times New Roman"/>
        </w:rPr>
        <w:t>K</w:t>
      </w:r>
      <w:r w:rsidR="008960E7" w:rsidRPr="00DB7BE5">
        <w:rPr>
          <w:rFonts w:cs="Times New Roman"/>
        </w:rPr>
        <w:t>o</w:t>
      </w:r>
      <w:r w:rsidR="00512143" w:rsidRPr="00DB7BE5">
        <w:rPr>
          <w:rFonts w:cs="Times New Roman"/>
        </w:rPr>
        <w:t xml:space="preserve">lloqe provides several </w:t>
      </w:r>
      <w:r w:rsidR="00CF3BB4" w:rsidRPr="00DB7BE5">
        <w:rPr>
          <w:rFonts w:cs="Times New Roman"/>
        </w:rPr>
        <w:t>subscriptions</w:t>
      </w:r>
      <w:r w:rsidR="00B2312A" w:rsidRPr="00DB7BE5">
        <w:rPr>
          <w:rFonts w:cs="Times New Roman"/>
        </w:rPr>
        <w:t xml:space="preserve"> </w:t>
      </w:r>
      <w:r w:rsidR="005C7512" w:rsidRPr="00DB7BE5">
        <w:rPr>
          <w:rFonts w:cs="Times New Roman"/>
        </w:rPr>
        <w:t xml:space="preserve">by applying </w:t>
      </w:r>
      <w:r w:rsidR="007C23A9" w:rsidRPr="00DB7BE5">
        <w:rPr>
          <w:rFonts w:cs="Times New Roman"/>
        </w:rPr>
        <w:t>different limitations.</w:t>
      </w:r>
      <w:r w:rsidR="00CF3BB4" w:rsidRPr="00DB7BE5">
        <w:rPr>
          <w:rFonts w:cs="Times New Roman"/>
        </w:rPr>
        <w:t xml:space="preserve"> </w:t>
      </w:r>
      <w:r w:rsidR="000A17BA" w:rsidRPr="00DB7BE5">
        <w:rPr>
          <w:rFonts w:cs="Times New Roman"/>
        </w:rPr>
        <w:t>Therefore,</w:t>
      </w:r>
      <w:r w:rsidR="00CF3BB4" w:rsidRPr="00DB7BE5">
        <w:rPr>
          <w:rFonts w:cs="Times New Roman"/>
        </w:rPr>
        <w:t xml:space="preserve"> subscription fee is the main income of </w:t>
      </w:r>
      <w:proofErr w:type="spellStart"/>
      <w:r w:rsidR="00CF3BB4" w:rsidRPr="00DB7BE5">
        <w:rPr>
          <w:rFonts w:cs="Times New Roman"/>
        </w:rPr>
        <w:t>kolloqe</w:t>
      </w:r>
      <w:proofErr w:type="spellEnd"/>
      <w:r w:rsidR="00C13B33" w:rsidRPr="00DB7BE5">
        <w:rPr>
          <w:rFonts w:cs="Times New Roman"/>
        </w:rPr>
        <w:t>.</w:t>
      </w:r>
      <w:r w:rsidR="000D1394" w:rsidRPr="00DB7BE5">
        <w:rPr>
          <w:rFonts w:cs="Times New Roman"/>
        </w:rPr>
        <w:t xml:space="preserve"> As well as </w:t>
      </w:r>
      <w:proofErr w:type="spellStart"/>
      <w:r w:rsidR="000D1394" w:rsidRPr="00DB7BE5">
        <w:rPr>
          <w:rFonts w:cs="Times New Roman"/>
        </w:rPr>
        <w:t>kolloqe</w:t>
      </w:r>
      <w:proofErr w:type="spellEnd"/>
      <w:r w:rsidR="000D1394" w:rsidRPr="00DB7BE5">
        <w:rPr>
          <w:rFonts w:cs="Times New Roman"/>
        </w:rPr>
        <w:t xml:space="preserve"> provides</w:t>
      </w:r>
      <w:r w:rsidR="00E26861" w:rsidRPr="00DB7BE5">
        <w:rPr>
          <w:rFonts w:cs="Times New Roman"/>
        </w:rPr>
        <w:t xml:space="preserve"> one time purchase on </w:t>
      </w:r>
      <w:r w:rsidR="00407870" w:rsidRPr="00DB7BE5">
        <w:rPr>
          <w:rFonts w:cs="Times New Roman"/>
        </w:rPr>
        <w:t xml:space="preserve">premises </w:t>
      </w:r>
      <w:r w:rsidR="00CF3BB4" w:rsidRPr="00DB7BE5">
        <w:rPr>
          <w:rFonts w:cs="Times New Roman"/>
        </w:rPr>
        <w:t>solution.</w:t>
      </w:r>
    </w:p>
    <w:p w14:paraId="653F524A" w14:textId="77777777" w:rsidR="00F15D7E" w:rsidRPr="00DB7BE5" w:rsidRDefault="00F15D7E" w:rsidP="00BA67EC">
      <w:pPr>
        <w:spacing w:before="0" w:after="0" w:line="360" w:lineRule="auto"/>
        <w:rPr>
          <w:rFonts w:cs="Times New Roman"/>
        </w:rPr>
      </w:pPr>
    </w:p>
    <w:p w14:paraId="074F0EA0" w14:textId="77777777" w:rsidR="00D26EF7" w:rsidRPr="00DB7BE5" w:rsidRDefault="00D26EF7" w:rsidP="00BA67EC">
      <w:pPr>
        <w:spacing w:before="0" w:after="0" w:line="360" w:lineRule="auto"/>
        <w:rPr>
          <w:rFonts w:cs="Times New Roman"/>
        </w:rPr>
      </w:pPr>
    </w:p>
    <w:p w14:paraId="1A106772" w14:textId="0CFB2436" w:rsidR="00752225" w:rsidRPr="00DB7BE5" w:rsidRDefault="0007751B" w:rsidP="00944BCB">
      <w:pPr>
        <w:pStyle w:val="Heading1"/>
        <w:numPr>
          <w:ilvl w:val="0"/>
          <w:numId w:val="3"/>
        </w:numPr>
        <w:spacing w:before="0" w:after="240" w:line="360" w:lineRule="auto"/>
        <w:rPr>
          <w:rFonts w:cs="Times New Roman"/>
        </w:rPr>
      </w:pPr>
      <w:bookmarkStart w:id="102" w:name="_Toc117089893"/>
      <w:r w:rsidRPr="00DB7BE5">
        <w:rPr>
          <w:rFonts w:cs="Times New Roman"/>
        </w:rPr>
        <w:lastRenderedPageBreak/>
        <w:t>Testing &amp; Implementation Results &amp; Discussion</w:t>
      </w:r>
      <w:bookmarkEnd w:id="102"/>
    </w:p>
    <w:p w14:paraId="71982DE6" w14:textId="77777777" w:rsidR="00467A70" w:rsidRPr="00DB7BE5" w:rsidRDefault="0007751B" w:rsidP="00EC36EB">
      <w:pPr>
        <w:pStyle w:val="Heading2"/>
        <w:numPr>
          <w:ilvl w:val="1"/>
          <w:numId w:val="3"/>
        </w:numPr>
        <w:spacing w:before="0" w:after="240"/>
        <w:rPr>
          <w:rFonts w:cs="Times New Roman"/>
        </w:rPr>
      </w:pPr>
      <w:bookmarkStart w:id="103" w:name="_Toc117089894"/>
      <w:r w:rsidRPr="00DB7BE5">
        <w:rPr>
          <w:rFonts w:cs="Times New Roman"/>
        </w:rPr>
        <w:t>Results</w:t>
      </w:r>
      <w:bookmarkEnd w:id="103"/>
    </w:p>
    <w:p w14:paraId="4B1D25B4" w14:textId="6E48FBEC" w:rsidR="00C43917" w:rsidRPr="00DB7BE5" w:rsidRDefault="70FB08AE" w:rsidP="00EC36EB">
      <w:pPr>
        <w:pStyle w:val="Caption"/>
        <w:spacing w:line="360" w:lineRule="auto"/>
        <w:ind w:firstLine="360"/>
        <w:jc w:val="both"/>
        <w:rPr>
          <w:rFonts w:cs="Times New Roman"/>
          <w:color w:val="auto"/>
          <w:sz w:val="24"/>
        </w:rPr>
      </w:pPr>
      <w:r w:rsidRPr="00DB7BE5">
        <w:rPr>
          <w:rFonts w:cs="Times New Roman"/>
          <w:color w:val="auto"/>
          <w:sz w:val="24"/>
        </w:rPr>
        <w:t>The main objective of implementing SIENA is reduce the time taken to text annotation.</w:t>
      </w:r>
      <w:r w:rsidR="00A04629" w:rsidRPr="00DB7BE5">
        <w:rPr>
          <w:rFonts w:cs="Times New Roman"/>
          <w:color w:val="auto"/>
          <w:sz w:val="24"/>
        </w:rPr>
        <w:t xml:space="preserve"> </w:t>
      </w:r>
      <w:r w:rsidR="00410A95" w:rsidRPr="00DB7BE5">
        <w:rPr>
          <w:rFonts w:cs="Times New Roman"/>
          <w:color w:val="auto"/>
          <w:sz w:val="24"/>
        </w:rPr>
        <w:t xml:space="preserve">To </w:t>
      </w:r>
      <w:r w:rsidR="00644564" w:rsidRPr="00DB7BE5">
        <w:rPr>
          <w:rFonts w:cs="Times New Roman"/>
          <w:color w:val="auto"/>
          <w:sz w:val="24"/>
        </w:rPr>
        <w:t xml:space="preserve">achieve the main objective </w:t>
      </w:r>
      <w:r w:rsidR="005810A0" w:rsidRPr="00DB7BE5">
        <w:rPr>
          <w:rFonts w:cs="Times New Roman"/>
          <w:color w:val="auto"/>
          <w:sz w:val="24"/>
        </w:rPr>
        <w:t xml:space="preserve">SIENA consists of name </w:t>
      </w:r>
      <w:r w:rsidR="00723491" w:rsidRPr="00DB7BE5">
        <w:rPr>
          <w:rFonts w:cs="Times New Roman"/>
          <w:color w:val="auto"/>
          <w:sz w:val="24"/>
        </w:rPr>
        <w:t xml:space="preserve">entity suggestion feature </w:t>
      </w:r>
      <w:r w:rsidR="008803D2" w:rsidRPr="00DB7BE5">
        <w:rPr>
          <w:rFonts w:cs="Times New Roman"/>
          <w:color w:val="auto"/>
          <w:sz w:val="24"/>
        </w:rPr>
        <w:t>(</w:t>
      </w:r>
      <w:r w:rsidR="00723491" w:rsidRPr="00DB7BE5">
        <w:rPr>
          <w:rFonts w:cs="Times New Roman"/>
          <w:color w:val="auto"/>
          <w:sz w:val="24"/>
        </w:rPr>
        <w:t xml:space="preserve">shown in </w:t>
      </w:r>
      <w:r w:rsidR="002A35ED" w:rsidRPr="00DB7BE5">
        <w:rPr>
          <w:rFonts w:cs="Times New Roman"/>
          <w:color w:val="auto"/>
          <w:sz w:val="24"/>
        </w:rPr>
        <w:fldChar w:fldCharType="begin"/>
      </w:r>
      <w:r w:rsidR="002A35ED" w:rsidRPr="00DB7BE5">
        <w:rPr>
          <w:rFonts w:cs="Times New Roman"/>
          <w:color w:val="auto"/>
          <w:sz w:val="24"/>
        </w:rPr>
        <w:instrText xml:space="preserve"> REF _Ref116025688 \h </w:instrText>
      </w:r>
      <w:r w:rsidR="00DB7BE5">
        <w:rPr>
          <w:rFonts w:cs="Times New Roman"/>
          <w:color w:val="auto"/>
          <w:sz w:val="24"/>
        </w:rPr>
        <w:instrText xml:space="preserve"> \* MERGEFORMAT </w:instrText>
      </w:r>
      <w:r w:rsidR="002A35ED" w:rsidRPr="00DB7BE5">
        <w:rPr>
          <w:rFonts w:cs="Times New Roman"/>
          <w:color w:val="auto"/>
          <w:sz w:val="24"/>
        </w:rPr>
      </w:r>
      <w:r w:rsidR="002A35ED" w:rsidRPr="00DB7BE5">
        <w:rPr>
          <w:rFonts w:cs="Times New Roman"/>
          <w:color w:val="auto"/>
          <w:sz w:val="24"/>
        </w:rPr>
        <w:fldChar w:fldCharType="separate"/>
      </w:r>
      <w:r w:rsidR="007D500D" w:rsidRPr="00DB7BE5">
        <w:rPr>
          <w:rFonts w:cs="Times New Roman"/>
        </w:rPr>
        <w:t xml:space="preserve">Figure 4. </w:t>
      </w:r>
      <w:r w:rsidR="007D500D" w:rsidRPr="00DB7BE5">
        <w:rPr>
          <w:rFonts w:cs="Times New Roman"/>
          <w:noProof/>
        </w:rPr>
        <w:t>6</w:t>
      </w:r>
      <w:r w:rsidR="002A35ED" w:rsidRPr="00DB7BE5">
        <w:rPr>
          <w:rFonts w:cs="Times New Roman"/>
          <w:color w:val="auto"/>
          <w:sz w:val="24"/>
        </w:rPr>
        <w:fldChar w:fldCharType="end"/>
      </w:r>
      <w:r w:rsidR="008803D2" w:rsidRPr="00DB7BE5">
        <w:rPr>
          <w:rFonts w:cs="Times New Roman"/>
          <w:color w:val="auto"/>
          <w:sz w:val="24"/>
        </w:rPr>
        <w:t>),</w:t>
      </w:r>
      <w:r w:rsidR="00723491" w:rsidRPr="00DB7BE5">
        <w:rPr>
          <w:rFonts w:cs="Times New Roman"/>
          <w:color w:val="auto"/>
          <w:sz w:val="24"/>
        </w:rPr>
        <w:t xml:space="preserve"> auto annotation feature</w:t>
      </w:r>
      <w:r w:rsidR="003F3AAC" w:rsidRPr="00DB7BE5">
        <w:rPr>
          <w:rFonts w:cs="Times New Roman"/>
          <w:color w:val="auto"/>
          <w:sz w:val="24"/>
        </w:rPr>
        <w:t xml:space="preserve"> (shown in</w:t>
      </w:r>
      <w:r w:rsidR="002A35ED" w:rsidRPr="00DB7BE5">
        <w:rPr>
          <w:rFonts w:cs="Times New Roman"/>
          <w:color w:val="auto"/>
          <w:sz w:val="24"/>
        </w:rPr>
        <w:t xml:space="preserve"> </w:t>
      </w:r>
      <w:r w:rsidR="002A35ED" w:rsidRPr="00DB7BE5">
        <w:rPr>
          <w:rFonts w:cs="Times New Roman"/>
          <w:color w:val="auto"/>
          <w:sz w:val="24"/>
        </w:rPr>
        <w:fldChar w:fldCharType="begin"/>
      </w:r>
      <w:r w:rsidR="002A35ED" w:rsidRPr="00DB7BE5">
        <w:rPr>
          <w:rFonts w:cs="Times New Roman"/>
          <w:color w:val="auto"/>
          <w:sz w:val="24"/>
        </w:rPr>
        <w:instrText xml:space="preserve"> REF _Ref117031446 \h </w:instrText>
      </w:r>
      <w:r w:rsidR="00DB7BE5">
        <w:rPr>
          <w:rFonts w:cs="Times New Roman"/>
          <w:color w:val="auto"/>
          <w:sz w:val="24"/>
        </w:rPr>
        <w:instrText xml:space="preserve"> \* MERGEFORMAT </w:instrText>
      </w:r>
      <w:r w:rsidR="002A35ED" w:rsidRPr="00DB7BE5">
        <w:rPr>
          <w:rFonts w:cs="Times New Roman"/>
          <w:color w:val="auto"/>
          <w:sz w:val="24"/>
        </w:rPr>
      </w:r>
      <w:r w:rsidR="002A35ED" w:rsidRPr="00DB7BE5">
        <w:rPr>
          <w:rFonts w:cs="Times New Roman"/>
          <w:color w:val="auto"/>
          <w:sz w:val="24"/>
        </w:rPr>
        <w:fldChar w:fldCharType="separate"/>
      </w:r>
      <w:r w:rsidR="007D500D" w:rsidRPr="00DB7BE5">
        <w:rPr>
          <w:rFonts w:cs="Times New Roman"/>
        </w:rPr>
        <w:t xml:space="preserve">Figure 4. </w:t>
      </w:r>
      <w:r w:rsidR="007D500D" w:rsidRPr="00DB7BE5">
        <w:rPr>
          <w:rFonts w:cs="Times New Roman"/>
          <w:noProof/>
        </w:rPr>
        <w:t>8</w:t>
      </w:r>
      <w:r w:rsidR="002A35ED" w:rsidRPr="00DB7BE5">
        <w:rPr>
          <w:rFonts w:cs="Times New Roman"/>
          <w:color w:val="auto"/>
          <w:sz w:val="24"/>
        </w:rPr>
        <w:fldChar w:fldCharType="end"/>
      </w:r>
      <w:r w:rsidR="003F3AAC" w:rsidRPr="00DB7BE5">
        <w:rPr>
          <w:rFonts w:cs="Times New Roman"/>
          <w:color w:val="auto"/>
          <w:sz w:val="24"/>
        </w:rPr>
        <w:t>)</w:t>
      </w:r>
      <w:r w:rsidR="008803D2" w:rsidRPr="00DB7BE5">
        <w:rPr>
          <w:rFonts w:cs="Times New Roman"/>
          <w:color w:val="auto"/>
          <w:sz w:val="24"/>
        </w:rPr>
        <w:t xml:space="preserve"> and portable </w:t>
      </w:r>
      <w:r w:rsidR="001B545D" w:rsidRPr="00DB7BE5">
        <w:rPr>
          <w:rFonts w:cs="Times New Roman"/>
          <w:color w:val="auto"/>
          <w:sz w:val="24"/>
        </w:rPr>
        <w:t>knowledge base component (</w:t>
      </w:r>
      <w:r w:rsidR="003F3AAC" w:rsidRPr="00DB7BE5">
        <w:rPr>
          <w:rFonts w:cs="Times New Roman"/>
          <w:color w:val="auto"/>
          <w:sz w:val="24"/>
        </w:rPr>
        <w:t>shown in</w:t>
      </w:r>
      <w:r w:rsidR="002A35ED" w:rsidRPr="00DB7BE5">
        <w:rPr>
          <w:rFonts w:cs="Times New Roman"/>
          <w:color w:val="auto"/>
          <w:sz w:val="24"/>
        </w:rPr>
        <w:t xml:space="preserve"> </w:t>
      </w:r>
      <w:r w:rsidR="0014559E" w:rsidRPr="00DB7BE5">
        <w:rPr>
          <w:rFonts w:cs="Times New Roman"/>
          <w:color w:val="auto"/>
          <w:sz w:val="24"/>
        </w:rPr>
        <w:fldChar w:fldCharType="begin"/>
      </w:r>
      <w:r w:rsidR="0014559E" w:rsidRPr="00DB7BE5">
        <w:rPr>
          <w:rFonts w:cs="Times New Roman"/>
          <w:color w:val="auto"/>
          <w:sz w:val="24"/>
        </w:rPr>
        <w:instrText xml:space="preserve"> REF _Ref117032267 \h </w:instrText>
      </w:r>
      <w:r w:rsidR="00DB7BE5">
        <w:rPr>
          <w:rFonts w:cs="Times New Roman"/>
          <w:color w:val="auto"/>
          <w:sz w:val="24"/>
        </w:rPr>
        <w:instrText xml:space="preserve"> \* MERGEFORMAT </w:instrText>
      </w:r>
      <w:r w:rsidR="0014559E" w:rsidRPr="00DB7BE5">
        <w:rPr>
          <w:rFonts w:cs="Times New Roman"/>
          <w:color w:val="auto"/>
          <w:sz w:val="24"/>
        </w:rPr>
      </w:r>
      <w:r w:rsidR="0014559E" w:rsidRPr="00DB7BE5">
        <w:rPr>
          <w:rFonts w:cs="Times New Roman"/>
          <w:color w:val="auto"/>
          <w:sz w:val="24"/>
        </w:rPr>
        <w:fldChar w:fldCharType="separate"/>
      </w:r>
      <w:r w:rsidR="007D500D" w:rsidRPr="00DB7BE5">
        <w:rPr>
          <w:rFonts w:cs="Times New Roman"/>
        </w:rPr>
        <w:t xml:space="preserve">Figure 4. </w:t>
      </w:r>
      <w:r w:rsidR="007D500D" w:rsidRPr="00DB7BE5">
        <w:rPr>
          <w:rFonts w:cs="Times New Roman"/>
          <w:noProof/>
        </w:rPr>
        <w:t>9</w:t>
      </w:r>
      <w:r w:rsidR="0014559E" w:rsidRPr="00DB7BE5">
        <w:rPr>
          <w:rFonts w:cs="Times New Roman"/>
          <w:color w:val="auto"/>
          <w:sz w:val="24"/>
        </w:rPr>
        <w:fldChar w:fldCharType="end"/>
      </w:r>
      <w:r w:rsidR="001B545D" w:rsidRPr="00DB7BE5">
        <w:rPr>
          <w:rFonts w:cs="Times New Roman"/>
          <w:color w:val="auto"/>
          <w:sz w:val="24"/>
        </w:rPr>
        <w:t xml:space="preserve">) </w:t>
      </w:r>
      <w:r w:rsidR="00A04629" w:rsidRPr="00DB7BE5">
        <w:rPr>
          <w:rFonts w:cs="Times New Roman"/>
          <w:color w:val="auto"/>
          <w:sz w:val="24"/>
        </w:rPr>
        <w:t>To test the</w:t>
      </w:r>
      <w:r w:rsidR="00EF151B" w:rsidRPr="00DB7BE5">
        <w:rPr>
          <w:rFonts w:cs="Times New Roman"/>
          <w:color w:val="auto"/>
          <w:sz w:val="24"/>
        </w:rPr>
        <w:t xml:space="preserve"> effectiveness of SIENA tool</w:t>
      </w:r>
      <w:r w:rsidR="003814F5" w:rsidRPr="00DB7BE5">
        <w:rPr>
          <w:rFonts w:cs="Times New Roman"/>
          <w:color w:val="auto"/>
          <w:sz w:val="24"/>
        </w:rPr>
        <w:t>,</w:t>
      </w:r>
      <w:r w:rsidR="004E2036" w:rsidRPr="00DB7BE5">
        <w:rPr>
          <w:rFonts w:cs="Times New Roman"/>
          <w:color w:val="auto"/>
          <w:sz w:val="24"/>
        </w:rPr>
        <w:t xml:space="preserve"> provided </w:t>
      </w:r>
      <w:r w:rsidR="00F8569F" w:rsidRPr="00F8569F">
        <w:rPr>
          <w:rFonts w:cs="Times New Roman"/>
          <w:color w:val="auto"/>
          <w:sz w:val="24"/>
        </w:rPr>
        <w:t>seventeen</w:t>
      </w:r>
      <w:r w:rsidR="009F0B5D" w:rsidRPr="00DB7BE5">
        <w:rPr>
          <w:rFonts w:cs="Times New Roman"/>
          <w:color w:val="auto"/>
          <w:sz w:val="24"/>
        </w:rPr>
        <w:t xml:space="preserve"> lines of text document</w:t>
      </w:r>
      <w:r w:rsidR="00DA34B1" w:rsidRPr="00DB7BE5">
        <w:rPr>
          <w:rFonts w:cs="Times New Roman"/>
          <w:color w:val="auto"/>
          <w:sz w:val="24"/>
        </w:rPr>
        <w:t xml:space="preserve"> which </w:t>
      </w:r>
      <w:r w:rsidR="0073552A" w:rsidRPr="0073552A">
        <w:rPr>
          <w:rFonts w:cs="Times New Roman"/>
          <w:color w:val="auto"/>
          <w:sz w:val="24"/>
        </w:rPr>
        <w:t xml:space="preserve">contained </w:t>
      </w:r>
      <w:r w:rsidR="00954997" w:rsidRPr="00DB7BE5">
        <w:rPr>
          <w:rFonts w:cs="Times New Roman"/>
          <w:color w:val="auto"/>
          <w:sz w:val="24"/>
        </w:rPr>
        <w:t>sentences related to SLIIT degree</w:t>
      </w:r>
      <w:r w:rsidR="003D11FE" w:rsidRPr="00DB7BE5">
        <w:rPr>
          <w:rFonts w:cs="Times New Roman"/>
          <w:color w:val="auto"/>
          <w:sz w:val="24"/>
        </w:rPr>
        <w:t>s</w:t>
      </w:r>
      <w:r w:rsidR="00954997" w:rsidRPr="00DB7BE5">
        <w:rPr>
          <w:rFonts w:cs="Times New Roman"/>
          <w:color w:val="auto"/>
          <w:sz w:val="24"/>
        </w:rPr>
        <w:t>.</w:t>
      </w:r>
      <w:r w:rsidR="00210155" w:rsidRPr="00DB7BE5">
        <w:rPr>
          <w:rFonts w:cs="Times New Roman"/>
          <w:color w:val="auto"/>
          <w:sz w:val="24"/>
        </w:rPr>
        <w:t xml:space="preserve"> This document</w:t>
      </w:r>
      <w:r w:rsidR="009F0B5D" w:rsidRPr="00DB7BE5">
        <w:rPr>
          <w:rFonts w:cs="Times New Roman"/>
          <w:color w:val="auto"/>
          <w:sz w:val="24"/>
        </w:rPr>
        <w:t xml:space="preserve"> provided</w:t>
      </w:r>
      <w:r w:rsidR="00515A2C" w:rsidRPr="00DB7BE5">
        <w:rPr>
          <w:rFonts w:cs="Times New Roman"/>
          <w:color w:val="auto"/>
          <w:sz w:val="24"/>
        </w:rPr>
        <w:t xml:space="preserve"> </w:t>
      </w:r>
      <w:r w:rsidR="0073565A" w:rsidRPr="00DB7BE5">
        <w:rPr>
          <w:rFonts w:cs="Times New Roman"/>
          <w:color w:val="auto"/>
          <w:sz w:val="24"/>
        </w:rPr>
        <w:t>text dataset</w:t>
      </w:r>
      <w:r w:rsidR="009F0B5D" w:rsidRPr="00DB7BE5">
        <w:rPr>
          <w:rFonts w:cs="Times New Roman"/>
          <w:color w:val="auto"/>
          <w:sz w:val="24"/>
        </w:rPr>
        <w:t xml:space="preserve"> to</w:t>
      </w:r>
      <w:r w:rsidR="003814F5" w:rsidRPr="00DB7BE5">
        <w:rPr>
          <w:rFonts w:cs="Times New Roman"/>
          <w:color w:val="auto"/>
          <w:sz w:val="24"/>
        </w:rPr>
        <w:t xml:space="preserve"> fo</w:t>
      </w:r>
      <w:r w:rsidR="009F0B5D" w:rsidRPr="00DB7BE5">
        <w:rPr>
          <w:rFonts w:cs="Times New Roman"/>
          <w:color w:val="auto"/>
          <w:sz w:val="24"/>
        </w:rPr>
        <w:t>ur</w:t>
      </w:r>
      <w:r w:rsidR="003814F5" w:rsidRPr="00DB7BE5">
        <w:rPr>
          <w:rFonts w:cs="Times New Roman"/>
          <w:color w:val="auto"/>
          <w:sz w:val="24"/>
        </w:rPr>
        <w:t xml:space="preserve"> users</w:t>
      </w:r>
      <w:r w:rsidR="00EF1255" w:rsidRPr="00DB7BE5">
        <w:rPr>
          <w:rFonts w:cs="Times New Roman"/>
          <w:color w:val="auto"/>
          <w:sz w:val="24"/>
        </w:rPr>
        <w:t xml:space="preserve"> and </w:t>
      </w:r>
      <w:r w:rsidR="008572D9" w:rsidRPr="00DB7BE5">
        <w:rPr>
          <w:rFonts w:cs="Times New Roman"/>
          <w:color w:val="auto"/>
          <w:sz w:val="24"/>
        </w:rPr>
        <w:t>recorded</w:t>
      </w:r>
      <w:r w:rsidR="00EF1255" w:rsidRPr="00DB7BE5">
        <w:rPr>
          <w:rFonts w:cs="Times New Roman"/>
          <w:color w:val="auto"/>
          <w:sz w:val="24"/>
        </w:rPr>
        <w:t xml:space="preserve"> time taken to annotate </w:t>
      </w:r>
      <w:r w:rsidR="002356AC" w:rsidRPr="00DB7BE5">
        <w:rPr>
          <w:rFonts w:cs="Times New Roman"/>
          <w:color w:val="auto"/>
          <w:sz w:val="24"/>
        </w:rPr>
        <w:t xml:space="preserve">with SIENA tool and the </w:t>
      </w:r>
      <w:r w:rsidR="00BA09EF" w:rsidRPr="00DB7BE5">
        <w:rPr>
          <w:rFonts w:cs="Times New Roman"/>
          <w:color w:val="auto"/>
          <w:sz w:val="24"/>
        </w:rPr>
        <w:t>manua</w:t>
      </w:r>
      <w:r w:rsidR="00845E7C" w:rsidRPr="00DB7BE5">
        <w:rPr>
          <w:rFonts w:cs="Times New Roman"/>
          <w:color w:val="auto"/>
          <w:sz w:val="24"/>
        </w:rPr>
        <w:t>l</w:t>
      </w:r>
      <w:r w:rsidR="002356AC" w:rsidRPr="00DB7BE5">
        <w:rPr>
          <w:rFonts w:cs="Times New Roman"/>
          <w:color w:val="auto"/>
          <w:sz w:val="24"/>
        </w:rPr>
        <w:t xml:space="preserve"> annotation metho</w:t>
      </w:r>
      <w:r w:rsidR="00BA09EF" w:rsidRPr="00DB7BE5">
        <w:rPr>
          <w:rFonts w:cs="Times New Roman"/>
          <w:color w:val="auto"/>
          <w:sz w:val="24"/>
        </w:rPr>
        <w:t>d.</w:t>
      </w:r>
      <w:r w:rsidR="00F145B5" w:rsidRPr="00DB7BE5">
        <w:rPr>
          <w:rFonts w:cs="Times New Roman"/>
          <w:color w:val="auto"/>
          <w:sz w:val="24"/>
        </w:rPr>
        <w:t xml:space="preserve"> SIENA tool achieved </w:t>
      </w:r>
      <w:r w:rsidR="00766617" w:rsidRPr="00DB7BE5">
        <w:rPr>
          <w:rFonts w:cs="Times New Roman"/>
          <w:color w:val="auto"/>
          <w:sz w:val="24"/>
        </w:rPr>
        <w:t xml:space="preserve">54.7% </w:t>
      </w:r>
      <w:r w:rsidR="002659B9" w:rsidRPr="00DB7BE5">
        <w:rPr>
          <w:rFonts w:cs="Times New Roman"/>
          <w:color w:val="auto"/>
          <w:sz w:val="24"/>
        </w:rPr>
        <w:t>average effectiveness</w:t>
      </w:r>
      <w:r w:rsidR="002C5508" w:rsidRPr="00DB7BE5">
        <w:rPr>
          <w:rFonts w:cs="Times New Roman"/>
          <w:color w:val="auto"/>
          <w:sz w:val="24"/>
        </w:rPr>
        <w:t xml:space="preserve"> when compared to manual annotation</w:t>
      </w:r>
      <w:r w:rsidR="002659B9" w:rsidRPr="00DB7BE5">
        <w:rPr>
          <w:rFonts w:cs="Times New Roman"/>
          <w:color w:val="auto"/>
          <w:sz w:val="24"/>
        </w:rPr>
        <w:t xml:space="preserve"> as shown in </w:t>
      </w:r>
      <w:r w:rsidR="003A17FE" w:rsidRPr="00DB7BE5">
        <w:rPr>
          <w:rFonts w:cs="Times New Roman"/>
          <w:color w:val="auto"/>
          <w:sz w:val="24"/>
        </w:rPr>
        <w:t xml:space="preserve">the </w:t>
      </w:r>
      <w:r w:rsidR="00181C54" w:rsidRPr="00DB7BE5">
        <w:rPr>
          <w:rFonts w:cs="Times New Roman"/>
          <w:color w:val="auto"/>
          <w:sz w:val="24"/>
        </w:rPr>
        <w:fldChar w:fldCharType="begin"/>
      </w:r>
      <w:r w:rsidR="00181C54" w:rsidRPr="00DB7BE5">
        <w:rPr>
          <w:rFonts w:cs="Times New Roman"/>
          <w:color w:val="auto"/>
          <w:sz w:val="24"/>
        </w:rPr>
        <w:instrText xml:space="preserve"> REF _Ref117029332 \h </w:instrText>
      </w:r>
      <w:r w:rsidR="00DB7BE5">
        <w:rPr>
          <w:rFonts w:cs="Times New Roman"/>
          <w:color w:val="auto"/>
          <w:sz w:val="24"/>
        </w:rPr>
        <w:instrText xml:space="preserve"> \* MERGEFORMAT </w:instrText>
      </w:r>
      <w:r w:rsidR="00181C54" w:rsidRPr="00DB7BE5">
        <w:rPr>
          <w:rFonts w:cs="Times New Roman"/>
          <w:color w:val="auto"/>
          <w:sz w:val="24"/>
        </w:rPr>
      </w:r>
      <w:r w:rsidR="00181C54" w:rsidRPr="00DB7BE5">
        <w:rPr>
          <w:rFonts w:cs="Times New Roman"/>
          <w:color w:val="auto"/>
          <w:sz w:val="24"/>
        </w:rPr>
        <w:fldChar w:fldCharType="separate"/>
      </w:r>
      <w:r w:rsidR="007D500D" w:rsidRPr="00DB7BE5">
        <w:rPr>
          <w:rFonts w:cs="Times New Roman"/>
        </w:rPr>
        <w:t xml:space="preserve">Table 5.1. </w:t>
      </w:r>
      <w:r w:rsidR="007D500D" w:rsidRPr="00DB7BE5">
        <w:rPr>
          <w:rFonts w:cs="Times New Roman"/>
          <w:noProof/>
        </w:rPr>
        <w:t>1</w:t>
      </w:r>
      <w:r w:rsidR="00181C54" w:rsidRPr="00DB7BE5">
        <w:rPr>
          <w:rFonts w:cs="Times New Roman"/>
          <w:color w:val="auto"/>
          <w:sz w:val="24"/>
        </w:rPr>
        <w:fldChar w:fldCharType="end"/>
      </w:r>
      <w:r w:rsidR="00181C54" w:rsidRPr="00DB7BE5">
        <w:rPr>
          <w:rFonts w:cs="Times New Roman"/>
          <w:color w:val="auto"/>
          <w:sz w:val="24"/>
        </w:rPr>
        <w:t>.</w:t>
      </w:r>
    </w:p>
    <w:p w14:paraId="1F32B90E" w14:textId="34C359B1" w:rsidR="70FB08AE" w:rsidRPr="00DB7BE5" w:rsidRDefault="00C43917" w:rsidP="00EC36EB">
      <w:pPr>
        <w:pStyle w:val="Caption"/>
        <w:rPr>
          <w:rFonts w:cs="Times New Roman"/>
        </w:rPr>
      </w:pPr>
      <w:bookmarkStart w:id="104" w:name="_Ref117029332"/>
      <w:bookmarkStart w:id="105" w:name="_Toc117032223"/>
      <w:r w:rsidRPr="00DB7BE5">
        <w:rPr>
          <w:rFonts w:cs="Times New Roman"/>
        </w:rPr>
        <w:t xml:space="preserve">Table 5.1. </w:t>
      </w:r>
      <w:r w:rsidRPr="00DB7BE5">
        <w:rPr>
          <w:rFonts w:cs="Times New Roman"/>
        </w:rPr>
        <w:fldChar w:fldCharType="begin"/>
      </w:r>
      <w:r w:rsidRPr="00DB7BE5">
        <w:rPr>
          <w:rFonts w:cs="Times New Roman"/>
        </w:rPr>
        <w:instrText xml:space="preserve"> SEQ Table_5.1.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bookmarkEnd w:id="104"/>
      <w:r w:rsidRPr="00DB7BE5">
        <w:rPr>
          <w:rFonts w:cs="Times New Roman"/>
        </w:rPr>
        <w:t>. SIENA user testing results</w:t>
      </w:r>
      <w:bookmarkEnd w:id="105"/>
    </w:p>
    <w:tbl>
      <w:tblPr>
        <w:tblStyle w:val="TableGrid"/>
        <w:tblW w:w="0" w:type="auto"/>
        <w:tblLook w:val="04A0" w:firstRow="1" w:lastRow="0" w:firstColumn="1" w:lastColumn="0" w:noHBand="0" w:noVBand="1"/>
      </w:tblPr>
      <w:tblGrid>
        <w:gridCol w:w="2054"/>
        <w:gridCol w:w="2053"/>
        <w:gridCol w:w="2053"/>
        <w:gridCol w:w="2053"/>
      </w:tblGrid>
      <w:tr w:rsidR="2D8FB7C2" w:rsidRPr="00DB7BE5" w14:paraId="3D35BE5B" w14:textId="77777777" w:rsidTr="2D8FB7C2">
        <w:tc>
          <w:tcPr>
            <w:tcW w:w="2055" w:type="dxa"/>
          </w:tcPr>
          <w:p w14:paraId="2A519B9B" w14:textId="1F1ED546" w:rsidR="06038887" w:rsidRPr="00EC36EB" w:rsidRDefault="06038887" w:rsidP="00AB504F">
            <w:pPr>
              <w:spacing w:before="0" w:after="0"/>
              <w:jc w:val="center"/>
              <w:rPr>
                <w:rFonts w:cs="Times New Roman"/>
                <w:b/>
                <w:bCs/>
                <w:sz w:val="22"/>
              </w:rPr>
            </w:pPr>
            <w:r w:rsidRPr="00EC36EB">
              <w:rPr>
                <w:rFonts w:cs="Times New Roman"/>
                <w:b/>
                <w:bCs/>
                <w:sz w:val="22"/>
              </w:rPr>
              <w:t>User</w:t>
            </w:r>
          </w:p>
        </w:tc>
        <w:tc>
          <w:tcPr>
            <w:tcW w:w="2055" w:type="dxa"/>
          </w:tcPr>
          <w:p w14:paraId="17EC37D8" w14:textId="77777777" w:rsidR="00EA50CA" w:rsidRPr="00EC36EB" w:rsidRDefault="00EA50CA" w:rsidP="00AB504F">
            <w:pPr>
              <w:spacing w:before="0" w:after="0"/>
              <w:jc w:val="center"/>
              <w:rPr>
                <w:rFonts w:cs="Times New Roman"/>
                <w:b/>
                <w:bCs/>
                <w:sz w:val="22"/>
              </w:rPr>
            </w:pPr>
            <w:r w:rsidRPr="00EC36EB">
              <w:rPr>
                <w:rFonts w:cs="Times New Roman"/>
                <w:b/>
                <w:bCs/>
                <w:sz w:val="22"/>
              </w:rPr>
              <w:t>Time taken to annotate using SIENA</w:t>
            </w:r>
          </w:p>
          <w:p w14:paraId="65AA68BC" w14:textId="5C270D05" w:rsidR="46CE00DC" w:rsidRPr="00EC36EB" w:rsidRDefault="00EA50CA" w:rsidP="00AB504F">
            <w:pPr>
              <w:spacing w:before="0" w:after="0"/>
              <w:jc w:val="center"/>
              <w:rPr>
                <w:rFonts w:cs="Times New Roman"/>
                <w:b/>
                <w:bCs/>
                <w:sz w:val="22"/>
              </w:rPr>
            </w:pPr>
            <w:r w:rsidRPr="00EC36EB">
              <w:rPr>
                <w:rFonts w:cs="Times New Roman"/>
                <w:b/>
                <w:bCs/>
                <w:sz w:val="22"/>
              </w:rPr>
              <w:t>(seconds)</w:t>
            </w:r>
          </w:p>
        </w:tc>
        <w:tc>
          <w:tcPr>
            <w:tcW w:w="2055" w:type="dxa"/>
          </w:tcPr>
          <w:p w14:paraId="71E61423" w14:textId="77777777" w:rsidR="00EA50CA" w:rsidRPr="00EC36EB" w:rsidRDefault="00EA50CA" w:rsidP="00AB504F">
            <w:pPr>
              <w:spacing w:before="0" w:after="0"/>
              <w:jc w:val="center"/>
              <w:rPr>
                <w:rFonts w:cs="Times New Roman"/>
                <w:b/>
                <w:bCs/>
                <w:sz w:val="22"/>
              </w:rPr>
            </w:pPr>
            <w:r w:rsidRPr="00EC36EB">
              <w:rPr>
                <w:rFonts w:cs="Times New Roman"/>
                <w:b/>
                <w:bCs/>
                <w:sz w:val="22"/>
              </w:rPr>
              <w:t>Time taken to manual annotating</w:t>
            </w:r>
          </w:p>
          <w:p w14:paraId="7C6F6A3F" w14:textId="229F8910" w:rsidR="1B6EE777" w:rsidRPr="00EC36EB" w:rsidRDefault="00EA50CA" w:rsidP="00AB504F">
            <w:pPr>
              <w:spacing w:before="0" w:after="0"/>
              <w:jc w:val="center"/>
              <w:rPr>
                <w:rFonts w:cs="Times New Roman"/>
                <w:b/>
                <w:bCs/>
                <w:sz w:val="22"/>
              </w:rPr>
            </w:pPr>
            <w:r w:rsidRPr="00EC36EB">
              <w:rPr>
                <w:rFonts w:cs="Times New Roman"/>
                <w:b/>
                <w:bCs/>
                <w:sz w:val="22"/>
              </w:rPr>
              <w:t>(seconds)</w:t>
            </w:r>
          </w:p>
        </w:tc>
        <w:tc>
          <w:tcPr>
            <w:tcW w:w="2055" w:type="dxa"/>
          </w:tcPr>
          <w:p w14:paraId="35AF6E8C" w14:textId="7E34B26C" w:rsidR="131A1FCC" w:rsidRPr="00EC36EB" w:rsidRDefault="006A7CEF" w:rsidP="00AB504F">
            <w:pPr>
              <w:spacing w:before="0" w:after="0"/>
              <w:jc w:val="center"/>
              <w:rPr>
                <w:rFonts w:cs="Times New Roman"/>
                <w:b/>
                <w:bCs/>
                <w:sz w:val="22"/>
              </w:rPr>
            </w:pPr>
            <w:r w:rsidRPr="00EC36EB">
              <w:rPr>
                <w:rFonts w:cs="Times New Roman"/>
                <w:b/>
                <w:bCs/>
                <w:sz w:val="22"/>
              </w:rPr>
              <w:t>Time e</w:t>
            </w:r>
            <w:r w:rsidR="131A1FCC" w:rsidRPr="00EC36EB">
              <w:rPr>
                <w:rFonts w:cs="Times New Roman"/>
                <w:b/>
                <w:bCs/>
                <w:sz w:val="22"/>
              </w:rPr>
              <w:t xml:space="preserve">fficiency </w:t>
            </w:r>
            <w:r w:rsidR="005F4FC7" w:rsidRPr="00EC36EB">
              <w:rPr>
                <w:rFonts w:cs="Times New Roman"/>
                <w:b/>
                <w:bCs/>
                <w:sz w:val="22"/>
              </w:rPr>
              <w:t>percentage (</w:t>
            </w:r>
            <w:r w:rsidR="201D165C" w:rsidRPr="00EC36EB">
              <w:rPr>
                <w:rFonts w:cs="Times New Roman"/>
                <w:b/>
                <w:bCs/>
                <w:sz w:val="22"/>
              </w:rPr>
              <w:t>%)</w:t>
            </w:r>
          </w:p>
        </w:tc>
      </w:tr>
      <w:tr w:rsidR="2D8FB7C2" w:rsidRPr="00DB7BE5" w14:paraId="68FF289F" w14:textId="77777777" w:rsidTr="00AB504F">
        <w:trPr>
          <w:trHeight w:val="354"/>
        </w:trPr>
        <w:tc>
          <w:tcPr>
            <w:tcW w:w="2055" w:type="dxa"/>
          </w:tcPr>
          <w:p w14:paraId="43BD8CA6" w14:textId="6BE9EC32" w:rsidR="3B70D0A4" w:rsidRPr="00EC36EB" w:rsidRDefault="3B70D0A4" w:rsidP="00AB504F">
            <w:pPr>
              <w:spacing w:before="0" w:after="0"/>
              <w:jc w:val="center"/>
              <w:rPr>
                <w:rFonts w:cs="Times New Roman"/>
                <w:sz w:val="22"/>
              </w:rPr>
            </w:pPr>
            <w:r w:rsidRPr="00EC36EB">
              <w:rPr>
                <w:rFonts w:cs="Times New Roman"/>
                <w:sz w:val="22"/>
              </w:rPr>
              <w:t>User 1</w:t>
            </w:r>
          </w:p>
        </w:tc>
        <w:tc>
          <w:tcPr>
            <w:tcW w:w="2055" w:type="dxa"/>
          </w:tcPr>
          <w:p w14:paraId="41B26F09" w14:textId="7A41960D" w:rsidR="5B2029F7" w:rsidRPr="00EC36EB" w:rsidRDefault="5B2029F7" w:rsidP="00AB504F">
            <w:pPr>
              <w:spacing w:before="0" w:after="0"/>
              <w:jc w:val="center"/>
              <w:rPr>
                <w:rFonts w:cs="Times New Roman"/>
                <w:sz w:val="22"/>
              </w:rPr>
            </w:pPr>
            <w:r w:rsidRPr="00EC36EB">
              <w:rPr>
                <w:rFonts w:cs="Times New Roman"/>
                <w:sz w:val="22"/>
              </w:rPr>
              <w:t>135</w:t>
            </w:r>
          </w:p>
        </w:tc>
        <w:tc>
          <w:tcPr>
            <w:tcW w:w="2055" w:type="dxa"/>
          </w:tcPr>
          <w:p w14:paraId="0A367D7C" w14:textId="19BE5033" w:rsidR="5B2029F7" w:rsidRPr="00EC36EB" w:rsidRDefault="5B2029F7" w:rsidP="00AB504F">
            <w:pPr>
              <w:spacing w:before="0" w:after="0"/>
              <w:jc w:val="center"/>
              <w:rPr>
                <w:rFonts w:cs="Times New Roman"/>
                <w:sz w:val="22"/>
              </w:rPr>
            </w:pPr>
            <w:r w:rsidRPr="00EC36EB">
              <w:rPr>
                <w:rFonts w:cs="Times New Roman"/>
                <w:sz w:val="22"/>
              </w:rPr>
              <w:t>184</w:t>
            </w:r>
          </w:p>
        </w:tc>
        <w:tc>
          <w:tcPr>
            <w:tcW w:w="2055" w:type="dxa"/>
          </w:tcPr>
          <w:p w14:paraId="7006887A" w14:textId="2846916B" w:rsidR="3DDA8E4C" w:rsidRPr="00EC36EB" w:rsidRDefault="3DDA8E4C" w:rsidP="00AB504F">
            <w:pPr>
              <w:spacing w:before="0" w:after="0"/>
              <w:jc w:val="center"/>
              <w:rPr>
                <w:rFonts w:cs="Times New Roman"/>
                <w:sz w:val="22"/>
              </w:rPr>
            </w:pPr>
            <w:r w:rsidRPr="00EC36EB">
              <w:rPr>
                <w:rFonts w:cs="Times New Roman"/>
                <w:sz w:val="22"/>
              </w:rPr>
              <w:t>36.3</w:t>
            </w:r>
          </w:p>
        </w:tc>
      </w:tr>
      <w:tr w:rsidR="2D8FB7C2" w:rsidRPr="00DB7BE5" w14:paraId="6F6A11A5" w14:textId="77777777" w:rsidTr="00AB504F">
        <w:trPr>
          <w:trHeight w:val="264"/>
        </w:trPr>
        <w:tc>
          <w:tcPr>
            <w:tcW w:w="2055" w:type="dxa"/>
          </w:tcPr>
          <w:p w14:paraId="6172D23E" w14:textId="0C141A7C" w:rsidR="31D1F15B" w:rsidRPr="00EC36EB" w:rsidRDefault="31D1F15B" w:rsidP="00AB504F">
            <w:pPr>
              <w:spacing w:before="0" w:after="0"/>
              <w:jc w:val="center"/>
              <w:rPr>
                <w:rFonts w:cs="Times New Roman"/>
                <w:sz w:val="22"/>
              </w:rPr>
            </w:pPr>
            <w:r w:rsidRPr="00EC36EB">
              <w:rPr>
                <w:rFonts w:cs="Times New Roman"/>
                <w:sz w:val="22"/>
              </w:rPr>
              <w:t xml:space="preserve">User </w:t>
            </w:r>
            <w:r w:rsidR="36A41E5D" w:rsidRPr="00EC36EB">
              <w:rPr>
                <w:rFonts w:cs="Times New Roman"/>
                <w:sz w:val="22"/>
              </w:rPr>
              <w:t>2</w:t>
            </w:r>
          </w:p>
        </w:tc>
        <w:tc>
          <w:tcPr>
            <w:tcW w:w="2055" w:type="dxa"/>
          </w:tcPr>
          <w:p w14:paraId="23AA6333" w14:textId="0F1D1B2B" w:rsidR="4B2DFEE8" w:rsidRPr="00EC36EB" w:rsidRDefault="4B2DFEE8" w:rsidP="00AB504F">
            <w:pPr>
              <w:spacing w:before="0" w:after="0"/>
              <w:jc w:val="center"/>
              <w:rPr>
                <w:rFonts w:cs="Times New Roman"/>
                <w:sz w:val="22"/>
              </w:rPr>
            </w:pPr>
            <w:r w:rsidRPr="00EC36EB">
              <w:rPr>
                <w:rFonts w:cs="Times New Roman"/>
                <w:sz w:val="22"/>
              </w:rPr>
              <w:t>114</w:t>
            </w:r>
          </w:p>
        </w:tc>
        <w:tc>
          <w:tcPr>
            <w:tcW w:w="2055" w:type="dxa"/>
          </w:tcPr>
          <w:p w14:paraId="60973823" w14:textId="56C3C844" w:rsidR="067404A9" w:rsidRPr="00EC36EB" w:rsidRDefault="067404A9" w:rsidP="00AB504F">
            <w:pPr>
              <w:spacing w:before="0" w:after="0"/>
              <w:jc w:val="center"/>
              <w:rPr>
                <w:rFonts w:cs="Times New Roman"/>
                <w:sz w:val="22"/>
              </w:rPr>
            </w:pPr>
            <w:r w:rsidRPr="00EC36EB">
              <w:rPr>
                <w:rFonts w:cs="Times New Roman"/>
                <w:sz w:val="22"/>
              </w:rPr>
              <w:t>178</w:t>
            </w:r>
          </w:p>
        </w:tc>
        <w:tc>
          <w:tcPr>
            <w:tcW w:w="2055" w:type="dxa"/>
          </w:tcPr>
          <w:p w14:paraId="293D3FAA" w14:textId="53A0E591" w:rsidR="734B5F88" w:rsidRPr="00EC36EB" w:rsidRDefault="734B5F88" w:rsidP="00AB504F">
            <w:pPr>
              <w:spacing w:before="0" w:after="0"/>
              <w:jc w:val="center"/>
              <w:rPr>
                <w:rFonts w:cs="Times New Roman"/>
                <w:sz w:val="22"/>
              </w:rPr>
            </w:pPr>
            <w:r w:rsidRPr="00EC36EB">
              <w:rPr>
                <w:rFonts w:cs="Times New Roman"/>
                <w:sz w:val="22"/>
              </w:rPr>
              <w:t>56.1</w:t>
            </w:r>
          </w:p>
        </w:tc>
      </w:tr>
      <w:tr w:rsidR="2D8FB7C2" w:rsidRPr="00DB7BE5" w14:paraId="3D894EF5" w14:textId="77777777" w:rsidTr="2D8FB7C2">
        <w:tc>
          <w:tcPr>
            <w:tcW w:w="2055" w:type="dxa"/>
          </w:tcPr>
          <w:p w14:paraId="19DD7BF7" w14:textId="7F3970E0" w:rsidR="71EBACBF" w:rsidRPr="00EC36EB" w:rsidRDefault="71EBACBF" w:rsidP="00AB504F">
            <w:pPr>
              <w:spacing w:before="0" w:after="0"/>
              <w:jc w:val="center"/>
              <w:rPr>
                <w:rFonts w:cs="Times New Roman"/>
                <w:sz w:val="22"/>
              </w:rPr>
            </w:pPr>
            <w:r w:rsidRPr="00EC36EB">
              <w:rPr>
                <w:rFonts w:cs="Times New Roman"/>
                <w:sz w:val="22"/>
              </w:rPr>
              <w:t xml:space="preserve">User </w:t>
            </w:r>
            <w:r w:rsidR="1F4016CD" w:rsidRPr="00EC36EB">
              <w:rPr>
                <w:rFonts w:cs="Times New Roman"/>
                <w:sz w:val="22"/>
              </w:rPr>
              <w:t>3</w:t>
            </w:r>
          </w:p>
        </w:tc>
        <w:tc>
          <w:tcPr>
            <w:tcW w:w="2055" w:type="dxa"/>
          </w:tcPr>
          <w:p w14:paraId="779086B5" w14:textId="68B41406" w:rsidR="6016C3CB" w:rsidRPr="00EC36EB" w:rsidRDefault="6016C3CB" w:rsidP="00AB504F">
            <w:pPr>
              <w:spacing w:before="0" w:after="0"/>
              <w:jc w:val="center"/>
              <w:rPr>
                <w:rFonts w:cs="Times New Roman"/>
                <w:sz w:val="22"/>
              </w:rPr>
            </w:pPr>
            <w:r w:rsidRPr="00EC36EB">
              <w:rPr>
                <w:rFonts w:cs="Times New Roman"/>
                <w:sz w:val="22"/>
              </w:rPr>
              <w:t>106</w:t>
            </w:r>
          </w:p>
        </w:tc>
        <w:tc>
          <w:tcPr>
            <w:tcW w:w="2055" w:type="dxa"/>
          </w:tcPr>
          <w:p w14:paraId="5FE3459C" w14:textId="4BD95458" w:rsidR="6016C3CB" w:rsidRPr="00EC36EB" w:rsidRDefault="6016C3CB" w:rsidP="00AB504F">
            <w:pPr>
              <w:spacing w:before="0" w:after="0"/>
              <w:jc w:val="center"/>
              <w:rPr>
                <w:rFonts w:cs="Times New Roman"/>
                <w:sz w:val="22"/>
              </w:rPr>
            </w:pPr>
            <w:r w:rsidRPr="00EC36EB">
              <w:rPr>
                <w:rFonts w:cs="Times New Roman"/>
                <w:sz w:val="22"/>
              </w:rPr>
              <w:t>181</w:t>
            </w:r>
          </w:p>
        </w:tc>
        <w:tc>
          <w:tcPr>
            <w:tcW w:w="2055" w:type="dxa"/>
          </w:tcPr>
          <w:p w14:paraId="40E42F99" w14:textId="7ACCB424" w:rsidR="7366A4EB" w:rsidRPr="00EC36EB" w:rsidRDefault="7366A4EB" w:rsidP="00AB504F">
            <w:pPr>
              <w:spacing w:before="0" w:after="0"/>
              <w:jc w:val="center"/>
              <w:rPr>
                <w:rFonts w:cs="Times New Roman"/>
                <w:sz w:val="22"/>
              </w:rPr>
            </w:pPr>
            <w:r w:rsidRPr="00EC36EB">
              <w:rPr>
                <w:rFonts w:cs="Times New Roman"/>
                <w:sz w:val="22"/>
              </w:rPr>
              <w:t>70.7</w:t>
            </w:r>
          </w:p>
        </w:tc>
      </w:tr>
      <w:tr w:rsidR="2D8FB7C2" w:rsidRPr="00DB7BE5" w14:paraId="100AC3EA" w14:textId="77777777" w:rsidTr="00AB504F">
        <w:trPr>
          <w:trHeight w:val="318"/>
        </w:trPr>
        <w:tc>
          <w:tcPr>
            <w:tcW w:w="2055" w:type="dxa"/>
          </w:tcPr>
          <w:p w14:paraId="0FA26959" w14:textId="58AAEC18" w:rsidR="1E922BA3" w:rsidRPr="00EC36EB" w:rsidRDefault="1E922BA3" w:rsidP="00AB504F">
            <w:pPr>
              <w:spacing w:before="0" w:after="0"/>
              <w:jc w:val="center"/>
              <w:rPr>
                <w:rFonts w:cs="Times New Roman"/>
                <w:sz w:val="22"/>
              </w:rPr>
            </w:pPr>
            <w:r w:rsidRPr="00EC36EB">
              <w:rPr>
                <w:rFonts w:cs="Times New Roman"/>
                <w:sz w:val="22"/>
              </w:rPr>
              <w:t>User 4</w:t>
            </w:r>
          </w:p>
        </w:tc>
        <w:tc>
          <w:tcPr>
            <w:tcW w:w="2055" w:type="dxa"/>
          </w:tcPr>
          <w:p w14:paraId="53890DA2" w14:textId="1E31C6D0" w:rsidR="10262FE0" w:rsidRPr="00EC36EB" w:rsidRDefault="10262FE0" w:rsidP="00AB504F">
            <w:pPr>
              <w:spacing w:before="0" w:after="0"/>
              <w:jc w:val="center"/>
              <w:rPr>
                <w:rFonts w:cs="Times New Roman"/>
                <w:sz w:val="22"/>
              </w:rPr>
            </w:pPr>
            <w:r w:rsidRPr="00EC36EB">
              <w:rPr>
                <w:rFonts w:cs="Times New Roman"/>
                <w:sz w:val="22"/>
              </w:rPr>
              <w:t>125</w:t>
            </w:r>
          </w:p>
        </w:tc>
        <w:tc>
          <w:tcPr>
            <w:tcW w:w="2055" w:type="dxa"/>
          </w:tcPr>
          <w:p w14:paraId="4C776861" w14:textId="254732C6" w:rsidR="10262FE0" w:rsidRPr="00EC36EB" w:rsidRDefault="10262FE0" w:rsidP="00AB504F">
            <w:pPr>
              <w:spacing w:before="0" w:after="0"/>
              <w:jc w:val="center"/>
              <w:rPr>
                <w:rFonts w:cs="Times New Roman"/>
                <w:sz w:val="22"/>
              </w:rPr>
            </w:pPr>
            <w:r w:rsidRPr="00EC36EB">
              <w:rPr>
                <w:rFonts w:cs="Times New Roman"/>
                <w:sz w:val="22"/>
              </w:rPr>
              <w:t>195</w:t>
            </w:r>
          </w:p>
        </w:tc>
        <w:tc>
          <w:tcPr>
            <w:tcW w:w="2055" w:type="dxa"/>
          </w:tcPr>
          <w:p w14:paraId="5601B96F" w14:textId="62AD2AF3" w:rsidR="000A4689" w:rsidRPr="00EC36EB" w:rsidRDefault="000A4689" w:rsidP="00AB504F">
            <w:pPr>
              <w:spacing w:before="0" w:after="0"/>
              <w:jc w:val="center"/>
              <w:rPr>
                <w:rFonts w:cs="Times New Roman"/>
                <w:sz w:val="22"/>
              </w:rPr>
            </w:pPr>
            <w:r w:rsidRPr="00EC36EB">
              <w:rPr>
                <w:rFonts w:cs="Times New Roman"/>
                <w:sz w:val="22"/>
              </w:rPr>
              <w:t>56.0</w:t>
            </w:r>
          </w:p>
        </w:tc>
      </w:tr>
      <w:tr w:rsidR="2D8FB7C2" w:rsidRPr="00DB7BE5" w14:paraId="2C40DEF5" w14:textId="77777777" w:rsidTr="00AB504F">
        <w:trPr>
          <w:trHeight w:val="354"/>
        </w:trPr>
        <w:tc>
          <w:tcPr>
            <w:tcW w:w="2055" w:type="dxa"/>
            <w:shd w:val="clear" w:color="auto" w:fill="D0CECE" w:themeFill="background2" w:themeFillShade="E6"/>
          </w:tcPr>
          <w:p w14:paraId="7AC82EE4" w14:textId="02D665DF" w:rsidR="7522C801" w:rsidRPr="00EC36EB" w:rsidRDefault="7522C801" w:rsidP="00AB504F">
            <w:pPr>
              <w:spacing w:before="0" w:after="0"/>
              <w:jc w:val="center"/>
              <w:rPr>
                <w:rFonts w:cs="Times New Roman"/>
                <w:b/>
                <w:bCs/>
                <w:sz w:val="22"/>
              </w:rPr>
            </w:pPr>
            <w:r w:rsidRPr="00EC36EB">
              <w:rPr>
                <w:rFonts w:cs="Times New Roman"/>
                <w:b/>
                <w:bCs/>
                <w:sz w:val="22"/>
              </w:rPr>
              <w:t>Average</w:t>
            </w:r>
          </w:p>
        </w:tc>
        <w:tc>
          <w:tcPr>
            <w:tcW w:w="2055" w:type="dxa"/>
            <w:shd w:val="clear" w:color="auto" w:fill="D0CECE" w:themeFill="background2" w:themeFillShade="E6"/>
          </w:tcPr>
          <w:p w14:paraId="7B739526" w14:textId="4AF5BCEA" w:rsidR="0DA19A52" w:rsidRPr="00EC36EB" w:rsidRDefault="009878E5" w:rsidP="00AB504F">
            <w:pPr>
              <w:spacing w:before="0" w:after="0"/>
              <w:jc w:val="center"/>
              <w:rPr>
                <w:rFonts w:cs="Times New Roman"/>
                <w:sz w:val="22"/>
              </w:rPr>
            </w:pPr>
            <w:r w:rsidRPr="00EC36EB">
              <w:rPr>
                <w:rFonts w:cs="Times New Roman"/>
                <w:sz w:val="22"/>
              </w:rPr>
              <w:t>120</w:t>
            </w:r>
          </w:p>
        </w:tc>
        <w:tc>
          <w:tcPr>
            <w:tcW w:w="2055" w:type="dxa"/>
            <w:shd w:val="clear" w:color="auto" w:fill="D0CECE" w:themeFill="background2" w:themeFillShade="E6"/>
          </w:tcPr>
          <w:p w14:paraId="4002E290" w14:textId="6AABE7F0" w:rsidR="69FB6191" w:rsidRPr="00EC36EB" w:rsidRDefault="009878E5" w:rsidP="00AB504F">
            <w:pPr>
              <w:spacing w:before="0" w:after="0"/>
              <w:jc w:val="center"/>
              <w:rPr>
                <w:rFonts w:cs="Times New Roman"/>
                <w:sz w:val="22"/>
              </w:rPr>
            </w:pPr>
            <w:r w:rsidRPr="00EC36EB">
              <w:rPr>
                <w:rFonts w:cs="Times New Roman"/>
                <w:sz w:val="22"/>
              </w:rPr>
              <w:t>184.5</w:t>
            </w:r>
          </w:p>
        </w:tc>
        <w:tc>
          <w:tcPr>
            <w:tcW w:w="2055" w:type="dxa"/>
            <w:shd w:val="clear" w:color="auto" w:fill="D0CECE" w:themeFill="background2" w:themeFillShade="E6"/>
          </w:tcPr>
          <w:p w14:paraId="4AF2F06A" w14:textId="69087425" w:rsidR="2D8FB7C2" w:rsidRPr="00EC36EB" w:rsidRDefault="003049C6" w:rsidP="00AB504F">
            <w:pPr>
              <w:keepNext/>
              <w:spacing w:before="0" w:after="0"/>
              <w:jc w:val="center"/>
              <w:rPr>
                <w:rFonts w:cs="Times New Roman"/>
                <w:sz w:val="22"/>
              </w:rPr>
            </w:pPr>
            <w:r w:rsidRPr="00EC36EB">
              <w:rPr>
                <w:rFonts w:cs="Times New Roman"/>
                <w:sz w:val="22"/>
              </w:rPr>
              <w:t>54.7</w:t>
            </w:r>
          </w:p>
        </w:tc>
      </w:tr>
    </w:tbl>
    <w:p w14:paraId="79D08968" w14:textId="77777777" w:rsidR="006004F8" w:rsidRDefault="006004F8" w:rsidP="006004F8">
      <w:pPr>
        <w:rPr>
          <w:rFonts w:cs="Times New Roman"/>
        </w:rPr>
      </w:pPr>
    </w:p>
    <w:p w14:paraId="3DD2759B" w14:textId="77777777" w:rsidR="00AD3C0B" w:rsidRDefault="00AD3C0B" w:rsidP="006004F8">
      <w:pPr>
        <w:rPr>
          <w:rFonts w:cs="Times New Roman"/>
        </w:rPr>
      </w:pPr>
    </w:p>
    <w:p w14:paraId="09908FCA" w14:textId="77777777" w:rsidR="00AD3C0B" w:rsidRDefault="00AD3C0B" w:rsidP="006004F8">
      <w:pPr>
        <w:rPr>
          <w:rFonts w:cs="Times New Roman"/>
        </w:rPr>
      </w:pPr>
    </w:p>
    <w:p w14:paraId="65E9C236" w14:textId="77777777" w:rsidR="00AD3C0B" w:rsidRDefault="00AD3C0B" w:rsidP="006004F8">
      <w:pPr>
        <w:rPr>
          <w:rFonts w:cs="Times New Roman"/>
        </w:rPr>
      </w:pPr>
    </w:p>
    <w:p w14:paraId="4C95844C" w14:textId="77777777" w:rsidR="00AD3C0B" w:rsidRDefault="00AD3C0B" w:rsidP="006004F8">
      <w:pPr>
        <w:rPr>
          <w:rFonts w:cs="Times New Roman"/>
        </w:rPr>
      </w:pPr>
    </w:p>
    <w:p w14:paraId="666F3999" w14:textId="77777777" w:rsidR="005F5182" w:rsidRPr="00DB7BE5" w:rsidRDefault="005F5182" w:rsidP="006004F8">
      <w:pPr>
        <w:rPr>
          <w:rFonts w:cs="Times New Roman"/>
        </w:rPr>
      </w:pPr>
    </w:p>
    <w:p w14:paraId="3F02921C" w14:textId="7833F96E" w:rsidR="004216A1" w:rsidRPr="00DB7BE5" w:rsidRDefault="00C66993" w:rsidP="00EC36EB">
      <w:pPr>
        <w:pStyle w:val="Heading3"/>
        <w:numPr>
          <w:ilvl w:val="2"/>
          <w:numId w:val="3"/>
        </w:numPr>
        <w:spacing w:before="0" w:after="240"/>
        <w:rPr>
          <w:rFonts w:cs="Times New Roman"/>
        </w:rPr>
      </w:pPr>
      <w:bookmarkStart w:id="106" w:name="_Toc117089895"/>
      <w:r w:rsidRPr="00DB7BE5">
        <w:rPr>
          <w:rFonts w:cs="Times New Roman"/>
        </w:rPr>
        <w:lastRenderedPageBreak/>
        <w:t xml:space="preserve">Text </w:t>
      </w:r>
      <w:r w:rsidR="004216A1" w:rsidRPr="00DB7BE5">
        <w:rPr>
          <w:rFonts w:cs="Times New Roman"/>
        </w:rPr>
        <w:t>similarity algorithm results</w:t>
      </w:r>
      <w:bookmarkEnd w:id="106"/>
    </w:p>
    <w:p w14:paraId="4DDFB173" w14:textId="23986578" w:rsidR="009917EF" w:rsidRPr="00DB7BE5" w:rsidRDefault="00A801DF" w:rsidP="00EC36EB">
      <w:pPr>
        <w:ind w:firstLine="360"/>
        <w:rPr>
          <w:rFonts w:cs="Times New Roman"/>
        </w:rPr>
      </w:pPr>
      <w:r w:rsidRPr="00DB7BE5">
        <w:rPr>
          <w:rFonts w:cs="Times New Roman"/>
        </w:rPr>
        <w:t>The f</w:t>
      </w:r>
      <w:r w:rsidR="00023B84" w:rsidRPr="00DB7BE5">
        <w:rPr>
          <w:rFonts w:cs="Times New Roman"/>
        </w:rPr>
        <w:t xml:space="preserve">ollowing matrix shows how </w:t>
      </w:r>
      <w:r w:rsidRPr="00DB7BE5">
        <w:rPr>
          <w:rFonts w:cs="Times New Roman"/>
        </w:rPr>
        <w:t xml:space="preserve">the </w:t>
      </w:r>
      <w:r w:rsidR="00023B84" w:rsidRPr="00DB7BE5">
        <w:rPr>
          <w:rFonts w:cs="Times New Roman"/>
        </w:rPr>
        <w:t>combined similarity algorithm works with different words</w:t>
      </w:r>
      <w:r w:rsidR="00223AB7" w:rsidRPr="00DB7BE5">
        <w:rPr>
          <w:rFonts w:cs="Times New Roman"/>
        </w:rPr>
        <w:t>.</w:t>
      </w:r>
    </w:p>
    <w:p w14:paraId="5F6E15EA" w14:textId="77777777" w:rsidR="002856F7" w:rsidRPr="00DB7BE5" w:rsidRDefault="00023B84" w:rsidP="002856F7">
      <w:pPr>
        <w:keepNext/>
        <w:jc w:val="center"/>
        <w:rPr>
          <w:rFonts w:cs="Times New Roman"/>
        </w:rPr>
      </w:pPr>
      <w:r w:rsidRPr="00DB7BE5">
        <w:rPr>
          <w:rFonts w:cs="Times New Roman"/>
          <w:noProof/>
        </w:rPr>
        <w:drawing>
          <wp:inline distT="0" distB="0" distL="0" distR="0" wp14:anchorId="732261DC" wp14:editId="4D3457ED">
            <wp:extent cx="3787919" cy="3695700"/>
            <wp:effectExtent l="0" t="0" r="3175" b="0"/>
            <wp:docPr id="176" name="Picture 1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03115" cy="3710526"/>
                    </a:xfrm>
                    <a:prstGeom prst="rect">
                      <a:avLst/>
                    </a:prstGeom>
                  </pic:spPr>
                </pic:pic>
              </a:graphicData>
            </a:graphic>
          </wp:inline>
        </w:drawing>
      </w:r>
    </w:p>
    <w:p w14:paraId="2C8FA58D" w14:textId="74E40F81" w:rsidR="009917EF" w:rsidRPr="00DB7BE5" w:rsidRDefault="002856F7" w:rsidP="009E6967">
      <w:pPr>
        <w:pStyle w:val="Caption"/>
        <w:rPr>
          <w:rFonts w:cs="Times New Roman"/>
        </w:rPr>
      </w:pPr>
      <w:bookmarkStart w:id="107" w:name="_Toc116206365"/>
      <w:r w:rsidRPr="00DB7BE5">
        <w:rPr>
          <w:rFonts w:cs="Times New Roman"/>
        </w:rPr>
        <w:t xml:space="preserve">Figure 5.1.1. </w:t>
      </w:r>
      <w:r w:rsidRPr="00DB7BE5">
        <w:rPr>
          <w:rFonts w:cs="Times New Roman"/>
        </w:rPr>
        <w:fldChar w:fldCharType="begin"/>
      </w:r>
      <w:r w:rsidRPr="00DB7BE5">
        <w:rPr>
          <w:rFonts w:cs="Times New Roman"/>
        </w:rPr>
        <w:instrText xml:space="preserve"> SEQ Figure_5.1.1.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Text similarity algorithm results</w:t>
      </w:r>
      <w:bookmarkEnd w:id="107"/>
    </w:p>
    <w:p w14:paraId="70CAB853" w14:textId="77777777" w:rsidR="009E6967" w:rsidRPr="00DB7BE5" w:rsidRDefault="009E6967" w:rsidP="009E6967">
      <w:pPr>
        <w:rPr>
          <w:rFonts w:cs="Times New Roman"/>
        </w:rPr>
      </w:pPr>
    </w:p>
    <w:p w14:paraId="3B02BC0A" w14:textId="1D8797E6" w:rsidR="009E6967" w:rsidRPr="00DB7BE5" w:rsidRDefault="009405F6" w:rsidP="00E654BC">
      <w:pPr>
        <w:pStyle w:val="Heading3"/>
        <w:numPr>
          <w:ilvl w:val="2"/>
          <w:numId w:val="3"/>
        </w:numPr>
        <w:spacing w:before="0" w:after="240"/>
        <w:rPr>
          <w:rFonts w:cs="Times New Roman"/>
        </w:rPr>
      </w:pPr>
      <w:bookmarkStart w:id="108" w:name="_Toc117089896"/>
      <w:r w:rsidRPr="00DB7BE5">
        <w:rPr>
          <w:rFonts w:cs="Times New Roman"/>
        </w:rPr>
        <w:t xml:space="preserve">Stemming </w:t>
      </w:r>
      <w:r w:rsidR="00B409EC" w:rsidRPr="00DB7BE5">
        <w:rPr>
          <w:rFonts w:cs="Times New Roman"/>
        </w:rPr>
        <w:t>algorithm results</w:t>
      </w:r>
      <w:bookmarkEnd w:id="108"/>
    </w:p>
    <w:p w14:paraId="32EB8FE6" w14:textId="572E2A29" w:rsidR="00DD04AB" w:rsidRPr="00DB7BE5" w:rsidRDefault="00DD04AB" w:rsidP="0032330A">
      <w:pPr>
        <w:spacing w:before="0" w:line="360" w:lineRule="auto"/>
        <w:ind w:firstLine="360"/>
        <w:rPr>
          <w:rFonts w:cs="Times New Roman"/>
        </w:rPr>
      </w:pPr>
      <w:r w:rsidRPr="00DB7BE5">
        <w:rPr>
          <w:rFonts w:cs="Times New Roman"/>
        </w:rPr>
        <w:t>Since</w:t>
      </w:r>
      <w:r w:rsidR="00172FD7" w:rsidRPr="00DB7BE5">
        <w:rPr>
          <w:rFonts w:cs="Times New Roman"/>
        </w:rPr>
        <w:t xml:space="preserve"> the stemming algorithm and </w:t>
      </w:r>
      <w:r w:rsidR="00E21EB6" w:rsidRPr="00DB7BE5">
        <w:rPr>
          <w:rFonts w:cs="Times New Roman"/>
        </w:rPr>
        <w:t xml:space="preserve">reverse </w:t>
      </w:r>
      <w:r w:rsidR="001B0345" w:rsidRPr="00DB7BE5">
        <w:rPr>
          <w:rFonts w:cs="Times New Roman"/>
        </w:rPr>
        <w:t>stemming approach shares same accuracy</w:t>
      </w:r>
      <w:r w:rsidR="004721BE" w:rsidRPr="00DB7BE5">
        <w:rPr>
          <w:rFonts w:cs="Times New Roman"/>
        </w:rPr>
        <w:t>, results are</w:t>
      </w:r>
      <w:r w:rsidR="00F0102A" w:rsidRPr="00DB7BE5">
        <w:rPr>
          <w:rFonts w:cs="Times New Roman"/>
        </w:rPr>
        <w:t xml:space="preserve"> mentioned in the </w:t>
      </w:r>
      <w:r w:rsidR="00A36BCF" w:rsidRPr="00DB7BE5">
        <w:rPr>
          <w:rFonts w:cs="Times New Roman"/>
        </w:rPr>
        <w:t xml:space="preserve">section </w:t>
      </w:r>
      <w:r w:rsidR="00A36BCF" w:rsidRPr="00DB7BE5">
        <w:rPr>
          <w:rFonts w:cs="Times New Roman"/>
        </w:rPr>
        <w:fldChar w:fldCharType="begin"/>
      </w:r>
      <w:r w:rsidR="00A36BCF" w:rsidRPr="00DB7BE5">
        <w:rPr>
          <w:rFonts w:cs="Times New Roman"/>
        </w:rPr>
        <w:instrText xml:space="preserve"> REF _Ref116814113 \r \h </w:instrText>
      </w:r>
      <w:r w:rsidR="008C28F4" w:rsidRPr="00DB7BE5">
        <w:rPr>
          <w:rFonts w:cs="Times New Roman"/>
        </w:rPr>
        <w:instrText xml:space="preserve"> \* MERGEFORMAT </w:instrText>
      </w:r>
      <w:r w:rsidR="00A36BCF" w:rsidRPr="00DB7BE5">
        <w:rPr>
          <w:rFonts w:cs="Times New Roman"/>
        </w:rPr>
      </w:r>
      <w:r w:rsidR="00A36BCF" w:rsidRPr="00DB7BE5">
        <w:rPr>
          <w:rFonts w:cs="Times New Roman"/>
        </w:rPr>
        <w:fldChar w:fldCharType="separate"/>
      </w:r>
      <w:r w:rsidR="007D500D" w:rsidRPr="00DB7BE5">
        <w:rPr>
          <w:rFonts w:cs="Times New Roman"/>
        </w:rPr>
        <w:t>5.1.3</w:t>
      </w:r>
      <w:r w:rsidR="00A36BCF" w:rsidRPr="00DB7BE5">
        <w:rPr>
          <w:rFonts w:cs="Times New Roman"/>
        </w:rPr>
        <w:fldChar w:fldCharType="end"/>
      </w:r>
      <w:r w:rsidR="00A36BCF" w:rsidRPr="00DB7BE5">
        <w:rPr>
          <w:rFonts w:cs="Times New Roman"/>
        </w:rPr>
        <w:t>.</w:t>
      </w:r>
      <w:r w:rsidR="009B1C97" w:rsidRPr="00DB7BE5">
        <w:rPr>
          <w:rFonts w:cs="Times New Roman"/>
        </w:rPr>
        <w:t xml:space="preserve"> The following table shows the stemming algorithm works with different words.</w:t>
      </w:r>
    </w:p>
    <w:p w14:paraId="70D3C620" w14:textId="4A218BDD" w:rsidR="009917EF" w:rsidRPr="00DB7BE5" w:rsidRDefault="00C36EEC" w:rsidP="00E654BC">
      <w:pPr>
        <w:pStyle w:val="Caption"/>
        <w:rPr>
          <w:rFonts w:cs="Times New Roman"/>
        </w:rPr>
      </w:pPr>
      <w:bookmarkStart w:id="109" w:name="_Toc117095939"/>
      <w:r w:rsidRPr="00DB7BE5">
        <w:rPr>
          <w:rFonts w:cs="Times New Roman"/>
        </w:rPr>
        <w:t xml:space="preserve">Table 5.1.2. </w:t>
      </w:r>
      <w:r w:rsidRPr="00DB7BE5">
        <w:rPr>
          <w:rFonts w:cs="Times New Roman"/>
        </w:rPr>
        <w:fldChar w:fldCharType="begin"/>
      </w:r>
      <w:r w:rsidRPr="00DB7BE5">
        <w:rPr>
          <w:rFonts w:cs="Times New Roman"/>
        </w:rPr>
        <w:instrText xml:space="preserve"> SEQ Table_5.1.2.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Stemming algorithm results</w:t>
      </w:r>
      <w:bookmarkEnd w:id="109"/>
    </w:p>
    <w:tbl>
      <w:tblPr>
        <w:tblStyle w:val="TableGrid"/>
        <w:tblW w:w="0" w:type="auto"/>
        <w:tblLook w:val="06A0" w:firstRow="1" w:lastRow="0" w:firstColumn="1" w:lastColumn="0" w:noHBand="1" w:noVBand="1"/>
      </w:tblPr>
      <w:tblGrid>
        <w:gridCol w:w="3977"/>
        <w:gridCol w:w="4236"/>
      </w:tblGrid>
      <w:tr w:rsidR="0011367F" w:rsidRPr="00E654BC" w14:paraId="3A348D81" w14:textId="77777777">
        <w:trPr>
          <w:trHeight w:val="387"/>
        </w:trPr>
        <w:tc>
          <w:tcPr>
            <w:tcW w:w="3977" w:type="dxa"/>
          </w:tcPr>
          <w:p w14:paraId="162461D5" w14:textId="77777777" w:rsidR="0011367F" w:rsidRPr="00E654BC" w:rsidRDefault="0011367F" w:rsidP="008364A1">
            <w:pPr>
              <w:spacing w:before="0" w:after="0" w:line="276" w:lineRule="auto"/>
              <w:jc w:val="center"/>
              <w:rPr>
                <w:rFonts w:cs="Times New Roman"/>
                <w:b/>
                <w:sz w:val="22"/>
              </w:rPr>
            </w:pPr>
            <w:r w:rsidRPr="00E654BC">
              <w:rPr>
                <w:rFonts w:cs="Times New Roman"/>
                <w:b/>
                <w:sz w:val="22"/>
              </w:rPr>
              <w:t>Word</w:t>
            </w:r>
          </w:p>
        </w:tc>
        <w:tc>
          <w:tcPr>
            <w:tcW w:w="4236" w:type="dxa"/>
          </w:tcPr>
          <w:p w14:paraId="0CC9F123" w14:textId="77777777" w:rsidR="0011367F" w:rsidRPr="00E654BC" w:rsidRDefault="0011367F" w:rsidP="008364A1">
            <w:pPr>
              <w:spacing w:before="0" w:after="0" w:line="276" w:lineRule="auto"/>
              <w:jc w:val="center"/>
              <w:rPr>
                <w:rFonts w:cs="Times New Roman"/>
                <w:b/>
                <w:sz w:val="22"/>
              </w:rPr>
            </w:pPr>
            <w:r w:rsidRPr="00E654BC">
              <w:rPr>
                <w:rFonts w:cs="Times New Roman"/>
                <w:b/>
                <w:sz w:val="22"/>
              </w:rPr>
              <w:t>SIENA base word</w:t>
            </w:r>
          </w:p>
        </w:tc>
      </w:tr>
      <w:tr w:rsidR="0011367F" w:rsidRPr="00E654BC" w14:paraId="13E4D64A" w14:textId="77777777">
        <w:trPr>
          <w:trHeight w:val="375"/>
        </w:trPr>
        <w:tc>
          <w:tcPr>
            <w:tcW w:w="3977" w:type="dxa"/>
          </w:tcPr>
          <w:p w14:paraId="0D2553C6"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යේ</w:t>
            </w:r>
            <w:proofErr w:type="spellEnd"/>
          </w:p>
        </w:tc>
        <w:tc>
          <w:tcPr>
            <w:tcW w:w="4236" w:type="dxa"/>
          </w:tcPr>
          <w:p w14:paraId="6C0B9876"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ය්</w:t>
            </w:r>
            <w:proofErr w:type="spellEnd"/>
            <w:r w:rsidRPr="00E654BC">
              <w:rPr>
                <w:rFonts w:cs="Times New Roman"/>
                <w:sz w:val="22"/>
              </w:rPr>
              <w:t xml:space="preserve">  </w:t>
            </w:r>
          </w:p>
        </w:tc>
      </w:tr>
      <w:tr w:rsidR="0011367F" w:rsidRPr="00E654BC" w14:paraId="65820B6C" w14:textId="77777777">
        <w:trPr>
          <w:trHeight w:val="438"/>
        </w:trPr>
        <w:tc>
          <w:tcPr>
            <w:tcW w:w="3977" w:type="dxa"/>
          </w:tcPr>
          <w:p w14:paraId="4CFD8C41"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යක්</w:t>
            </w:r>
            <w:proofErr w:type="spellEnd"/>
          </w:p>
        </w:tc>
        <w:tc>
          <w:tcPr>
            <w:tcW w:w="4236" w:type="dxa"/>
          </w:tcPr>
          <w:p w14:paraId="35FA7C5F"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ය්</w:t>
            </w:r>
            <w:proofErr w:type="spellEnd"/>
            <w:r w:rsidRPr="00E654BC">
              <w:rPr>
                <w:rFonts w:cs="Times New Roman"/>
                <w:sz w:val="22"/>
              </w:rPr>
              <w:t xml:space="preserve">  </w:t>
            </w:r>
          </w:p>
        </w:tc>
      </w:tr>
      <w:tr w:rsidR="0011367F" w:rsidRPr="00E654BC" w14:paraId="13845951" w14:textId="77777777" w:rsidTr="008364A1">
        <w:trPr>
          <w:trHeight w:val="381"/>
        </w:trPr>
        <w:tc>
          <w:tcPr>
            <w:tcW w:w="3977" w:type="dxa"/>
          </w:tcPr>
          <w:p w14:paraId="48FD0FF1"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යක</w:t>
            </w:r>
            <w:proofErr w:type="spellEnd"/>
          </w:p>
        </w:tc>
        <w:tc>
          <w:tcPr>
            <w:tcW w:w="4236" w:type="dxa"/>
          </w:tcPr>
          <w:p w14:paraId="2F5964FF"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ය්</w:t>
            </w:r>
            <w:proofErr w:type="spellEnd"/>
            <w:r w:rsidRPr="00E654BC">
              <w:rPr>
                <w:rFonts w:cs="Times New Roman"/>
                <w:sz w:val="22"/>
              </w:rPr>
              <w:t xml:space="preserve">  </w:t>
            </w:r>
          </w:p>
        </w:tc>
      </w:tr>
      <w:tr w:rsidR="0011367F" w:rsidRPr="00E654BC" w14:paraId="4365D3C5" w14:textId="77777777">
        <w:trPr>
          <w:trHeight w:val="362"/>
        </w:trPr>
        <w:tc>
          <w:tcPr>
            <w:tcW w:w="3977" w:type="dxa"/>
          </w:tcPr>
          <w:p w14:paraId="57632143"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රි</w:t>
            </w:r>
            <w:proofErr w:type="spellEnd"/>
          </w:p>
        </w:tc>
        <w:tc>
          <w:tcPr>
            <w:tcW w:w="4236" w:type="dxa"/>
          </w:tcPr>
          <w:p w14:paraId="10FFE0F5" w14:textId="77777777" w:rsidR="0011367F" w:rsidRPr="00E654BC" w:rsidRDefault="0011367F" w:rsidP="008364A1">
            <w:pPr>
              <w:spacing w:before="0" w:after="0" w:line="276" w:lineRule="auto"/>
              <w:jc w:val="center"/>
              <w:rPr>
                <w:rFonts w:cs="Times New Roman"/>
                <w:sz w:val="22"/>
              </w:rPr>
            </w:pPr>
            <w:r w:rsidRPr="00E654BC">
              <w:rPr>
                <w:rFonts w:cs="Times New Roman"/>
                <w:sz w:val="22"/>
              </w:rPr>
              <w:t xml:space="preserve">it </w:t>
            </w:r>
            <w:proofErr w:type="spellStart"/>
            <w:r w:rsidRPr="00E654BC">
              <w:rPr>
                <w:rFonts w:ascii="Iskoola Pota" w:hAnsi="Iskoola Pota" w:cs="Iskoola Pota"/>
                <w:sz w:val="22"/>
              </w:rPr>
              <w:t>ඩිග්</w:t>
            </w:r>
            <w:r w:rsidRPr="00E654BC">
              <w:rPr>
                <w:rFonts w:cs="Times New Roman"/>
                <w:sz w:val="22"/>
              </w:rPr>
              <w:t>‍</w:t>
            </w:r>
            <w:r w:rsidRPr="00E654BC">
              <w:rPr>
                <w:rFonts w:ascii="Iskoola Pota" w:hAnsi="Iskoola Pota" w:cs="Iskoola Pota"/>
                <w:sz w:val="22"/>
              </w:rPr>
              <w:t>ර්</w:t>
            </w:r>
            <w:proofErr w:type="spellEnd"/>
          </w:p>
        </w:tc>
      </w:tr>
      <w:tr w:rsidR="008364A1" w:rsidRPr="00E654BC" w14:paraId="55BAAF67" w14:textId="77777777">
        <w:trPr>
          <w:trHeight w:val="362"/>
        </w:trPr>
        <w:tc>
          <w:tcPr>
            <w:tcW w:w="3977" w:type="dxa"/>
          </w:tcPr>
          <w:p w14:paraId="53EC41FD" w14:textId="732E058B" w:rsidR="008364A1" w:rsidRPr="00E654BC" w:rsidRDefault="008364A1" w:rsidP="008364A1">
            <w:pPr>
              <w:spacing w:before="0" w:after="0" w:line="276" w:lineRule="auto"/>
              <w:jc w:val="center"/>
              <w:rPr>
                <w:rFonts w:cs="Times New Roman"/>
                <w:bCs/>
                <w:sz w:val="22"/>
              </w:rPr>
            </w:pPr>
            <w:r w:rsidRPr="00E654BC">
              <w:rPr>
                <w:rFonts w:cs="Times New Roman"/>
                <w:bCs/>
                <w:sz w:val="22"/>
              </w:rPr>
              <w:lastRenderedPageBreak/>
              <w:t xml:space="preserve">IT </w:t>
            </w:r>
            <w:proofErr w:type="spellStart"/>
            <w:r w:rsidRPr="00E654BC">
              <w:rPr>
                <w:rFonts w:ascii="Iskoola Pota" w:hAnsi="Iskoola Pota" w:cs="Iskoola Pota"/>
                <w:bCs/>
                <w:sz w:val="22"/>
              </w:rPr>
              <w:t>ඩිග්</w:t>
            </w:r>
            <w:r w:rsidRPr="00E654BC">
              <w:rPr>
                <w:rFonts w:cs="Times New Roman"/>
                <w:bCs/>
                <w:sz w:val="22"/>
              </w:rPr>
              <w:t>‍</w:t>
            </w:r>
            <w:r w:rsidRPr="00E654BC">
              <w:rPr>
                <w:rFonts w:ascii="Iskoola Pota" w:hAnsi="Iskoola Pota" w:cs="Iskoola Pota"/>
                <w:bCs/>
                <w:sz w:val="22"/>
              </w:rPr>
              <w:t>රි</w:t>
            </w:r>
            <w:proofErr w:type="spellEnd"/>
          </w:p>
        </w:tc>
        <w:tc>
          <w:tcPr>
            <w:tcW w:w="4236" w:type="dxa"/>
          </w:tcPr>
          <w:p w14:paraId="29AC6565" w14:textId="4797A8B2" w:rsidR="008364A1" w:rsidRPr="00E654BC" w:rsidRDefault="008364A1" w:rsidP="008364A1">
            <w:pPr>
              <w:spacing w:before="0" w:after="0" w:line="276" w:lineRule="auto"/>
              <w:jc w:val="center"/>
              <w:rPr>
                <w:rFonts w:cs="Times New Roman"/>
                <w:bCs/>
                <w:sz w:val="22"/>
              </w:rPr>
            </w:pPr>
            <w:r w:rsidRPr="00E654BC">
              <w:rPr>
                <w:rFonts w:cs="Times New Roman"/>
                <w:bCs/>
                <w:sz w:val="22"/>
              </w:rPr>
              <w:t xml:space="preserve">it </w:t>
            </w:r>
            <w:proofErr w:type="spellStart"/>
            <w:r w:rsidRPr="00E654BC">
              <w:rPr>
                <w:rFonts w:ascii="Iskoola Pota" w:hAnsi="Iskoola Pota" w:cs="Iskoola Pota"/>
                <w:bCs/>
                <w:sz w:val="22"/>
              </w:rPr>
              <w:t>ඩිග්</w:t>
            </w:r>
            <w:r w:rsidRPr="00E654BC">
              <w:rPr>
                <w:rFonts w:cs="Times New Roman"/>
                <w:bCs/>
                <w:sz w:val="22"/>
              </w:rPr>
              <w:t>‍</w:t>
            </w:r>
            <w:r w:rsidRPr="00E654BC">
              <w:rPr>
                <w:rFonts w:ascii="Iskoola Pota" w:hAnsi="Iskoola Pota" w:cs="Iskoola Pota"/>
                <w:bCs/>
                <w:sz w:val="22"/>
              </w:rPr>
              <w:t>ර්</w:t>
            </w:r>
            <w:proofErr w:type="spellEnd"/>
          </w:p>
        </w:tc>
      </w:tr>
      <w:tr w:rsidR="008364A1" w:rsidRPr="00E654BC" w14:paraId="13F0B47A" w14:textId="77777777">
        <w:trPr>
          <w:trHeight w:val="362"/>
        </w:trPr>
        <w:tc>
          <w:tcPr>
            <w:tcW w:w="3977" w:type="dxa"/>
          </w:tcPr>
          <w:p w14:paraId="75E7E8D8" w14:textId="7CAAB9CE" w:rsidR="008364A1" w:rsidRPr="00E654BC" w:rsidRDefault="008364A1" w:rsidP="008364A1">
            <w:pPr>
              <w:spacing w:before="0" w:after="0" w:line="276" w:lineRule="auto"/>
              <w:jc w:val="center"/>
              <w:rPr>
                <w:rFonts w:cs="Times New Roman"/>
                <w:bCs/>
                <w:sz w:val="22"/>
              </w:rPr>
            </w:pPr>
            <w:r w:rsidRPr="00E654BC">
              <w:rPr>
                <w:rFonts w:cs="Times New Roman"/>
                <w:bCs/>
                <w:sz w:val="22"/>
              </w:rPr>
              <w:t xml:space="preserve">IT </w:t>
            </w:r>
            <w:proofErr w:type="spellStart"/>
            <w:r w:rsidRPr="00E654BC">
              <w:rPr>
                <w:rFonts w:ascii="Iskoola Pota" w:hAnsi="Iskoola Pota" w:cs="Iskoola Pota"/>
                <w:bCs/>
                <w:sz w:val="22"/>
              </w:rPr>
              <w:t>ඩිග්</w:t>
            </w:r>
            <w:r w:rsidRPr="00E654BC">
              <w:rPr>
                <w:rFonts w:cs="Times New Roman"/>
                <w:bCs/>
                <w:sz w:val="22"/>
              </w:rPr>
              <w:t>‍</w:t>
            </w:r>
            <w:r w:rsidRPr="00E654BC">
              <w:rPr>
                <w:rFonts w:ascii="Iskoola Pota" w:hAnsi="Iskoola Pota" w:cs="Iskoola Pota"/>
                <w:bCs/>
                <w:sz w:val="22"/>
              </w:rPr>
              <w:t>රිවල</w:t>
            </w:r>
            <w:proofErr w:type="spellEnd"/>
          </w:p>
        </w:tc>
        <w:tc>
          <w:tcPr>
            <w:tcW w:w="4236" w:type="dxa"/>
          </w:tcPr>
          <w:p w14:paraId="5CDC8BEC" w14:textId="3CA7104B" w:rsidR="008364A1" w:rsidRPr="00E654BC" w:rsidRDefault="008364A1" w:rsidP="008364A1">
            <w:pPr>
              <w:spacing w:before="0" w:after="0" w:line="276" w:lineRule="auto"/>
              <w:jc w:val="center"/>
              <w:rPr>
                <w:rFonts w:cs="Times New Roman"/>
                <w:bCs/>
                <w:sz w:val="22"/>
              </w:rPr>
            </w:pPr>
            <w:r w:rsidRPr="00E654BC">
              <w:rPr>
                <w:rFonts w:cs="Times New Roman"/>
                <w:bCs/>
                <w:sz w:val="22"/>
              </w:rPr>
              <w:t xml:space="preserve">it </w:t>
            </w:r>
            <w:proofErr w:type="spellStart"/>
            <w:r w:rsidRPr="00E654BC">
              <w:rPr>
                <w:rFonts w:ascii="Iskoola Pota" w:hAnsi="Iskoola Pota" w:cs="Iskoola Pota"/>
                <w:bCs/>
                <w:sz w:val="22"/>
              </w:rPr>
              <w:t>ඩිග්</w:t>
            </w:r>
            <w:r w:rsidRPr="00E654BC">
              <w:rPr>
                <w:rFonts w:cs="Times New Roman"/>
                <w:bCs/>
                <w:sz w:val="22"/>
              </w:rPr>
              <w:t>‍</w:t>
            </w:r>
            <w:r w:rsidRPr="00E654BC">
              <w:rPr>
                <w:rFonts w:ascii="Iskoola Pota" w:hAnsi="Iskoola Pota" w:cs="Iskoola Pota"/>
                <w:bCs/>
                <w:sz w:val="22"/>
              </w:rPr>
              <w:t>ර්</w:t>
            </w:r>
            <w:proofErr w:type="spellEnd"/>
          </w:p>
        </w:tc>
      </w:tr>
      <w:tr w:rsidR="008364A1" w:rsidRPr="00E654BC" w14:paraId="7148FC15" w14:textId="77777777">
        <w:trPr>
          <w:trHeight w:val="362"/>
        </w:trPr>
        <w:tc>
          <w:tcPr>
            <w:tcW w:w="3977" w:type="dxa"/>
          </w:tcPr>
          <w:p w14:paraId="6518A2E6" w14:textId="7F243222" w:rsidR="008364A1" w:rsidRPr="00E654BC" w:rsidRDefault="008364A1" w:rsidP="008364A1">
            <w:pPr>
              <w:spacing w:before="0" w:after="0" w:line="276" w:lineRule="auto"/>
              <w:jc w:val="center"/>
              <w:rPr>
                <w:rFonts w:cs="Times New Roman"/>
                <w:bCs/>
                <w:sz w:val="22"/>
              </w:rPr>
            </w:pPr>
            <w:r w:rsidRPr="00E654BC">
              <w:rPr>
                <w:rFonts w:cs="Times New Roman"/>
                <w:bCs/>
                <w:sz w:val="22"/>
              </w:rPr>
              <w:t xml:space="preserve">IT </w:t>
            </w:r>
            <w:proofErr w:type="spellStart"/>
            <w:r w:rsidRPr="00E654BC">
              <w:rPr>
                <w:rFonts w:ascii="Iskoola Pota" w:hAnsi="Iskoola Pota" w:cs="Iskoola Pota"/>
                <w:bCs/>
                <w:sz w:val="22"/>
              </w:rPr>
              <w:t>ඩිග්</w:t>
            </w:r>
            <w:r w:rsidRPr="00E654BC">
              <w:rPr>
                <w:rFonts w:cs="Times New Roman"/>
                <w:bCs/>
                <w:sz w:val="22"/>
              </w:rPr>
              <w:t>‍</w:t>
            </w:r>
            <w:r w:rsidRPr="00E654BC">
              <w:rPr>
                <w:rFonts w:ascii="Iskoola Pota" w:hAnsi="Iskoola Pota" w:cs="Iskoola Pota"/>
                <w:bCs/>
                <w:sz w:val="22"/>
              </w:rPr>
              <w:t>රිය</w:t>
            </w:r>
            <w:proofErr w:type="spellEnd"/>
          </w:p>
        </w:tc>
        <w:tc>
          <w:tcPr>
            <w:tcW w:w="4236" w:type="dxa"/>
          </w:tcPr>
          <w:p w14:paraId="7D2E38E1" w14:textId="2AA43A17" w:rsidR="008364A1" w:rsidRPr="00E654BC" w:rsidRDefault="008364A1" w:rsidP="008364A1">
            <w:pPr>
              <w:spacing w:before="0" w:after="0" w:line="276" w:lineRule="auto"/>
              <w:jc w:val="center"/>
              <w:rPr>
                <w:rFonts w:cs="Times New Roman"/>
                <w:bCs/>
                <w:sz w:val="22"/>
              </w:rPr>
            </w:pPr>
            <w:r w:rsidRPr="00E654BC">
              <w:rPr>
                <w:rFonts w:cs="Times New Roman"/>
                <w:bCs/>
                <w:sz w:val="22"/>
              </w:rPr>
              <w:t xml:space="preserve">it </w:t>
            </w:r>
            <w:proofErr w:type="spellStart"/>
            <w:r w:rsidRPr="00E654BC">
              <w:rPr>
                <w:rFonts w:ascii="Iskoola Pota" w:hAnsi="Iskoola Pota" w:cs="Iskoola Pota"/>
                <w:bCs/>
                <w:sz w:val="22"/>
              </w:rPr>
              <w:t>ඩිග්</w:t>
            </w:r>
            <w:r w:rsidRPr="00E654BC">
              <w:rPr>
                <w:rFonts w:cs="Times New Roman"/>
                <w:bCs/>
                <w:sz w:val="22"/>
              </w:rPr>
              <w:t>‍</w:t>
            </w:r>
            <w:r w:rsidRPr="00E654BC">
              <w:rPr>
                <w:rFonts w:ascii="Iskoola Pota" w:hAnsi="Iskoola Pota" w:cs="Iskoola Pota"/>
                <w:bCs/>
                <w:sz w:val="22"/>
              </w:rPr>
              <w:t>ර්</w:t>
            </w:r>
            <w:proofErr w:type="spellEnd"/>
          </w:p>
        </w:tc>
      </w:tr>
    </w:tbl>
    <w:p w14:paraId="1FD7F84C" w14:textId="77777777" w:rsidR="0011367F" w:rsidRPr="00DB7BE5" w:rsidRDefault="0011367F" w:rsidP="009917EF">
      <w:pPr>
        <w:rPr>
          <w:rFonts w:cs="Times New Roman"/>
        </w:rPr>
      </w:pPr>
    </w:p>
    <w:p w14:paraId="25E0C85E" w14:textId="69B4DBE1" w:rsidR="00264B37" w:rsidRPr="00DB7BE5" w:rsidRDefault="00B409EC" w:rsidP="002A6052">
      <w:pPr>
        <w:pStyle w:val="Heading3"/>
        <w:numPr>
          <w:ilvl w:val="2"/>
          <w:numId w:val="3"/>
        </w:numPr>
        <w:spacing w:before="0" w:after="240" w:line="360" w:lineRule="auto"/>
        <w:rPr>
          <w:rFonts w:cs="Times New Roman"/>
        </w:rPr>
      </w:pPr>
      <w:bookmarkStart w:id="110" w:name="_Ref116814113"/>
      <w:bookmarkStart w:id="111" w:name="_Toc117089897"/>
      <w:r w:rsidRPr="00DB7BE5">
        <w:rPr>
          <w:rFonts w:cs="Times New Roman"/>
        </w:rPr>
        <w:t>Reverse stemming results</w:t>
      </w:r>
      <w:bookmarkEnd w:id="110"/>
      <w:bookmarkEnd w:id="111"/>
    </w:p>
    <w:p w14:paraId="529DED42" w14:textId="4E2D0FCF" w:rsidR="00264B37" w:rsidRPr="00DB7BE5" w:rsidRDefault="00264B37" w:rsidP="00DA79DB">
      <w:pPr>
        <w:spacing w:before="0" w:line="360" w:lineRule="auto"/>
        <w:ind w:firstLine="360"/>
        <w:rPr>
          <w:rFonts w:cs="Times New Roman"/>
        </w:rPr>
      </w:pPr>
      <w:r w:rsidRPr="00DB7BE5">
        <w:rPr>
          <w:rFonts w:eastAsiaTheme="minorEastAsia" w:cs="Times New Roman"/>
          <w:szCs w:val="24"/>
        </w:rPr>
        <w:t xml:space="preserve">Evaluation of the SIENA reverse stemming (base word mapping) technique performed using the conversational AI training dataset yielded an average accuracy of 57.1%. this is calculated by getting </w:t>
      </w:r>
      <w:r w:rsidR="00A801DF" w:rsidRPr="00DB7BE5">
        <w:rPr>
          <w:rFonts w:eastAsiaTheme="minorEastAsia" w:cs="Times New Roman"/>
          <w:szCs w:val="24"/>
        </w:rPr>
        <w:t xml:space="preserve">the </w:t>
      </w:r>
      <w:r w:rsidRPr="00DB7BE5">
        <w:rPr>
          <w:rFonts w:eastAsiaTheme="minorEastAsia" w:cs="Times New Roman"/>
          <w:szCs w:val="24"/>
        </w:rPr>
        <w:t xml:space="preserve">percentage of number of correctly identified base words over </w:t>
      </w:r>
      <w:r w:rsidR="00A801DF" w:rsidRPr="00DB7BE5">
        <w:rPr>
          <w:rFonts w:eastAsiaTheme="minorEastAsia" w:cs="Times New Roman"/>
          <w:szCs w:val="24"/>
        </w:rPr>
        <w:t xml:space="preserve">the </w:t>
      </w:r>
      <w:r w:rsidRPr="00DB7BE5">
        <w:rPr>
          <w:rFonts w:eastAsiaTheme="minorEastAsia" w:cs="Times New Roman"/>
          <w:szCs w:val="24"/>
        </w:rPr>
        <w:t>total number of variations of the base words for a given phase.</w:t>
      </w:r>
    </w:p>
    <w:p w14:paraId="5ADF707A" w14:textId="64E8C644" w:rsidR="00492A3B" w:rsidRPr="00DB7BE5" w:rsidRDefault="00264B37" w:rsidP="001D5DE5">
      <w:pPr>
        <w:pStyle w:val="Heading3"/>
        <w:numPr>
          <w:ilvl w:val="2"/>
          <w:numId w:val="3"/>
        </w:numPr>
        <w:spacing w:before="0" w:after="240" w:line="360" w:lineRule="auto"/>
        <w:rPr>
          <w:rFonts w:cs="Times New Roman"/>
        </w:rPr>
      </w:pPr>
      <w:bookmarkStart w:id="112" w:name="_Toc117089898"/>
      <w:r w:rsidRPr="00DB7BE5">
        <w:rPr>
          <w:rFonts w:cs="Times New Roman"/>
        </w:rPr>
        <w:t>SIENA test results</w:t>
      </w:r>
      <w:bookmarkEnd w:id="112"/>
    </w:p>
    <w:p w14:paraId="4D837D98" w14:textId="31C458A2" w:rsidR="00CD1E42" w:rsidRPr="00DB7BE5" w:rsidRDefault="008D213C" w:rsidP="00DA79DB">
      <w:pPr>
        <w:pStyle w:val="equation"/>
        <w:spacing w:line="360" w:lineRule="auto"/>
        <w:jc w:val="both"/>
        <w:rPr>
          <w:rFonts w:ascii="Times New Roman" w:eastAsiaTheme="minorEastAsia" w:hAnsi="Times New Roman" w:cs="Times New Roman"/>
          <w:sz w:val="24"/>
          <w:szCs w:val="24"/>
        </w:rPr>
      </w:pPr>
      <w:r>
        <w:rPr>
          <w:rFonts w:cs="Times New Roman"/>
          <w:noProof/>
          <w:szCs w:val="24"/>
          <w:lang w:eastAsia="en-GB"/>
        </w:rPr>
        <mc:AlternateContent>
          <mc:Choice Requires="wps">
            <w:drawing>
              <wp:anchor distT="0" distB="0" distL="114300" distR="114300" simplePos="0" relativeHeight="251658267" behindDoc="1" locked="0" layoutInCell="1" allowOverlap="1" wp14:anchorId="755F8223" wp14:editId="39F75C2A">
                <wp:simplePos x="0" y="0"/>
                <wp:positionH relativeFrom="margin">
                  <wp:posOffset>0</wp:posOffset>
                </wp:positionH>
                <wp:positionV relativeFrom="margin">
                  <wp:posOffset>4502496</wp:posOffset>
                </wp:positionV>
                <wp:extent cx="5215890" cy="495300"/>
                <wp:effectExtent l="0" t="0" r="3810" b="0"/>
                <wp:wrapTopAndBottom/>
                <wp:docPr id="390" name="Text Box 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5890" cy="495300"/>
                        </a:xfrm>
                        <a:prstGeom prst="rect">
                          <a:avLst/>
                        </a:prstGeom>
                        <a:solidFill>
                          <a:srgbClr val="FFFFFF"/>
                        </a:solidFill>
                        <a:ln w="9525">
                          <a:noFill/>
                          <a:miter lim="800000"/>
                          <a:headEnd/>
                          <a:tailEnd/>
                        </a:ln>
                      </wps:spPr>
                      <wps:txbx>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7269"/>
                              <w:gridCol w:w="473"/>
                            </w:tblGrid>
                            <w:tr w:rsidR="00CE37A1" w:rsidRPr="00132FD9" w14:paraId="276989D6" w14:textId="77777777" w:rsidTr="00CE37A1">
                              <w:trPr>
                                <w:trHeight w:val="810"/>
                              </w:trPr>
                              <w:tc>
                                <w:tcPr>
                                  <w:tcW w:w="445" w:type="dxa"/>
                                  <w:vAlign w:val="center"/>
                                </w:tcPr>
                                <w:p w14:paraId="6C105D91" w14:textId="686C5B3E" w:rsidR="00CE37A1" w:rsidRPr="00132FD9" w:rsidRDefault="00CE37A1">
                                  <w:pPr>
                                    <w:spacing w:before="0" w:after="0"/>
                                    <w:jc w:val="center"/>
                                    <w:rPr>
                                      <w:sz w:val="22"/>
                                    </w:rPr>
                                  </w:pPr>
                                </w:p>
                              </w:tc>
                              <w:tc>
                                <w:tcPr>
                                  <w:tcW w:w="7290" w:type="dxa"/>
                                  <w:vAlign w:val="center"/>
                                  <w:hideMark/>
                                </w:tcPr>
                                <w:p w14:paraId="4AE27065" w14:textId="7A8514B8" w:rsidR="00CE37A1" w:rsidRPr="00132FD9" w:rsidRDefault="00CE37A1">
                                  <w:pPr>
                                    <w:spacing w:before="0" w:after="0"/>
                                    <w:jc w:val="center"/>
                                    <w:rPr>
                                      <w:sz w:val="22"/>
                                    </w:rPr>
                                  </w:pPr>
                                  <m:oMathPara>
                                    <m:oMath>
                                      <m:r>
                                        <w:rPr>
                                          <w:rFonts w:ascii="Cambria Math" w:hAnsi="Cambria Math"/>
                                          <w:sz w:val="22"/>
                                        </w:rPr>
                                        <m:t>Accuracy</m:t>
                                      </m:r>
                                      <m:r>
                                        <m:rPr>
                                          <m:sty m:val="p"/>
                                        </m:rPr>
                                        <w:rPr>
                                          <w:rFonts w:ascii="Cambria Math" w:hAnsi="Cambria Math"/>
                                          <w:sz w:val="22"/>
                                        </w:rPr>
                                        <m:t xml:space="preserve">= </m:t>
                                      </m:r>
                                      <m:f>
                                        <m:fPr>
                                          <m:ctrlPr>
                                            <w:rPr>
                                              <w:rFonts w:ascii="Cambria Math" w:hAnsi="Cambria Math"/>
                                              <w:sz w:val="22"/>
                                            </w:rPr>
                                          </m:ctrlPr>
                                        </m:fPr>
                                        <m:num>
                                          <m:r>
                                            <w:rPr>
                                              <w:rFonts w:ascii="Cambria Math" w:hAnsi="Cambria Math"/>
                                              <w:sz w:val="22"/>
                                            </w:rPr>
                                            <m:t>Number</m:t>
                                          </m:r>
                                          <m:r>
                                            <m:rPr>
                                              <m:sty m:val="p"/>
                                            </m:rPr>
                                            <w:rPr>
                                              <w:rFonts w:ascii="Cambria Math" w:hAnsi="Cambria Math"/>
                                              <w:sz w:val="22"/>
                                            </w:rPr>
                                            <m:t xml:space="preserve"> </m:t>
                                          </m:r>
                                          <m:r>
                                            <w:rPr>
                                              <w:rFonts w:ascii="Cambria Math" w:hAnsi="Cambria Math"/>
                                              <w:sz w:val="22"/>
                                            </w:rPr>
                                            <m:t>of</m:t>
                                          </m:r>
                                          <m:r>
                                            <m:rPr>
                                              <m:sty m:val="p"/>
                                            </m:rPr>
                                            <w:rPr>
                                              <w:rFonts w:ascii="Cambria Math" w:hAnsi="Cambria Math"/>
                                              <w:sz w:val="22"/>
                                            </w:rPr>
                                            <m:t xml:space="preserve"> </m:t>
                                          </m:r>
                                          <m:r>
                                            <w:rPr>
                                              <w:rFonts w:ascii="Cambria Math" w:hAnsi="Cambria Math"/>
                                              <w:sz w:val="22"/>
                                            </w:rPr>
                                            <m:t>correctly</m:t>
                                          </m:r>
                                          <m:r>
                                            <m:rPr>
                                              <m:sty m:val="p"/>
                                            </m:rPr>
                                            <w:rPr>
                                              <w:rFonts w:ascii="Cambria Math" w:hAnsi="Cambria Math"/>
                                              <w:sz w:val="22"/>
                                            </w:rPr>
                                            <m:t xml:space="preserve"> </m:t>
                                          </m:r>
                                          <m:r>
                                            <w:rPr>
                                              <w:rFonts w:ascii="Cambria Math" w:hAnsi="Cambria Math"/>
                                              <w:sz w:val="22"/>
                                            </w:rPr>
                                            <m:t>identified</m:t>
                                          </m:r>
                                          <m:r>
                                            <m:rPr>
                                              <m:sty m:val="p"/>
                                            </m:rPr>
                                            <w:rPr>
                                              <w:rFonts w:ascii="Cambria Math" w:hAnsi="Cambria Math"/>
                                              <w:sz w:val="22"/>
                                            </w:rPr>
                                            <m:t xml:space="preserve"> </m:t>
                                          </m:r>
                                          <m:r>
                                            <w:rPr>
                                              <w:rFonts w:ascii="Cambria Math" w:hAnsi="Cambria Math"/>
                                              <w:sz w:val="22"/>
                                            </w:rPr>
                                            <m:t>base</m:t>
                                          </m:r>
                                          <m:r>
                                            <m:rPr>
                                              <m:sty m:val="p"/>
                                            </m:rPr>
                                            <w:rPr>
                                              <w:rFonts w:ascii="Cambria Math" w:hAnsi="Cambria Math"/>
                                              <w:sz w:val="22"/>
                                            </w:rPr>
                                            <m:t xml:space="preserve"> </m:t>
                                          </m:r>
                                          <m:r>
                                            <w:rPr>
                                              <w:rFonts w:ascii="Cambria Math" w:hAnsi="Cambria Math"/>
                                              <w:sz w:val="22"/>
                                            </w:rPr>
                                            <m:t>words</m:t>
                                          </m:r>
                                        </m:num>
                                        <m:den>
                                          <m:r>
                                            <w:rPr>
                                              <w:rFonts w:ascii="Cambria Math" w:hAnsi="Cambria Math"/>
                                              <w:sz w:val="22"/>
                                            </w:rPr>
                                            <m:t>Total</m:t>
                                          </m:r>
                                          <m:r>
                                            <m:rPr>
                                              <m:sty m:val="p"/>
                                            </m:rPr>
                                            <w:rPr>
                                              <w:rFonts w:ascii="Cambria Math" w:hAnsi="Cambria Math"/>
                                              <w:sz w:val="22"/>
                                            </w:rPr>
                                            <m:t xml:space="preserve"> </m:t>
                                          </m:r>
                                          <m:r>
                                            <w:rPr>
                                              <w:rFonts w:ascii="Cambria Math" w:hAnsi="Cambria Math"/>
                                              <w:sz w:val="22"/>
                                            </w:rPr>
                                            <m:t>number</m:t>
                                          </m:r>
                                          <m:r>
                                            <m:rPr>
                                              <m:sty m:val="p"/>
                                            </m:rPr>
                                            <w:rPr>
                                              <w:rFonts w:ascii="Cambria Math" w:hAnsi="Cambria Math"/>
                                              <w:sz w:val="22"/>
                                            </w:rPr>
                                            <m:t xml:space="preserve"> </m:t>
                                          </m:r>
                                          <m:r>
                                            <w:rPr>
                                              <w:rFonts w:ascii="Cambria Math" w:hAnsi="Cambria Math"/>
                                              <w:sz w:val="22"/>
                                            </w:rPr>
                                            <m:t>of</m:t>
                                          </m:r>
                                          <m:r>
                                            <m:rPr>
                                              <m:sty m:val="p"/>
                                            </m:rPr>
                                            <w:rPr>
                                              <w:rFonts w:ascii="Cambria Math" w:hAnsi="Cambria Math"/>
                                              <w:sz w:val="22"/>
                                            </w:rPr>
                                            <m:t xml:space="preserve"> </m:t>
                                          </m:r>
                                          <m:r>
                                            <w:rPr>
                                              <w:rFonts w:ascii="Cambria Math" w:hAnsi="Cambria Math"/>
                                              <w:sz w:val="22"/>
                                            </w:rPr>
                                            <m:t>base</m:t>
                                          </m:r>
                                          <m:r>
                                            <m:rPr>
                                              <m:sty m:val="p"/>
                                            </m:rPr>
                                            <w:rPr>
                                              <w:rFonts w:ascii="Cambria Math" w:hAnsi="Cambria Math"/>
                                              <w:sz w:val="22"/>
                                            </w:rPr>
                                            <m:t xml:space="preserve"> </m:t>
                                          </m:r>
                                          <m:r>
                                            <w:rPr>
                                              <w:rFonts w:ascii="Cambria Math" w:hAnsi="Cambria Math"/>
                                              <w:sz w:val="22"/>
                                            </w:rPr>
                                            <m:t>words</m:t>
                                          </m:r>
                                          <m:r>
                                            <m:rPr>
                                              <m:sty m:val="p"/>
                                            </m:rPr>
                                            <w:rPr>
                                              <w:rFonts w:ascii="Cambria Math" w:hAnsi="Cambria Math"/>
                                              <w:sz w:val="22"/>
                                            </w:rPr>
                                            <m:t xml:space="preserve"> </m:t>
                                          </m:r>
                                          <m:r>
                                            <w:rPr>
                                              <w:rFonts w:ascii="Cambria Math" w:hAnsi="Cambria Math"/>
                                              <w:sz w:val="22"/>
                                            </w:rPr>
                                            <m:t>for</m:t>
                                          </m:r>
                                          <m:r>
                                            <m:rPr>
                                              <m:sty m:val="p"/>
                                            </m:rPr>
                                            <w:rPr>
                                              <w:rFonts w:ascii="Cambria Math" w:hAnsi="Cambria Math"/>
                                              <w:sz w:val="22"/>
                                            </w:rPr>
                                            <m:t xml:space="preserve"> </m:t>
                                          </m:r>
                                          <m:r>
                                            <w:rPr>
                                              <w:rFonts w:ascii="Cambria Math" w:hAnsi="Cambria Math"/>
                                              <w:sz w:val="22"/>
                                            </w:rPr>
                                            <m:t>given</m:t>
                                          </m:r>
                                          <m:r>
                                            <m:rPr>
                                              <m:sty m:val="p"/>
                                            </m:rPr>
                                            <w:rPr>
                                              <w:rFonts w:ascii="Cambria Math" w:hAnsi="Cambria Math"/>
                                              <w:sz w:val="22"/>
                                            </w:rPr>
                                            <m:t xml:space="preserve"> </m:t>
                                          </m:r>
                                          <m:r>
                                            <w:rPr>
                                              <w:rFonts w:ascii="Cambria Math" w:hAnsi="Cambria Math"/>
                                              <w:sz w:val="22"/>
                                            </w:rPr>
                                            <m:t>phase</m:t>
                                          </m:r>
                                        </m:den>
                                      </m:f>
                                      <m:r>
                                        <m:rPr>
                                          <m:sty m:val="p"/>
                                        </m:rPr>
                                        <w:rPr>
                                          <w:rFonts w:ascii="Cambria Math" w:hAnsi="Cambria Math"/>
                                          <w:sz w:val="22"/>
                                        </w:rPr>
                                        <m:t>×100%</m:t>
                                      </m:r>
                                    </m:oMath>
                                  </m:oMathPara>
                                </w:p>
                              </w:tc>
                              <w:tc>
                                <w:tcPr>
                                  <w:tcW w:w="450" w:type="dxa"/>
                                  <w:vAlign w:val="center"/>
                                  <w:hideMark/>
                                </w:tcPr>
                                <w:p w14:paraId="6BFEC21B" w14:textId="2DEA17ED" w:rsidR="00CE37A1" w:rsidRPr="00132FD9" w:rsidRDefault="00CE37A1">
                                  <w:pPr>
                                    <w:spacing w:before="0" w:after="0"/>
                                    <w:jc w:val="center"/>
                                    <w:rPr>
                                      <w:sz w:val="22"/>
                                    </w:rPr>
                                  </w:pPr>
                                  <w:r w:rsidRPr="00132FD9">
                                    <w:rPr>
                                      <w:sz w:val="22"/>
                                    </w:rPr>
                                    <w:t>(</w:t>
                                  </w:r>
                                  <w:r w:rsidRPr="00132FD9">
                                    <w:rPr>
                                      <w:sz w:val="22"/>
                                    </w:rPr>
                                    <w:fldChar w:fldCharType="begin"/>
                                  </w:r>
                                  <w:r w:rsidRPr="00132FD9">
                                    <w:rPr>
                                      <w:sz w:val="22"/>
                                    </w:rPr>
                                    <w:instrText xml:space="preserve"> SEQ Eq \* MERGEFORMAT </w:instrText>
                                  </w:r>
                                  <w:r w:rsidRPr="00132FD9">
                                    <w:rPr>
                                      <w:sz w:val="22"/>
                                    </w:rPr>
                                    <w:fldChar w:fldCharType="separate"/>
                                  </w:r>
                                  <w:r w:rsidR="007D500D">
                                    <w:rPr>
                                      <w:noProof/>
                                      <w:sz w:val="22"/>
                                    </w:rPr>
                                    <w:t>1</w:t>
                                  </w:r>
                                  <w:r w:rsidRPr="00132FD9">
                                    <w:rPr>
                                      <w:noProof/>
                                      <w:sz w:val="22"/>
                                    </w:rPr>
                                    <w:fldChar w:fldCharType="end"/>
                                  </w:r>
                                  <w:r w:rsidRPr="00132FD9">
                                    <w:rPr>
                                      <w:sz w:val="22"/>
                                    </w:rPr>
                                    <w:t>)</w:t>
                                  </w:r>
                                </w:p>
                              </w:tc>
                            </w:tr>
                          </w:tbl>
                          <w:p w14:paraId="16D98C52" w14:textId="77777777" w:rsidR="00CE37A1" w:rsidRPr="00132FD9" w:rsidRDefault="00CE37A1" w:rsidP="00CE37A1">
                            <w:pPr>
                              <w:spacing w:after="0" w:line="240" w:lineRule="auto"/>
                              <w:rPr>
                                <w:sz w:val="22"/>
                                <w:lang w:val="en-US"/>
                              </w:rPr>
                            </w:pPr>
                          </w:p>
                        </w:txbxContent>
                      </wps:txbx>
                      <wps:bodyPr rot="0" vertOverflow="clip" horzOverflow="clip" vert="horz" wrap="square" lIns="18288" tIns="18288" rIns="18288" bIns="18288"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F8223" id="_x0000_t202" coordsize="21600,21600" o:spt="202" path="m,l,21600r21600,l21600,xe">
                <v:stroke joinstyle="miter"/>
                <v:path gradientshapeok="t" o:connecttype="rect"/>
              </v:shapetype>
              <v:shape id="Text Box 390" o:spid="_x0000_s1026" type="#_x0000_t202" style="position:absolute;left:0;text-align:left;margin-left:0;margin-top:354.55pt;width:410.7pt;height:39pt;z-index:-251658213;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" stroked="f">
                <v:textbox inset="1.44pt,1.44pt,1.44pt,1.44pt">
                  <w:txbxContent>
                    <w:tbl>
                      <w:tblPr>
                        <w:tblStyle w:val="TableGrid"/>
                        <w:tblW w:w="8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7269"/>
                        <w:gridCol w:w="473"/>
                      </w:tblGrid>
                      <w:tr w:rsidR="00CE37A1" w:rsidRPr="00132FD9" w14:paraId="276989D6" w14:textId="77777777" w:rsidTr="00CE37A1">
                        <w:trPr>
                          <w:trHeight w:val="810"/>
                        </w:trPr>
                        <w:tc>
                          <w:tcPr>
                            <w:tcW w:w="445" w:type="dxa"/>
                            <w:vAlign w:val="center"/>
                          </w:tcPr>
                          <w:p w14:paraId="6C105D91" w14:textId="686C5B3E" w:rsidR="00CE37A1" w:rsidRPr="00132FD9" w:rsidRDefault="00CE37A1">
                            <w:pPr>
                              <w:spacing w:before="0" w:after="0"/>
                              <w:jc w:val="center"/>
                              <w:rPr>
                                <w:sz w:val="22"/>
                              </w:rPr>
                            </w:pPr>
                          </w:p>
                        </w:tc>
                        <w:tc>
                          <w:tcPr>
                            <w:tcW w:w="7290" w:type="dxa"/>
                            <w:vAlign w:val="center"/>
                            <w:hideMark/>
                          </w:tcPr>
                          <w:p w14:paraId="4AE27065" w14:textId="7A8514B8" w:rsidR="00CE37A1" w:rsidRPr="00132FD9" w:rsidRDefault="00CE37A1">
                            <w:pPr>
                              <w:spacing w:before="0" w:after="0"/>
                              <w:jc w:val="center"/>
                              <w:rPr>
                                <w:sz w:val="22"/>
                              </w:rPr>
                            </w:pPr>
                            <m:oMathPara>
                              <m:oMath>
                                <m:r>
                                  <w:rPr>
                                    <w:rFonts w:ascii="Cambria Math" w:hAnsi="Cambria Math"/>
                                    <w:sz w:val="22"/>
                                  </w:rPr>
                                  <m:t>Accuracy</m:t>
                                </m:r>
                                <m:r>
                                  <m:rPr>
                                    <m:sty m:val="p"/>
                                  </m:rPr>
                                  <w:rPr>
                                    <w:rFonts w:ascii="Cambria Math" w:hAnsi="Cambria Math"/>
                                    <w:sz w:val="22"/>
                                  </w:rPr>
                                  <m:t xml:space="preserve">= </m:t>
                                </m:r>
                                <m:f>
                                  <m:fPr>
                                    <m:ctrlPr>
                                      <w:rPr>
                                        <w:rFonts w:ascii="Cambria Math" w:hAnsi="Cambria Math"/>
                                        <w:sz w:val="22"/>
                                      </w:rPr>
                                    </m:ctrlPr>
                                  </m:fPr>
                                  <m:num>
                                    <m:r>
                                      <w:rPr>
                                        <w:rFonts w:ascii="Cambria Math" w:hAnsi="Cambria Math"/>
                                        <w:sz w:val="22"/>
                                      </w:rPr>
                                      <m:t>Number</m:t>
                                    </m:r>
                                    <m:r>
                                      <m:rPr>
                                        <m:sty m:val="p"/>
                                      </m:rPr>
                                      <w:rPr>
                                        <w:rFonts w:ascii="Cambria Math" w:hAnsi="Cambria Math"/>
                                        <w:sz w:val="22"/>
                                      </w:rPr>
                                      <m:t xml:space="preserve"> </m:t>
                                    </m:r>
                                    <m:r>
                                      <w:rPr>
                                        <w:rFonts w:ascii="Cambria Math" w:hAnsi="Cambria Math"/>
                                        <w:sz w:val="22"/>
                                      </w:rPr>
                                      <m:t>of</m:t>
                                    </m:r>
                                    <m:r>
                                      <m:rPr>
                                        <m:sty m:val="p"/>
                                      </m:rPr>
                                      <w:rPr>
                                        <w:rFonts w:ascii="Cambria Math" w:hAnsi="Cambria Math"/>
                                        <w:sz w:val="22"/>
                                      </w:rPr>
                                      <m:t xml:space="preserve"> </m:t>
                                    </m:r>
                                    <m:r>
                                      <w:rPr>
                                        <w:rFonts w:ascii="Cambria Math" w:hAnsi="Cambria Math"/>
                                        <w:sz w:val="22"/>
                                      </w:rPr>
                                      <m:t>correctly</m:t>
                                    </m:r>
                                    <m:r>
                                      <m:rPr>
                                        <m:sty m:val="p"/>
                                      </m:rPr>
                                      <w:rPr>
                                        <w:rFonts w:ascii="Cambria Math" w:hAnsi="Cambria Math"/>
                                        <w:sz w:val="22"/>
                                      </w:rPr>
                                      <m:t xml:space="preserve"> </m:t>
                                    </m:r>
                                    <m:r>
                                      <w:rPr>
                                        <w:rFonts w:ascii="Cambria Math" w:hAnsi="Cambria Math"/>
                                        <w:sz w:val="22"/>
                                      </w:rPr>
                                      <m:t>identified</m:t>
                                    </m:r>
                                    <m:r>
                                      <m:rPr>
                                        <m:sty m:val="p"/>
                                      </m:rPr>
                                      <w:rPr>
                                        <w:rFonts w:ascii="Cambria Math" w:hAnsi="Cambria Math"/>
                                        <w:sz w:val="22"/>
                                      </w:rPr>
                                      <m:t xml:space="preserve"> </m:t>
                                    </m:r>
                                    <m:r>
                                      <w:rPr>
                                        <w:rFonts w:ascii="Cambria Math" w:hAnsi="Cambria Math"/>
                                        <w:sz w:val="22"/>
                                      </w:rPr>
                                      <m:t>base</m:t>
                                    </m:r>
                                    <m:r>
                                      <m:rPr>
                                        <m:sty m:val="p"/>
                                      </m:rPr>
                                      <w:rPr>
                                        <w:rFonts w:ascii="Cambria Math" w:hAnsi="Cambria Math"/>
                                        <w:sz w:val="22"/>
                                      </w:rPr>
                                      <m:t xml:space="preserve"> </m:t>
                                    </m:r>
                                    <m:r>
                                      <w:rPr>
                                        <w:rFonts w:ascii="Cambria Math" w:hAnsi="Cambria Math"/>
                                        <w:sz w:val="22"/>
                                      </w:rPr>
                                      <m:t>words</m:t>
                                    </m:r>
                                  </m:num>
                                  <m:den>
                                    <m:r>
                                      <w:rPr>
                                        <w:rFonts w:ascii="Cambria Math" w:hAnsi="Cambria Math"/>
                                        <w:sz w:val="22"/>
                                      </w:rPr>
                                      <m:t>Total</m:t>
                                    </m:r>
                                    <m:r>
                                      <m:rPr>
                                        <m:sty m:val="p"/>
                                      </m:rPr>
                                      <w:rPr>
                                        <w:rFonts w:ascii="Cambria Math" w:hAnsi="Cambria Math"/>
                                        <w:sz w:val="22"/>
                                      </w:rPr>
                                      <m:t xml:space="preserve"> </m:t>
                                    </m:r>
                                    <m:r>
                                      <w:rPr>
                                        <w:rFonts w:ascii="Cambria Math" w:hAnsi="Cambria Math"/>
                                        <w:sz w:val="22"/>
                                      </w:rPr>
                                      <m:t>number</m:t>
                                    </m:r>
                                    <m:r>
                                      <m:rPr>
                                        <m:sty m:val="p"/>
                                      </m:rPr>
                                      <w:rPr>
                                        <w:rFonts w:ascii="Cambria Math" w:hAnsi="Cambria Math"/>
                                        <w:sz w:val="22"/>
                                      </w:rPr>
                                      <m:t xml:space="preserve"> </m:t>
                                    </m:r>
                                    <m:r>
                                      <w:rPr>
                                        <w:rFonts w:ascii="Cambria Math" w:hAnsi="Cambria Math"/>
                                        <w:sz w:val="22"/>
                                      </w:rPr>
                                      <m:t>of</m:t>
                                    </m:r>
                                    <m:r>
                                      <m:rPr>
                                        <m:sty m:val="p"/>
                                      </m:rPr>
                                      <w:rPr>
                                        <w:rFonts w:ascii="Cambria Math" w:hAnsi="Cambria Math"/>
                                        <w:sz w:val="22"/>
                                      </w:rPr>
                                      <m:t xml:space="preserve"> </m:t>
                                    </m:r>
                                    <m:r>
                                      <w:rPr>
                                        <w:rFonts w:ascii="Cambria Math" w:hAnsi="Cambria Math"/>
                                        <w:sz w:val="22"/>
                                      </w:rPr>
                                      <m:t>base</m:t>
                                    </m:r>
                                    <m:r>
                                      <m:rPr>
                                        <m:sty m:val="p"/>
                                      </m:rPr>
                                      <w:rPr>
                                        <w:rFonts w:ascii="Cambria Math" w:hAnsi="Cambria Math"/>
                                        <w:sz w:val="22"/>
                                      </w:rPr>
                                      <m:t xml:space="preserve"> </m:t>
                                    </m:r>
                                    <m:r>
                                      <w:rPr>
                                        <w:rFonts w:ascii="Cambria Math" w:hAnsi="Cambria Math"/>
                                        <w:sz w:val="22"/>
                                      </w:rPr>
                                      <m:t>words</m:t>
                                    </m:r>
                                    <m:r>
                                      <m:rPr>
                                        <m:sty m:val="p"/>
                                      </m:rPr>
                                      <w:rPr>
                                        <w:rFonts w:ascii="Cambria Math" w:hAnsi="Cambria Math"/>
                                        <w:sz w:val="22"/>
                                      </w:rPr>
                                      <m:t xml:space="preserve"> </m:t>
                                    </m:r>
                                    <m:r>
                                      <w:rPr>
                                        <w:rFonts w:ascii="Cambria Math" w:hAnsi="Cambria Math"/>
                                        <w:sz w:val="22"/>
                                      </w:rPr>
                                      <m:t>for</m:t>
                                    </m:r>
                                    <m:r>
                                      <m:rPr>
                                        <m:sty m:val="p"/>
                                      </m:rPr>
                                      <w:rPr>
                                        <w:rFonts w:ascii="Cambria Math" w:hAnsi="Cambria Math"/>
                                        <w:sz w:val="22"/>
                                      </w:rPr>
                                      <m:t xml:space="preserve"> </m:t>
                                    </m:r>
                                    <m:r>
                                      <w:rPr>
                                        <w:rFonts w:ascii="Cambria Math" w:hAnsi="Cambria Math"/>
                                        <w:sz w:val="22"/>
                                      </w:rPr>
                                      <m:t>given</m:t>
                                    </m:r>
                                    <m:r>
                                      <m:rPr>
                                        <m:sty m:val="p"/>
                                      </m:rPr>
                                      <w:rPr>
                                        <w:rFonts w:ascii="Cambria Math" w:hAnsi="Cambria Math"/>
                                        <w:sz w:val="22"/>
                                      </w:rPr>
                                      <m:t xml:space="preserve"> </m:t>
                                    </m:r>
                                    <m:r>
                                      <w:rPr>
                                        <w:rFonts w:ascii="Cambria Math" w:hAnsi="Cambria Math"/>
                                        <w:sz w:val="22"/>
                                      </w:rPr>
                                      <m:t>phase</m:t>
                                    </m:r>
                                  </m:den>
                                </m:f>
                                <m:r>
                                  <m:rPr>
                                    <m:sty m:val="p"/>
                                  </m:rPr>
                                  <w:rPr>
                                    <w:rFonts w:ascii="Cambria Math" w:hAnsi="Cambria Math"/>
                                    <w:sz w:val="22"/>
                                  </w:rPr>
                                  <m:t>×100%</m:t>
                                </m:r>
                              </m:oMath>
                            </m:oMathPara>
                          </w:p>
                        </w:tc>
                        <w:tc>
                          <w:tcPr>
                            <w:tcW w:w="450" w:type="dxa"/>
                            <w:vAlign w:val="center"/>
                            <w:hideMark/>
                          </w:tcPr>
                          <w:p w14:paraId="6BFEC21B" w14:textId="2DEA17ED" w:rsidR="00CE37A1" w:rsidRPr="00132FD9" w:rsidRDefault="00CE37A1">
                            <w:pPr>
                              <w:spacing w:before="0" w:after="0"/>
                              <w:jc w:val="center"/>
                              <w:rPr>
                                <w:sz w:val="22"/>
                              </w:rPr>
                            </w:pPr>
                            <w:r w:rsidRPr="00132FD9">
                              <w:rPr>
                                <w:sz w:val="22"/>
                              </w:rPr>
                              <w:t>(</w:t>
                            </w:r>
                            <w:r w:rsidRPr="00132FD9">
                              <w:rPr>
                                <w:sz w:val="22"/>
                              </w:rPr>
                              <w:fldChar w:fldCharType="begin"/>
                            </w:r>
                            <w:r w:rsidRPr="00132FD9">
                              <w:rPr>
                                <w:sz w:val="22"/>
                              </w:rPr>
                              <w:instrText xml:space="preserve"> SEQ Eq \* MERGEFORMAT </w:instrText>
                            </w:r>
                            <w:r w:rsidRPr="00132FD9">
                              <w:rPr>
                                <w:sz w:val="22"/>
                              </w:rPr>
                              <w:fldChar w:fldCharType="separate"/>
                            </w:r>
                            <w:r w:rsidR="007D500D">
                              <w:rPr>
                                <w:noProof/>
                                <w:sz w:val="22"/>
                              </w:rPr>
                              <w:t>1</w:t>
                            </w:r>
                            <w:r w:rsidRPr="00132FD9">
                              <w:rPr>
                                <w:noProof/>
                                <w:sz w:val="22"/>
                              </w:rPr>
                              <w:fldChar w:fldCharType="end"/>
                            </w:r>
                            <w:r w:rsidRPr="00132FD9">
                              <w:rPr>
                                <w:sz w:val="22"/>
                              </w:rPr>
                              <w:t>)</w:t>
                            </w:r>
                          </w:p>
                        </w:tc>
                      </w:tr>
                    </w:tbl>
                    <w:p w14:paraId="16D98C52" w14:textId="77777777" w:rsidR="00CE37A1" w:rsidRPr="00132FD9" w:rsidRDefault="00CE37A1" w:rsidP="00CE37A1">
                      <w:pPr>
                        <w:spacing w:after="0" w:line="240" w:lineRule="auto"/>
                        <w:rPr>
                          <w:sz w:val="22"/>
                          <w:lang w:val="en-US"/>
                        </w:rPr>
                      </w:pPr>
                    </w:p>
                  </w:txbxContent>
                </v:textbox>
                <w10:wrap type="topAndBottom" anchorx="margin" anchory="margin"/>
              </v:shape>
            </w:pict>
          </mc:Fallback>
        </mc:AlternateContent>
      </w:r>
      <w:r w:rsidR="008801B1" w:rsidRPr="00DB7BE5">
        <w:rPr>
          <w:rFonts w:ascii="Times New Roman" w:eastAsiaTheme="minorEastAsia" w:hAnsi="Times New Roman" w:cs="Times New Roman"/>
          <w:sz w:val="24"/>
          <w:szCs w:val="24"/>
        </w:rPr>
        <w:t xml:space="preserve">SIENA </w:t>
      </w:r>
      <w:r w:rsidR="00FF6CC1" w:rsidRPr="00DB7BE5">
        <w:rPr>
          <w:rFonts w:ascii="Times New Roman" w:eastAsiaTheme="minorEastAsia" w:hAnsi="Times New Roman" w:cs="Times New Roman"/>
          <w:sz w:val="24"/>
          <w:szCs w:val="24"/>
        </w:rPr>
        <w:t>tool</w:t>
      </w:r>
      <w:r w:rsidR="008801B1" w:rsidRPr="00DB7BE5">
        <w:rPr>
          <w:rFonts w:ascii="Times New Roman" w:eastAsiaTheme="minorEastAsia" w:hAnsi="Times New Roman" w:cs="Times New Roman"/>
          <w:sz w:val="24"/>
          <w:szCs w:val="24"/>
        </w:rPr>
        <w:t xml:space="preserve"> </w:t>
      </w:r>
      <w:r w:rsidR="00A801DF" w:rsidRPr="00DB7BE5">
        <w:rPr>
          <w:rFonts w:ascii="Times New Roman" w:eastAsiaTheme="minorEastAsia" w:hAnsi="Times New Roman" w:cs="Times New Roman"/>
          <w:sz w:val="24"/>
          <w:szCs w:val="24"/>
        </w:rPr>
        <w:t xml:space="preserve">was </w:t>
      </w:r>
      <w:r w:rsidR="008801B1" w:rsidRPr="00DB7BE5">
        <w:rPr>
          <w:rFonts w:ascii="Times New Roman" w:eastAsiaTheme="minorEastAsia" w:hAnsi="Times New Roman" w:cs="Times New Roman"/>
          <w:sz w:val="24"/>
          <w:szCs w:val="24"/>
        </w:rPr>
        <w:t>test</w:t>
      </w:r>
      <w:r w:rsidR="00FF6CC1" w:rsidRPr="00DB7BE5">
        <w:rPr>
          <w:rFonts w:ascii="Times New Roman" w:eastAsiaTheme="minorEastAsia" w:hAnsi="Times New Roman" w:cs="Times New Roman"/>
          <w:sz w:val="24"/>
          <w:szCs w:val="24"/>
        </w:rPr>
        <w:t>ed</w:t>
      </w:r>
      <w:r w:rsidR="008801B1" w:rsidRPr="00DB7BE5">
        <w:rPr>
          <w:rFonts w:ascii="Times New Roman" w:eastAsiaTheme="minorEastAsia" w:hAnsi="Times New Roman" w:cs="Times New Roman"/>
          <w:sz w:val="24"/>
          <w:szCs w:val="24"/>
        </w:rPr>
        <w:t xml:space="preserve"> by performing unit </w:t>
      </w:r>
      <w:r w:rsidR="00DF342A" w:rsidRPr="00DB7BE5">
        <w:rPr>
          <w:rFonts w:ascii="Times New Roman" w:eastAsiaTheme="minorEastAsia" w:hAnsi="Times New Roman" w:cs="Times New Roman"/>
          <w:sz w:val="24"/>
          <w:szCs w:val="24"/>
        </w:rPr>
        <w:t>testing</w:t>
      </w:r>
      <w:r w:rsidR="008801B1" w:rsidRPr="00DB7BE5">
        <w:rPr>
          <w:rFonts w:ascii="Times New Roman" w:eastAsiaTheme="minorEastAsia" w:hAnsi="Times New Roman" w:cs="Times New Roman"/>
          <w:sz w:val="24"/>
          <w:szCs w:val="24"/>
        </w:rPr>
        <w:t xml:space="preserve"> and </w:t>
      </w:r>
      <w:r w:rsidR="00DF342A" w:rsidRPr="00DB7BE5">
        <w:rPr>
          <w:rFonts w:ascii="Times New Roman" w:eastAsiaTheme="minorEastAsia" w:hAnsi="Times New Roman" w:cs="Times New Roman"/>
          <w:sz w:val="24"/>
          <w:szCs w:val="24"/>
        </w:rPr>
        <w:t>integration testing.</w:t>
      </w:r>
      <w:r w:rsidR="004B3912" w:rsidRPr="00DB7BE5">
        <w:rPr>
          <w:rFonts w:ascii="Times New Roman" w:eastAsiaTheme="minorEastAsia" w:hAnsi="Times New Roman" w:cs="Times New Roman"/>
          <w:sz w:val="24"/>
          <w:szCs w:val="24"/>
        </w:rPr>
        <w:t xml:space="preserve"> Unit </w:t>
      </w:r>
      <w:r w:rsidR="00AA2672" w:rsidRPr="00DB7BE5">
        <w:rPr>
          <w:rFonts w:ascii="Times New Roman" w:eastAsiaTheme="minorEastAsia" w:hAnsi="Times New Roman" w:cs="Times New Roman"/>
          <w:sz w:val="24"/>
          <w:szCs w:val="24"/>
        </w:rPr>
        <w:t>tests</w:t>
      </w:r>
      <w:r w:rsidR="004B3912" w:rsidRPr="00DB7BE5">
        <w:rPr>
          <w:rFonts w:ascii="Times New Roman" w:eastAsiaTheme="minorEastAsia" w:hAnsi="Times New Roman" w:cs="Times New Roman"/>
          <w:sz w:val="24"/>
          <w:szCs w:val="24"/>
        </w:rPr>
        <w:t xml:space="preserve"> are done by </w:t>
      </w:r>
      <w:r w:rsidR="00A801DF" w:rsidRPr="00DB7BE5">
        <w:rPr>
          <w:rFonts w:ascii="Times New Roman" w:eastAsiaTheme="minorEastAsia" w:hAnsi="Times New Roman" w:cs="Times New Roman"/>
          <w:sz w:val="24"/>
          <w:szCs w:val="24"/>
        </w:rPr>
        <w:t xml:space="preserve">the </w:t>
      </w:r>
      <w:r w:rsidR="004B3912" w:rsidRPr="00DB7BE5">
        <w:rPr>
          <w:rFonts w:ascii="Times New Roman" w:eastAsiaTheme="minorEastAsia" w:hAnsi="Times New Roman" w:cs="Times New Roman"/>
          <w:sz w:val="24"/>
          <w:szCs w:val="24"/>
        </w:rPr>
        <w:t>python inbuilt keyword “assert</w:t>
      </w:r>
      <w:bookmarkStart w:id="113" w:name="_Int_LZau0OKC"/>
      <w:r w:rsidR="004B3912" w:rsidRPr="00DB7BE5">
        <w:rPr>
          <w:rFonts w:ascii="Times New Roman" w:eastAsiaTheme="minorEastAsia" w:hAnsi="Times New Roman" w:cs="Times New Roman"/>
          <w:sz w:val="24"/>
          <w:szCs w:val="24"/>
        </w:rPr>
        <w:t>”</w:t>
      </w:r>
      <w:r w:rsidR="00DF7295" w:rsidRPr="00DB7BE5">
        <w:rPr>
          <w:rFonts w:ascii="Times New Roman" w:eastAsiaTheme="minorEastAsia" w:hAnsi="Times New Roman" w:cs="Times New Roman"/>
          <w:sz w:val="24"/>
          <w:szCs w:val="24"/>
        </w:rPr>
        <w:t>.</w:t>
      </w:r>
      <w:bookmarkEnd w:id="113"/>
      <w:r w:rsidR="00710EA2" w:rsidRPr="00DB7BE5">
        <w:rPr>
          <w:rFonts w:ascii="Times New Roman" w:eastAsiaTheme="minorEastAsia" w:hAnsi="Times New Roman" w:cs="Times New Roman"/>
          <w:sz w:val="24"/>
          <w:szCs w:val="24"/>
        </w:rPr>
        <w:t xml:space="preserve"> </w:t>
      </w:r>
      <w:r w:rsidR="00C571FB" w:rsidRPr="00DB7BE5">
        <w:rPr>
          <w:rFonts w:ascii="Times New Roman" w:eastAsiaTheme="minorEastAsia" w:hAnsi="Times New Roman" w:cs="Times New Roman"/>
          <w:sz w:val="24"/>
          <w:szCs w:val="24"/>
        </w:rPr>
        <w:t>“</w:t>
      </w:r>
      <w:proofErr w:type="spellStart"/>
      <w:proofErr w:type="gramStart"/>
      <w:r w:rsidR="00C571FB" w:rsidRPr="00DB7BE5">
        <w:rPr>
          <w:rFonts w:ascii="Times New Roman" w:eastAsiaTheme="minorEastAsia" w:hAnsi="Times New Roman" w:cs="Times New Roman"/>
          <w:sz w:val="24"/>
          <w:szCs w:val="24"/>
        </w:rPr>
        <w:t>test</w:t>
      </w:r>
      <w:proofErr w:type="gramEnd"/>
      <w:r w:rsidR="00C571FB" w:rsidRPr="00DB7BE5">
        <w:rPr>
          <w:rFonts w:ascii="Times New Roman" w:eastAsiaTheme="minorEastAsia" w:hAnsi="Times New Roman" w:cs="Times New Roman"/>
          <w:sz w:val="24"/>
          <w:szCs w:val="24"/>
        </w:rPr>
        <w:t>_yaml_file_ext</w:t>
      </w:r>
      <w:proofErr w:type="spellEnd"/>
      <w:r w:rsidR="00C571FB" w:rsidRPr="00DB7BE5">
        <w:rPr>
          <w:rFonts w:ascii="Times New Roman" w:eastAsiaTheme="minorEastAsia" w:hAnsi="Times New Roman" w:cs="Times New Roman"/>
          <w:sz w:val="24"/>
          <w:szCs w:val="24"/>
        </w:rPr>
        <w:t>” and “</w:t>
      </w:r>
      <w:proofErr w:type="spellStart"/>
      <w:r w:rsidR="00C571FB" w:rsidRPr="00DB7BE5">
        <w:rPr>
          <w:rFonts w:ascii="Times New Roman" w:eastAsiaTheme="minorEastAsia" w:hAnsi="Times New Roman" w:cs="Times New Roman"/>
          <w:sz w:val="24"/>
          <w:szCs w:val="24"/>
        </w:rPr>
        <w:t>test_csv_file_ext</w:t>
      </w:r>
      <w:proofErr w:type="spellEnd"/>
      <w:r w:rsidR="00C571FB" w:rsidRPr="00DB7BE5">
        <w:rPr>
          <w:rFonts w:ascii="Times New Roman" w:eastAsiaTheme="minorEastAsia" w:hAnsi="Times New Roman" w:cs="Times New Roman"/>
          <w:sz w:val="24"/>
          <w:szCs w:val="24"/>
        </w:rPr>
        <w:t>” are file extension validators for</w:t>
      </w:r>
      <w:r w:rsidR="0094438F" w:rsidRPr="00DB7BE5">
        <w:rPr>
          <w:rFonts w:ascii="Times New Roman" w:eastAsiaTheme="minorEastAsia" w:hAnsi="Times New Roman" w:cs="Times New Roman"/>
          <w:sz w:val="24"/>
          <w:szCs w:val="24"/>
        </w:rPr>
        <w:t xml:space="preserve"> </w:t>
      </w:r>
      <w:r w:rsidR="00A801DF" w:rsidRPr="00DB7BE5">
        <w:rPr>
          <w:rFonts w:ascii="Times New Roman" w:eastAsiaTheme="minorEastAsia" w:hAnsi="Times New Roman" w:cs="Times New Roman"/>
          <w:sz w:val="24"/>
          <w:szCs w:val="24"/>
        </w:rPr>
        <w:t>YAML</w:t>
      </w:r>
      <w:r w:rsidR="0094438F" w:rsidRPr="00DB7BE5">
        <w:rPr>
          <w:rFonts w:ascii="Times New Roman" w:eastAsiaTheme="minorEastAsia" w:hAnsi="Times New Roman" w:cs="Times New Roman"/>
          <w:sz w:val="24"/>
          <w:szCs w:val="24"/>
        </w:rPr>
        <w:t xml:space="preserve"> NUL and </w:t>
      </w:r>
      <w:r w:rsidR="00A801DF" w:rsidRPr="00DB7BE5">
        <w:rPr>
          <w:rFonts w:ascii="Times New Roman" w:eastAsiaTheme="minorEastAsia" w:hAnsi="Times New Roman" w:cs="Times New Roman"/>
          <w:sz w:val="24"/>
          <w:szCs w:val="24"/>
        </w:rPr>
        <w:t>CSV</w:t>
      </w:r>
      <w:r w:rsidR="0094438F" w:rsidRPr="00DB7BE5">
        <w:rPr>
          <w:rFonts w:ascii="Times New Roman" w:eastAsiaTheme="minorEastAsia" w:hAnsi="Times New Roman" w:cs="Times New Roman"/>
          <w:sz w:val="24"/>
          <w:szCs w:val="24"/>
        </w:rPr>
        <w:t xml:space="preserve"> files</w:t>
      </w:r>
      <w:r w:rsidR="00FF54C5" w:rsidRPr="00DB7BE5">
        <w:rPr>
          <w:rFonts w:ascii="Times New Roman" w:eastAsiaTheme="minorEastAsia" w:hAnsi="Times New Roman" w:cs="Times New Roman"/>
          <w:sz w:val="24"/>
          <w:szCs w:val="24"/>
        </w:rPr>
        <w:t>.</w:t>
      </w:r>
      <w:r w:rsidR="00985B00" w:rsidRPr="00DB7BE5">
        <w:rPr>
          <w:rFonts w:ascii="Times New Roman" w:eastAsiaTheme="minorEastAsia" w:hAnsi="Times New Roman" w:cs="Times New Roman"/>
          <w:sz w:val="24"/>
          <w:szCs w:val="24"/>
        </w:rPr>
        <w:t xml:space="preserve"> “</w:t>
      </w:r>
      <w:proofErr w:type="spellStart"/>
      <w:proofErr w:type="gramStart"/>
      <w:r w:rsidR="00985B00" w:rsidRPr="00DB7BE5">
        <w:rPr>
          <w:rFonts w:ascii="Times New Roman" w:eastAsiaTheme="minorEastAsia" w:hAnsi="Times New Roman" w:cs="Times New Roman"/>
          <w:sz w:val="24"/>
          <w:szCs w:val="24"/>
        </w:rPr>
        <w:t>test</w:t>
      </w:r>
      <w:proofErr w:type="gramEnd"/>
      <w:r w:rsidR="00985B00" w:rsidRPr="00DB7BE5">
        <w:rPr>
          <w:rFonts w:ascii="Times New Roman" w:eastAsiaTheme="minorEastAsia" w:hAnsi="Times New Roman" w:cs="Times New Roman"/>
          <w:sz w:val="24"/>
          <w:szCs w:val="24"/>
        </w:rPr>
        <w:t>_stem_word</w:t>
      </w:r>
      <w:proofErr w:type="spellEnd"/>
      <w:r w:rsidR="00985B00" w:rsidRPr="00DB7BE5">
        <w:rPr>
          <w:rFonts w:ascii="Times New Roman" w:eastAsiaTheme="minorEastAsia" w:hAnsi="Times New Roman" w:cs="Times New Roman"/>
          <w:sz w:val="24"/>
          <w:szCs w:val="24"/>
        </w:rPr>
        <w:t xml:space="preserve">” is the </w:t>
      </w:r>
      <w:r w:rsidR="000F6122" w:rsidRPr="00DB7BE5">
        <w:rPr>
          <w:rFonts w:ascii="Times New Roman" w:eastAsiaTheme="minorEastAsia" w:hAnsi="Times New Roman" w:cs="Times New Roman"/>
          <w:sz w:val="24"/>
          <w:szCs w:val="24"/>
        </w:rPr>
        <w:t xml:space="preserve">function of </w:t>
      </w:r>
      <w:r w:rsidR="00A801DF" w:rsidRPr="00DB7BE5">
        <w:rPr>
          <w:rFonts w:ascii="Times New Roman" w:eastAsiaTheme="minorEastAsia" w:hAnsi="Times New Roman" w:cs="Times New Roman"/>
          <w:sz w:val="24"/>
          <w:szCs w:val="24"/>
        </w:rPr>
        <w:t xml:space="preserve">the </w:t>
      </w:r>
      <w:r w:rsidR="00985B00" w:rsidRPr="00DB7BE5">
        <w:rPr>
          <w:rFonts w:ascii="Times New Roman" w:eastAsiaTheme="minorEastAsia" w:hAnsi="Times New Roman" w:cs="Times New Roman"/>
          <w:sz w:val="24"/>
          <w:szCs w:val="24"/>
        </w:rPr>
        <w:t>stemming algorithm</w:t>
      </w:r>
      <w:r w:rsidR="000F6122" w:rsidRPr="00DB7BE5">
        <w:rPr>
          <w:rFonts w:ascii="Times New Roman" w:eastAsiaTheme="minorEastAsia" w:hAnsi="Times New Roman" w:cs="Times New Roman"/>
          <w:sz w:val="24"/>
          <w:szCs w:val="24"/>
        </w:rPr>
        <w:t>.</w:t>
      </w:r>
    </w:p>
    <w:p w14:paraId="6C482E61" w14:textId="77777777" w:rsidR="000F6122" w:rsidRPr="00DB7BE5" w:rsidRDefault="00284B94" w:rsidP="000F6122">
      <w:pPr>
        <w:keepNext/>
        <w:jc w:val="center"/>
        <w:rPr>
          <w:rFonts w:cs="Times New Roman"/>
        </w:rPr>
      </w:pPr>
      <w:r w:rsidRPr="00DB7BE5">
        <w:rPr>
          <w:rFonts w:cs="Times New Roman"/>
          <w:noProof/>
        </w:rPr>
        <w:lastRenderedPageBreak/>
        <w:drawing>
          <wp:inline distT="0" distB="0" distL="0" distR="0" wp14:anchorId="7C1AA181" wp14:editId="36B33A00">
            <wp:extent cx="5221605" cy="30486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21605" cy="3048635"/>
                    </a:xfrm>
                    <a:prstGeom prst="rect">
                      <a:avLst/>
                    </a:prstGeom>
                  </pic:spPr>
                </pic:pic>
              </a:graphicData>
            </a:graphic>
          </wp:inline>
        </w:drawing>
      </w:r>
    </w:p>
    <w:p w14:paraId="65859A7E" w14:textId="066FDB81" w:rsidR="00621C8F" w:rsidRPr="00DB7BE5" w:rsidRDefault="000F6122" w:rsidP="000F6122">
      <w:pPr>
        <w:pStyle w:val="Caption"/>
        <w:rPr>
          <w:rFonts w:cs="Times New Roman"/>
        </w:rPr>
      </w:pPr>
      <w:bookmarkStart w:id="114" w:name="_Toc116721080"/>
      <w:r w:rsidRPr="00DB7BE5">
        <w:rPr>
          <w:rFonts w:cs="Times New Roman"/>
        </w:rPr>
        <w:t xml:space="preserve">Figure 5.1.4. </w:t>
      </w:r>
      <w:r w:rsidRPr="00DB7BE5">
        <w:rPr>
          <w:rFonts w:cs="Times New Roman"/>
        </w:rPr>
        <w:fldChar w:fldCharType="begin"/>
      </w:r>
      <w:r w:rsidRPr="00DB7BE5">
        <w:rPr>
          <w:rFonts w:cs="Times New Roman"/>
        </w:rPr>
        <w:instrText xml:space="preserve"> SEQ Figure_5.1.4.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Unit tests</w:t>
      </w:r>
      <w:bookmarkEnd w:id="114"/>
    </w:p>
    <w:p w14:paraId="683EC483" w14:textId="77777777" w:rsidR="000F6122" w:rsidRPr="00DB7BE5" w:rsidRDefault="0084132C" w:rsidP="000F6122">
      <w:pPr>
        <w:keepNext/>
        <w:jc w:val="center"/>
        <w:rPr>
          <w:rFonts w:cs="Times New Roman"/>
        </w:rPr>
      </w:pPr>
      <w:r w:rsidRPr="00DB7BE5">
        <w:rPr>
          <w:rFonts w:cs="Times New Roman"/>
          <w:noProof/>
        </w:rPr>
        <w:drawing>
          <wp:inline distT="0" distB="0" distL="0" distR="0" wp14:anchorId="7A6C8B73" wp14:editId="312EA1CE">
            <wp:extent cx="4526672" cy="2872989"/>
            <wp:effectExtent l="0" t="0" r="762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26672" cy="2872989"/>
                    </a:xfrm>
                    <a:prstGeom prst="rect">
                      <a:avLst/>
                    </a:prstGeom>
                  </pic:spPr>
                </pic:pic>
              </a:graphicData>
            </a:graphic>
          </wp:inline>
        </w:drawing>
      </w:r>
    </w:p>
    <w:p w14:paraId="5E14B141" w14:textId="785F3F8C" w:rsidR="00284B94" w:rsidRPr="00DB7BE5" w:rsidRDefault="000F6122" w:rsidP="000F6122">
      <w:pPr>
        <w:pStyle w:val="Caption"/>
        <w:rPr>
          <w:rFonts w:cs="Times New Roman"/>
        </w:rPr>
      </w:pPr>
      <w:bookmarkStart w:id="115" w:name="_Toc116721081"/>
      <w:r w:rsidRPr="00DB7BE5">
        <w:rPr>
          <w:rFonts w:cs="Times New Roman"/>
        </w:rPr>
        <w:t xml:space="preserve">Figure 5.1.4. </w:t>
      </w:r>
      <w:r w:rsidRPr="00DB7BE5">
        <w:rPr>
          <w:rFonts w:cs="Times New Roman"/>
        </w:rPr>
        <w:fldChar w:fldCharType="begin"/>
      </w:r>
      <w:r w:rsidRPr="00DB7BE5">
        <w:rPr>
          <w:rFonts w:cs="Times New Roman"/>
        </w:rPr>
        <w:instrText xml:space="preserve"> SEQ Figure_5.1.4.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r w:rsidRPr="00DB7BE5">
        <w:rPr>
          <w:rFonts w:cs="Times New Roman"/>
        </w:rPr>
        <w:t>. Unit tests</w:t>
      </w:r>
      <w:bookmarkEnd w:id="115"/>
    </w:p>
    <w:p w14:paraId="7491F618" w14:textId="77777777" w:rsidR="000F6122" w:rsidRPr="00DB7BE5" w:rsidRDefault="0084132C" w:rsidP="000F6122">
      <w:pPr>
        <w:keepNext/>
        <w:jc w:val="center"/>
        <w:rPr>
          <w:rFonts w:cs="Times New Roman"/>
        </w:rPr>
      </w:pPr>
      <w:r w:rsidRPr="00DB7BE5">
        <w:rPr>
          <w:rFonts w:cs="Times New Roman"/>
          <w:noProof/>
        </w:rPr>
        <w:lastRenderedPageBreak/>
        <w:drawing>
          <wp:inline distT="0" distB="0" distL="0" distR="0" wp14:anchorId="661E7529" wp14:editId="7B3EA5A9">
            <wp:extent cx="5221605" cy="2982595"/>
            <wp:effectExtent l="0" t="0" r="0" b="825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2"/>
                    <a:stretch>
                      <a:fillRect/>
                    </a:stretch>
                  </pic:blipFill>
                  <pic:spPr>
                    <a:xfrm>
                      <a:off x="0" y="0"/>
                      <a:ext cx="5221605" cy="2982595"/>
                    </a:xfrm>
                    <a:prstGeom prst="rect">
                      <a:avLst/>
                    </a:prstGeom>
                  </pic:spPr>
                </pic:pic>
              </a:graphicData>
            </a:graphic>
          </wp:inline>
        </w:drawing>
      </w:r>
    </w:p>
    <w:p w14:paraId="1F6D8F8F" w14:textId="3E098C16" w:rsidR="0084132C" w:rsidRPr="00DB7BE5" w:rsidRDefault="000F6122" w:rsidP="000F6122">
      <w:pPr>
        <w:pStyle w:val="Caption"/>
        <w:rPr>
          <w:rFonts w:cs="Times New Roman"/>
        </w:rPr>
      </w:pPr>
      <w:bookmarkStart w:id="116" w:name="_Toc116721082"/>
      <w:r w:rsidRPr="00DB7BE5">
        <w:rPr>
          <w:rFonts w:cs="Times New Roman"/>
        </w:rPr>
        <w:t xml:space="preserve">Figure 5.1.4. </w:t>
      </w:r>
      <w:r w:rsidRPr="00DB7BE5">
        <w:rPr>
          <w:rFonts w:cs="Times New Roman"/>
        </w:rPr>
        <w:fldChar w:fldCharType="begin"/>
      </w:r>
      <w:r w:rsidRPr="00DB7BE5">
        <w:rPr>
          <w:rFonts w:cs="Times New Roman"/>
        </w:rPr>
        <w:instrText xml:space="preserve"> SEQ Figure_5.1.4. \* ARABIC </w:instrText>
      </w:r>
      <w:r w:rsidRPr="00DB7BE5">
        <w:rPr>
          <w:rFonts w:cs="Times New Roman"/>
        </w:rPr>
        <w:fldChar w:fldCharType="separate"/>
      </w:r>
      <w:r w:rsidR="007D500D" w:rsidRPr="00DB7BE5">
        <w:rPr>
          <w:rFonts w:cs="Times New Roman"/>
        </w:rPr>
        <w:t>3</w:t>
      </w:r>
      <w:r w:rsidRPr="00DB7BE5">
        <w:rPr>
          <w:rFonts w:cs="Times New Roman"/>
        </w:rPr>
        <w:fldChar w:fldCharType="end"/>
      </w:r>
      <w:r w:rsidRPr="00DB7BE5">
        <w:rPr>
          <w:rFonts w:cs="Times New Roman"/>
        </w:rPr>
        <w:t>. Unit tests</w:t>
      </w:r>
      <w:bookmarkEnd w:id="116"/>
    </w:p>
    <w:p w14:paraId="75524F56" w14:textId="0B65354C" w:rsidR="4F5C7071" w:rsidRPr="00DB7BE5" w:rsidRDefault="001C45FA" w:rsidP="0064697D">
      <w:pPr>
        <w:spacing w:line="360" w:lineRule="auto"/>
        <w:ind w:firstLine="360"/>
        <w:rPr>
          <w:rFonts w:cs="Times New Roman"/>
        </w:rPr>
      </w:pPr>
      <w:r w:rsidRPr="00DB7BE5">
        <w:rPr>
          <w:rFonts w:cs="Times New Roman"/>
        </w:rPr>
        <w:t>Integration</w:t>
      </w:r>
      <w:r w:rsidR="4F5C7071" w:rsidRPr="00DB7BE5">
        <w:rPr>
          <w:rFonts w:cs="Times New Roman"/>
        </w:rPr>
        <w:t xml:space="preserve"> testing </w:t>
      </w:r>
      <w:r w:rsidR="002F0598" w:rsidRPr="00DB7BE5">
        <w:rPr>
          <w:rFonts w:cs="Times New Roman"/>
        </w:rPr>
        <w:t>is</w:t>
      </w:r>
      <w:r w:rsidR="4F5C7071" w:rsidRPr="00DB7BE5">
        <w:rPr>
          <w:rFonts w:cs="Times New Roman"/>
        </w:rPr>
        <w:t xml:space="preserve"> done </w:t>
      </w:r>
      <w:r w:rsidR="00774FD4" w:rsidRPr="00DB7BE5">
        <w:rPr>
          <w:rFonts w:cs="Times New Roman"/>
        </w:rPr>
        <w:t>with</w:t>
      </w:r>
      <w:r w:rsidR="1C51872C" w:rsidRPr="00DB7BE5">
        <w:rPr>
          <w:rFonts w:cs="Times New Roman"/>
        </w:rPr>
        <w:t xml:space="preserve"> the help of</w:t>
      </w:r>
      <w:r w:rsidR="4F5C7071" w:rsidRPr="00DB7BE5">
        <w:rPr>
          <w:rFonts w:cs="Times New Roman"/>
        </w:rPr>
        <w:t xml:space="preserve"> </w:t>
      </w:r>
      <w:bookmarkStart w:id="117" w:name="_Int_NK7VWQHA"/>
      <w:r w:rsidR="4F5C7071" w:rsidRPr="00DB7BE5">
        <w:rPr>
          <w:rFonts w:cs="Times New Roman"/>
        </w:rPr>
        <w:t>all</w:t>
      </w:r>
      <w:bookmarkEnd w:id="117"/>
      <w:r w:rsidR="4F5C7071" w:rsidRPr="00DB7BE5">
        <w:rPr>
          <w:rFonts w:cs="Times New Roman"/>
        </w:rPr>
        <w:t xml:space="preserve"> the team members</w:t>
      </w:r>
      <w:r w:rsidR="417ECE12" w:rsidRPr="00DB7BE5">
        <w:rPr>
          <w:rFonts w:cs="Times New Roman"/>
        </w:rPr>
        <w:t xml:space="preserve"> by testing </w:t>
      </w:r>
      <w:r w:rsidR="412E5A5B" w:rsidRPr="00DB7BE5">
        <w:rPr>
          <w:rFonts w:cs="Times New Roman"/>
        </w:rPr>
        <w:t>each other's</w:t>
      </w:r>
      <w:r w:rsidR="417ECE12" w:rsidRPr="00DB7BE5">
        <w:rPr>
          <w:rFonts w:cs="Times New Roman"/>
        </w:rPr>
        <w:t xml:space="preserve"> </w:t>
      </w:r>
      <w:r w:rsidR="25601A13" w:rsidRPr="00DB7BE5">
        <w:rPr>
          <w:rFonts w:cs="Times New Roman"/>
        </w:rPr>
        <w:t>individual</w:t>
      </w:r>
      <w:r w:rsidR="417ECE12" w:rsidRPr="00DB7BE5">
        <w:rPr>
          <w:rFonts w:cs="Times New Roman"/>
        </w:rPr>
        <w:t xml:space="preserve"> </w:t>
      </w:r>
      <w:r w:rsidR="20BDC75F" w:rsidRPr="00DB7BE5">
        <w:rPr>
          <w:rFonts w:cs="Times New Roman"/>
        </w:rPr>
        <w:t>components.</w:t>
      </w:r>
      <w:r w:rsidR="417ECE12" w:rsidRPr="00DB7BE5">
        <w:rPr>
          <w:rFonts w:cs="Times New Roman"/>
        </w:rPr>
        <w:t xml:space="preserve"> </w:t>
      </w:r>
      <w:r w:rsidR="6E3C7051" w:rsidRPr="00DB7BE5">
        <w:rPr>
          <w:rFonts w:cs="Times New Roman"/>
        </w:rPr>
        <w:t>A</w:t>
      </w:r>
      <w:r w:rsidR="417ECE12" w:rsidRPr="00DB7BE5">
        <w:rPr>
          <w:rFonts w:cs="Times New Roman"/>
        </w:rPr>
        <w:t>ft</w:t>
      </w:r>
      <w:r w:rsidR="6E3C7051" w:rsidRPr="00DB7BE5">
        <w:rPr>
          <w:rFonts w:cs="Times New Roman"/>
        </w:rPr>
        <w:t xml:space="preserve">er the </w:t>
      </w:r>
      <w:r w:rsidR="4164ED3E" w:rsidRPr="00DB7BE5">
        <w:rPr>
          <w:rFonts w:cs="Times New Roman"/>
        </w:rPr>
        <w:t>testing</w:t>
      </w:r>
      <w:r w:rsidR="6E3C7051" w:rsidRPr="00DB7BE5">
        <w:rPr>
          <w:rFonts w:cs="Times New Roman"/>
        </w:rPr>
        <w:t xml:space="preserve"> w</w:t>
      </w:r>
      <w:r w:rsidR="5CC08244" w:rsidRPr="00DB7BE5">
        <w:rPr>
          <w:rFonts w:cs="Times New Roman"/>
        </w:rPr>
        <w:t>as</w:t>
      </w:r>
      <w:r w:rsidR="6E3C7051" w:rsidRPr="00DB7BE5">
        <w:rPr>
          <w:rFonts w:cs="Times New Roman"/>
        </w:rPr>
        <w:t xml:space="preserve"> completed</w:t>
      </w:r>
      <w:r w:rsidR="25CEE2BD" w:rsidRPr="00DB7BE5">
        <w:rPr>
          <w:rFonts w:cs="Times New Roman"/>
        </w:rPr>
        <w:t>. SIENA and other components are deployed into a Microsoft Azure virtual machine instance.</w:t>
      </w:r>
    </w:p>
    <w:p w14:paraId="43BF98C6" w14:textId="77777777" w:rsidR="00FD3737" w:rsidRPr="00DB7BE5" w:rsidRDefault="008938D3" w:rsidP="00FD3737">
      <w:pPr>
        <w:keepNext/>
        <w:spacing w:line="360" w:lineRule="auto"/>
        <w:rPr>
          <w:rFonts w:cs="Times New Roman"/>
        </w:rPr>
      </w:pPr>
      <w:r w:rsidRPr="00DB7BE5">
        <w:rPr>
          <w:rFonts w:cs="Times New Roman"/>
          <w:noProof/>
        </w:rPr>
        <w:drawing>
          <wp:inline distT="0" distB="0" distL="0" distR="0" wp14:anchorId="14FD1021" wp14:editId="5BC4B396">
            <wp:extent cx="5221605" cy="27247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1605" cy="2724785"/>
                    </a:xfrm>
                    <a:prstGeom prst="rect">
                      <a:avLst/>
                    </a:prstGeom>
                  </pic:spPr>
                </pic:pic>
              </a:graphicData>
            </a:graphic>
          </wp:inline>
        </w:drawing>
      </w:r>
    </w:p>
    <w:p w14:paraId="74F91450" w14:textId="29285722" w:rsidR="008938D3" w:rsidRPr="00DB7BE5" w:rsidRDefault="00FD3737" w:rsidP="00FD5CA1">
      <w:pPr>
        <w:pStyle w:val="Caption"/>
        <w:rPr>
          <w:rFonts w:cs="Times New Roman"/>
        </w:rPr>
      </w:pPr>
      <w:bookmarkStart w:id="118" w:name="_Toc116721083"/>
      <w:r w:rsidRPr="00DB7BE5">
        <w:rPr>
          <w:rFonts w:cs="Times New Roman"/>
        </w:rPr>
        <w:t xml:space="preserve">Figure 5.1.4. </w:t>
      </w:r>
      <w:r w:rsidRPr="00DB7BE5">
        <w:rPr>
          <w:rFonts w:cs="Times New Roman"/>
        </w:rPr>
        <w:fldChar w:fldCharType="begin"/>
      </w:r>
      <w:r w:rsidRPr="00DB7BE5">
        <w:rPr>
          <w:rFonts w:cs="Times New Roman"/>
        </w:rPr>
        <w:instrText xml:space="preserve"> SEQ Figure_5.1.4. \* ARABIC </w:instrText>
      </w:r>
      <w:r w:rsidRPr="00DB7BE5">
        <w:rPr>
          <w:rFonts w:cs="Times New Roman"/>
        </w:rPr>
        <w:fldChar w:fldCharType="separate"/>
      </w:r>
      <w:r w:rsidR="007D500D" w:rsidRPr="00DB7BE5">
        <w:rPr>
          <w:rFonts w:cs="Times New Roman"/>
        </w:rPr>
        <w:t>4</w:t>
      </w:r>
      <w:r w:rsidRPr="00DB7BE5">
        <w:rPr>
          <w:rFonts w:cs="Times New Roman"/>
        </w:rPr>
        <w:fldChar w:fldCharType="end"/>
      </w:r>
      <w:r w:rsidRPr="00DB7BE5">
        <w:rPr>
          <w:rFonts w:cs="Times New Roman"/>
        </w:rPr>
        <w:t>. SIENA integrated</w:t>
      </w:r>
      <w:r w:rsidR="00FD5CA1" w:rsidRPr="00DB7BE5">
        <w:rPr>
          <w:rFonts w:cs="Times New Roman"/>
        </w:rPr>
        <w:t xml:space="preserve"> into</w:t>
      </w:r>
      <w:r w:rsidRPr="00DB7BE5">
        <w:rPr>
          <w:rFonts w:cs="Times New Roman"/>
        </w:rPr>
        <w:t xml:space="preserve"> </w:t>
      </w:r>
      <w:proofErr w:type="spellStart"/>
      <w:r w:rsidRPr="00DB7BE5">
        <w:rPr>
          <w:rFonts w:cs="Times New Roman"/>
        </w:rPr>
        <w:t>kolloqe</w:t>
      </w:r>
      <w:bookmarkEnd w:id="118"/>
      <w:proofErr w:type="spellEnd"/>
    </w:p>
    <w:p w14:paraId="660C15C1" w14:textId="037836CD" w:rsidR="1E47991B" w:rsidRPr="00DB7BE5" w:rsidRDefault="1E47991B" w:rsidP="0032330A">
      <w:pPr>
        <w:spacing w:before="0" w:line="360" w:lineRule="auto"/>
        <w:ind w:firstLine="360"/>
        <w:rPr>
          <w:rFonts w:cs="Times New Roman"/>
        </w:rPr>
      </w:pPr>
      <w:r w:rsidRPr="00DB7BE5">
        <w:rPr>
          <w:rFonts w:cs="Times New Roman"/>
        </w:rPr>
        <w:lastRenderedPageBreak/>
        <w:t xml:space="preserve">To analyse security issues SIENA </w:t>
      </w:r>
      <w:r w:rsidR="00761201" w:rsidRPr="00DB7BE5">
        <w:rPr>
          <w:rFonts w:cs="Times New Roman"/>
        </w:rPr>
        <w:t xml:space="preserve">is </w:t>
      </w:r>
      <w:r w:rsidR="2F7FCEC2" w:rsidRPr="00DB7BE5">
        <w:rPr>
          <w:rFonts w:cs="Times New Roman"/>
        </w:rPr>
        <w:t xml:space="preserve">continuously </w:t>
      </w:r>
      <w:r w:rsidRPr="00DB7BE5">
        <w:rPr>
          <w:rFonts w:cs="Times New Roman"/>
        </w:rPr>
        <w:t xml:space="preserve">scanned by </w:t>
      </w:r>
      <w:r w:rsidR="00761201" w:rsidRPr="00DB7BE5">
        <w:rPr>
          <w:rFonts w:cs="Times New Roman"/>
        </w:rPr>
        <w:t xml:space="preserve">a </w:t>
      </w:r>
      <w:r w:rsidR="6EA65945" w:rsidRPr="00DB7BE5">
        <w:rPr>
          <w:rFonts w:cs="Times New Roman"/>
        </w:rPr>
        <w:t>popular</w:t>
      </w:r>
      <w:r w:rsidRPr="00DB7BE5">
        <w:rPr>
          <w:rFonts w:cs="Times New Roman"/>
        </w:rPr>
        <w:t xml:space="preserve"> </w:t>
      </w:r>
      <w:r w:rsidR="2DCD5859" w:rsidRPr="00DB7BE5">
        <w:rPr>
          <w:rFonts w:cs="Times New Roman"/>
        </w:rPr>
        <w:t>vulnerability</w:t>
      </w:r>
      <w:r w:rsidRPr="00DB7BE5">
        <w:rPr>
          <w:rFonts w:cs="Times New Roman"/>
        </w:rPr>
        <w:t xml:space="preserve"> scann</w:t>
      </w:r>
      <w:r w:rsidR="19E7690E" w:rsidRPr="00DB7BE5">
        <w:rPr>
          <w:rFonts w:cs="Times New Roman"/>
        </w:rPr>
        <w:t>ing tool “</w:t>
      </w:r>
      <w:proofErr w:type="spellStart"/>
      <w:r w:rsidR="19E7690E" w:rsidRPr="00DB7BE5">
        <w:rPr>
          <w:rFonts w:cs="Times New Roman"/>
        </w:rPr>
        <w:t>snyk</w:t>
      </w:r>
      <w:proofErr w:type="spellEnd"/>
      <w:r w:rsidR="19E7690E" w:rsidRPr="00DB7BE5">
        <w:rPr>
          <w:rFonts w:cs="Times New Roman"/>
        </w:rPr>
        <w:t>”</w:t>
      </w:r>
      <w:r w:rsidR="45716ECF" w:rsidRPr="00DB7BE5">
        <w:rPr>
          <w:rFonts w:cs="Times New Roman"/>
        </w:rPr>
        <w:t>.</w:t>
      </w:r>
      <w:r w:rsidR="13FE480D" w:rsidRPr="00DB7BE5">
        <w:rPr>
          <w:rFonts w:cs="Times New Roman"/>
        </w:rPr>
        <w:t xml:space="preserve"> It provides </w:t>
      </w:r>
      <w:r w:rsidR="64E3F59E" w:rsidRPr="00DB7BE5">
        <w:rPr>
          <w:rFonts w:cs="Times New Roman"/>
        </w:rPr>
        <w:t>suggestions</w:t>
      </w:r>
      <w:r w:rsidR="13FE480D" w:rsidRPr="00DB7BE5">
        <w:rPr>
          <w:rFonts w:cs="Times New Roman"/>
        </w:rPr>
        <w:t xml:space="preserve"> to improve </w:t>
      </w:r>
      <w:r w:rsidR="2153FF25" w:rsidRPr="00DB7BE5">
        <w:rPr>
          <w:rFonts w:cs="Times New Roman"/>
        </w:rPr>
        <w:t>security</w:t>
      </w:r>
      <w:r w:rsidR="5B42F77B" w:rsidRPr="00DB7BE5">
        <w:rPr>
          <w:rFonts w:cs="Times New Roman"/>
        </w:rPr>
        <w:t xml:space="preserve">. </w:t>
      </w:r>
      <w:r w:rsidR="00761201" w:rsidRPr="00DB7BE5">
        <w:rPr>
          <w:rFonts w:cs="Times New Roman"/>
        </w:rPr>
        <w:t xml:space="preserve">As well as </w:t>
      </w:r>
      <w:r w:rsidR="00E7099A" w:rsidRPr="00DB7BE5">
        <w:rPr>
          <w:rFonts w:cs="Times New Roman"/>
        </w:rPr>
        <w:t>It notifies</w:t>
      </w:r>
      <w:r w:rsidR="5B42F77B" w:rsidRPr="00DB7BE5">
        <w:rPr>
          <w:rFonts w:cs="Times New Roman"/>
        </w:rPr>
        <w:t xml:space="preserve"> </w:t>
      </w:r>
      <w:r w:rsidR="76EBE711" w:rsidRPr="00DB7BE5">
        <w:rPr>
          <w:rFonts w:cs="Times New Roman"/>
        </w:rPr>
        <w:t>vulnerabilities</w:t>
      </w:r>
      <w:r w:rsidR="5B42F77B" w:rsidRPr="00DB7BE5">
        <w:rPr>
          <w:rFonts w:cs="Times New Roman"/>
        </w:rPr>
        <w:t xml:space="preserve"> in third party </w:t>
      </w:r>
      <w:r w:rsidR="65507E1C" w:rsidRPr="00DB7BE5">
        <w:rPr>
          <w:rFonts w:cs="Times New Roman"/>
        </w:rPr>
        <w:t>packages</w:t>
      </w:r>
      <w:r w:rsidR="1326D7AA" w:rsidRPr="00DB7BE5">
        <w:rPr>
          <w:rFonts w:cs="Times New Roman"/>
        </w:rPr>
        <w:t xml:space="preserve"> used in SIENA tool.</w:t>
      </w:r>
    </w:p>
    <w:p w14:paraId="5DACFDFB" w14:textId="77777777" w:rsidR="00F51819" w:rsidRPr="00DB7BE5" w:rsidRDefault="099654A6" w:rsidP="00F51819">
      <w:pPr>
        <w:keepNext/>
        <w:jc w:val="center"/>
        <w:rPr>
          <w:rFonts w:cs="Times New Roman"/>
        </w:rPr>
      </w:pPr>
      <w:r w:rsidRPr="00DB7BE5">
        <w:rPr>
          <w:rFonts w:cs="Times New Roman"/>
          <w:noProof/>
        </w:rPr>
        <w:drawing>
          <wp:inline distT="0" distB="0" distL="0" distR="0" wp14:anchorId="3F43DBF4" wp14:editId="21D39504">
            <wp:extent cx="5596128" cy="2331720"/>
            <wp:effectExtent l="0" t="0" r="5080" b="0"/>
            <wp:docPr id="416886503" name="Picture 416886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606685" cy="2336119"/>
                    </a:xfrm>
                    <a:prstGeom prst="rect">
                      <a:avLst/>
                    </a:prstGeom>
                  </pic:spPr>
                </pic:pic>
              </a:graphicData>
            </a:graphic>
          </wp:inline>
        </w:drawing>
      </w:r>
    </w:p>
    <w:p w14:paraId="25185C66" w14:textId="63A2E2B6" w:rsidR="099654A6" w:rsidRDefault="00F51819" w:rsidP="00F51819">
      <w:pPr>
        <w:pStyle w:val="Caption"/>
        <w:rPr>
          <w:rFonts w:cs="Times New Roman"/>
        </w:rPr>
      </w:pPr>
      <w:bookmarkStart w:id="119" w:name="_Toc116721084"/>
      <w:r w:rsidRPr="00DB7BE5">
        <w:rPr>
          <w:rFonts w:cs="Times New Roman"/>
        </w:rPr>
        <w:t xml:space="preserve">Figure 5.1.4. </w:t>
      </w:r>
      <w:r w:rsidRPr="00DB7BE5">
        <w:rPr>
          <w:rFonts w:cs="Times New Roman"/>
        </w:rPr>
        <w:fldChar w:fldCharType="begin"/>
      </w:r>
      <w:r w:rsidRPr="00DB7BE5">
        <w:rPr>
          <w:rFonts w:cs="Times New Roman"/>
        </w:rPr>
        <w:instrText xml:space="preserve"> SEQ Figure_5.1.4. \* ARABIC </w:instrText>
      </w:r>
      <w:r w:rsidRPr="00DB7BE5">
        <w:rPr>
          <w:rFonts w:cs="Times New Roman"/>
        </w:rPr>
        <w:fldChar w:fldCharType="separate"/>
      </w:r>
      <w:r w:rsidR="007D500D" w:rsidRPr="00DB7BE5">
        <w:rPr>
          <w:rFonts w:cs="Times New Roman"/>
        </w:rPr>
        <w:t>5</w:t>
      </w:r>
      <w:r w:rsidRPr="00DB7BE5">
        <w:rPr>
          <w:rFonts w:cs="Times New Roman"/>
        </w:rPr>
        <w:fldChar w:fldCharType="end"/>
      </w:r>
      <w:r w:rsidRPr="00DB7BE5">
        <w:rPr>
          <w:rFonts w:cs="Times New Roman"/>
        </w:rPr>
        <w:t xml:space="preserve">. </w:t>
      </w:r>
      <w:r w:rsidR="002401E7" w:rsidRPr="00DB7BE5">
        <w:rPr>
          <w:rFonts w:cs="Times New Roman"/>
        </w:rPr>
        <w:t xml:space="preserve">Results of </w:t>
      </w:r>
      <w:proofErr w:type="spellStart"/>
      <w:r w:rsidR="002401E7" w:rsidRPr="00DB7BE5">
        <w:rPr>
          <w:rFonts w:cs="Times New Roman"/>
        </w:rPr>
        <w:t>s</w:t>
      </w:r>
      <w:r w:rsidR="00654F09" w:rsidRPr="00DB7BE5">
        <w:rPr>
          <w:rFonts w:cs="Times New Roman"/>
        </w:rPr>
        <w:t>nyk</w:t>
      </w:r>
      <w:proofErr w:type="spellEnd"/>
      <w:r w:rsidR="00654F09" w:rsidRPr="00DB7BE5">
        <w:rPr>
          <w:rFonts w:cs="Times New Roman"/>
        </w:rPr>
        <w:t xml:space="preserve"> vulnerability </w:t>
      </w:r>
      <w:r w:rsidR="002401E7" w:rsidRPr="00DB7BE5">
        <w:rPr>
          <w:rFonts w:cs="Times New Roman"/>
        </w:rPr>
        <w:t>analysis tool</w:t>
      </w:r>
      <w:bookmarkEnd w:id="119"/>
    </w:p>
    <w:p w14:paraId="35DB4FEF" w14:textId="755EB0A8" w:rsidR="00B61EBD" w:rsidRPr="00B61EBD" w:rsidRDefault="00B61EBD" w:rsidP="00B61EBD">
      <w:r w:rsidRPr="00B61EBD">
        <w:t>SIENA tool’s main functionalities are test by using the following test cases.</w:t>
      </w:r>
    </w:p>
    <w:p w14:paraId="0ECC9E86" w14:textId="54983518" w:rsidR="00EC7547" w:rsidRPr="00DB7BE5" w:rsidRDefault="009A302E" w:rsidP="009A302E">
      <w:pPr>
        <w:spacing w:after="0" w:line="480" w:lineRule="auto"/>
        <w:ind w:firstLine="720"/>
        <w:jc w:val="center"/>
        <w:rPr>
          <w:rFonts w:cs="Times New Roman"/>
        </w:rPr>
      </w:pPr>
      <w:bookmarkStart w:id="120" w:name="_Toc117095930"/>
      <w:r w:rsidRPr="00A714A5">
        <w:rPr>
          <w:sz w:val="22"/>
        </w:rPr>
        <w:t xml:space="preserve">Table 5.1.4. </w:t>
      </w:r>
      <w:r w:rsidRPr="00A714A5">
        <w:rPr>
          <w:sz w:val="22"/>
        </w:rPr>
        <w:fldChar w:fldCharType="begin"/>
      </w:r>
      <w:r w:rsidRPr="00A714A5">
        <w:rPr>
          <w:sz w:val="22"/>
        </w:rPr>
        <w:instrText xml:space="preserve"> SEQ Table_5.1.4. \* ARABIC </w:instrText>
      </w:r>
      <w:r w:rsidRPr="00A714A5">
        <w:rPr>
          <w:sz w:val="22"/>
        </w:rPr>
        <w:fldChar w:fldCharType="separate"/>
      </w:r>
      <w:r w:rsidR="004D7FDB">
        <w:rPr>
          <w:noProof/>
          <w:sz w:val="22"/>
        </w:rPr>
        <w:t>1</w:t>
      </w:r>
      <w:r w:rsidRPr="00A714A5">
        <w:rPr>
          <w:sz w:val="22"/>
        </w:rPr>
        <w:fldChar w:fldCharType="end"/>
      </w:r>
      <w:r w:rsidRPr="00A714A5">
        <w:rPr>
          <w:sz w:val="22"/>
        </w:rPr>
        <w:t>. Test case 001</w:t>
      </w:r>
      <w:bookmarkEnd w:id="120"/>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EC7547" w:rsidRPr="00DB7BE5" w14:paraId="68ADC677" w14:textId="77777777" w:rsidTr="00E7099A">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1384CCB4" w14:textId="22142CC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oject ID: </w:t>
            </w:r>
            <w:r w:rsidR="007D6D70" w:rsidRPr="0064697D">
              <w:rPr>
                <w:rFonts w:eastAsia="Times New Roman" w:cs="Times New Roman"/>
                <w:color w:val="000000"/>
                <w:sz w:val="22"/>
                <w:lang w:eastAsia="en-GB"/>
              </w:rPr>
              <w:t>2022-056</w:t>
            </w:r>
            <w:r w:rsidR="001C5A84" w:rsidRPr="0064697D">
              <w:rPr>
                <w:rFonts w:eastAsia="Times New Roman" w:cs="Times New Roman"/>
                <w:color w:val="000000"/>
                <w:sz w:val="22"/>
                <w:lang w:eastAsia="en-GB"/>
              </w:rPr>
              <w:t>-IT19051208</w:t>
            </w:r>
          </w:p>
        </w:tc>
      </w:tr>
      <w:tr w:rsidR="00EC7547" w:rsidRPr="00DB7BE5" w14:paraId="3E67ECAD" w14:textId="77777777" w:rsidTr="00E7099A">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DA3C275" w14:textId="45AF0AB0"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oject Name: </w:t>
            </w:r>
            <w:r w:rsidR="007D6D70" w:rsidRPr="0064697D">
              <w:rPr>
                <w:rFonts w:eastAsia="Times New Roman" w:cs="Times New Roman"/>
                <w:color w:val="000000"/>
                <w:sz w:val="22"/>
                <w:lang w:eastAsia="en-GB"/>
              </w:rPr>
              <w:t>SIENA</w:t>
            </w:r>
            <w:r w:rsidRPr="0064697D">
              <w:rPr>
                <w:rFonts w:eastAsia="Times New Roman" w:cs="Times New Roman"/>
                <w:b/>
                <w:color w:val="000000"/>
                <w:sz w:val="22"/>
                <w:lang w:eastAsia="en-GB"/>
              </w:rPr>
              <w:t xml:space="preserve"> </w:t>
            </w:r>
          </w:p>
        </w:tc>
      </w:tr>
      <w:tr w:rsidR="00EC7547" w:rsidRPr="00DB7BE5" w14:paraId="08AE9202" w14:textId="77777777" w:rsidTr="00E7099A">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3EF9186" w14:textId="7673A85B"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oject Function: </w:t>
            </w:r>
            <w:r w:rsidR="007D6D70" w:rsidRPr="0064697D">
              <w:rPr>
                <w:rFonts w:eastAsia="Times New Roman" w:cs="Times New Roman"/>
                <w:color w:val="000000"/>
                <w:sz w:val="22"/>
                <w:lang w:eastAsia="en-GB"/>
              </w:rPr>
              <w:t>Name</w:t>
            </w:r>
            <w:r w:rsidRPr="0064697D">
              <w:rPr>
                <w:rFonts w:eastAsia="Times New Roman" w:cs="Times New Roman"/>
                <w:color w:val="000000"/>
                <w:sz w:val="22"/>
                <w:lang w:eastAsia="en-GB"/>
              </w:rPr>
              <w:t xml:space="preserve"> </w:t>
            </w:r>
            <w:r w:rsidR="007D6D70" w:rsidRPr="0064697D">
              <w:rPr>
                <w:rFonts w:eastAsia="Times New Roman" w:cs="Times New Roman"/>
                <w:color w:val="000000"/>
                <w:sz w:val="22"/>
                <w:lang w:eastAsia="en-GB"/>
              </w:rPr>
              <w:t xml:space="preserve">entity suggestions </w:t>
            </w:r>
          </w:p>
        </w:tc>
      </w:tr>
      <w:tr w:rsidR="00EC7547" w:rsidRPr="00DB7BE5" w14:paraId="2FE549E3" w14:textId="77777777" w:rsidTr="00E7099A">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2C23FF6A" w14:textId="74611A38"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Test case ID:</w:t>
            </w:r>
            <w:r w:rsidRPr="0064697D">
              <w:rPr>
                <w:rFonts w:eastAsia="Times New Roman" w:cs="Times New Roman"/>
                <w:color w:val="000000"/>
                <w:sz w:val="22"/>
                <w:lang w:eastAsia="en-GB"/>
              </w:rPr>
              <w:t xml:space="preserve"> 00</w:t>
            </w:r>
            <w:r w:rsidR="007D6D70" w:rsidRPr="0064697D">
              <w:rPr>
                <w:rFonts w:eastAsia="Times New Roman" w:cs="Times New Roman"/>
                <w:color w:val="000000"/>
                <w:sz w:val="22"/>
                <w:lang w:eastAsia="en-GB"/>
              </w:rPr>
              <w:t>1</w:t>
            </w:r>
          </w:p>
        </w:tc>
        <w:tc>
          <w:tcPr>
            <w:tcW w:w="4676" w:type="dxa"/>
            <w:gridSpan w:val="3"/>
            <w:tcBorders>
              <w:top w:val="single" w:sz="4" w:space="0" w:color="000000"/>
              <w:left w:val="single" w:sz="4" w:space="0" w:color="000000"/>
              <w:bottom w:val="single" w:sz="4" w:space="0" w:color="000000"/>
              <w:right w:val="single" w:sz="4" w:space="0" w:color="000000"/>
            </w:tcBorders>
          </w:tcPr>
          <w:p w14:paraId="7C0A512F"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Test case designed by: </w:t>
            </w:r>
          </w:p>
          <w:p w14:paraId="32D96373" w14:textId="53D0DF7A"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ID No: </w:t>
            </w:r>
            <w:r w:rsidRPr="0064697D">
              <w:rPr>
                <w:rFonts w:eastAsia="Times New Roman" w:cs="Times New Roman"/>
                <w:color w:val="000000"/>
                <w:sz w:val="22"/>
                <w:lang w:eastAsia="en-GB"/>
              </w:rPr>
              <w:t>IT</w:t>
            </w:r>
            <w:r w:rsidR="007D6D70" w:rsidRPr="0064697D">
              <w:rPr>
                <w:rFonts w:eastAsia="Times New Roman" w:cs="Times New Roman"/>
                <w:color w:val="000000"/>
                <w:sz w:val="22"/>
                <w:lang w:eastAsia="en-GB"/>
              </w:rPr>
              <w:t>19051208</w:t>
            </w:r>
            <w:r w:rsidRPr="0064697D">
              <w:rPr>
                <w:rFonts w:eastAsia="Times New Roman" w:cs="Times New Roman"/>
                <w:color w:val="000000"/>
                <w:sz w:val="22"/>
                <w:lang w:eastAsia="en-GB"/>
              </w:rPr>
              <w:t xml:space="preserve"> </w:t>
            </w:r>
          </w:p>
          <w:p w14:paraId="58C8F17E" w14:textId="1DDC25F2"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Name: </w:t>
            </w:r>
            <w:r w:rsidR="007D6D70" w:rsidRPr="0064697D">
              <w:rPr>
                <w:rFonts w:eastAsia="Times New Roman" w:cs="Times New Roman"/>
                <w:color w:val="000000"/>
                <w:sz w:val="22"/>
                <w:lang w:eastAsia="en-GB"/>
              </w:rPr>
              <w:t>Saka</w:t>
            </w:r>
            <w:r w:rsidR="009F0CE7" w:rsidRPr="0064697D">
              <w:rPr>
                <w:rFonts w:eastAsia="Times New Roman" w:cs="Times New Roman"/>
                <w:color w:val="000000"/>
                <w:sz w:val="22"/>
                <w:lang w:eastAsia="en-GB"/>
              </w:rPr>
              <w:t>la</w:t>
            </w:r>
            <w:r w:rsidR="007D6D70" w:rsidRPr="0064697D">
              <w:rPr>
                <w:rFonts w:eastAsia="Times New Roman" w:cs="Times New Roman"/>
                <w:color w:val="000000"/>
                <w:sz w:val="22"/>
                <w:lang w:eastAsia="en-GB"/>
              </w:rPr>
              <w:t>sooriya S.A.H.A.</w:t>
            </w:r>
          </w:p>
        </w:tc>
      </w:tr>
      <w:tr w:rsidR="00EC7547" w:rsidRPr="00DB7BE5" w14:paraId="48468149" w14:textId="77777777" w:rsidTr="00E7099A">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A505E83"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Test Priority (High/Medium/Low):</w:t>
            </w:r>
            <w:r w:rsidRPr="0064697D">
              <w:rPr>
                <w:rFonts w:eastAsia="Times New Roman" w:cs="Times New Roman"/>
                <w:color w:val="000000"/>
                <w:sz w:val="22"/>
                <w:lang w:eastAsia="en-GB"/>
              </w:rPr>
              <w:t xml:space="preserve"> Medium </w:t>
            </w:r>
          </w:p>
        </w:tc>
      </w:tr>
      <w:tr w:rsidR="00EC7547" w:rsidRPr="00DB7BE5" w14:paraId="058A0F27" w14:textId="77777777" w:rsidTr="00E7099A">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53DAA21D" w14:textId="7AC3204D"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Test Description:</w:t>
            </w:r>
            <w:r w:rsidRPr="0064697D">
              <w:rPr>
                <w:rFonts w:eastAsia="Times New Roman" w:cs="Times New Roman"/>
                <w:color w:val="000000"/>
                <w:sz w:val="22"/>
                <w:lang w:eastAsia="en-GB"/>
              </w:rPr>
              <w:t xml:space="preserve"> </w:t>
            </w:r>
            <w:r w:rsidR="007D6D70" w:rsidRPr="0064697D">
              <w:rPr>
                <w:rFonts w:eastAsia="Times New Roman" w:cs="Times New Roman"/>
                <w:color w:val="000000"/>
                <w:sz w:val="22"/>
                <w:lang w:eastAsia="en-GB"/>
              </w:rPr>
              <w:t>The</w:t>
            </w:r>
            <w:r w:rsidR="007D11CC" w:rsidRPr="0064697D">
              <w:rPr>
                <w:rFonts w:eastAsia="Times New Roman" w:cs="Times New Roman"/>
                <w:color w:val="000000"/>
                <w:sz w:val="22"/>
                <w:lang w:eastAsia="en-GB"/>
              </w:rPr>
              <w:t xml:space="preserve"> name entity suggestion</w:t>
            </w:r>
            <w:r w:rsidR="00834B7B" w:rsidRPr="0064697D">
              <w:rPr>
                <w:rFonts w:eastAsia="Times New Roman" w:cs="Times New Roman"/>
                <w:color w:val="000000"/>
                <w:sz w:val="22"/>
                <w:lang w:eastAsia="en-GB"/>
              </w:rPr>
              <w:t xml:space="preserve"> list </w:t>
            </w:r>
            <w:r w:rsidR="00785DCA" w:rsidRPr="0064697D">
              <w:rPr>
                <w:rFonts w:eastAsia="Times New Roman" w:cs="Times New Roman"/>
                <w:color w:val="000000"/>
                <w:sz w:val="22"/>
                <w:lang w:eastAsia="en-GB"/>
              </w:rPr>
              <w:t xml:space="preserve">should be </w:t>
            </w:r>
            <w:r w:rsidR="00112BCD" w:rsidRPr="0064697D">
              <w:rPr>
                <w:rFonts w:eastAsia="Times New Roman" w:cs="Times New Roman"/>
                <w:color w:val="000000"/>
                <w:sz w:val="22"/>
                <w:lang w:eastAsia="en-GB"/>
              </w:rPr>
              <w:t>rearranged</w:t>
            </w:r>
            <w:r w:rsidR="00785DCA" w:rsidRPr="0064697D">
              <w:rPr>
                <w:rFonts w:eastAsia="Times New Roman" w:cs="Times New Roman"/>
                <w:color w:val="000000"/>
                <w:sz w:val="22"/>
                <w:lang w:eastAsia="en-GB"/>
              </w:rPr>
              <w:t xml:space="preserve"> </w:t>
            </w:r>
            <w:r w:rsidR="00C741B6" w:rsidRPr="0064697D">
              <w:rPr>
                <w:rFonts w:eastAsia="Times New Roman" w:cs="Times New Roman"/>
                <w:color w:val="000000"/>
                <w:sz w:val="22"/>
                <w:lang w:eastAsia="en-GB"/>
              </w:rPr>
              <w:t xml:space="preserve">once user annotate a </w:t>
            </w:r>
            <w:r w:rsidR="00DE4DC9" w:rsidRPr="0064697D">
              <w:rPr>
                <w:rFonts w:eastAsia="Times New Roman" w:cs="Times New Roman"/>
                <w:color w:val="000000"/>
                <w:sz w:val="22"/>
                <w:lang w:eastAsia="en-GB"/>
              </w:rPr>
              <w:t>similar phrase.</w:t>
            </w:r>
          </w:p>
        </w:tc>
      </w:tr>
      <w:tr w:rsidR="00EC7547" w:rsidRPr="00DB7BE5" w14:paraId="26287235" w14:textId="77777777" w:rsidTr="00E7099A">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1C73EBC4" w14:textId="01F49F2B"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Prerequisite: </w:t>
            </w:r>
            <w:r w:rsidR="00357CB0" w:rsidRPr="0064697D">
              <w:rPr>
                <w:rFonts w:eastAsia="Times New Roman" w:cs="Times New Roman"/>
                <w:bCs/>
                <w:color w:val="000000"/>
                <w:sz w:val="22"/>
                <w:lang w:eastAsia="en-GB"/>
              </w:rPr>
              <w:t>User</w:t>
            </w:r>
            <w:r w:rsidR="00112BCD" w:rsidRPr="0064697D">
              <w:rPr>
                <w:rFonts w:eastAsia="Times New Roman" w:cs="Times New Roman"/>
                <w:bCs/>
                <w:color w:val="000000"/>
                <w:sz w:val="22"/>
                <w:lang w:eastAsia="en-GB"/>
              </w:rPr>
              <w:t xml:space="preserve"> should enter list of name entities</w:t>
            </w:r>
            <w:r w:rsidR="003260D5" w:rsidRPr="0064697D">
              <w:rPr>
                <w:rFonts w:eastAsia="Times New Roman" w:cs="Times New Roman"/>
                <w:bCs/>
                <w:color w:val="000000"/>
                <w:sz w:val="22"/>
                <w:lang w:eastAsia="en-GB"/>
              </w:rPr>
              <w:t xml:space="preserve"> to SIENA tool using the</w:t>
            </w:r>
            <w:r w:rsidR="00002EC4" w:rsidRPr="0064697D">
              <w:rPr>
                <w:rFonts w:eastAsia="Times New Roman" w:cs="Times New Roman"/>
                <w:bCs/>
                <w:color w:val="000000"/>
                <w:sz w:val="22"/>
                <w:lang w:eastAsia="en-GB"/>
              </w:rPr>
              <w:t xml:space="preserve"> entity </w:t>
            </w:r>
            <w:r w:rsidR="00A43207" w:rsidRPr="0064697D">
              <w:rPr>
                <w:rFonts w:eastAsia="Times New Roman" w:cs="Times New Roman"/>
                <w:bCs/>
                <w:color w:val="000000"/>
                <w:sz w:val="22"/>
                <w:lang w:eastAsia="en-GB"/>
              </w:rPr>
              <w:t xml:space="preserve">management </w:t>
            </w:r>
            <w:r w:rsidR="00DF2992" w:rsidRPr="0064697D">
              <w:rPr>
                <w:rFonts w:eastAsia="Times New Roman" w:cs="Times New Roman"/>
                <w:bCs/>
                <w:color w:val="000000"/>
                <w:sz w:val="22"/>
                <w:lang w:eastAsia="en-GB"/>
              </w:rPr>
              <w:t>win</w:t>
            </w:r>
            <w:r w:rsidR="0065419C" w:rsidRPr="0064697D">
              <w:rPr>
                <w:rFonts w:eastAsia="Times New Roman" w:cs="Times New Roman"/>
                <w:bCs/>
                <w:color w:val="000000"/>
                <w:sz w:val="22"/>
                <w:lang w:eastAsia="en-GB"/>
              </w:rPr>
              <w:t>dow</w:t>
            </w:r>
            <w:r w:rsidRPr="0064697D">
              <w:rPr>
                <w:rFonts w:eastAsia="Times New Roman" w:cs="Times New Roman"/>
                <w:color w:val="000000"/>
                <w:sz w:val="22"/>
                <w:lang w:eastAsia="en-GB"/>
              </w:rPr>
              <w:t xml:space="preserve">. </w:t>
            </w:r>
          </w:p>
        </w:tc>
      </w:tr>
      <w:tr w:rsidR="00EC7547" w:rsidRPr="00DB7BE5" w14:paraId="5158CF6F" w14:textId="77777777" w:rsidTr="00E7099A">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8B210F9"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Test Steps:  </w:t>
            </w:r>
          </w:p>
          <w:p w14:paraId="373366A5" w14:textId="29388188" w:rsidR="0090412A" w:rsidRPr="0064697D" w:rsidRDefault="00EC7547" w:rsidP="0064697D">
            <w:pPr>
              <w:spacing w:before="0" w:after="0"/>
              <w:ind w:right="1733"/>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1: </w:t>
            </w:r>
            <w:r w:rsidR="0090412A" w:rsidRPr="0064697D">
              <w:rPr>
                <w:rFonts w:eastAsia="Times New Roman" w:cs="Times New Roman"/>
                <w:color w:val="000000"/>
                <w:sz w:val="22"/>
                <w:lang w:eastAsia="en-GB"/>
              </w:rPr>
              <w:t>Load</w:t>
            </w:r>
            <w:r w:rsidR="00457431" w:rsidRPr="0064697D">
              <w:rPr>
                <w:rFonts w:eastAsia="Times New Roman" w:cs="Times New Roman"/>
                <w:color w:val="000000"/>
                <w:sz w:val="22"/>
                <w:lang w:eastAsia="en-GB"/>
              </w:rPr>
              <w:t xml:space="preserve"> a</w:t>
            </w:r>
            <w:r w:rsidR="00D83619" w:rsidRPr="0064697D">
              <w:rPr>
                <w:rFonts w:eastAsia="Times New Roman" w:cs="Times New Roman"/>
                <w:color w:val="000000"/>
                <w:sz w:val="22"/>
                <w:lang w:eastAsia="en-GB"/>
              </w:rPr>
              <w:t xml:space="preserve"> file</w:t>
            </w:r>
            <w:r w:rsidR="00FD75D4" w:rsidRPr="0064697D">
              <w:rPr>
                <w:rFonts w:eastAsia="Times New Roman" w:cs="Times New Roman"/>
                <w:color w:val="000000"/>
                <w:sz w:val="22"/>
                <w:lang w:eastAsia="en-GB"/>
              </w:rPr>
              <w:t xml:space="preserve"> to start the </w:t>
            </w:r>
            <w:r w:rsidR="00D201E0" w:rsidRPr="0064697D">
              <w:rPr>
                <w:rFonts w:eastAsia="Times New Roman" w:cs="Times New Roman"/>
                <w:color w:val="000000"/>
                <w:sz w:val="22"/>
                <w:lang w:eastAsia="en-GB"/>
              </w:rPr>
              <w:t>annotation</w:t>
            </w:r>
            <w:r w:rsidRPr="0064697D">
              <w:rPr>
                <w:rFonts w:eastAsia="Times New Roman" w:cs="Times New Roman"/>
                <w:color w:val="000000"/>
                <w:sz w:val="22"/>
                <w:lang w:eastAsia="en-GB"/>
              </w:rPr>
              <w:t xml:space="preserve"> </w:t>
            </w:r>
          </w:p>
          <w:p w14:paraId="624229B9" w14:textId="1EA2B1FA" w:rsidR="00EC7547" w:rsidRPr="0064697D" w:rsidRDefault="00EC7547" w:rsidP="0064697D">
            <w:pPr>
              <w:spacing w:before="0" w:after="0"/>
              <w:ind w:right="1733"/>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2: </w:t>
            </w:r>
            <w:r w:rsidR="00644562" w:rsidRPr="0064697D">
              <w:rPr>
                <w:rFonts w:eastAsia="Times New Roman" w:cs="Times New Roman"/>
                <w:color w:val="000000"/>
                <w:sz w:val="22"/>
                <w:lang w:eastAsia="en-GB"/>
              </w:rPr>
              <w:t>H</w:t>
            </w:r>
            <w:r w:rsidR="000428B8" w:rsidRPr="0064697D">
              <w:rPr>
                <w:rFonts w:eastAsia="Times New Roman" w:cs="Times New Roman"/>
                <w:color w:val="000000"/>
                <w:sz w:val="22"/>
                <w:lang w:eastAsia="en-GB"/>
              </w:rPr>
              <w:t>ighlight</w:t>
            </w:r>
            <w:r w:rsidRPr="0064697D">
              <w:rPr>
                <w:rFonts w:eastAsia="Times New Roman" w:cs="Times New Roman"/>
                <w:color w:val="000000"/>
                <w:sz w:val="22"/>
                <w:lang w:eastAsia="en-GB"/>
              </w:rPr>
              <w:t xml:space="preserve"> </w:t>
            </w:r>
            <w:r w:rsidR="00644562" w:rsidRPr="0064697D">
              <w:rPr>
                <w:rFonts w:eastAsia="Times New Roman" w:cs="Times New Roman"/>
                <w:color w:val="000000"/>
                <w:sz w:val="22"/>
                <w:lang w:eastAsia="en-GB"/>
              </w:rPr>
              <w:t>first word</w:t>
            </w:r>
            <w:r w:rsidRPr="0064697D">
              <w:rPr>
                <w:rFonts w:eastAsia="Times New Roman" w:cs="Times New Roman"/>
                <w:color w:val="000000"/>
                <w:sz w:val="22"/>
                <w:lang w:eastAsia="en-GB"/>
              </w:rPr>
              <w:t xml:space="preserve">  </w:t>
            </w:r>
          </w:p>
          <w:p w14:paraId="1F47956C" w14:textId="1E672C84"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3: Click on </w:t>
            </w:r>
            <w:r w:rsidR="00CD0564" w:rsidRPr="0064697D">
              <w:rPr>
                <w:rFonts w:eastAsia="Times New Roman" w:cs="Times New Roman"/>
                <w:color w:val="000000"/>
                <w:sz w:val="22"/>
                <w:lang w:eastAsia="en-GB"/>
              </w:rPr>
              <w:t>a name entity from the list</w:t>
            </w:r>
            <w:r w:rsidR="00FB5EFF" w:rsidRPr="0064697D">
              <w:rPr>
                <w:rFonts w:eastAsia="Times New Roman" w:cs="Times New Roman"/>
                <w:color w:val="000000"/>
                <w:sz w:val="22"/>
                <w:lang w:eastAsia="en-GB"/>
              </w:rPr>
              <w:t xml:space="preserve"> (near to the highlighted area)</w:t>
            </w:r>
            <w:r w:rsidRPr="0064697D">
              <w:rPr>
                <w:rFonts w:eastAsia="Times New Roman" w:cs="Times New Roman"/>
                <w:color w:val="000000"/>
                <w:sz w:val="22"/>
                <w:lang w:eastAsia="en-GB"/>
              </w:rPr>
              <w:t xml:space="preserve"> </w:t>
            </w:r>
          </w:p>
          <w:p w14:paraId="695424FF"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Step 4: </w:t>
            </w:r>
            <w:r w:rsidR="00FB5EFF" w:rsidRPr="0064697D">
              <w:rPr>
                <w:rFonts w:eastAsia="Times New Roman" w:cs="Times New Roman"/>
                <w:color w:val="000000"/>
                <w:sz w:val="22"/>
                <w:lang w:eastAsia="en-GB"/>
              </w:rPr>
              <w:t xml:space="preserve">Highlight </w:t>
            </w:r>
            <w:r w:rsidR="00CD3FA2" w:rsidRPr="0064697D">
              <w:rPr>
                <w:rFonts w:eastAsia="Times New Roman" w:cs="Times New Roman"/>
                <w:color w:val="000000"/>
                <w:sz w:val="22"/>
                <w:lang w:eastAsia="en-GB"/>
              </w:rPr>
              <w:t xml:space="preserve">similar word </w:t>
            </w:r>
            <w:r w:rsidR="00117F33" w:rsidRPr="0064697D">
              <w:rPr>
                <w:rFonts w:eastAsia="Times New Roman" w:cs="Times New Roman"/>
                <w:color w:val="000000"/>
                <w:sz w:val="22"/>
                <w:lang w:eastAsia="en-GB"/>
              </w:rPr>
              <w:t>(used in step 2)</w:t>
            </w:r>
          </w:p>
          <w:p w14:paraId="183C0357" w14:textId="510A5461" w:rsidR="001D7622" w:rsidRPr="0064697D" w:rsidRDefault="001D7622"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Step</w:t>
            </w:r>
            <w:r w:rsidR="00E573EE" w:rsidRPr="0064697D">
              <w:rPr>
                <w:rFonts w:eastAsia="Times New Roman" w:cs="Times New Roman"/>
                <w:color w:val="000000"/>
                <w:sz w:val="22"/>
                <w:lang w:eastAsia="en-GB"/>
              </w:rPr>
              <w:t xml:space="preserve"> </w:t>
            </w:r>
            <w:r w:rsidRPr="0064697D">
              <w:rPr>
                <w:rFonts w:eastAsia="Times New Roman" w:cs="Times New Roman"/>
                <w:color w:val="000000"/>
                <w:sz w:val="22"/>
                <w:lang w:eastAsia="en-GB"/>
              </w:rPr>
              <w:t>5</w:t>
            </w:r>
            <w:r w:rsidR="00E573EE" w:rsidRPr="0064697D">
              <w:rPr>
                <w:rFonts w:eastAsia="Times New Roman" w:cs="Times New Roman"/>
                <w:color w:val="000000"/>
                <w:sz w:val="22"/>
                <w:lang w:eastAsia="en-GB"/>
              </w:rPr>
              <w:t xml:space="preserve">: </w:t>
            </w:r>
            <w:r w:rsidR="00605205" w:rsidRPr="0064697D">
              <w:rPr>
                <w:rFonts w:eastAsia="Times New Roman" w:cs="Times New Roman"/>
                <w:color w:val="000000"/>
                <w:sz w:val="22"/>
                <w:lang w:eastAsia="en-GB"/>
              </w:rPr>
              <w:t>Observer the order of name entity suggestion list.</w:t>
            </w:r>
          </w:p>
        </w:tc>
      </w:tr>
      <w:tr w:rsidR="00EC7547" w:rsidRPr="00DB7BE5" w14:paraId="4ED5D574" w14:textId="77777777" w:rsidTr="00E7099A">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571AC351"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38C3ED24"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4F6D5B70"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3159BDF7"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5AD9843F"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Result </w:t>
            </w:r>
          </w:p>
          <w:p w14:paraId="65B344B8"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29602CE6"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Comments </w:t>
            </w:r>
          </w:p>
          <w:p w14:paraId="69A7362A" w14:textId="77777777" w:rsidR="00EC7547" w:rsidRPr="0064697D" w:rsidRDefault="00EC7547"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 </w:t>
            </w:r>
          </w:p>
        </w:tc>
      </w:tr>
      <w:tr w:rsidR="00E9435E" w:rsidRPr="00DB7BE5" w14:paraId="54B65ADE" w14:textId="77777777" w:rsidTr="00E7099A">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7C6AA811" w14:textId="592913F8" w:rsidR="00E9435E" w:rsidRPr="0064697D" w:rsidRDefault="00E9435E"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lastRenderedPageBreak/>
              <w:t xml:space="preserve">001 </w:t>
            </w:r>
          </w:p>
        </w:tc>
        <w:tc>
          <w:tcPr>
            <w:tcW w:w="2216" w:type="dxa"/>
            <w:tcBorders>
              <w:top w:val="single" w:sz="4" w:space="0" w:color="000000"/>
              <w:left w:val="single" w:sz="4" w:space="0" w:color="000000"/>
              <w:bottom w:val="single" w:sz="4" w:space="0" w:color="000000"/>
              <w:right w:val="single" w:sz="4" w:space="0" w:color="000000"/>
            </w:tcBorders>
          </w:tcPr>
          <w:p w14:paraId="087738D0" w14:textId="042EA560" w:rsidR="00E9435E" w:rsidRPr="0064697D" w:rsidRDefault="00E9435E" w:rsidP="0064697D">
            <w:pPr>
              <w:spacing w:before="0" w:after="0"/>
              <w:jc w:val="left"/>
              <w:rPr>
                <w:rFonts w:eastAsia="Times New Roman" w:cs="Times New Roman"/>
                <w:color w:val="000000"/>
                <w:sz w:val="22"/>
                <w:lang w:eastAsia="en-GB"/>
              </w:rPr>
            </w:pPr>
            <w:r w:rsidRPr="0064697D">
              <w:rPr>
                <w:rFonts w:eastAsia="Times New Roman" w:cs="Times New Roman"/>
                <w:b/>
                <w:color w:val="000000"/>
                <w:sz w:val="22"/>
                <w:lang w:eastAsia="en-GB"/>
              </w:rPr>
              <w:t xml:space="preserve">Input: </w:t>
            </w:r>
            <w:r w:rsidRPr="0064697D">
              <w:rPr>
                <w:rFonts w:eastAsia="Times New Roman" w:cs="Times New Roman"/>
                <w:bCs/>
                <w:color w:val="000000"/>
                <w:sz w:val="22"/>
                <w:lang w:eastAsia="en-GB"/>
              </w:rPr>
              <w:t>Selected “</w:t>
            </w:r>
            <w:r w:rsidRPr="0064697D">
              <w:rPr>
                <w:rFonts w:cs="Times New Roman"/>
                <w:bCs/>
                <w:sz w:val="22"/>
              </w:rPr>
              <w:t xml:space="preserve">IT </w:t>
            </w:r>
            <w:proofErr w:type="spellStart"/>
            <w:r w:rsidRPr="0064697D">
              <w:rPr>
                <w:rFonts w:ascii="Iskoola Pota" w:hAnsi="Iskoola Pota" w:cs="Iskoola Pota"/>
                <w:bCs/>
                <w:sz w:val="22"/>
              </w:rPr>
              <w:t>ඩිග්</w:t>
            </w:r>
            <w:r w:rsidRPr="0064697D">
              <w:rPr>
                <w:rFonts w:cs="Times New Roman"/>
                <w:sz w:val="22"/>
              </w:rPr>
              <w:t>‍</w:t>
            </w:r>
            <w:r w:rsidRPr="0064697D">
              <w:rPr>
                <w:rFonts w:ascii="Iskoola Pota" w:hAnsi="Iskoola Pota" w:cs="Iskoola Pota"/>
                <w:bCs/>
                <w:sz w:val="22"/>
              </w:rPr>
              <w:t>රි</w:t>
            </w:r>
            <w:proofErr w:type="spellEnd"/>
            <w:r w:rsidRPr="0064697D">
              <w:rPr>
                <w:rFonts w:eastAsia="Times New Roman" w:cs="Times New Roman"/>
                <w:bCs/>
                <w:color w:val="000000"/>
                <w:sz w:val="22"/>
                <w:lang w:eastAsia="en-GB"/>
              </w:rPr>
              <w:t>”</w:t>
            </w:r>
            <w:r w:rsidRPr="0064697D">
              <w:rPr>
                <w:rFonts w:eastAsia="Times New Roman" w:cs="Times New Roman"/>
                <w:color w:val="000000"/>
                <w:sz w:val="22"/>
                <w:lang w:eastAsia="en-GB"/>
              </w:rPr>
              <w:t xml:space="preserve"> as the first word and assigned “</w:t>
            </w:r>
            <w:proofErr w:type="spellStart"/>
            <w:r w:rsidRPr="0064697D">
              <w:rPr>
                <w:rFonts w:eastAsia="Times New Roman" w:cs="Times New Roman"/>
                <w:color w:val="000000"/>
                <w:sz w:val="22"/>
                <w:lang w:eastAsia="en-GB"/>
              </w:rPr>
              <w:t>degree_type</w:t>
            </w:r>
            <w:proofErr w:type="spellEnd"/>
            <w:r w:rsidRPr="0064697D">
              <w:rPr>
                <w:rFonts w:eastAsia="Times New Roman" w:cs="Times New Roman"/>
                <w:color w:val="000000"/>
                <w:sz w:val="22"/>
                <w:lang w:eastAsia="en-GB"/>
              </w:rPr>
              <w:t>” as the name entity. Selected “</w:t>
            </w:r>
            <w:r w:rsidRPr="0064697D">
              <w:rPr>
                <w:rFonts w:cs="Times New Roman"/>
                <w:bCs/>
                <w:sz w:val="22"/>
              </w:rPr>
              <w:t xml:space="preserve">IT </w:t>
            </w:r>
            <w:proofErr w:type="spellStart"/>
            <w:r w:rsidRPr="0064697D">
              <w:rPr>
                <w:rFonts w:ascii="Iskoola Pota" w:hAnsi="Iskoola Pota" w:cs="Iskoola Pota"/>
                <w:bCs/>
                <w:sz w:val="22"/>
              </w:rPr>
              <w:t>ඩිග්</w:t>
            </w:r>
            <w:r w:rsidRPr="0064697D">
              <w:rPr>
                <w:rFonts w:cs="Times New Roman"/>
                <w:sz w:val="22"/>
              </w:rPr>
              <w:t>‍</w:t>
            </w:r>
            <w:r w:rsidRPr="0064697D">
              <w:rPr>
                <w:rFonts w:ascii="Iskoola Pota" w:hAnsi="Iskoola Pota" w:cs="Iskoola Pota"/>
                <w:bCs/>
                <w:sz w:val="22"/>
              </w:rPr>
              <w:t>රියේ</w:t>
            </w:r>
            <w:proofErr w:type="spellEnd"/>
            <w:r w:rsidRPr="0064697D">
              <w:rPr>
                <w:rFonts w:eastAsia="Times New Roman" w:cs="Times New Roman"/>
                <w:color w:val="000000"/>
                <w:sz w:val="22"/>
                <w:lang w:eastAsia="en-GB"/>
              </w:rPr>
              <w:t>” as the second word</w:t>
            </w:r>
          </w:p>
        </w:tc>
        <w:tc>
          <w:tcPr>
            <w:tcW w:w="1829" w:type="dxa"/>
            <w:tcBorders>
              <w:top w:val="single" w:sz="4" w:space="0" w:color="000000"/>
              <w:left w:val="single" w:sz="4" w:space="0" w:color="000000"/>
              <w:bottom w:val="single" w:sz="4" w:space="0" w:color="000000"/>
              <w:right w:val="single" w:sz="4" w:space="0" w:color="000000"/>
            </w:tcBorders>
          </w:tcPr>
          <w:p w14:paraId="3D58C2DC" w14:textId="300D6E24" w:rsidR="00E9435E" w:rsidRPr="0064697D" w:rsidRDefault="00E9435E"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Entity </w:t>
            </w:r>
            <w:proofErr w:type="gramStart"/>
            <w:r w:rsidRPr="0064697D">
              <w:rPr>
                <w:rFonts w:eastAsia="Times New Roman" w:cs="Times New Roman"/>
                <w:color w:val="000000"/>
                <w:sz w:val="22"/>
                <w:lang w:eastAsia="en-GB"/>
              </w:rPr>
              <w:t>list</w:t>
            </w:r>
            <w:proofErr w:type="gramEnd"/>
            <w:r w:rsidRPr="0064697D">
              <w:rPr>
                <w:rFonts w:eastAsia="Times New Roman" w:cs="Times New Roman"/>
                <w:color w:val="000000"/>
                <w:sz w:val="22"/>
                <w:lang w:eastAsia="en-GB"/>
              </w:rPr>
              <w:t xml:space="preserve"> rearrange by coming up “</w:t>
            </w:r>
            <w:proofErr w:type="spellStart"/>
            <w:r w:rsidRPr="0064697D">
              <w:rPr>
                <w:rFonts w:eastAsia="Times New Roman" w:cs="Times New Roman"/>
                <w:color w:val="000000"/>
                <w:sz w:val="22"/>
                <w:lang w:eastAsia="en-GB"/>
              </w:rPr>
              <w:t>degree_type</w:t>
            </w:r>
            <w:proofErr w:type="spellEnd"/>
            <w:r w:rsidRPr="0064697D">
              <w:rPr>
                <w:rFonts w:eastAsia="Times New Roman" w:cs="Times New Roman"/>
                <w:color w:val="000000"/>
                <w:sz w:val="22"/>
                <w:lang w:eastAsia="en-GB"/>
              </w:rPr>
              <w:t xml:space="preserve">” as the first in the entity list </w:t>
            </w:r>
          </w:p>
        </w:tc>
        <w:tc>
          <w:tcPr>
            <w:tcW w:w="1980" w:type="dxa"/>
            <w:tcBorders>
              <w:top w:val="single" w:sz="4" w:space="0" w:color="000000"/>
              <w:left w:val="single" w:sz="4" w:space="0" w:color="000000"/>
              <w:bottom w:val="single" w:sz="4" w:space="0" w:color="000000"/>
              <w:right w:val="single" w:sz="4" w:space="0" w:color="000000"/>
            </w:tcBorders>
          </w:tcPr>
          <w:p w14:paraId="075A586C" w14:textId="10EA0971" w:rsidR="00E9435E" w:rsidRPr="0064697D" w:rsidRDefault="00E9435E"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Entity list rearranged by coming up “</w:t>
            </w:r>
            <w:proofErr w:type="spellStart"/>
            <w:r w:rsidRPr="0064697D">
              <w:rPr>
                <w:rFonts w:eastAsia="Times New Roman" w:cs="Times New Roman"/>
                <w:color w:val="000000"/>
                <w:sz w:val="22"/>
                <w:lang w:eastAsia="en-GB"/>
              </w:rPr>
              <w:t>degree_type</w:t>
            </w:r>
            <w:proofErr w:type="spellEnd"/>
            <w:r w:rsidRPr="0064697D">
              <w:rPr>
                <w:rFonts w:eastAsia="Times New Roman" w:cs="Times New Roman"/>
                <w:color w:val="000000"/>
                <w:sz w:val="22"/>
                <w:lang w:eastAsia="en-GB"/>
              </w:rPr>
              <w:t xml:space="preserve">” as the first in the entity list </w:t>
            </w:r>
          </w:p>
        </w:tc>
        <w:tc>
          <w:tcPr>
            <w:tcW w:w="1261" w:type="dxa"/>
            <w:tcBorders>
              <w:top w:val="single" w:sz="4" w:space="0" w:color="000000"/>
              <w:left w:val="single" w:sz="4" w:space="0" w:color="000000"/>
              <w:bottom w:val="single" w:sz="4" w:space="0" w:color="000000"/>
              <w:right w:val="single" w:sz="4" w:space="0" w:color="000000"/>
            </w:tcBorders>
          </w:tcPr>
          <w:p w14:paraId="2FFECD99" w14:textId="77777777" w:rsidR="00E9435E" w:rsidRPr="0064697D" w:rsidRDefault="00E9435E" w:rsidP="0064697D">
            <w:pPr>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1330DDB6" w14:textId="6D816CDA" w:rsidR="00E9435E" w:rsidRPr="0064697D" w:rsidRDefault="00E9435E" w:rsidP="009A302E">
            <w:pPr>
              <w:keepNext/>
              <w:spacing w:before="0" w:after="0"/>
              <w:jc w:val="left"/>
              <w:rPr>
                <w:rFonts w:eastAsia="Times New Roman" w:cs="Times New Roman"/>
                <w:color w:val="000000"/>
                <w:sz w:val="22"/>
                <w:lang w:eastAsia="en-GB"/>
              </w:rPr>
            </w:pPr>
            <w:r w:rsidRPr="0064697D">
              <w:rPr>
                <w:rFonts w:eastAsia="Times New Roman" w:cs="Times New Roman"/>
                <w:color w:val="000000"/>
                <w:sz w:val="22"/>
                <w:lang w:eastAsia="en-GB"/>
              </w:rPr>
              <w:t>Entity</w:t>
            </w:r>
            <w:r w:rsidR="00C341CE" w:rsidRPr="0064697D">
              <w:rPr>
                <w:rFonts w:eastAsia="Times New Roman" w:cs="Times New Roman"/>
                <w:color w:val="000000"/>
                <w:sz w:val="22"/>
                <w:lang w:eastAsia="en-GB"/>
              </w:rPr>
              <w:t xml:space="preserve"> suggestion function </w:t>
            </w:r>
            <w:r w:rsidR="00E91339" w:rsidRPr="0064697D">
              <w:rPr>
                <w:rFonts w:eastAsia="Times New Roman" w:cs="Times New Roman"/>
                <w:color w:val="000000"/>
                <w:sz w:val="22"/>
                <w:lang w:eastAsia="en-GB"/>
              </w:rPr>
              <w:t xml:space="preserve">is </w:t>
            </w:r>
            <w:r w:rsidR="00C341CE" w:rsidRPr="0064697D">
              <w:rPr>
                <w:rFonts w:eastAsia="Times New Roman" w:cs="Times New Roman"/>
                <w:color w:val="000000"/>
                <w:sz w:val="22"/>
                <w:lang w:eastAsia="en-GB"/>
              </w:rPr>
              <w:t>working properly.</w:t>
            </w:r>
            <w:r w:rsidRPr="0064697D">
              <w:rPr>
                <w:rFonts w:eastAsia="Times New Roman" w:cs="Times New Roman"/>
                <w:color w:val="000000"/>
                <w:sz w:val="22"/>
                <w:lang w:eastAsia="en-GB"/>
              </w:rPr>
              <w:t xml:space="preserve"> </w:t>
            </w:r>
          </w:p>
        </w:tc>
      </w:tr>
    </w:tbl>
    <w:p w14:paraId="44B0D1B9" w14:textId="3BCC70FE" w:rsidR="3BE48ACB" w:rsidRDefault="3BE48ACB" w:rsidP="009A302E">
      <w:pPr>
        <w:pStyle w:val="Caption"/>
        <w:rPr>
          <w:rFonts w:cs="Times New Roman"/>
        </w:rPr>
      </w:pPr>
    </w:p>
    <w:p w14:paraId="425F7325" w14:textId="389B5E80" w:rsidR="00C15C8B" w:rsidRPr="00A714A5" w:rsidRDefault="00A714A5" w:rsidP="00A714A5">
      <w:pPr>
        <w:pStyle w:val="Caption"/>
        <w:spacing w:before="240" w:after="0"/>
        <w:rPr>
          <w:rFonts w:cs="Times New Roman"/>
        </w:rPr>
      </w:pPr>
      <w:bookmarkStart w:id="121" w:name="_Toc117095931"/>
      <w:r>
        <w:t xml:space="preserve">Table 5.1.4. </w:t>
      </w:r>
      <w:r>
        <w:fldChar w:fldCharType="begin"/>
      </w:r>
      <w:r>
        <w:instrText xml:space="preserve"> SEQ Table_5.1.4. \* ARABIC </w:instrText>
      </w:r>
      <w:r>
        <w:fldChar w:fldCharType="separate"/>
      </w:r>
      <w:r w:rsidR="004D7FDB">
        <w:rPr>
          <w:noProof/>
        </w:rPr>
        <w:t>2</w:t>
      </w:r>
      <w:r>
        <w:fldChar w:fldCharType="end"/>
      </w:r>
      <w:r>
        <w:t xml:space="preserve">. </w:t>
      </w:r>
      <w:r w:rsidRPr="00B337B8">
        <w:t>Test case 00</w:t>
      </w:r>
      <w:r>
        <w:t>2</w:t>
      </w:r>
      <w:bookmarkEnd w:id="121"/>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C341CE" w:rsidRPr="00DB7BE5" w14:paraId="2B98D464"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4CE5EBED" w14:textId="76101F3D"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ID: </w:t>
            </w:r>
            <w:r w:rsidRPr="00AC56A8">
              <w:rPr>
                <w:rFonts w:eastAsia="Times New Roman" w:cs="Times New Roman"/>
                <w:color w:val="000000"/>
                <w:sz w:val="22"/>
                <w:lang w:eastAsia="en-GB"/>
              </w:rPr>
              <w:t>2022-056</w:t>
            </w:r>
            <w:r w:rsidR="001C5A84" w:rsidRPr="00AC56A8">
              <w:rPr>
                <w:rFonts w:eastAsia="Times New Roman" w:cs="Times New Roman"/>
                <w:color w:val="000000"/>
                <w:sz w:val="22"/>
                <w:lang w:eastAsia="en-GB"/>
              </w:rPr>
              <w:t>-IT19051208</w:t>
            </w:r>
          </w:p>
        </w:tc>
      </w:tr>
      <w:tr w:rsidR="00C341CE" w:rsidRPr="00DB7BE5" w14:paraId="4F658D17"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118CC62"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Name: </w:t>
            </w:r>
            <w:r w:rsidRPr="00AC56A8">
              <w:rPr>
                <w:rFonts w:eastAsia="Times New Roman" w:cs="Times New Roman"/>
                <w:color w:val="000000"/>
                <w:sz w:val="22"/>
                <w:lang w:eastAsia="en-GB"/>
              </w:rPr>
              <w:t>SIENA</w:t>
            </w:r>
            <w:r w:rsidRPr="00AC56A8">
              <w:rPr>
                <w:rFonts w:eastAsia="Times New Roman" w:cs="Times New Roman"/>
                <w:b/>
                <w:color w:val="000000"/>
                <w:sz w:val="22"/>
                <w:lang w:eastAsia="en-GB"/>
              </w:rPr>
              <w:t xml:space="preserve"> </w:t>
            </w:r>
          </w:p>
        </w:tc>
      </w:tr>
      <w:tr w:rsidR="00C341CE" w:rsidRPr="00DB7BE5" w14:paraId="5CB27121"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5E27BC2" w14:textId="5D8E0ED2"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Function: </w:t>
            </w:r>
            <w:r w:rsidRPr="00AC56A8">
              <w:rPr>
                <w:rFonts w:eastAsia="Times New Roman" w:cs="Times New Roman"/>
                <w:bCs/>
                <w:color w:val="000000"/>
                <w:sz w:val="22"/>
                <w:lang w:eastAsia="en-GB"/>
              </w:rPr>
              <w:t>Auto annotation</w:t>
            </w:r>
          </w:p>
        </w:tc>
      </w:tr>
      <w:tr w:rsidR="00C341CE" w:rsidRPr="00DB7BE5" w14:paraId="41F0F68A" w14:textId="77777777" w:rsidTr="00DF2F08">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44AAECE8" w14:textId="40209AAF"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case ID:</w:t>
            </w:r>
            <w:r w:rsidRPr="00AC56A8">
              <w:rPr>
                <w:rFonts w:eastAsia="Times New Roman" w:cs="Times New Roman"/>
                <w:color w:val="000000"/>
                <w:sz w:val="22"/>
                <w:lang w:eastAsia="en-GB"/>
              </w:rPr>
              <w:t xml:space="preserve"> 00</w:t>
            </w:r>
            <w:r w:rsidR="00E85F4D" w:rsidRPr="00AC56A8">
              <w:rPr>
                <w:rFonts w:eastAsia="Times New Roman" w:cs="Times New Roman"/>
                <w:color w:val="000000"/>
                <w:sz w:val="22"/>
                <w:lang w:eastAsia="en-GB"/>
              </w:rPr>
              <w:t>2</w:t>
            </w:r>
          </w:p>
        </w:tc>
        <w:tc>
          <w:tcPr>
            <w:tcW w:w="4676" w:type="dxa"/>
            <w:gridSpan w:val="3"/>
            <w:tcBorders>
              <w:top w:val="single" w:sz="4" w:space="0" w:color="000000"/>
              <w:left w:val="single" w:sz="4" w:space="0" w:color="000000"/>
              <w:bottom w:val="single" w:sz="4" w:space="0" w:color="000000"/>
              <w:right w:val="single" w:sz="4" w:space="0" w:color="000000"/>
            </w:tcBorders>
          </w:tcPr>
          <w:p w14:paraId="6C4F6C07"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Test case designed by: </w:t>
            </w:r>
          </w:p>
          <w:p w14:paraId="3DF02A06"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ID No: </w:t>
            </w:r>
            <w:r w:rsidRPr="00AC56A8">
              <w:rPr>
                <w:rFonts w:eastAsia="Times New Roman" w:cs="Times New Roman"/>
                <w:color w:val="000000"/>
                <w:sz w:val="22"/>
                <w:lang w:eastAsia="en-GB"/>
              </w:rPr>
              <w:t xml:space="preserve">IT19051208 </w:t>
            </w:r>
          </w:p>
          <w:p w14:paraId="41890E28" w14:textId="58DB6668"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Name: </w:t>
            </w:r>
            <w:r w:rsidRPr="00AC56A8">
              <w:rPr>
                <w:rFonts w:eastAsia="Times New Roman" w:cs="Times New Roman"/>
                <w:color w:val="000000"/>
                <w:sz w:val="22"/>
                <w:lang w:eastAsia="en-GB"/>
              </w:rPr>
              <w:t>Saka</w:t>
            </w:r>
            <w:r w:rsidR="009F0CE7" w:rsidRPr="00AC56A8">
              <w:rPr>
                <w:rFonts w:eastAsia="Times New Roman" w:cs="Times New Roman"/>
                <w:color w:val="000000"/>
                <w:sz w:val="22"/>
                <w:lang w:eastAsia="en-GB"/>
              </w:rPr>
              <w:t>la</w:t>
            </w:r>
            <w:r w:rsidRPr="00AC56A8">
              <w:rPr>
                <w:rFonts w:eastAsia="Times New Roman" w:cs="Times New Roman"/>
                <w:color w:val="000000"/>
                <w:sz w:val="22"/>
                <w:lang w:eastAsia="en-GB"/>
              </w:rPr>
              <w:t>sooriya S.A.H.A.</w:t>
            </w:r>
          </w:p>
        </w:tc>
      </w:tr>
      <w:tr w:rsidR="00C341CE" w:rsidRPr="00DB7BE5" w14:paraId="23D7EE8C"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542ED616"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Priority (High/Medium/Low):</w:t>
            </w:r>
            <w:r w:rsidRPr="00AC56A8">
              <w:rPr>
                <w:rFonts w:eastAsia="Times New Roman" w:cs="Times New Roman"/>
                <w:color w:val="000000"/>
                <w:sz w:val="22"/>
                <w:lang w:eastAsia="en-GB"/>
              </w:rPr>
              <w:t xml:space="preserve"> Medium </w:t>
            </w:r>
          </w:p>
        </w:tc>
      </w:tr>
      <w:tr w:rsidR="00C341CE" w:rsidRPr="00DB7BE5" w14:paraId="1BCAD67B" w14:textId="77777777" w:rsidTr="00DF2F08">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DE7418F" w14:textId="6624010E"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Description:</w:t>
            </w:r>
            <w:r w:rsidRPr="00AC56A8">
              <w:rPr>
                <w:rFonts w:eastAsia="Times New Roman" w:cs="Times New Roman"/>
                <w:color w:val="000000"/>
                <w:sz w:val="22"/>
                <w:lang w:eastAsia="en-GB"/>
              </w:rPr>
              <w:t xml:space="preserve"> </w:t>
            </w:r>
            <w:r w:rsidR="0027204B" w:rsidRPr="00AC56A8">
              <w:rPr>
                <w:rFonts w:eastAsia="Times New Roman" w:cs="Times New Roman"/>
                <w:color w:val="000000"/>
                <w:sz w:val="22"/>
                <w:lang w:eastAsia="en-GB"/>
              </w:rPr>
              <w:t xml:space="preserve">Auto annotate all the variation of base word when user selects a base word from auto annotation </w:t>
            </w:r>
            <w:r w:rsidR="00B43E1F" w:rsidRPr="00AC56A8">
              <w:rPr>
                <w:rFonts w:eastAsia="Times New Roman" w:cs="Times New Roman"/>
                <w:color w:val="000000"/>
                <w:sz w:val="22"/>
                <w:lang w:eastAsia="en-GB"/>
              </w:rPr>
              <w:t>menu.</w:t>
            </w:r>
          </w:p>
        </w:tc>
      </w:tr>
      <w:tr w:rsidR="00C341CE" w:rsidRPr="00DB7BE5" w14:paraId="5138505C" w14:textId="77777777" w:rsidTr="00DF2F08">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4F92E3C1" w14:textId="2931607F"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erequisite: </w:t>
            </w:r>
            <w:r w:rsidRPr="00AC56A8">
              <w:rPr>
                <w:rFonts w:eastAsia="Times New Roman" w:cs="Times New Roman"/>
                <w:bCs/>
                <w:color w:val="000000"/>
                <w:sz w:val="22"/>
                <w:lang w:eastAsia="en-GB"/>
              </w:rPr>
              <w:t xml:space="preserve">User should </w:t>
            </w:r>
            <w:r w:rsidR="00522714" w:rsidRPr="00AC56A8">
              <w:rPr>
                <w:rFonts w:eastAsia="Times New Roman" w:cs="Times New Roman"/>
                <w:bCs/>
                <w:color w:val="000000"/>
                <w:sz w:val="22"/>
                <w:lang w:eastAsia="en-GB"/>
              </w:rPr>
              <w:t xml:space="preserve">annotate </w:t>
            </w:r>
            <w:r w:rsidR="00F76581" w:rsidRPr="00AC56A8">
              <w:rPr>
                <w:rFonts w:eastAsia="Times New Roman" w:cs="Times New Roman"/>
                <w:bCs/>
                <w:color w:val="000000"/>
                <w:sz w:val="22"/>
                <w:lang w:eastAsia="en-GB"/>
              </w:rPr>
              <w:t xml:space="preserve">at least one name entity </w:t>
            </w:r>
            <w:r w:rsidR="00E32667" w:rsidRPr="00AC56A8">
              <w:rPr>
                <w:rFonts w:eastAsia="Times New Roman" w:cs="Times New Roman"/>
                <w:bCs/>
                <w:color w:val="000000"/>
                <w:sz w:val="22"/>
                <w:lang w:eastAsia="en-GB"/>
              </w:rPr>
              <w:t>to appear base word in auto annotation windows</w:t>
            </w:r>
            <w:r w:rsidRPr="00AC56A8">
              <w:rPr>
                <w:rFonts w:eastAsia="Times New Roman" w:cs="Times New Roman"/>
                <w:color w:val="000000"/>
                <w:sz w:val="22"/>
                <w:lang w:eastAsia="en-GB"/>
              </w:rPr>
              <w:t xml:space="preserve">. </w:t>
            </w:r>
          </w:p>
        </w:tc>
      </w:tr>
      <w:tr w:rsidR="00C341CE" w:rsidRPr="00DB7BE5" w14:paraId="6084BCC8" w14:textId="77777777" w:rsidTr="00DF2F08">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86FACD0"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Test Steps:  </w:t>
            </w:r>
          </w:p>
          <w:p w14:paraId="6F45AE22" w14:textId="77777777" w:rsidR="00C341CE" w:rsidRPr="00AC56A8" w:rsidRDefault="00C341CE" w:rsidP="00DF2F08">
            <w:pPr>
              <w:spacing w:before="0" w:after="0" w:line="279" w:lineRule="auto"/>
              <w:ind w:right="1733"/>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1: Load a file to start the annotation </w:t>
            </w:r>
          </w:p>
          <w:p w14:paraId="5F3630E1" w14:textId="6A14022C" w:rsidR="00C341CE" w:rsidRPr="00AC56A8" w:rsidRDefault="00C341CE" w:rsidP="00DF2F08">
            <w:pPr>
              <w:spacing w:before="0" w:after="0" w:line="279" w:lineRule="auto"/>
              <w:ind w:right="1733"/>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2: </w:t>
            </w:r>
            <w:r w:rsidR="006F0EB0" w:rsidRPr="00AC56A8">
              <w:rPr>
                <w:rFonts w:eastAsia="Times New Roman" w:cs="Times New Roman"/>
                <w:color w:val="000000"/>
                <w:sz w:val="22"/>
                <w:lang w:eastAsia="en-GB"/>
              </w:rPr>
              <w:t xml:space="preserve">Click on </w:t>
            </w:r>
            <w:r w:rsidR="0082119B" w:rsidRPr="00AC56A8">
              <w:rPr>
                <w:rFonts w:eastAsia="Times New Roman" w:cs="Times New Roman"/>
                <w:color w:val="000000"/>
                <w:sz w:val="22"/>
                <w:lang w:eastAsia="en-GB"/>
              </w:rPr>
              <w:t xml:space="preserve">base word list </w:t>
            </w:r>
            <w:r w:rsidR="00FD3D6D" w:rsidRPr="00AC56A8">
              <w:rPr>
                <w:rFonts w:eastAsia="Times New Roman" w:cs="Times New Roman"/>
                <w:color w:val="000000"/>
                <w:sz w:val="22"/>
                <w:lang w:eastAsia="en-GB"/>
              </w:rPr>
              <w:t>icon</w:t>
            </w:r>
            <w:r w:rsidRPr="00AC56A8">
              <w:rPr>
                <w:rFonts w:eastAsia="Times New Roman" w:cs="Times New Roman"/>
                <w:color w:val="000000"/>
                <w:sz w:val="22"/>
                <w:lang w:eastAsia="en-GB"/>
              </w:rPr>
              <w:t xml:space="preserve"> </w:t>
            </w:r>
          </w:p>
          <w:p w14:paraId="3CFE228C" w14:textId="2D424492"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3: Click on </w:t>
            </w:r>
            <w:r w:rsidR="003E639E" w:rsidRPr="00AC56A8">
              <w:rPr>
                <w:rFonts w:eastAsia="Times New Roman" w:cs="Times New Roman"/>
                <w:color w:val="000000"/>
                <w:sz w:val="22"/>
                <w:lang w:eastAsia="en-GB"/>
              </w:rPr>
              <w:t>base word</w:t>
            </w:r>
            <w:r w:rsidRPr="00AC56A8">
              <w:rPr>
                <w:rFonts w:eastAsia="Times New Roman" w:cs="Times New Roman"/>
                <w:color w:val="000000"/>
                <w:sz w:val="22"/>
                <w:lang w:eastAsia="en-GB"/>
              </w:rPr>
              <w:t xml:space="preserve"> </w:t>
            </w:r>
          </w:p>
          <w:p w14:paraId="5AE00DF8" w14:textId="0F71054B"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Step 4: </w:t>
            </w:r>
            <w:r w:rsidR="00F41636" w:rsidRPr="00AC56A8">
              <w:rPr>
                <w:rFonts w:eastAsia="Times New Roman" w:cs="Times New Roman"/>
                <w:color w:val="000000"/>
                <w:sz w:val="22"/>
                <w:lang w:eastAsia="en-GB"/>
              </w:rPr>
              <w:t xml:space="preserve">Observer the auto annotation </w:t>
            </w:r>
          </w:p>
        </w:tc>
      </w:tr>
      <w:tr w:rsidR="00C341CE" w:rsidRPr="00DB7BE5" w14:paraId="5FE9E46C" w14:textId="77777777" w:rsidTr="00DF2F08">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5F4B2EC1"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624D83BE"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52C403DD"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44D50815"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3BA3DC74"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Result </w:t>
            </w:r>
          </w:p>
          <w:p w14:paraId="184D2B47"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6382142A"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Comments </w:t>
            </w:r>
          </w:p>
          <w:p w14:paraId="104C7324"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 </w:t>
            </w:r>
          </w:p>
        </w:tc>
      </w:tr>
      <w:tr w:rsidR="00C341CE" w:rsidRPr="00DB7BE5" w14:paraId="2EB48597" w14:textId="77777777" w:rsidTr="00DF2F08">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2AECF3DA" w14:textId="13E7A22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00</w:t>
            </w:r>
            <w:r w:rsidR="00E85F4D" w:rsidRPr="00AC56A8">
              <w:rPr>
                <w:rFonts w:eastAsia="Times New Roman" w:cs="Times New Roman"/>
                <w:color w:val="000000"/>
                <w:sz w:val="22"/>
                <w:lang w:eastAsia="en-GB"/>
              </w:rPr>
              <w:t>2</w:t>
            </w:r>
            <w:r w:rsidRPr="00AC56A8">
              <w:rPr>
                <w:rFonts w:eastAsia="Times New Roman" w:cs="Times New Roman"/>
                <w:color w:val="000000"/>
                <w:sz w:val="22"/>
                <w:lang w:eastAsia="en-GB"/>
              </w:rPr>
              <w:t xml:space="preserve"> </w:t>
            </w:r>
          </w:p>
        </w:tc>
        <w:tc>
          <w:tcPr>
            <w:tcW w:w="2216" w:type="dxa"/>
            <w:tcBorders>
              <w:top w:val="single" w:sz="4" w:space="0" w:color="000000"/>
              <w:left w:val="single" w:sz="4" w:space="0" w:color="000000"/>
              <w:bottom w:val="single" w:sz="4" w:space="0" w:color="000000"/>
              <w:right w:val="single" w:sz="4" w:space="0" w:color="000000"/>
            </w:tcBorders>
          </w:tcPr>
          <w:p w14:paraId="2CCFE68E" w14:textId="0E05C54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Input: </w:t>
            </w:r>
            <w:r w:rsidRPr="00AC56A8">
              <w:rPr>
                <w:rFonts w:eastAsia="Times New Roman" w:cs="Times New Roman"/>
                <w:bCs/>
                <w:color w:val="000000"/>
                <w:sz w:val="22"/>
                <w:lang w:eastAsia="en-GB"/>
              </w:rPr>
              <w:t>Selected “</w:t>
            </w:r>
            <w:r w:rsidR="00F41636" w:rsidRPr="00AC56A8">
              <w:rPr>
                <w:rFonts w:cs="Times New Roman"/>
                <w:bCs/>
                <w:sz w:val="22"/>
              </w:rPr>
              <w:t xml:space="preserve">it </w:t>
            </w:r>
            <w:proofErr w:type="spellStart"/>
            <w:r w:rsidR="00F41636" w:rsidRPr="00AC56A8">
              <w:rPr>
                <w:rFonts w:ascii="Iskoola Pota" w:hAnsi="Iskoola Pota" w:cs="Iskoola Pota"/>
                <w:bCs/>
                <w:sz w:val="22"/>
              </w:rPr>
              <w:t>ඩිග්</w:t>
            </w:r>
            <w:r w:rsidR="00F41636" w:rsidRPr="00AC56A8">
              <w:rPr>
                <w:rFonts w:cs="Times New Roman"/>
                <w:bCs/>
                <w:sz w:val="22"/>
              </w:rPr>
              <w:t>‍</w:t>
            </w:r>
            <w:r w:rsidR="00F41636" w:rsidRPr="00AC56A8">
              <w:rPr>
                <w:rFonts w:ascii="Iskoola Pota" w:hAnsi="Iskoola Pota" w:cs="Iskoola Pota"/>
                <w:bCs/>
                <w:sz w:val="22"/>
              </w:rPr>
              <w:t>ර්</w:t>
            </w:r>
            <w:proofErr w:type="spellEnd"/>
            <w:r w:rsidR="00F41636" w:rsidRPr="00AC56A8">
              <w:rPr>
                <w:rFonts w:cs="Times New Roman"/>
                <w:sz w:val="22"/>
              </w:rPr>
              <w:t>” as the base word.</w:t>
            </w:r>
          </w:p>
        </w:tc>
        <w:tc>
          <w:tcPr>
            <w:tcW w:w="1829" w:type="dxa"/>
            <w:tcBorders>
              <w:top w:val="single" w:sz="4" w:space="0" w:color="000000"/>
              <w:left w:val="single" w:sz="4" w:space="0" w:color="000000"/>
              <w:bottom w:val="single" w:sz="4" w:space="0" w:color="000000"/>
              <w:right w:val="single" w:sz="4" w:space="0" w:color="000000"/>
            </w:tcBorders>
          </w:tcPr>
          <w:p w14:paraId="3ECCA29D" w14:textId="43DF28CB" w:rsidR="00C341CE" w:rsidRPr="00AC56A8" w:rsidRDefault="00F41636" w:rsidP="00DF2F08">
            <w:pPr>
              <w:spacing w:before="0" w:after="0" w:line="238" w:lineRule="auto"/>
              <w:jc w:val="left"/>
              <w:rPr>
                <w:rFonts w:eastAsia="Times New Roman" w:cs="Times New Roman"/>
                <w:color w:val="000000"/>
                <w:sz w:val="22"/>
                <w:lang w:eastAsia="en-GB"/>
              </w:rPr>
            </w:pPr>
            <w:r w:rsidRPr="00AC56A8">
              <w:rPr>
                <w:rFonts w:eastAsia="Times New Roman" w:cs="Times New Roman"/>
                <w:color w:val="000000"/>
                <w:sz w:val="22"/>
                <w:lang w:eastAsia="en-GB"/>
              </w:rPr>
              <w:t>Auto ann</w:t>
            </w:r>
            <w:r w:rsidR="00DE17D5" w:rsidRPr="00AC56A8">
              <w:rPr>
                <w:rFonts w:eastAsia="Times New Roman" w:cs="Times New Roman"/>
                <w:color w:val="000000"/>
                <w:sz w:val="22"/>
                <w:lang w:eastAsia="en-GB"/>
              </w:rPr>
              <w:t>otat</w:t>
            </w:r>
            <w:r w:rsidR="001F6DA0" w:rsidRPr="00AC56A8">
              <w:rPr>
                <w:rFonts w:eastAsia="Times New Roman" w:cs="Times New Roman"/>
                <w:color w:val="000000"/>
                <w:sz w:val="22"/>
                <w:lang w:eastAsia="en-GB"/>
              </w:rPr>
              <w:t>e</w:t>
            </w:r>
            <w:r w:rsidR="00DE17D5" w:rsidRPr="00AC56A8">
              <w:rPr>
                <w:rFonts w:eastAsia="Times New Roman" w:cs="Times New Roman"/>
                <w:color w:val="000000"/>
                <w:sz w:val="22"/>
                <w:lang w:eastAsia="en-GB"/>
              </w:rPr>
              <w:t xml:space="preserve"> all the </w:t>
            </w:r>
            <w:r w:rsidR="001F6DA0" w:rsidRPr="00AC56A8">
              <w:rPr>
                <w:rFonts w:eastAsia="Times New Roman" w:cs="Times New Roman"/>
                <w:color w:val="000000"/>
                <w:sz w:val="22"/>
                <w:lang w:eastAsia="en-GB"/>
              </w:rPr>
              <w:t>identified variations of the selected base word.</w:t>
            </w:r>
            <w:r w:rsidR="00C341CE" w:rsidRPr="00AC56A8">
              <w:rPr>
                <w:rFonts w:eastAsia="Times New Roman" w:cs="Times New Roman"/>
                <w:color w:val="000000"/>
                <w:sz w:val="22"/>
                <w:lang w:eastAsia="en-GB"/>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4B873062" w14:textId="6AB5600C" w:rsidR="00C341CE" w:rsidRPr="00AC56A8" w:rsidRDefault="001F6DA0"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Auto annotated all the identified variations of the selected base word.</w:t>
            </w:r>
          </w:p>
        </w:tc>
        <w:tc>
          <w:tcPr>
            <w:tcW w:w="1261" w:type="dxa"/>
            <w:tcBorders>
              <w:top w:val="single" w:sz="4" w:space="0" w:color="000000"/>
              <w:left w:val="single" w:sz="4" w:space="0" w:color="000000"/>
              <w:bottom w:val="single" w:sz="4" w:space="0" w:color="000000"/>
              <w:right w:val="single" w:sz="4" w:space="0" w:color="000000"/>
            </w:tcBorders>
          </w:tcPr>
          <w:p w14:paraId="1C580728" w14:textId="77777777" w:rsidR="00C341CE" w:rsidRPr="00AC56A8" w:rsidRDefault="00C341CE"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04DC0654" w14:textId="77777777" w:rsidR="00C341CE" w:rsidRPr="00AC56A8" w:rsidRDefault="001F6DA0" w:rsidP="00DF2F08">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Auto anno</w:t>
            </w:r>
            <w:r w:rsidR="003343EC" w:rsidRPr="00AC56A8">
              <w:rPr>
                <w:rFonts w:eastAsia="Times New Roman" w:cs="Times New Roman"/>
                <w:color w:val="000000"/>
                <w:sz w:val="22"/>
                <w:lang w:eastAsia="en-GB"/>
              </w:rPr>
              <w:t xml:space="preserve">tation </w:t>
            </w:r>
            <w:r w:rsidR="00E91339" w:rsidRPr="00AC56A8">
              <w:rPr>
                <w:rFonts w:eastAsia="Times New Roman" w:cs="Times New Roman"/>
                <w:color w:val="000000"/>
                <w:sz w:val="22"/>
                <w:lang w:eastAsia="en-GB"/>
              </w:rPr>
              <w:t xml:space="preserve">function is working properly. </w:t>
            </w:r>
          </w:p>
          <w:p w14:paraId="7201FEF0" w14:textId="77777777" w:rsidR="00E85F4D" w:rsidRPr="00AC56A8" w:rsidRDefault="00E85F4D" w:rsidP="00DF2F08">
            <w:pPr>
              <w:spacing w:before="0" w:after="0"/>
              <w:jc w:val="left"/>
              <w:rPr>
                <w:rFonts w:eastAsia="Times New Roman" w:cs="Times New Roman"/>
                <w:color w:val="000000"/>
                <w:sz w:val="22"/>
                <w:lang w:eastAsia="en-GB"/>
              </w:rPr>
            </w:pPr>
          </w:p>
          <w:p w14:paraId="78173E0E" w14:textId="6EB4A25F" w:rsidR="00E85F4D" w:rsidRPr="00AC56A8" w:rsidRDefault="00E85F4D" w:rsidP="00A714A5">
            <w:pPr>
              <w:keepNext/>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Auto anno</w:t>
            </w:r>
            <w:r w:rsidR="00131F48" w:rsidRPr="00AC56A8">
              <w:rPr>
                <w:rFonts w:eastAsia="Times New Roman" w:cs="Times New Roman"/>
                <w:color w:val="000000"/>
                <w:sz w:val="22"/>
                <w:lang w:eastAsia="en-GB"/>
              </w:rPr>
              <w:t>tation success notifications wor</w:t>
            </w:r>
            <w:r w:rsidR="00600309" w:rsidRPr="00AC56A8">
              <w:rPr>
                <w:rFonts w:eastAsia="Times New Roman" w:cs="Times New Roman"/>
                <w:color w:val="000000"/>
                <w:sz w:val="22"/>
                <w:lang w:eastAsia="en-GB"/>
              </w:rPr>
              <w:t xml:space="preserve">ks properly </w:t>
            </w:r>
          </w:p>
        </w:tc>
      </w:tr>
    </w:tbl>
    <w:p w14:paraId="6FE8F201" w14:textId="59DF9CEC" w:rsidR="00096D9E" w:rsidRPr="004D7FDB" w:rsidRDefault="004D7FDB" w:rsidP="004D7FDB">
      <w:pPr>
        <w:jc w:val="center"/>
        <w:rPr>
          <w:rFonts w:cs="Times New Roman"/>
          <w:sz w:val="22"/>
        </w:rPr>
      </w:pPr>
      <w:bookmarkStart w:id="122" w:name="_Toc117095932"/>
      <w:r w:rsidRPr="004D7FDB">
        <w:rPr>
          <w:sz w:val="22"/>
        </w:rPr>
        <w:lastRenderedPageBreak/>
        <w:t xml:space="preserve">Table 5.1.4. </w:t>
      </w:r>
      <w:r w:rsidRPr="004D7FDB">
        <w:rPr>
          <w:sz w:val="22"/>
        </w:rPr>
        <w:fldChar w:fldCharType="begin"/>
      </w:r>
      <w:r w:rsidRPr="004D7FDB">
        <w:rPr>
          <w:sz w:val="22"/>
        </w:rPr>
        <w:instrText xml:space="preserve"> SEQ Table_5.1.4. \* ARABIC </w:instrText>
      </w:r>
      <w:r w:rsidRPr="004D7FDB">
        <w:rPr>
          <w:sz w:val="22"/>
        </w:rPr>
        <w:fldChar w:fldCharType="separate"/>
      </w:r>
      <w:r>
        <w:rPr>
          <w:noProof/>
          <w:sz w:val="22"/>
        </w:rPr>
        <w:t>3</w:t>
      </w:r>
      <w:r w:rsidRPr="004D7FDB">
        <w:rPr>
          <w:sz w:val="22"/>
        </w:rPr>
        <w:fldChar w:fldCharType="end"/>
      </w:r>
      <w:r w:rsidRPr="004D7FDB">
        <w:rPr>
          <w:sz w:val="22"/>
        </w:rPr>
        <w:t>. Test case 003</w:t>
      </w:r>
      <w:bookmarkEnd w:id="122"/>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E85F4D" w:rsidRPr="00A35FE4" w14:paraId="507DFC87"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46373F23" w14:textId="5A86763D" w:rsidR="00E85F4D" w:rsidRPr="00A35FE4" w:rsidRDefault="00612C9B" w:rsidP="00DF2F08">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ID: </w:t>
            </w:r>
            <w:r w:rsidRPr="00AC56A8">
              <w:rPr>
                <w:rFonts w:eastAsia="Times New Roman" w:cs="Times New Roman"/>
                <w:color w:val="000000"/>
                <w:sz w:val="22"/>
                <w:lang w:eastAsia="en-GB"/>
              </w:rPr>
              <w:t>2022-056-IT19051208</w:t>
            </w:r>
          </w:p>
        </w:tc>
      </w:tr>
      <w:tr w:rsidR="00E85F4D" w:rsidRPr="00A35FE4" w14:paraId="19FC45F3"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0C4DA694" w14:textId="77777777" w:rsidR="00E85F4D" w:rsidRPr="00A35FE4" w:rsidRDefault="00E85F4D" w:rsidP="00DF2F08">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Name: </w:t>
            </w:r>
            <w:r w:rsidRPr="00A35FE4">
              <w:rPr>
                <w:rFonts w:eastAsia="Times New Roman" w:cs="Times New Roman"/>
                <w:color w:val="000000"/>
                <w:sz w:val="22"/>
                <w:lang w:eastAsia="en-GB"/>
              </w:rPr>
              <w:t>SIENA</w:t>
            </w:r>
            <w:r w:rsidRPr="00A35FE4">
              <w:rPr>
                <w:rFonts w:eastAsia="Times New Roman" w:cs="Times New Roman"/>
                <w:b/>
                <w:color w:val="000000"/>
                <w:sz w:val="22"/>
                <w:lang w:eastAsia="en-GB"/>
              </w:rPr>
              <w:t xml:space="preserve"> </w:t>
            </w:r>
          </w:p>
        </w:tc>
      </w:tr>
      <w:tr w:rsidR="00A714A5" w:rsidRPr="00A35FE4" w14:paraId="664FBF6C"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7E142802" w14:textId="7B47A38A" w:rsidR="00A714A5" w:rsidRPr="00A35FE4" w:rsidRDefault="00A714A5" w:rsidP="00A714A5">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Project Function: </w:t>
            </w:r>
            <w:r w:rsidRPr="00AC56A8">
              <w:rPr>
                <w:rFonts w:eastAsia="Times New Roman" w:cs="Times New Roman"/>
                <w:bCs/>
                <w:color w:val="000000"/>
                <w:sz w:val="22"/>
                <w:lang w:eastAsia="en-GB"/>
              </w:rPr>
              <w:t>Exporting knowledge base</w:t>
            </w:r>
          </w:p>
        </w:tc>
      </w:tr>
      <w:tr w:rsidR="00A714A5" w:rsidRPr="00A35FE4" w14:paraId="32C4BB10" w14:textId="77777777" w:rsidTr="00DF2F08">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1C6F8540" w14:textId="1240558E"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case ID:</w:t>
            </w:r>
            <w:r w:rsidRPr="00A35FE4">
              <w:rPr>
                <w:rFonts w:eastAsia="Times New Roman" w:cs="Times New Roman"/>
                <w:color w:val="000000"/>
                <w:sz w:val="22"/>
                <w:lang w:eastAsia="en-GB"/>
              </w:rPr>
              <w:t xml:space="preserve"> 00</w:t>
            </w:r>
            <w:r>
              <w:rPr>
                <w:rFonts w:eastAsia="Times New Roman" w:cs="Times New Roman"/>
                <w:color w:val="000000"/>
                <w:sz w:val="22"/>
                <w:lang w:eastAsia="en-GB"/>
              </w:rPr>
              <w:t>3</w:t>
            </w:r>
          </w:p>
        </w:tc>
        <w:tc>
          <w:tcPr>
            <w:tcW w:w="4676" w:type="dxa"/>
            <w:gridSpan w:val="3"/>
            <w:tcBorders>
              <w:top w:val="single" w:sz="4" w:space="0" w:color="000000"/>
              <w:left w:val="single" w:sz="4" w:space="0" w:color="000000"/>
              <w:bottom w:val="single" w:sz="4" w:space="0" w:color="000000"/>
              <w:right w:val="single" w:sz="4" w:space="0" w:color="000000"/>
            </w:tcBorders>
          </w:tcPr>
          <w:p w14:paraId="7D57BB1E"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Test case designed by: </w:t>
            </w:r>
          </w:p>
          <w:p w14:paraId="29B26A0E"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ID No: </w:t>
            </w:r>
            <w:r w:rsidRPr="00A35FE4">
              <w:rPr>
                <w:rFonts w:eastAsia="Times New Roman" w:cs="Times New Roman"/>
                <w:color w:val="000000"/>
                <w:sz w:val="22"/>
                <w:lang w:eastAsia="en-GB"/>
              </w:rPr>
              <w:t xml:space="preserve">IT19051208 </w:t>
            </w:r>
          </w:p>
          <w:p w14:paraId="3C9B742D" w14:textId="1DE63728"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Name: </w:t>
            </w:r>
            <w:r w:rsidRPr="00A35FE4">
              <w:rPr>
                <w:rFonts w:eastAsia="Times New Roman" w:cs="Times New Roman"/>
                <w:color w:val="000000"/>
                <w:sz w:val="22"/>
                <w:lang w:eastAsia="en-GB"/>
              </w:rPr>
              <w:t>Sakalasooriya S.A.H.A.</w:t>
            </w:r>
          </w:p>
        </w:tc>
      </w:tr>
      <w:tr w:rsidR="00A714A5" w:rsidRPr="00A35FE4" w14:paraId="52EB8A33" w14:textId="77777777" w:rsidTr="00DF2F08">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4049310D"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Priority (High/Medium/Low):</w:t>
            </w:r>
            <w:r w:rsidRPr="00A35FE4">
              <w:rPr>
                <w:rFonts w:eastAsia="Times New Roman" w:cs="Times New Roman"/>
                <w:color w:val="000000"/>
                <w:sz w:val="22"/>
                <w:lang w:eastAsia="en-GB"/>
              </w:rPr>
              <w:t xml:space="preserve"> Medium </w:t>
            </w:r>
          </w:p>
        </w:tc>
      </w:tr>
      <w:tr w:rsidR="00A714A5" w:rsidRPr="00A35FE4" w14:paraId="753CA359" w14:textId="77777777" w:rsidTr="00DF2F08">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121B57F" w14:textId="19C4575D" w:rsidR="00A714A5" w:rsidRPr="00A35FE4" w:rsidRDefault="00A714A5" w:rsidP="00A714A5">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Test Description:</w:t>
            </w:r>
            <w:r w:rsidRPr="00AC56A8">
              <w:rPr>
                <w:rFonts w:eastAsia="Times New Roman" w:cs="Times New Roman"/>
                <w:color w:val="000000"/>
                <w:sz w:val="22"/>
                <w:lang w:eastAsia="en-GB"/>
              </w:rPr>
              <w:t xml:space="preserve"> Export knowledge base as a CSV file.</w:t>
            </w:r>
          </w:p>
        </w:tc>
      </w:tr>
      <w:tr w:rsidR="00A714A5" w:rsidRPr="00A35FE4" w14:paraId="48A926B1" w14:textId="77777777" w:rsidTr="00DF2F08">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25381D9" w14:textId="56ECA7F3" w:rsidR="00A714A5" w:rsidRPr="00A35FE4" w:rsidRDefault="00A714A5" w:rsidP="00A714A5">
            <w:pPr>
              <w:spacing w:before="0" w:after="0"/>
              <w:jc w:val="left"/>
              <w:rPr>
                <w:rFonts w:eastAsia="Times New Roman" w:cs="Times New Roman"/>
                <w:bCs/>
                <w:color w:val="000000"/>
                <w:sz w:val="22"/>
                <w:lang w:eastAsia="en-GB"/>
              </w:rPr>
            </w:pPr>
            <w:r w:rsidRPr="00AC56A8">
              <w:rPr>
                <w:rFonts w:eastAsia="Times New Roman" w:cs="Times New Roman"/>
                <w:b/>
                <w:color w:val="000000"/>
                <w:sz w:val="22"/>
                <w:lang w:eastAsia="en-GB"/>
              </w:rPr>
              <w:t xml:space="preserve">Prerequisite: </w:t>
            </w:r>
            <w:r w:rsidRPr="00AC56A8">
              <w:rPr>
                <w:rFonts w:eastAsia="Times New Roman" w:cs="Times New Roman"/>
                <w:bCs/>
                <w:color w:val="000000"/>
                <w:sz w:val="22"/>
                <w:lang w:eastAsia="en-GB"/>
              </w:rPr>
              <w:t>User should annotate at least one name entity to contain details inside the exported knowledge base.</w:t>
            </w:r>
          </w:p>
        </w:tc>
      </w:tr>
      <w:tr w:rsidR="00A714A5" w:rsidRPr="00A35FE4" w14:paraId="367F70CC" w14:textId="77777777" w:rsidTr="00DF2F08">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8E4769C" w14:textId="77777777" w:rsidR="00A714A5" w:rsidRPr="00AC56A8" w:rsidRDefault="00A714A5" w:rsidP="00A714A5">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Test Steps:  </w:t>
            </w:r>
          </w:p>
          <w:p w14:paraId="1FA736C9" w14:textId="77777777" w:rsidR="00A714A5" w:rsidRPr="00AC56A8" w:rsidRDefault="00A714A5" w:rsidP="00A714A5">
            <w:pPr>
              <w:spacing w:before="0" w:after="0" w:line="279" w:lineRule="auto"/>
              <w:ind w:right="1733"/>
              <w:jc w:val="left"/>
              <w:rPr>
                <w:rFonts w:eastAsia="Times New Roman" w:cs="Times New Roman"/>
                <w:color w:val="000000"/>
                <w:sz w:val="22"/>
                <w:lang w:eastAsia="en-GB"/>
              </w:rPr>
            </w:pPr>
            <w:r w:rsidRPr="00AC56A8">
              <w:rPr>
                <w:rFonts w:eastAsia="Times New Roman" w:cs="Times New Roman"/>
                <w:color w:val="000000"/>
                <w:sz w:val="22"/>
                <w:lang w:eastAsia="en-GB"/>
              </w:rPr>
              <w:t>Step 1: Click on export knowledge button</w:t>
            </w:r>
          </w:p>
          <w:p w14:paraId="74E9556F" w14:textId="6CED7703" w:rsidR="00A714A5" w:rsidRPr="00A35FE4" w:rsidRDefault="00A714A5" w:rsidP="00A714A5">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Step 2: Save the downloaded file.</w:t>
            </w:r>
          </w:p>
        </w:tc>
      </w:tr>
      <w:tr w:rsidR="00A714A5" w:rsidRPr="00A35FE4" w14:paraId="590C6F0F" w14:textId="77777777" w:rsidTr="00DF2F08">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5217041F"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5805F413"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77715C6F"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52F3FEDE"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75855DE4"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Result </w:t>
            </w:r>
          </w:p>
          <w:p w14:paraId="186FEC77"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18CF55CB"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Comments </w:t>
            </w:r>
          </w:p>
          <w:p w14:paraId="651B07F0"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 </w:t>
            </w:r>
          </w:p>
        </w:tc>
      </w:tr>
      <w:tr w:rsidR="00A714A5" w:rsidRPr="00A35FE4" w14:paraId="60118DA0" w14:textId="77777777" w:rsidTr="00DF2F08">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4D0D695E" w14:textId="38228F4C"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00</w:t>
            </w:r>
            <w:r>
              <w:rPr>
                <w:rFonts w:eastAsia="Times New Roman" w:cs="Times New Roman"/>
                <w:color w:val="000000"/>
                <w:sz w:val="22"/>
                <w:lang w:eastAsia="en-GB"/>
              </w:rPr>
              <w:t>3</w:t>
            </w:r>
          </w:p>
        </w:tc>
        <w:tc>
          <w:tcPr>
            <w:tcW w:w="2216" w:type="dxa"/>
            <w:tcBorders>
              <w:top w:val="single" w:sz="4" w:space="0" w:color="000000"/>
              <w:left w:val="single" w:sz="4" w:space="0" w:color="000000"/>
              <w:bottom w:val="single" w:sz="4" w:space="0" w:color="000000"/>
              <w:right w:val="single" w:sz="4" w:space="0" w:color="000000"/>
            </w:tcBorders>
          </w:tcPr>
          <w:p w14:paraId="2ECD133E" w14:textId="5088B6A9" w:rsidR="00A714A5" w:rsidRPr="00A35FE4" w:rsidRDefault="00A714A5" w:rsidP="00A714A5">
            <w:pPr>
              <w:spacing w:before="0" w:after="0"/>
              <w:jc w:val="left"/>
              <w:rPr>
                <w:rFonts w:eastAsia="Times New Roman" w:cs="Times New Roman"/>
                <w:color w:val="000000"/>
                <w:sz w:val="22"/>
                <w:lang w:eastAsia="en-GB"/>
              </w:rPr>
            </w:pPr>
            <w:r w:rsidRPr="00AC56A8">
              <w:rPr>
                <w:rFonts w:eastAsia="Times New Roman" w:cs="Times New Roman"/>
                <w:b/>
                <w:color w:val="000000"/>
                <w:sz w:val="22"/>
                <w:lang w:eastAsia="en-GB"/>
              </w:rPr>
              <w:t xml:space="preserve">Input: </w:t>
            </w:r>
            <w:r w:rsidRPr="00AC56A8">
              <w:rPr>
                <w:rFonts w:eastAsia="Times New Roman" w:cs="Times New Roman"/>
                <w:bCs/>
                <w:color w:val="000000"/>
                <w:sz w:val="22"/>
                <w:lang w:eastAsia="en-GB"/>
              </w:rPr>
              <w:t>No inputs</w:t>
            </w:r>
          </w:p>
        </w:tc>
        <w:tc>
          <w:tcPr>
            <w:tcW w:w="1829" w:type="dxa"/>
            <w:tcBorders>
              <w:top w:val="single" w:sz="4" w:space="0" w:color="000000"/>
              <w:left w:val="single" w:sz="4" w:space="0" w:color="000000"/>
              <w:bottom w:val="single" w:sz="4" w:space="0" w:color="000000"/>
              <w:right w:val="single" w:sz="4" w:space="0" w:color="000000"/>
            </w:tcBorders>
          </w:tcPr>
          <w:p w14:paraId="0C67F124" w14:textId="3AAD045F" w:rsidR="00A714A5" w:rsidRPr="00A35FE4" w:rsidRDefault="00A714A5" w:rsidP="00A714A5">
            <w:pPr>
              <w:spacing w:before="0" w:after="0" w:line="238" w:lineRule="auto"/>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Web </w:t>
            </w:r>
            <w:proofErr w:type="gramStart"/>
            <w:r w:rsidRPr="00AC56A8">
              <w:rPr>
                <w:rFonts w:eastAsia="Times New Roman" w:cs="Times New Roman"/>
                <w:color w:val="000000"/>
                <w:sz w:val="22"/>
                <w:lang w:eastAsia="en-GB"/>
              </w:rPr>
              <w:t>browser</w:t>
            </w:r>
            <w:proofErr w:type="gramEnd"/>
            <w:r w:rsidRPr="00AC56A8">
              <w:rPr>
                <w:rFonts w:eastAsia="Times New Roman" w:cs="Times New Roman"/>
                <w:color w:val="000000"/>
                <w:sz w:val="22"/>
                <w:lang w:eastAsia="en-GB"/>
              </w:rPr>
              <w:t xml:space="preserve"> ask to save the knowledge base file.</w:t>
            </w:r>
          </w:p>
        </w:tc>
        <w:tc>
          <w:tcPr>
            <w:tcW w:w="1980" w:type="dxa"/>
            <w:tcBorders>
              <w:top w:val="single" w:sz="4" w:space="0" w:color="000000"/>
              <w:left w:val="single" w:sz="4" w:space="0" w:color="000000"/>
              <w:bottom w:val="single" w:sz="4" w:space="0" w:color="000000"/>
              <w:right w:val="single" w:sz="4" w:space="0" w:color="000000"/>
            </w:tcBorders>
          </w:tcPr>
          <w:p w14:paraId="0A9AADBA" w14:textId="44E19717" w:rsidR="00A714A5" w:rsidRPr="00A35FE4" w:rsidRDefault="00A714A5" w:rsidP="00A714A5">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Web browser asked to save the knowledge base file.</w:t>
            </w:r>
          </w:p>
        </w:tc>
        <w:tc>
          <w:tcPr>
            <w:tcW w:w="1261" w:type="dxa"/>
            <w:tcBorders>
              <w:top w:val="single" w:sz="4" w:space="0" w:color="000000"/>
              <w:left w:val="single" w:sz="4" w:space="0" w:color="000000"/>
              <w:bottom w:val="single" w:sz="4" w:space="0" w:color="000000"/>
              <w:right w:val="single" w:sz="4" w:space="0" w:color="000000"/>
            </w:tcBorders>
          </w:tcPr>
          <w:p w14:paraId="6B075C29" w14:textId="77777777" w:rsidR="00A714A5" w:rsidRPr="00A35FE4" w:rsidRDefault="00A714A5" w:rsidP="00A714A5">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0E48BAA8" w14:textId="77777777" w:rsidR="00A714A5" w:rsidRPr="00AC56A8" w:rsidRDefault="00A714A5" w:rsidP="00A714A5">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Knowledge base export function works properly.</w:t>
            </w:r>
          </w:p>
          <w:p w14:paraId="172D871D" w14:textId="77777777" w:rsidR="00A714A5" w:rsidRPr="00AC56A8" w:rsidRDefault="00A714A5" w:rsidP="00A714A5">
            <w:pPr>
              <w:spacing w:before="0" w:after="0"/>
              <w:jc w:val="left"/>
              <w:rPr>
                <w:rFonts w:eastAsia="Times New Roman" w:cs="Times New Roman"/>
                <w:color w:val="000000"/>
                <w:sz w:val="22"/>
                <w:lang w:eastAsia="en-GB"/>
              </w:rPr>
            </w:pPr>
          </w:p>
          <w:p w14:paraId="14677574" w14:textId="48A53355" w:rsidR="00A714A5" w:rsidRPr="00A35FE4" w:rsidRDefault="00A714A5" w:rsidP="00A714A5">
            <w:pPr>
              <w:spacing w:before="0" w:after="0"/>
              <w:jc w:val="left"/>
              <w:rPr>
                <w:rFonts w:eastAsia="Times New Roman" w:cs="Times New Roman"/>
                <w:color w:val="000000"/>
                <w:sz w:val="22"/>
                <w:lang w:eastAsia="en-GB"/>
              </w:rPr>
            </w:pPr>
            <w:r w:rsidRPr="00AC56A8">
              <w:rPr>
                <w:rFonts w:eastAsia="Times New Roman" w:cs="Times New Roman"/>
                <w:color w:val="000000"/>
                <w:sz w:val="22"/>
                <w:lang w:eastAsia="en-GB"/>
              </w:rPr>
              <w:t xml:space="preserve">Knowledge base export notification works properly. </w:t>
            </w:r>
          </w:p>
        </w:tc>
      </w:tr>
    </w:tbl>
    <w:p w14:paraId="25A1DB38" w14:textId="77777777" w:rsidR="00865D06" w:rsidRDefault="00865D06" w:rsidP="00865D06">
      <w:pPr>
        <w:pStyle w:val="Caption"/>
        <w:spacing w:before="240" w:after="0"/>
      </w:pPr>
    </w:p>
    <w:p w14:paraId="647A8A77" w14:textId="1E30CE5D" w:rsidR="00E85F4D" w:rsidRDefault="004D7FDB" w:rsidP="004D7FDB">
      <w:pPr>
        <w:pStyle w:val="Caption"/>
        <w:rPr>
          <w:rFonts w:cs="Times New Roman"/>
        </w:rPr>
      </w:pPr>
      <w:bookmarkStart w:id="123" w:name="_Toc117095933"/>
      <w:r>
        <w:t xml:space="preserve">Table 5.1.4. </w:t>
      </w:r>
      <w:r>
        <w:fldChar w:fldCharType="begin"/>
      </w:r>
      <w:r>
        <w:instrText xml:space="preserve"> SEQ Table_5.1.4. \* ARABIC </w:instrText>
      </w:r>
      <w:r>
        <w:fldChar w:fldCharType="separate"/>
      </w:r>
      <w:r>
        <w:rPr>
          <w:noProof/>
        </w:rPr>
        <w:t>4</w:t>
      </w:r>
      <w:r>
        <w:fldChar w:fldCharType="end"/>
      </w:r>
      <w:r>
        <w:t xml:space="preserve">. </w:t>
      </w:r>
      <w:r w:rsidRPr="00F858AD">
        <w:t>Test case 00</w:t>
      </w:r>
      <w:r>
        <w:t>4</w:t>
      </w:r>
      <w:bookmarkEnd w:id="123"/>
    </w:p>
    <w:tbl>
      <w:tblPr>
        <w:tblStyle w:val="TableGrid0"/>
        <w:tblW w:w="9352" w:type="dxa"/>
        <w:jc w:val="center"/>
        <w:tblInd w:w="0" w:type="dxa"/>
        <w:tblCellMar>
          <w:top w:w="14" w:type="dxa"/>
          <w:left w:w="108" w:type="dxa"/>
          <w:right w:w="51" w:type="dxa"/>
        </w:tblCellMar>
        <w:tblLook w:val="04A0" w:firstRow="1" w:lastRow="0" w:firstColumn="1" w:lastColumn="0" w:noHBand="0" w:noVBand="1"/>
      </w:tblPr>
      <w:tblGrid>
        <w:gridCol w:w="631"/>
        <w:gridCol w:w="2216"/>
        <w:gridCol w:w="1829"/>
        <w:gridCol w:w="1980"/>
        <w:gridCol w:w="1261"/>
        <w:gridCol w:w="1435"/>
      </w:tblGrid>
      <w:tr w:rsidR="00612C9B" w:rsidRPr="00A35FE4" w14:paraId="7011A53F" w14:textId="77777777" w:rsidTr="00C61B8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04F5F8E"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ID: </w:t>
            </w:r>
            <w:r w:rsidRPr="00A35FE4">
              <w:rPr>
                <w:rFonts w:eastAsia="Times New Roman" w:cs="Times New Roman"/>
                <w:color w:val="000000"/>
                <w:sz w:val="22"/>
                <w:lang w:eastAsia="en-GB"/>
              </w:rPr>
              <w:t>2022-056-IT19051208</w:t>
            </w:r>
          </w:p>
        </w:tc>
      </w:tr>
      <w:tr w:rsidR="00612C9B" w:rsidRPr="00A35FE4" w14:paraId="656CAC53" w14:textId="77777777" w:rsidTr="00C61B8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FFD59D8"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Name: </w:t>
            </w:r>
            <w:r w:rsidRPr="00A35FE4">
              <w:rPr>
                <w:rFonts w:eastAsia="Times New Roman" w:cs="Times New Roman"/>
                <w:color w:val="000000"/>
                <w:sz w:val="22"/>
                <w:lang w:eastAsia="en-GB"/>
              </w:rPr>
              <w:t>SIENA</w:t>
            </w:r>
            <w:r w:rsidRPr="00A35FE4">
              <w:rPr>
                <w:rFonts w:eastAsia="Times New Roman" w:cs="Times New Roman"/>
                <w:b/>
                <w:color w:val="000000"/>
                <w:sz w:val="22"/>
                <w:lang w:eastAsia="en-GB"/>
              </w:rPr>
              <w:t xml:space="preserve"> </w:t>
            </w:r>
          </w:p>
        </w:tc>
      </w:tr>
      <w:tr w:rsidR="00612C9B" w:rsidRPr="00A35FE4" w14:paraId="6B35F181" w14:textId="77777777" w:rsidTr="00C61B8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151BEBE8"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Project Function: </w:t>
            </w:r>
            <w:r w:rsidRPr="00A35FE4">
              <w:rPr>
                <w:rFonts w:eastAsia="Times New Roman" w:cs="Times New Roman"/>
                <w:bCs/>
                <w:color w:val="000000"/>
                <w:sz w:val="22"/>
                <w:lang w:eastAsia="en-GB"/>
              </w:rPr>
              <w:t>Auto annotation</w:t>
            </w:r>
          </w:p>
        </w:tc>
      </w:tr>
      <w:tr w:rsidR="00612C9B" w:rsidRPr="00A35FE4" w14:paraId="5BADDC68" w14:textId="77777777" w:rsidTr="00C61B87">
        <w:trPr>
          <w:trHeight w:val="840"/>
          <w:jc w:val="center"/>
        </w:trPr>
        <w:tc>
          <w:tcPr>
            <w:tcW w:w="4676" w:type="dxa"/>
            <w:gridSpan w:val="3"/>
            <w:tcBorders>
              <w:top w:val="single" w:sz="4" w:space="0" w:color="000000"/>
              <w:left w:val="single" w:sz="4" w:space="0" w:color="000000"/>
              <w:bottom w:val="single" w:sz="4" w:space="0" w:color="000000"/>
              <w:right w:val="single" w:sz="4" w:space="0" w:color="000000"/>
            </w:tcBorders>
          </w:tcPr>
          <w:p w14:paraId="0F7ED3FB"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case ID:</w:t>
            </w:r>
            <w:r w:rsidRPr="00A35FE4">
              <w:rPr>
                <w:rFonts w:eastAsia="Times New Roman" w:cs="Times New Roman"/>
                <w:color w:val="000000"/>
                <w:sz w:val="22"/>
                <w:lang w:eastAsia="en-GB"/>
              </w:rPr>
              <w:t xml:space="preserve"> 004</w:t>
            </w:r>
          </w:p>
        </w:tc>
        <w:tc>
          <w:tcPr>
            <w:tcW w:w="4676" w:type="dxa"/>
            <w:gridSpan w:val="3"/>
            <w:tcBorders>
              <w:top w:val="single" w:sz="4" w:space="0" w:color="000000"/>
              <w:left w:val="single" w:sz="4" w:space="0" w:color="000000"/>
              <w:bottom w:val="single" w:sz="4" w:space="0" w:color="000000"/>
              <w:right w:val="single" w:sz="4" w:space="0" w:color="000000"/>
            </w:tcBorders>
          </w:tcPr>
          <w:p w14:paraId="0F97103D"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Test case designed by: </w:t>
            </w:r>
          </w:p>
          <w:p w14:paraId="3156B5A6"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ID No: </w:t>
            </w:r>
            <w:r w:rsidRPr="00A35FE4">
              <w:rPr>
                <w:rFonts w:eastAsia="Times New Roman" w:cs="Times New Roman"/>
                <w:color w:val="000000"/>
                <w:sz w:val="22"/>
                <w:lang w:eastAsia="en-GB"/>
              </w:rPr>
              <w:t xml:space="preserve">IT19051208 </w:t>
            </w:r>
          </w:p>
          <w:p w14:paraId="668371B3"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Name: </w:t>
            </w:r>
            <w:r w:rsidRPr="00A35FE4">
              <w:rPr>
                <w:rFonts w:eastAsia="Times New Roman" w:cs="Times New Roman"/>
                <w:color w:val="000000"/>
                <w:sz w:val="22"/>
                <w:lang w:eastAsia="en-GB"/>
              </w:rPr>
              <w:t>Sakalasooriya S.A.H.A.</w:t>
            </w:r>
          </w:p>
        </w:tc>
      </w:tr>
      <w:tr w:rsidR="00612C9B" w:rsidRPr="00A35FE4" w14:paraId="2AE311C7" w14:textId="77777777" w:rsidTr="00C61B87">
        <w:trPr>
          <w:trHeight w:val="286"/>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37ED6FB4"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Test Priority (High/Medium/Low):</w:t>
            </w:r>
            <w:r w:rsidRPr="00A35FE4">
              <w:rPr>
                <w:rFonts w:eastAsia="Times New Roman" w:cs="Times New Roman"/>
                <w:color w:val="000000"/>
                <w:sz w:val="22"/>
                <w:lang w:eastAsia="en-GB"/>
              </w:rPr>
              <w:t xml:space="preserve"> Medium </w:t>
            </w:r>
          </w:p>
        </w:tc>
      </w:tr>
      <w:tr w:rsidR="00612C9B" w:rsidRPr="00A35FE4" w14:paraId="4955340C" w14:textId="77777777" w:rsidTr="00C61B87">
        <w:trPr>
          <w:trHeight w:val="838"/>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42DBA69"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lastRenderedPageBreak/>
              <w:t>Test Description:</w:t>
            </w:r>
            <w:r w:rsidRPr="00A35FE4">
              <w:rPr>
                <w:rFonts w:eastAsia="Times New Roman" w:cs="Times New Roman"/>
                <w:color w:val="000000"/>
                <w:sz w:val="22"/>
                <w:lang w:eastAsia="en-GB"/>
              </w:rPr>
              <w:t xml:space="preserve"> Auto annotate all the variation of base word when user selects a base word from auto annotation menu.</w:t>
            </w:r>
          </w:p>
        </w:tc>
      </w:tr>
      <w:tr w:rsidR="00612C9B" w:rsidRPr="00A35FE4" w14:paraId="63829621" w14:textId="77777777" w:rsidTr="00C61B87">
        <w:trPr>
          <w:trHeight w:val="562"/>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64BA8B65" w14:textId="77777777" w:rsidR="00612C9B" w:rsidRPr="00A35FE4" w:rsidRDefault="00612C9B" w:rsidP="00C61B87">
            <w:pPr>
              <w:spacing w:before="0" w:after="0"/>
              <w:jc w:val="left"/>
              <w:rPr>
                <w:rFonts w:eastAsia="Times New Roman" w:cs="Times New Roman"/>
                <w:bCs/>
                <w:color w:val="000000"/>
                <w:sz w:val="22"/>
                <w:lang w:eastAsia="en-GB"/>
              </w:rPr>
            </w:pPr>
            <w:r w:rsidRPr="00A35FE4">
              <w:rPr>
                <w:rFonts w:eastAsia="Times New Roman" w:cs="Times New Roman"/>
                <w:b/>
                <w:color w:val="000000"/>
                <w:sz w:val="22"/>
                <w:lang w:eastAsia="en-GB"/>
              </w:rPr>
              <w:t xml:space="preserve">Prerequisite: </w:t>
            </w:r>
            <w:r w:rsidRPr="00A35FE4">
              <w:rPr>
                <w:rFonts w:eastAsia="Times New Roman" w:cs="Times New Roman"/>
                <w:bCs/>
                <w:color w:val="000000"/>
                <w:sz w:val="22"/>
                <w:lang w:eastAsia="en-GB"/>
              </w:rPr>
              <w:t>User should have up and running SIENA instance.</w:t>
            </w:r>
          </w:p>
        </w:tc>
      </w:tr>
      <w:tr w:rsidR="00612C9B" w:rsidRPr="00A35FE4" w14:paraId="341EF9D9" w14:textId="77777777" w:rsidTr="00C61B87">
        <w:trPr>
          <w:trHeight w:val="1390"/>
          <w:jc w:val="center"/>
        </w:trPr>
        <w:tc>
          <w:tcPr>
            <w:tcW w:w="9352" w:type="dxa"/>
            <w:gridSpan w:val="6"/>
            <w:tcBorders>
              <w:top w:val="single" w:sz="4" w:space="0" w:color="000000"/>
              <w:left w:val="single" w:sz="4" w:space="0" w:color="000000"/>
              <w:bottom w:val="single" w:sz="4" w:space="0" w:color="000000"/>
              <w:right w:val="single" w:sz="4" w:space="0" w:color="000000"/>
            </w:tcBorders>
          </w:tcPr>
          <w:p w14:paraId="23C6542B"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Test Steps:  </w:t>
            </w:r>
          </w:p>
          <w:p w14:paraId="0A97C9D8" w14:textId="77777777" w:rsidR="00612C9B" w:rsidRPr="00A35FE4" w:rsidRDefault="00612C9B" w:rsidP="00C61B87">
            <w:pPr>
              <w:spacing w:before="0" w:after="0" w:line="279" w:lineRule="auto"/>
              <w:ind w:right="1733"/>
              <w:jc w:val="left"/>
              <w:rPr>
                <w:rFonts w:eastAsia="Times New Roman" w:cs="Times New Roman"/>
                <w:color w:val="000000"/>
                <w:sz w:val="22"/>
                <w:lang w:eastAsia="en-GB"/>
              </w:rPr>
            </w:pPr>
            <w:r w:rsidRPr="00A35FE4">
              <w:rPr>
                <w:rFonts w:eastAsia="Times New Roman" w:cs="Times New Roman"/>
                <w:color w:val="000000"/>
                <w:sz w:val="22"/>
                <w:lang w:eastAsia="en-GB"/>
              </w:rPr>
              <w:t>Step 1: Click on import knowledge base button</w:t>
            </w:r>
          </w:p>
          <w:p w14:paraId="7C271D3C" w14:textId="77777777" w:rsidR="00612C9B" w:rsidRPr="00A35FE4" w:rsidRDefault="00612C9B" w:rsidP="00C61B87">
            <w:pPr>
              <w:spacing w:before="0" w:after="0" w:line="279" w:lineRule="auto"/>
              <w:ind w:right="1733"/>
              <w:jc w:val="left"/>
              <w:rPr>
                <w:rFonts w:eastAsia="Times New Roman" w:cs="Times New Roman"/>
                <w:color w:val="000000"/>
                <w:sz w:val="22"/>
                <w:lang w:eastAsia="en-GB"/>
              </w:rPr>
            </w:pPr>
            <w:r w:rsidRPr="00A35FE4">
              <w:rPr>
                <w:rFonts w:eastAsia="Times New Roman" w:cs="Times New Roman"/>
                <w:color w:val="000000"/>
                <w:sz w:val="22"/>
                <w:lang w:eastAsia="en-GB"/>
              </w:rPr>
              <w:t>Step 2: Find previously exported knowledge base file</w:t>
            </w:r>
          </w:p>
          <w:p w14:paraId="039988BA"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Step 3: Upload selected file </w:t>
            </w:r>
          </w:p>
        </w:tc>
      </w:tr>
      <w:tr w:rsidR="00612C9B" w:rsidRPr="00A35FE4" w14:paraId="07154202" w14:textId="77777777" w:rsidTr="00C61B87">
        <w:trPr>
          <w:trHeight w:val="562"/>
          <w:jc w:val="center"/>
        </w:trPr>
        <w:tc>
          <w:tcPr>
            <w:tcW w:w="631" w:type="dxa"/>
            <w:tcBorders>
              <w:top w:val="single" w:sz="4" w:space="0" w:color="000000"/>
              <w:left w:val="single" w:sz="4" w:space="0" w:color="000000"/>
              <w:bottom w:val="single" w:sz="4" w:space="0" w:color="000000"/>
              <w:right w:val="single" w:sz="4" w:space="0" w:color="000000"/>
            </w:tcBorders>
          </w:tcPr>
          <w:p w14:paraId="2363CF1A"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D </w:t>
            </w:r>
          </w:p>
        </w:tc>
        <w:tc>
          <w:tcPr>
            <w:tcW w:w="2216" w:type="dxa"/>
            <w:tcBorders>
              <w:top w:val="single" w:sz="4" w:space="0" w:color="000000"/>
              <w:left w:val="single" w:sz="4" w:space="0" w:color="000000"/>
              <w:bottom w:val="single" w:sz="4" w:space="0" w:color="000000"/>
              <w:right w:val="single" w:sz="4" w:space="0" w:color="000000"/>
            </w:tcBorders>
          </w:tcPr>
          <w:p w14:paraId="470CE70C"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Test Inputs </w:t>
            </w:r>
          </w:p>
        </w:tc>
        <w:tc>
          <w:tcPr>
            <w:tcW w:w="1829" w:type="dxa"/>
            <w:tcBorders>
              <w:top w:val="single" w:sz="4" w:space="0" w:color="000000"/>
              <w:left w:val="single" w:sz="4" w:space="0" w:color="000000"/>
              <w:bottom w:val="single" w:sz="4" w:space="0" w:color="000000"/>
              <w:right w:val="single" w:sz="4" w:space="0" w:color="000000"/>
            </w:tcBorders>
          </w:tcPr>
          <w:p w14:paraId="55087F97"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Expected Outputs </w:t>
            </w:r>
          </w:p>
        </w:tc>
        <w:tc>
          <w:tcPr>
            <w:tcW w:w="1980" w:type="dxa"/>
            <w:tcBorders>
              <w:top w:val="single" w:sz="4" w:space="0" w:color="000000"/>
              <w:left w:val="single" w:sz="4" w:space="0" w:color="000000"/>
              <w:bottom w:val="single" w:sz="4" w:space="0" w:color="000000"/>
              <w:right w:val="single" w:sz="4" w:space="0" w:color="000000"/>
            </w:tcBorders>
          </w:tcPr>
          <w:p w14:paraId="4213A197"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Actual Output </w:t>
            </w:r>
          </w:p>
        </w:tc>
        <w:tc>
          <w:tcPr>
            <w:tcW w:w="1261" w:type="dxa"/>
            <w:tcBorders>
              <w:top w:val="single" w:sz="4" w:space="0" w:color="000000"/>
              <w:left w:val="single" w:sz="4" w:space="0" w:color="000000"/>
              <w:bottom w:val="single" w:sz="4" w:space="0" w:color="000000"/>
              <w:right w:val="single" w:sz="4" w:space="0" w:color="000000"/>
            </w:tcBorders>
          </w:tcPr>
          <w:p w14:paraId="062B009D"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Result </w:t>
            </w:r>
          </w:p>
          <w:p w14:paraId="3AC349F2"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Fail) </w:t>
            </w:r>
          </w:p>
        </w:tc>
        <w:tc>
          <w:tcPr>
            <w:tcW w:w="1435" w:type="dxa"/>
            <w:tcBorders>
              <w:top w:val="single" w:sz="4" w:space="0" w:color="000000"/>
              <w:left w:val="single" w:sz="4" w:space="0" w:color="000000"/>
              <w:bottom w:val="single" w:sz="4" w:space="0" w:color="000000"/>
              <w:right w:val="single" w:sz="4" w:space="0" w:color="000000"/>
            </w:tcBorders>
          </w:tcPr>
          <w:p w14:paraId="70F8AA9E"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Comments </w:t>
            </w:r>
          </w:p>
          <w:p w14:paraId="0EB66A36"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 </w:t>
            </w:r>
          </w:p>
        </w:tc>
      </w:tr>
      <w:tr w:rsidR="00612C9B" w:rsidRPr="00A35FE4" w14:paraId="0841030A" w14:textId="77777777" w:rsidTr="00C61B87">
        <w:trPr>
          <w:trHeight w:val="3322"/>
          <w:jc w:val="center"/>
        </w:trPr>
        <w:tc>
          <w:tcPr>
            <w:tcW w:w="631" w:type="dxa"/>
            <w:tcBorders>
              <w:top w:val="single" w:sz="4" w:space="0" w:color="000000"/>
              <w:left w:val="single" w:sz="4" w:space="0" w:color="000000"/>
              <w:bottom w:val="single" w:sz="4" w:space="0" w:color="000000"/>
              <w:right w:val="single" w:sz="4" w:space="0" w:color="000000"/>
            </w:tcBorders>
          </w:tcPr>
          <w:p w14:paraId="5591F688"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004 </w:t>
            </w:r>
          </w:p>
        </w:tc>
        <w:tc>
          <w:tcPr>
            <w:tcW w:w="2216" w:type="dxa"/>
            <w:tcBorders>
              <w:top w:val="single" w:sz="4" w:space="0" w:color="000000"/>
              <w:left w:val="single" w:sz="4" w:space="0" w:color="000000"/>
              <w:bottom w:val="single" w:sz="4" w:space="0" w:color="000000"/>
              <w:right w:val="single" w:sz="4" w:space="0" w:color="000000"/>
            </w:tcBorders>
          </w:tcPr>
          <w:p w14:paraId="5BAB94E6"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b/>
                <w:color w:val="000000"/>
                <w:sz w:val="22"/>
                <w:lang w:eastAsia="en-GB"/>
              </w:rPr>
              <w:t xml:space="preserve">Input: </w:t>
            </w:r>
            <w:r w:rsidRPr="00A35FE4">
              <w:rPr>
                <w:rFonts w:eastAsia="Times New Roman" w:cs="Times New Roman"/>
                <w:bCs/>
                <w:color w:val="000000"/>
                <w:sz w:val="22"/>
                <w:lang w:eastAsia="en-GB"/>
              </w:rPr>
              <w:t>Navigate to previously exported knowledge base file and select it in file selection dialog box.</w:t>
            </w:r>
          </w:p>
        </w:tc>
        <w:tc>
          <w:tcPr>
            <w:tcW w:w="1829" w:type="dxa"/>
            <w:tcBorders>
              <w:top w:val="single" w:sz="4" w:space="0" w:color="000000"/>
              <w:left w:val="single" w:sz="4" w:space="0" w:color="000000"/>
              <w:bottom w:val="single" w:sz="4" w:space="0" w:color="000000"/>
              <w:right w:val="single" w:sz="4" w:space="0" w:color="000000"/>
            </w:tcBorders>
          </w:tcPr>
          <w:p w14:paraId="607C1F0F" w14:textId="77777777" w:rsidR="00612C9B" w:rsidRPr="00A35FE4" w:rsidRDefault="00612C9B" w:rsidP="00C61B87">
            <w:pPr>
              <w:spacing w:before="0" w:after="0" w:line="238" w:lineRule="auto"/>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Update current knowledge base </w:t>
            </w:r>
          </w:p>
        </w:tc>
        <w:tc>
          <w:tcPr>
            <w:tcW w:w="1980" w:type="dxa"/>
            <w:tcBorders>
              <w:top w:val="single" w:sz="4" w:space="0" w:color="000000"/>
              <w:left w:val="single" w:sz="4" w:space="0" w:color="000000"/>
              <w:bottom w:val="single" w:sz="4" w:space="0" w:color="000000"/>
              <w:right w:val="single" w:sz="4" w:space="0" w:color="000000"/>
            </w:tcBorders>
          </w:tcPr>
          <w:p w14:paraId="14C064AF"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Updated current knowledge base</w:t>
            </w:r>
          </w:p>
        </w:tc>
        <w:tc>
          <w:tcPr>
            <w:tcW w:w="1261" w:type="dxa"/>
            <w:tcBorders>
              <w:top w:val="single" w:sz="4" w:space="0" w:color="000000"/>
              <w:left w:val="single" w:sz="4" w:space="0" w:color="000000"/>
              <w:bottom w:val="single" w:sz="4" w:space="0" w:color="000000"/>
              <w:right w:val="single" w:sz="4" w:space="0" w:color="000000"/>
            </w:tcBorders>
          </w:tcPr>
          <w:p w14:paraId="33E34612"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 xml:space="preserve">pass </w:t>
            </w:r>
          </w:p>
        </w:tc>
        <w:tc>
          <w:tcPr>
            <w:tcW w:w="1435" w:type="dxa"/>
            <w:tcBorders>
              <w:top w:val="single" w:sz="4" w:space="0" w:color="000000"/>
              <w:left w:val="single" w:sz="4" w:space="0" w:color="000000"/>
              <w:bottom w:val="single" w:sz="4" w:space="0" w:color="000000"/>
              <w:right w:val="single" w:sz="4" w:space="0" w:color="000000"/>
            </w:tcBorders>
          </w:tcPr>
          <w:p w14:paraId="3103F8BB" w14:textId="77777777" w:rsidR="00612C9B" w:rsidRPr="00A35FE4" w:rsidRDefault="00612C9B" w:rsidP="00C61B87">
            <w:pPr>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Knowledge base import function works properly.</w:t>
            </w:r>
          </w:p>
          <w:p w14:paraId="0069EFC2" w14:textId="77777777" w:rsidR="00612C9B" w:rsidRPr="00A35FE4" w:rsidRDefault="00612C9B" w:rsidP="00C61B87">
            <w:pPr>
              <w:spacing w:before="0" w:after="0"/>
              <w:jc w:val="left"/>
              <w:rPr>
                <w:rFonts w:eastAsia="Times New Roman" w:cs="Times New Roman"/>
                <w:color w:val="000000"/>
                <w:sz w:val="22"/>
                <w:lang w:eastAsia="en-GB"/>
              </w:rPr>
            </w:pPr>
          </w:p>
          <w:p w14:paraId="7B1FA670" w14:textId="77777777" w:rsidR="00612C9B" w:rsidRPr="00A35FE4" w:rsidRDefault="00612C9B" w:rsidP="004D7FDB">
            <w:pPr>
              <w:keepNext/>
              <w:spacing w:before="0" w:after="0"/>
              <w:jc w:val="left"/>
              <w:rPr>
                <w:rFonts w:eastAsia="Times New Roman" w:cs="Times New Roman"/>
                <w:color w:val="000000"/>
                <w:sz w:val="22"/>
                <w:lang w:eastAsia="en-GB"/>
              </w:rPr>
            </w:pPr>
            <w:r w:rsidRPr="00A35FE4">
              <w:rPr>
                <w:rFonts w:eastAsia="Times New Roman" w:cs="Times New Roman"/>
                <w:color w:val="000000"/>
                <w:sz w:val="22"/>
                <w:lang w:eastAsia="en-GB"/>
              </w:rPr>
              <w:t>Knowledge base import notification works properly.</w:t>
            </w:r>
          </w:p>
        </w:tc>
      </w:tr>
    </w:tbl>
    <w:p w14:paraId="55FA6C96" w14:textId="4FB93235" w:rsidR="0007751B" w:rsidRPr="00DB7BE5" w:rsidRDefault="0007751B" w:rsidP="007E5A33">
      <w:pPr>
        <w:pStyle w:val="Heading2"/>
        <w:numPr>
          <w:ilvl w:val="1"/>
          <w:numId w:val="3"/>
        </w:numPr>
        <w:spacing w:before="0" w:after="240" w:line="360" w:lineRule="auto"/>
        <w:rPr>
          <w:rFonts w:cs="Times New Roman"/>
        </w:rPr>
      </w:pPr>
      <w:bookmarkStart w:id="124" w:name="_Toc117089899"/>
      <w:r w:rsidRPr="00DB7BE5">
        <w:rPr>
          <w:rFonts w:cs="Times New Roman"/>
        </w:rPr>
        <w:t>Research Findings</w:t>
      </w:r>
      <w:bookmarkEnd w:id="124"/>
    </w:p>
    <w:p w14:paraId="487B1A4D" w14:textId="649DD1B8" w:rsidR="0071622F" w:rsidRPr="00DB7BE5" w:rsidRDefault="0149563B" w:rsidP="0032330A">
      <w:pPr>
        <w:spacing w:before="0" w:line="360" w:lineRule="auto"/>
        <w:ind w:firstLine="360"/>
        <w:rPr>
          <w:rFonts w:cs="Times New Roman"/>
        </w:rPr>
      </w:pPr>
      <w:r w:rsidRPr="00DB7BE5">
        <w:rPr>
          <w:rFonts w:cs="Times New Roman"/>
        </w:rPr>
        <w:t>Initially</w:t>
      </w:r>
      <w:r w:rsidR="00A81282" w:rsidRPr="00DB7BE5">
        <w:rPr>
          <w:rFonts w:cs="Times New Roman"/>
        </w:rPr>
        <w:t>,</w:t>
      </w:r>
      <w:r w:rsidRPr="00DB7BE5">
        <w:rPr>
          <w:rFonts w:cs="Times New Roman"/>
        </w:rPr>
        <w:t xml:space="preserve"> SIENA used</w:t>
      </w:r>
      <w:r w:rsidR="00B25A22" w:rsidRPr="00DB7BE5">
        <w:rPr>
          <w:rFonts w:cs="Times New Roman"/>
        </w:rPr>
        <w:t xml:space="preserve"> cosine similarity </w:t>
      </w:r>
      <w:r w:rsidRPr="00DB7BE5">
        <w:rPr>
          <w:rFonts w:cs="Times New Roman"/>
        </w:rPr>
        <w:t xml:space="preserve">to calculate word similarity, </w:t>
      </w:r>
      <w:r w:rsidR="145976D5" w:rsidRPr="00DB7BE5">
        <w:rPr>
          <w:rFonts w:cs="Times New Roman"/>
        </w:rPr>
        <w:t xml:space="preserve">since </w:t>
      </w:r>
      <w:r w:rsidRPr="00DB7BE5">
        <w:rPr>
          <w:rFonts w:cs="Times New Roman"/>
        </w:rPr>
        <w:t>cosine si</w:t>
      </w:r>
      <w:r w:rsidR="2F8D47B3" w:rsidRPr="00DB7BE5">
        <w:rPr>
          <w:rFonts w:cs="Times New Roman"/>
        </w:rPr>
        <w:t xml:space="preserve">milarity </w:t>
      </w:r>
      <w:r w:rsidR="00B25A22" w:rsidRPr="00DB7BE5">
        <w:rPr>
          <w:rFonts w:cs="Times New Roman"/>
        </w:rPr>
        <w:t xml:space="preserve">results are right-skewed </w:t>
      </w:r>
      <w:r w:rsidR="39A35522" w:rsidRPr="00DB7BE5">
        <w:rPr>
          <w:rFonts w:cs="Times New Roman"/>
        </w:rPr>
        <w:t xml:space="preserve">and provide </w:t>
      </w:r>
      <w:bookmarkStart w:id="125" w:name="_Int_xAsvspxR"/>
      <w:r w:rsidR="39A35522" w:rsidRPr="00DB7BE5">
        <w:rPr>
          <w:rFonts w:cs="Times New Roman"/>
        </w:rPr>
        <w:t>close</w:t>
      </w:r>
      <w:bookmarkEnd w:id="125"/>
      <w:r w:rsidR="39A35522" w:rsidRPr="00DB7BE5">
        <w:rPr>
          <w:rFonts w:cs="Times New Roman"/>
        </w:rPr>
        <w:t xml:space="preserve"> score</w:t>
      </w:r>
      <w:r w:rsidR="29423BB8" w:rsidRPr="00DB7BE5">
        <w:rPr>
          <w:rFonts w:cs="Times New Roman"/>
        </w:rPr>
        <w:t>s</w:t>
      </w:r>
      <w:r w:rsidR="39A35522" w:rsidRPr="00DB7BE5">
        <w:rPr>
          <w:rFonts w:cs="Times New Roman"/>
        </w:rPr>
        <w:t xml:space="preserve"> to </w:t>
      </w:r>
      <w:r w:rsidR="047F51D1" w:rsidRPr="00DB7BE5">
        <w:rPr>
          <w:rFonts w:cs="Times New Roman"/>
        </w:rPr>
        <w:t>100%.</w:t>
      </w:r>
      <w:r w:rsidR="58AAC80B" w:rsidRPr="00DB7BE5">
        <w:rPr>
          <w:rFonts w:cs="Times New Roman"/>
        </w:rPr>
        <w:t xml:space="preserve"> </w:t>
      </w:r>
      <w:r w:rsidR="78133B30" w:rsidRPr="00DB7BE5">
        <w:rPr>
          <w:rFonts w:cs="Times New Roman"/>
        </w:rPr>
        <w:t>A</w:t>
      </w:r>
      <w:r w:rsidR="58AAC80B" w:rsidRPr="00DB7BE5">
        <w:rPr>
          <w:rFonts w:cs="Times New Roman"/>
        </w:rPr>
        <w:t xml:space="preserve">s well as cosine similarity algorithm does not care about the </w:t>
      </w:r>
      <w:r w:rsidR="25D1DBBC" w:rsidRPr="00DB7BE5">
        <w:rPr>
          <w:rFonts w:cs="Times New Roman"/>
        </w:rPr>
        <w:t>sequence</w:t>
      </w:r>
      <w:r w:rsidR="58AAC80B" w:rsidRPr="00DB7BE5">
        <w:rPr>
          <w:rFonts w:cs="Times New Roman"/>
        </w:rPr>
        <w:t xml:space="preserve"> of the lett</w:t>
      </w:r>
      <w:r w:rsidR="467F6923" w:rsidRPr="00DB7BE5">
        <w:rPr>
          <w:rFonts w:cs="Times New Roman"/>
        </w:rPr>
        <w:t>ers when calculating similarity.</w:t>
      </w:r>
      <w:r w:rsidR="675EFAC0" w:rsidRPr="00DB7BE5">
        <w:rPr>
          <w:rFonts w:cs="Times New Roman"/>
        </w:rPr>
        <w:t xml:space="preserve"> </w:t>
      </w:r>
      <w:r w:rsidR="2200B093" w:rsidRPr="00DB7BE5">
        <w:rPr>
          <w:rFonts w:cs="Times New Roman"/>
        </w:rPr>
        <w:t xml:space="preserve">As an </w:t>
      </w:r>
      <w:r w:rsidR="4C410303" w:rsidRPr="00DB7BE5">
        <w:rPr>
          <w:rFonts w:cs="Times New Roman"/>
        </w:rPr>
        <w:t>example,</w:t>
      </w:r>
      <w:r w:rsidR="2200B093" w:rsidRPr="00DB7BE5">
        <w:rPr>
          <w:rFonts w:cs="Times New Roman"/>
        </w:rPr>
        <w:t xml:space="preserve"> </w:t>
      </w:r>
      <w:r w:rsidR="52236745" w:rsidRPr="00DB7BE5">
        <w:rPr>
          <w:rFonts w:cs="Times New Roman"/>
        </w:rPr>
        <w:t xml:space="preserve">cosine similarity provides 100% similarity for </w:t>
      </w:r>
      <w:r w:rsidR="2200B093" w:rsidRPr="00DB7BE5">
        <w:rPr>
          <w:rFonts w:cs="Times New Roman"/>
        </w:rPr>
        <w:t>word “ABC” and word “CBA”</w:t>
      </w:r>
      <w:r w:rsidR="1E095644" w:rsidRPr="00DB7BE5">
        <w:rPr>
          <w:rFonts w:cs="Times New Roman"/>
        </w:rPr>
        <w:t xml:space="preserve">. </w:t>
      </w:r>
      <w:r w:rsidR="675EFAC0" w:rsidRPr="00DB7BE5">
        <w:rPr>
          <w:rFonts w:cs="Times New Roman"/>
        </w:rPr>
        <w:t>Therefore,</w:t>
      </w:r>
      <w:r w:rsidR="00B25A22" w:rsidRPr="00DB7BE5">
        <w:rPr>
          <w:rFonts w:cs="Times New Roman"/>
        </w:rPr>
        <w:t xml:space="preserve"> text similarity measurement approach employed by the SIENA tool provides the average of cosine and bi-gram element similarity scores. It makes results nearly symmetrical distribution as shown in the</w:t>
      </w:r>
      <w:r w:rsidR="002B03CA" w:rsidRPr="00DB7BE5">
        <w:rPr>
          <w:rFonts w:cs="Times New Roman"/>
        </w:rPr>
        <w:t xml:space="preserve"> </w:t>
      </w:r>
      <w:r w:rsidR="00663F62" w:rsidRPr="00DB7BE5">
        <w:rPr>
          <w:rFonts w:cs="Times New Roman"/>
        </w:rPr>
        <w:fldChar w:fldCharType="begin"/>
      </w:r>
      <w:r w:rsidR="00663F62" w:rsidRPr="00DB7BE5">
        <w:rPr>
          <w:rFonts w:cs="Times New Roman"/>
        </w:rPr>
        <w:instrText xml:space="preserve"> REF _Ref116807591 \h </w:instrText>
      </w:r>
      <w:r w:rsidR="00DB7BE5">
        <w:rPr>
          <w:rFonts w:cs="Times New Roman"/>
        </w:rPr>
        <w:instrText xml:space="preserve"> \* MERGEFORMAT </w:instrText>
      </w:r>
      <w:r w:rsidR="00663F62" w:rsidRPr="00DB7BE5">
        <w:rPr>
          <w:rFonts w:cs="Times New Roman"/>
        </w:rPr>
      </w:r>
      <w:r w:rsidR="00663F62" w:rsidRPr="00DB7BE5">
        <w:rPr>
          <w:rFonts w:cs="Times New Roman"/>
        </w:rPr>
        <w:fldChar w:fldCharType="separate"/>
      </w:r>
      <w:r w:rsidR="00663F62" w:rsidRPr="00DB7BE5">
        <w:rPr>
          <w:rFonts w:cs="Times New Roman"/>
        </w:rPr>
        <w:t xml:space="preserve">Figure 5.2. </w:t>
      </w:r>
      <w:r w:rsidR="00663F62" w:rsidRPr="00DB7BE5">
        <w:rPr>
          <w:rFonts w:cs="Times New Roman"/>
          <w:noProof/>
        </w:rPr>
        <w:t>1</w:t>
      </w:r>
      <w:r w:rsidR="00663F62" w:rsidRPr="00DB7BE5">
        <w:rPr>
          <w:rFonts w:cs="Times New Roman"/>
        </w:rPr>
        <w:fldChar w:fldCharType="end"/>
      </w:r>
      <w:r w:rsidR="00B25A22" w:rsidRPr="00DB7BE5">
        <w:rPr>
          <w:rFonts w:cs="Times New Roman"/>
        </w:rPr>
        <w:t>. These similarity results are taken by cross-calculating randomly selected 1000 words from Sinhala newspaper corpus</w:t>
      </w:r>
      <w:r w:rsidR="00E471C9" w:rsidRPr="00DB7BE5">
        <w:rPr>
          <w:rFonts w:cs="Times New Roman"/>
        </w:rPr>
        <w:t xml:space="preserve"> </w:t>
      </w:r>
      <w:r w:rsidR="00005225" w:rsidRPr="00DB7BE5">
        <w:rPr>
          <w:rFonts w:cs="Times New Roman"/>
        </w:rPr>
        <w:fldChar w:fldCharType="begin"/>
      </w:r>
      <w:r w:rsidR="00005225" w:rsidRPr="00DB7BE5">
        <w:rPr>
          <w:rFonts w:cs="Times New Roman"/>
        </w:rPr>
        <w:instrText xml:space="preserve"> REF _Ref116016553 \n \h </w:instrText>
      </w:r>
      <w:r w:rsidR="00DB7BE5">
        <w:rPr>
          <w:rFonts w:cs="Times New Roman"/>
        </w:rPr>
        <w:instrText xml:space="preserve"> \* MERGEFORMAT </w:instrText>
      </w:r>
      <w:r w:rsidR="00005225" w:rsidRPr="00DB7BE5">
        <w:rPr>
          <w:rFonts w:cs="Times New Roman"/>
        </w:rPr>
      </w:r>
      <w:r w:rsidR="00005225" w:rsidRPr="00DB7BE5">
        <w:rPr>
          <w:rFonts w:cs="Times New Roman"/>
        </w:rPr>
        <w:fldChar w:fldCharType="separate"/>
      </w:r>
      <w:r w:rsidR="00005225" w:rsidRPr="00DB7BE5">
        <w:rPr>
          <w:rFonts w:cs="Times New Roman"/>
        </w:rPr>
        <w:t>[15]</w:t>
      </w:r>
      <w:r w:rsidR="00005225" w:rsidRPr="00DB7BE5">
        <w:rPr>
          <w:rFonts w:cs="Times New Roman"/>
        </w:rPr>
        <w:fldChar w:fldCharType="end"/>
      </w:r>
      <w:r w:rsidR="00B25A22" w:rsidRPr="00DB7BE5">
        <w:rPr>
          <w:rFonts w:cs="Times New Roman"/>
        </w:rPr>
        <w:t>.</w:t>
      </w:r>
      <w:r w:rsidR="0071622F" w:rsidRPr="00DB7BE5">
        <w:rPr>
          <w:rFonts w:cs="Times New Roman"/>
        </w:rPr>
        <w:t xml:space="preserve"> </w:t>
      </w:r>
      <w:r w:rsidR="007A57E4" w:rsidRPr="00DB7BE5">
        <w:rPr>
          <w:rFonts w:cs="Times New Roman"/>
        </w:rPr>
        <w:t>T</w:t>
      </w:r>
      <w:r w:rsidR="0071622F" w:rsidRPr="00DB7BE5">
        <w:rPr>
          <w:rFonts w:cs="Times New Roman"/>
        </w:rPr>
        <w:t xml:space="preserve">he bi-gram similarity algorithm is more sensitive to character variations when compared to the cosine similarity algorithm. As well as the bi-gram similarity algorithm adds a sequential feature to the combined algorithm because the cosine similarly algorithm does not care about positional information of letter in each phrase. </w:t>
      </w:r>
    </w:p>
    <w:p w14:paraId="19984BB8" w14:textId="77777777" w:rsidR="0071622F" w:rsidRPr="00DB7BE5" w:rsidRDefault="0071622F" w:rsidP="00926AF1">
      <w:pPr>
        <w:spacing w:line="360" w:lineRule="auto"/>
        <w:ind w:left="360"/>
        <w:rPr>
          <w:rFonts w:cs="Times New Roman"/>
        </w:rPr>
      </w:pPr>
    </w:p>
    <w:p w14:paraId="1CCCBB82" w14:textId="77777777" w:rsidR="006F1D96" w:rsidRPr="00DB7BE5" w:rsidRDefault="7BEF8FE9" w:rsidP="006F1D96">
      <w:pPr>
        <w:keepNext/>
        <w:jc w:val="center"/>
        <w:rPr>
          <w:rFonts w:cs="Times New Roman"/>
        </w:rPr>
      </w:pPr>
      <w:r w:rsidRPr="00DB7BE5">
        <w:rPr>
          <w:rFonts w:cs="Times New Roman"/>
          <w:noProof/>
        </w:rPr>
        <w:drawing>
          <wp:inline distT="0" distB="0" distL="0" distR="0" wp14:anchorId="5C6D210D" wp14:editId="1A21A43F">
            <wp:extent cx="3533301" cy="2373653"/>
            <wp:effectExtent l="0" t="0" r="0" b="7620"/>
            <wp:docPr id="8" name="Picture 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5">
                      <a:extLst>
                        <a:ext uri="{28A0092B-C50C-407E-A947-70E740481C1C}">
                          <a14:useLocalDpi xmlns:a14="http://schemas.microsoft.com/office/drawing/2010/main" val="0"/>
                        </a:ext>
                      </a:extLst>
                    </a:blip>
                    <a:stretch>
                      <a:fillRect/>
                    </a:stretch>
                  </pic:blipFill>
                  <pic:spPr>
                    <a:xfrm>
                      <a:off x="0" y="0"/>
                      <a:ext cx="3533301" cy="2373653"/>
                    </a:xfrm>
                    <a:prstGeom prst="rect">
                      <a:avLst/>
                    </a:prstGeom>
                  </pic:spPr>
                </pic:pic>
              </a:graphicData>
            </a:graphic>
          </wp:inline>
        </w:drawing>
      </w:r>
    </w:p>
    <w:p w14:paraId="6470C296" w14:textId="4BA508C2" w:rsidR="00951A99" w:rsidRPr="00DB7BE5" w:rsidRDefault="006F1D96" w:rsidP="006F1D96">
      <w:pPr>
        <w:pStyle w:val="Caption"/>
        <w:rPr>
          <w:rFonts w:cs="Times New Roman"/>
        </w:rPr>
      </w:pPr>
      <w:bookmarkStart w:id="126" w:name="_Ref116807591"/>
      <w:bookmarkStart w:id="127" w:name="_Toc116206242"/>
      <w:r w:rsidRPr="00DB7BE5">
        <w:rPr>
          <w:rFonts w:cs="Times New Roman"/>
        </w:rPr>
        <w:t xml:space="preserve">Figure 5.2. </w:t>
      </w:r>
      <w:r w:rsidRPr="00DB7BE5">
        <w:rPr>
          <w:rFonts w:cs="Times New Roman"/>
        </w:rPr>
        <w:fldChar w:fldCharType="begin"/>
      </w:r>
      <w:r w:rsidRPr="00DB7BE5">
        <w:rPr>
          <w:rFonts w:cs="Times New Roman"/>
        </w:rPr>
        <w:instrText xml:space="preserve"> SEQ Figure_5.2.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bookmarkEnd w:id="126"/>
      <w:r w:rsidRPr="00DB7BE5">
        <w:rPr>
          <w:rFonts w:cs="Times New Roman"/>
        </w:rPr>
        <w:t>. Combined text similarly algorithm</w:t>
      </w:r>
      <w:bookmarkEnd w:id="127"/>
    </w:p>
    <w:p w14:paraId="04890D9E" w14:textId="77777777" w:rsidR="006F1D96" w:rsidRPr="00DB7BE5" w:rsidRDefault="7BEF8FE9" w:rsidP="3BE48ACB">
      <w:pPr>
        <w:pStyle w:val="ListParagraph"/>
        <w:keepNext/>
        <w:jc w:val="center"/>
        <w:rPr>
          <w:rFonts w:cs="Times New Roman"/>
        </w:rPr>
      </w:pPr>
      <w:r w:rsidRPr="00DB7BE5">
        <w:rPr>
          <w:rFonts w:cs="Times New Roman"/>
          <w:noProof/>
        </w:rPr>
        <w:drawing>
          <wp:inline distT="0" distB="0" distL="0" distR="0" wp14:anchorId="6599B6AE" wp14:editId="2D7FD3D2">
            <wp:extent cx="3415098" cy="2199521"/>
            <wp:effectExtent l="0" t="0" r="0" b="3175"/>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6">
                      <a:extLst>
                        <a:ext uri="{28A0092B-C50C-407E-A947-70E740481C1C}">
                          <a14:useLocalDpi xmlns:a14="http://schemas.microsoft.com/office/drawing/2010/main" val="0"/>
                        </a:ext>
                      </a:extLst>
                    </a:blip>
                    <a:stretch>
                      <a:fillRect/>
                    </a:stretch>
                  </pic:blipFill>
                  <pic:spPr>
                    <a:xfrm>
                      <a:off x="0" y="0"/>
                      <a:ext cx="3415098" cy="2199521"/>
                    </a:xfrm>
                    <a:prstGeom prst="rect">
                      <a:avLst/>
                    </a:prstGeom>
                  </pic:spPr>
                </pic:pic>
              </a:graphicData>
            </a:graphic>
          </wp:inline>
        </w:drawing>
      </w:r>
    </w:p>
    <w:p w14:paraId="4DD04BC5" w14:textId="61FC39D7" w:rsidR="0053359E" w:rsidRPr="00DB7BE5" w:rsidRDefault="006F1D96" w:rsidP="00D9158B">
      <w:pPr>
        <w:pStyle w:val="Caption"/>
        <w:rPr>
          <w:rFonts w:cs="Times New Roman"/>
        </w:rPr>
      </w:pPr>
      <w:bookmarkStart w:id="128" w:name="_Toc116206243"/>
      <w:r w:rsidRPr="00DB7BE5">
        <w:rPr>
          <w:rFonts w:cs="Times New Roman"/>
        </w:rPr>
        <w:t xml:space="preserve">Figure 5.2. </w:t>
      </w:r>
      <w:r w:rsidRPr="00DB7BE5">
        <w:rPr>
          <w:rFonts w:cs="Times New Roman"/>
        </w:rPr>
        <w:fldChar w:fldCharType="begin"/>
      </w:r>
      <w:r w:rsidRPr="00DB7BE5">
        <w:rPr>
          <w:rFonts w:cs="Times New Roman"/>
        </w:rPr>
        <w:instrText xml:space="preserve"> SEQ Figure_5.2.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r w:rsidRPr="00DB7BE5">
        <w:rPr>
          <w:rFonts w:cs="Times New Roman"/>
        </w:rPr>
        <w:t>. Cosine text similarly algorithm</w:t>
      </w:r>
      <w:bookmarkEnd w:id="128"/>
      <w:r w:rsidRPr="00DB7BE5">
        <w:rPr>
          <w:rFonts w:cs="Times New Roman"/>
        </w:rPr>
        <w:t xml:space="preserve"> </w:t>
      </w:r>
    </w:p>
    <w:p w14:paraId="4E817436" w14:textId="76A62F43" w:rsidR="0007751B" w:rsidRPr="00DB7BE5" w:rsidRDefault="0053359E" w:rsidP="00672267">
      <w:pPr>
        <w:pStyle w:val="Heading2"/>
        <w:numPr>
          <w:ilvl w:val="1"/>
          <w:numId w:val="3"/>
        </w:numPr>
        <w:spacing w:before="0" w:after="240"/>
        <w:rPr>
          <w:rFonts w:cs="Times New Roman"/>
        </w:rPr>
      </w:pPr>
      <w:bookmarkStart w:id="129" w:name="_Toc117089900"/>
      <w:r w:rsidRPr="00DB7BE5">
        <w:rPr>
          <w:rFonts w:cs="Times New Roman"/>
        </w:rPr>
        <w:t>Discussion</w:t>
      </w:r>
      <w:bookmarkEnd w:id="129"/>
    </w:p>
    <w:p w14:paraId="5C7B0462" w14:textId="4F7B6256" w:rsidR="00CD75FD" w:rsidRPr="00DB7BE5" w:rsidRDefault="46385196" w:rsidP="0032330A">
      <w:pPr>
        <w:spacing w:before="0" w:line="360" w:lineRule="auto"/>
        <w:ind w:firstLine="360"/>
        <w:rPr>
          <w:rFonts w:cs="Times New Roman"/>
        </w:rPr>
      </w:pPr>
      <w:r w:rsidRPr="00DB7BE5">
        <w:rPr>
          <w:rFonts w:eastAsiaTheme="minorEastAsia" w:cs="Times New Roman"/>
          <w:szCs w:val="24"/>
        </w:rPr>
        <w:t>Since SIENA could be able to find the</w:t>
      </w:r>
      <w:r w:rsidR="11A7EE9F" w:rsidRPr="00DB7BE5">
        <w:rPr>
          <w:rFonts w:eastAsiaTheme="minorEastAsia" w:cs="Times New Roman"/>
          <w:szCs w:val="24"/>
        </w:rPr>
        <w:t xml:space="preserve"> variations of base wards, SIENA can auto annotate </w:t>
      </w:r>
      <w:r w:rsidR="33330D5A" w:rsidRPr="00DB7BE5">
        <w:rPr>
          <w:rFonts w:eastAsiaTheme="minorEastAsia" w:cs="Times New Roman"/>
          <w:szCs w:val="24"/>
        </w:rPr>
        <w:t xml:space="preserve">name </w:t>
      </w:r>
      <w:r w:rsidR="5279BEF4" w:rsidRPr="00DB7BE5">
        <w:rPr>
          <w:rFonts w:eastAsiaTheme="minorEastAsia" w:cs="Times New Roman"/>
          <w:szCs w:val="24"/>
        </w:rPr>
        <w:t>entities</w:t>
      </w:r>
      <w:r w:rsidR="33330D5A" w:rsidRPr="00DB7BE5">
        <w:rPr>
          <w:rFonts w:eastAsiaTheme="minorEastAsia" w:cs="Times New Roman"/>
          <w:szCs w:val="24"/>
        </w:rPr>
        <w:t xml:space="preserve"> when there is </w:t>
      </w:r>
      <w:r w:rsidR="3ACFCD84" w:rsidRPr="00DB7BE5">
        <w:rPr>
          <w:rFonts w:eastAsiaTheme="minorEastAsia" w:cs="Times New Roman"/>
          <w:szCs w:val="24"/>
        </w:rPr>
        <w:t>an</w:t>
      </w:r>
      <w:r w:rsidR="33330D5A" w:rsidRPr="00DB7BE5">
        <w:rPr>
          <w:rFonts w:eastAsiaTheme="minorEastAsia" w:cs="Times New Roman"/>
          <w:szCs w:val="24"/>
        </w:rPr>
        <w:t xml:space="preserve"> already name entity assigned to </w:t>
      </w:r>
      <w:r w:rsidR="006862E6" w:rsidRPr="00DB7BE5">
        <w:rPr>
          <w:rFonts w:eastAsiaTheme="minorEastAsia" w:cs="Times New Roman"/>
          <w:szCs w:val="24"/>
        </w:rPr>
        <w:t xml:space="preserve">the </w:t>
      </w:r>
      <w:r w:rsidR="7E20ED31" w:rsidRPr="00DB7BE5">
        <w:rPr>
          <w:rFonts w:eastAsiaTheme="minorEastAsia" w:cs="Times New Roman"/>
          <w:szCs w:val="24"/>
        </w:rPr>
        <w:t xml:space="preserve">base word. But as mentioned in </w:t>
      </w:r>
      <w:r w:rsidR="006862E6" w:rsidRPr="00DB7BE5">
        <w:rPr>
          <w:rFonts w:eastAsiaTheme="minorEastAsia" w:cs="Times New Roman"/>
          <w:szCs w:val="24"/>
        </w:rPr>
        <w:t xml:space="preserve">the </w:t>
      </w:r>
      <w:r w:rsidR="7E20ED31" w:rsidRPr="00DB7BE5">
        <w:rPr>
          <w:rFonts w:eastAsiaTheme="minorEastAsia" w:cs="Times New Roman"/>
          <w:szCs w:val="24"/>
        </w:rPr>
        <w:t xml:space="preserve">results section the accuracy of the auto annotation is low due to the problems </w:t>
      </w:r>
      <w:r w:rsidR="006862E6" w:rsidRPr="00DB7BE5">
        <w:rPr>
          <w:rFonts w:eastAsiaTheme="minorEastAsia" w:cs="Times New Roman"/>
          <w:szCs w:val="24"/>
        </w:rPr>
        <w:t xml:space="preserve">that </w:t>
      </w:r>
      <w:r w:rsidR="7E20ED31" w:rsidRPr="00DB7BE5">
        <w:rPr>
          <w:rFonts w:eastAsiaTheme="minorEastAsia" w:cs="Times New Roman"/>
          <w:szCs w:val="24"/>
        </w:rPr>
        <w:t xml:space="preserve">occurred </w:t>
      </w:r>
      <w:r w:rsidR="218BE094" w:rsidRPr="00DB7BE5">
        <w:rPr>
          <w:rFonts w:eastAsiaTheme="minorEastAsia" w:cs="Times New Roman"/>
          <w:szCs w:val="24"/>
        </w:rPr>
        <w:t xml:space="preserve">in the stemming algorithm. </w:t>
      </w:r>
      <w:r w:rsidR="73547B1E" w:rsidRPr="00DB7BE5">
        <w:rPr>
          <w:rFonts w:eastAsiaTheme="minorEastAsia" w:cs="Times New Roman"/>
          <w:szCs w:val="24"/>
        </w:rPr>
        <w:t xml:space="preserve">As shown in table 5.3.1 both “IT </w:t>
      </w:r>
      <w:proofErr w:type="spellStart"/>
      <w:r w:rsidR="73547B1E" w:rsidRPr="00DB7BE5">
        <w:rPr>
          <w:rFonts w:ascii="Iskoola Pota" w:eastAsiaTheme="minorEastAsia" w:hAnsi="Iskoola Pota" w:cs="Iskoola Pota"/>
          <w:szCs w:val="24"/>
        </w:rPr>
        <w:t>ඩිග්</w:t>
      </w:r>
      <w:r w:rsidR="73547B1E" w:rsidRPr="00DB7BE5">
        <w:rPr>
          <w:rFonts w:eastAsiaTheme="minorEastAsia" w:cs="Times New Roman"/>
          <w:szCs w:val="24"/>
        </w:rPr>
        <w:t>‍</w:t>
      </w:r>
      <w:r w:rsidR="73547B1E" w:rsidRPr="00DB7BE5">
        <w:rPr>
          <w:rFonts w:ascii="Iskoola Pota" w:eastAsiaTheme="minorEastAsia" w:hAnsi="Iskoola Pota" w:cs="Iskoola Pota"/>
          <w:szCs w:val="24"/>
        </w:rPr>
        <w:t>රියක</w:t>
      </w:r>
      <w:proofErr w:type="spellEnd"/>
      <w:r w:rsidR="73547B1E" w:rsidRPr="00DB7BE5">
        <w:rPr>
          <w:rFonts w:eastAsiaTheme="minorEastAsia" w:cs="Times New Roman"/>
          <w:szCs w:val="24"/>
        </w:rPr>
        <w:t>”</w:t>
      </w:r>
      <w:r w:rsidR="0A7673DB" w:rsidRPr="00DB7BE5">
        <w:rPr>
          <w:rFonts w:eastAsiaTheme="minorEastAsia" w:cs="Times New Roman"/>
          <w:szCs w:val="24"/>
        </w:rPr>
        <w:t xml:space="preserve"> and “IT </w:t>
      </w:r>
      <w:proofErr w:type="spellStart"/>
      <w:r w:rsidR="0A7673DB" w:rsidRPr="00DB7BE5">
        <w:rPr>
          <w:rFonts w:ascii="Iskoola Pota" w:eastAsiaTheme="minorEastAsia" w:hAnsi="Iskoola Pota" w:cs="Iskoola Pota"/>
          <w:szCs w:val="24"/>
        </w:rPr>
        <w:t>ඩිග්</w:t>
      </w:r>
      <w:r w:rsidR="0A7673DB" w:rsidRPr="00DB7BE5">
        <w:rPr>
          <w:rFonts w:eastAsiaTheme="minorEastAsia" w:cs="Times New Roman"/>
          <w:szCs w:val="24"/>
        </w:rPr>
        <w:t>‍</w:t>
      </w:r>
      <w:r w:rsidR="0A7673DB" w:rsidRPr="00DB7BE5">
        <w:rPr>
          <w:rFonts w:ascii="Iskoola Pota" w:eastAsiaTheme="minorEastAsia" w:hAnsi="Iskoola Pota" w:cs="Iskoola Pota"/>
          <w:szCs w:val="24"/>
        </w:rPr>
        <w:t>රි</w:t>
      </w:r>
      <w:proofErr w:type="spellEnd"/>
      <w:r w:rsidR="0A7673DB" w:rsidRPr="00DB7BE5">
        <w:rPr>
          <w:rFonts w:eastAsiaTheme="minorEastAsia" w:cs="Times New Roman"/>
          <w:szCs w:val="24"/>
        </w:rPr>
        <w:t>”</w:t>
      </w:r>
      <w:r w:rsidR="491B590C" w:rsidRPr="00DB7BE5">
        <w:rPr>
          <w:rFonts w:eastAsiaTheme="minorEastAsia" w:cs="Times New Roman"/>
          <w:szCs w:val="24"/>
        </w:rPr>
        <w:t xml:space="preserve"> words should </w:t>
      </w:r>
      <w:r w:rsidR="0159A7DA" w:rsidRPr="00DB7BE5">
        <w:rPr>
          <w:rFonts w:eastAsiaTheme="minorEastAsia" w:cs="Times New Roman"/>
          <w:szCs w:val="24"/>
        </w:rPr>
        <w:t>be mapped</w:t>
      </w:r>
      <w:r w:rsidR="491B590C" w:rsidRPr="00DB7BE5">
        <w:rPr>
          <w:rFonts w:eastAsiaTheme="minorEastAsia" w:cs="Times New Roman"/>
          <w:szCs w:val="24"/>
        </w:rPr>
        <w:t xml:space="preserve"> into a single base form. But </w:t>
      </w:r>
      <w:r w:rsidR="004B6F5D" w:rsidRPr="00DB7BE5">
        <w:rPr>
          <w:rFonts w:eastAsiaTheme="minorEastAsia" w:cs="Times New Roman"/>
          <w:szCs w:val="24"/>
        </w:rPr>
        <w:t xml:space="preserve">the </w:t>
      </w:r>
      <w:r w:rsidR="1958A813" w:rsidRPr="00DB7BE5">
        <w:rPr>
          <w:rFonts w:eastAsiaTheme="minorEastAsia" w:cs="Times New Roman"/>
          <w:szCs w:val="24"/>
        </w:rPr>
        <w:t>current</w:t>
      </w:r>
      <w:r w:rsidR="218BE094" w:rsidRPr="00DB7BE5">
        <w:rPr>
          <w:rFonts w:eastAsiaTheme="minorEastAsia" w:cs="Times New Roman"/>
          <w:szCs w:val="24"/>
        </w:rPr>
        <w:t xml:space="preserve"> Sinhala stemming algorithm is not</w:t>
      </w:r>
      <w:r w:rsidR="492D843A" w:rsidRPr="00DB7BE5">
        <w:rPr>
          <w:rFonts w:eastAsiaTheme="minorEastAsia" w:cs="Times New Roman"/>
          <w:szCs w:val="24"/>
        </w:rPr>
        <w:t xml:space="preserve"> much advanced and depends on </w:t>
      </w:r>
      <w:r w:rsidR="004B6F5D" w:rsidRPr="00DB7BE5">
        <w:rPr>
          <w:rFonts w:eastAsiaTheme="minorEastAsia" w:cs="Times New Roman"/>
          <w:szCs w:val="24"/>
        </w:rPr>
        <w:t xml:space="preserve">a </w:t>
      </w:r>
      <w:r w:rsidR="06802B45" w:rsidRPr="00DB7BE5">
        <w:rPr>
          <w:rFonts w:eastAsiaTheme="minorEastAsia" w:cs="Times New Roman"/>
          <w:szCs w:val="24"/>
        </w:rPr>
        <w:t>rule-based</w:t>
      </w:r>
      <w:r w:rsidR="492D843A" w:rsidRPr="00DB7BE5">
        <w:rPr>
          <w:rFonts w:eastAsiaTheme="minorEastAsia" w:cs="Times New Roman"/>
          <w:szCs w:val="24"/>
        </w:rPr>
        <w:t xml:space="preserve"> </w:t>
      </w:r>
      <w:r w:rsidR="14F6F207" w:rsidRPr="00DB7BE5">
        <w:rPr>
          <w:rFonts w:eastAsiaTheme="minorEastAsia" w:cs="Times New Roman"/>
          <w:szCs w:val="24"/>
        </w:rPr>
        <w:t xml:space="preserve">suffix removal </w:t>
      </w:r>
      <w:r w:rsidR="785359E0" w:rsidRPr="00DB7BE5">
        <w:rPr>
          <w:rFonts w:eastAsiaTheme="minorEastAsia" w:cs="Times New Roman"/>
          <w:szCs w:val="24"/>
        </w:rPr>
        <w:t>approach</w:t>
      </w:r>
      <w:r w:rsidR="606D3B5F" w:rsidRPr="00DB7BE5">
        <w:rPr>
          <w:rFonts w:eastAsiaTheme="minorEastAsia" w:cs="Times New Roman"/>
          <w:szCs w:val="24"/>
        </w:rPr>
        <w:t xml:space="preserve">, in some cases stemming </w:t>
      </w:r>
      <w:r w:rsidR="6C1699DE" w:rsidRPr="00DB7BE5">
        <w:rPr>
          <w:rFonts w:eastAsiaTheme="minorEastAsia" w:cs="Times New Roman"/>
          <w:szCs w:val="24"/>
        </w:rPr>
        <w:t>algorithm</w:t>
      </w:r>
      <w:r w:rsidR="606D3B5F" w:rsidRPr="00DB7BE5">
        <w:rPr>
          <w:rFonts w:eastAsiaTheme="minorEastAsia" w:cs="Times New Roman"/>
          <w:szCs w:val="24"/>
        </w:rPr>
        <w:t xml:space="preserve"> </w:t>
      </w:r>
      <w:r w:rsidR="140818F2" w:rsidRPr="00DB7BE5">
        <w:rPr>
          <w:rFonts w:eastAsiaTheme="minorEastAsia" w:cs="Times New Roman"/>
          <w:szCs w:val="24"/>
        </w:rPr>
        <w:t>can</w:t>
      </w:r>
      <w:r w:rsidR="17A179E3" w:rsidRPr="00DB7BE5">
        <w:rPr>
          <w:rFonts w:eastAsiaTheme="minorEastAsia" w:cs="Times New Roman"/>
          <w:szCs w:val="24"/>
        </w:rPr>
        <w:t>not</w:t>
      </w:r>
      <w:r w:rsidR="606D3B5F" w:rsidRPr="00DB7BE5">
        <w:rPr>
          <w:rFonts w:eastAsiaTheme="minorEastAsia" w:cs="Times New Roman"/>
          <w:szCs w:val="24"/>
        </w:rPr>
        <w:t xml:space="preserve"> cover </w:t>
      </w:r>
      <w:r w:rsidR="04FB6DBB" w:rsidRPr="00DB7BE5">
        <w:rPr>
          <w:rFonts w:eastAsiaTheme="minorEastAsia" w:cs="Times New Roman"/>
          <w:szCs w:val="24"/>
        </w:rPr>
        <w:t>some Sinhala word conjugation rules</w:t>
      </w:r>
      <w:bookmarkStart w:id="130" w:name="_Int_5klcdxbY"/>
      <w:r w:rsidR="04FB6DBB" w:rsidRPr="00DB7BE5">
        <w:rPr>
          <w:rFonts w:eastAsiaTheme="minorEastAsia" w:cs="Times New Roman"/>
          <w:szCs w:val="24"/>
        </w:rPr>
        <w:t>.</w:t>
      </w:r>
      <w:r w:rsidR="492D843A" w:rsidRPr="00DB7BE5">
        <w:rPr>
          <w:rFonts w:eastAsiaTheme="minorEastAsia" w:cs="Times New Roman"/>
          <w:szCs w:val="24"/>
        </w:rPr>
        <w:t xml:space="preserve"> </w:t>
      </w:r>
      <w:bookmarkEnd w:id="130"/>
      <w:r w:rsidR="2C6A12AD" w:rsidRPr="00DB7BE5">
        <w:rPr>
          <w:rFonts w:eastAsiaTheme="minorEastAsia" w:cs="Times New Roman"/>
          <w:szCs w:val="24"/>
        </w:rPr>
        <w:t>B</w:t>
      </w:r>
      <w:r w:rsidR="00E70C1A" w:rsidRPr="00DB7BE5">
        <w:rPr>
          <w:rFonts w:eastAsiaTheme="minorEastAsia" w:cs="Times New Roman"/>
          <w:szCs w:val="24"/>
        </w:rPr>
        <w:t>ecause of</w:t>
      </w:r>
      <w:r w:rsidR="626F2DA1" w:rsidRPr="00DB7BE5">
        <w:rPr>
          <w:rFonts w:eastAsiaTheme="minorEastAsia" w:cs="Times New Roman"/>
          <w:szCs w:val="24"/>
        </w:rPr>
        <w:t xml:space="preserve"> this auto annotation algorithm will not be </w:t>
      </w:r>
      <w:r w:rsidR="626F2DA1" w:rsidRPr="00DB7BE5">
        <w:rPr>
          <w:rFonts w:eastAsiaTheme="minorEastAsia" w:cs="Times New Roman"/>
          <w:szCs w:val="24"/>
        </w:rPr>
        <w:lastRenderedPageBreak/>
        <w:t>able to find all the variations of base words.</w:t>
      </w:r>
      <w:r w:rsidR="3578A594" w:rsidRPr="00DB7BE5">
        <w:rPr>
          <w:rFonts w:eastAsiaTheme="minorEastAsia" w:cs="Times New Roman"/>
          <w:szCs w:val="24"/>
        </w:rPr>
        <w:t xml:space="preserve"> To overcome this situation stemming algorithm needs to be improved further</w:t>
      </w:r>
      <w:r w:rsidR="00912D96" w:rsidRPr="00DB7BE5">
        <w:rPr>
          <w:rFonts w:eastAsiaTheme="minorEastAsia" w:cs="Times New Roman"/>
          <w:szCs w:val="24"/>
        </w:rPr>
        <w:t>.</w:t>
      </w:r>
      <w:r w:rsidR="00FC44ED" w:rsidRPr="00DB7BE5">
        <w:rPr>
          <w:rFonts w:eastAsiaTheme="minorEastAsia" w:cs="Times New Roman"/>
          <w:szCs w:val="24"/>
        </w:rPr>
        <w:t xml:space="preserve"> </w:t>
      </w:r>
      <w:r w:rsidR="005370A9" w:rsidRPr="00DB7BE5">
        <w:rPr>
          <w:rFonts w:eastAsiaTheme="minorEastAsia" w:cs="Times New Roman"/>
          <w:szCs w:val="24"/>
        </w:rPr>
        <w:t xml:space="preserve">Currently </w:t>
      </w:r>
      <w:r w:rsidR="00FC44ED" w:rsidRPr="00DB7BE5">
        <w:rPr>
          <w:rFonts w:eastAsiaTheme="minorEastAsia" w:cs="Times New Roman"/>
          <w:szCs w:val="24"/>
        </w:rPr>
        <w:t xml:space="preserve">SIENA </w:t>
      </w:r>
      <w:r w:rsidR="002A1060" w:rsidRPr="00DB7BE5">
        <w:rPr>
          <w:rFonts w:eastAsiaTheme="minorEastAsia" w:cs="Times New Roman"/>
          <w:szCs w:val="24"/>
        </w:rPr>
        <w:t>stem</w:t>
      </w:r>
      <w:r w:rsidR="0087083C" w:rsidRPr="00DB7BE5">
        <w:rPr>
          <w:rFonts w:eastAsiaTheme="minorEastAsia" w:cs="Times New Roman"/>
          <w:szCs w:val="24"/>
        </w:rPr>
        <w:t xml:space="preserve">ming </w:t>
      </w:r>
      <w:r w:rsidR="00386AD4" w:rsidRPr="00DB7BE5">
        <w:rPr>
          <w:rFonts w:eastAsiaTheme="minorEastAsia" w:cs="Times New Roman"/>
          <w:szCs w:val="24"/>
        </w:rPr>
        <w:t>algorithm</w:t>
      </w:r>
      <w:r w:rsidR="00C23EEC" w:rsidRPr="00DB7BE5">
        <w:rPr>
          <w:rFonts w:eastAsiaTheme="minorEastAsia" w:cs="Times New Roman"/>
          <w:szCs w:val="24"/>
        </w:rPr>
        <w:t xml:space="preserve"> only supports </w:t>
      </w:r>
      <w:r w:rsidR="00FC0BEB" w:rsidRPr="00DB7BE5">
        <w:rPr>
          <w:rFonts w:eastAsiaTheme="minorEastAsia" w:cs="Times New Roman"/>
          <w:szCs w:val="24"/>
        </w:rPr>
        <w:t>English</w:t>
      </w:r>
      <w:r w:rsidR="00527170" w:rsidRPr="00DB7BE5">
        <w:rPr>
          <w:rFonts w:eastAsiaTheme="minorEastAsia" w:cs="Times New Roman"/>
          <w:szCs w:val="24"/>
        </w:rPr>
        <w:t xml:space="preserve"> and Sinhala languages</w:t>
      </w:r>
      <w:r w:rsidR="00FC0BEB" w:rsidRPr="00DB7BE5">
        <w:rPr>
          <w:rFonts w:eastAsiaTheme="minorEastAsia" w:cs="Times New Roman"/>
          <w:szCs w:val="24"/>
        </w:rPr>
        <w:t xml:space="preserve">. </w:t>
      </w:r>
      <w:r w:rsidR="00397327" w:rsidRPr="00DB7BE5">
        <w:rPr>
          <w:rFonts w:eastAsiaTheme="minorEastAsia" w:cs="Times New Roman"/>
          <w:szCs w:val="24"/>
        </w:rPr>
        <w:t xml:space="preserve">This </w:t>
      </w:r>
      <w:r w:rsidR="00066452" w:rsidRPr="00DB7BE5">
        <w:rPr>
          <w:rFonts w:eastAsiaTheme="minorEastAsia" w:cs="Times New Roman"/>
          <w:szCs w:val="24"/>
        </w:rPr>
        <w:t xml:space="preserve">same approach can be </w:t>
      </w:r>
      <w:r w:rsidR="00AB5B94" w:rsidRPr="00DB7BE5">
        <w:rPr>
          <w:rFonts w:eastAsiaTheme="minorEastAsia" w:cs="Times New Roman"/>
          <w:szCs w:val="24"/>
        </w:rPr>
        <w:t>used</w:t>
      </w:r>
      <w:r w:rsidR="00066452" w:rsidRPr="00DB7BE5">
        <w:rPr>
          <w:rFonts w:eastAsiaTheme="minorEastAsia" w:cs="Times New Roman"/>
          <w:szCs w:val="24"/>
        </w:rPr>
        <w:t xml:space="preserve"> to stem</w:t>
      </w:r>
      <w:r w:rsidR="006204EE" w:rsidRPr="00DB7BE5">
        <w:rPr>
          <w:rFonts w:eastAsiaTheme="minorEastAsia" w:cs="Times New Roman"/>
          <w:szCs w:val="24"/>
        </w:rPr>
        <w:t xml:space="preserve"> </w:t>
      </w:r>
      <w:r w:rsidR="00F3736B" w:rsidRPr="00DB7BE5">
        <w:rPr>
          <w:rFonts w:eastAsiaTheme="minorEastAsia" w:cs="Times New Roman"/>
          <w:szCs w:val="24"/>
        </w:rPr>
        <w:t>Tamil</w:t>
      </w:r>
      <w:r w:rsidR="006204EE" w:rsidRPr="00DB7BE5">
        <w:rPr>
          <w:rFonts w:eastAsiaTheme="minorEastAsia" w:cs="Times New Roman"/>
          <w:szCs w:val="24"/>
        </w:rPr>
        <w:t xml:space="preserve"> word as well</w:t>
      </w:r>
      <w:r w:rsidR="007133D4" w:rsidRPr="00DB7BE5">
        <w:rPr>
          <w:rFonts w:eastAsiaTheme="minorEastAsia" w:cs="Times New Roman"/>
          <w:szCs w:val="24"/>
        </w:rPr>
        <w:t xml:space="preserve"> because </w:t>
      </w:r>
      <w:r w:rsidR="00386AD4" w:rsidRPr="00DB7BE5">
        <w:rPr>
          <w:rFonts w:eastAsiaTheme="minorEastAsia" w:cs="Times New Roman"/>
          <w:szCs w:val="24"/>
        </w:rPr>
        <w:t>Tamil</w:t>
      </w:r>
      <w:r w:rsidR="007133D4" w:rsidRPr="00DB7BE5">
        <w:rPr>
          <w:rFonts w:eastAsiaTheme="minorEastAsia" w:cs="Times New Roman"/>
          <w:szCs w:val="24"/>
        </w:rPr>
        <w:t xml:space="preserve"> </w:t>
      </w:r>
      <w:r w:rsidR="00DA7729" w:rsidRPr="00DB7BE5">
        <w:rPr>
          <w:rFonts w:eastAsiaTheme="minorEastAsia" w:cs="Times New Roman"/>
          <w:szCs w:val="24"/>
        </w:rPr>
        <w:t>letters</w:t>
      </w:r>
      <w:r w:rsidR="00386AD4" w:rsidRPr="00DB7BE5">
        <w:rPr>
          <w:rFonts w:eastAsiaTheme="minorEastAsia" w:cs="Times New Roman"/>
          <w:szCs w:val="24"/>
        </w:rPr>
        <w:t xml:space="preserve"> are also </w:t>
      </w:r>
      <w:r w:rsidR="00154A30" w:rsidRPr="00DB7BE5">
        <w:rPr>
          <w:rFonts w:eastAsiaTheme="minorEastAsia" w:cs="Times New Roman"/>
          <w:szCs w:val="24"/>
        </w:rPr>
        <w:t>construed with</w:t>
      </w:r>
      <w:r w:rsidR="00DF4753" w:rsidRPr="00DB7BE5">
        <w:rPr>
          <w:rFonts w:eastAsiaTheme="minorEastAsia" w:cs="Times New Roman"/>
          <w:szCs w:val="24"/>
        </w:rPr>
        <w:t xml:space="preserve"> vowels and consonants</w:t>
      </w:r>
      <w:r w:rsidR="000131E5" w:rsidRPr="00DB7BE5">
        <w:rPr>
          <w:rFonts w:eastAsiaTheme="minorEastAsia" w:cs="Times New Roman"/>
          <w:szCs w:val="24"/>
        </w:rPr>
        <w:t xml:space="preserve"> like </w:t>
      </w:r>
      <w:r w:rsidR="00142B7D" w:rsidRPr="00DB7BE5">
        <w:rPr>
          <w:rFonts w:eastAsiaTheme="minorEastAsia" w:cs="Times New Roman"/>
          <w:szCs w:val="24"/>
        </w:rPr>
        <w:t xml:space="preserve">in </w:t>
      </w:r>
      <w:r w:rsidR="000131E5" w:rsidRPr="00DB7BE5">
        <w:rPr>
          <w:rFonts w:eastAsiaTheme="minorEastAsia" w:cs="Times New Roman"/>
          <w:szCs w:val="24"/>
        </w:rPr>
        <w:t>Sinhala</w:t>
      </w:r>
      <w:r w:rsidR="00A65645" w:rsidRPr="00DB7BE5">
        <w:rPr>
          <w:rFonts w:eastAsiaTheme="minorEastAsia" w:cs="Times New Roman"/>
          <w:szCs w:val="24"/>
        </w:rPr>
        <w:t>.</w:t>
      </w:r>
    </w:p>
    <w:p w14:paraId="7575B390" w14:textId="2805458B" w:rsidR="00332BEC" w:rsidRPr="00DB7BE5" w:rsidRDefault="00CD75FD" w:rsidP="00672267">
      <w:pPr>
        <w:pStyle w:val="Caption"/>
        <w:rPr>
          <w:rFonts w:cs="Times New Roman"/>
        </w:rPr>
      </w:pPr>
      <w:bookmarkStart w:id="131" w:name="_Toc116063094"/>
      <w:r w:rsidRPr="00DB7BE5">
        <w:rPr>
          <w:rFonts w:cs="Times New Roman"/>
        </w:rPr>
        <w:t xml:space="preserve">Table 5.3. </w:t>
      </w:r>
      <w:r w:rsidRPr="00DB7BE5">
        <w:rPr>
          <w:rFonts w:cs="Times New Roman"/>
        </w:rPr>
        <w:fldChar w:fldCharType="begin"/>
      </w:r>
      <w:r w:rsidRPr="00DB7BE5">
        <w:rPr>
          <w:rFonts w:cs="Times New Roman"/>
        </w:rPr>
        <w:instrText xml:space="preserve"> SEQ Table_5.3.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Pr="00DB7BE5">
        <w:rPr>
          <w:rFonts w:cs="Times New Roman"/>
        </w:rPr>
        <w:t>. SIENA stemming issues</w:t>
      </w:r>
      <w:bookmarkEnd w:id="131"/>
    </w:p>
    <w:tbl>
      <w:tblPr>
        <w:tblStyle w:val="TableGrid"/>
        <w:tblW w:w="0" w:type="auto"/>
        <w:tblLook w:val="06A0" w:firstRow="1" w:lastRow="0" w:firstColumn="1" w:lastColumn="0" w:noHBand="1" w:noVBand="1"/>
      </w:tblPr>
      <w:tblGrid>
        <w:gridCol w:w="4048"/>
        <w:gridCol w:w="4076"/>
      </w:tblGrid>
      <w:tr w:rsidR="1342A055" w:rsidRPr="00DB7BE5" w14:paraId="4BAC51C7" w14:textId="77777777" w:rsidTr="00672267">
        <w:trPr>
          <w:trHeight w:val="276"/>
        </w:trPr>
        <w:tc>
          <w:tcPr>
            <w:tcW w:w="4048" w:type="dxa"/>
          </w:tcPr>
          <w:p w14:paraId="4382C13F" w14:textId="26F94533" w:rsidR="1342A055" w:rsidRPr="00672267" w:rsidRDefault="1342A055" w:rsidP="0063671C">
            <w:pPr>
              <w:spacing w:before="0" w:line="276" w:lineRule="auto"/>
              <w:jc w:val="center"/>
              <w:rPr>
                <w:rFonts w:cs="Times New Roman"/>
                <w:b/>
                <w:sz w:val="22"/>
              </w:rPr>
            </w:pPr>
            <w:r w:rsidRPr="00672267">
              <w:rPr>
                <w:rFonts w:cs="Times New Roman"/>
                <w:b/>
                <w:sz w:val="22"/>
              </w:rPr>
              <w:t>Word</w:t>
            </w:r>
          </w:p>
        </w:tc>
        <w:tc>
          <w:tcPr>
            <w:tcW w:w="4076" w:type="dxa"/>
          </w:tcPr>
          <w:p w14:paraId="1E41BA63" w14:textId="6B0ADA3A" w:rsidR="1342A055" w:rsidRPr="00672267" w:rsidRDefault="1342A055" w:rsidP="0063671C">
            <w:pPr>
              <w:spacing w:before="0" w:line="276" w:lineRule="auto"/>
              <w:jc w:val="center"/>
              <w:rPr>
                <w:rFonts w:cs="Times New Roman"/>
                <w:b/>
                <w:sz w:val="22"/>
              </w:rPr>
            </w:pPr>
            <w:r w:rsidRPr="00672267">
              <w:rPr>
                <w:rFonts w:cs="Times New Roman"/>
                <w:b/>
                <w:sz w:val="22"/>
              </w:rPr>
              <w:t>SIENA base word</w:t>
            </w:r>
          </w:p>
        </w:tc>
      </w:tr>
      <w:tr w:rsidR="1342A055" w:rsidRPr="00DB7BE5" w14:paraId="40BCB1EE" w14:textId="77777777" w:rsidTr="00672267">
        <w:trPr>
          <w:trHeight w:val="478"/>
        </w:trPr>
        <w:tc>
          <w:tcPr>
            <w:tcW w:w="4048" w:type="dxa"/>
          </w:tcPr>
          <w:p w14:paraId="2502E505" w14:textId="4A64BFBD" w:rsidR="2BA794CE" w:rsidRPr="00672267" w:rsidRDefault="2BA794CE" w:rsidP="0063671C">
            <w:pPr>
              <w:spacing w:before="0" w:line="276" w:lineRule="auto"/>
              <w:jc w:val="center"/>
              <w:rPr>
                <w:rFonts w:cs="Times New Roman"/>
                <w:bCs/>
                <w:sz w:val="22"/>
              </w:rPr>
            </w:pPr>
            <w:r w:rsidRPr="00672267">
              <w:rPr>
                <w:rFonts w:cs="Times New Roman"/>
                <w:bCs/>
                <w:sz w:val="22"/>
              </w:rPr>
              <w:t xml:space="preserve">IT </w:t>
            </w:r>
            <w:proofErr w:type="spellStart"/>
            <w:r w:rsidRPr="00672267">
              <w:rPr>
                <w:rFonts w:ascii="Iskoola Pota" w:hAnsi="Iskoola Pota" w:cs="Iskoola Pota"/>
                <w:sz w:val="22"/>
              </w:rPr>
              <w:t>ඩිග්</w:t>
            </w:r>
            <w:r w:rsidRPr="00672267">
              <w:rPr>
                <w:rFonts w:cs="Times New Roman"/>
                <w:bCs/>
                <w:sz w:val="22"/>
              </w:rPr>
              <w:t>‍</w:t>
            </w:r>
            <w:r w:rsidRPr="00672267">
              <w:rPr>
                <w:rFonts w:ascii="Iskoola Pota" w:hAnsi="Iskoola Pota" w:cs="Iskoola Pota"/>
                <w:sz w:val="22"/>
              </w:rPr>
              <w:t>රියක</w:t>
            </w:r>
            <w:proofErr w:type="spellEnd"/>
          </w:p>
        </w:tc>
        <w:tc>
          <w:tcPr>
            <w:tcW w:w="4076" w:type="dxa"/>
          </w:tcPr>
          <w:p w14:paraId="61027D9A" w14:textId="0263151B" w:rsidR="2BA794CE" w:rsidRPr="00672267" w:rsidRDefault="2BA794CE" w:rsidP="0063671C">
            <w:pPr>
              <w:spacing w:before="0" w:line="276" w:lineRule="auto"/>
              <w:jc w:val="center"/>
              <w:rPr>
                <w:rFonts w:cs="Times New Roman"/>
                <w:bCs/>
                <w:sz w:val="22"/>
              </w:rPr>
            </w:pPr>
            <w:r w:rsidRPr="00672267">
              <w:rPr>
                <w:rFonts w:cs="Times New Roman"/>
                <w:bCs/>
                <w:sz w:val="22"/>
              </w:rPr>
              <w:t xml:space="preserve">it </w:t>
            </w:r>
            <w:proofErr w:type="spellStart"/>
            <w:r w:rsidRPr="00672267">
              <w:rPr>
                <w:rFonts w:ascii="Iskoola Pota" w:hAnsi="Iskoola Pota" w:cs="Iskoola Pota"/>
                <w:sz w:val="22"/>
              </w:rPr>
              <w:t>ඩිග්</w:t>
            </w:r>
            <w:r w:rsidRPr="00672267">
              <w:rPr>
                <w:rFonts w:cs="Times New Roman"/>
                <w:bCs/>
                <w:sz w:val="22"/>
              </w:rPr>
              <w:t>‍</w:t>
            </w:r>
            <w:r w:rsidRPr="00672267">
              <w:rPr>
                <w:rFonts w:ascii="Iskoola Pota" w:hAnsi="Iskoola Pota" w:cs="Iskoola Pota"/>
                <w:sz w:val="22"/>
              </w:rPr>
              <w:t>රිය්</w:t>
            </w:r>
            <w:proofErr w:type="spellEnd"/>
            <w:r w:rsidRPr="00672267">
              <w:rPr>
                <w:rFonts w:cs="Times New Roman"/>
                <w:bCs/>
                <w:sz w:val="22"/>
              </w:rPr>
              <w:t xml:space="preserve">  </w:t>
            </w:r>
          </w:p>
        </w:tc>
      </w:tr>
      <w:tr w:rsidR="2BA794CE" w:rsidRPr="00DB7BE5" w14:paraId="3A03718B" w14:textId="77777777" w:rsidTr="00672267">
        <w:trPr>
          <w:trHeight w:val="478"/>
        </w:trPr>
        <w:tc>
          <w:tcPr>
            <w:tcW w:w="4048" w:type="dxa"/>
          </w:tcPr>
          <w:p w14:paraId="3A1D72C6" w14:textId="6252DF39" w:rsidR="2BA794CE" w:rsidRPr="00672267" w:rsidRDefault="2BA794CE" w:rsidP="0063671C">
            <w:pPr>
              <w:spacing w:before="0" w:line="276" w:lineRule="auto"/>
              <w:jc w:val="center"/>
              <w:rPr>
                <w:rFonts w:cs="Times New Roman"/>
                <w:bCs/>
                <w:sz w:val="22"/>
              </w:rPr>
            </w:pPr>
            <w:r w:rsidRPr="00672267">
              <w:rPr>
                <w:rFonts w:cs="Times New Roman"/>
                <w:bCs/>
                <w:sz w:val="22"/>
              </w:rPr>
              <w:t xml:space="preserve">IT </w:t>
            </w:r>
            <w:proofErr w:type="spellStart"/>
            <w:r w:rsidRPr="00672267">
              <w:rPr>
                <w:rFonts w:ascii="Iskoola Pota" w:hAnsi="Iskoola Pota" w:cs="Iskoola Pota"/>
                <w:sz w:val="22"/>
              </w:rPr>
              <w:t>ඩිග්</w:t>
            </w:r>
            <w:r w:rsidRPr="00672267">
              <w:rPr>
                <w:rFonts w:cs="Times New Roman"/>
                <w:bCs/>
                <w:sz w:val="22"/>
              </w:rPr>
              <w:t>‍</w:t>
            </w:r>
            <w:r w:rsidRPr="00672267">
              <w:rPr>
                <w:rFonts w:ascii="Iskoola Pota" w:hAnsi="Iskoola Pota" w:cs="Iskoola Pota"/>
                <w:sz w:val="22"/>
              </w:rPr>
              <w:t>රි</w:t>
            </w:r>
            <w:proofErr w:type="spellEnd"/>
          </w:p>
        </w:tc>
        <w:tc>
          <w:tcPr>
            <w:tcW w:w="4076" w:type="dxa"/>
          </w:tcPr>
          <w:p w14:paraId="283F5D76" w14:textId="5069EE65" w:rsidR="2BA794CE" w:rsidRPr="00672267" w:rsidRDefault="2BA794CE" w:rsidP="0063671C">
            <w:pPr>
              <w:keepNext/>
              <w:spacing w:before="0" w:line="276" w:lineRule="auto"/>
              <w:jc w:val="center"/>
              <w:rPr>
                <w:rFonts w:cs="Times New Roman"/>
                <w:bCs/>
                <w:sz w:val="22"/>
              </w:rPr>
            </w:pPr>
            <w:r w:rsidRPr="00672267">
              <w:rPr>
                <w:rFonts w:cs="Times New Roman"/>
                <w:bCs/>
                <w:sz w:val="22"/>
              </w:rPr>
              <w:t xml:space="preserve">it </w:t>
            </w:r>
            <w:proofErr w:type="spellStart"/>
            <w:r w:rsidRPr="00672267">
              <w:rPr>
                <w:rFonts w:ascii="Iskoola Pota" w:hAnsi="Iskoola Pota" w:cs="Iskoola Pota"/>
                <w:sz w:val="22"/>
              </w:rPr>
              <w:t>ඩිග්</w:t>
            </w:r>
            <w:r w:rsidRPr="00672267">
              <w:rPr>
                <w:rFonts w:cs="Times New Roman"/>
                <w:bCs/>
                <w:sz w:val="22"/>
              </w:rPr>
              <w:t>‍</w:t>
            </w:r>
            <w:r w:rsidRPr="00672267">
              <w:rPr>
                <w:rFonts w:ascii="Iskoola Pota" w:hAnsi="Iskoola Pota" w:cs="Iskoola Pota"/>
                <w:sz w:val="22"/>
              </w:rPr>
              <w:t>ර්</w:t>
            </w:r>
            <w:proofErr w:type="spellEnd"/>
          </w:p>
        </w:tc>
      </w:tr>
    </w:tbl>
    <w:p w14:paraId="732412BD" w14:textId="18FFDB51" w:rsidR="0053359E" w:rsidRPr="00DB7BE5" w:rsidRDefault="0053359E" w:rsidP="00672267">
      <w:pPr>
        <w:pStyle w:val="Heading2"/>
        <w:numPr>
          <w:ilvl w:val="1"/>
          <w:numId w:val="3"/>
        </w:numPr>
        <w:spacing w:before="0" w:after="240" w:line="360" w:lineRule="auto"/>
        <w:rPr>
          <w:rFonts w:cs="Times New Roman"/>
        </w:rPr>
      </w:pPr>
      <w:bookmarkStart w:id="132" w:name="_Toc117089901"/>
      <w:r w:rsidRPr="00DB7BE5">
        <w:rPr>
          <w:rFonts w:cs="Times New Roman"/>
        </w:rPr>
        <w:t>Contribution</w:t>
      </w:r>
      <w:bookmarkEnd w:id="132"/>
    </w:p>
    <w:p w14:paraId="0F818EFF" w14:textId="3DE42451" w:rsidR="00380BE6" w:rsidRPr="00DB7BE5" w:rsidRDefault="00380BE6" w:rsidP="0032330A">
      <w:pPr>
        <w:spacing w:before="0" w:line="360" w:lineRule="auto"/>
        <w:ind w:firstLine="360"/>
        <w:rPr>
          <w:rFonts w:cs="Times New Roman"/>
        </w:rPr>
      </w:pPr>
      <w:r w:rsidRPr="00DB7BE5">
        <w:rPr>
          <w:rFonts w:cs="Times New Roman"/>
        </w:rPr>
        <w:t>SIENA is a</w:t>
      </w:r>
      <w:r w:rsidR="00A0564F" w:rsidRPr="00DB7BE5">
        <w:rPr>
          <w:rFonts w:cs="Times New Roman"/>
        </w:rPr>
        <w:t xml:space="preserve">n </w:t>
      </w:r>
      <w:r w:rsidR="003D5E31" w:rsidRPr="00DB7BE5">
        <w:rPr>
          <w:rFonts w:cs="Times New Roman"/>
        </w:rPr>
        <w:t>open-source</w:t>
      </w:r>
      <w:r w:rsidR="00A0564F" w:rsidRPr="00DB7BE5">
        <w:rPr>
          <w:rFonts w:cs="Times New Roman"/>
        </w:rPr>
        <w:t xml:space="preserve"> project available on </w:t>
      </w:r>
      <w:r w:rsidR="00DC386D" w:rsidRPr="00DB7BE5">
        <w:rPr>
          <w:rFonts w:cs="Times New Roman"/>
        </w:rPr>
        <w:t>GitHub</w:t>
      </w:r>
      <w:r w:rsidR="004C4019">
        <w:rPr>
          <w:rStyle w:val="FootnoteReference"/>
          <w:rFonts w:cs="Times New Roman"/>
        </w:rPr>
        <w:footnoteReference w:id="3"/>
      </w:r>
      <w:r w:rsidR="0037238A" w:rsidRPr="00DB7BE5">
        <w:rPr>
          <w:rFonts w:cs="Times New Roman"/>
        </w:rPr>
        <w:t xml:space="preserve"> and anyone can </w:t>
      </w:r>
      <w:r w:rsidR="006473EB" w:rsidRPr="00DB7BE5">
        <w:rPr>
          <w:rFonts w:cs="Times New Roman"/>
        </w:rPr>
        <w:t xml:space="preserve">read, </w:t>
      </w:r>
      <w:r w:rsidR="00C7003C" w:rsidRPr="00DB7BE5">
        <w:rPr>
          <w:rFonts w:cs="Times New Roman"/>
        </w:rPr>
        <w:t>distribute,</w:t>
      </w:r>
      <w:r w:rsidR="006473EB" w:rsidRPr="00DB7BE5">
        <w:rPr>
          <w:rFonts w:cs="Times New Roman"/>
        </w:rPr>
        <w:t xml:space="preserve"> and modify</w:t>
      </w:r>
      <w:r w:rsidR="0037238A" w:rsidRPr="00DB7BE5">
        <w:rPr>
          <w:rFonts w:cs="Times New Roman"/>
        </w:rPr>
        <w:t xml:space="preserve"> the source</w:t>
      </w:r>
      <w:r w:rsidR="000D1B8A" w:rsidRPr="00DB7BE5">
        <w:rPr>
          <w:rFonts w:cs="Times New Roman"/>
        </w:rPr>
        <w:t xml:space="preserve">. </w:t>
      </w:r>
      <w:r w:rsidR="00C7003C" w:rsidRPr="00DB7BE5">
        <w:rPr>
          <w:rFonts w:cs="Times New Roman"/>
        </w:rPr>
        <w:t>SIENA</w:t>
      </w:r>
      <w:r w:rsidR="000D1B8A" w:rsidRPr="00DB7BE5">
        <w:rPr>
          <w:rFonts w:cs="Times New Roman"/>
        </w:rPr>
        <w:t xml:space="preserve"> is released as a python package</w:t>
      </w:r>
      <w:r w:rsidR="001B7178" w:rsidRPr="00DB7BE5">
        <w:rPr>
          <w:rFonts w:cs="Times New Roman"/>
        </w:rPr>
        <w:t xml:space="preserve"> which is </w:t>
      </w:r>
      <w:r w:rsidR="00801548" w:rsidRPr="00DB7BE5">
        <w:rPr>
          <w:rFonts w:cs="Times New Roman"/>
        </w:rPr>
        <w:t xml:space="preserve">available on </w:t>
      </w:r>
      <w:proofErr w:type="spellStart"/>
      <w:r w:rsidR="00C7003C" w:rsidRPr="00DB7BE5">
        <w:rPr>
          <w:rFonts w:cs="Times New Roman"/>
        </w:rPr>
        <w:t>P</w:t>
      </w:r>
      <w:r w:rsidR="00A62628" w:rsidRPr="00DB7BE5">
        <w:rPr>
          <w:rFonts w:cs="Times New Roman"/>
        </w:rPr>
        <w:t>y</w:t>
      </w:r>
      <w:r w:rsidR="00C7003C" w:rsidRPr="00DB7BE5">
        <w:rPr>
          <w:rFonts w:cs="Times New Roman"/>
        </w:rPr>
        <w:t>P</w:t>
      </w:r>
      <w:r w:rsidR="004B6F5D" w:rsidRPr="00DB7BE5">
        <w:rPr>
          <w:rFonts w:cs="Times New Roman"/>
        </w:rPr>
        <w:t>I</w:t>
      </w:r>
      <w:proofErr w:type="spellEnd"/>
      <w:r w:rsidR="003D5E31" w:rsidRPr="00DB7BE5">
        <w:rPr>
          <w:rFonts w:cs="Times New Roman"/>
        </w:rPr>
        <w:t xml:space="preserve">. </w:t>
      </w:r>
      <w:r w:rsidR="0037238A" w:rsidRPr="00DB7BE5">
        <w:rPr>
          <w:rFonts w:cs="Times New Roman"/>
        </w:rPr>
        <w:t>Therefore,</w:t>
      </w:r>
      <w:r w:rsidR="003D5E31" w:rsidRPr="00DB7BE5">
        <w:rPr>
          <w:rFonts w:cs="Times New Roman"/>
        </w:rPr>
        <w:t xml:space="preserve"> SIENA can </w:t>
      </w:r>
      <w:r w:rsidR="00AF37D8" w:rsidRPr="00DB7BE5">
        <w:rPr>
          <w:rFonts w:cs="Times New Roman"/>
        </w:rPr>
        <w:t xml:space="preserve">install on any </w:t>
      </w:r>
      <w:r w:rsidR="71726DA1" w:rsidRPr="00DB7BE5">
        <w:rPr>
          <w:rFonts w:cs="Times New Roman"/>
        </w:rPr>
        <w:t xml:space="preserve">platform that </w:t>
      </w:r>
      <w:r w:rsidR="004B6F5D" w:rsidRPr="00DB7BE5">
        <w:rPr>
          <w:rFonts w:cs="Times New Roman"/>
        </w:rPr>
        <w:t>P</w:t>
      </w:r>
      <w:r w:rsidR="71726DA1" w:rsidRPr="00DB7BE5">
        <w:rPr>
          <w:rFonts w:cs="Times New Roman"/>
        </w:rPr>
        <w:t>ython supports</w:t>
      </w:r>
      <w:r w:rsidR="0037238A" w:rsidRPr="00DB7BE5">
        <w:rPr>
          <w:rFonts w:cs="Times New Roman"/>
        </w:rPr>
        <w:t>.</w:t>
      </w:r>
      <w:r w:rsidR="6DC65745" w:rsidRPr="00DB7BE5">
        <w:rPr>
          <w:rFonts w:cs="Times New Roman"/>
        </w:rPr>
        <w:t xml:space="preserve"> Since SIENA is an </w:t>
      </w:r>
      <w:r w:rsidR="5D73C08F" w:rsidRPr="00DB7BE5">
        <w:rPr>
          <w:rFonts w:cs="Times New Roman"/>
        </w:rPr>
        <w:t>open-source</w:t>
      </w:r>
      <w:r w:rsidR="6DC65745" w:rsidRPr="00DB7BE5">
        <w:rPr>
          <w:rFonts w:cs="Times New Roman"/>
        </w:rPr>
        <w:t xml:space="preserve"> tool, the </w:t>
      </w:r>
      <w:r w:rsidR="7D390C17" w:rsidRPr="00DB7BE5">
        <w:rPr>
          <w:rFonts w:cs="Times New Roman"/>
        </w:rPr>
        <w:t xml:space="preserve">transparency of the tool is </w:t>
      </w:r>
      <w:r w:rsidR="0F380AA4" w:rsidRPr="00DB7BE5">
        <w:rPr>
          <w:rFonts w:cs="Times New Roman"/>
        </w:rPr>
        <w:t>achieved</w:t>
      </w:r>
      <w:r w:rsidR="27E06BAA" w:rsidRPr="00DB7BE5">
        <w:rPr>
          <w:rFonts w:cs="Times New Roman"/>
        </w:rPr>
        <w:t xml:space="preserve">. As well as developers can further improve the SIENA tool as </w:t>
      </w:r>
      <w:r w:rsidR="59F8EF46" w:rsidRPr="00DB7BE5">
        <w:rPr>
          <w:rFonts w:cs="Times New Roman"/>
        </w:rPr>
        <w:t>a community driven project.</w:t>
      </w:r>
      <w:r w:rsidR="7B0D1BCB" w:rsidRPr="00DB7BE5">
        <w:rPr>
          <w:rFonts w:cs="Times New Roman"/>
        </w:rPr>
        <w:t xml:space="preserve"> This will motivate developers to implement </w:t>
      </w:r>
      <w:r w:rsidR="713572C5" w:rsidRPr="00DB7BE5">
        <w:rPr>
          <w:rFonts w:cs="Times New Roman"/>
        </w:rPr>
        <w:t xml:space="preserve">or improve </w:t>
      </w:r>
      <w:r w:rsidR="6CAA8EFE" w:rsidRPr="00DB7BE5">
        <w:rPr>
          <w:rFonts w:cs="Times New Roman"/>
        </w:rPr>
        <w:t>Sinhala</w:t>
      </w:r>
      <w:r w:rsidR="7B0D1BCB" w:rsidRPr="00DB7BE5">
        <w:rPr>
          <w:rFonts w:cs="Times New Roman"/>
        </w:rPr>
        <w:t xml:space="preserve"> language </w:t>
      </w:r>
      <w:r w:rsidR="058188D5" w:rsidRPr="00DB7BE5">
        <w:rPr>
          <w:rFonts w:cs="Times New Roman"/>
        </w:rPr>
        <w:t>focused</w:t>
      </w:r>
      <w:r w:rsidR="7B0D1BCB" w:rsidRPr="00DB7BE5">
        <w:rPr>
          <w:rFonts w:cs="Times New Roman"/>
        </w:rPr>
        <w:t xml:space="preserve"> </w:t>
      </w:r>
      <w:r w:rsidR="256E5BC8" w:rsidRPr="00DB7BE5">
        <w:rPr>
          <w:rFonts w:cs="Times New Roman"/>
        </w:rPr>
        <w:t>NLP tools</w:t>
      </w:r>
      <w:r w:rsidR="7E1197ED" w:rsidRPr="00DB7BE5">
        <w:rPr>
          <w:rFonts w:cs="Times New Roman"/>
        </w:rPr>
        <w:t xml:space="preserve"> further</w:t>
      </w:r>
      <w:r w:rsidR="256E5BC8" w:rsidRPr="00DB7BE5">
        <w:rPr>
          <w:rFonts w:cs="Times New Roman"/>
        </w:rPr>
        <w:t>.</w:t>
      </w:r>
    </w:p>
    <w:p w14:paraId="0ABE03C9" w14:textId="77777777" w:rsidR="00122CFD" w:rsidRPr="00DB7BE5" w:rsidRDefault="00122CFD" w:rsidP="00122CFD">
      <w:pPr>
        <w:keepNext/>
        <w:rPr>
          <w:rFonts w:cs="Times New Roman"/>
        </w:rPr>
      </w:pPr>
      <w:r w:rsidRPr="00DB7BE5">
        <w:rPr>
          <w:rFonts w:cs="Times New Roman"/>
          <w:noProof/>
        </w:rPr>
        <w:lastRenderedPageBreak/>
        <w:drawing>
          <wp:inline distT="0" distB="0" distL="0" distR="0" wp14:anchorId="07D92636" wp14:editId="34CB39E2">
            <wp:extent cx="5221605" cy="256413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1605" cy="2564130"/>
                    </a:xfrm>
                    <a:prstGeom prst="rect">
                      <a:avLst/>
                    </a:prstGeom>
                  </pic:spPr>
                </pic:pic>
              </a:graphicData>
            </a:graphic>
          </wp:inline>
        </w:drawing>
      </w:r>
    </w:p>
    <w:p w14:paraId="493A112F" w14:textId="16B0149F" w:rsidR="00016494" w:rsidRPr="00DB7BE5" w:rsidRDefault="00122CFD" w:rsidP="00122CFD">
      <w:pPr>
        <w:pStyle w:val="Caption"/>
        <w:rPr>
          <w:rFonts w:cs="Times New Roman"/>
        </w:rPr>
      </w:pPr>
      <w:bookmarkStart w:id="133" w:name="_Toc116061339"/>
      <w:bookmarkStart w:id="134" w:name="_Toc116061428"/>
      <w:r w:rsidRPr="00DB7BE5">
        <w:rPr>
          <w:rFonts w:cs="Times New Roman"/>
        </w:rPr>
        <w:t xml:space="preserve">Figure 5.4. </w:t>
      </w:r>
      <w:r w:rsidRPr="00DB7BE5">
        <w:rPr>
          <w:rFonts w:cs="Times New Roman"/>
        </w:rPr>
        <w:fldChar w:fldCharType="begin"/>
      </w:r>
      <w:r w:rsidRPr="00DB7BE5">
        <w:rPr>
          <w:rFonts w:cs="Times New Roman"/>
        </w:rPr>
        <w:instrText xml:space="preserve"> SEQ Figure_5.4.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00D95555" w:rsidRPr="00DB7BE5">
        <w:rPr>
          <w:rFonts w:cs="Times New Roman"/>
        </w:rPr>
        <w:t>. SIENA GitHub page</w:t>
      </w:r>
      <w:bookmarkEnd w:id="133"/>
      <w:bookmarkEnd w:id="134"/>
    </w:p>
    <w:p w14:paraId="5458B5ED" w14:textId="009D0093" w:rsidR="0053359E" w:rsidRDefault="0053359E" w:rsidP="0053359E">
      <w:pPr>
        <w:rPr>
          <w:rFonts w:cs="Times New Roman"/>
        </w:rPr>
      </w:pPr>
    </w:p>
    <w:p w14:paraId="01CCE581" w14:textId="77777777" w:rsidR="00034FA9" w:rsidRDefault="00034FA9" w:rsidP="0053359E">
      <w:pPr>
        <w:rPr>
          <w:rFonts w:cs="Times New Roman"/>
        </w:rPr>
      </w:pPr>
    </w:p>
    <w:p w14:paraId="3EF37655" w14:textId="77777777" w:rsidR="00034FA9" w:rsidRDefault="00034FA9" w:rsidP="0053359E">
      <w:pPr>
        <w:rPr>
          <w:rFonts w:cs="Times New Roman"/>
        </w:rPr>
      </w:pPr>
    </w:p>
    <w:p w14:paraId="679D5860" w14:textId="77777777" w:rsidR="00034FA9" w:rsidRDefault="00034FA9" w:rsidP="0053359E">
      <w:pPr>
        <w:rPr>
          <w:rFonts w:cs="Times New Roman"/>
        </w:rPr>
      </w:pPr>
    </w:p>
    <w:p w14:paraId="4B1B23C8" w14:textId="3E8034CA" w:rsidR="00034FA9" w:rsidRDefault="00034FA9" w:rsidP="0053359E">
      <w:pPr>
        <w:rPr>
          <w:rFonts w:cs="Times New Roman"/>
        </w:rPr>
      </w:pPr>
    </w:p>
    <w:p w14:paraId="4B6208C2" w14:textId="77777777" w:rsidR="00034FA9" w:rsidRDefault="00034FA9" w:rsidP="0053359E">
      <w:pPr>
        <w:rPr>
          <w:rFonts w:cs="Times New Roman"/>
        </w:rPr>
      </w:pPr>
    </w:p>
    <w:p w14:paraId="340F10ED" w14:textId="77777777" w:rsidR="00034FA9" w:rsidRDefault="00034FA9" w:rsidP="0053359E">
      <w:pPr>
        <w:rPr>
          <w:rFonts w:cs="Times New Roman"/>
        </w:rPr>
      </w:pPr>
    </w:p>
    <w:p w14:paraId="0534FBFC" w14:textId="77777777" w:rsidR="00034FA9" w:rsidRDefault="00034FA9" w:rsidP="0053359E">
      <w:pPr>
        <w:rPr>
          <w:rFonts w:cs="Times New Roman"/>
        </w:rPr>
      </w:pPr>
    </w:p>
    <w:p w14:paraId="7999B850" w14:textId="77777777" w:rsidR="00034FA9" w:rsidRDefault="00034FA9" w:rsidP="0053359E">
      <w:pPr>
        <w:rPr>
          <w:rFonts w:cs="Times New Roman"/>
        </w:rPr>
      </w:pPr>
    </w:p>
    <w:p w14:paraId="5998AC07" w14:textId="77777777" w:rsidR="00034FA9" w:rsidRDefault="00034FA9" w:rsidP="0053359E">
      <w:pPr>
        <w:rPr>
          <w:rFonts w:cs="Times New Roman"/>
        </w:rPr>
      </w:pPr>
    </w:p>
    <w:p w14:paraId="6D0A98CD" w14:textId="77777777" w:rsidR="00034FA9" w:rsidRDefault="00034FA9" w:rsidP="0053359E">
      <w:pPr>
        <w:rPr>
          <w:rFonts w:cs="Times New Roman"/>
        </w:rPr>
      </w:pPr>
    </w:p>
    <w:p w14:paraId="0D4E6894" w14:textId="77777777" w:rsidR="00034FA9" w:rsidRDefault="00034FA9" w:rsidP="0053359E">
      <w:pPr>
        <w:rPr>
          <w:rFonts w:cs="Times New Roman"/>
        </w:rPr>
      </w:pPr>
    </w:p>
    <w:p w14:paraId="1955B9D5" w14:textId="77777777" w:rsidR="00034FA9" w:rsidRDefault="00034FA9" w:rsidP="0053359E">
      <w:pPr>
        <w:rPr>
          <w:rFonts w:cs="Times New Roman"/>
        </w:rPr>
      </w:pPr>
    </w:p>
    <w:p w14:paraId="17A61BA0" w14:textId="77777777" w:rsidR="00A25147" w:rsidRPr="00DB7BE5" w:rsidRDefault="00A25147" w:rsidP="0053359E">
      <w:pPr>
        <w:rPr>
          <w:rFonts w:cs="Times New Roman"/>
        </w:rPr>
      </w:pPr>
    </w:p>
    <w:p w14:paraId="5836F62A" w14:textId="5F9088FA" w:rsidR="00A7763B" w:rsidRPr="00DB7BE5" w:rsidRDefault="005A5348" w:rsidP="00BA67EC">
      <w:pPr>
        <w:pStyle w:val="Heading1"/>
        <w:numPr>
          <w:ilvl w:val="0"/>
          <w:numId w:val="3"/>
        </w:numPr>
        <w:spacing w:before="0" w:line="360" w:lineRule="auto"/>
        <w:rPr>
          <w:rFonts w:cs="Times New Roman"/>
        </w:rPr>
      </w:pPr>
      <w:bookmarkStart w:id="135" w:name="_Toc117089902"/>
      <w:r w:rsidRPr="00DB7BE5">
        <w:rPr>
          <w:rFonts w:cs="Times New Roman"/>
        </w:rPr>
        <w:lastRenderedPageBreak/>
        <w:t>Conclusion</w:t>
      </w:r>
      <w:bookmarkEnd w:id="135"/>
    </w:p>
    <w:p w14:paraId="429BA3DF" w14:textId="3F844C95" w:rsidR="0B22B976" w:rsidRPr="00DB7BE5" w:rsidRDefault="004C01FC" w:rsidP="00C63490">
      <w:pPr>
        <w:spacing w:before="0" w:line="360" w:lineRule="auto"/>
        <w:ind w:firstLine="360"/>
        <w:rPr>
          <w:rFonts w:cs="Times New Roman"/>
        </w:rPr>
      </w:pPr>
      <w:r w:rsidRPr="00DB7BE5">
        <w:rPr>
          <w:rFonts w:cs="Times New Roman"/>
        </w:rPr>
        <w:t xml:space="preserve">Text data annotation is time consuming </w:t>
      </w:r>
      <w:r w:rsidR="00550E15" w:rsidRPr="00DB7BE5">
        <w:rPr>
          <w:rFonts w:cs="Times New Roman"/>
        </w:rPr>
        <w:t>task,</w:t>
      </w:r>
      <w:r w:rsidRPr="00DB7BE5">
        <w:rPr>
          <w:rFonts w:cs="Times New Roman"/>
        </w:rPr>
        <w:t xml:space="preserve"> and it </w:t>
      </w:r>
      <w:r w:rsidR="0013151B" w:rsidRPr="00DB7BE5">
        <w:rPr>
          <w:rFonts w:cs="Times New Roman"/>
        </w:rPr>
        <w:t>requires human interaction and domain knowledge</w:t>
      </w:r>
      <w:r w:rsidR="001F0727" w:rsidRPr="00DB7BE5">
        <w:rPr>
          <w:rFonts w:cs="Times New Roman"/>
        </w:rPr>
        <w:t>.</w:t>
      </w:r>
      <w:r w:rsidRPr="00DB7BE5">
        <w:rPr>
          <w:rFonts w:cs="Times New Roman"/>
        </w:rPr>
        <w:t xml:space="preserve"> </w:t>
      </w:r>
      <w:r w:rsidR="55C213F8" w:rsidRPr="00DB7BE5">
        <w:rPr>
          <w:rFonts w:cs="Times New Roman"/>
        </w:rPr>
        <w:t>There</w:t>
      </w:r>
      <w:r w:rsidR="5A80C01A" w:rsidRPr="00DB7BE5">
        <w:rPr>
          <w:rFonts w:cs="Times New Roman"/>
        </w:rPr>
        <w:t xml:space="preserve"> are</w:t>
      </w:r>
      <w:r w:rsidR="5C5A6E06" w:rsidRPr="00DB7BE5">
        <w:rPr>
          <w:rFonts w:cs="Times New Roman"/>
        </w:rPr>
        <w:t xml:space="preserve"> several</w:t>
      </w:r>
      <w:r w:rsidR="55C213F8" w:rsidRPr="00DB7BE5">
        <w:rPr>
          <w:rFonts w:cs="Times New Roman"/>
        </w:rPr>
        <w:t xml:space="preserve"> text annotation tools are </w:t>
      </w:r>
      <w:r w:rsidR="411DC1A3" w:rsidRPr="00DB7BE5">
        <w:rPr>
          <w:rFonts w:cs="Times New Roman"/>
        </w:rPr>
        <w:t>available but none of them are not specially enhanced for Sinhala and English code-mixed data annotation.</w:t>
      </w:r>
      <w:r w:rsidR="53F23016" w:rsidRPr="00DB7BE5">
        <w:rPr>
          <w:rFonts w:cs="Times New Roman"/>
        </w:rPr>
        <w:t xml:space="preserve"> Unlike other text data annotation tools SIENA can identify variations of Sinhala base words and au</w:t>
      </w:r>
      <w:r w:rsidR="64BD78D8" w:rsidRPr="00DB7BE5">
        <w:rPr>
          <w:rFonts w:cs="Times New Roman"/>
        </w:rPr>
        <w:t>to annotate all the variation at once.</w:t>
      </w:r>
      <w:r w:rsidR="411DC1A3" w:rsidRPr="00DB7BE5">
        <w:rPr>
          <w:rFonts w:cs="Times New Roman"/>
        </w:rPr>
        <w:t xml:space="preserve"> </w:t>
      </w:r>
      <w:r w:rsidR="0B22B976" w:rsidRPr="00DB7BE5">
        <w:rPr>
          <w:rFonts w:cs="Times New Roman"/>
        </w:rPr>
        <w:t>By using SIENA tool</w:t>
      </w:r>
      <w:r w:rsidR="00C97E28" w:rsidRPr="00DB7BE5">
        <w:rPr>
          <w:rFonts w:cs="Times New Roman"/>
        </w:rPr>
        <w:t>,</w:t>
      </w:r>
      <w:r w:rsidR="0B22B976" w:rsidRPr="00DB7BE5">
        <w:rPr>
          <w:rFonts w:cs="Times New Roman"/>
        </w:rPr>
        <w:t xml:space="preserve"> users can effectively annotate </w:t>
      </w:r>
      <w:r w:rsidR="3D10EAC4" w:rsidRPr="00DB7BE5">
        <w:rPr>
          <w:rFonts w:cs="Times New Roman"/>
        </w:rPr>
        <w:t>Sinhala</w:t>
      </w:r>
      <w:r w:rsidR="0B22B976" w:rsidRPr="00DB7BE5">
        <w:rPr>
          <w:rFonts w:cs="Times New Roman"/>
        </w:rPr>
        <w:t xml:space="preserve"> and </w:t>
      </w:r>
      <w:r w:rsidR="08E8C7E0" w:rsidRPr="00DB7BE5">
        <w:rPr>
          <w:rFonts w:cs="Times New Roman"/>
        </w:rPr>
        <w:t>English</w:t>
      </w:r>
      <w:r w:rsidR="0B22B976" w:rsidRPr="00DB7BE5">
        <w:rPr>
          <w:rFonts w:cs="Times New Roman"/>
        </w:rPr>
        <w:t xml:space="preserve"> t</w:t>
      </w:r>
      <w:r w:rsidR="4F2026C3" w:rsidRPr="00DB7BE5">
        <w:rPr>
          <w:rFonts w:cs="Times New Roman"/>
        </w:rPr>
        <w:t>ext data.</w:t>
      </w:r>
      <w:r w:rsidR="0B22B976" w:rsidRPr="00DB7BE5">
        <w:rPr>
          <w:rFonts w:cs="Times New Roman"/>
        </w:rPr>
        <w:t xml:space="preserve"> </w:t>
      </w:r>
      <w:r w:rsidR="584ADC93" w:rsidRPr="00DB7BE5">
        <w:rPr>
          <w:rFonts w:cs="Times New Roman"/>
        </w:rPr>
        <w:t>Currently</w:t>
      </w:r>
      <w:r w:rsidR="009B67D7" w:rsidRPr="00DB7BE5">
        <w:rPr>
          <w:rFonts w:cs="Times New Roman"/>
        </w:rPr>
        <w:t>,</w:t>
      </w:r>
      <w:r w:rsidR="584ADC93" w:rsidRPr="00DB7BE5">
        <w:rPr>
          <w:rFonts w:cs="Times New Roman"/>
        </w:rPr>
        <w:t xml:space="preserve"> SIENA</w:t>
      </w:r>
      <w:r w:rsidR="07FECA9C" w:rsidRPr="00DB7BE5">
        <w:rPr>
          <w:rFonts w:cs="Times New Roman"/>
        </w:rPr>
        <w:t xml:space="preserve"> only </w:t>
      </w:r>
      <w:r w:rsidR="0DFD01E2" w:rsidRPr="00DB7BE5">
        <w:rPr>
          <w:rFonts w:cs="Times New Roman"/>
        </w:rPr>
        <w:t>accepts</w:t>
      </w:r>
      <w:r w:rsidR="584ADC93" w:rsidRPr="00DB7BE5">
        <w:rPr>
          <w:rFonts w:cs="Times New Roman"/>
        </w:rPr>
        <w:t xml:space="preserve"> </w:t>
      </w:r>
      <w:r w:rsidR="0B22B976" w:rsidRPr="00DB7BE5">
        <w:rPr>
          <w:rFonts w:cs="Times New Roman"/>
        </w:rPr>
        <w:t>Rasa NLU data</w:t>
      </w:r>
      <w:r w:rsidR="67513D34" w:rsidRPr="00DB7BE5">
        <w:rPr>
          <w:rFonts w:cs="Times New Roman"/>
        </w:rPr>
        <w:t xml:space="preserve"> format because SIENA is </w:t>
      </w:r>
      <w:r w:rsidR="3A5AB527" w:rsidRPr="00DB7BE5">
        <w:rPr>
          <w:rFonts w:cs="Times New Roman"/>
        </w:rPr>
        <w:t xml:space="preserve">a </w:t>
      </w:r>
      <w:r w:rsidR="67513D34" w:rsidRPr="00DB7BE5">
        <w:rPr>
          <w:rFonts w:cs="Times New Roman"/>
        </w:rPr>
        <w:t>part of</w:t>
      </w:r>
      <w:r w:rsidR="009B67D7" w:rsidRPr="00DB7BE5">
        <w:rPr>
          <w:rFonts w:cs="Times New Roman"/>
        </w:rPr>
        <w:t xml:space="preserve"> a</w:t>
      </w:r>
      <w:r w:rsidR="12F44BB8" w:rsidRPr="00DB7BE5">
        <w:rPr>
          <w:rFonts w:cs="Times New Roman"/>
        </w:rPr>
        <w:t xml:space="preserve"> chatbot creation and evaluation tool </w:t>
      </w:r>
      <w:proofErr w:type="spellStart"/>
      <w:r w:rsidR="12F44BB8" w:rsidRPr="00DB7BE5">
        <w:rPr>
          <w:rFonts w:cs="Times New Roman"/>
        </w:rPr>
        <w:t>kolloqe</w:t>
      </w:r>
      <w:proofErr w:type="spellEnd"/>
      <w:r w:rsidR="4E4199F6" w:rsidRPr="00DB7BE5">
        <w:rPr>
          <w:rFonts w:cs="Times New Roman"/>
        </w:rPr>
        <w:t xml:space="preserve"> which is a Rasa oriented tool</w:t>
      </w:r>
      <w:r w:rsidR="12F44BB8" w:rsidRPr="00DB7BE5">
        <w:rPr>
          <w:rFonts w:cs="Times New Roman"/>
        </w:rPr>
        <w:t>.</w:t>
      </w:r>
      <w:r w:rsidR="67513D34" w:rsidRPr="00DB7BE5">
        <w:rPr>
          <w:rFonts w:cs="Times New Roman"/>
        </w:rPr>
        <w:t xml:space="preserve"> </w:t>
      </w:r>
      <w:r w:rsidR="4F203AB7" w:rsidRPr="00DB7BE5">
        <w:rPr>
          <w:rFonts w:cs="Times New Roman"/>
        </w:rPr>
        <w:t>Since SIENA is a python web-based application it can use any operatin</w:t>
      </w:r>
      <w:r w:rsidR="72F9F6C3" w:rsidRPr="00DB7BE5">
        <w:rPr>
          <w:rFonts w:cs="Times New Roman"/>
        </w:rPr>
        <w:t>g system which supports python</w:t>
      </w:r>
      <w:r w:rsidR="00550E15" w:rsidRPr="00DB7BE5">
        <w:rPr>
          <w:rFonts w:cs="Times New Roman"/>
        </w:rPr>
        <w:t xml:space="preserve">. SIENA tool </w:t>
      </w:r>
      <w:r w:rsidR="009B67D7" w:rsidRPr="00DB7BE5">
        <w:rPr>
          <w:rFonts w:cs="Times New Roman"/>
        </w:rPr>
        <w:t xml:space="preserve">was </w:t>
      </w:r>
      <w:r w:rsidR="007926F2" w:rsidRPr="00DB7BE5">
        <w:rPr>
          <w:rFonts w:cs="Times New Roman"/>
        </w:rPr>
        <w:t>tested on</w:t>
      </w:r>
      <w:r w:rsidR="6D179281" w:rsidRPr="00DB7BE5">
        <w:rPr>
          <w:rFonts w:cs="Times New Roman"/>
        </w:rPr>
        <w:t xml:space="preserve"> Microsoft Windows</w:t>
      </w:r>
      <w:r w:rsidR="007926F2" w:rsidRPr="00DB7BE5">
        <w:rPr>
          <w:rFonts w:cs="Times New Roman"/>
        </w:rPr>
        <w:t xml:space="preserve">, Mac </w:t>
      </w:r>
      <w:r w:rsidR="00550E15" w:rsidRPr="00DB7BE5">
        <w:rPr>
          <w:rFonts w:cs="Times New Roman"/>
        </w:rPr>
        <w:t>OS,</w:t>
      </w:r>
      <w:r w:rsidR="6D179281" w:rsidRPr="00DB7BE5">
        <w:rPr>
          <w:rFonts w:cs="Times New Roman"/>
        </w:rPr>
        <w:t xml:space="preserve"> and Linux operating systems</w:t>
      </w:r>
      <w:r w:rsidR="72F9F6C3" w:rsidRPr="00DB7BE5">
        <w:rPr>
          <w:rFonts w:cs="Times New Roman"/>
        </w:rPr>
        <w:t>.</w:t>
      </w:r>
      <w:r w:rsidR="704E75E2" w:rsidRPr="00DB7BE5">
        <w:rPr>
          <w:rFonts w:cs="Times New Roman"/>
        </w:rPr>
        <w:t xml:space="preserve"> Also, SIENA</w:t>
      </w:r>
      <w:r w:rsidR="1BCDF8A4" w:rsidRPr="00DB7BE5">
        <w:rPr>
          <w:rFonts w:cs="Times New Roman"/>
        </w:rPr>
        <w:t xml:space="preserve"> has name entity suggestion and auto annotation feature which reduce the time taken to annotate</w:t>
      </w:r>
      <w:r w:rsidR="22281EB1" w:rsidRPr="00DB7BE5">
        <w:rPr>
          <w:rFonts w:cs="Times New Roman"/>
        </w:rPr>
        <w:t xml:space="preserve">. </w:t>
      </w:r>
      <w:r w:rsidR="00D67B1D" w:rsidRPr="00DB7BE5">
        <w:rPr>
          <w:rFonts w:cs="Times New Roman"/>
        </w:rPr>
        <w:t>The k</w:t>
      </w:r>
      <w:r w:rsidR="22281EB1" w:rsidRPr="00DB7BE5">
        <w:rPr>
          <w:rFonts w:cs="Times New Roman"/>
        </w:rPr>
        <w:t xml:space="preserve">nowledge base is another </w:t>
      </w:r>
      <w:bookmarkStart w:id="136" w:name="_Int_KDTY9HKZ"/>
      <w:r w:rsidR="35B1BCB1" w:rsidRPr="00DB7BE5">
        <w:rPr>
          <w:rFonts w:cs="Times New Roman"/>
        </w:rPr>
        <w:t>vital component</w:t>
      </w:r>
      <w:bookmarkEnd w:id="136"/>
      <w:r w:rsidR="35B1BCB1" w:rsidRPr="00DB7BE5">
        <w:rPr>
          <w:rFonts w:cs="Times New Roman"/>
        </w:rPr>
        <w:t xml:space="preserve"> which help</w:t>
      </w:r>
      <w:r w:rsidR="0038068B" w:rsidRPr="00DB7BE5">
        <w:rPr>
          <w:rFonts w:cs="Times New Roman"/>
        </w:rPr>
        <w:t>s</w:t>
      </w:r>
      <w:r w:rsidR="35B1BCB1" w:rsidRPr="00DB7BE5">
        <w:rPr>
          <w:rFonts w:cs="Times New Roman"/>
        </w:rPr>
        <w:t xml:space="preserve"> to name entity suggestions and auto annotation</w:t>
      </w:r>
      <w:r w:rsidR="00A17363" w:rsidRPr="00DB7BE5">
        <w:rPr>
          <w:rFonts w:cs="Times New Roman"/>
        </w:rPr>
        <w:t>.</w:t>
      </w:r>
      <w:r w:rsidR="35B1BCB1" w:rsidRPr="00DB7BE5">
        <w:rPr>
          <w:rFonts w:cs="Times New Roman"/>
        </w:rPr>
        <w:t xml:space="preserve"> </w:t>
      </w:r>
      <w:r w:rsidR="00A17363" w:rsidRPr="00DB7BE5">
        <w:rPr>
          <w:rFonts w:cs="Times New Roman"/>
        </w:rPr>
        <w:t>Since</w:t>
      </w:r>
      <w:r w:rsidR="35B1BCB1" w:rsidRPr="00DB7BE5">
        <w:rPr>
          <w:rFonts w:cs="Times New Roman"/>
        </w:rPr>
        <w:t xml:space="preserve"> </w:t>
      </w:r>
      <w:r w:rsidR="0038068B" w:rsidRPr="00DB7BE5">
        <w:rPr>
          <w:rFonts w:cs="Times New Roman"/>
        </w:rPr>
        <w:t xml:space="preserve">the </w:t>
      </w:r>
      <w:r w:rsidR="35B1BCB1" w:rsidRPr="00DB7BE5">
        <w:rPr>
          <w:rFonts w:cs="Times New Roman"/>
        </w:rPr>
        <w:t>knowledge base</w:t>
      </w:r>
      <w:r w:rsidR="00A17363" w:rsidRPr="00DB7BE5">
        <w:rPr>
          <w:rFonts w:cs="Times New Roman"/>
        </w:rPr>
        <w:t xml:space="preserve"> component is a </w:t>
      </w:r>
      <w:r w:rsidR="00015811" w:rsidRPr="00DB7BE5">
        <w:rPr>
          <w:rFonts w:cs="Times New Roman"/>
        </w:rPr>
        <w:t>portable component, it</w:t>
      </w:r>
      <w:r w:rsidR="35B1BCB1" w:rsidRPr="00DB7BE5">
        <w:rPr>
          <w:rFonts w:cs="Times New Roman"/>
        </w:rPr>
        <w:t xml:space="preserve"> can export </w:t>
      </w:r>
      <w:r w:rsidR="04D72044" w:rsidRPr="00DB7BE5">
        <w:rPr>
          <w:rFonts w:cs="Times New Roman"/>
        </w:rPr>
        <w:t xml:space="preserve">its content to another instance </w:t>
      </w:r>
      <w:r w:rsidR="53CBCD6A" w:rsidRPr="00DB7BE5">
        <w:rPr>
          <w:rFonts w:cs="Times New Roman"/>
        </w:rPr>
        <w:t>of</w:t>
      </w:r>
      <w:r w:rsidR="04D72044" w:rsidRPr="00DB7BE5">
        <w:rPr>
          <w:rFonts w:cs="Times New Roman"/>
        </w:rPr>
        <w:t xml:space="preserve"> SIENA by exporting the knowledge base and SIENA can import external knowledge as well</w:t>
      </w:r>
      <w:r w:rsidR="0BF8DBFB" w:rsidRPr="00DB7BE5">
        <w:rPr>
          <w:rFonts w:cs="Times New Roman"/>
        </w:rPr>
        <w:t xml:space="preserve">. </w:t>
      </w:r>
      <w:r w:rsidR="2B5F488A" w:rsidRPr="00DB7BE5">
        <w:rPr>
          <w:rFonts w:cs="Times New Roman"/>
        </w:rPr>
        <w:t xml:space="preserve">Therefore, SIENA can share the </w:t>
      </w:r>
      <w:r w:rsidR="782CFD08" w:rsidRPr="00DB7BE5">
        <w:rPr>
          <w:rFonts w:cs="Times New Roman"/>
        </w:rPr>
        <w:t>gathered</w:t>
      </w:r>
      <w:r w:rsidR="2B5F488A" w:rsidRPr="00DB7BE5">
        <w:rPr>
          <w:rFonts w:cs="Times New Roman"/>
        </w:rPr>
        <w:t xml:space="preserve"> knowledge among other </w:t>
      </w:r>
      <w:r w:rsidR="78DC8AB9" w:rsidRPr="00DB7BE5">
        <w:rPr>
          <w:rFonts w:cs="Times New Roman"/>
        </w:rPr>
        <w:t>instances</w:t>
      </w:r>
      <w:r w:rsidR="2B5F488A" w:rsidRPr="00DB7BE5">
        <w:rPr>
          <w:rFonts w:cs="Times New Roman"/>
        </w:rPr>
        <w:t xml:space="preserve"> as need</w:t>
      </w:r>
      <w:r w:rsidR="27A3F8B1" w:rsidRPr="00DB7BE5">
        <w:rPr>
          <w:rFonts w:cs="Times New Roman"/>
        </w:rPr>
        <w:t>ed</w:t>
      </w:r>
      <w:r w:rsidR="2B5F488A" w:rsidRPr="00DB7BE5">
        <w:rPr>
          <w:rFonts w:cs="Times New Roman"/>
        </w:rPr>
        <w:t xml:space="preserve">. This feature </w:t>
      </w:r>
      <w:bookmarkStart w:id="137" w:name="_Int_0yzd5Uwq"/>
      <w:r w:rsidR="00C24F9E" w:rsidRPr="00DB7BE5">
        <w:rPr>
          <w:rFonts w:cs="Times New Roman"/>
        </w:rPr>
        <w:t xml:space="preserve">is </w:t>
      </w:r>
      <w:r w:rsidR="14FBF353" w:rsidRPr="00DB7BE5">
        <w:rPr>
          <w:rFonts w:cs="Times New Roman"/>
        </w:rPr>
        <w:t>helpful</w:t>
      </w:r>
      <w:bookmarkEnd w:id="137"/>
      <w:r w:rsidR="2B5F488A" w:rsidRPr="00DB7BE5">
        <w:rPr>
          <w:rFonts w:cs="Times New Roman"/>
        </w:rPr>
        <w:t xml:space="preserve"> to </w:t>
      </w:r>
      <w:r w:rsidR="32A47FAF" w:rsidRPr="00DB7BE5">
        <w:rPr>
          <w:rFonts w:cs="Times New Roman"/>
        </w:rPr>
        <w:t xml:space="preserve">increase the efficiency when annotating same domain </w:t>
      </w:r>
      <w:bookmarkStart w:id="138" w:name="_Int_31zNucWS"/>
      <w:r w:rsidR="32A47FAF" w:rsidRPr="00DB7BE5">
        <w:rPr>
          <w:rFonts w:cs="Times New Roman"/>
        </w:rPr>
        <w:t>data because</w:t>
      </w:r>
      <w:bookmarkEnd w:id="138"/>
      <w:r w:rsidR="32A47FAF" w:rsidRPr="00DB7BE5">
        <w:rPr>
          <w:rFonts w:cs="Times New Roman"/>
        </w:rPr>
        <w:t xml:space="preserve"> it can provide </w:t>
      </w:r>
      <w:r w:rsidR="45F20481" w:rsidRPr="00DB7BE5">
        <w:rPr>
          <w:rFonts w:cs="Times New Roman"/>
        </w:rPr>
        <w:t>better suggestions and accurate auto annotation</w:t>
      </w:r>
      <w:r w:rsidR="5DAA2312" w:rsidRPr="00DB7BE5">
        <w:rPr>
          <w:rFonts w:cs="Times New Roman"/>
        </w:rPr>
        <w:t xml:space="preserve"> at the </w:t>
      </w:r>
      <w:r w:rsidR="003E2B9C" w:rsidRPr="00DB7BE5">
        <w:rPr>
          <w:rFonts w:cs="Times New Roman"/>
        </w:rPr>
        <w:t>beginning</w:t>
      </w:r>
      <w:r w:rsidR="5DAA2312" w:rsidRPr="00DB7BE5">
        <w:rPr>
          <w:rFonts w:cs="Times New Roman"/>
        </w:rPr>
        <w:t xml:space="preserve"> of the annotation</w:t>
      </w:r>
      <w:r w:rsidR="45F20481" w:rsidRPr="00DB7BE5">
        <w:rPr>
          <w:rFonts w:cs="Times New Roman"/>
        </w:rPr>
        <w:t>.</w:t>
      </w:r>
      <w:r w:rsidR="6A3E789A" w:rsidRPr="00DB7BE5">
        <w:rPr>
          <w:rFonts w:cs="Times New Roman"/>
        </w:rPr>
        <w:t xml:space="preserve"> </w:t>
      </w:r>
      <w:r w:rsidR="008D2F37" w:rsidRPr="00DB7BE5">
        <w:rPr>
          <w:rFonts w:cs="Times New Roman"/>
        </w:rPr>
        <w:t>Therefore,</w:t>
      </w:r>
      <w:r w:rsidR="00572129" w:rsidRPr="00DB7BE5">
        <w:rPr>
          <w:rFonts w:cs="Times New Roman"/>
        </w:rPr>
        <w:t xml:space="preserve"> SIENA tool can be </w:t>
      </w:r>
      <w:r w:rsidR="00BE222C" w:rsidRPr="00DB7BE5">
        <w:rPr>
          <w:rFonts w:cs="Times New Roman"/>
        </w:rPr>
        <w:t>used</w:t>
      </w:r>
      <w:r w:rsidR="00572129" w:rsidRPr="00DB7BE5">
        <w:rPr>
          <w:rFonts w:cs="Times New Roman"/>
        </w:rPr>
        <w:t xml:space="preserve"> to annotate R</w:t>
      </w:r>
      <w:r w:rsidR="00BE222C" w:rsidRPr="00DB7BE5">
        <w:rPr>
          <w:rFonts w:cs="Times New Roman"/>
        </w:rPr>
        <w:t>asa</w:t>
      </w:r>
      <w:r w:rsidR="00572129" w:rsidRPr="00DB7BE5">
        <w:rPr>
          <w:rFonts w:cs="Times New Roman"/>
        </w:rPr>
        <w:t xml:space="preserve"> NLU</w:t>
      </w:r>
      <w:r w:rsidR="00BE222C" w:rsidRPr="00DB7BE5">
        <w:rPr>
          <w:rFonts w:cs="Times New Roman"/>
        </w:rPr>
        <w:t xml:space="preserve"> text </w:t>
      </w:r>
      <w:r w:rsidR="00785DDB" w:rsidRPr="00DB7BE5">
        <w:rPr>
          <w:rFonts w:cs="Times New Roman"/>
        </w:rPr>
        <w:t xml:space="preserve">files </w:t>
      </w:r>
      <w:r w:rsidR="001B6D56" w:rsidRPr="00DB7BE5">
        <w:rPr>
          <w:rFonts w:cs="Times New Roman"/>
        </w:rPr>
        <w:t>and it make</w:t>
      </w:r>
      <w:r w:rsidR="00C24F9E" w:rsidRPr="00DB7BE5">
        <w:rPr>
          <w:rFonts w:cs="Times New Roman"/>
        </w:rPr>
        <w:t>s</w:t>
      </w:r>
      <w:r w:rsidR="001B6D56" w:rsidRPr="00DB7BE5">
        <w:rPr>
          <w:rFonts w:cs="Times New Roman"/>
        </w:rPr>
        <w:t xml:space="preserve"> </w:t>
      </w:r>
      <w:r w:rsidR="00C24F9E" w:rsidRPr="00DB7BE5">
        <w:rPr>
          <w:rFonts w:cs="Times New Roman"/>
        </w:rPr>
        <w:t xml:space="preserve">it </w:t>
      </w:r>
      <w:r w:rsidR="00B34945" w:rsidRPr="00DB7BE5">
        <w:rPr>
          <w:rFonts w:cs="Times New Roman"/>
        </w:rPr>
        <w:t>easier to develop Rasa chatbots with the support</w:t>
      </w:r>
      <w:r w:rsidR="008D2F37" w:rsidRPr="00DB7BE5">
        <w:rPr>
          <w:rFonts w:cs="Times New Roman"/>
        </w:rPr>
        <w:t xml:space="preserve"> of</w:t>
      </w:r>
      <w:r w:rsidR="00785DDB" w:rsidRPr="00DB7BE5">
        <w:rPr>
          <w:rFonts w:cs="Times New Roman"/>
        </w:rPr>
        <w:t xml:space="preserve"> Sinhala English </w:t>
      </w:r>
      <w:r w:rsidR="008D2F37" w:rsidRPr="00DB7BE5">
        <w:rPr>
          <w:rFonts w:cs="Times New Roman"/>
        </w:rPr>
        <w:t>code-mixed</w:t>
      </w:r>
      <w:r w:rsidR="00785DDB" w:rsidRPr="00DB7BE5">
        <w:rPr>
          <w:rFonts w:cs="Times New Roman"/>
        </w:rPr>
        <w:t xml:space="preserve"> </w:t>
      </w:r>
      <w:r w:rsidR="008D2F37" w:rsidRPr="00DB7BE5">
        <w:rPr>
          <w:rFonts w:cs="Times New Roman"/>
        </w:rPr>
        <w:t>conversations</w:t>
      </w:r>
      <w:r w:rsidR="001B6D56" w:rsidRPr="00DB7BE5">
        <w:rPr>
          <w:rFonts w:cs="Times New Roman"/>
        </w:rPr>
        <w:t>.</w:t>
      </w:r>
      <w:r w:rsidR="00A906F3" w:rsidRPr="00DB7BE5">
        <w:rPr>
          <w:rFonts w:cs="Times New Roman"/>
        </w:rPr>
        <w:t xml:space="preserve"> </w:t>
      </w:r>
      <w:r w:rsidR="009E2C68" w:rsidRPr="00DB7BE5">
        <w:rPr>
          <w:rFonts w:cs="Times New Roman"/>
        </w:rPr>
        <w:t>Therefore,</w:t>
      </w:r>
      <w:r w:rsidR="00A906F3" w:rsidRPr="00DB7BE5">
        <w:rPr>
          <w:rFonts w:cs="Times New Roman"/>
        </w:rPr>
        <w:t xml:space="preserve"> </w:t>
      </w:r>
      <w:r w:rsidR="00D95C13" w:rsidRPr="00DB7BE5">
        <w:rPr>
          <w:rFonts w:cs="Times New Roman"/>
        </w:rPr>
        <w:t>businesses tend to use chatbots with Sinhala English</w:t>
      </w:r>
      <w:r w:rsidR="00302F9F" w:rsidRPr="00DB7BE5">
        <w:rPr>
          <w:rFonts w:cs="Times New Roman"/>
        </w:rPr>
        <w:t xml:space="preserve"> support</w:t>
      </w:r>
      <w:r w:rsidR="00D95C13" w:rsidRPr="00DB7BE5">
        <w:rPr>
          <w:rFonts w:cs="Times New Roman"/>
        </w:rPr>
        <w:t xml:space="preserve"> </w:t>
      </w:r>
      <w:r w:rsidR="00302F9F" w:rsidRPr="00DB7BE5">
        <w:rPr>
          <w:rFonts w:cs="Times New Roman"/>
        </w:rPr>
        <w:t>as their business interface,</w:t>
      </w:r>
      <w:r w:rsidR="008D2F37" w:rsidRPr="00DB7BE5">
        <w:rPr>
          <w:rFonts w:cs="Times New Roman"/>
        </w:rPr>
        <w:t xml:space="preserve"> </w:t>
      </w:r>
      <w:r w:rsidR="00302F9F" w:rsidRPr="00DB7BE5">
        <w:rPr>
          <w:rFonts w:cs="Times New Roman"/>
        </w:rPr>
        <w:t>t</w:t>
      </w:r>
      <w:r w:rsidR="008D2F37" w:rsidRPr="00DB7BE5">
        <w:rPr>
          <w:rFonts w:cs="Times New Roman"/>
        </w:rPr>
        <w:t xml:space="preserve">his will enhance the most of Sri Lankan customer experience and </w:t>
      </w:r>
      <w:r w:rsidR="00981778" w:rsidRPr="00DB7BE5">
        <w:rPr>
          <w:rFonts w:cs="Times New Roman"/>
        </w:rPr>
        <w:t>business growth.</w:t>
      </w:r>
    </w:p>
    <w:p w14:paraId="44FBCF78" w14:textId="77777777" w:rsidR="0053359E" w:rsidRPr="00DB7BE5" w:rsidRDefault="0053359E" w:rsidP="0053359E">
      <w:pPr>
        <w:rPr>
          <w:rFonts w:cs="Times New Roman"/>
        </w:rPr>
      </w:pPr>
    </w:p>
    <w:p w14:paraId="4FA544DA" w14:textId="77777777" w:rsidR="00EE3EA0" w:rsidRPr="00DB7BE5" w:rsidRDefault="00EE3EA0" w:rsidP="00A7763B">
      <w:pPr>
        <w:spacing w:before="0" w:after="0" w:line="360" w:lineRule="auto"/>
        <w:rPr>
          <w:rFonts w:cs="Times New Roman"/>
        </w:rPr>
      </w:pPr>
    </w:p>
    <w:p w14:paraId="06B8C403" w14:textId="77777777" w:rsidR="00EE3EA0" w:rsidRPr="00DB7BE5" w:rsidRDefault="00EE3EA0" w:rsidP="00A7763B">
      <w:pPr>
        <w:spacing w:before="0" w:after="0" w:line="360" w:lineRule="auto"/>
        <w:rPr>
          <w:rFonts w:cs="Times New Roman"/>
        </w:rPr>
      </w:pPr>
    </w:p>
    <w:p w14:paraId="21FCD221" w14:textId="77777777" w:rsidR="00EE3EA0" w:rsidRPr="00DB7BE5" w:rsidRDefault="00EE3EA0" w:rsidP="00A7763B">
      <w:pPr>
        <w:spacing w:before="0" w:after="0" w:line="360" w:lineRule="auto"/>
        <w:rPr>
          <w:rFonts w:cs="Times New Roman"/>
        </w:rPr>
      </w:pPr>
    </w:p>
    <w:p w14:paraId="17C3898A" w14:textId="77777777" w:rsidR="00EE3EA0" w:rsidRPr="00DB7BE5" w:rsidRDefault="00EE3EA0" w:rsidP="00A7763B">
      <w:pPr>
        <w:spacing w:before="0" w:after="0" w:line="360" w:lineRule="auto"/>
        <w:rPr>
          <w:rFonts w:cs="Times New Roman"/>
        </w:rPr>
      </w:pPr>
    </w:p>
    <w:p w14:paraId="33A9A4FE" w14:textId="77777777" w:rsidR="00EE3EA0" w:rsidRPr="00DB7BE5" w:rsidRDefault="00EE3EA0" w:rsidP="00A7763B">
      <w:pPr>
        <w:spacing w:before="0" w:after="0" w:line="360" w:lineRule="auto"/>
        <w:rPr>
          <w:rFonts w:cs="Times New Roman"/>
        </w:rPr>
      </w:pPr>
    </w:p>
    <w:p w14:paraId="278B6C6B" w14:textId="77777777" w:rsidR="008F5D38" w:rsidRPr="00DB7BE5" w:rsidRDefault="008F5D38" w:rsidP="00BA67EC">
      <w:pPr>
        <w:spacing w:before="0" w:after="0" w:line="360" w:lineRule="auto"/>
        <w:rPr>
          <w:rFonts w:cs="Times New Roman"/>
        </w:rPr>
      </w:pPr>
    </w:p>
    <w:p w14:paraId="5957B87B" w14:textId="77777777" w:rsidR="00A72D1B" w:rsidRDefault="00A72D1B" w:rsidP="00BA67EC">
      <w:pPr>
        <w:pStyle w:val="Heading1"/>
        <w:spacing w:before="0" w:line="360" w:lineRule="auto"/>
        <w:rPr>
          <w:rFonts w:cs="Times New Roman"/>
        </w:rPr>
      </w:pPr>
      <w:bookmarkStart w:id="139" w:name="_Toc95507119"/>
      <w:bookmarkStart w:id="140" w:name="_Toc117089903"/>
      <w:r w:rsidRPr="009B30D9">
        <w:rPr>
          <w:rFonts w:cs="Times New Roman"/>
        </w:rPr>
        <w:lastRenderedPageBreak/>
        <w:t>References</w:t>
      </w:r>
      <w:bookmarkEnd w:id="139"/>
      <w:bookmarkEnd w:id="140"/>
    </w:p>
    <w:p w14:paraId="055EE92A" w14:textId="240CECB3" w:rsidR="005C3402" w:rsidRPr="00DB7BE5" w:rsidRDefault="005C3402" w:rsidP="00BA67EC">
      <w:pPr>
        <w:spacing w:before="0" w:after="0" w:line="360" w:lineRule="auto"/>
        <w:rPr>
          <w:rFonts w:cs="Times New Roman"/>
        </w:rPr>
      </w:pPr>
    </w:p>
    <w:p w14:paraId="0EAE6DF3" w14:textId="6F15CEE3" w:rsidR="001708A7" w:rsidRPr="008F26D2" w:rsidRDefault="001708A7" w:rsidP="001708A7">
      <w:pPr>
        <w:pStyle w:val="ListParagraph"/>
        <w:numPr>
          <w:ilvl w:val="0"/>
          <w:numId w:val="10"/>
        </w:numPr>
        <w:spacing w:before="0" w:after="0" w:line="276" w:lineRule="auto"/>
        <w:ind w:left="851" w:hanging="491"/>
        <w:jc w:val="left"/>
        <w:rPr>
          <w:rStyle w:val="Hyperlink"/>
          <w:rFonts w:cs="Times New Roman"/>
          <w:color w:val="auto"/>
          <w:u w:val="none"/>
        </w:rPr>
      </w:pPr>
      <w:r w:rsidRPr="008F26D2">
        <w:rPr>
          <w:rFonts w:cs="Times New Roman"/>
        </w:rPr>
        <w:t>ieee-dataport.org, ‘How to Cite References: IEEE</w:t>
      </w:r>
      <w:r w:rsidRPr="008F26D2">
        <w:rPr>
          <w:rFonts w:cs="Times New Roman"/>
        </w:rPr>
        <w:fldChar w:fldCharType="begin"/>
      </w:r>
      <w:r w:rsidRPr="008F26D2">
        <w:rPr>
          <w:rFonts w:cs="Times New Roman"/>
        </w:rPr>
        <w:instrText xml:space="preserve"> XE "IEEE:Institute of Electrical and Electronics Engineers" </w:instrText>
      </w:r>
      <w:r w:rsidRPr="008F26D2">
        <w:rPr>
          <w:rFonts w:cs="Times New Roman"/>
        </w:rPr>
        <w:fldChar w:fldCharType="end"/>
      </w:r>
      <w:r w:rsidRPr="008F26D2">
        <w:rPr>
          <w:rFonts w:cs="Times New Roman"/>
        </w:rPr>
        <w:t xml:space="preserve"> Documentation </w:t>
      </w:r>
      <w:r w:rsidRPr="33CFE26A">
        <w:rPr>
          <w:rFonts w:cs="Times New Roman"/>
        </w:rPr>
        <w:t>Style</w:t>
      </w:r>
      <w:bookmarkStart w:id="141" w:name="_Int_dENVMOnL"/>
      <w:r w:rsidR="2E715762" w:rsidRPr="33CFE26A">
        <w:rPr>
          <w:rFonts w:cs="Times New Roman"/>
        </w:rPr>
        <w:t>,’</w:t>
      </w:r>
      <w:bookmarkEnd w:id="141"/>
      <w:r w:rsidRPr="008F26D2">
        <w:rPr>
          <w:rFonts w:cs="Times New Roman"/>
        </w:rPr>
        <w:t xml:space="preserve"> </w:t>
      </w:r>
      <w:r w:rsidRPr="00DB7BE5">
        <w:rPr>
          <w:rFonts w:cs="Times New Roman"/>
        </w:rPr>
        <w:t xml:space="preserve">[Online]. </w:t>
      </w:r>
      <w:r w:rsidRPr="33CFE26A">
        <w:rPr>
          <w:rFonts w:cs="Times New Roman"/>
        </w:rPr>
        <w:t xml:space="preserve">Available:  </w:t>
      </w:r>
      <w:hyperlink r:id="rId48">
        <w:r w:rsidRPr="33CFE26A">
          <w:rPr>
            <w:rStyle w:val="Hyperlink"/>
            <w:rFonts w:cs="Times New Roman"/>
          </w:rPr>
          <w:t>https://ieee-dataport.org/sites/default/files/analysis/27/IEEE%20Citation%20Guidelines.pdf</w:t>
        </w:r>
      </w:hyperlink>
      <w:r w:rsidRPr="33CFE26A">
        <w:rPr>
          <w:rFonts w:cs="Times New Roman"/>
        </w:rPr>
        <w:t xml:space="preserve"> [Accessed: </w:t>
      </w:r>
      <w:r w:rsidR="2F2EE982" w:rsidRPr="33CFE26A">
        <w:rPr>
          <w:rFonts w:cs="Times New Roman"/>
        </w:rPr>
        <w:t>04</w:t>
      </w:r>
      <w:r w:rsidRPr="33CFE26A">
        <w:rPr>
          <w:rFonts w:cs="Times New Roman"/>
        </w:rPr>
        <w:t>-</w:t>
      </w:r>
      <w:r w:rsidR="5F0434D5" w:rsidRPr="33CFE26A">
        <w:rPr>
          <w:rFonts w:cs="Times New Roman"/>
        </w:rPr>
        <w:t>Oct</w:t>
      </w:r>
      <w:r w:rsidRPr="33CFE26A">
        <w:rPr>
          <w:rFonts w:cs="Times New Roman"/>
        </w:rPr>
        <w:t>-2022]</w:t>
      </w:r>
    </w:p>
    <w:p w14:paraId="6C4A1A1E" w14:textId="217BDFE2" w:rsidR="6E722DC2" w:rsidRDefault="6E722DC2"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42" w:name="_Ref116015438"/>
      <w:r w:rsidRPr="00DB7BE5">
        <w:rPr>
          <w:rFonts w:cs="Times New Roman"/>
        </w:rPr>
        <w:t>The State of AI and Machine Learning, [online], Ava</w:t>
      </w:r>
      <w:r w:rsidR="74D8C426" w:rsidRPr="00DB7BE5">
        <w:rPr>
          <w:rFonts w:cs="Times New Roman"/>
        </w:rPr>
        <w:t xml:space="preserve">ilable: </w:t>
      </w:r>
      <w:hyperlink r:id="rId49">
        <w:r w:rsidR="74D8C426" w:rsidRPr="00DB7BE5">
          <w:rPr>
            <w:rStyle w:val="Hyperlink"/>
            <w:rFonts w:cs="Times New Roman"/>
          </w:rPr>
          <w:t>https://resources.appen.com/wp-content/uploads/2020/06/Whitepaper-State-of-Ai-2020-Final.pdf</w:t>
        </w:r>
      </w:hyperlink>
      <w:r w:rsidR="74D8C426" w:rsidRPr="00DB7BE5">
        <w:rPr>
          <w:rFonts w:cs="Times New Roman"/>
        </w:rPr>
        <w:t xml:space="preserve"> [Accessed: </w:t>
      </w:r>
      <w:r w:rsidR="3C245EF7" w:rsidRPr="00DB7BE5">
        <w:rPr>
          <w:rFonts w:cs="Times New Roman"/>
        </w:rPr>
        <w:t>04-Oct-2022</w:t>
      </w:r>
      <w:r w:rsidR="74D8C426" w:rsidRPr="00DB7BE5">
        <w:rPr>
          <w:rFonts w:cs="Times New Roman"/>
        </w:rPr>
        <w:t>]</w:t>
      </w:r>
      <w:bookmarkEnd w:id="142"/>
    </w:p>
    <w:p w14:paraId="54BCC583" w14:textId="77777777" w:rsidR="001708A7" w:rsidRPr="008F26D2" w:rsidRDefault="001708A7" w:rsidP="001708A7">
      <w:pPr>
        <w:pStyle w:val="ListParagraph"/>
        <w:spacing w:before="0" w:after="0" w:line="276" w:lineRule="auto"/>
        <w:ind w:left="851" w:hanging="491"/>
        <w:jc w:val="left"/>
        <w:rPr>
          <w:rStyle w:val="Hyperlink"/>
          <w:rFonts w:cs="Times New Roman"/>
          <w:color w:val="auto"/>
          <w:u w:val="none"/>
        </w:rPr>
      </w:pPr>
    </w:p>
    <w:p w14:paraId="68F2224E" w14:textId="77777777" w:rsidR="001708A7" w:rsidRPr="008F26D2" w:rsidRDefault="001708A7" w:rsidP="001708A7">
      <w:pPr>
        <w:pStyle w:val="ListParagraph"/>
        <w:numPr>
          <w:ilvl w:val="0"/>
          <w:numId w:val="10"/>
        </w:numPr>
        <w:spacing w:before="0" w:after="0" w:line="276" w:lineRule="auto"/>
        <w:ind w:left="851" w:hanging="491"/>
        <w:jc w:val="left"/>
        <w:rPr>
          <w:rStyle w:val="Hyperlink"/>
          <w:rFonts w:cs="Times New Roman"/>
          <w:color w:val="auto"/>
          <w:u w:val="none"/>
        </w:rPr>
      </w:pPr>
      <w:bookmarkStart w:id="143" w:name="_Ref94459824"/>
      <w:bookmarkStart w:id="144" w:name="_Ref116015516"/>
      <w:r w:rsidRPr="008F26D2">
        <w:rPr>
          <w:rFonts w:cs="Times New Roman"/>
        </w:rPr>
        <w:t xml:space="preserve">Siddhant </w:t>
      </w:r>
      <w:proofErr w:type="spellStart"/>
      <w:r w:rsidRPr="008F26D2">
        <w:rPr>
          <w:rFonts w:cs="Times New Roman"/>
        </w:rPr>
        <w:t>Meshram</w:t>
      </w:r>
      <w:proofErr w:type="spellEnd"/>
      <w:r w:rsidRPr="008F26D2">
        <w:rPr>
          <w:rFonts w:cs="Times New Roman"/>
        </w:rPr>
        <w:t xml:space="preserve">, </w:t>
      </w:r>
      <w:proofErr w:type="spellStart"/>
      <w:r w:rsidRPr="008F26D2">
        <w:rPr>
          <w:rFonts w:cs="Times New Roman"/>
        </w:rPr>
        <w:t>Namit</w:t>
      </w:r>
      <w:proofErr w:type="spellEnd"/>
      <w:r w:rsidRPr="008F26D2">
        <w:rPr>
          <w:rFonts w:cs="Times New Roman"/>
        </w:rPr>
        <w:t xml:space="preserve"> Naik, </w:t>
      </w:r>
      <w:proofErr w:type="spellStart"/>
      <w:r w:rsidRPr="008F26D2">
        <w:rPr>
          <w:rFonts w:cs="Times New Roman"/>
        </w:rPr>
        <w:t>Megha</w:t>
      </w:r>
      <w:proofErr w:type="spellEnd"/>
      <w:r w:rsidRPr="008F26D2">
        <w:rPr>
          <w:rFonts w:cs="Times New Roman"/>
        </w:rPr>
        <w:t xml:space="preserve"> VR, Tanmay More, </w:t>
      </w:r>
      <w:proofErr w:type="spellStart"/>
      <w:r w:rsidRPr="008F26D2">
        <w:rPr>
          <w:rFonts w:cs="Times New Roman"/>
        </w:rPr>
        <w:t>Shubhangi</w:t>
      </w:r>
      <w:proofErr w:type="spellEnd"/>
      <w:r w:rsidRPr="008F26D2">
        <w:rPr>
          <w:rFonts w:cs="Times New Roman"/>
        </w:rPr>
        <w:t xml:space="preserve"> </w:t>
      </w:r>
      <w:proofErr w:type="spellStart"/>
      <w:r w:rsidRPr="008F26D2">
        <w:rPr>
          <w:rFonts w:cs="Times New Roman"/>
        </w:rPr>
        <w:t>Kharche</w:t>
      </w:r>
      <w:proofErr w:type="spellEnd"/>
      <w:r w:rsidRPr="008F26D2">
        <w:rPr>
          <w:rFonts w:cs="Times New Roman"/>
        </w:rPr>
        <w:t xml:space="preserve">, Conversational AI: Chatbots, Available: </w:t>
      </w:r>
      <w:r w:rsidRPr="00DB7BE5">
        <w:rPr>
          <w:rFonts w:cs="Times New Roman"/>
        </w:rPr>
        <w:t xml:space="preserve">[Online]. </w:t>
      </w:r>
      <w:bookmarkEnd w:id="143"/>
      <w:r w:rsidR="00665D70">
        <w:fldChar w:fldCharType="begin"/>
      </w:r>
      <w:r w:rsidR="00665D70" w:rsidRPr="00DB7BE5">
        <w:rPr>
          <w:rFonts w:cs="Times New Roman"/>
        </w:rPr>
        <w:instrText xml:space="preserve"> HYPERLINK "https://ieeexplore.ieee.org/document/9498508" \h </w:instrText>
      </w:r>
      <w:r w:rsidR="00665D70">
        <w:fldChar w:fldCharType="separate"/>
      </w:r>
      <w:r w:rsidRPr="36B1A79B">
        <w:rPr>
          <w:rStyle w:val="Hyperlink"/>
          <w:rFonts w:cs="Times New Roman"/>
        </w:rPr>
        <w:t>https://ieeexplore.ieee.org/document/9498508</w:t>
      </w:r>
      <w:r w:rsidR="00665D70">
        <w:rPr>
          <w:rStyle w:val="Hyperlink"/>
          <w:rFonts w:cs="Times New Roman"/>
        </w:rPr>
        <w:fldChar w:fldCharType="end"/>
      </w:r>
      <w:bookmarkEnd w:id="144"/>
    </w:p>
    <w:p w14:paraId="0AC07BAB" w14:textId="4AB47E11" w:rsidR="36B1A79B" w:rsidRDefault="36B1A79B" w:rsidP="36B1A79B">
      <w:pPr>
        <w:spacing w:before="0" w:after="0" w:line="276" w:lineRule="auto"/>
        <w:jc w:val="left"/>
        <w:rPr>
          <w:rStyle w:val="Hyperlink"/>
          <w:rFonts w:cs="Times New Roman"/>
          <w:color w:val="auto"/>
          <w:u w:val="none"/>
        </w:rPr>
      </w:pPr>
    </w:p>
    <w:p w14:paraId="7DB568BD" w14:textId="0211C5AC" w:rsidR="660B264C" w:rsidRDefault="660B264C"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45" w:name="_Ref116015567"/>
      <w:r w:rsidRPr="33CFE26A">
        <w:rPr>
          <w:rFonts w:cs="Times New Roman"/>
        </w:rPr>
        <w:t>Jason P.C. Chiu, Eric Nichols, ‘Named Entity Recognition with Bidirectional LSTM-CNNs</w:t>
      </w:r>
      <w:bookmarkStart w:id="146" w:name="_Int_VBKIOzr9"/>
      <w:r w:rsidRPr="33CFE26A">
        <w:rPr>
          <w:rFonts w:cs="Times New Roman"/>
        </w:rPr>
        <w:t>’,</w:t>
      </w:r>
      <w:bookmarkEnd w:id="146"/>
      <w:r w:rsidRPr="33CFE26A">
        <w:rPr>
          <w:rFonts w:cs="Times New Roman"/>
        </w:rPr>
        <w:t xml:space="preserve"> </w:t>
      </w:r>
      <w:r w:rsidRPr="00DB7BE5">
        <w:rPr>
          <w:rFonts w:cs="Times New Roman"/>
        </w:rPr>
        <w:t>[Online].</w:t>
      </w:r>
      <w:r w:rsidRPr="33CFE26A">
        <w:rPr>
          <w:rFonts w:cs="Times New Roman"/>
        </w:rPr>
        <w:t xml:space="preserve"> Available: </w:t>
      </w:r>
      <w:hyperlink r:id="rId50">
        <w:r w:rsidRPr="33CFE26A">
          <w:rPr>
            <w:rStyle w:val="Hyperlink"/>
            <w:rFonts w:cs="Times New Roman"/>
          </w:rPr>
          <w:t>tacl_a_00104.pdf (silverchair.com)</w:t>
        </w:r>
      </w:hyperlink>
      <w:bookmarkEnd w:id="145"/>
    </w:p>
    <w:p w14:paraId="221DAAAF" w14:textId="5FACCFD2" w:rsidR="36B1A79B" w:rsidRDefault="36B1A79B" w:rsidP="36B1A79B">
      <w:pPr>
        <w:spacing w:before="0" w:after="0" w:line="276" w:lineRule="auto"/>
        <w:jc w:val="left"/>
        <w:rPr>
          <w:rStyle w:val="Hyperlink"/>
          <w:rFonts w:cs="Times New Roman"/>
          <w:color w:val="auto"/>
          <w:u w:val="none"/>
        </w:rPr>
      </w:pPr>
    </w:p>
    <w:p w14:paraId="38282705" w14:textId="01A68A79" w:rsidR="660B264C" w:rsidRDefault="660B264C"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47" w:name="_Ref116015569"/>
      <w:r w:rsidRPr="36B1A79B">
        <w:rPr>
          <w:rFonts w:cs="Times New Roman"/>
        </w:rPr>
        <w:t xml:space="preserve">Guillaume </w:t>
      </w:r>
      <w:proofErr w:type="spellStart"/>
      <w:r w:rsidRPr="36B1A79B">
        <w:rPr>
          <w:rFonts w:cs="Times New Roman"/>
        </w:rPr>
        <w:t>Lample</w:t>
      </w:r>
      <w:proofErr w:type="spellEnd"/>
      <w:r w:rsidRPr="36B1A79B">
        <w:rPr>
          <w:rFonts w:cs="Times New Roman"/>
        </w:rPr>
        <w:t xml:space="preserve">, Miguel Ballesteros, Sandeep Subramanian, Kazuya Kawakami, Chris Dyer, ‘Neural Architectures for Named Entity Recognition’ </w:t>
      </w:r>
      <w:r w:rsidRPr="00DB7BE5">
        <w:rPr>
          <w:rFonts w:cs="Times New Roman"/>
        </w:rPr>
        <w:t xml:space="preserve">[Online]. </w:t>
      </w:r>
      <w:r w:rsidRPr="36B1A79B">
        <w:rPr>
          <w:rFonts w:cs="Times New Roman"/>
        </w:rPr>
        <w:t xml:space="preserve">Available: </w:t>
      </w:r>
      <w:hyperlink r:id="rId51">
        <w:r w:rsidRPr="36B1A79B">
          <w:rPr>
            <w:rStyle w:val="Hyperlink"/>
            <w:rFonts w:cs="Times New Roman"/>
          </w:rPr>
          <w:t>https://arxiv.org/pdf/1603.01360.pdf</w:t>
        </w:r>
      </w:hyperlink>
      <w:bookmarkEnd w:id="147"/>
    </w:p>
    <w:p w14:paraId="5B804391" w14:textId="73358C27" w:rsidR="36B1A79B" w:rsidRDefault="36B1A79B" w:rsidP="36B1A79B">
      <w:pPr>
        <w:spacing w:before="0" w:after="0" w:line="276" w:lineRule="auto"/>
        <w:jc w:val="left"/>
        <w:rPr>
          <w:rStyle w:val="Hyperlink"/>
          <w:rFonts w:cs="Times New Roman"/>
          <w:color w:val="auto"/>
          <w:u w:val="none"/>
        </w:rPr>
      </w:pPr>
    </w:p>
    <w:p w14:paraId="31F9560D" w14:textId="1E03E6A7" w:rsidR="0B86CE3C" w:rsidRDefault="0B86CE3C"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48" w:name="_Ref116015831"/>
      <w:r w:rsidRPr="33CFE26A">
        <w:rPr>
          <w:rFonts w:cs="Times New Roman"/>
        </w:rPr>
        <w:t xml:space="preserve">Geoffrey Leech, Lancaster University, Developing Linguistic Corpora: </w:t>
      </w:r>
      <w:r w:rsidR="672C697D" w:rsidRPr="33CFE26A">
        <w:rPr>
          <w:rFonts w:cs="Times New Roman"/>
        </w:rPr>
        <w:t>A</w:t>
      </w:r>
      <w:r w:rsidRPr="33CFE26A">
        <w:rPr>
          <w:rFonts w:cs="Times New Roman"/>
        </w:rPr>
        <w:t xml:space="preserve"> Guide to Good Practice, Available: </w:t>
      </w:r>
      <w:r w:rsidRPr="00DB7BE5">
        <w:rPr>
          <w:rFonts w:cs="Times New Roman"/>
        </w:rPr>
        <w:t xml:space="preserve">[Online]. </w:t>
      </w:r>
      <w:hyperlink r:id="rId52">
        <w:r w:rsidRPr="33CFE26A">
          <w:rPr>
            <w:rStyle w:val="Hyperlink"/>
            <w:rFonts w:cs="Times New Roman"/>
          </w:rPr>
          <w:t>https://users.ox.ac.uk/~martinw/dlc/chapter2.htm</w:t>
        </w:r>
      </w:hyperlink>
      <w:bookmarkEnd w:id="148"/>
    </w:p>
    <w:p w14:paraId="43129231" w14:textId="5E566B7F" w:rsidR="36B1A79B" w:rsidRDefault="36B1A79B" w:rsidP="36B1A79B">
      <w:pPr>
        <w:spacing w:before="0" w:after="0" w:line="276" w:lineRule="auto"/>
        <w:jc w:val="left"/>
        <w:rPr>
          <w:rStyle w:val="Hyperlink"/>
          <w:rFonts w:cs="Times New Roman"/>
          <w:color w:val="auto"/>
          <w:u w:val="none"/>
        </w:rPr>
      </w:pPr>
    </w:p>
    <w:p w14:paraId="3715A7A5" w14:textId="667B4394" w:rsidR="2C8409CD" w:rsidRDefault="2C8409CD"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49" w:name="_Ref116015859"/>
      <w:r w:rsidRPr="36B1A79B">
        <w:rPr>
          <w:rFonts w:cs="Times New Roman"/>
        </w:rPr>
        <w:t xml:space="preserve">viralzone.expasy.org, Human viruses table, Available: </w:t>
      </w:r>
      <w:r w:rsidRPr="00DB7BE5">
        <w:rPr>
          <w:rFonts w:cs="Times New Roman"/>
        </w:rPr>
        <w:t xml:space="preserve">[Online]. </w:t>
      </w:r>
      <w:hyperlink r:id="rId53">
        <w:r w:rsidRPr="36B1A79B">
          <w:rPr>
            <w:rStyle w:val="Hyperlink"/>
            <w:rFonts w:cs="Times New Roman"/>
          </w:rPr>
          <w:t>https://viralzone.expasy.org/678</w:t>
        </w:r>
      </w:hyperlink>
      <w:bookmarkEnd w:id="149"/>
    </w:p>
    <w:p w14:paraId="7E7568E9" w14:textId="5684A8D9" w:rsidR="36B1A79B" w:rsidRDefault="36B1A79B" w:rsidP="36B1A79B">
      <w:pPr>
        <w:spacing w:before="0" w:after="0" w:line="276" w:lineRule="auto"/>
        <w:jc w:val="left"/>
        <w:rPr>
          <w:rStyle w:val="Hyperlink"/>
          <w:rFonts w:cs="Times New Roman"/>
          <w:color w:val="auto"/>
          <w:u w:val="none"/>
        </w:rPr>
      </w:pPr>
    </w:p>
    <w:p w14:paraId="68450358" w14:textId="15CF8498" w:rsidR="47BF23EA" w:rsidRDefault="47BF23EA"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50" w:name="_Ref116015918"/>
      <w:r w:rsidRPr="33CFE26A">
        <w:rPr>
          <w:rFonts w:cs="Times New Roman"/>
        </w:rPr>
        <w:t xml:space="preserve">Pontus </w:t>
      </w:r>
      <w:proofErr w:type="spellStart"/>
      <w:r w:rsidRPr="33CFE26A">
        <w:rPr>
          <w:rFonts w:cs="Times New Roman"/>
        </w:rPr>
        <w:t>Stenetorp</w:t>
      </w:r>
      <w:proofErr w:type="spellEnd"/>
      <w:r w:rsidRPr="33CFE26A">
        <w:rPr>
          <w:rFonts w:cs="Times New Roman"/>
        </w:rPr>
        <w:t xml:space="preserve">, Sampo </w:t>
      </w:r>
      <w:proofErr w:type="spellStart"/>
      <w:r w:rsidRPr="33CFE26A">
        <w:rPr>
          <w:rFonts w:cs="Times New Roman"/>
        </w:rPr>
        <w:t>Pyysalo</w:t>
      </w:r>
      <w:proofErr w:type="spellEnd"/>
      <w:r w:rsidRPr="33CFE26A">
        <w:rPr>
          <w:rFonts w:cs="Times New Roman"/>
        </w:rPr>
        <w:t xml:space="preserve">, Goran Topic, Tomoko </w:t>
      </w:r>
      <w:proofErr w:type="spellStart"/>
      <w:r w:rsidRPr="33CFE26A">
        <w:rPr>
          <w:rFonts w:cs="Times New Roman"/>
        </w:rPr>
        <w:t>Ohta</w:t>
      </w:r>
      <w:proofErr w:type="spellEnd"/>
      <w:r w:rsidRPr="33CFE26A">
        <w:rPr>
          <w:rFonts w:cs="Times New Roman"/>
        </w:rPr>
        <w:t xml:space="preserve">, Sophia </w:t>
      </w:r>
      <w:proofErr w:type="spellStart"/>
      <w:r w:rsidRPr="33CFE26A">
        <w:rPr>
          <w:rFonts w:cs="Times New Roman"/>
        </w:rPr>
        <w:t>Ananiadou</w:t>
      </w:r>
      <w:proofErr w:type="spellEnd"/>
      <w:r w:rsidRPr="33CFE26A">
        <w:rPr>
          <w:rFonts w:cs="Times New Roman"/>
        </w:rPr>
        <w:t xml:space="preserve">, and </w:t>
      </w:r>
      <w:proofErr w:type="spellStart"/>
      <w:r w:rsidRPr="33CFE26A">
        <w:rPr>
          <w:rFonts w:cs="Times New Roman"/>
        </w:rPr>
        <w:t>Jun’ichi</w:t>
      </w:r>
      <w:proofErr w:type="spellEnd"/>
      <w:r w:rsidRPr="33CFE26A">
        <w:rPr>
          <w:rFonts w:cs="Times New Roman"/>
        </w:rPr>
        <w:t xml:space="preserve"> </w:t>
      </w:r>
      <w:proofErr w:type="spellStart"/>
      <w:r w:rsidRPr="33CFE26A">
        <w:rPr>
          <w:rFonts w:cs="Times New Roman"/>
        </w:rPr>
        <w:t>Tsujii</w:t>
      </w:r>
      <w:proofErr w:type="spellEnd"/>
      <w:r w:rsidRPr="33CFE26A">
        <w:rPr>
          <w:rFonts w:cs="Times New Roman"/>
        </w:rPr>
        <w:t>, ‘BRAT: a Web-based Tool for NLP-Assisted Text Annotation</w:t>
      </w:r>
      <w:bookmarkStart w:id="151" w:name="_Int_viin8d3S"/>
      <w:r w:rsidRPr="33CFE26A">
        <w:rPr>
          <w:rFonts w:cs="Times New Roman"/>
        </w:rPr>
        <w:t>’,</w:t>
      </w:r>
      <w:bookmarkEnd w:id="151"/>
      <w:r w:rsidRPr="33CFE26A">
        <w:rPr>
          <w:rFonts w:cs="Times New Roman"/>
        </w:rPr>
        <w:t xml:space="preserve"> </w:t>
      </w:r>
      <w:r w:rsidRPr="00DB7BE5">
        <w:rPr>
          <w:rFonts w:cs="Times New Roman"/>
        </w:rPr>
        <w:t>[Online].</w:t>
      </w:r>
      <w:r w:rsidRPr="33CFE26A">
        <w:rPr>
          <w:rFonts w:cs="Times New Roman"/>
        </w:rPr>
        <w:t xml:space="preserve"> Available: </w:t>
      </w:r>
      <w:hyperlink r:id="rId54">
        <w:r w:rsidRPr="33CFE26A">
          <w:rPr>
            <w:rStyle w:val="Hyperlink"/>
            <w:rFonts w:cs="Times New Roman"/>
          </w:rPr>
          <w:t>https://aclanthology.org/E12-2021.pdf</w:t>
        </w:r>
      </w:hyperlink>
      <w:bookmarkEnd w:id="150"/>
    </w:p>
    <w:p w14:paraId="4791CE5B" w14:textId="18B26DB4" w:rsidR="36B1A79B" w:rsidRDefault="36B1A79B" w:rsidP="36B1A79B">
      <w:pPr>
        <w:spacing w:before="0" w:after="0" w:line="276" w:lineRule="auto"/>
        <w:jc w:val="left"/>
        <w:rPr>
          <w:rStyle w:val="Hyperlink"/>
          <w:rFonts w:cs="Times New Roman"/>
          <w:color w:val="auto"/>
          <w:u w:val="none"/>
        </w:rPr>
      </w:pPr>
    </w:p>
    <w:p w14:paraId="7EB3B800" w14:textId="714EEB5A" w:rsidR="47BF23EA" w:rsidRDefault="47BF23EA"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52" w:name="_Ref116015937"/>
      <w:proofErr w:type="spellStart"/>
      <w:r w:rsidRPr="33CFE26A">
        <w:rPr>
          <w:rFonts w:cs="Times New Roman"/>
        </w:rPr>
        <w:t>Kalina</w:t>
      </w:r>
      <w:proofErr w:type="spellEnd"/>
      <w:r w:rsidRPr="33CFE26A">
        <w:rPr>
          <w:rFonts w:cs="Times New Roman"/>
        </w:rPr>
        <w:t xml:space="preserve"> </w:t>
      </w:r>
      <w:proofErr w:type="spellStart"/>
      <w:r w:rsidRPr="33CFE26A">
        <w:rPr>
          <w:rFonts w:cs="Times New Roman"/>
        </w:rPr>
        <w:t>Bontcheva</w:t>
      </w:r>
      <w:proofErr w:type="spellEnd"/>
      <w:r w:rsidRPr="33CFE26A">
        <w:rPr>
          <w:rFonts w:cs="Times New Roman"/>
        </w:rPr>
        <w:t xml:space="preserve">, Hamish Cunningham, Ian Roberts, Angus Roberts, Valentin </w:t>
      </w:r>
      <w:proofErr w:type="spellStart"/>
      <w:r w:rsidRPr="33CFE26A">
        <w:rPr>
          <w:rFonts w:cs="Times New Roman"/>
        </w:rPr>
        <w:t>Tablan</w:t>
      </w:r>
      <w:proofErr w:type="spellEnd"/>
      <w:r w:rsidRPr="33CFE26A">
        <w:rPr>
          <w:rFonts w:cs="Times New Roman"/>
        </w:rPr>
        <w:t xml:space="preserve">, Niraj </w:t>
      </w:r>
      <w:proofErr w:type="spellStart"/>
      <w:r w:rsidRPr="33CFE26A">
        <w:rPr>
          <w:rFonts w:cs="Times New Roman"/>
        </w:rPr>
        <w:t>Aswani</w:t>
      </w:r>
      <w:proofErr w:type="spellEnd"/>
      <w:r w:rsidRPr="33CFE26A">
        <w:rPr>
          <w:rFonts w:cs="Times New Roman"/>
        </w:rPr>
        <w:t xml:space="preserve">, Genevieve </w:t>
      </w:r>
      <w:proofErr w:type="spellStart"/>
      <w:r w:rsidRPr="33CFE26A">
        <w:rPr>
          <w:rFonts w:cs="Times New Roman"/>
        </w:rPr>
        <w:t>Gorrell</w:t>
      </w:r>
      <w:proofErr w:type="spellEnd"/>
      <w:r w:rsidRPr="33CFE26A">
        <w:rPr>
          <w:rFonts w:cs="Times New Roman"/>
        </w:rPr>
        <w:t xml:space="preserve">, ‘GATE </w:t>
      </w:r>
      <w:proofErr w:type="spellStart"/>
      <w:r w:rsidRPr="33CFE26A">
        <w:rPr>
          <w:rFonts w:cs="Times New Roman"/>
        </w:rPr>
        <w:t>Teamware</w:t>
      </w:r>
      <w:proofErr w:type="spellEnd"/>
      <w:r w:rsidRPr="33CFE26A">
        <w:rPr>
          <w:rFonts w:cs="Times New Roman"/>
        </w:rPr>
        <w:t>: a web-based, collaborative text annotation framework</w:t>
      </w:r>
      <w:bookmarkStart w:id="153" w:name="_Int_ec0XO8pL"/>
      <w:r w:rsidR="0C4D6418" w:rsidRPr="33CFE26A">
        <w:rPr>
          <w:rFonts w:cs="Times New Roman"/>
        </w:rPr>
        <w:t>,’</w:t>
      </w:r>
      <w:bookmarkEnd w:id="153"/>
      <w:r w:rsidRPr="00DB7BE5">
        <w:rPr>
          <w:rFonts w:cs="Times New Roman"/>
        </w:rPr>
        <w:t xml:space="preserve"> [Online].</w:t>
      </w:r>
      <w:r w:rsidRPr="33CFE26A">
        <w:rPr>
          <w:rFonts w:cs="Times New Roman"/>
        </w:rPr>
        <w:t xml:space="preserve"> Available: </w:t>
      </w:r>
      <w:hyperlink r:id="rId55">
        <w:r w:rsidRPr="33CFE26A">
          <w:rPr>
            <w:rStyle w:val="Hyperlink"/>
            <w:rFonts w:cs="Times New Roman"/>
          </w:rPr>
          <w:t>https://www.jstor.org/stable/42636386</w:t>
        </w:r>
      </w:hyperlink>
      <w:bookmarkEnd w:id="152"/>
    </w:p>
    <w:p w14:paraId="509AC73A" w14:textId="778D6BA3" w:rsidR="36B1A79B" w:rsidRDefault="36B1A79B" w:rsidP="36B1A79B">
      <w:pPr>
        <w:spacing w:before="0" w:after="0" w:line="276" w:lineRule="auto"/>
        <w:jc w:val="left"/>
        <w:rPr>
          <w:rStyle w:val="Hyperlink"/>
          <w:rFonts w:cs="Times New Roman"/>
          <w:color w:val="auto"/>
          <w:u w:val="none"/>
        </w:rPr>
      </w:pPr>
    </w:p>
    <w:p w14:paraId="769350FA" w14:textId="4B863396" w:rsidR="47BF23EA" w:rsidRDefault="47BF23EA"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54" w:name="_Ref116016161"/>
      <w:proofErr w:type="spellStart"/>
      <w:r w:rsidRPr="33CFE26A">
        <w:rPr>
          <w:rFonts w:cs="Times New Roman"/>
        </w:rPr>
        <w:lastRenderedPageBreak/>
        <w:t>Jie</w:t>
      </w:r>
      <w:proofErr w:type="spellEnd"/>
      <w:r w:rsidRPr="33CFE26A">
        <w:rPr>
          <w:rFonts w:cs="Times New Roman"/>
        </w:rPr>
        <w:t xml:space="preserve"> Yang, Yue Zhang, </w:t>
      </w:r>
      <w:proofErr w:type="spellStart"/>
      <w:r w:rsidRPr="33CFE26A">
        <w:rPr>
          <w:rFonts w:cs="Times New Roman"/>
        </w:rPr>
        <w:t>Linwei</w:t>
      </w:r>
      <w:proofErr w:type="spellEnd"/>
      <w:r w:rsidRPr="33CFE26A">
        <w:rPr>
          <w:rFonts w:cs="Times New Roman"/>
        </w:rPr>
        <w:t xml:space="preserve"> Li, </w:t>
      </w:r>
      <w:proofErr w:type="spellStart"/>
      <w:r w:rsidRPr="33CFE26A">
        <w:rPr>
          <w:rFonts w:cs="Times New Roman"/>
        </w:rPr>
        <w:t>Xingxuan</w:t>
      </w:r>
      <w:proofErr w:type="spellEnd"/>
      <w:r w:rsidRPr="33CFE26A">
        <w:rPr>
          <w:rFonts w:cs="Times New Roman"/>
        </w:rPr>
        <w:t xml:space="preserve"> Li, ‘YEDDA: A Lightweight Collaborative Text Span Annotation Tool</w:t>
      </w:r>
      <w:bookmarkStart w:id="155" w:name="_Int_Bcu4etYx"/>
      <w:r w:rsidR="5086525D" w:rsidRPr="33CFE26A">
        <w:rPr>
          <w:rFonts w:cs="Times New Roman"/>
        </w:rPr>
        <w:t>,’</w:t>
      </w:r>
      <w:bookmarkEnd w:id="155"/>
      <w:r w:rsidRPr="33CFE26A">
        <w:rPr>
          <w:rFonts w:cs="Times New Roman"/>
        </w:rPr>
        <w:t xml:space="preserve"> </w:t>
      </w:r>
      <w:r w:rsidRPr="00DB7BE5">
        <w:rPr>
          <w:rFonts w:cs="Times New Roman"/>
        </w:rPr>
        <w:t xml:space="preserve">[Online]. </w:t>
      </w:r>
      <w:r w:rsidRPr="33CFE26A">
        <w:rPr>
          <w:rFonts w:cs="Times New Roman"/>
        </w:rPr>
        <w:t xml:space="preserve">Available: </w:t>
      </w:r>
      <w:hyperlink r:id="rId56">
        <w:r w:rsidRPr="33CFE26A">
          <w:rPr>
            <w:rStyle w:val="Hyperlink"/>
            <w:rFonts w:cs="Times New Roman"/>
          </w:rPr>
          <w:t>https://aclanthology.org/P18-4006.pdf</w:t>
        </w:r>
      </w:hyperlink>
      <w:bookmarkEnd w:id="154"/>
    </w:p>
    <w:p w14:paraId="21F1A6A1" w14:textId="479BBC84" w:rsidR="36B1A79B" w:rsidRDefault="36B1A79B" w:rsidP="36B1A79B">
      <w:pPr>
        <w:spacing w:before="0" w:after="0" w:line="276" w:lineRule="auto"/>
        <w:jc w:val="left"/>
        <w:rPr>
          <w:rStyle w:val="Hyperlink"/>
          <w:rFonts w:cs="Times New Roman"/>
          <w:color w:val="auto"/>
          <w:u w:val="none"/>
        </w:rPr>
      </w:pPr>
    </w:p>
    <w:p w14:paraId="39BFC617" w14:textId="3ED8A59A" w:rsidR="6B749136" w:rsidRDefault="6B749136" w:rsidP="36B1A79B">
      <w:pPr>
        <w:pStyle w:val="ListParagraph"/>
        <w:numPr>
          <w:ilvl w:val="0"/>
          <w:numId w:val="10"/>
        </w:numPr>
        <w:spacing w:before="0" w:after="0" w:line="276" w:lineRule="auto"/>
        <w:ind w:left="851" w:hanging="491"/>
        <w:jc w:val="left"/>
        <w:rPr>
          <w:rFonts w:cs="Times New Roman"/>
        </w:rPr>
      </w:pPr>
      <w:bookmarkStart w:id="156" w:name="_Ref116016189"/>
      <w:r w:rsidRPr="33CFE26A">
        <w:rPr>
          <w:rFonts w:cs="Times New Roman"/>
        </w:rPr>
        <w:t xml:space="preserve">Anastasia Zhukova, Felix </w:t>
      </w:r>
      <w:proofErr w:type="spellStart"/>
      <w:r w:rsidRPr="33CFE26A">
        <w:rPr>
          <w:rFonts w:cs="Times New Roman"/>
        </w:rPr>
        <w:t>Hamborg</w:t>
      </w:r>
      <w:proofErr w:type="spellEnd"/>
      <w:r w:rsidRPr="33CFE26A">
        <w:rPr>
          <w:rFonts w:cs="Times New Roman"/>
        </w:rPr>
        <w:t xml:space="preserve">, Bela </w:t>
      </w:r>
      <w:proofErr w:type="spellStart"/>
      <w:r w:rsidRPr="33CFE26A">
        <w:rPr>
          <w:rFonts w:cs="Times New Roman"/>
        </w:rPr>
        <w:t>Gipp</w:t>
      </w:r>
      <w:proofErr w:type="spellEnd"/>
      <w:r w:rsidRPr="33CFE26A">
        <w:rPr>
          <w:rFonts w:cs="Times New Roman"/>
        </w:rPr>
        <w:t>, ‘ANEA: Automated (Named) Entity Annotation for German Domain-Specific Texts</w:t>
      </w:r>
      <w:bookmarkStart w:id="157" w:name="_Int_0xyzuuEA"/>
      <w:r w:rsidR="4F59D83B" w:rsidRPr="33CFE26A">
        <w:rPr>
          <w:rFonts w:cs="Times New Roman"/>
        </w:rPr>
        <w:t>,’</w:t>
      </w:r>
      <w:bookmarkEnd w:id="157"/>
      <w:r w:rsidRPr="33CFE26A">
        <w:rPr>
          <w:rFonts w:cs="Times New Roman"/>
        </w:rPr>
        <w:t xml:space="preserve"> </w:t>
      </w:r>
      <w:r w:rsidRPr="00DB7BE5">
        <w:rPr>
          <w:rFonts w:cs="Times New Roman"/>
        </w:rPr>
        <w:t>[Online].</w:t>
      </w:r>
      <w:r w:rsidRPr="33CFE26A">
        <w:rPr>
          <w:rFonts w:cs="Times New Roman"/>
        </w:rPr>
        <w:t xml:space="preserve"> Available: </w:t>
      </w:r>
      <w:hyperlink r:id="rId57">
        <w:r w:rsidRPr="33CFE26A">
          <w:rPr>
            <w:rStyle w:val="Hyperlink"/>
            <w:rFonts w:cs="Times New Roman"/>
          </w:rPr>
          <w:t>https://arxiv.org/pdf/2112.06724.pdf</w:t>
        </w:r>
      </w:hyperlink>
      <w:bookmarkEnd w:id="156"/>
    </w:p>
    <w:p w14:paraId="5E500D02" w14:textId="169243B7" w:rsidR="36B1A79B" w:rsidRDefault="36B1A79B" w:rsidP="36B1A79B">
      <w:pPr>
        <w:spacing w:before="0" w:after="0" w:line="276" w:lineRule="auto"/>
        <w:jc w:val="left"/>
        <w:rPr>
          <w:rFonts w:cs="Times New Roman"/>
        </w:rPr>
      </w:pPr>
    </w:p>
    <w:p w14:paraId="2294AEC9" w14:textId="1BE61379" w:rsidR="06F54567" w:rsidRDefault="06F54567" w:rsidP="36B1A79B">
      <w:pPr>
        <w:pStyle w:val="ListParagraph"/>
        <w:numPr>
          <w:ilvl w:val="0"/>
          <w:numId w:val="10"/>
        </w:numPr>
        <w:spacing w:before="0" w:after="0" w:line="276" w:lineRule="auto"/>
        <w:ind w:left="851" w:hanging="491"/>
        <w:jc w:val="left"/>
        <w:rPr>
          <w:rFonts w:cs="Times New Roman"/>
        </w:rPr>
      </w:pPr>
      <w:bookmarkStart w:id="158" w:name="_Ref116016470"/>
      <w:r w:rsidRPr="00DB7BE5">
        <w:rPr>
          <w:rFonts w:cs="Times New Roman"/>
        </w:rPr>
        <w:t xml:space="preserve">Jing Li, </w:t>
      </w:r>
      <w:proofErr w:type="spellStart"/>
      <w:r w:rsidRPr="00DB7BE5">
        <w:rPr>
          <w:rFonts w:cs="Times New Roman"/>
        </w:rPr>
        <w:t>Aixin</w:t>
      </w:r>
      <w:proofErr w:type="spellEnd"/>
      <w:r w:rsidRPr="00DB7BE5">
        <w:rPr>
          <w:rFonts w:cs="Times New Roman"/>
        </w:rPr>
        <w:t xml:space="preserve"> Sun, </w:t>
      </w:r>
      <w:proofErr w:type="spellStart"/>
      <w:r w:rsidRPr="00DB7BE5">
        <w:rPr>
          <w:rFonts w:cs="Times New Roman"/>
        </w:rPr>
        <w:t>Jianglei</w:t>
      </w:r>
      <w:proofErr w:type="spellEnd"/>
      <w:r w:rsidRPr="00DB7BE5">
        <w:rPr>
          <w:rFonts w:cs="Times New Roman"/>
        </w:rPr>
        <w:t xml:space="preserve"> Han, and </w:t>
      </w:r>
      <w:proofErr w:type="spellStart"/>
      <w:r w:rsidRPr="00DB7BE5">
        <w:rPr>
          <w:rFonts w:cs="Times New Roman"/>
        </w:rPr>
        <w:t>Chenliang</w:t>
      </w:r>
      <w:proofErr w:type="spellEnd"/>
      <w:r w:rsidRPr="00DB7BE5">
        <w:rPr>
          <w:rFonts w:cs="Times New Roman"/>
        </w:rPr>
        <w:t xml:space="preserve"> Li, A Survey on Deep Learning for Named Entity Recognition, [Online]. Available: </w:t>
      </w:r>
      <w:hyperlink r:id="rId58">
        <w:r w:rsidRPr="00DB7BE5">
          <w:rPr>
            <w:rStyle w:val="Hyperlink"/>
            <w:rFonts w:cs="Times New Roman"/>
          </w:rPr>
          <w:t>https://ieeexplore.ieee.org/document/9039685</w:t>
        </w:r>
      </w:hyperlink>
      <w:bookmarkEnd w:id="158"/>
    </w:p>
    <w:p w14:paraId="4069AD7E" w14:textId="7CFA51E7" w:rsidR="36B1A79B" w:rsidRDefault="36B1A79B" w:rsidP="36B1A79B">
      <w:pPr>
        <w:spacing w:before="0" w:after="0" w:line="276" w:lineRule="auto"/>
        <w:jc w:val="left"/>
        <w:rPr>
          <w:rFonts w:cs="Times New Roman"/>
        </w:rPr>
      </w:pPr>
    </w:p>
    <w:p w14:paraId="211BB9A1" w14:textId="3EBE08FB" w:rsidR="5ADC8356" w:rsidRDefault="5ADC8356"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59" w:name="_Ref116016487"/>
      <w:r w:rsidRPr="36B1A79B">
        <w:rPr>
          <w:rFonts w:cs="Times New Roman"/>
        </w:rPr>
        <w:t xml:space="preserve">G. </w:t>
      </w:r>
      <w:proofErr w:type="spellStart"/>
      <w:r w:rsidRPr="36B1A79B">
        <w:rPr>
          <w:rFonts w:cs="Times New Roman"/>
        </w:rPr>
        <w:t>Thilini</w:t>
      </w:r>
      <w:proofErr w:type="spellEnd"/>
      <w:r w:rsidRPr="36B1A79B">
        <w:rPr>
          <w:rFonts w:cs="Times New Roman"/>
        </w:rPr>
        <w:t xml:space="preserve"> </w:t>
      </w:r>
      <w:proofErr w:type="spellStart"/>
      <w:proofErr w:type="gramStart"/>
      <w:r w:rsidRPr="36B1A79B">
        <w:rPr>
          <w:rFonts w:cs="Times New Roman"/>
        </w:rPr>
        <w:t>Weerasuriya</w:t>
      </w:r>
      <w:proofErr w:type="spellEnd"/>
      <w:r w:rsidRPr="36B1A79B">
        <w:rPr>
          <w:rFonts w:cs="Times New Roman"/>
        </w:rPr>
        <w:t xml:space="preserve"> ,</w:t>
      </w:r>
      <w:proofErr w:type="gramEnd"/>
      <w:r w:rsidRPr="36B1A79B">
        <w:rPr>
          <w:rFonts w:cs="Times New Roman"/>
        </w:rPr>
        <w:t xml:space="preserve"> </w:t>
      </w:r>
      <w:proofErr w:type="spellStart"/>
      <w:r w:rsidRPr="36B1A79B">
        <w:rPr>
          <w:rFonts w:cs="Times New Roman"/>
        </w:rPr>
        <w:t>Supunmali</w:t>
      </w:r>
      <w:proofErr w:type="spellEnd"/>
      <w:r w:rsidRPr="36B1A79B">
        <w:rPr>
          <w:rFonts w:cs="Times New Roman"/>
        </w:rPr>
        <w:t xml:space="preserve"> </w:t>
      </w:r>
      <w:proofErr w:type="spellStart"/>
      <w:r w:rsidRPr="36B1A79B">
        <w:rPr>
          <w:rFonts w:cs="Times New Roman"/>
        </w:rPr>
        <w:t>Ahangama</w:t>
      </w:r>
      <w:proofErr w:type="spellEnd"/>
      <w:r w:rsidRPr="36B1A79B">
        <w:rPr>
          <w:rFonts w:cs="Times New Roman"/>
        </w:rPr>
        <w:t xml:space="preserve">, </w:t>
      </w:r>
      <w:proofErr w:type="spellStart"/>
      <w:r w:rsidRPr="36B1A79B">
        <w:rPr>
          <w:rFonts w:cs="Times New Roman"/>
        </w:rPr>
        <w:t>Maheshi</w:t>
      </w:r>
      <w:proofErr w:type="spellEnd"/>
      <w:r w:rsidRPr="36B1A79B">
        <w:rPr>
          <w:rFonts w:cs="Times New Roman"/>
        </w:rPr>
        <w:t xml:space="preserve"> </w:t>
      </w:r>
      <w:proofErr w:type="spellStart"/>
      <w:r w:rsidRPr="36B1A79B">
        <w:rPr>
          <w:rFonts w:cs="Times New Roman"/>
        </w:rPr>
        <w:t>Nandathilaka</w:t>
      </w:r>
      <w:proofErr w:type="spellEnd"/>
      <w:r w:rsidRPr="36B1A79B">
        <w:rPr>
          <w:rFonts w:cs="Times New Roman"/>
        </w:rPr>
        <w:t xml:space="preserve">, A Rule-based Lemmatizing Approach for Sinhala Language, </w:t>
      </w:r>
      <w:r w:rsidRPr="00DB7BE5">
        <w:rPr>
          <w:rFonts w:cs="Times New Roman"/>
        </w:rPr>
        <w:t xml:space="preserve">[Online]. </w:t>
      </w:r>
      <w:r w:rsidRPr="36B1A79B">
        <w:rPr>
          <w:rFonts w:cs="Times New Roman"/>
        </w:rPr>
        <w:t xml:space="preserve">Available: </w:t>
      </w:r>
      <w:hyperlink r:id="rId59">
        <w:r w:rsidRPr="36B1A79B">
          <w:rPr>
            <w:rStyle w:val="Hyperlink"/>
            <w:rFonts w:cs="Times New Roman"/>
          </w:rPr>
          <w:t>https://www.researchgate.net/publication/333769052_A_Rule-based_Lemmatizing_Approach_for_Sinhala_Language</w:t>
        </w:r>
      </w:hyperlink>
      <w:bookmarkEnd w:id="159"/>
    </w:p>
    <w:p w14:paraId="6F624E76" w14:textId="0173EC55" w:rsidR="36B1A79B" w:rsidRDefault="36B1A79B" w:rsidP="36B1A79B">
      <w:pPr>
        <w:spacing w:before="0" w:after="0" w:line="276" w:lineRule="auto"/>
        <w:jc w:val="left"/>
        <w:rPr>
          <w:rStyle w:val="Hyperlink"/>
          <w:rFonts w:cs="Times New Roman"/>
          <w:color w:val="auto"/>
          <w:u w:val="none"/>
        </w:rPr>
      </w:pPr>
    </w:p>
    <w:p w14:paraId="59D0BEAA" w14:textId="1C6D484A" w:rsidR="797B7C4C" w:rsidRDefault="797B7C4C" w:rsidP="36B1A79B">
      <w:pPr>
        <w:pStyle w:val="ListParagraph"/>
        <w:numPr>
          <w:ilvl w:val="0"/>
          <w:numId w:val="10"/>
        </w:numPr>
        <w:spacing w:before="0" w:after="0" w:line="276" w:lineRule="auto"/>
        <w:ind w:left="851" w:hanging="491"/>
        <w:jc w:val="left"/>
        <w:rPr>
          <w:rFonts w:cs="Times New Roman"/>
        </w:rPr>
      </w:pPr>
      <w:bookmarkStart w:id="160" w:name="_Ref116016630"/>
      <w:r w:rsidRPr="36B1A79B">
        <w:rPr>
          <w:rFonts w:cs="Times New Roman"/>
        </w:rPr>
        <w:t xml:space="preserve">J.B Dissanayake, </w:t>
      </w:r>
      <w:proofErr w:type="spellStart"/>
      <w:r w:rsidRPr="36B1A79B">
        <w:rPr>
          <w:rFonts w:cs="Times New Roman"/>
        </w:rPr>
        <w:t>Basaka</w:t>
      </w:r>
      <w:proofErr w:type="spellEnd"/>
      <w:r w:rsidRPr="36B1A79B">
        <w:rPr>
          <w:rFonts w:cs="Times New Roman"/>
        </w:rPr>
        <w:t xml:space="preserve"> </w:t>
      </w:r>
      <w:proofErr w:type="spellStart"/>
      <w:r w:rsidRPr="36B1A79B">
        <w:rPr>
          <w:rFonts w:cs="Times New Roman"/>
        </w:rPr>
        <w:t>mahima</w:t>
      </w:r>
      <w:proofErr w:type="spellEnd"/>
      <w:r w:rsidRPr="36B1A79B">
        <w:rPr>
          <w:rFonts w:cs="Times New Roman"/>
        </w:rPr>
        <w:t>, ISBN: 9789556963656</w:t>
      </w:r>
      <w:bookmarkEnd w:id="160"/>
    </w:p>
    <w:p w14:paraId="7AB5B4FA" w14:textId="602432DD" w:rsidR="36B1A79B" w:rsidRDefault="36B1A79B" w:rsidP="36B1A79B">
      <w:pPr>
        <w:spacing w:before="0" w:after="0" w:line="276" w:lineRule="auto"/>
        <w:jc w:val="left"/>
        <w:rPr>
          <w:rFonts w:cs="Times New Roman"/>
        </w:rPr>
      </w:pPr>
    </w:p>
    <w:p w14:paraId="6F341DE0" w14:textId="0269E383" w:rsidR="4E028E24" w:rsidRDefault="4E028E24" w:rsidP="36B1A79B">
      <w:pPr>
        <w:pStyle w:val="ListParagraph"/>
        <w:numPr>
          <w:ilvl w:val="0"/>
          <w:numId w:val="10"/>
        </w:numPr>
        <w:spacing w:before="0" w:after="0" w:line="276" w:lineRule="auto"/>
        <w:ind w:left="851" w:hanging="491"/>
        <w:jc w:val="left"/>
        <w:rPr>
          <w:rFonts w:cs="Times New Roman"/>
        </w:rPr>
      </w:pPr>
      <w:bookmarkStart w:id="161" w:name="_Ref116016553"/>
      <w:proofErr w:type="spellStart"/>
      <w:r w:rsidRPr="36B1A79B">
        <w:rPr>
          <w:rFonts w:cs="Times New Roman"/>
        </w:rPr>
        <w:t>Nisansa</w:t>
      </w:r>
      <w:proofErr w:type="spellEnd"/>
      <w:r w:rsidRPr="36B1A79B">
        <w:rPr>
          <w:rFonts w:cs="Times New Roman"/>
        </w:rPr>
        <w:t xml:space="preserve"> de Silva,</w:t>
      </w:r>
      <w:r w:rsidR="0CA77356" w:rsidRPr="00DB7BE5">
        <w:rPr>
          <w:rFonts w:eastAsiaTheme="minorEastAsia" w:cs="Times New Roman"/>
          <w:szCs w:val="24"/>
        </w:rPr>
        <w:t xml:space="preserve"> </w:t>
      </w:r>
      <w:proofErr w:type="spellStart"/>
      <w:r w:rsidR="0CA77356" w:rsidRPr="00DB7BE5">
        <w:rPr>
          <w:rFonts w:eastAsiaTheme="minorEastAsia" w:cs="Times New Roman"/>
          <w:szCs w:val="24"/>
        </w:rPr>
        <w:t>SiClaEn</w:t>
      </w:r>
      <w:proofErr w:type="spellEnd"/>
      <w:r w:rsidR="0CA77356" w:rsidRPr="00DB7BE5">
        <w:rPr>
          <w:rFonts w:eastAsiaTheme="minorEastAsia" w:cs="Times New Roman"/>
          <w:szCs w:val="24"/>
        </w:rPr>
        <w:t xml:space="preserve"> dataset</w:t>
      </w:r>
      <w:r w:rsidR="2DD932DF" w:rsidRPr="36B1A79B">
        <w:rPr>
          <w:rFonts w:cs="Times New Roman"/>
        </w:rPr>
        <w:t xml:space="preserve">, </w:t>
      </w:r>
      <w:r w:rsidR="2DD932DF" w:rsidRPr="00DB7BE5">
        <w:rPr>
          <w:rFonts w:cs="Times New Roman"/>
        </w:rPr>
        <w:t>[Online].</w:t>
      </w:r>
      <w:r w:rsidR="2DD932DF" w:rsidRPr="36B1A79B">
        <w:rPr>
          <w:rFonts w:cs="Times New Roman"/>
        </w:rPr>
        <w:t xml:space="preserve"> Available: </w:t>
      </w:r>
      <w:hyperlink r:id="rId60">
        <w:r w:rsidRPr="36B1A79B">
          <w:rPr>
            <w:rStyle w:val="Hyperlink"/>
            <w:rFonts w:cs="Times New Roman"/>
          </w:rPr>
          <w:t>https://osf.io/tdb84/</w:t>
        </w:r>
      </w:hyperlink>
      <w:bookmarkEnd w:id="161"/>
    </w:p>
    <w:p w14:paraId="2C1B03DF" w14:textId="77777777" w:rsidR="001708A7" w:rsidRPr="008F26D2" w:rsidRDefault="001708A7" w:rsidP="001708A7">
      <w:pPr>
        <w:pStyle w:val="ListParagraph"/>
        <w:ind w:left="851" w:hanging="491"/>
        <w:rPr>
          <w:rStyle w:val="Hyperlink"/>
          <w:rFonts w:cs="Times New Roman"/>
          <w:color w:val="auto"/>
          <w:u w:val="none"/>
        </w:rPr>
      </w:pPr>
    </w:p>
    <w:p w14:paraId="376F720F" w14:textId="74B2EA1B" w:rsidR="001708A7" w:rsidRPr="008F26D2" w:rsidRDefault="001708A7" w:rsidP="36B1A79B">
      <w:pPr>
        <w:pStyle w:val="ListParagraph"/>
        <w:numPr>
          <w:ilvl w:val="0"/>
          <w:numId w:val="10"/>
        </w:numPr>
        <w:spacing w:before="0" w:after="0" w:line="276" w:lineRule="auto"/>
        <w:ind w:left="851" w:hanging="491"/>
        <w:jc w:val="left"/>
        <w:rPr>
          <w:rStyle w:val="Hyperlink"/>
          <w:rFonts w:cs="Times New Roman"/>
          <w:color w:val="auto"/>
          <w:u w:val="none"/>
        </w:rPr>
      </w:pPr>
      <w:bookmarkStart w:id="162" w:name="_Ref94459891"/>
      <w:r w:rsidRPr="008F26D2">
        <w:rPr>
          <w:rFonts w:cs="Times New Roman"/>
        </w:rPr>
        <w:t xml:space="preserve">A. M. Turing, ‘computing machinery and </w:t>
      </w:r>
      <w:bookmarkEnd w:id="162"/>
      <w:r w:rsidRPr="33CFE26A">
        <w:rPr>
          <w:rFonts w:cs="Times New Roman"/>
        </w:rPr>
        <w:t>intelligence</w:t>
      </w:r>
      <w:bookmarkStart w:id="163" w:name="_Int_8lcrXEaH"/>
      <w:r w:rsidR="5E5B3662" w:rsidRPr="33CFE26A">
        <w:rPr>
          <w:rFonts w:cs="Times New Roman"/>
        </w:rPr>
        <w:t>,’</w:t>
      </w:r>
      <w:bookmarkEnd w:id="163"/>
      <w:r w:rsidRPr="33CFE26A">
        <w:rPr>
          <w:rFonts w:cs="Times New Roman"/>
        </w:rPr>
        <w:t xml:space="preserve"> </w:t>
      </w:r>
      <w:r w:rsidRPr="00DB7BE5">
        <w:rPr>
          <w:rFonts w:cs="Times New Roman"/>
        </w:rPr>
        <w:t xml:space="preserve">[Online]. </w:t>
      </w:r>
      <w:r w:rsidRPr="33CFE26A">
        <w:rPr>
          <w:rFonts w:cs="Times New Roman"/>
        </w:rPr>
        <w:t>Available:</w:t>
      </w:r>
      <w:hyperlink r:id="rId61">
        <w:r w:rsidRPr="33CFE26A">
          <w:rPr>
            <w:rStyle w:val="Hyperlink"/>
            <w:rFonts w:cs="Times New Roman"/>
          </w:rPr>
          <w:t>https://academic.oup.com/mind/article/LIX/236/433/986238</w:t>
        </w:r>
      </w:hyperlink>
    </w:p>
    <w:p w14:paraId="1525D719" w14:textId="77777777" w:rsidR="004A60B9" w:rsidRPr="00DB7BE5" w:rsidRDefault="004A60B9" w:rsidP="00BA67EC">
      <w:pPr>
        <w:spacing w:before="0" w:after="0" w:line="360" w:lineRule="auto"/>
        <w:jc w:val="left"/>
        <w:rPr>
          <w:rFonts w:cs="Times New Roman"/>
        </w:rPr>
      </w:pPr>
    </w:p>
    <w:p w14:paraId="2884C5A6" w14:textId="77777777" w:rsidR="00743303" w:rsidRDefault="00743303" w:rsidP="00BA67EC">
      <w:pPr>
        <w:spacing w:before="0" w:after="0" w:line="360" w:lineRule="auto"/>
        <w:jc w:val="left"/>
        <w:rPr>
          <w:rFonts w:cs="Times New Roman"/>
        </w:rPr>
      </w:pPr>
    </w:p>
    <w:p w14:paraId="34EE2C43" w14:textId="77777777" w:rsidR="006F05FD" w:rsidRDefault="006F05FD" w:rsidP="00BA67EC">
      <w:pPr>
        <w:spacing w:before="0" w:after="0" w:line="360" w:lineRule="auto"/>
        <w:jc w:val="left"/>
        <w:rPr>
          <w:rFonts w:cs="Times New Roman"/>
        </w:rPr>
      </w:pPr>
    </w:p>
    <w:p w14:paraId="0F7D101F" w14:textId="77777777" w:rsidR="006F05FD" w:rsidRDefault="006F05FD" w:rsidP="00BA67EC">
      <w:pPr>
        <w:spacing w:before="0" w:after="0" w:line="360" w:lineRule="auto"/>
        <w:jc w:val="left"/>
        <w:rPr>
          <w:rFonts w:cs="Times New Roman"/>
        </w:rPr>
      </w:pPr>
    </w:p>
    <w:p w14:paraId="49E74535" w14:textId="77777777" w:rsidR="006F05FD" w:rsidRDefault="006F05FD" w:rsidP="00BA67EC">
      <w:pPr>
        <w:spacing w:before="0" w:after="0" w:line="360" w:lineRule="auto"/>
        <w:jc w:val="left"/>
        <w:rPr>
          <w:rFonts w:cs="Times New Roman"/>
        </w:rPr>
      </w:pPr>
    </w:p>
    <w:p w14:paraId="37D92888" w14:textId="77777777" w:rsidR="006F05FD" w:rsidRDefault="006F05FD" w:rsidP="00BA67EC">
      <w:pPr>
        <w:spacing w:before="0" w:after="0" w:line="360" w:lineRule="auto"/>
        <w:jc w:val="left"/>
        <w:rPr>
          <w:rFonts w:cs="Times New Roman"/>
        </w:rPr>
      </w:pPr>
    </w:p>
    <w:p w14:paraId="0E9E1400" w14:textId="77777777" w:rsidR="006F05FD" w:rsidRDefault="006F05FD" w:rsidP="00BA67EC">
      <w:pPr>
        <w:spacing w:before="0" w:after="0" w:line="360" w:lineRule="auto"/>
        <w:jc w:val="left"/>
        <w:rPr>
          <w:rFonts w:cs="Times New Roman"/>
        </w:rPr>
      </w:pPr>
    </w:p>
    <w:p w14:paraId="442795A6" w14:textId="77777777" w:rsidR="006F05FD" w:rsidRDefault="006F05FD" w:rsidP="00BA67EC">
      <w:pPr>
        <w:spacing w:before="0" w:after="0" w:line="360" w:lineRule="auto"/>
        <w:jc w:val="left"/>
        <w:rPr>
          <w:rFonts w:cs="Times New Roman"/>
        </w:rPr>
      </w:pPr>
    </w:p>
    <w:p w14:paraId="0910A9A6" w14:textId="77777777" w:rsidR="006F05FD" w:rsidRDefault="006F05FD" w:rsidP="00BA67EC">
      <w:pPr>
        <w:spacing w:before="0" w:after="0" w:line="360" w:lineRule="auto"/>
        <w:jc w:val="left"/>
        <w:rPr>
          <w:rFonts w:cs="Times New Roman"/>
        </w:rPr>
      </w:pPr>
    </w:p>
    <w:p w14:paraId="71961447" w14:textId="77777777" w:rsidR="006F05FD" w:rsidRDefault="006F05FD" w:rsidP="00BA67EC">
      <w:pPr>
        <w:spacing w:before="0" w:after="0" w:line="360" w:lineRule="auto"/>
        <w:jc w:val="left"/>
        <w:rPr>
          <w:rFonts w:cs="Times New Roman"/>
        </w:rPr>
      </w:pPr>
    </w:p>
    <w:p w14:paraId="711AAFBF" w14:textId="77777777" w:rsidR="006F05FD" w:rsidRDefault="006F05FD" w:rsidP="00BA67EC">
      <w:pPr>
        <w:spacing w:before="0" w:after="0" w:line="360" w:lineRule="auto"/>
        <w:jc w:val="left"/>
        <w:rPr>
          <w:rFonts w:cs="Times New Roman"/>
        </w:rPr>
      </w:pPr>
    </w:p>
    <w:p w14:paraId="1BB1638E" w14:textId="77777777" w:rsidR="006F05FD" w:rsidRDefault="006F05FD" w:rsidP="00BA67EC">
      <w:pPr>
        <w:spacing w:before="0" w:after="0" w:line="360" w:lineRule="auto"/>
        <w:jc w:val="left"/>
        <w:rPr>
          <w:rFonts w:cs="Times New Roman"/>
        </w:rPr>
      </w:pPr>
    </w:p>
    <w:p w14:paraId="75CB34A8" w14:textId="77777777" w:rsidR="006F05FD" w:rsidRPr="00DB7BE5" w:rsidRDefault="006F05FD" w:rsidP="00BA67EC">
      <w:pPr>
        <w:spacing w:before="0" w:after="0" w:line="360" w:lineRule="auto"/>
        <w:jc w:val="left"/>
        <w:rPr>
          <w:rFonts w:cs="Times New Roman"/>
        </w:rPr>
      </w:pPr>
    </w:p>
    <w:p w14:paraId="7D4F593D" w14:textId="08FE39F5" w:rsidR="0053359E" w:rsidRDefault="00AC70D7" w:rsidP="00BA67EC">
      <w:pPr>
        <w:pStyle w:val="Heading1"/>
        <w:spacing w:before="0" w:line="360" w:lineRule="auto"/>
        <w:rPr>
          <w:rFonts w:cs="Times New Roman"/>
        </w:rPr>
      </w:pPr>
      <w:bookmarkStart w:id="164" w:name="_Toc117089904"/>
      <w:bookmarkStart w:id="165" w:name="_Toc95507120"/>
      <w:r>
        <w:rPr>
          <w:rFonts w:cs="Times New Roman"/>
        </w:rPr>
        <w:lastRenderedPageBreak/>
        <w:t>G</w:t>
      </w:r>
      <w:r w:rsidRPr="00AC70D7">
        <w:rPr>
          <w:rFonts w:cs="Times New Roman"/>
        </w:rPr>
        <w:t>lossary</w:t>
      </w:r>
      <w:bookmarkEnd w:id="164"/>
    </w:p>
    <w:tbl>
      <w:tblPr>
        <w:tblStyle w:val="TableGrid"/>
        <w:tblW w:w="0" w:type="auto"/>
        <w:tblLook w:val="06A0" w:firstRow="1" w:lastRow="0" w:firstColumn="1" w:lastColumn="0" w:noHBand="1" w:noVBand="1"/>
      </w:tblPr>
      <w:tblGrid>
        <w:gridCol w:w="4092"/>
        <w:gridCol w:w="4121"/>
      </w:tblGrid>
      <w:tr w:rsidR="2BA794CE" w:rsidRPr="00DB7BE5" w14:paraId="438BDF87" w14:textId="77777777" w:rsidTr="62774E98">
        <w:tc>
          <w:tcPr>
            <w:tcW w:w="4092" w:type="dxa"/>
          </w:tcPr>
          <w:p w14:paraId="6AEEA191" w14:textId="01463555" w:rsidR="106565A1" w:rsidRDefault="106565A1" w:rsidP="2BA794CE">
            <w:pPr>
              <w:spacing w:before="0" w:line="259" w:lineRule="auto"/>
              <w:jc w:val="center"/>
              <w:rPr>
                <w:rFonts w:cs="Times New Roman"/>
                <w:b/>
                <w:bCs/>
                <w:sz w:val="22"/>
              </w:rPr>
            </w:pPr>
            <w:r w:rsidRPr="2BA794CE">
              <w:rPr>
                <w:rFonts w:cs="Times New Roman"/>
                <w:b/>
                <w:bCs/>
                <w:sz w:val="22"/>
              </w:rPr>
              <w:t>Term</w:t>
            </w:r>
          </w:p>
        </w:tc>
        <w:tc>
          <w:tcPr>
            <w:tcW w:w="4121" w:type="dxa"/>
          </w:tcPr>
          <w:p w14:paraId="15B71087" w14:textId="1A0DB1ED" w:rsidR="106565A1" w:rsidRDefault="106565A1" w:rsidP="2BA794CE">
            <w:pPr>
              <w:spacing w:before="0" w:line="259" w:lineRule="auto"/>
              <w:jc w:val="center"/>
              <w:rPr>
                <w:rFonts w:cs="Times New Roman"/>
                <w:b/>
                <w:bCs/>
                <w:sz w:val="22"/>
              </w:rPr>
            </w:pPr>
            <w:r w:rsidRPr="2BA794CE">
              <w:rPr>
                <w:rFonts w:cs="Times New Roman"/>
                <w:b/>
                <w:bCs/>
                <w:sz w:val="22"/>
              </w:rPr>
              <w:t>Definition</w:t>
            </w:r>
          </w:p>
        </w:tc>
      </w:tr>
      <w:tr w:rsidR="2BA794CE" w:rsidRPr="00DB7BE5" w14:paraId="52124522" w14:textId="77777777" w:rsidTr="62774E98">
        <w:tc>
          <w:tcPr>
            <w:tcW w:w="4092" w:type="dxa"/>
          </w:tcPr>
          <w:p w14:paraId="01647F30" w14:textId="3A57DAA9" w:rsidR="274F4746" w:rsidRDefault="274F4746" w:rsidP="2BA794CE">
            <w:pPr>
              <w:spacing w:before="0" w:after="0" w:line="259" w:lineRule="auto"/>
              <w:jc w:val="left"/>
              <w:rPr>
                <w:rFonts w:cs="Times New Roman"/>
                <w:sz w:val="22"/>
              </w:rPr>
            </w:pPr>
            <w:r w:rsidRPr="2BA794CE">
              <w:rPr>
                <w:rFonts w:cs="Times New Roman"/>
                <w:sz w:val="22"/>
              </w:rPr>
              <w:t>Artificial Intelligence (AI)</w:t>
            </w:r>
          </w:p>
        </w:tc>
        <w:tc>
          <w:tcPr>
            <w:tcW w:w="4121" w:type="dxa"/>
          </w:tcPr>
          <w:p w14:paraId="1DB734F4" w14:textId="449E67A6" w:rsidR="293B8571" w:rsidRDefault="293B8571" w:rsidP="2BA794CE">
            <w:pPr>
              <w:spacing w:before="0" w:after="0" w:line="259" w:lineRule="auto"/>
              <w:jc w:val="left"/>
              <w:rPr>
                <w:rFonts w:cs="Times New Roman"/>
                <w:sz w:val="22"/>
              </w:rPr>
            </w:pPr>
            <w:r w:rsidRPr="2BA794CE">
              <w:rPr>
                <w:rFonts w:cs="Times New Roman"/>
                <w:sz w:val="22"/>
              </w:rPr>
              <w:t>Artificial intelligence is intelligence demonstrated or acquired by machines</w:t>
            </w:r>
          </w:p>
        </w:tc>
      </w:tr>
      <w:tr w:rsidR="2BA794CE" w:rsidRPr="00DB7BE5" w14:paraId="36C27E8D" w14:textId="77777777" w:rsidTr="62774E98">
        <w:tc>
          <w:tcPr>
            <w:tcW w:w="4092" w:type="dxa"/>
          </w:tcPr>
          <w:p w14:paraId="7CFDB920" w14:textId="13AE159B" w:rsidR="43062A0A" w:rsidRDefault="43062A0A" w:rsidP="2BA794CE">
            <w:pPr>
              <w:spacing w:before="0" w:after="0" w:line="259" w:lineRule="auto"/>
              <w:jc w:val="left"/>
              <w:rPr>
                <w:rFonts w:cs="Times New Roman"/>
                <w:sz w:val="22"/>
              </w:rPr>
            </w:pPr>
            <w:r w:rsidRPr="2BA794CE">
              <w:rPr>
                <w:rFonts w:cs="Times New Roman"/>
                <w:sz w:val="22"/>
              </w:rPr>
              <w:t>Machine Learning (ML)</w:t>
            </w:r>
          </w:p>
        </w:tc>
        <w:tc>
          <w:tcPr>
            <w:tcW w:w="4121" w:type="dxa"/>
          </w:tcPr>
          <w:p w14:paraId="7067674B" w14:textId="6462E643" w:rsidR="6493993D" w:rsidRDefault="6493993D" w:rsidP="2BA794CE">
            <w:pPr>
              <w:spacing w:before="0" w:after="0" w:line="259" w:lineRule="auto"/>
              <w:jc w:val="left"/>
              <w:rPr>
                <w:rFonts w:cs="Times New Roman"/>
                <w:sz w:val="22"/>
              </w:rPr>
            </w:pPr>
            <w:r w:rsidRPr="2BA794CE">
              <w:rPr>
                <w:rFonts w:cs="Times New Roman"/>
                <w:sz w:val="22"/>
              </w:rPr>
              <w:t>Machine learning is an area of research focused on comprehending and developing "learning" techniques, or techniques that use data to enhance performance on a certain set of tasks.</w:t>
            </w:r>
          </w:p>
        </w:tc>
      </w:tr>
      <w:tr w:rsidR="2BA794CE" w:rsidRPr="00DB7BE5" w14:paraId="5E34F92E" w14:textId="77777777" w:rsidTr="62774E98">
        <w:trPr>
          <w:trHeight w:val="390"/>
        </w:trPr>
        <w:tc>
          <w:tcPr>
            <w:tcW w:w="4092" w:type="dxa"/>
          </w:tcPr>
          <w:p w14:paraId="41D756BE" w14:textId="3A9DF0F1" w:rsidR="4B290352" w:rsidRDefault="4B290352" w:rsidP="2BA794CE">
            <w:pPr>
              <w:spacing w:before="0" w:after="0" w:line="259" w:lineRule="auto"/>
              <w:jc w:val="left"/>
              <w:rPr>
                <w:rFonts w:cs="Times New Roman"/>
                <w:sz w:val="22"/>
              </w:rPr>
            </w:pPr>
            <w:r w:rsidRPr="2BA794CE">
              <w:rPr>
                <w:rFonts w:cs="Times New Roman"/>
                <w:sz w:val="22"/>
              </w:rPr>
              <w:t>Natural Language Processing (NLP)</w:t>
            </w:r>
          </w:p>
        </w:tc>
        <w:tc>
          <w:tcPr>
            <w:tcW w:w="4121" w:type="dxa"/>
          </w:tcPr>
          <w:p w14:paraId="537BF53C" w14:textId="26BC5F71" w:rsidR="24E5A39A" w:rsidRDefault="24E5A39A" w:rsidP="2BA794CE">
            <w:pPr>
              <w:spacing w:before="0" w:after="0" w:line="259" w:lineRule="auto"/>
              <w:jc w:val="left"/>
              <w:rPr>
                <w:rFonts w:cs="Times New Roman"/>
                <w:sz w:val="22"/>
              </w:rPr>
            </w:pPr>
            <w:r w:rsidRPr="2BA794CE">
              <w:rPr>
                <w:rFonts w:cs="Times New Roman"/>
                <w:sz w:val="22"/>
              </w:rPr>
              <w:t>A branch of linguistics, computer science, and artificial intelligence called "natural language processing" is concerned with how computers and human languages interact.</w:t>
            </w:r>
          </w:p>
        </w:tc>
      </w:tr>
      <w:tr w:rsidR="2BA794CE" w:rsidRPr="00DB7BE5" w14:paraId="57E34885" w14:textId="77777777" w:rsidTr="62774E98">
        <w:tc>
          <w:tcPr>
            <w:tcW w:w="4092" w:type="dxa"/>
          </w:tcPr>
          <w:p w14:paraId="5516A5A4" w14:textId="3F0DF2C8" w:rsidR="1CEDCF5E" w:rsidRDefault="1CEDCF5E" w:rsidP="2BA794CE">
            <w:pPr>
              <w:spacing w:before="0" w:after="0" w:line="259" w:lineRule="auto"/>
              <w:jc w:val="left"/>
              <w:rPr>
                <w:rFonts w:cs="Times New Roman"/>
                <w:sz w:val="22"/>
              </w:rPr>
            </w:pPr>
            <w:r w:rsidRPr="2BA794CE">
              <w:rPr>
                <w:rFonts w:cs="Times New Roman"/>
                <w:sz w:val="22"/>
              </w:rPr>
              <w:t>Convolutional Neural Network (CNN)</w:t>
            </w:r>
          </w:p>
        </w:tc>
        <w:tc>
          <w:tcPr>
            <w:tcW w:w="4121" w:type="dxa"/>
          </w:tcPr>
          <w:p w14:paraId="468561A1" w14:textId="43F118AA" w:rsidR="34523703" w:rsidRDefault="34523703" w:rsidP="2BA794CE">
            <w:pPr>
              <w:spacing w:before="0" w:after="0" w:line="259" w:lineRule="auto"/>
              <w:jc w:val="left"/>
              <w:rPr>
                <w:rFonts w:cs="Times New Roman"/>
                <w:sz w:val="22"/>
              </w:rPr>
            </w:pPr>
            <w:r w:rsidRPr="2BA794CE">
              <w:rPr>
                <w:rFonts w:cs="Times New Roman"/>
                <w:sz w:val="22"/>
              </w:rPr>
              <w:t>A CNN is a particular type of network design for deep learning algorithms that is utilized for tasks like image recognition and pixel data processing.</w:t>
            </w:r>
          </w:p>
        </w:tc>
      </w:tr>
      <w:tr w:rsidR="2BA794CE" w:rsidRPr="00DB7BE5" w14:paraId="0D972B60" w14:textId="77777777" w:rsidTr="62774E98">
        <w:tc>
          <w:tcPr>
            <w:tcW w:w="4092" w:type="dxa"/>
          </w:tcPr>
          <w:p w14:paraId="14601188" w14:textId="4C6D7A7C" w:rsidR="1CEDCF5E" w:rsidRDefault="1CEDCF5E" w:rsidP="2BA794CE">
            <w:pPr>
              <w:spacing w:before="0" w:after="0" w:line="259" w:lineRule="auto"/>
              <w:jc w:val="left"/>
              <w:rPr>
                <w:rFonts w:cs="Times New Roman"/>
                <w:sz w:val="22"/>
              </w:rPr>
            </w:pPr>
            <w:r w:rsidRPr="2BA794CE">
              <w:rPr>
                <w:rFonts w:cs="Times New Roman"/>
                <w:sz w:val="22"/>
              </w:rPr>
              <w:t>Long short-term memory (LSTM)</w:t>
            </w:r>
          </w:p>
        </w:tc>
        <w:tc>
          <w:tcPr>
            <w:tcW w:w="4121" w:type="dxa"/>
          </w:tcPr>
          <w:p w14:paraId="55D6D533" w14:textId="5B657059" w:rsidR="2BA794CE" w:rsidRDefault="6F134297" w:rsidP="2BA794CE">
            <w:pPr>
              <w:spacing w:before="0" w:after="0" w:line="259" w:lineRule="auto"/>
              <w:jc w:val="left"/>
              <w:rPr>
                <w:rFonts w:cs="Times New Roman"/>
                <w:sz w:val="22"/>
              </w:rPr>
            </w:pPr>
            <w:r w:rsidRPr="62774E98">
              <w:rPr>
                <w:rFonts w:cs="Times New Roman"/>
                <w:sz w:val="22"/>
              </w:rPr>
              <w:t>An artificial neural network called long short-term memory is utilized in deep learning and artificial intelligence and it has feedback connections.</w:t>
            </w:r>
          </w:p>
        </w:tc>
      </w:tr>
      <w:tr w:rsidR="2BA794CE" w:rsidRPr="00DB7BE5" w14:paraId="19762142" w14:textId="77777777" w:rsidTr="62774E98">
        <w:tc>
          <w:tcPr>
            <w:tcW w:w="4092" w:type="dxa"/>
          </w:tcPr>
          <w:p w14:paraId="1A1EEBF5" w14:textId="7C452E19" w:rsidR="1CEDCF5E" w:rsidRDefault="1CEDCF5E" w:rsidP="2BA794CE">
            <w:pPr>
              <w:spacing w:before="0" w:after="0" w:line="259" w:lineRule="auto"/>
              <w:jc w:val="left"/>
              <w:rPr>
                <w:rFonts w:cs="Times New Roman"/>
                <w:sz w:val="22"/>
              </w:rPr>
            </w:pPr>
            <w:r w:rsidRPr="2BA794CE">
              <w:rPr>
                <w:rFonts w:cs="Times New Roman"/>
                <w:sz w:val="22"/>
              </w:rPr>
              <w:t>Named-entity recognition (NER)</w:t>
            </w:r>
          </w:p>
        </w:tc>
        <w:tc>
          <w:tcPr>
            <w:tcW w:w="4121" w:type="dxa"/>
          </w:tcPr>
          <w:p w14:paraId="293B386D" w14:textId="06F63FF0" w:rsidR="2BA794CE" w:rsidRDefault="593EB346" w:rsidP="2BA794CE">
            <w:pPr>
              <w:spacing w:before="0" w:after="0" w:line="259" w:lineRule="auto"/>
              <w:jc w:val="left"/>
              <w:rPr>
                <w:rFonts w:cs="Times New Roman"/>
                <w:sz w:val="22"/>
              </w:rPr>
            </w:pPr>
            <w:r w:rsidRPr="62774E98">
              <w:rPr>
                <w:rFonts w:cs="Times New Roman"/>
                <w:sz w:val="22"/>
              </w:rPr>
              <w:t>NER is a subtask of information extraction which looks for named entities mentioned in unstructured text.</w:t>
            </w:r>
          </w:p>
        </w:tc>
      </w:tr>
      <w:tr w:rsidR="2BA794CE" w:rsidRPr="00DB7BE5" w14:paraId="4CF451E3" w14:textId="77777777" w:rsidTr="62774E98">
        <w:tc>
          <w:tcPr>
            <w:tcW w:w="4092" w:type="dxa"/>
          </w:tcPr>
          <w:p w14:paraId="2EF79436" w14:textId="79F66C32" w:rsidR="1CEDCF5E" w:rsidRDefault="1CEDCF5E" w:rsidP="2BA794CE">
            <w:pPr>
              <w:spacing w:before="0" w:after="0" w:line="259" w:lineRule="auto"/>
              <w:jc w:val="left"/>
              <w:rPr>
                <w:rFonts w:cs="Times New Roman"/>
                <w:sz w:val="22"/>
              </w:rPr>
            </w:pPr>
            <w:r w:rsidRPr="2BA794CE">
              <w:rPr>
                <w:rFonts w:cs="Times New Roman"/>
                <w:sz w:val="22"/>
              </w:rPr>
              <w:t>Natural-language understanding (NLU)</w:t>
            </w:r>
          </w:p>
        </w:tc>
        <w:tc>
          <w:tcPr>
            <w:tcW w:w="4121" w:type="dxa"/>
          </w:tcPr>
          <w:p w14:paraId="7B856BF4" w14:textId="5204DBA5" w:rsidR="2BA794CE" w:rsidRDefault="49E9CFD1" w:rsidP="2BA794CE">
            <w:pPr>
              <w:spacing w:before="0" w:after="0" w:line="259" w:lineRule="auto"/>
              <w:jc w:val="left"/>
              <w:rPr>
                <w:rFonts w:cs="Times New Roman"/>
                <w:sz w:val="22"/>
              </w:rPr>
            </w:pPr>
            <w:r w:rsidRPr="62774E98">
              <w:rPr>
                <w:rFonts w:cs="Times New Roman"/>
                <w:sz w:val="22"/>
              </w:rPr>
              <w:t>NLU is the understanding of the meaning and structure of human language by computers.</w:t>
            </w:r>
          </w:p>
        </w:tc>
      </w:tr>
    </w:tbl>
    <w:p w14:paraId="17357C81" w14:textId="7B966CA3" w:rsidR="0053359E" w:rsidRPr="00DB7BE5" w:rsidRDefault="0053359E" w:rsidP="0053359E">
      <w:pPr>
        <w:rPr>
          <w:rFonts w:cs="Times New Roman"/>
        </w:rPr>
      </w:pPr>
    </w:p>
    <w:p w14:paraId="6A1B4258" w14:textId="77777777" w:rsidR="0053359E" w:rsidRPr="00DB7BE5" w:rsidRDefault="0053359E" w:rsidP="0053359E">
      <w:pPr>
        <w:rPr>
          <w:rFonts w:cs="Times New Roman"/>
        </w:rPr>
      </w:pPr>
    </w:p>
    <w:p w14:paraId="099F3D14" w14:textId="77777777" w:rsidR="00160B4D" w:rsidRPr="00DB7BE5" w:rsidRDefault="00160B4D" w:rsidP="0053359E">
      <w:pPr>
        <w:rPr>
          <w:rFonts w:cs="Times New Roman"/>
        </w:rPr>
      </w:pPr>
    </w:p>
    <w:p w14:paraId="64F9A61B" w14:textId="77777777" w:rsidR="00160B4D" w:rsidRPr="00DB7BE5" w:rsidRDefault="00160B4D" w:rsidP="0053359E">
      <w:pPr>
        <w:rPr>
          <w:rFonts w:cs="Times New Roman"/>
        </w:rPr>
      </w:pPr>
    </w:p>
    <w:p w14:paraId="09F02913" w14:textId="77777777" w:rsidR="00160B4D" w:rsidRPr="00DB7BE5" w:rsidRDefault="00160B4D" w:rsidP="0053359E">
      <w:pPr>
        <w:rPr>
          <w:rFonts w:cs="Times New Roman"/>
        </w:rPr>
      </w:pPr>
    </w:p>
    <w:p w14:paraId="54FA3E7E" w14:textId="77777777" w:rsidR="00160B4D" w:rsidRPr="00DB7BE5" w:rsidRDefault="00160B4D" w:rsidP="0053359E">
      <w:pPr>
        <w:rPr>
          <w:rFonts w:cs="Times New Roman"/>
        </w:rPr>
      </w:pPr>
    </w:p>
    <w:p w14:paraId="1B60D50D" w14:textId="77777777" w:rsidR="00160B4D" w:rsidRPr="00DB7BE5" w:rsidRDefault="00160B4D" w:rsidP="0053359E">
      <w:pPr>
        <w:rPr>
          <w:rFonts w:cs="Times New Roman"/>
        </w:rPr>
      </w:pPr>
    </w:p>
    <w:p w14:paraId="6FF80B64" w14:textId="77777777" w:rsidR="00160B4D" w:rsidRPr="00DB7BE5" w:rsidRDefault="00160B4D" w:rsidP="0053359E">
      <w:pPr>
        <w:rPr>
          <w:rFonts w:cs="Times New Roman"/>
        </w:rPr>
      </w:pPr>
    </w:p>
    <w:p w14:paraId="128FEF2D" w14:textId="79F60DAB" w:rsidR="00A72D1B" w:rsidRDefault="0053359E" w:rsidP="00BA67EC">
      <w:pPr>
        <w:pStyle w:val="Heading1"/>
        <w:spacing w:before="0" w:line="360" w:lineRule="auto"/>
        <w:rPr>
          <w:rFonts w:cs="Times New Roman"/>
        </w:rPr>
      </w:pPr>
      <w:bookmarkStart w:id="166" w:name="_Toc117089905"/>
      <w:r>
        <w:rPr>
          <w:rFonts w:cs="Times New Roman"/>
        </w:rPr>
        <w:lastRenderedPageBreak/>
        <w:t>A</w:t>
      </w:r>
      <w:r w:rsidR="00A72D1B">
        <w:rPr>
          <w:rFonts w:cs="Times New Roman"/>
        </w:rPr>
        <w:t>ppendices</w:t>
      </w:r>
      <w:bookmarkEnd w:id="165"/>
      <w:bookmarkEnd w:id="166"/>
    </w:p>
    <w:p w14:paraId="36D75DB3" w14:textId="77777777" w:rsidR="00A72D1B" w:rsidRPr="00DB7BE5" w:rsidRDefault="00A72D1B" w:rsidP="00BA67EC">
      <w:pPr>
        <w:pStyle w:val="Heading2"/>
        <w:spacing w:before="0" w:line="360" w:lineRule="auto"/>
        <w:rPr>
          <w:rFonts w:cs="Times New Roman"/>
        </w:rPr>
      </w:pPr>
      <w:bookmarkStart w:id="167" w:name="_Toc95507121"/>
      <w:bookmarkStart w:id="168" w:name="_Toc117089906"/>
      <w:r w:rsidRPr="00DB7BE5">
        <w:rPr>
          <w:rFonts w:cs="Times New Roman"/>
        </w:rPr>
        <w:t>Appendix A: Survey Form</w:t>
      </w:r>
      <w:bookmarkEnd w:id="167"/>
      <w:bookmarkEnd w:id="168"/>
    </w:p>
    <w:p w14:paraId="4E67B13E" w14:textId="0E83B714" w:rsidR="00A72D1B" w:rsidRPr="00DB7BE5" w:rsidRDefault="00A32994" w:rsidP="00BA67EC">
      <w:pPr>
        <w:spacing w:before="0" w:after="0" w:line="360" w:lineRule="auto"/>
        <w:jc w:val="left"/>
        <w:rPr>
          <w:rFonts w:cs="Times New Roman"/>
        </w:rPr>
      </w:pPr>
      <w:r w:rsidRPr="00DB7BE5">
        <w:rPr>
          <w:rFonts w:cs="Times New Roman"/>
          <w:noProof/>
        </w:rPr>
        <mc:AlternateContent>
          <mc:Choice Requires="wps">
            <w:drawing>
              <wp:anchor distT="0" distB="0" distL="114300" distR="114300" simplePos="0" relativeHeight="251658242" behindDoc="0" locked="0" layoutInCell="1" allowOverlap="1" wp14:anchorId="1467098F" wp14:editId="60420F05">
                <wp:simplePos x="0" y="0"/>
                <wp:positionH relativeFrom="column">
                  <wp:posOffset>266065</wp:posOffset>
                </wp:positionH>
                <wp:positionV relativeFrom="paragraph">
                  <wp:posOffset>5622925</wp:posOffset>
                </wp:positionV>
                <wp:extent cx="4753610" cy="635"/>
                <wp:effectExtent l="0" t="0" r="8890" b="0"/>
                <wp:wrapTopAndBottom/>
                <wp:docPr id="22" name="Text Box 22"/>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14:paraId="11919DED" w14:textId="68F510FC"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7D500D">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67098F" id="Text Box 22" o:spid="_x0000_s1027" type="#_x0000_t202" style="position:absolute;margin-left:20.95pt;margin-top:442.75pt;width:374.3pt;height:.0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" stroked="f">
                <v:textbox style="mso-fit-shape-to-text:t" inset="0,0,0,0">
                  <w:txbxContent>
                    <w:p w14:paraId="11919DED" w14:textId="68F510FC"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7D500D">
                        <w:rPr>
                          <w:noProof/>
                        </w:rPr>
                        <w:t>1</w:t>
                      </w:r>
                      <w:r>
                        <w:fldChar w:fldCharType="end"/>
                      </w:r>
                      <w:r>
                        <w:t>: Complete survey form questions and responses – part 1</w:t>
                      </w:r>
                    </w:p>
                  </w:txbxContent>
                </v:textbox>
                <w10:wrap type="topAndBottom"/>
              </v:shape>
            </w:pict>
          </mc:Fallback>
        </mc:AlternateContent>
      </w:r>
    </w:p>
    <w:p w14:paraId="673E9256" w14:textId="7F3AD17D" w:rsidR="00A72D1B" w:rsidRPr="00DB7BE5" w:rsidRDefault="00CF3A08" w:rsidP="00BA67EC">
      <w:pPr>
        <w:spacing w:before="0" w:after="0" w:line="360" w:lineRule="auto"/>
        <w:jc w:val="left"/>
        <w:rPr>
          <w:rFonts w:cs="Times New Roman"/>
        </w:rPr>
      </w:pPr>
      <w:r w:rsidRPr="00DB7BE5">
        <w:rPr>
          <w:rFonts w:cs="Times New Roman"/>
          <w:noProof/>
        </w:rPr>
        <w:drawing>
          <wp:anchor distT="0" distB="0" distL="114300" distR="114300" simplePos="0" relativeHeight="251658241" behindDoc="0" locked="0" layoutInCell="1" allowOverlap="1" wp14:anchorId="704AFAD8" wp14:editId="30C4EEEB">
            <wp:simplePos x="0" y="0"/>
            <wp:positionH relativeFrom="column">
              <wp:posOffset>693</wp:posOffset>
            </wp:positionH>
            <wp:positionV relativeFrom="paragraph">
              <wp:posOffset>-1097</wp:posOffset>
            </wp:positionV>
            <wp:extent cx="5221605" cy="5458460"/>
            <wp:effectExtent l="0" t="0" r="0" b="889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14:paraId="64AC145B" w14:textId="3DFC975C" w:rsidR="00CF3A08" w:rsidRPr="00DB7BE5" w:rsidRDefault="00CF3A08" w:rsidP="00BA67EC">
      <w:pPr>
        <w:spacing w:before="0" w:after="0" w:line="360" w:lineRule="auto"/>
        <w:jc w:val="left"/>
        <w:rPr>
          <w:rFonts w:cs="Times New Roman"/>
        </w:rPr>
      </w:pPr>
    </w:p>
    <w:p w14:paraId="36A14F13" w14:textId="77777777" w:rsidR="00A32994" w:rsidRPr="00DB7BE5" w:rsidRDefault="00A32994" w:rsidP="00BA67EC">
      <w:pPr>
        <w:spacing w:before="0" w:after="0" w:line="360" w:lineRule="auto"/>
        <w:jc w:val="left"/>
        <w:rPr>
          <w:rFonts w:cs="Times New Roman"/>
        </w:rPr>
      </w:pPr>
    </w:p>
    <w:p w14:paraId="2A76A77C" w14:textId="77777777" w:rsidR="00A32994" w:rsidRPr="00DB7BE5" w:rsidRDefault="00A32994" w:rsidP="00BA67EC">
      <w:pPr>
        <w:spacing w:before="0" w:after="0" w:line="360" w:lineRule="auto"/>
        <w:jc w:val="left"/>
        <w:rPr>
          <w:rFonts w:cs="Times New Roman"/>
        </w:rPr>
      </w:pPr>
    </w:p>
    <w:p w14:paraId="2514FCAC" w14:textId="77777777" w:rsidR="00A32994" w:rsidRPr="00DB7BE5" w:rsidRDefault="00A32994" w:rsidP="00BA67EC">
      <w:pPr>
        <w:spacing w:before="0" w:after="0" w:line="360" w:lineRule="auto"/>
        <w:jc w:val="left"/>
        <w:rPr>
          <w:rFonts w:cs="Times New Roman"/>
        </w:rPr>
      </w:pPr>
    </w:p>
    <w:p w14:paraId="4E681760" w14:textId="77777777" w:rsidR="00A32994" w:rsidRPr="00DB7BE5" w:rsidRDefault="00A32994" w:rsidP="00BA67EC">
      <w:pPr>
        <w:spacing w:before="0" w:after="0" w:line="360" w:lineRule="auto"/>
        <w:jc w:val="left"/>
        <w:rPr>
          <w:rFonts w:cs="Times New Roman"/>
        </w:rPr>
      </w:pPr>
    </w:p>
    <w:p w14:paraId="0F7686FE" w14:textId="77777777" w:rsidR="00A32994" w:rsidRPr="00DB7BE5" w:rsidRDefault="00A32994" w:rsidP="00BA67EC">
      <w:pPr>
        <w:spacing w:before="0" w:after="0" w:line="360" w:lineRule="auto"/>
        <w:jc w:val="left"/>
        <w:rPr>
          <w:rFonts w:cs="Times New Roman"/>
        </w:rPr>
      </w:pPr>
    </w:p>
    <w:p w14:paraId="274FA47B" w14:textId="052AE96C" w:rsidR="00A32994" w:rsidRPr="00DB7BE5" w:rsidRDefault="00A32994"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48" behindDoc="0" locked="0" layoutInCell="1" allowOverlap="1" wp14:anchorId="5A49767A" wp14:editId="03C76CE8">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14:paraId="1078CBB0" w14:textId="3E5117DD"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7D500D">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49767A" id="Text Box 23" o:spid="_x0000_s1028" type="#_x0000_t202" style="position:absolute;margin-left:19.65pt;margin-top:400.9pt;width:370.75pt;height:.05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1xgGw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" stroked="f">
                <v:textbox style="mso-fit-shape-to-text:t" inset="0,0,0,0">
                  <w:txbxContent>
                    <w:p w14:paraId="1078CBB0" w14:textId="3E5117DD"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7D500D">
                        <w:rPr>
                          <w:noProof/>
                        </w:rPr>
                        <w:t>2</w:t>
                      </w:r>
                      <w:r>
                        <w:fldChar w:fldCharType="end"/>
                      </w:r>
                      <w:r>
                        <w:t>: Complete survey form questions and responses – part 2</w:t>
                      </w:r>
                    </w:p>
                  </w:txbxContent>
                </v:textbox>
                <w10:wrap type="topAndBottom"/>
              </v:shape>
            </w:pict>
          </mc:Fallback>
        </mc:AlternateContent>
      </w:r>
      <w:r w:rsidRPr="00DB7BE5">
        <w:rPr>
          <w:rFonts w:cs="Times New Roman"/>
          <w:noProof/>
        </w:rPr>
        <w:drawing>
          <wp:anchor distT="0" distB="0" distL="114300" distR="114300" simplePos="0" relativeHeight="251658247" behindDoc="0" locked="0" layoutInCell="1" allowOverlap="1" wp14:anchorId="1CA7D670" wp14:editId="6DDA3896">
            <wp:simplePos x="0" y="0"/>
            <wp:positionH relativeFrom="column">
              <wp:posOffset>0</wp:posOffset>
            </wp:positionH>
            <wp:positionV relativeFrom="paragraph">
              <wp:posOffset>262890</wp:posOffset>
            </wp:positionV>
            <wp:extent cx="5207751" cy="4771390"/>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63">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14:paraId="658E9848" w14:textId="77777777" w:rsidR="00CF3A08" w:rsidRPr="00DB7BE5" w:rsidRDefault="00CF3A08" w:rsidP="00BA67EC">
      <w:pPr>
        <w:spacing w:before="0" w:after="0" w:line="360" w:lineRule="auto"/>
        <w:jc w:val="left"/>
        <w:rPr>
          <w:rFonts w:cs="Times New Roman"/>
        </w:rPr>
      </w:pPr>
    </w:p>
    <w:p w14:paraId="656CBAA7" w14:textId="77777777" w:rsidR="00CF3A08" w:rsidRPr="00DB7BE5" w:rsidRDefault="00CF3A08" w:rsidP="00BA67EC">
      <w:pPr>
        <w:spacing w:before="0" w:after="0" w:line="360" w:lineRule="auto"/>
        <w:jc w:val="left"/>
        <w:rPr>
          <w:rFonts w:cs="Times New Roman"/>
        </w:rPr>
      </w:pPr>
    </w:p>
    <w:p w14:paraId="4850AEAE" w14:textId="77777777" w:rsidR="00CF3A08" w:rsidRPr="00DB7BE5" w:rsidRDefault="00CF3A08" w:rsidP="00BA67EC">
      <w:pPr>
        <w:spacing w:before="0" w:after="0" w:line="360" w:lineRule="auto"/>
        <w:jc w:val="left"/>
        <w:rPr>
          <w:rFonts w:cs="Times New Roman"/>
        </w:rPr>
      </w:pPr>
    </w:p>
    <w:p w14:paraId="79B38EBB" w14:textId="77777777" w:rsidR="0057717D" w:rsidRPr="00DB7BE5" w:rsidRDefault="0057717D" w:rsidP="00BA67EC">
      <w:pPr>
        <w:spacing w:before="0" w:after="0" w:line="360" w:lineRule="auto"/>
        <w:jc w:val="left"/>
        <w:rPr>
          <w:rFonts w:cs="Times New Roman"/>
        </w:rPr>
      </w:pPr>
    </w:p>
    <w:p w14:paraId="03BF98DF" w14:textId="77777777" w:rsidR="00A32994" w:rsidRPr="00DB7BE5" w:rsidRDefault="00A32994" w:rsidP="00BA67EC">
      <w:pPr>
        <w:spacing w:before="0" w:after="0" w:line="360" w:lineRule="auto"/>
        <w:jc w:val="left"/>
        <w:rPr>
          <w:rFonts w:cs="Times New Roman"/>
        </w:rPr>
      </w:pPr>
    </w:p>
    <w:p w14:paraId="2084C4E0" w14:textId="77777777" w:rsidR="00A32994" w:rsidRPr="00DB7BE5" w:rsidRDefault="00A32994" w:rsidP="00BA67EC">
      <w:pPr>
        <w:spacing w:before="0" w:after="0" w:line="360" w:lineRule="auto"/>
        <w:jc w:val="left"/>
        <w:rPr>
          <w:rFonts w:cs="Times New Roman"/>
        </w:rPr>
      </w:pPr>
    </w:p>
    <w:p w14:paraId="26CE9DC7" w14:textId="77777777" w:rsidR="00A32994" w:rsidRPr="00DB7BE5" w:rsidRDefault="00A32994" w:rsidP="00BA67EC">
      <w:pPr>
        <w:spacing w:before="0" w:after="0" w:line="360" w:lineRule="auto"/>
        <w:jc w:val="left"/>
        <w:rPr>
          <w:rFonts w:cs="Times New Roman"/>
        </w:rPr>
      </w:pPr>
    </w:p>
    <w:p w14:paraId="6FCA5E3C" w14:textId="77777777" w:rsidR="00A32994" w:rsidRPr="00DB7BE5" w:rsidRDefault="00A32994" w:rsidP="00BA67EC">
      <w:pPr>
        <w:spacing w:before="0" w:after="0" w:line="360" w:lineRule="auto"/>
        <w:jc w:val="left"/>
        <w:rPr>
          <w:rFonts w:cs="Times New Roman"/>
        </w:rPr>
      </w:pPr>
    </w:p>
    <w:p w14:paraId="0250450C" w14:textId="77777777" w:rsidR="00A32994" w:rsidRPr="00DB7BE5" w:rsidRDefault="00A32994" w:rsidP="00BA67EC">
      <w:pPr>
        <w:spacing w:before="0" w:after="0" w:line="360" w:lineRule="auto"/>
        <w:jc w:val="left"/>
        <w:rPr>
          <w:rFonts w:cs="Times New Roman"/>
        </w:rPr>
      </w:pPr>
    </w:p>
    <w:p w14:paraId="2636886D" w14:textId="77777777" w:rsidR="00A32994" w:rsidRPr="00DB7BE5" w:rsidRDefault="00A32994" w:rsidP="00BA67EC">
      <w:pPr>
        <w:spacing w:before="0" w:after="0" w:line="360" w:lineRule="auto"/>
        <w:jc w:val="left"/>
        <w:rPr>
          <w:rFonts w:cs="Times New Roman"/>
        </w:rPr>
      </w:pPr>
    </w:p>
    <w:p w14:paraId="1247C5B0" w14:textId="77777777" w:rsidR="0057717D" w:rsidRPr="00DB7BE5" w:rsidRDefault="0057717D" w:rsidP="00BA67EC">
      <w:pPr>
        <w:spacing w:before="0" w:after="0" w:line="360" w:lineRule="auto"/>
        <w:jc w:val="left"/>
        <w:rPr>
          <w:rFonts w:cs="Times New Roman"/>
        </w:rPr>
      </w:pPr>
    </w:p>
    <w:p w14:paraId="10D745BF" w14:textId="13841EC0" w:rsidR="0057717D" w:rsidRPr="00DB7BE5" w:rsidRDefault="00A32994"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50" behindDoc="0" locked="0" layoutInCell="1" allowOverlap="1" wp14:anchorId="4E9C6B24" wp14:editId="6ED501A4">
                <wp:simplePos x="0" y="0"/>
                <wp:positionH relativeFrom="column">
                  <wp:posOffset>222250</wp:posOffset>
                </wp:positionH>
                <wp:positionV relativeFrom="paragraph">
                  <wp:posOffset>4973320</wp:posOffset>
                </wp:positionV>
                <wp:extent cx="4777740" cy="635"/>
                <wp:effectExtent l="0" t="0" r="3810" b="0"/>
                <wp:wrapTopAndBottom/>
                <wp:docPr id="24" name="Text Box 24"/>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58717436" w14:textId="552BEE9E"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7D500D">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9C6B24" id="Text Box 24" o:spid="_x0000_s1029" type="#_x0000_t202" style="position:absolute;margin-left:17.5pt;margin-top:391.6pt;width:376.2pt;height:.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" stroked="f">
                <v:textbox style="mso-fit-shape-to-text:t" inset="0,0,0,0">
                  <w:txbxContent>
                    <w:p w14:paraId="58717436" w14:textId="552BEE9E"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7D500D">
                        <w:rPr>
                          <w:noProof/>
                        </w:rPr>
                        <w:t>3</w:t>
                      </w:r>
                      <w:r>
                        <w:fldChar w:fldCharType="end"/>
                      </w:r>
                      <w:r w:rsidRPr="009D4767">
                        <w:t xml:space="preserve">: Complete survey form questions and responses – part </w:t>
                      </w:r>
                      <w:r>
                        <w:t>3</w:t>
                      </w:r>
                    </w:p>
                  </w:txbxContent>
                </v:textbox>
                <w10:wrap type="topAndBottom"/>
              </v:shape>
            </w:pict>
          </mc:Fallback>
        </mc:AlternateContent>
      </w:r>
      <w:r w:rsidR="006D783B" w:rsidRPr="00DB7BE5">
        <w:rPr>
          <w:rFonts w:cs="Times New Roman"/>
          <w:noProof/>
        </w:rPr>
        <w:drawing>
          <wp:anchor distT="0" distB="0" distL="114300" distR="114300" simplePos="0" relativeHeight="251658249" behindDoc="0" locked="0" layoutInCell="1" allowOverlap="1" wp14:anchorId="2A491D0F" wp14:editId="71E0FEDA">
            <wp:simplePos x="0" y="0"/>
            <wp:positionH relativeFrom="column">
              <wp:posOffset>693</wp:posOffset>
            </wp:positionH>
            <wp:positionV relativeFrom="paragraph">
              <wp:posOffset>115</wp:posOffset>
            </wp:positionV>
            <wp:extent cx="5221605" cy="4916805"/>
            <wp:effectExtent l="0" t="0" r="0" b="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14:paraId="4FCD6EB2" w14:textId="77777777" w:rsidR="006D783B" w:rsidRPr="00DB7BE5" w:rsidRDefault="006D783B" w:rsidP="00BA67EC">
      <w:pPr>
        <w:spacing w:before="0" w:after="0" w:line="360" w:lineRule="auto"/>
        <w:jc w:val="left"/>
        <w:rPr>
          <w:rFonts w:cs="Times New Roman"/>
        </w:rPr>
      </w:pPr>
    </w:p>
    <w:p w14:paraId="1A9A5CD1" w14:textId="77777777" w:rsidR="00E10801" w:rsidRPr="00DB7BE5" w:rsidRDefault="00E10801" w:rsidP="00BA67EC">
      <w:pPr>
        <w:spacing w:before="0" w:after="0" w:line="360" w:lineRule="auto"/>
        <w:jc w:val="left"/>
        <w:rPr>
          <w:rFonts w:cs="Times New Roman"/>
        </w:rPr>
      </w:pPr>
    </w:p>
    <w:p w14:paraId="01D098C1" w14:textId="77777777" w:rsidR="00E10801" w:rsidRPr="00DB7BE5" w:rsidRDefault="00E10801" w:rsidP="00BA67EC">
      <w:pPr>
        <w:spacing w:before="0" w:after="0" w:line="360" w:lineRule="auto"/>
        <w:jc w:val="left"/>
        <w:rPr>
          <w:rFonts w:cs="Times New Roman"/>
        </w:rPr>
      </w:pPr>
    </w:p>
    <w:p w14:paraId="7D5F9C11" w14:textId="77777777" w:rsidR="00E10801" w:rsidRPr="00DB7BE5" w:rsidRDefault="00E10801" w:rsidP="00BA67EC">
      <w:pPr>
        <w:spacing w:before="0" w:after="0" w:line="360" w:lineRule="auto"/>
        <w:jc w:val="left"/>
        <w:rPr>
          <w:rFonts w:cs="Times New Roman"/>
        </w:rPr>
      </w:pPr>
    </w:p>
    <w:p w14:paraId="29452D4C" w14:textId="77777777" w:rsidR="00E10801" w:rsidRPr="00DB7BE5" w:rsidRDefault="00E10801" w:rsidP="00BA67EC">
      <w:pPr>
        <w:spacing w:before="0" w:after="0" w:line="360" w:lineRule="auto"/>
        <w:jc w:val="left"/>
        <w:rPr>
          <w:rFonts w:cs="Times New Roman"/>
        </w:rPr>
      </w:pPr>
    </w:p>
    <w:p w14:paraId="1550504F" w14:textId="77777777" w:rsidR="00E10801" w:rsidRPr="00DB7BE5" w:rsidRDefault="00E10801" w:rsidP="00BA67EC">
      <w:pPr>
        <w:spacing w:before="0" w:after="0" w:line="360" w:lineRule="auto"/>
        <w:jc w:val="left"/>
        <w:rPr>
          <w:rFonts w:cs="Times New Roman"/>
        </w:rPr>
      </w:pPr>
    </w:p>
    <w:p w14:paraId="5210BA0F" w14:textId="77777777" w:rsidR="00E10801" w:rsidRPr="00DB7BE5" w:rsidRDefault="00E10801" w:rsidP="00BA67EC">
      <w:pPr>
        <w:spacing w:before="0" w:after="0" w:line="360" w:lineRule="auto"/>
        <w:jc w:val="left"/>
        <w:rPr>
          <w:rFonts w:cs="Times New Roman"/>
        </w:rPr>
      </w:pPr>
    </w:p>
    <w:p w14:paraId="3A903522" w14:textId="77777777" w:rsidR="00E10801" w:rsidRPr="00DB7BE5" w:rsidRDefault="00E10801" w:rsidP="00BA67EC">
      <w:pPr>
        <w:spacing w:before="0" w:after="0" w:line="360" w:lineRule="auto"/>
        <w:jc w:val="left"/>
        <w:rPr>
          <w:rFonts w:cs="Times New Roman"/>
        </w:rPr>
      </w:pPr>
    </w:p>
    <w:p w14:paraId="19697EC2" w14:textId="77777777" w:rsidR="00E10801" w:rsidRPr="00DB7BE5" w:rsidRDefault="00E10801" w:rsidP="00BA67EC">
      <w:pPr>
        <w:spacing w:before="0" w:after="0" w:line="360" w:lineRule="auto"/>
        <w:jc w:val="left"/>
        <w:rPr>
          <w:rFonts w:cs="Times New Roman"/>
        </w:rPr>
      </w:pPr>
    </w:p>
    <w:p w14:paraId="06056F57" w14:textId="77777777" w:rsidR="00E10801" w:rsidRPr="00DB7BE5" w:rsidRDefault="00E10801" w:rsidP="00BA67EC">
      <w:pPr>
        <w:spacing w:before="0" w:after="0" w:line="360" w:lineRule="auto"/>
        <w:jc w:val="left"/>
        <w:rPr>
          <w:rFonts w:cs="Times New Roman"/>
        </w:rPr>
      </w:pPr>
    </w:p>
    <w:p w14:paraId="5405036C" w14:textId="77777777" w:rsidR="00E10801" w:rsidRPr="00DB7BE5" w:rsidRDefault="00E10801" w:rsidP="00BA67EC">
      <w:pPr>
        <w:spacing w:before="0" w:after="0" w:line="360" w:lineRule="auto"/>
        <w:jc w:val="left"/>
        <w:rPr>
          <w:rFonts w:cs="Times New Roman"/>
        </w:rPr>
      </w:pPr>
    </w:p>
    <w:p w14:paraId="33BC90FA" w14:textId="004BC8C8" w:rsidR="006D783B" w:rsidRPr="00DB7BE5" w:rsidRDefault="00E10801"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52" behindDoc="0" locked="0" layoutInCell="1" allowOverlap="1" wp14:anchorId="76625374" wp14:editId="2CCF2D8E">
                <wp:simplePos x="0" y="0"/>
                <wp:positionH relativeFrom="column">
                  <wp:posOffset>270510</wp:posOffset>
                </wp:positionH>
                <wp:positionV relativeFrom="paragraph">
                  <wp:posOffset>5243830</wp:posOffset>
                </wp:positionV>
                <wp:extent cx="4681220" cy="635"/>
                <wp:effectExtent l="0" t="0" r="5080" b="0"/>
                <wp:wrapTopAndBottom/>
                <wp:docPr id="25" name="Text Box 25"/>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46D1F90A" w14:textId="0E3643F4"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7D500D">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625374" id="Text Box 25" o:spid="_x0000_s1030" type="#_x0000_t202" style="position:absolute;margin-left:21.3pt;margin-top:412.9pt;width:368.6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91gGQIAAD8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" stroked="f">
                <v:textbox style="mso-fit-shape-to-text:t" inset="0,0,0,0">
                  <w:txbxContent>
                    <w:p w14:paraId="46D1F90A" w14:textId="0E3643F4"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7D500D">
                        <w:rPr>
                          <w:noProof/>
                        </w:rPr>
                        <w:t>4</w:t>
                      </w:r>
                      <w:r>
                        <w:fldChar w:fldCharType="end"/>
                      </w:r>
                      <w:r w:rsidRPr="00097683">
                        <w:t xml:space="preserve">: Complete survey form questions and responses – part </w:t>
                      </w:r>
                      <w:r>
                        <w:t>4</w:t>
                      </w:r>
                    </w:p>
                  </w:txbxContent>
                </v:textbox>
                <w10:wrap type="topAndBottom"/>
              </v:shape>
            </w:pict>
          </mc:Fallback>
        </mc:AlternateContent>
      </w:r>
      <w:r w:rsidR="00581491" w:rsidRPr="00DB7BE5">
        <w:rPr>
          <w:rFonts w:cs="Times New Roman"/>
          <w:noProof/>
        </w:rPr>
        <w:drawing>
          <wp:anchor distT="0" distB="0" distL="114300" distR="114300" simplePos="0" relativeHeight="251658251" behindDoc="0" locked="0" layoutInCell="1" allowOverlap="1" wp14:anchorId="514BA4EB" wp14:editId="01B77B89">
            <wp:simplePos x="0" y="0"/>
            <wp:positionH relativeFrom="column">
              <wp:posOffset>693</wp:posOffset>
            </wp:positionH>
            <wp:positionV relativeFrom="paragraph">
              <wp:posOffset>115</wp:posOffset>
            </wp:positionV>
            <wp:extent cx="5221605" cy="5184775"/>
            <wp:effectExtent l="0" t="0" r="0" b="0"/>
            <wp:wrapTopAndBottom/>
            <wp:docPr id="14" name="Picture 14"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14:paraId="174F20A3" w14:textId="77777777" w:rsidR="00581491" w:rsidRPr="00DB7BE5" w:rsidRDefault="00581491" w:rsidP="00BA67EC">
      <w:pPr>
        <w:spacing w:before="0" w:after="0" w:line="360" w:lineRule="auto"/>
        <w:jc w:val="left"/>
        <w:rPr>
          <w:rFonts w:cs="Times New Roman"/>
        </w:rPr>
      </w:pPr>
    </w:p>
    <w:p w14:paraId="165167DE" w14:textId="77777777" w:rsidR="00581491" w:rsidRPr="00DB7BE5" w:rsidRDefault="00581491" w:rsidP="00BA67EC">
      <w:pPr>
        <w:spacing w:before="0" w:after="0" w:line="360" w:lineRule="auto"/>
        <w:jc w:val="left"/>
        <w:rPr>
          <w:rFonts w:cs="Times New Roman"/>
        </w:rPr>
      </w:pPr>
    </w:p>
    <w:p w14:paraId="3AA05EC9" w14:textId="77777777" w:rsidR="00143F73" w:rsidRPr="00DB7BE5" w:rsidRDefault="00143F73" w:rsidP="00BA67EC">
      <w:pPr>
        <w:spacing w:before="0" w:after="0" w:line="360" w:lineRule="auto"/>
        <w:jc w:val="left"/>
        <w:rPr>
          <w:rFonts w:cs="Times New Roman"/>
        </w:rPr>
      </w:pPr>
    </w:p>
    <w:p w14:paraId="6ADB24BA" w14:textId="77777777" w:rsidR="00143F73" w:rsidRPr="00DB7BE5" w:rsidRDefault="00143F73" w:rsidP="00BA67EC">
      <w:pPr>
        <w:spacing w:before="0" w:after="0" w:line="360" w:lineRule="auto"/>
        <w:jc w:val="left"/>
        <w:rPr>
          <w:rFonts w:cs="Times New Roman"/>
        </w:rPr>
      </w:pPr>
    </w:p>
    <w:p w14:paraId="158D0702" w14:textId="77777777" w:rsidR="00143F73" w:rsidRPr="00DB7BE5" w:rsidRDefault="00143F73" w:rsidP="00BA67EC">
      <w:pPr>
        <w:spacing w:before="0" w:after="0" w:line="360" w:lineRule="auto"/>
        <w:jc w:val="left"/>
        <w:rPr>
          <w:rFonts w:cs="Times New Roman"/>
        </w:rPr>
      </w:pPr>
    </w:p>
    <w:p w14:paraId="204E5495" w14:textId="77777777" w:rsidR="00143F73" w:rsidRPr="00DB7BE5" w:rsidRDefault="00143F73" w:rsidP="00BA67EC">
      <w:pPr>
        <w:spacing w:before="0" w:after="0" w:line="360" w:lineRule="auto"/>
        <w:jc w:val="left"/>
        <w:rPr>
          <w:rFonts w:cs="Times New Roman"/>
        </w:rPr>
      </w:pPr>
    </w:p>
    <w:p w14:paraId="087F7E92" w14:textId="77777777" w:rsidR="00143F73" w:rsidRPr="00DB7BE5" w:rsidRDefault="00143F73" w:rsidP="00BA67EC">
      <w:pPr>
        <w:spacing w:before="0" w:after="0" w:line="360" w:lineRule="auto"/>
        <w:jc w:val="left"/>
        <w:rPr>
          <w:rFonts w:cs="Times New Roman"/>
        </w:rPr>
      </w:pPr>
    </w:p>
    <w:p w14:paraId="64F0E0D5" w14:textId="77777777" w:rsidR="00143F73" w:rsidRPr="00DB7BE5" w:rsidRDefault="00143F73" w:rsidP="00BA67EC">
      <w:pPr>
        <w:spacing w:before="0" w:after="0" w:line="360" w:lineRule="auto"/>
        <w:jc w:val="left"/>
        <w:rPr>
          <w:rFonts w:cs="Times New Roman"/>
        </w:rPr>
      </w:pPr>
    </w:p>
    <w:p w14:paraId="5991BEEC" w14:textId="77777777" w:rsidR="00143F73" w:rsidRPr="00DB7BE5" w:rsidRDefault="00143F73" w:rsidP="00BA67EC">
      <w:pPr>
        <w:spacing w:before="0" w:after="0" w:line="360" w:lineRule="auto"/>
        <w:jc w:val="left"/>
        <w:rPr>
          <w:rFonts w:cs="Times New Roman"/>
        </w:rPr>
      </w:pPr>
    </w:p>
    <w:p w14:paraId="5678D48D" w14:textId="7FEA7CCE" w:rsidR="00143F73" w:rsidRPr="00DB7BE5" w:rsidRDefault="00143F73" w:rsidP="00BA67EC">
      <w:pPr>
        <w:spacing w:before="0" w:after="0" w:line="360" w:lineRule="auto"/>
        <w:jc w:val="left"/>
        <w:rPr>
          <w:rFonts w:cs="Times New Roman"/>
        </w:rPr>
      </w:pPr>
    </w:p>
    <w:p w14:paraId="42A65C94" w14:textId="621CF21E" w:rsidR="00EB3D2C" w:rsidRPr="00DB7BE5" w:rsidRDefault="00EB3D2C"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54" behindDoc="0" locked="0" layoutInCell="1" allowOverlap="1" wp14:anchorId="798FDFBF" wp14:editId="2C210341">
                <wp:simplePos x="0" y="0"/>
                <wp:positionH relativeFrom="column">
                  <wp:posOffset>256540</wp:posOffset>
                </wp:positionH>
                <wp:positionV relativeFrom="paragraph">
                  <wp:posOffset>4952423</wp:posOffset>
                </wp:positionV>
                <wp:extent cx="4223385" cy="635"/>
                <wp:effectExtent l="0" t="0" r="5715" b="0"/>
                <wp:wrapTopAndBottom/>
                <wp:docPr id="27" name="Text Box 2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0E3000CC" w14:textId="4F385540"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7D500D">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FDFBF" id="Text Box 27" o:spid="_x0000_s1031" type="#_x0000_t202" style="position:absolute;margin-left:20.2pt;margin-top:389.95pt;width:332.55pt;height:.0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" stroked="f">
                <v:textbox style="mso-fit-shape-to-text:t" inset="0,0,0,0">
                  <w:txbxContent>
                    <w:p w14:paraId="0E3000CC" w14:textId="4F385540"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7D500D">
                        <w:rPr>
                          <w:noProof/>
                        </w:rPr>
                        <w:t>5</w:t>
                      </w:r>
                      <w:r>
                        <w:fldChar w:fldCharType="end"/>
                      </w:r>
                      <w:r w:rsidRPr="007D4D05">
                        <w:t xml:space="preserve">: Complete survey form questions and responses – part </w:t>
                      </w:r>
                      <w:r>
                        <w:t>5</w:t>
                      </w:r>
                    </w:p>
                  </w:txbxContent>
                </v:textbox>
                <w10:wrap type="topAndBottom"/>
              </v:shape>
            </w:pict>
          </mc:Fallback>
        </mc:AlternateContent>
      </w:r>
      <w:r w:rsidRPr="00DB7BE5">
        <w:rPr>
          <w:rFonts w:cs="Times New Roman"/>
          <w:noProof/>
        </w:rPr>
        <w:drawing>
          <wp:anchor distT="0" distB="0" distL="114300" distR="114300" simplePos="0" relativeHeight="251658253" behindDoc="0" locked="0" layoutInCell="1" allowOverlap="1" wp14:anchorId="6DB8D9B0" wp14:editId="0B8157A5">
            <wp:simplePos x="0" y="0"/>
            <wp:positionH relativeFrom="margin">
              <wp:align>center</wp:align>
            </wp:positionH>
            <wp:positionV relativeFrom="paragraph">
              <wp:posOffset>34637</wp:posOffset>
            </wp:positionV>
            <wp:extent cx="5221605" cy="4800600"/>
            <wp:effectExtent l="0" t="0" r="0" b="0"/>
            <wp:wrapTopAndBottom/>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14:paraId="591CE252" w14:textId="4D3512AB" w:rsidR="00581491" w:rsidRPr="00DB7BE5" w:rsidRDefault="00581491" w:rsidP="00BA67EC">
      <w:pPr>
        <w:spacing w:before="0" w:after="0" w:line="360" w:lineRule="auto"/>
        <w:jc w:val="left"/>
        <w:rPr>
          <w:rFonts w:cs="Times New Roman"/>
        </w:rPr>
      </w:pPr>
    </w:p>
    <w:p w14:paraId="67537A57" w14:textId="77777777" w:rsidR="00EB3D2C" w:rsidRPr="00DB7BE5" w:rsidRDefault="00EB3D2C" w:rsidP="00BA67EC">
      <w:pPr>
        <w:spacing w:before="0" w:after="0" w:line="360" w:lineRule="auto"/>
        <w:jc w:val="left"/>
        <w:rPr>
          <w:rFonts w:cs="Times New Roman"/>
        </w:rPr>
      </w:pPr>
    </w:p>
    <w:p w14:paraId="63AE5DA8" w14:textId="77777777" w:rsidR="00EB3D2C" w:rsidRPr="00DB7BE5" w:rsidRDefault="00EB3D2C" w:rsidP="00BA67EC">
      <w:pPr>
        <w:spacing w:before="0" w:after="0" w:line="360" w:lineRule="auto"/>
        <w:jc w:val="left"/>
        <w:rPr>
          <w:rFonts w:cs="Times New Roman"/>
        </w:rPr>
      </w:pPr>
    </w:p>
    <w:p w14:paraId="0171ED28" w14:textId="77777777" w:rsidR="00EB3D2C" w:rsidRPr="00DB7BE5" w:rsidRDefault="00EB3D2C" w:rsidP="00BA67EC">
      <w:pPr>
        <w:spacing w:before="0" w:after="0" w:line="360" w:lineRule="auto"/>
        <w:jc w:val="left"/>
        <w:rPr>
          <w:rFonts w:cs="Times New Roman"/>
        </w:rPr>
      </w:pPr>
    </w:p>
    <w:p w14:paraId="4A732918" w14:textId="77777777" w:rsidR="00EB3D2C" w:rsidRPr="00DB7BE5" w:rsidRDefault="00EB3D2C" w:rsidP="00BA67EC">
      <w:pPr>
        <w:spacing w:before="0" w:after="0" w:line="360" w:lineRule="auto"/>
        <w:jc w:val="left"/>
        <w:rPr>
          <w:rFonts w:cs="Times New Roman"/>
        </w:rPr>
      </w:pPr>
    </w:p>
    <w:p w14:paraId="74262E95" w14:textId="77777777" w:rsidR="00EB3D2C" w:rsidRPr="00DB7BE5" w:rsidRDefault="00EB3D2C" w:rsidP="00BA67EC">
      <w:pPr>
        <w:spacing w:before="0" w:after="0" w:line="360" w:lineRule="auto"/>
        <w:jc w:val="left"/>
        <w:rPr>
          <w:rFonts w:cs="Times New Roman"/>
        </w:rPr>
      </w:pPr>
    </w:p>
    <w:p w14:paraId="6746486B" w14:textId="77777777" w:rsidR="00EB3D2C" w:rsidRPr="00DB7BE5" w:rsidRDefault="00EB3D2C" w:rsidP="00BA67EC">
      <w:pPr>
        <w:spacing w:before="0" w:after="0" w:line="360" w:lineRule="auto"/>
        <w:jc w:val="left"/>
        <w:rPr>
          <w:rFonts w:cs="Times New Roman"/>
        </w:rPr>
      </w:pPr>
    </w:p>
    <w:p w14:paraId="74EC7BB6" w14:textId="77777777" w:rsidR="00EB3D2C" w:rsidRPr="00DB7BE5" w:rsidRDefault="00EB3D2C" w:rsidP="00BA67EC">
      <w:pPr>
        <w:spacing w:before="0" w:after="0" w:line="360" w:lineRule="auto"/>
        <w:jc w:val="left"/>
        <w:rPr>
          <w:rFonts w:cs="Times New Roman"/>
        </w:rPr>
      </w:pPr>
    </w:p>
    <w:p w14:paraId="194D028F" w14:textId="77777777" w:rsidR="00EB3D2C" w:rsidRPr="00DB7BE5" w:rsidRDefault="00EB3D2C" w:rsidP="00BA67EC">
      <w:pPr>
        <w:spacing w:before="0" w:after="0" w:line="360" w:lineRule="auto"/>
        <w:jc w:val="left"/>
        <w:rPr>
          <w:rFonts w:cs="Times New Roman"/>
        </w:rPr>
      </w:pPr>
    </w:p>
    <w:p w14:paraId="6786C3E4" w14:textId="77777777" w:rsidR="00EB3D2C" w:rsidRPr="00DB7BE5" w:rsidRDefault="00EB3D2C" w:rsidP="00BA67EC">
      <w:pPr>
        <w:spacing w:before="0" w:after="0" w:line="360" w:lineRule="auto"/>
        <w:jc w:val="left"/>
        <w:rPr>
          <w:rFonts w:cs="Times New Roman"/>
        </w:rPr>
      </w:pPr>
    </w:p>
    <w:p w14:paraId="19779F29" w14:textId="00032556" w:rsidR="00EB3D2C" w:rsidRPr="00DB7BE5" w:rsidRDefault="00EB3D2C"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56" behindDoc="0" locked="0" layoutInCell="1" allowOverlap="1" wp14:anchorId="13BBF969" wp14:editId="6EAA377B">
                <wp:simplePos x="0" y="0"/>
                <wp:positionH relativeFrom="column">
                  <wp:posOffset>270510</wp:posOffset>
                </wp:positionH>
                <wp:positionV relativeFrom="paragraph">
                  <wp:posOffset>4918075</wp:posOffset>
                </wp:positionV>
                <wp:extent cx="4681220" cy="635"/>
                <wp:effectExtent l="0" t="0" r="5080" b="0"/>
                <wp:wrapTopAndBottom/>
                <wp:docPr id="28" name="Text Box 28"/>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2F30D90A" w14:textId="4B3907C4"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7D500D">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BBF969" id="Text Box 28" o:spid="_x0000_s1032" type="#_x0000_t202" style="position:absolute;margin-left:21.3pt;margin-top:387.25pt;width:368.6pt;height:.05pt;z-index:251658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JQqGQIAAD8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" stroked="f">
                <v:textbox style="mso-fit-shape-to-text:t" inset="0,0,0,0">
                  <w:txbxContent>
                    <w:p w14:paraId="2F30D90A" w14:textId="4B3907C4"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7D500D">
                        <w:rPr>
                          <w:noProof/>
                        </w:rPr>
                        <w:t>6</w:t>
                      </w:r>
                      <w:r>
                        <w:fldChar w:fldCharType="end"/>
                      </w:r>
                      <w:r w:rsidRPr="007D4D05">
                        <w:t>: Complete survey form questions and responses – part</w:t>
                      </w:r>
                      <w:r>
                        <w:t xml:space="preserve"> 6</w:t>
                      </w:r>
                    </w:p>
                  </w:txbxContent>
                </v:textbox>
                <w10:wrap type="topAndBottom"/>
              </v:shape>
            </w:pict>
          </mc:Fallback>
        </mc:AlternateContent>
      </w:r>
      <w:r w:rsidRPr="00DB7BE5">
        <w:rPr>
          <w:rFonts w:cs="Times New Roman"/>
          <w:noProof/>
        </w:rPr>
        <w:drawing>
          <wp:anchor distT="0" distB="0" distL="114300" distR="114300" simplePos="0" relativeHeight="251658255" behindDoc="0" locked="0" layoutInCell="1" allowOverlap="1" wp14:anchorId="31E168AE" wp14:editId="454DF698">
            <wp:simplePos x="0" y="0"/>
            <wp:positionH relativeFrom="column">
              <wp:posOffset>635</wp:posOffset>
            </wp:positionH>
            <wp:positionV relativeFrom="paragraph">
              <wp:posOffset>262890</wp:posOffset>
            </wp:positionV>
            <wp:extent cx="5221605" cy="4601210"/>
            <wp:effectExtent l="0" t="0" r="0" b="8890"/>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14:paraId="38D73F70" w14:textId="77777777" w:rsidR="00EB3D2C" w:rsidRPr="00DB7BE5" w:rsidRDefault="00EB3D2C" w:rsidP="00BA67EC">
      <w:pPr>
        <w:spacing w:before="0" w:after="0" w:line="360" w:lineRule="auto"/>
        <w:jc w:val="left"/>
        <w:rPr>
          <w:rFonts w:cs="Times New Roman"/>
        </w:rPr>
      </w:pPr>
    </w:p>
    <w:p w14:paraId="6308E040" w14:textId="71951FD2" w:rsidR="009B7EE7" w:rsidRPr="00DB7BE5" w:rsidRDefault="00870A76" w:rsidP="00BA67EC">
      <w:pPr>
        <w:spacing w:before="0" w:after="0" w:line="360" w:lineRule="auto"/>
        <w:jc w:val="left"/>
        <w:rPr>
          <w:rFonts w:cs="Times New Roman"/>
        </w:rPr>
      </w:pPr>
      <w:r w:rsidRPr="00DB7BE5">
        <w:rPr>
          <w:rFonts w:cs="Times New Roman"/>
        </w:rPr>
        <w:t xml:space="preserve"> </w:t>
      </w:r>
      <w:r w:rsidR="005511EA" w:rsidRPr="00DB7BE5">
        <w:rPr>
          <w:rFonts w:cs="Times New Roman"/>
        </w:rPr>
        <w:t xml:space="preserve"> </w:t>
      </w:r>
    </w:p>
    <w:p w14:paraId="398B4C0A" w14:textId="27ED29C4" w:rsidR="009B7EE7" w:rsidRPr="00DB7BE5" w:rsidRDefault="009B7EE7" w:rsidP="00BA67EC">
      <w:pPr>
        <w:spacing w:before="0" w:after="0" w:line="360" w:lineRule="auto"/>
        <w:jc w:val="left"/>
        <w:rPr>
          <w:rFonts w:cs="Times New Roman"/>
        </w:rPr>
      </w:pPr>
    </w:p>
    <w:p w14:paraId="7BDEF831" w14:textId="17BED518" w:rsidR="00901C8D" w:rsidRPr="00DB7BE5" w:rsidRDefault="00901C8D" w:rsidP="00BA67EC">
      <w:pPr>
        <w:spacing w:before="0" w:after="0" w:line="360" w:lineRule="auto"/>
        <w:jc w:val="left"/>
        <w:rPr>
          <w:rFonts w:cs="Times New Roman"/>
        </w:rPr>
      </w:pPr>
    </w:p>
    <w:p w14:paraId="719C233B" w14:textId="77777777" w:rsidR="00EB3D2C" w:rsidRPr="00DB7BE5" w:rsidRDefault="00EB3D2C" w:rsidP="00BA67EC">
      <w:pPr>
        <w:spacing w:before="0" w:after="0" w:line="360" w:lineRule="auto"/>
        <w:jc w:val="left"/>
        <w:rPr>
          <w:rFonts w:cs="Times New Roman"/>
        </w:rPr>
      </w:pPr>
    </w:p>
    <w:p w14:paraId="43A1153D" w14:textId="77777777" w:rsidR="00EB3D2C" w:rsidRPr="00DB7BE5" w:rsidRDefault="00EB3D2C" w:rsidP="00BA67EC">
      <w:pPr>
        <w:spacing w:before="0" w:after="0" w:line="360" w:lineRule="auto"/>
        <w:jc w:val="left"/>
        <w:rPr>
          <w:rFonts w:cs="Times New Roman"/>
        </w:rPr>
      </w:pPr>
    </w:p>
    <w:p w14:paraId="674B2E13" w14:textId="77777777" w:rsidR="00EB3D2C" w:rsidRPr="00DB7BE5" w:rsidRDefault="00EB3D2C" w:rsidP="00BA67EC">
      <w:pPr>
        <w:spacing w:before="0" w:after="0" w:line="360" w:lineRule="auto"/>
        <w:jc w:val="left"/>
        <w:rPr>
          <w:rFonts w:cs="Times New Roman"/>
        </w:rPr>
      </w:pPr>
    </w:p>
    <w:p w14:paraId="343450F1" w14:textId="77777777" w:rsidR="00EB3D2C" w:rsidRPr="00DB7BE5" w:rsidRDefault="00EB3D2C" w:rsidP="00BA67EC">
      <w:pPr>
        <w:spacing w:before="0" w:after="0" w:line="360" w:lineRule="auto"/>
        <w:jc w:val="left"/>
        <w:rPr>
          <w:rFonts w:cs="Times New Roman"/>
        </w:rPr>
      </w:pPr>
    </w:p>
    <w:p w14:paraId="0C6A7C3D" w14:textId="77777777" w:rsidR="00EB3D2C" w:rsidRPr="00DB7BE5" w:rsidRDefault="00EB3D2C" w:rsidP="00BA67EC">
      <w:pPr>
        <w:spacing w:before="0" w:after="0" w:line="360" w:lineRule="auto"/>
        <w:jc w:val="left"/>
        <w:rPr>
          <w:rFonts w:cs="Times New Roman"/>
        </w:rPr>
      </w:pPr>
    </w:p>
    <w:p w14:paraId="0F45AB7D" w14:textId="77777777" w:rsidR="00EB3D2C" w:rsidRPr="00DB7BE5" w:rsidRDefault="00EB3D2C" w:rsidP="00BA67EC">
      <w:pPr>
        <w:spacing w:before="0" w:after="0" w:line="360" w:lineRule="auto"/>
        <w:jc w:val="left"/>
        <w:rPr>
          <w:rFonts w:cs="Times New Roman"/>
        </w:rPr>
      </w:pPr>
    </w:p>
    <w:p w14:paraId="217893CB" w14:textId="77777777" w:rsidR="00EB3D2C" w:rsidRPr="00DB7BE5" w:rsidRDefault="00EB3D2C" w:rsidP="00BA67EC">
      <w:pPr>
        <w:spacing w:before="0" w:after="0" w:line="360" w:lineRule="auto"/>
        <w:jc w:val="left"/>
        <w:rPr>
          <w:rFonts w:cs="Times New Roman"/>
        </w:rPr>
      </w:pPr>
    </w:p>
    <w:p w14:paraId="5E7CD179" w14:textId="77777777" w:rsidR="00EB3D2C" w:rsidRPr="00DB7BE5" w:rsidRDefault="00EB3D2C" w:rsidP="00BA67EC">
      <w:pPr>
        <w:spacing w:before="0" w:after="0" w:line="360" w:lineRule="auto"/>
        <w:jc w:val="left"/>
        <w:rPr>
          <w:rFonts w:cs="Times New Roman"/>
        </w:rPr>
      </w:pPr>
    </w:p>
    <w:p w14:paraId="579B4129" w14:textId="0787492A" w:rsidR="00901C8D" w:rsidRPr="00DB7BE5" w:rsidRDefault="00977100"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58" behindDoc="0" locked="0" layoutInCell="1" allowOverlap="1" wp14:anchorId="6C0E926B" wp14:editId="7AEACA01">
                <wp:simplePos x="0" y="0"/>
                <wp:positionH relativeFrom="column">
                  <wp:posOffset>249555</wp:posOffset>
                </wp:positionH>
                <wp:positionV relativeFrom="paragraph">
                  <wp:posOffset>5125720</wp:posOffset>
                </wp:positionV>
                <wp:extent cx="4722495" cy="635"/>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55506032" w14:textId="4D6E7A78"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7D500D">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E926B" id="Text Box 30" o:spid="_x0000_s1033" type="#_x0000_t202" style="position:absolute;margin-left:19.65pt;margin-top:403.6pt;width:371.85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" stroked="f">
                <v:textbox style="mso-fit-shape-to-text:t" inset="0,0,0,0">
                  <w:txbxContent>
                    <w:p w14:paraId="55506032" w14:textId="4D6E7A78"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7D500D">
                        <w:rPr>
                          <w:noProof/>
                        </w:rPr>
                        <w:t>7</w:t>
                      </w:r>
                      <w:r>
                        <w:fldChar w:fldCharType="end"/>
                      </w:r>
                      <w:r w:rsidRPr="00EF1903">
                        <w:t xml:space="preserve">: Complete survey form questions and responses – part </w:t>
                      </w:r>
                      <w:r>
                        <w:t>7</w:t>
                      </w:r>
                    </w:p>
                  </w:txbxContent>
                </v:textbox>
                <w10:wrap type="topAndBottom"/>
              </v:shape>
            </w:pict>
          </mc:Fallback>
        </mc:AlternateContent>
      </w:r>
      <w:r w:rsidR="00901C8D" w:rsidRPr="00DB7BE5">
        <w:rPr>
          <w:rFonts w:cs="Times New Roman"/>
          <w:noProof/>
        </w:rPr>
        <w:drawing>
          <wp:anchor distT="0" distB="0" distL="114300" distR="114300" simplePos="0" relativeHeight="251658257" behindDoc="0" locked="0" layoutInCell="1" allowOverlap="1" wp14:anchorId="05DDAE06" wp14:editId="0E504193">
            <wp:simplePos x="0" y="0"/>
            <wp:positionH relativeFrom="column">
              <wp:posOffset>693</wp:posOffset>
            </wp:positionH>
            <wp:positionV relativeFrom="paragraph">
              <wp:posOffset>115</wp:posOffset>
            </wp:positionV>
            <wp:extent cx="5221605" cy="5066665"/>
            <wp:effectExtent l="0" t="0" r="0" b="635"/>
            <wp:wrapTopAndBottom/>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14:paraId="19A8DF75" w14:textId="77777777" w:rsidR="00901C8D" w:rsidRPr="00DB7BE5" w:rsidRDefault="00901C8D" w:rsidP="00BA67EC">
      <w:pPr>
        <w:spacing w:before="0" w:after="0" w:line="360" w:lineRule="auto"/>
        <w:jc w:val="left"/>
        <w:rPr>
          <w:rFonts w:cs="Times New Roman"/>
        </w:rPr>
      </w:pPr>
    </w:p>
    <w:p w14:paraId="4C6CB167" w14:textId="77777777" w:rsidR="00977100" w:rsidRPr="00DB7BE5" w:rsidRDefault="00977100" w:rsidP="00BA67EC">
      <w:pPr>
        <w:spacing w:before="0" w:after="0" w:line="360" w:lineRule="auto"/>
        <w:jc w:val="left"/>
        <w:rPr>
          <w:rFonts w:cs="Times New Roman"/>
        </w:rPr>
      </w:pPr>
    </w:p>
    <w:p w14:paraId="7947F057" w14:textId="77777777" w:rsidR="00977100" w:rsidRPr="00DB7BE5" w:rsidRDefault="00977100" w:rsidP="00BA67EC">
      <w:pPr>
        <w:spacing w:before="0" w:after="0" w:line="360" w:lineRule="auto"/>
        <w:jc w:val="left"/>
        <w:rPr>
          <w:rFonts w:cs="Times New Roman"/>
        </w:rPr>
      </w:pPr>
    </w:p>
    <w:p w14:paraId="34B14DC9" w14:textId="77777777" w:rsidR="00977100" w:rsidRPr="00DB7BE5" w:rsidRDefault="00977100" w:rsidP="00BA67EC">
      <w:pPr>
        <w:spacing w:before="0" w:after="0" w:line="360" w:lineRule="auto"/>
        <w:jc w:val="left"/>
        <w:rPr>
          <w:rFonts w:cs="Times New Roman"/>
        </w:rPr>
      </w:pPr>
    </w:p>
    <w:p w14:paraId="100A94BB" w14:textId="77777777" w:rsidR="00977100" w:rsidRPr="00DB7BE5" w:rsidRDefault="00977100" w:rsidP="00BA67EC">
      <w:pPr>
        <w:spacing w:before="0" w:after="0" w:line="360" w:lineRule="auto"/>
        <w:jc w:val="left"/>
        <w:rPr>
          <w:rFonts w:cs="Times New Roman"/>
        </w:rPr>
      </w:pPr>
    </w:p>
    <w:p w14:paraId="5809D5A7" w14:textId="77777777" w:rsidR="00977100" w:rsidRPr="00DB7BE5" w:rsidRDefault="00977100" w:rsidP="00BA67EC">
      <w:pPr>
        <w:spacing w:before="0" w:after="0" w:line="360" w:lineRule="auto"/>
        <w:jc w:val="left"/>
        <w:rPr>
          <w:rFonts w:cs="Times New Roman"/>
        </w:rPr>
      </w:pPr>
    </w:p>
    <w:p w14:paraId="643B93F0" w14:textId="77777777" w:rsidR="00977100" w:rsidRPr="00DB7BE5" w:rsidRDefault="00977100" w:rsidP="00BA67EC">
      <w:pPr>
        <w:spacing w:before="0" w:after="0" w:line="360" w:lineRule="auto"/>
        <w:jc w:val="left"/>
        <w:rPr>
          <w:rFonts w:cs="Times New Roman"/>
        </w:rPr>
      </w:pPr>
    </w:p>
    <w:p w14:paraId="198CCEA5" w14:textId="77777777" w:rsidR="00977100" w:rsidRPr="00DB7BE5" w:rsidRDefault="00977100" w:rsidP="00BA67EC">
      <w:pPr>
        <w:spacing w:before="0" w:after="0" w:line="360" w:lineRule="auto"/>
        <w:jc w:val="left"/>
        <w:rPr>
          <w:rFonts w:cs="Times New Roman"/>
        </w:rPr>
      </w:pPr>
    </w:p>
    <w:p w14:paraId="3C33A9C9" w14:textId="77777777" w:rsidR="00977100" w:rsidRPr="00DB7BE5" w:rsidRDefault="00977100" w:rsidP="00BA67EC">
      <w:pPr>
        <w:spacing w:before="0" w:after="0" w:line="360" w:lineRule="auto"/>
        <w:jc w:val="left"/>
        <w:rPr>
          <w:rFonts w:cs="Times New Roman"/>
        </w:rPr>
      </w:pPr>
    </w:p>
    <w:p w14:paraId="412FE7E0" w14:textId="77777777" w:rsidR="00901C8D" w:rsidRPr="00DB7BE5" w:rsidRDefault="00901C8D" w:rsidP="00BA67EC">
      <w:pPr>
        <w:spacing w:before="0" w:after="0" w:line="360" w:lineRule="auto"/>
        <w:jc w:val="left"/>
        <w:rPr>
          <w:rFonts w:cs="Times New Roman"/>
        </w:rPr>
      </w:pPr>
    </w:p>
    <w:p w14:paraId="376FD6C3" w14:textId="2D2CA713" w:rsidR="00901C8D" w:rsidRPr="00DB7BE5" w:rsidRDefault="00233DDB"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60" behindDoc="0" locked="0" layoutInCell="1" allowOverlap="1" wp14:anchorId="25124D69" wp14:editId="10083CE6">
                <wp:simplePos x="0" y="0"/>
                <wp:positionH relativeFrom="column">
                  <wp:posOffset>263525</wp:posOffset>
                </wp:positionH>
                <wp:positionV relativeFrom="paragraph">
                  <wp:posOffset>4980305</wp:posOffset>
                </wp:positionV>
                <wp:extent cx="469455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14:paraId="297CA0AC" w14:textId="39E8CC4F"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7D500D">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124D69" id="Text Box 31" o:spid="_x0000_s1034" type="#_x0000_t202" style="position:absolute;margin-left:20.75pt;margin-top:392.15pt;width:369.65pt;height:.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bkZGwIAAD8EAAAOAAAAZHJzL2Uyb0RvYy54bWysU8Fu2zAMvQ/YPwi6L066Ju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" stroked="f">
                <v:textbox style="mso-fit-shape-to-text:t" inset="0,0,0,0">
                  <w:txbxContent>
                    <w:p w14:paraId="297CA0AC" w14:textId="39E8CC4F"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7D500D">
                        <w:rPr>
                          <w:noProof/>
                        </w:rPr>
                        <w:t>8</w:t>
                      </w:r>
                      <w:r>
                        <w:fldChar w:fldCharType="end"/>
                      </w:r>
                      <w:r w:rsidRPr="00FE1ED5">
                        <w:t xml:space="preserve">: Complete survey form questions and responses – part </w:t>
                      </w:r>
                      <w:r>
                        <w:t>8</w:t>
                      </w:r>
                    </w:p>
                  </w:txbxContent>
                </v:textbox>
                <w10:wrap type="topAndBottom"/>
              </v:shape>
            </w:pict>
          </mc:Fallback>
        </mc:AlternateContent>
      </w:r>
      <w:r w:rsidR="00A33B82" w:rsidRPr="00DB7BE5">
        <w:rPr>
          <w:rFonts w:cs="Times New Roman"/>
          <w:noProof/>
        </w:rPr>
        <w:drawing>
          <wp:anchor distT="0" distB="0" distL="114300" distR="114300" simplePos="0" relativeHeight="251658259" behindDoc="0" locked="0" layoutInCell="1" allowOverlap="1" wp14:anchorId="273AA383" wp14:editId="75FDF213">
            <wp:simplePos x="0" y="0"/>
            <wp:positionH relativeFrom="column">
              <wp:posOffset>693</wp:posOffset>
            </wp:positionH>
            <wp:positionV relativeFrom="paragraph">
              <wp:posOffset>115</wp:posOffset>
            </wp:positionV>
            <wp:extent cx="5221605" cy="4924425"/>
            <wp:effectExtent l="0" t="0" r="0" b="9525"/>
            <wp:wrapTopAndBottom/>
            <wp:docPr id="18" name="Picture 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14:paraId="1B3965E2" w14:textId="77777777" w:rsidR="00A33B82" w:rsidRPr="00DB7BE5" w:rsidRDefault="00A33B82" w:rsidP="00BA67EC">
      <w:pPr>
        <w:spacing w:before="0" w:after="0" w:line="360" w:lineRule="auto"/>
        <w:jc w:val="left"/>
        <w:rPr>
          <w:rFonts w:cs="Times New Roman"/>
        </w:rPr>
      </w:pPr>
    </w:p>
    <w:p w14:paraId="001DCEF7" w14:textId="77777777" w:rsidR="00A33B82" w:rsidRPr="00DB7BE5" w:rsidRDefault="00A33B82" w:rsidP="00BA67EC">
      <w:pPr>
        <w:spacing w:before="0" w:after="0" w:line="360" w:lineRule="auto"/>
        <w:jc w:val="left"/>
        <w:rPr>
          <w:rFonts w:cs="Times New Roman"/>
        </w:rPr>
      </w:pPr>
    </w:p>
    <w:p w14:paraId="33AAF4D6" w14:textId="77777777" w:rsidR="00156237" w:rsidRPr="00DB7BE5" w:rsidRDefault="00156237" w:rsidP="00BA67EC">
      <w:pPr>
        <w:spacing w:before="0" w:after="0" w:line="360" w:lineRule="auto"/>
        <w:jc w:val="left"/>
        <w:rPr>
          <w:rFonts w:cs="Times New Roman"/>
        </w:rPr>
      </w:pPr>
    </w:p>
    <w:p w14:paraId="75168271" w14:textId="77777777" w:rsidR="00156237" w:rsidRPr="00DB7BE5" w:rsidRDefault="00156237" w:rsidP="00BA67EC">
      <w:pPr>
        <w:spacing w:before="0" w:after="0" w:line="360" w:lineRule="auto"/>
        <w:jc w:val="left"/>
        <w:rPr>
          <w:rFonts w:cs="Times New Roman"/>
        </w:rPr>
      </w:pPr>
    </w:p>
    <w:p w14:paraId="6EA9904B" w14:textId="77777777" w:rsidR="00156237" w:rsidRPr="00DB7BE5" w:rsidRDefault="00156237" w:rsidP="00BA67EC">
      <w:pPr>
        <w:spacing w:before="0" w:after="0" w:line="360" w:lineRule="auto"/>
        <w:jc w:val="left"/>
        <w:rPr>
          <w:rFonts w:cs="Times New Roman"/>
        </w:rPr>
      </w:pPr>
    </w:p>
    <w:p w14:paraId="0AD46FE9" w14:textId="77777777" w:rsidR="00156237" w:rsidRPr="00DB7BE5" w:rsidRDefault="00156237" w:rsidP="00BA67EC">
      <w:pPr>
        <w:spacing w:before="0" w:after="0" w:line="360" w:lineRule="auto"/>
        <w:jc w:val="left"/>
        <w:rPr>
          <w:rFonts w:cs="Times New Roman"/>
        </w:rPr>
      </w:pPr>
    </w:p>
    <w:p w14:paraId="37B4DFB9" w14:textId="77777777" w:rsidR="00156237" w:rsidRPr="00DB7BE5" w:rsidRDefault="00156237" w:rsidP="00BA67EC">
      <w:pPr>
        <w:spacing w:before="0" w:after="0" w:line="360" w:lineRule="auto"/>
        <w:jc w:val="left"/>
        <w:rPr>
          <w:rFonts w:cs="Times New Roman"/>
        </w:rPr>
      </w:pPr>
    </w:p>
    <w:p w14:paraId="24BFE1FB" w14:textId="77777777" w:rsidR="00156237" w:rsidRPr="00DB7BE5" w:rsidRDefault="00156237" w:rsidP="00BA67EC">
      <w:pPr>
        <w:spacing w:before="0" w:after="0" w:line="360" w:lineRule="auto"/>
        <w:jc w:val="left"/>
        <w:rPr>
          <w:rFonts w:cs="Times New Roman"/>
        </w:rPr>
      </w:pPr>
    </w:p>
    <w:p w14:paraId="5C6A2082" w14:textId="77777777" w:rsidR="00156237" w:rsidRPr="00DB7BE5" w:rsidRDefault="00156237" w:rsidP="00BA67EC">
      <w:pPr>
        <w:spacing w:before="0" w:after="0" w:line="360" w:lineRule="auto"/>
        <w:jc w:val="left"/>
        <w:rPr>
          <w:rFonts w:cs="Times New Roman"/>
        </w:rPr>
      </w:pPr>
    </w:p>
    <w:p w14:paraId="0A90682A" w14:textId="77777777" w:rsidR="00156237" w:rsidRPr="00DB7BE5" w:rsidRDefault="00156237" w:rsidP="00BA67EC">
      <w:pPr>
        <w:spacing w:before="0" w:after="0" w:line="360" w:lineRule="auto"/>
        <w:jc w:val="left"/>
        <w:rPr>
          <w:rFonts w:cs="Times New Roman"/>
        </w:rPr>
      </w:pPr>
    </w:p>
    <w:p w14:paraId="415A7E13" w14:textId="77777777" w:rsidR="00156237" w:rsidRPr="00DB7BE5" w:rsidRDefault="00156237" w:rsidP="00BA67EC">
      <w:pPr>
        <w:spacing w:before="0" w:after="0" w:line="360" w:lineRule="auto"/>
        <w:jc w:val="left"/>
        <w:rPr>
          <w:rFonts w:cs="Times New Roman"/>
        </w:rPr>
      </w:pPr>
    </w:p>
    <w:p w14:paraId="297188EB" w14:textId="46AE0D0E" w:rsidR="00A33B82" w:rsidRPr="00DB7BE5" w:rsidRDefault="00156237"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62" behindDoc="0" locked="0" layoutInCell="1" allowOverlap="1" wp14:anchorId="1E379FA4" wp14:editId="04D440C4">
                <wp:simplePos x="0" y="0"/>
                <wp:positionH relativeFrom="column">
                  <wp:posOffset>249555</wp:posOffset>
                </wp:positionH>
                <wp:positionV relativeFrom="paragraph">
                  <wp:posOffset>48209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6E7CD96D" w14:textId="15C15A80"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7D500D">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379FA4" id="Text Box 32" o:spid="_x0000_s1035" type="#_x0000_t202" style="position:absolute;margin-left:19.65pt;margin-top:379.6pt;width:371.85pt;height:.05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" stroked="f">
                <v:textbox style="mso-fit-shape-to-text:t" inset="0,0,0,0">
                  <w:txbxContent>
                    <w:p w14:paraId="6E7CD96D" w14:textId="15C15A80"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7D500D">
                        <w:rPr>
                          <w:noProof/>
                        </w:rPr>
                        <w:t>9</w:t>
                      </w:r>
                      <w:r>
                        <w:fldChar w:fldCharType="end"/>
                      </w:r>
                      <w:r w:rsidRPr="007D4B57">
                        <w:t xml:space="preserve">: Complete survey form questions and responses – part </w:t>
                      </w:r>
                      <w:r>
                        <w:t>9</w:t>
                      </w:r>
                    </w:p>
                  </w:txbxContent>
                </v:textbox>
                <w10:wrap type="topAndBottom"/>
              </v:shape>
            </w:pict>
          </mc:Fallback>
        </mc:AlternateContent>
      </w:r>
      <w:r w:rsidR="00057820" w:rsidRPr="00DB7BE5">
        <w:rPr>
          <w:rFonts w:cs="Times New Roman"/>
          <w:noProof/>
        </w:rPr>
        <w:drawing>
          <wp:anchor distT="0" distB="0" distL="114300" distR="114300" simplePos="0" relativeHeight="251658261" behindDoc="0" locked="0" layoutInCell="1" allowOverlap="1" wp14:anchorId="18CF7476" wp14:editId="4DF5F9D9">
            <wp:simplePos x="0" y="0"/>
            <wp:positionH relativeFrom="column">
              <wp:posOffset>693</wp:posOffset>
            </wp:positionH>
            <wp:positionV relativeFrom="paragraph">
              <wp:posOffset>115</wp:posOffset>
            </wp:positionV>
            <wp:extent cx="5221605" cy="4761230"/>
            <wp:effectExtent l="0" t="0" r="0" b="1270"/>
            <wp:wrapTopAndBottom/>
            <wp:docPr id="19" name="Picture 19"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14:paraId="441813CE" w14:textId="77777777" w:rsidR="00057820" w:rsidRPr="00DB7BE5" w:rsidRDefault="00057820" w:rsidP="00BA67EC">
      <w:pPr>
        <w:spacing w:before="0" w:after="0" w:line="360" w:lineRule="auto"/>
        <w:jc w:val="left"/>
        <w:rPr>
          <w:rFonts w:cs="Times New Roman"/>
        </w:rPr>
      </w:pPr>
    </w:p>
    <w:p w14:paraId="5EA0200A" w14:textId="77777777" w:rsidR="00057820" w:rsidRPr="00DB7BE5" w:rsidRDefault="00057820" w:rsidP="00BA67EC">
      <w:pPr>
        <w:spacing w:before="0" w:after="0" w:line="360" w:lineRule="auto"/>
        <w:jc w:val="left"/>
        <w:rPr>
          <w:rFonts w:cs="Times New Roman"/>
        </w:rPr>
      </w:pPr>
    </w:p>
    <w:p w14:paraId="763BE443" w14:textId="77777777" w:rsidR="00156237" w:rsidRPr="00DB7BE5" w:rsidRDefault="00156237" w:rsidP="00BA67EC">
      <w:pPr>
        <w:spacing w:before="0" w:after="0" w:line="360" w:lineRule="auto"/>
        <w:jc w:val="left"/>
        <w:rPr>
          <w:rFonts w:cs="Times New Roman"/>
        </w:rPr>
      </w:pPr>
    </w:p>
    <w:p w14:paraId="03D26937" w14:textId="77777777" w:rsidR="00156237" w:rsidRPr="00DB7BE5" w:rsidRDefault="00156237" w:rsidP="00BA67EC">
      <w:pPr>
        <w:spacing w:before="0" w:after="0" w:line="360" w:lineRule="auto"/>
        <w:jc w:val="left"/>
        <w:rPr>
          <w:rFonts w:cs="Times New Roman"/>
        </w:rPr>
      </w:pPr>
    </w:p>
    <w:p w14:paraId="3D9248A8" w14:textId="77777777" w:rsidR="00156237" w:rsidRPr="00DB7BE5" w:rsidRDefault="00156237" w:rsidP="00BA67EC">
      <w:pPr>
        <w:spacing w:before="0" w:after="0" w:line="360" w:lineRule="auto"/>
        <w:jc w:val="left"/>
        <w:rPr>
          <w:rFonts w:cs="Times New Roman"/>
        </w:rPr>
      </w:pPr>
    </w:p>
    <w:p w14:paraId="2C74AC38" w14:textId="77777777" w:rsidR="00156237" w:rsidRPr="00DB7BE5" w:rsidRDefault="00156237" w:rsidP="00BA67EC">
      <w:pPr>
        <w:spacing w:before="0" w:after="0" w:line="360" w:lineRule="auto"/>
        <w:jc w:val="left"/>
        <w:rPr>
          <w:rFonts w:cs="Times New Roman"/>
        </w:rPr>
      </w:pPr>
    </w:p>
    <w:p w14:paraId="75630817" w14:textId="77777777" w:rsidR="00156237" w:rsidRPr="00DB7BE5" w:rsidRDefault="00156237" w:rsidP="00BA67EC">
      <w:pPr>
        <w:spacing w:before="0" w:after="0" w:line="360" w:lineRule="auto"/>
        <w:jc w:val="left"/>
        <w:rPr>
          <w:rFonts w:cs="Times New Roman"/>
        </w:rPr>
      </w:pPr>
    </w:p>
    <w:p w14:paraId="20F02EDA" w14:textId="77777777" w:rsidR="00156237" w:rsidRPr="00DB7BE5" w:rsidRDefault="00156237" w:rsidP="00BA67EC">
      <w:pPr>
        <w:spacing w:before="0" w:after="0" w:line="360" w:lineRule="auto"/>
        <w:jc w:val="left"/>
        <w:rPr>
          <w:rFonts w:cs="Times New Roman"/>
        </w:rPr>
      </w:pPr>
    </w:p>
    <w:p w14:paraId="3BC5E69E" w14:textId="77777777" w:rsidR="00156237" w:rsidRPr="00DB7BE5" w:rsidRDefault="00156237" w:rsidP="00BA67EC">
      <w:pPr>
        <w:spacing w:before="0" w:after="0" w:line="360" w:lineRule="auto"/>
        <w:jc w:val="left"/>
        <w:rPr>
          <w:rFonts w:cs="Times New Roman"/>
        </w:rPr>
      </w:pPr>
    </w:p>
    <w:p w14:paraId="03CBB6E9" w14:textId="77777777" w:rsidR="00156237" w:rsidRPr="00DB7BE5" w:rsidRDefault="00156237" w:rsidP="00BA67EC">
      <w:pPr>
        <w:spacing w:before="0" w:after="0" w:line="360" w:lineRule="auto"/>
        <w:jc w:val="left"/>
        <w:rPr>
          <w:rFonts w:cs="Times New Roman"/>
        </w:rPr>
      </w:pPr>
    </w:p>
    <w:p w14:paraId="34FF9B82" w14:textId="77777777" w:rsidR="00156237" w:rsidRPr="00DB7BE5" w:rsidRDefault="00156237" w:rsidP="00BA67EC">
      <w:pPr>
        <w:spacing w:before="0" w:after="0" w:line="360" w:lineRule="auto"/>
        <w:jc w:val="left"/>
        <w:rPr>
          <w:rFonts w:cs="Times New Roman"/>
        </w:rPr>
      </w:pPr>
    </w:p>
    <w:p w14:paraId="75D89220" w14:textId="6D108005" w:rsidR="00057820" w:rsidRPr="00DB7BE5" w:rsidRDefault="00156237"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64" behindDoc="0" locked="0" layoutInCell="1" allowOverlap="1" wp14:anchorId="2D0C3515" wp14:editId="6899928D">
                <wp:simplePos x="0" y="0"/>
                <wp:positionH relativeFrom="margin">
                  <wp:posOffset>215265</wp:posOffset>
                </wp:positionH>
                <wp:positionV relativeFrom="paragraph">
                  <wp:posOffset>5112385</wp:posOffset>
                </wp:positionV>
                <wp:extent cx="4791075" cy="635"/>
                <wp:effectExtent l="0" t="0" r="9525" b="0"/>
                <wp:wrapTopAndBottom/>
                <wp:docPr id="33" name="Text Box 33"/>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14:paraId="5B62818A" w14:textId="1F0937A7"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7D500D">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C3515" id="Text Box 33" o:spid="_x0000_s1036" type="#_x0000_t202" style="position:absolute;margin-left:16.95pt;margin-top:402.55pt;width:377.25pt;height:.05pt;z-index:251658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" stroked="f">
                <v:textbox style="mso-fit-shape-to-text:t" inset="0,0,0,0">
                  <w:txbxContent>
                    <w:p w14:paraId="5B62818A" w14:textId="1F0937A7"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7D500D">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00057820" w:rsidRPr="00DB7BE5">
        <w:rPr>
          <w:rFonts w:cs="Times New Roman"/>
          <w:noProof/>
        </w:rPr>
        <w:drawing>
          <wp:anchor distT="0" distB="0" distL="114300" distR="114300" simplePos="0" relativeHeight="251658263" behindDoc="0" locked="0" layoutInCell="1" allowOverlap="1" wp14:anchorId="0F9FF7D8" wp14:editId="393C746D">
            <wp:simplePos x="0" y="0"/>
            <wp:positionH relativeFrom="column">
              <wp:posOffset>693</wp:posOffset>
            </wp:positionH>
            <wp:positionV relativeFrom="paragraph">
              <wp:posOffset>115</wp:posOffset>
            </wp:positionV>
            <wp:extent cx="5221605" cy="5057775"/>
            <wp:effectExtent l="0" t="0" r="0" b="9525"/>
            <wp:wrapTopAndBottom/>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14:paraId="2C56DCE9" w14:textId="77777777" w:rsidR="00057820" w:rsidRPr="00DB7BE5" w:rsidRDefault="00057820" w:rsidP="00BA67EC">
      <w:pPr>
        <w:spacing w:before="0" w:after="0" w:line="360" w:lineRule="auto"/>
        <w:jc w:val="left"/>
        <w:rPr>
          <w:rFonts w:cs="Times New Roman"/>
        </w:rPr>
      </w:pPr>
    </w:p>
    <w:p w14:paraId="2B956C54" w14:textId="77777777" w:rsidR="00057820" w:rsidRPr="00DB7BE5" w:rsidRDefault="00057820" w:rsidP="00BA67EC">
      <w:pPr>
        <w:spacing w:before="0" w:after="0" w:line="360" w:lineRule="auto"/>
        <w:jc w:val="left"/>
        <w:rPr>
          <w:rFonts w:cs="Times New Roman"/>
        </w:rPr>
      </w:pPr>
    </w:p>
    <w:p w14:paraId="059E96A4" w14:textId="77777777" w:rsidR="00AA5511" w:rsidRPr="00DB7BE5" w:rsidRDefault="00AA5511" w:rsidP="00BA67EC">
      <w:pPr>
        <w:spacing w:before="0" w:after="0" w:line="360" w:lineRule="auto"/>
        <w:jc w:val="left"/>
        <w:rPr>
          <w:rFonts w:cs="Times New Roman"/>
        </w:rPr>
      </w:pPr>
    </w:p>
    <w:p w14:paraId="6B1FFC54" w14:textId="77777777" w:rsidR="00AA5511" w:rsidRPr="00DB7BE5" w:rsidRDefault="00AA5511" w:rsidP="00BA67EC">
      <w:pPr>
        <w:spacing w:before="0" w:after="0" w:line="360" w:lineRule="auto"/>
        <w:jc w:val="left"/>
        <w:rPr>
          <w:rFonts w:cs="Times New Roman"/>
        </w:rPr>
      </w:pPr>
    </w:p>
    <w:p w14:paraId="7C372624" w14:textId="77777777" w:rsidR="00AA5511" w:rsidRPr="00DB7BE5" w:rsidRDefault="00AA5511" w:rsidP="00BA67EC">
      <w:pPr>
        <w:spacing w:before="0" w:after="0" w:line="360" w:lineRule="auto"/>
        <w:jc w:val="left"/>
        <w:rPr>
          <w:rFonts w:cs="Times New Roman"/>
        </w:rPr>
      </w:pPr>
    </w:p>
    <w:p w14:paraId="45FF2D61" w14:textId="77777777" w:rsidR="00AA5511" w:rsidRPr="00DB7BE5" w:rsidRDefault="00AA5511" w:rsidP="00BA67EC">
      <w:pPr>
        <w:spacing w:before="0" w:after="0" w:line="360" w:lineRule="auto"/>
        <w:jc w:val="left"/>
        <w:rPr>
          <w:rFonts w:cs="Times New Roman"/>
        </w:rPr>
      </w:pPr>
    </w:p>
    <w:p w14:paraId="73A6A1A6" w14:textId="77777777" w:rsidR="00AA5511" w:rsidRPr="00DB7BE5" w:rsidRDefault="00AA5511" w:rsidP="00BA67EC">
      <w:pPr>
        <w:spacing w:before="0" w:after="0" w:line="360" w:lineRule="auto"/>
        <w:jc w:val="left"/>
        <w:rPr>
          <w:rFonts w:cs="Times New Roman"/>
        </w:rPr>
      </w:pPr>
    </w:p>
    <w:p w14:paraId="04EEA2C7" w14:textId="77777777" w:rsidR="00AA5511" w:rsidRPr="00DB7BE5" w:rsidRDefault="00AA5511" w:rsidP="00BA67EC">
      <w:pPr>
        <w:spacing w:before="0" w:after="0" w:line="360" w:lineRule="auto"/>
        <w:jc w:val="left"/>
        <w:rPr>
          <w:rFonts w:cs="Times New Roman"/>
        </w:rPr>
      </w:pPr>
    </w:p>
    <w:p w14:paraId="35D5E8C8" w14:textId="77777777" w:rsidR="00AA5511" w:rsidRPr="00DB7BE5" w:rsidRDefault="00AA5511" w:rsidP="00BA67EC">
      <w:pPr>
        <w:spacing w:before="0" w:after="0" w:line="360" w:lineRule="auto"/>
        <w:jc w:val="left"/>
        <w:rPr>
          <w:rFonts w:cs="Times New Roman"/>
        </w:rPr>
      </w:pPr>
    </w:p>
    <w:p w14:paraId="1B214DD3" w14:textId="77777777" w:rsidR="00AA5511" w:rsidRPr="00DB7BE5" w:rsidRDefault="00AA5511" w:rsidP="00BA67EC">
      <w:pPr>
        <w:spacing w:before="0" w:after="0" w:line="360" w:lineRule="auto"/>
        <w:jc w:val="left"/>
        <w:rPr>
          <w:rFonts w:cs="Times New Roman"/>
        </w:rPr>
      </w:pPr>
    </w:p>
    <w:p w14:paraId="55EC5468" w14:textId="41EF2623" w:rsidR="00057820" w:rsidRPr="00DB7BE5" w:rsidRDefault="00AA5511" w:rsidP="00BA67EC">
      <w:pPr>
        <w:spacing w:before="0" w:after="0" w:line="360" w:lineRule="auto"/>
        <w:jc w:val="left"/>
        <w:rPr>
          <w:rFonts w:cs="Times New Roman"/>
        </w:rPr>
      </w:pPr>
      <w:r w:rsidRPr="00DB7BE5">
        <w:rPr>
          <w:rFonts w:cs="Times New Roman"/>
          <w:noProof/>
        </w:rPr>
        <w:lastRenderedPageBreak/>
        <mc:AlternateContent>
          <mc:Choice Requires="wps">
            <w:drawing>
              <wp:anchor distT="0" distB="0" distL="114300" distR="114300" simplePos="0" relativeHeight="251658266" behindDoc="0" locked="0" layoutInCell="1" allowOverlap="1" wp14:anchorId="0E96D21A" wp14:editId="040DBD70">
                <wp:simplePos x="0" y="0"/>
                <wp:positionH relativeFrom="column">
                  <wp:posOffset>229235</wp:posOffset>
                </wp:positionH>
                <wp:positionV relativeFrom="paragraph">
                  <wp:posOffset>5472430</wp:posOffset>
                </wp:positionV>
                <wp:extent cx="47637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14:paraId="3E5E47A4" w14:textId="45C9929D" w:rsidR="00AA5511" w:rsidRPr="00CB661D" w:rsidRDefault="00AA5511" w:rsidP="00AA5511">
                            <w:pPr>
                              <w:pStyle w:val="Caption"/>
                              <w:jc w:val="left"/>
                              <w:rPr>
                                <w:sz w:val="24"/>
                              </w:rPr>
                            </w:pPr>
                            <w:r>
                              <w:t>Figure A.</w:t>
                            </w:r>
                            <w:r>
                              <w:fldChar w:fldCharType="begin"/>
                            </w:r>
                            <w:r>
                              <w:instrText>SEQ Figure_A. \* ARABIC</w:instrText>
                            </w:r>
                            <w:r>
                              <w:fldChar w:fldCharType="separate"/>
                            </w:r>
                            <w:r w:rsidR="007D500D">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96D21A" id="Text Box 34" o:spid="_x0000_s1037" type="#_x0000_t202" style="position:absolute;margin-left:18.05pt;margin-top:430.9pt;width:375.1pt;height:.05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" stroked="f">
                <v:textbox style="mso-fit-shape-to-text:t" inset="0,0,0,0">
                  <w:txbxContent>
                    <w:p w14:paraId="3E5E47A4" w14:textId="45C9929D" w:rsidR="00AA5511" w:rsidRPr="00CB661D" w:rsidRDefault="00AA5511" w:rsidP="00AA5511">
                      <w:pPr>
                        <w:pStyle w:val="Caption"/>
                        <w:jc w:val="left"/>
                        <w:rPr>
                          <w:sz w:val="24"/>
                        </w:rPr>
                      </w:pPr>
                      <w:r>
                        <w:t>Figure A.</w:t>
                      </w:r>
                      <w:r>
                        <w:fldChar w:fldCharType="begin"/>
                      </w:r>
                      <w:r>
                        <w:instrText>SEQ Figure_A. \* ARABIC</w:instrText>
                      </w:r>
                      <w:r>
                        <w:fldChar w:fldCharType="separate"/>
                      </w:r>
                      <w:r w:rsidR="007D500D">
                        <w:rPr>
                          <w:noProof/>
                        </w:rPr>
                        <w:t>11</w:t>
                      </w:r>
                      <w:r>
                        <w:fldChar w:fldCharType="end"/>
                      </w:r>
                      <w:r w:rsidRPr="00AD3399">
                        <w:t xml:space="preserve">: Complete survey form questions and responses – part </w:t>
                      </w:r>
                      <w:r>
                        <w:t>11</w:t>
                      </w:r>
                    </w:p>
                  </w:txbxContent>
                </v:textbox>
                <w10:wrap type="topAndBottom"/>
              </v:shape>
            </w:pict>
          </mc:Fallback>
        </mc:AlternateContent>
      </w:r>
      <w:r w:rsidR="00983C48" w:rsidRPr="00DB7BE5">
        <w:rPr>
          <w:rFonts w:cs="Times New Roman"/>
          <w:noProof/>
        </w:rPr>
        <w:drawing>
          <wp:anchor distT="0" distB="0" distL="114300" distR="114300" simplePos="0" relativeHeight="251658265" behindDoc="0" locked="0" layoutInCell="1" allowOverlap="1" wp14:anchorId="67CBA56F" wp14:editId="6B72C2F6">
            <wp:simplePos x="0" y="0"/>
            <wp:positionH relativeFrom="column">
              <wp:posOffset>693</wp:posOffset>
            </wp:positionH>
            <wp:positionV relativeFrom="paragraph">
              <wp:posOffset>115</wp:posOffset>
            </wp:positionV>
            <wp:extent cx="5221605" cy="5415280"/>
            <wp:effectExtent l="0" t="0" r="0" b="0"/>
            <wp:wrapTopAndBottom/>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14:paraId="2784AB13" w14:textId="77777777" w:rsidR="005D0F26" w:rsidRPr="00DB7BE5" w:rsidRDefault="005D0F26" w:rsidP="00BA67EC">
      <w:pPr>
        <w:spacing w:before="0" w:after="0" w:line="360" w:lineRule="auto"/>
        <w:jc w:val="left"/>
        <w:rPr>
          <w:rFonts w:cs="Times New Roman"/>
        </w:rPr>
      </w:pPr>
    </w:p>
    <w:p w14:paraId="7916795A" w14:textId="77777777" w:rsidR="008B428E" w:rsidRPr="00DB7BE5" w:rsidRDefault="008B428E" w:rsidP="00BA67EC">
      <w:pPr>
        <w:spacing w:before="0" w:after="0" w:line="360" w:lineRule="auto"/>
        <w:jc w:val="left"/>
        <w:rPr>
          <w:rFonts w:cs="Times New Roman"/>
        </w:rPr>
      </w:pPr>
    </w:p>
    <w:p w14:paraId="4F452383" w14:textId="77777777" w:rsidR="008B428E" w:rsidRPr="00DB7BE5" w:rsidRDefault="008B428E" w:rsidP="00BA67EC">
      <w:pPr>
        <w:spacing w:before="0" w:after="0" w:line="360" w:lineRule="auto"/>
        <w:jc w:val="left"/>
        <w:rPr>
          <w:rFonts w:cs="Times New Roman"/>
        </w:rPr>
      </w:pPr>
    </w:p>
    <w:p w14:paraId="2C6581FB" w14:textId="77777777" w:rsidR="008B428E" w:rsidRPr="00DB7BE5" w:rsidRDefault="008B428E" w:rsidP="00BA67EC">
      <w:pPr>
        <w:spacing w:before="0" w:after="0" w:line="360" w:lineRule="auto"/>
        <w:jc w:val="left"/>
        <w:rPr>
          <w:rFonts w:cs="Times New Roman"/>
        </w:rPr>
      </w:pPr>
    </w:p>
    <w:p w14:paraId="02951788" w14:textId="77777777" w:rsidR="008B428E" w:rsidRPr="00DB7BE5" w:rsidRDefault="008B428E" w:rsidP="00BA67EC">
      <w:pPr>
        <w:spacing w:before="0" w:after="0" w:line="360" w:lineRule="auto"/>
        <w:jc w:val="left"/>
        <w:rPr>
          <w:rFonts w:cs="Times New Roman"/>
        </w:rPr>
      </w:pPr>
    </w:p>
    <w:p w14:paraId="21128454" w14:textId="77777777" w:rsidR="008B428E" w:rsidRPr="00DB7BE5" w:rsidRDefault="008B428E" w:rsidP="00BA67EC">
      <w:pPr>
        <w:spacing w:before="0" w:after="0" w:line="360" w:lineRule="auto"/>
        <w:jc w:val="left"/>
        <w:rPr>
          <w:rFonts w:cs="Times New Roman"/>
        </w:rPr>
      </w:pPr>
    </w:p>
    <w:p w14:paraId="5840B0E0" w14:textId="77777777" w:rsidR="008B428E" w:rsidRPr="00DB7BE5" w:rsidRDefault="008B428E" w:rsidP="00BA67EC">
      <w:pPr>
        <w:spacing w:before="0" w:after="0" w:line="360" w:lineRule="auto"/>
        <w:jc w:val="left"/>
        <w:rPr>
          <w:rFonts w:cs="Times New Roman"/>
        </w:rPr>
      </w:pPr>
    </w:p>
    <w:p w14:paraId="3FE68C9B" w14:textId="77777777" w:rsidR="008B428E" w:rsidRPr="00DB7BE5" w:rsidRDefault="008B428E" w:rsidP="00BA67EC">
      <w:pPr>
        <w:spacing w:before="0" w:after="0" w:line="360" w:lineRule="auto"/>
        <w:jc w:val="left"/>
        <w:rPr>
          <w:rFonts w:cs="Times New Roman"/>
        </w:rPr>
      </w:pPr>
    </w:p>
    <w:p w14:paraId="242A3A26" w14:textId="77777777" w:rsidR="008B428E" w:rsidRPr="00DB7BE5" w:rsidRDefault="008B428E" w:rsidP="00BA67EC">
      <w:pPr>
        <w:spacing w:before="0" w:after="0" w:line="360" w:lineRule="auto"/>
        <w:jc w:val="left"/>
        <w:rPr>
          <w:rFonts w:cs="Times New Roman"/>
        </w:rPr>
      </w:pPr>
    </w:p>
    <w:p w14:paraId="7F5A214B" w14:textId="3857B0A5" w:rsidR="008B428E" w:rsidRPr="00DB7BE5" w:rsidRDefault="008B428E" w:rsidP="008B428E">
      <w:pPr>
        <w:pStyle w:val="Heading2"/>
        <w:spacing w:before="0" w:line="360" w:lineRule="auto"/>
        <w:rPr>
          <w:rFonts w:cs="Times New Roman"/>
        </w:rPr>
      </w:pPr>
      <w:bookmarkStart w:id="169" w:name="_Toc95507122"/>
      <w:bookmarkStart w:id="170" w:name="_Toc117089907"/>
      <w:r w:rsidRPr="00DB7BE5">
        <w:rPr>
          <w:rFonts w:cs="Times New Roman"/>
        </w:rPr>
        <w:lastRenderedPageBreak/>
        <w:t>Appendix B: Supervision Confirmation Emails</w:t>
      </w:r>
      <w:bookmarkEnd w:id="169"/>
      <w:bookmarkEnd w:id="170"/>
    </w:p>
    <w:p w14:paraId="6A98E483" w14:textId="7BD81538" w:rsidR="00D504C4" w:rsidRPr="00DB7BE5" w:rsidRDefault="008E3AFE" w:rsidP="00BA67EC">
      <w:pPr>
        <w:spacing w:before="0" w:after="0" w:line="360" w:lineRule="auto"/>
        <w:jc w:val="left"/>
        <w:rPr>
          <w:rFonts w:cs="Times New Roman"/>
        </w:rPr>
      </w:pPr>
      <w:r w:rsidRPr="00DB7BE5">
        <w:rPr>
          <w:rFonts w:cs="Times New Roman"/>
          <w:noProof/>
        </w:rPr>
        <mc:AlternateContent>
          <mc:Choice Requires="wps">
            <w:drawing>
              <wp:anchor distT="0" distB="0" distL="114300" distR="114300" simplePos="0" relativeHeight="251658245" behindDoc="0" locked="0" layoutInCell="1" allowOverlap="1" wp14:anchorId="2BB31116" wp14:editId="6C450905">
                <wp:simplePos x="0" y="0"/>
                <wp:positionH relativeFrom="column">
                  <wp:posOffset>20955</wp:posOffset>
                </wp:positionH>
                <wp:positionV relativeFrom="paragraph">
                  <wp:posOffset>1938655</wp:posOffset>
                </wp:positionV>
                <wp:extent cx="517398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14:paraId="31913DC8" w14:textId="6EE7B191" w:rsidR="008E3AFE" w:rsidRPr="008572BD" w:rsidRDefault="008E3AFE" w:rsidP="005D1709">
                            <w:pPr>
                              <w:pStyle w:val="Caption"/>
                              <w:jc w:val="left"/>
                              <w:rPr>
                                <w:noProof/>
                                <w:sz w:val="24"/>
                              </w:rPr>
                            </w:pPr>
                            <w:r>
                              <w:t>Figure B.</w:t>
                            </w:r>
                            <w:r w:rsidR="000B77BD">
                              <w:fldChar w:fldCharType="begin"/>
                            </w:r>
                            <w:r w:rsidR="000B77BD">
                              <w:instrText xml:space="preserve"> SEQ Figure_B. \* ARABIC </w:instrText>
                            </w:r>
                            <w:r w:rsidR="000B77BD">
                              <w:fldChar w:fldCharType="separate"/>
                            </w:r>
                            <w:r w:rsidR="007D500D">
                              <w:rPr>
                                <w:noProof/>
                              </w:rPr>
                              <w:t>1</w:t>
                            </w:r>
                            <w:r w:rsidR="000B77BD">
                              <w:rPr>
                                <w:noProof/>
                              </w:rPr>
                              <w:fldChar w:fldCharType="end"/>
                            </w:r>
                            <w:r>
                              <w:t>:</w:t>
                            </w:r>
                            <w:r w:rsidR="00F644B3">
                              <w:t xml:space="preserve"> </w:t>
                            </w:r>
                            <w:r w:rsidR="00F644B3" w:rsidRPr="00F644B3">
                              <w:t>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31116" id="Text Box 37" o:spid="_x0000_s1038" type="#_x0000_t202" style="position:absolute;margin-left:1.65pt;margin-top:152.65pt;width:407.4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FtGgIAAEAEAAAOAAAAZHJzL2Uyb0RvYy54bWysU8Fu2zAMvQ/YPwi6L05StO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9nH68+3VJIUuzm6jr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" stroked="f">
                <v:textbox style="mso-fit-shape-to-text:t" inset="0,0,0,0">
                  <w:txbxContent>
                    <w:p w14:paraId="31913DC8" w14:textId="6EE7B191" w:rsidR="008E3AFE" w:rsidRPr="008572BD" w:rsidRDefault="008E3AFE" w:rsidP="005D1709">
                      <w:pPr>
                        <w:pStyle w:val="Caption"/>
                        <w:jc w:val="left"/>
                        <w:rPr>
                          <w:noProof/>
                          <w:sz w:val="24"/>
                        </w:rPr>
                      </w:pPr>
                      <w:r>
                        <w:t>Figure B.</w:t>
                      </w:r>
                      <w:r w:rsidR="000B77BD">
                        <w:fldChar w:fldCharType="begin"/>
                      </w:r>
                      <w:r w:rsidR="000B77BD">
                        <w:instrText xml:space="preserve"> SEQ Figure_B. \* ARABIC </w:instrText>
                      </w:r>
                      <w:r w:rsidR="000B77BD">
                        <w:fldChar w:fldCharType="separate"/>
                      </w:r>
                      <w:r w:rsidR="007D500D">
                        <w:rPr>
                          <w:noProof/>
                        </w:rPr>
                        <w:t>1</w:t>
                      </w:r>
                      <w:r w:rsidR="000B77BD">
                        <w:rPr>
                          <w:noProof/>
                        </w:rPr>
                        <w:fldChar w:fldCharType="end"/>
                      </w:r>
                      <w:r>
                        <w:t>:</w:t>
                      </w:r>
                      <w:r w:rsidR="00F644B3">
                        <w:t xml:space="preserve"> </w:t>
                      </w:r>
                      <w:r w:rsidR="00F644B3" w:rsidRPr="00F644B3">
                        <w:t>Research project supervision confirmation email</w:t>
                      </w:r>
                    </w:p>
                  </w:txbxContent>
                </v:textbox>
                <w10:wrap type="topAndBottom"/>
              </v:shape>
            </w:pict>
          </mc:Fallback>
        </mc:AlternateContent>
      </w:r>
      <w:r w:rsidR="00331358" w:rsidRPr="00DB7BE5">
        <w:rPr>
          <w:rFonts w:cs="Times New Roman"/>
          <w:noProof/>
        </w:rPr>
        <w:drawing>
          <wp:anchor distT="0" distB="0" distL="114300" distR="114300" simplePos="0" relativeHeight="251658243" behindDoc="0" locked="0" layoutInCell="1" allowOverlap="1" wp14:anchorId="71268EE1" wp14:editId="327D2539">
            <wp:simplePos x="0" y="0"/>
            <wp:positionH relativeFrom="margin">
              <wp:posOffset>20955</wp:posOffset>
            </wp:positionH>
            <wp:positionV relativeFrom="paragraph">
              <wp:posOffset>198120</wp:posOffset>
            </wp:positionV>
            <wp:extent cx="5173980" cy="1683385"/>
            <wp:effectExtent l="19050" t="19050" r="26670" b="12065"/>
            <wp:wrapTopAndBottom/>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173980" cy="1683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C218D25" w14:textId="77777777" w:rsidR="00F3536C" w:rsidRPr="00DB7BE5" w:rsidRDefault="00F3536C" w:rsidP="00BA67EC">
      <w:pPr>
        <w:spacing w:before="0" w:after="0" w:line="360" w:lineRule="auto"/>
        <w:jc w:val="left"/>
        <w:rPr>
          <w:rFonts w:cs="Times New Roman"/>
        </w:rPr>
      </w:pPr>
    </w:p>
    <w:p w14:paraId="1BDBD308" w14:textId="685691BA" w:rsidR="00331358" w:rsidRPr="00DB7BE5" w:rsidRDefault="005D1709" w:rsidP="00BA67EC">
      <w:pPr>
        <w:spacing w:before="0" w:after="0" w:line="360" w:lineRule="auto"/>
        <w:jc w:val="left"/>
        <w:rPr>
          <w:rFonts w:cs="Times New Roman"/>
        </w:rPr>
      </w:pPr>
      <w:r w:rsidRPr="00DB7BE5">
        <w:rPr>
          <w:rFonts w:cs="Times New Roman"/>
          <w:noProof/>
        </w:rPr>
        <mc:AlternateContent>
          <mc:Choice Requires="wps">
            <w:drawing>
              <wp:anchor distT="0" distB="0" distL="114300" distR="114300" simplePos="0" relativeHeight="251658246" behindDoc="0" locked="0" layoutInCell="1" allowOverlap="1" wp14:anchorId="05CD905E" wp14:editId="06687604">
                <wp:simplePos x="0" y="0"/>
                <wp:positionH relativeFrom="column">
                  <wp:posOffset>20955</wp:posOffset>
                </wp:positionH>
                <wp:positionV relativeFrom="paragraph">
                  <wp:posOffset>1975485</wp:posOffset>
                </wp:positionV>
                <wp:extent cx="518541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14:paraId="79A86DEB" w14:textId="4E6B743B" w:rsidR="005D1709" w:rsidRPr="00043CE1" w:rsidRDefault="005D1709" w:rsidP="005D1709">
                            <w:pPr>
                              <w:pStyle w:val="Caption"/>
                              <w:jc w:val="left"/>
                              <w:rPr>
                                <w:noProof/>
                                <w:sz w:val="24"/>
                              </w:rPr>
                            </w:pPr>
                            <w:r>
                              <w:t>Figure B.</w:t>
                            </w:r>
                            <w:r w:rsidR="000B77BD">
                              <w:fldChar w:fldCharType="begin"/>
                            </w:r>
                            <w:r w:rsidR="000B77BD">
                              <w:instrText xml:space="preserve"> SEQ Figure_B. \* ARABIC </w:instrText>
                            </w:r>
                            <w:r w:rsidR="000B77BD">
                              <w:fldChar w:fldCharType="separate"/>
                            </w:r>
                            <w:r w:rsidR="007D500D">
                              <w:rPr>
                                <w:noProof/>
                              </w:rPr>
                              <w:t>2</w:t>
                            </w:r>
                            <w:r w:rsidR="000B77BD">
                              <w:rPr>
                                <w:noProof/>
                              </w:rPr>
                              <w:fldChar w:fldCharType="end"/>
                            </w:r>
                            <w:r>
                              <w:t>:</w:t>
                            </w:r>
                            <w:r w:rsidR="00F3536C">
                              <w:t xml:space="preserve"> </w:t>
                            </w:r>
                            <w:r w:rsidR="00F3536C" w:rsidRPr="00F3536C">
                              <w:t>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CD905E" id="Text Box 42" o:spid="_x0000_s1039" type="#_x0000_t202" style="position:absolute;margin-left:1.65pt;margin-top:155.55pt;width:408.3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QnxGgIAAEAEAAAOAAAAZHJzL2Uyb0RvYy54bWysU8Fu2zAMvQ/YPwi6L07apSi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" stroked="f">
                <v:textbox style="mso-fit-shape-to-text:t" inset="0,0,0,0">
                  <w:txbxContent>
                    <w:p w14:paraId="79A86DEB" w14:textId="4E6B743B" w:rsidR="005D1709" w:rsidRPr="00043CE1" w:rsidRDefault="005D1709" w:rsidP="005D1709">
                      <w:pPr>
                        <w:pStyle w:val="Caption"/>
                        <w:jc w:val="left"/>
                        <w:rPr>
                          <w:noProof/>
                          <w:sz w:val="24"/>
                        </w:rPr>
                      </w:pPr>
                      <w:r>
                        <w:t>Figure B.</w:t>
                      </w:r>
                      <w:r w:rsidR="000B77BD">
                        <w:fldChar w:fldCharType="begin"/>
                      </w:r>
                      <w:r w:rsidR="000B77BD">
                        <w:instrText xml:space="preserve"> SEQ Figure_B. \* ARABIC </w:instrText>
                      </w:r>
                      <w:r w:rsidR="000B77BD">
                        <w:fldChar w:fldCharType="separate"/>
                      </w:r>
                      <w:r w:rsidR="007D500D">
                        <w:rPr>
                          <w:noProof/>
                        </w:rPr>
                        <w:t>2</w:t>
                      </w:r>
                      <w:r w:rsidR="000B77BD">
                        <w:rPr>
                          <w:noProof/>
                        </w:rPr>
                        <w:fldChar w:fldCharType="end"/>
                      </w:r>
                      <w:r>
                        <w:t>:</w:t>
                      </w:r>
                      <w:r w:rsidR="00F3536C">
                        <w:t xml:space="preserve"> </w:t>
                      </w:r>
                      <w:r w:rsidR="00F3536C" w:rsidRPr="00F3536C">
                        <w:t>Research project co-supervision confirmation email</w:t>
                      </w:r>
                    </w:p>
                  </w:txbxContent>
                </v:textbox>
                <w10:wrap type="topAndBottom"/>
              </v:shape>
            </w:pict>
          </mc:Fallback>
        </mc:AlternateContent>
      </w:r>
      <w:r w:rsidR="008E3AFE" w:rsidRPr="00DB7BE5">
        <w:rPr>
          <w:rFonts w:cs="Times New Roman"/>
          <w:noProof/>
        </w:rPr>
        <w:drawing>
          <wp:anchor distT="0" distB="0" distL="114300" distR="114300" simplePos="0" relativeHeight="251658244" behindDoc="0" locked="0" layoutInCell="1" allowOverlap="1" wp14:anchorId="48CC6100" wp14:editId="12AAA225">
            <wp:simplePos x="0" y="0"/>
            <wp:positionH relativeFrom="margin">
              <wp:align>right</wp:align>
            </wp:positionH>
            <wp:positionV relativeFrom="paragraph">
              <wp:posOffset>284480</wp:posOffset>
            </wp:positionV>
            <wp:extent cx="5185410" cy="1633855"/>
            <wp:effectExtent l="19050" t="19050" r="15240" b="23495"/>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185410" cy="16338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B2F4649" w14:textId="77777777" w:rsidR="00331358" w:rsidRPr="00DB7BE5" w:rsidRDefault="00331358" w:rsidP="00BA67EC">
      <w:pPr>
        <w:spacing w:before="0" w:after="0" w:line="360" w:lineRule="auto"/>
        <w:jc w:val="left"/>
        <w:rPr>
          <w:rFonts w:cs="Times New Roman"/>
        </w:rPr>
      </w:pPr>
    </w:p>
    <w:p w14:paraId="1380531D" w14:textId="77777777" w:rsidR="009B6CB1" w:rsidRPr="00DB7BE5" w:rsidRDefault="009B6CB1" w:rsidP="00BA67EC">
      <w:pPr>
        <w:spacing w:before="0" w:after="0" w:line="360" w:lineRule="auto"/>
        <w:jc w:val="left"/>
        <w:rPr>
          <w:rFonts w:cs="Times New Roman"/>
        </w:rPr>
      </w:pPr>
    </w:p>
    <w:p w14:paraId="71DDEDF5" w14:textId="77777777" w:rsidR="009B6CB1" w:rsidRPr="00DB7BE5" w:rsidRDefault="009B6CB1" w:rsidP="00BA67EC">
      <w:pPr>
        <w:spacing w:before="0" w:after="0" w:line="360" w:lineRule="auto"/>
        <w:jc w:val="left"/>
        <w:rPr>
          <w:rFonts w:cs="Times New Roman"/>
        </w:rPr>
      </w:pPr>
    </w:p>
    <w:p w14:paraId="52A79C6A" w14:textId="77777777" w:rsidR="00754F7A" w:rsidRPr="00DB7BE5" w:rsidRDefault="00754F7A" w:rsidP="00BA67EC">
      <w:pPr>
        <w:spacing w:before="0" w:after="0" w:line="360" w:lineRule="auto"/>
        <w:jc w:val="left"/>
        <w:rPr>
          <w:rFonts w:cs="Times New Roman"/>
        </w:rPr>
      </w:pPr>
    </w:p>
    <w:p w14:paraId="441D6321" w14:textId="77777777" w:rsidR="00754F7A" w:rsidRPr="00DB7BE5" w:rsidRDefault="00754F7A" w:rsidP="00BA67EC">
      <w:pPr>
        <w:spacing w:before="0" w:after="0" w:line="360" w:lineRule="auto"/>
        <w:jc w:val="left"/>
        <w:rPr>
          <w:rFonts w:cs="Times New Roman"/>
        </w:rPr>
      </w:pPr>
    </w:p>
    <w:p w14:paraId="1D489AB4" w14:textId="77777777" w:rsidR="00754F7A" w:rsidRPr="00DB7BE5" w:rsidRDefault="00754F7A" w:rsidP="00BA67EC">
      <w:pPr>
        <w:spacing w:before="0" w:after="0" w:line="360" w:lineRule="auto"/>
        <w:jc w:val="left"/>
        <w:rPr>
          <w:rFonts w:cs="Times New Roman"/>
        </w:rPr>
      </w:pPr>
    </w:p>
    <w:p w14:paraId="5CF1985E" w14:textId="77777777" w:rsidR="00754F7A" w:rsidRPr="00DB7BE5" w:rsidRDefault="00754F7A" w:rsidP="00BA67EC">
      <w:pPr>
        <w:spacing w:before="0" w:after="0" w:line="360" w:lineRule="auto"/>
        <w:jc w:val="left"/>
        <w:rPr>
          <w:rFonts w:cs="Times New Roman"/>
        </w:rPr>
      </w:pPr>
    </w:p>
    <w:p w14:paraId="3315DE4E" w14:textId="77777777" w:rsidR="00754F7A" w:rsidRPr="00DB7BE5" w:rsidRDefault="00754F7A" w:rsidP="00BA67EC">
      <w:pPr>
        <w:spacing w:before="0" w:after="0" w:line="360" w:lineRule="auto"/>
        <w:jc w:val="left"/>
        <w:rPr>
          <w:rFonts w:cs="Times New Roman"/>
        </w:rPr>
      </w:pPr>
    </w:p>
    <w:p w14:paraId="7B31B884" w14:textId="77777777" w:rsidR="00754F7A" w:rsidRPr="00DB7BE5" w:rsidRDefault="00754F7A" w:rsidP="00BA67EC">
      <w:pPr>
        <w:spacing w:before="0" w:after="0" w:line="360" w:lineRule="auto"/>
        <w:jc w:val="left"/>
        <w:rPr>
          <w:rFonts w:cs="Times New Roman"/>
        </w:rPr>
      </w:pPr>
    </w:p>
    <w:p w14:paraId="09288051" w14:textId="77777777" w:rsidR="00754F7A" w:rsidRPr="00DB7BE5" w:rsidRDefault="00754F7A" w:rsidP="00BA67EC">
      <w:pPr>
        <w:spacing w:before="0" w:after="0" w:line="360" w:lineRule="auto"/>
        <w:jc w:val="left"/>
        <w:rPr>
          <w:rFonts w:cs="Times New Roman"/>
        </w:rPr>
      </w:pPr>
    </w:p>
    <w:p w14:paraId="3D172D21" w14:textId="77777777" w:rsidR="00754F7A" w:rsidRPr="00DB7BE5" w:rsidRDefault="00754F7A" w:rsidP="00BA67EC">
      <w:pPr>
        <w:spacing w:before="0" w:after="0" w:line="360" w:lineRule="auto"/>
        <w:jc w:val="left"/>
        <w:rPr>
          <w:rFonts w:cs="Times New Roman"/>
        </w:rPr>
      </w:pPr>
    </w:p>
    <w:p w14:paraId="3354A2B6" w14:textId="03065DEC" w:rsidR="005B4B9B" w:rsidRPr="00DB7BE5" w:rsidRDefault="005B4B9B" w:rsidP="005B4B9B">
      <w:pPr>
        <w:pStyle w:val="Heading2"/>
        <w:spacing w:before="0" w:line="360" w:lineRule="auto"/>
        <w:rPr>
          <w:rFonts w:cs="Times New Roman"/>
        </w:rPr>
      </w:pPr>
      <w:bookmarkStart w:id="171" w:name="_Toc117089908"/>
      <w:r w:rsidRPr="00DB7BE5">
        <w:rPr>
          <w:rFonts w:cs="Times New Roman"/>
        </w:rPr>
        <w:lastRenderedPageBreak/>
        <w:t>Appendix C: SIENA user interfaces</w:t>
      </w:r>
      <w:bookmarkEnd w:id="171"/>
    </w:p>
    <w:p w14:paraId="6E753F36" w14:textId="77777777" w:rsidR="009B6CB1" w:rsidRPr="00DB7BE5" w:rsidRDefault="009B6CB1" w:rsidP="00BA67EC">
      <w:pPr>
        <w:spacing w:before="0" w:after="0" w:line="360" w:lineRule="auto"/>
        <w:jc w:val="left"/>
        <w:rPr>
          <w:rFonts w:cs="Times New Roman"/>
        </w:rPr>
      </w:pPr>
    </w:p>
    <w:p w14:paraId="4811FF3B" w14:textId="77777777" w:rsidR="00CA0E4A" w:rsidRPr="00DB7BE5" w:rsidRDefault="00754F7A" w:rsidP="00CA0E4A">
      <w:pPr>
        <w:keepNext/>
        <w:spacing w:before="0" w:after="0" w:line="360" w:lineRule="auto"/>
        <w:jc w:val="left"/>
        <w:rPr>
          <w:rFonts w:cs="Times New Roman"/>
        </w:rPr>
      </w:pPr>
      <w:r w:rsidRPr="00DB7BE5">
        <w:rPr>
          <w:rFonts w:cs="Times New Roman"/>
          <w:noProof/>
        </w:rPr>
        <w:drawing>
          <wp:inline distT="0" distB="0" distL="0" distR="0" wp14:anchorId="693DDF6C" wp14:editId="78FD1436">
            <wp:extent cx="5221605" cy="2531745"/>
            <wp:effectExtent l="0" t="0" r="0" b="1905"/>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75"/>
                    <a:stretch>
                      <a:fillRect/>
                    </a:stretch>
                  </pic:blipFill>
                  <pic:spPr>
                    <a:xfrm>
                      <a:off x="0" y="0"/>
                      <a:ext cx="5221605" cy="2531745"/>
                    </a:xfrm>
                    <a:prstGeom prst="rect">
                      <a:avLst/>
                    </a:prstGeom>
                  </pic:spPr>
                </pic:pic>
              </a:graphicData>
            </a:graphic>
          </wp:inline>
        </w:drawing>
      </w:r>
    </w:p>
    <w:p w14:paraId="592DF185" w14:textId="0B56D953" w:rsidR="009B6CB1" w:rsidRPr="00DB7BE5" w:rsidRDefault="00CA0E4A" w:rsidP="00CA0E4A">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1</w:t>
      </w:r>
      <w:r w:rsidRPr="00DB7BE5">
        <w:rPr>
          <w:rFonts w:cs="Times New Roman"/>
        </w:rPr>
        <w:fldChar w:fldCharType="end"/>
      </w:r>
      <w:r w:rsidR="009F7147" w:rsidRPr="00DB7BE5">
        <w:rPr>
          <w:rFonts w:cs="Times New Roman"/>
        </w:rPr>
        <w:t xml:space="preserve">: </w:t>
      </w:r>
      <w:r w:rsidR="00F504F8" w:rsidRPr="00DB7BE5">
        <w:rPr>
          <w:rFonts w:cs="Times New Roman"/>
        </w:rPr>
        <w:t xml:space="preserve">SIENA </w:t>
      </w:r>
      <w:r w:rsidR="00FF346C" w:rsidRPr="00DB7BE5">
        <w:rPr>
          <w:rFonts w:cs="Times New Roman"/>
        </w:rPr>
        <w:t xml:space="preserve">initial </w:t>
      </w:r>
      <w:r w:rsidR="0060133F" w:rsidRPr="00DB7BE5">
        <w:rPr>
          <w:rFonts w:cs="Times New Roman"/>
        </w:rPr>
        <w:t xml:space="preserve">pathway selection user interface </w:t>
      </w:r>
    </w:p>
    <w:p w14:paraId="16C9A1BE" w14:textId="77777777" w:rsidR="009B6CB1" w:rsidRPr="00DB7BE5" w:rsidRDefault="009B6CB1" w:rsidP="00BA67EC">
      <w:pPr>
        <w:spacing w:before="0" w:after="0" w:line="360" w:lineRule="auto"/>
        <w:jc w:val="left"/>
        <w:rPr>
          <w:rFonts w:cs="Times New Roman"/>
        </w:rPr>
      </w:pPr>
    </w:p>
    <w:p w14:paraId="2DBE62C9" w14:textId="77777777" w:rsidR="0060133F" w:rsidRPr="00DB7BE5" w:rsidRDefault="006F7DD8" w:rsidP="0060133F">
      <w:pPr>
        <w:keepNext/>
        <w:spacing w:before="0" w:after="0" w:line="360" w:lineRule="auto"/>
        <w:jc w:val="left"/>
        <w:rPr>
          <w:rFonts w:cs="Times New Roman"/>
        </w:rPr>
      </w:pPr>
      <w:r w:rsidRPr="00DB7BE5">
        <w:rPr>
          <w:rFonts w:cs="Times New Roman"/>
          <w:noProof/>
        </w:rPr>
        <w:drawing>
          <wp:inline distT="0" distB="0" distL="0" distR="0" wp14:anchorId="0CE884D6" wp14:editId="3B27DB56">
            <wp:extent cx="5221605" cy="2531745"/>
            <wp:effectExtent l="0" t="0" r="0" b="1905"/>
            <wp:docPr id="48" name="Picture 4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 website&#10;&#10;Description automatically generated"/>
                    <pic:cNvPicPr/>
                  </pic:nvPicPr>
                  <pic:blipFill>
                    <a:blip r:embed="rId76"/>
                    <a:stretch>
                      <a:fillRect/>
                    </a:stretch>
                  </pic:blipFill>
                  <pic:spPr>
                    <a:xfrm>
                      <a:off x="0" y="0"/>
                      <a:ext cx="5221605" cy="2531745"/>
                    </a:xfrm>
                    <a:prstGeom prst="rect">
                      <a:avLst/>
                    </a:prstGeom>
                  </pic:spPr>
                </pic:pic>
              </a:graphicData>
            </a:graphic>
          </wp:inline>
        </w:drawing>
      </w:r>
    </w:p>
    <w:p w14:paraId="6A7FFDEC" w14:textId="13B504C6" w:rsidR="004B748A" w:rsidRPr="00DB7BE5" w:rsidRDefault="0060133F" w:rsidP="0060133F">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2</w:t>
      </w:r>
      <w:r w:rsidRPr="00DB7BE5">
        <w:rPr>
          <w:rFonts w:cs="Times New Roman"/>
        </w:rPr>
        <w:fldChar w:fldCharType="end"/>
      </w:r>
      <w:r w:rsidRPr="00DB7BE5">
        <w:rPr>
          <w:rFonts w:cs="Times New Roman"/>
        </w:rPr>
        <w:t xml:space="preserve">: SIENA file </w:t>
      </w:r>
      <w:r w:rsidR="00EF1F02" w:rsidRPr="00DB7BE5">
        <w:rPr>
          <w:rFonts w:cs="Times New Roman"/>
        </w:rPr>
        <w:t>selection user</w:t>
      </w:r>
      <w:r w:rsidRPr="00DB7BE5">
        <w:rPr>
          <w:rFonts w:cs="Times New Roman"/>
        </w:rPr>
        <w:t xml:space="preserve"> interface</w:t>
      </w:r>
    </w:p>
    <w:p w14:paraId="4A00DA0E" w14:textId="77777777" w:rsidR="0001173F" w:rsidRPr="00DB7BE5" w:rsidRDefault="0001173F" w:rsidP="00BA67EC">
      <w:pPr>
        <w:spacing w:before="0" w:after="0" w:line="360" w:lineRule="auto"/>
        <w:jc w:val="left"/>
        <w:rPr>
          <w:rFonts w:cs="Times New Roman"/>
        </w:rPr>
      </w:pPr>
    </w:p>
    <w:p w14:paraId="7F18B73D" w14:textId="77777777" w:rsidR="0060133F" w:rsidRPr="00DB7BE5" w:rsidRDefault="0001173F" w:rsidP="0060133F">
      <w:pPr>
        <w:keepNext/>
        <w:spacing w:before="0" w:after="0" w:line="360" w:lineRule="auto"/>
        <w:jc w:val="left"/>
        <w:rPr>
          <w:rFonts w:cs="Times New Roman"/>
        </w:rPr>
      </w:pPr>
      <w:r w:rsidRPr="00DB7BE5">
        <w:rPr>
          <w:rFonts w:cs="Times New Roman"/>
          <w:noProof/>
        </w:rPr>
        <w:lastRenderedPageBreak/>
        <w:drawing>
          <wp:inline distT="0" distB="0" distL="0" distR="0" wp14:anchorId="651C04DD" wp14:editId="3E7AC92F">
            <wp:extent cx="5221605" cy="2526665"/>
            <wp:effectExtent l="0" t="0" r="0" b="6985"/>
            <wp:docPr id="49" name="Picture 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10;&#10;Description automatically generated"/>
                    <pic:cNvPicPr/>
                  </pic:nvPicPr>
                  <pic:blipFill>
                    <a:blip r:embed="rId77"/>
                    <a:stretch>
                      <a:fillRect/>
                    </a:stretch>
                  </pic:blipFill>
                  <pic:spPr>
                    <a:xfrm>
                      <a:off x="0" y="0"/>
                      <a:ext cx="5221605" cy="2526665"/>
                    </a:xfrm>
                    <a:prstGeom prst="rect">
                      <a:avLst/>
                    </a:prstGeom>
                  </pic:spPr>
                </pic:pic>
              </a:graphicData>
            </a:graphic>
          </wp:inline>
        </w:drawing>
      </w:r>
    </w:p>
    <w:p w14:paraId="1EFDF7CA" w14:textId="2284EBC2" w:rsidR="0001173F" w:rsidRPr="00DB7BE5" w:rsidRDefault="0060133F" w:rsidP="0060133F">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3</w:t>
      </w:r>
      <w:r w:rsidRPr="00DB7BE5">
        <w:rPr>
          <w:rFonts w:cs="Times New Roman"/>
        </w:rPr>
        <w:fldChar w:fldCharType="end"/>
      </w:r>
      <w:r w:rsidRPr="00DB7BE5">
        <w:rPr>
          <w:rFonts w:cs="Times New Roman"/>
        </w:rPr>
        <w:t>: SIENA file picker</w:t>
      </w:r>
    </w:p>
    <w:p w14:paraId="1164C3CE" w14:textId="77777777" w:rsidR="0001173F" w:rsidRPr="00DB7BE5" w:rsidRDefault="0001173F" w:rsidP="00BA67EC">
      <w:pPr>
        <w:spacing w:before="0" w:after="0" w:line="360" w:lineRule="auto"/>
        <w:jc w:val="left"/>
        <w:rPr>
          <w:rFonts w:cs="Times New Roman"/>
        </w:rPr>
      </w:pPr>
    </w:p>
    <w:p w14:paraId="4E596470" w14:textId="77777777" w:rsidR="00CB72B6" w:rsidRPr="00DB7BE5" w:rsidRDefault="00E90330" w:rsidP="00CB72B6">
      <w:pPr>
        <w:keepNext/>
        <w:spacing w:before="0" w:after="0" w:line="360" w:lineRule="auto"/>
        <w:jc w:val="left"/>
        <w:rPr>
          <w:rFonts w:cs="Times New Roman"/>
        </w:rPr>
      </w:pPr>
      <w:r w:rsidRPr="00DB7BE5">
        <w:rPr>
          <w:rFonts w:cs="Times New Roman"/>
          <w:noProof/>
        </w:rPr>
        <w:drawing>
          <wp:inline distT="0" distB="0" distL="0" distR="0" wp14:anchorId="2DB4213B" wp14:editId="0DD0DA7E">
            <wp:extent cx="5221605" cy="2644775"/>
            <wp:effectExtent l="0" t="0" r="0" b="3175"/>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omputer&#10;&#10;Description automatically generated"/>
                    <pic:cNvPicPr/>
                  </pic:nvPicPr>
                  <pic:blipFill>
                    <a:blip r:embed="rId78"/>
                    <a:stretch>
                      <a:fillRect/>
                    </a:stretch>
                  </pic:blipFill>
                  <pic:spPr>
                    <a:xfrm>
                      <a:off x="0" y="0"/>
                      <a:ext cx="5221605" cy="2644775"/>
                    </a:xfrm>
                    <a:prstGeom prst="rect">
                      <a:avLst/>
                    </a:prstGeom>
                  </pic:spPr>
                </pic:pic>
              </a:graphicData>
            </a:graphic>
          </wp:inline>
        </w:drawing>
      </w:r>
    </w:p>
    <w:p w14:paraId="79540340" w14:textId="6055446C" w:rsidR="0001173F" w:rsidRPr="00DB7BE5" w:rsidRDefault="00CB72B6" w:rsidP="00CB72B6">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4</w:t>
      </w:r>
      <w:r w:rsidRPr="00DB7BE5">
        <w:rPr>
          <w:rFonts w:cs="Times New Roman"/>
        </w:rPr>
        <w:fldChar w:fldCharType="end"/>
      </w:r>
      <w:r w:rsidRPr="00DB7BE5">
        <w:rPr>
          <w:rFonts w:cs="Times New Roman"/>
        </w:rPr>
        <w:t>: SIENA entity list side menu</w:t>
      </w:r>
    </w:p>
    <w:p w14:paraId="6DA0FD95" w14:textId="77777777" w:rsidR="00CB72B6" w:rsidRPr="00DB7BE5" w:rsidRDefault="00CB72B6" w:rsidP="00CB72B6">
      <w:pPr>
        <w:keepNext/>
        <w:spacing w:before="0" w:after="0" w:line="360" w:lineRule="auto"/>
        <w:jc w:val="left"/>
        <w:rPr>
          <w:rFonts w:cs="Times New Roman"/>
        </w:rPr>
      </w:pPr>
      <w:r w:rsidRPr="00DB7BE5">
        <w:rPr>
          <w:rFonts w:cs="Times New Roman"/>
          <w:noProof/>
        </w:rPr>
        <w:lastRenderedPageBreak/>
        <w:drawing>
          <wp:inline distT="0" distB="0" distL="0" distR="0" wp14:anchorId="29BEBF9C" wp14:editId="4E6DA8D1">
            <wp:extent cx="5221605" cy="2644775"/>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21605" cy="2644775"/>
                    </a:xfrm>
                    <a:prstGeom prst="rect">
                      <a:avLst/>
                    </a:prstGeom>
                  </pic:spPr>
                </pic:pic>
              </a:graphicData>
            </a:graphic>
          </wp:inline>
        </w:drawing>
      </w:r>
    </w:p>
    <w:p w14:paraId="37E76949" w14:textId="422EBFFF" w:rsidR="00CB72B6" w:rsidRPr="00DB7BE5" w:rsidRDefault="00CB72B6" w:rsidP="00CB72B6">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5</w:t>
      </w:r>
      <w:r w:rsidRPr="00DB7BE5">
        <w:rPr>
          <w:rFonts w:cs="Times New Roman"/>
        </w:rPr>
        <w:fldChar w:fldCharType="end"/>
      </w:r>
      <w:r w:rsidRPr="00DB7BE5">
        <w:rPr>
          <w:rFonts w:cs="Times New Roman"/>
        </w:rPr>
        <w:t>: SIENA add new entity user interface</w:t>
      </w:r>
    </w:p>
    <w:p w14:paraId="5E990CB5" w14:textId="77777777" w:rsidR="00C75A90" w:rsidRPr="00DB7BE5" w:rsidRDefault="00C75A90" w:rsidP="00C75A90">
      <w:pPr>
        <w:keepNext/>
        <w:rPr>
          <w:rFonts w:cs="Times New Roman"/>
        </w:rPr>
      </w:pPr>
      <w:r w:rsidRPr="00DB7BE5">
        <w:rPr>
          <w:rFonts w:cs="Times New Roman"/>
          <w:noProof/>
        </w:rPr>
        <w:drawing>
          <wp:inline distT="0" distB="0" distL="0" distR="0" wp14:anchorId="6097C787" wp14:editId="47F3B9A6">
            <wp:extent cx="5221605" cy="25342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21605" cy="2534285"/>
                    </a:xfrm>
                    <a:prstGeom prst="rect">
                      <a:avLst/>
                    </a:prstGeom>
                  </pic:spPr>
                </pic:pic>
              </a:graphicData>
            </a:graphic>
          </wp:inline>
        </w:drawing>
      </w:r>
    </w:p>
    <w:p w14:paraId="6E70C9BC" w14:textId="16886E89" w:rsidR="00C75A90" w:rsidRPr="00DB7BE5" w:rsidRDefault="00C75A90" w:rsidP="00C75A90">
      <w:pPr>
        <w:pStyle w:val="Caption"/>
        <w:jc w:val="both"/>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6</w:t>
      </w:r>
      <w:r w:rsidRPr="00DB7BE5">
        <w:rPr>
          <w:rFonts w:cs="Times New Roman"/>
        </w:rPr>
        <w:fldChar w:fldCharType="end"/>
      </w:r>
      <w:r w:rsidRPr="00DB7BE5">
        <w:rPr>
          <w:rFonts w:cs="Times New Roman"/>
        </w:rPr>
        <w:t>: SIENA edit entity user interface</w:t>
      </w:r>
    </w:p>
    <w:p w14:paraId="2A2E7241" w14:textId="77777777" w:rsidR="00C75A90" w:rsidRPr="00DB7BE5" w:rsidRDefault="00732971" w:rsidP="00C75A90">
      <w:pPr>
        <w:keepNext/>
        <w:spacing w:before="0" w:after="0" w:line="360" w:lineRule="auto"/>
        <w:jc w:val="left"/>
        <w:rPr>
          <w:rFonts w:cs="Times New Roman"/>
        </w:rPr>
      </w:pPr>
      <w:r w:rsidRPr="00DB7BE5">
        <w:rPr>
          <w:rFonts w:cs="Times New Roman"/>
          <w:noProof/>
        </w:rPr>
        <w:lastRenderedPageBreak/>
        <w:drawing>
          <wp:inline distT="0" distB="0" distL="0" distR="0" wp14:anchorId="4992487C" wp14:editId="67AD5F1A">
            <wp:extent cx="5221605" cy="264477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21605" cy="2644775"/>
                    </a:xfrm>
                    <a:prstGeom prst="rect">
                      <a:avLst/>
                    </a:prstGeom>
                  </pic:spPr>
                </pic:pic>
              </a:graphicData>
            </a:graphic>
          </wp:inline>
        </w:drawing>
      </w:r>
    </w:p>
    <w:p w14:paraId="6EBCF67E" w14:textId="1E5A9497" w:rsidR="00732971" w:rsidRPr="00DB7BE5" w:rsidRDefault="00C75A90" w:rsidP="00C75A90">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7</w:t>
      </w:r>
      <w:r w:rsidRPr="00DB7BE5">
        <w:rPr>
          <w:rFonts w:cs="Times New Roman"/>
        </w:rPr>
        <w:fldChar w:fldCharType="end"/>
      </w:r>
      <w:r w:rsidRPr="00DB7BE5">
        <w:rPr>
          <w:rFonts w:cs="Times New Roman"/>
        </w:rPr>
        <w:t>: SIENA base word list side menu</w:t>
      </w:r>
    </w:p>
    <w:p w14:paraId="60E974D4" w14:textId="77777777" w:rsidR="00C75A90" w:rsidRPr="00DB7BE5" w:rsidRDefault="001E0543" w:rsidP="00C75A90">
      <w:pPr>
        <w:keepNext/>
        <w:spacing w:before="0" w:after="0" w:line="360" w:lineRule="auto"/>
        <w:jc w:val="left"/>
        <w:rPr>
          <w:rFonts w:cs="Times New Roman"/>
        </w:rPr>
      </w:pPr>
      <w:r w:rsidRPr="00DB7BE5">
        <w:rPr>
          <w:rFonts w:cs="Times New Roman"/>
          <w:noProof/>
        </w:rPr>
        <w:drawing>
          <wp:inline distT="0" distB="0" distL="0" distR="0" wp14:anchorId="4B726380" wp14:editId="141CB395">
            <wp:extent cx="5221605" cy="2507615"/>
            <wp:effectExtent l="0" t="0" r="0" b="698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82"/>
                    <a:stretch>
                      <a:fillRect/>
                    </a:stretch>
                  </pic:blipFill>
                  <pic:spPr>
                    <a:xfrm>
                      <a:off x="0" y="0"/>
                      <a:ext cx="5221605" cy="2507615"/>
                    </a:xfrm>
                    <a:prstGeom prst="rect">
                      <a:avLst/>
                    </a:prstGeom>
                  </pic:spPr>
                </pic:pic>
              </a:graphicData>
            </a:graphic>
          </wp:inline>
        </w:drawing>
      </w:r>
    </w:p>
    <w:p w14:paraId="35452B1F" w14:textId="1B2610AE" w:rsidR="00732971" w:rsidRPr="00DB7BE5" w:rsidRDefault="00C75A90" w:rsidP="00C75A90">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8</w:t>
      </w:r>
      <w:r w:rsidRPr="00DB7BE5">
        <w:rPr>
          <w:rFonts w:cs="Times New Roman"/>
        </w:rPr>
        <w:fldChar w:fldCharType="end"/>
      </w:r>
      <w:r w:rsidRPr="00DB7BE5">
        <w:rPr>
          <w:rFonts w:cs="Times New Roman"/>
        </w:rPr>
        <w:t>: SIENA knowledge base file picker</w:t>
      </w:r>
    </w:p>
    <w:p w14:paraId="03458ECD" w14:textId="77777777" w:rsidR="004D1D41" w:rsidRPr="00DB7BE5" w:rsidRDefault="000C19EC" w:rsidP="004D1D41">
      <w:pPr>
        <w:keepNext/>
        <w:spacing w:before="0" w:after="0" w:line="360" w:lineRule="auto"/>
        <w:jc w:val="left"/>
        <w:rPr>
          <w:rFonts w:cs="Times New Roman"/>
        </w:rPr>
      </w:pPr>
      <w:r w:rsidRPr="00DB7BE5">
        <w:rPr>
          <w:rFonts w:cs="Times New Roman"/>
          <w:noProof/>
        </w:rPr>
        <w:lastRenderedPageBreak/>
        <w:drawing>
          <wp:inline distT="0" distB="0" distL="0" distR="0" wp14:anchorId="4D56AB06" wp14:editId="51AC8AEB">
            <wp:extent cx="5221605" cy="2531745"/>
            <wp:effectExtent l="0" t="0" r="0" b="1905"/>
            <wp:docPr id="54" name="Picture 5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10;&#10;Description automatically generated"/>
                    <pic:cNvPicPr/>
                  </pic:nvPicPr>
                  <pic:blipFill>
                    <a:blip r:embed="rId83"/>
                    <a:stretch>
                      <a:fillRect/>
                    </a:stretch>
                  </pic:blipFill>
                  <pic:spPr>
                    <a:xfrm>
                      <a:off x="0" y="0"/>
                      <a:ext cx="5221605" cy="2531745"/>
                    </a:xfrm>
                    <a:prstGeom prst="rect">
                      <a:avLst/>
                    </a:prstGeom>
                  </pic:spPr>
                </pic:pic>
              </a:graphicData>
            </a:graphic>
          </wp:inline>
        </w:drawing>
      </w:r>
    </w:p>
    <w:p w14:paraId="3562B645" w14:textId="10D3746C" w:rsidR="001E0543" w:rsidRPr="00DB7BE5" w:rsidRDefault="004D1D41" w:rsidP="004D1D41">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9</w:t>
      </w:r>
      <w:r w:rsidRPr="00DB7BE5">
        <w:rPr>
          <w:rFonts w:cs="Times New Roman"/>
        </w:rPr>
        <w:fldChar w:fldCharType="end"/>
      </w:r>
      <w:r w:rsidRPr="00DB7BE5">
        <w:rPr>
          <w:rFonts w:cs="Times New Roman"/>
        </w:rPr>
        <w:t>: SIENA</w:t>
      </w:r>
      <w:r w:rsidR="00B941AC" w:rsidRPr="00DB7BE5">
        <w:rPr>
          <w:rFonts w:cs="Times New Roman"/>
        </w:rPr>
        <w:t xml:space="preserve"> </w:t>
      </w:r>
      <w:r w:rsidR="00601A26" w:rsidRPr="00DB7BE5">
        <w:rPr>
          <w:rFonts w:cs="Times New Roman"/>
        </w:rPr>
        <w:t xml:space="preserve">knowledge base </w:t>
      </w:r>
      <w:r w:rsidR="00864B4B" w:rsidRPr="00DB7BE5">
        <w:rPr>
          <w:rFonts w:cs="Times New Roman"/>
        </w:rPr>
        <w:t>export</w:t>
      </w:r>
    </w:p>
    <w:p w14:paraId="1C9DEDDC" w14:textId="77777777" w:rsidR="002F7624" w:rsidRPr="00DB7BE5" w:rsidRDefault="00CA0E4A" w:rsidP="002F7624">
      <w:pPr>
        <w:keepNext/>
        <w:spacing w:before="0" w:after="0" w:line="360" w:lineRule="auto"/>
        <w:jc w:val="left"/>
        <w:rPr>
          <w:rFonts w:cs="Times New Roman"/>
        </w:rPr>
      </w:pPr>
      <w:r w:rsidRPr="00DB7BE5">
        <w:rPr>
          <w:rFonts w:cs="Times New Roman"/>
          <w:noProof/>
        </w:rPr>
        <w:drawing>
          <wp:inline distT="0" distB="0" distL="0" distR="0" wp14:anchorId="185BC5F9" wp14:editId="1A784CD3">
            <wp:extent cx="5221605" cy="27247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1605" cy="2724785"/>
                    </a:xfrm>
                    <a:prstGeom prst="rect">
                      <a:avLst/>
                    </a:prstGeom>
                  </pic:spPr>
                </pic:pic>
              </a:graphicData>
            </a:graphic>
          </wp:inline>
        </w:drawing>
      </w:r>
    </w:p>
    <w:p w14:paraId="65ED4919" w14:textId="403D758D" w:rsidR="00CA0E4A" w:rsidRPr="00DB7BE5" w:rsidRDefault="002F7624" w:rsidP="002F7624">
      <w:pPr>
        <w:pStyle w:val="Caption"/>
        <w:jc w:val="left"/>
        <w:rPr>
          <w:rFonts w:cs="Times New Roman"/>
        </w:rPr>
      </w:pPr>
      <w:r w:rsidRPr="00DB7BE5">
        <w:rPr>
          <w:rFonts w:cs="Times New Roman"/>
        </w:rPr>
        <w:t>Figure C.</w:t>
      </w:r>
      <w:r w:rsidRPr="00DB7BE5">
        <w:rPr>
          <w:rFonts w:cs="Times New Roman"/>
        </w:rPr>
        <w:fldChar w:fldCharType="begin"/>
      </w:r>
      <w:r w:rsidRPr="00DB7BE5">
        <w:rPr>
          <w:rFonts w:cs="Times New Roman"/>
        </w:rPr>
        <w:instrText xml:space="preserve"> SEQ Figure_C. \* ARABIC </w:instrText>
      </w:r>
      <w:r w:rsidRPr="00DB7BE5">
        <w:rPr>
          <w:rFonts w:cs="Times New Roman"/>
        </w:rPr>
        <w:fldChar w:fldCharType="separate"/>
      </w:r>
      <w:r w:rsidR="007D500D" w:rsidRPr="00DB7BE5">
        <w:rPr>
          <w:rFonts w:cs="Times New Roman"/>
        </w:rPr>
        <w:t>10</w:t>
      </w:r>
      <w:r w:rsidRPr="00DB7BE5">
        <w:rPr>
          <w:rFonts w:cs="Times New Roman"/>
        </w:rPr>
        <w:fldChar w:fldCharType="end"/>
      </w:r>
      <w:r w:rsidRPr="00DB7BE5">
        <w:rPr>
          <w:rFonts w:cs="Times New Roman"/>
        </w:rPr>
        <w:t xml:space="preserve">: Integrated SIENA into </w:t>
      </w:r>
      <w:r w:rsidR="005B6DB9">
        <w:rPr>
          <w:rFonts w:cs="Times New Roman"/>
        </w:rPr>
        <w:t>K</w:t>
      </w:r>
      <w:r w:rsidRPr="00DB7BE5">
        <w:rPr>
          <w:rFonts w:cs="Times New Roman"/>
        </w:rPr>
        <w:t>olloqe</w:t>
      </w:r>
    </w:p>
    <w:sectPr w:rsidR="00CA0E4A" w:rsidRPr="00DB7BE5" w:rsidSect="00E2120F">
      <w:footerReference w:type="default" r:id="rId84"/>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82BF5" w14:textId="77777777" w:rsidR="00F06B3C" w:rsidRDefault="00F06B3C" w:rsidP="00D16E64">
      <w:pPr>
        <w:spacing w:before="0" w:after="0" w:line="240" w:lineRule="auto"/>
      </w:pPr>
      <w:r>
        <w:separator/>
      </w:r>
    </w:p>
  </w:endnote>
  <w:endnote w:type="continuationSeparator" w:id="0">
    <w:p w14:paraId="1067B34C" w14:textId="77777777" w:rsidR="00F06B3C" w:rsidRDefault="00F06B3C" w:rsidP="00D16E64">
      <w:pPr>
        <w:spacing w:before="0" w:after="0" w:line="240" w:lineRule="auto"/>
      </w:pPr>
      <w:r>
        <w:continuationSeparator/>
      </w:r>
    </w:p>
  </w:endnote>
  <w:endnote w:type="continuationNotice" w:id="1">
    <w:p w14:paraId="028DF206" w14:textId="77777777" w:rsidR="00F06B3C" w:rsidRDefault="00F06B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Iskoola Pota">
    <w:altName w:val="Iskoola Pota"/>
    <w:panose1 w:val="020B0502040204020203"/>
    <w:charset w:val="00"/>
    <w:family w:val="swiss"/>
    <w:pitch w:val="variable"/>
    <w:sig w:usb0="00000003" w:usb1="00000000"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240923"/>
      <w:docPartObj>
        <w:docPartGallery w:val="Page Numbers (Bottom of Page)"/>
        <w:docPartUnique/>
      </w:docPartObj>
    </w:sdtPr>
    <w:sdtEndPr>
      <w:rPr>
        <w:noProof/>
      </w:rPr>
    </w:sdtEndPr>
    <w:sdtContent>
      <w:p w14:paraId="2CA783A2" w14:textId="72DD3041" w:rsidR="009458F0" w:rsidRDefault="009458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B32709" w14:textId="77777777" w:rsidR="00727E72" w:rsidRDefault="00727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82924"/>
      <w:docPartObj>
        <w:docPartGallery w:val="Page Numbers (Bottom of Page)"/>
        <w:docPartUnique/>
      </w:docPartObj>
    </w:sdtPr>
    <w:sdtEndPr>
      <w:rPr>
        <w:noProof/>
      </w:rPr>
    </w:sdtEndPr>
    <w:sdtContent>
      <w:p w14:paraId="0F02933F" w14:textId="1B153D6A" w:rsidR="00E2120F" w:rsidRDefault="00E212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BA888" w14:textId="77777777" w:rsidR="00E2120F" w:rsidRDefault="00E2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10EC3" w14:textId="77777777" w:rsidR="00F06B3C" w:rsidRDefault="00F06B3C" w:rsidP="00D16E64">
      <w:pPr>
        <w:spacing w:before="0" w:after="0" w:line="240" w:lineRule="auto"/>
      </w:pPr>
      <w:r>
        <w:separator/>
      </w:r>
    </w:p>
  </w:footnote>
  <w:footnote w:type="continuationSeparator" w:id="0">
    <w:p w14:paraId="480BEF78" w14:textId="77777777" w:rsidR="00F06B3C" w:rsidRDefault="00F06B3C" w:rsidP="00D16E64">
      <w:pPr>
        <w:spacing w:before="0" w:after="0" w:line="240" w:lineRule="auto"/>
      </w:pPr>
      <w:r>
        <w:continuationSeparator/>
      </w:r>
    </w:p>
  </w:footnote>
  <w:footnote w:type="continuationNotice" w:id="1">
    <w:p w14:paraId="3B89B2F2" w14:textId="77777777" w:rsidR="00F06B3C" w:rsidRDefault="00F06B3C">
      <w:pPr>
        <w:spacing w:before="0" w:after="0" w:line="240" w:lineRule="auto"/>
      </w:pPr>
    </w:p>
  </w:footnote>
  <w:footnote w:id="2">
    <w:p w14:paraId="598BFACC" w14:textId="77777777" w:rsidR="00CC7FF8" w:rsidRPr="00B40709" w:rsidRDefault="00CC7FF8" w:rsidP="00CC7FF8">
      <w:pPr>
        <w:pStyle w:val="FootnoteText"/>
        <w:rPr>
          <w:lang w:val="en-US"/>
        </w:rPr>
      </w:pPr>
      <w:r>
        <w:rPr>
          <w:rStyle w:val="FootnoteReference"/>
        </w:rPr>
        <w:footnoteRef/>
      </w:r>
      <w:r>
        <w:t xml:space="preserve"> </w:t>
      </w:r>
      <w:hyperlink r:id="rId1" w:history="1">
        <w:r w:rsidRPr="00B40709">
          <w:rPr>
            <w:rStyle w:val="Hyperlink"/>
          </w:rPr>
          <w:t>https://pypi.org/project/siena</w:t>
        </w:r>
      </w:hyperlink>
    </w:p>
  </w:footnote>
  <w:footnote w:id="3">
    <w:p w14:paraId="236D10BA" w14:textId="77777777" w:rsidR="004C4019" w:rsidRPr="00A81234" w:rsidRDefault="004C4019" w:rsidP="004C4019">
      <w:pPr>
        <w:pStyle w:val="FootnoteText"/>
        <w:rPr>
          <w:lang w:val="en-US"/>
        </w:rPr>
      </w:pPr>
      <w:r>
        <w:rPr>
          <w:rStyle w:val="FootnoteReference"/>
        </w:rPr>
        <w:footnoteRef/>
      </w:r>
      <w:r>
        <w:t xml:space="preserve"> </w:t>
      </w:r>
      <w:hyperlink r:id="rId2" w:history="1">
        <w:r w:rsidRPr="00A81234">
          <w:rPr>
            <w:rStyle w:val="Hyperlink"/>
          </w:rPr>
          <w:t>https://github.com/orgs/siena-nlp/repositorie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9745" w14:textId="0B567A66" w:rsidR="009458F0" w:rsidRDefault="009458F0">
    <w:pPr>
      <w:pStyle w:val="Header"/>
      <w:jc w:val="center"/>
    </w:pPr>
  </w:p>
  <w:p w14:paraId="4D936F9E" w14:textId="77777777" w:rsidR="009458F0" w:rsidRDefault="009458F0">
    <w:pPr>
      <w:pStyle w:val="Header"/>
    </w:pPr>
  </w:p>
</w:hdr>
</file>

<file path=word/intelligence2.xml><?xml version="1.0" encoding="utf-8"?>
<int2:intelligence xmlns:int2="http://schemas.microsoft.com/office/intelligence/2020/intelligence" xmlns:oel="http://schemas.microsoft.com/office/2019/extlst">
  <int2:observations>
    <int2:textHash int2:hashCode="sW6CPmEV81bdbM" int2:id="m6cuSfJP">
      <int2:state int2:value="Rejected" int2:type="LegacyProofing"/>
    </int2:textHash>
    <int2:bookmark int2:bookmarkName="_Int_xAsvspxR" int2:invalidationBookmarkName="" int2:hashCode="wnvu6K1i3NaI0G" int2:id="2srzKNz9"/>
    <int2:bookmark int2:bookmarkName="_Int_31zNucWS" int2:invalidationBookmarkName="" int2:hashCode="IhoK0a5MVqUt17" int2:id="3W7tlSuO"/>
    <int2:bookmark int2:bookmarkName="_Int_0yzd5Uwq" int2:invalidationBookmarkName="" int2:hashCode="DLEdfE0paq2MNz" int2:id="6jQmY9bR"/>
    <int2:bookmark int2:bookmarkName="_Int_VTtBiB9D" int2:invalidationBookmarkName="" int2:hashCode="OTc9ZTwnecNvtY" int2:id="7Kr739fG"/>
    <int2:bookmark int2:bookmarkName="_Int_jvIwyzJ5" int2:invalidationBookmarkName="" int2:hashCode="WSU048mB2eNb4v" int2:id="93SDV1as">
      <int2:state int2:value="Rejected" int2:type="AugLoop_Acronyms_AcronymsCritique"/>
    </int2:bookmark>
    <int2:bookmark int2:bookmarkName="_Int_D2zsvJg0" int2:invalidationBookmarkName="" int2:hashCode="GDwWFZMz0aP+hO" int2:id="Fp4Wo9pz">
      <int2:state int2:value="Rejected" int2:type="AugLoop_Acronyms_AcronymsCritique"/>
    </int2:bookmark>
    <int2:bookmark int2:bookmarkName="_Int_LZau0OKC" int2:invalidationBookmarkName="" int2:hashCode="+hy8M85sF9u9T4" int2:id="IB8MZ1hv"/>
    <int2:bookmark int2:bookmarkName="_Int_KDTY9HKZ" int2:invalidationBookmarkName="" int2:hashCode="aPYjT8QH+KIeZg" int2:id="NQjKgCaj"/>
    <int2:bookmark int2:bookmarkName="_Int_viin8d3S" int2:invalidationBookmarkName="" int2:hashCode="NkPdJ9i9g1wpGP" int2:id="NkAoqI1d">
      <int2:state int2:value="Rejected" int2:type="AugLoop_Text_Critique"/>
    </int2:bookmark>
    <int2:bookmark int2:bookmarkName="_Int_O5kMIRIV" int2:invalidationBookmarkName="" int2:hashCode="VgBAxUo7/q8kxK" int2:id="PZyWExkH">
      <int2:state int2:value="Rejected" int2:type="AugLoop_Acronyms_AcronymsCritique"/>
    </int2:bookmark>
    <int2:bookmark int2:bookmarkName="_Int_TmNvIklx" int2:invalidationBookmarkName="" int2:hashCode="cFiEnU/w4xULJH" int2:id="TeqfSsJs">
      <int2:state int2:value="Rejected" int2:type="AugLoop_Acronyms_AcronymsCritique"/>
    </int2:bookmark>
    <int2:bookmark int2:bookmarkName="_Int_5klcdxbY" int2:invalidationBookmarkName="" int2:hashCode="RoHRJMxsS3O6q/" int2:id="UX5DeZB7"/>
    <int2:bookmark int2:bookmarkName="_Int_NK7VWQHA" int2:invalidationBookmarkName="" int2:hashCode="FhxCN58vOqq4SL" int2:id="UeesTjpT"/>
    <int2:bookmark int2:bookmarkName="_Int_VBKIOzr9" int2:invalidationBookmarkName="" int2:hashCode="NkPdJ9i9g1wpGP" int2:id="UqISFTIR">
      <int2:state int2:value="Rejected" int2:type="AugLoop_Text_Critique"/>
    </int2:bookmark>
    <int2:bookmark int2:bookmarkName="_Int_pBCG9aZB" int2:invalidationBookmarkName="" int2:hashCode="o2mdm6LoQpNe5u" int2:id="ZcyfpceP">
      <int2:state int2:value="Rejected" int2:type="AugLoop_Acronyms_AcronymsCritique"/>
    </int2:bookmark>
    <int2:bookmark int2:bookmarkName="_Int_HIAj4GHa" int2:invalidationBookmarkName="" int2:hashCode="uzYqRqSD8/jJk+" int2:id="bHP6cgx5">
      <int2:state int2:value="Rejected" int2:type="AugLoop_Text_Critique"/>
    </int2:bookmark>
    <int2:bookmark int2:bookmarkName="_Int_0xyzuuEA" int2:invalidationBookmarkName="" int2:hashCode="NkPdJ9i9g1wpGP" int2:id="bHT31ITo"/>
    <int2:bookmark int2:bookmarkName="_Int_EMZsvgsE" int2:invalidationBookmarkName="" int2:hashCode="C6m4YO42V++otP" int2:id="d20kG1Ld">
      <int2:state int2:value="Rejected" int2:type="AugLoop_Acronyms_AcronymsCritique"/>
    </int2:bookmark>
    <int2:bookmark int2:bookmarkName="_Int_g4ChsvGx" int2:invalidationBookmarkName="" int2:hashCode="VRd/LyDcPFdCnc" int2:id="dqsBGlPD"/>
    <int2:bookmark int2:bookmarkName="_Int_gARAad0T" int2:invalidationBookmarkName="" int2:hashCode="qbeeHKxxPDvr3J" int2:id="fgBCYE5x">
      <int2:state int2:value="Rejected" int2:type="AugLoop_Acronyms_AcronymsCritique"/>
    </int2:bookmark>
    <int2:bookmark int2:bookmarkName="_Int_DUXv0F4j" int2:invalidationBookmarkName="" int2:hashCode="GAYlK+qRGbyWRb" int2:id="j4MqfLA6"/>
    <int2:bookmark int2:bookmarkName="_Int_p5LUGwnJ" int2:invalidationBookmarkName="" int2:hashCode="wCgj9rKdcuGrsF" int2:id="kuhBpYOl"/>
    <int2:bookmark int2:bookmarkName="_Int_Bcu4etYx" int2:invalidationBookmarkName="" int2:hashCode="NkPdJ9i9g1wpGP" int2:id="kwmwPykk"/>
    <int2:bookmark int2:bookmarkName="_Int_W4AGsv49" int2:invalidationBookmarkName="" int2:hashCode="nVeHUZbGE3haHu" int2:id="pHX35f9s">
      <int2:state int2:value="Rejected" int2:type="AugLoop_Acronyms_AcronymsCritique"/>
    </int2:bookmark>
    <int2:bookmark int2:bookmarkName="_Int_8lcrXEaH" int2:invalidationBookmarkName="" int2:hashCode="NkPdJ9i9g1wpGP" int2:id="rZUglr2L"/>
    <int2:bookmark int2:bookmarkName="_Int_iGvvWTWl" int2:invalidationBookmarkName="" int2:hashCode="tH82PitDDAZH8U" int2:id="v24YgMhP">
      <int2:state int2:value="Rejected" int2:type="LegacyProofing"/>
    </int2:bookmark>
    <int2:bookmark int2:bookmarkName="_Int_dENVMOnL" int2:invalidationBookmarkName="" int2:hashCode="NkPdJ9i9g1wpGP" int2:id="vJLyoLJG"/>
    <int2:bookmark int2:bookmarkName="_Int_pd2fcWOn" int2:invalidationBookmarkName="" int2:hashCode="RoHRJMxsS3O6q/" int2:id="wYHbRVIF"/>
    <int2:bookmark int2:bookmarkName="_Int_ec0XO8pL" int2:invalidationBookmarkName="" int2:hashCode="NkPdJ9i9g1wpGP" int2:id="wuRtBUNi"/>
    <int2:bookmark int2:bookmarkName="_Int_1mqvSfxl" int2:invalidationBookmarkName="" int2:hashCode="OTc9ZTwnecNvtY" int2:id="xsrtOWnr"/>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680C"/>
    <w:multiLevelType w:val="hybridMultilevel"/>
    <w:tmpl w:val="D910C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3211"/>
    <w:multiLevelType w:val="multilevel"/>
    <w:tmpl w:val="7F36E12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856596"/>
    <w:multiLevelType w:val="multilevel"/>
    <w:tmpl w:val="AA1C88D4"/>
    <w:numStyleLink w:val="Style1"/>
  </w:abstractNum>
  <w:abstractNum w:abstractNumId="3" w15:restartNumberingAfterBreak="0">
    <w:nsid w:val="064E0062"/>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0E2B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A3E3B"/>
    <w:multiLevelType w:val="hybridMultilevel"/>
    <w:tmpl w:val="500083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864A32"/>
    <w:multiLevelType w:val="hybridMultilevel"/>
    <w:tmpl w:val="3FC2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CD3E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976D06"/>
    <w:multiLevelType w:val="hybridMultilevel"/>
    <w:tmpl w:val="D65A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51F0B"/>
    <w:multiLevelType w:val="hybridMultilevel"/>
    <w:tmpl w:val="2ECA5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75722B"/>
    <w:multiLevelType w:val="hybridMultilevel"/>
    <w:tmpl w:val="7B18A5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BA14AE"/>
    <w:multiLevelType w:val="hybridMultilevel"/>
    <w:tmpl w:val="082E4DE6"/>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2A4349"/>
    <w:multiLevelType w:val="multilevel"/>
    <w:tmpl w:val="FED01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A5825"/>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F8F69EA"/>
    <w:multiLevelType w:val="hybridMultilevel"/>
    <w:tmpl w:val="E7E27B94"/>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C86153"/>
    <w:multiLevelType w:val="hybridMultilevel"/>
    <w:tmpl w:val="E8CED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723691"/>
    <w:multiLevelType w:val="multilevel"/>
    <w:tmpl w:val="3370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F7E22"/>
    <w:multiLevelType w:val="multilevel"/>
    <w:tmpl w:val="6DDE4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6822DD"/>
    <w:multiLevelType w:val="hybridMultilevel"/>
    <w:tmpl w:val="83FE2F54"/>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FB6220"/>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9345C3C"/>
    <w:multiLevelType w:val="hybridMultilevel"/>
    <w:tmpl w:val="5000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4967EB"/>
    <w:multiLevelType w:val="hybridMultilevel"/>
    <w:tmpl w:val="E4EE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2510D8"/>
    <w:multiLevelType w:val="multilevel"/>
    <w:tmpl w:val="D492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5A6F38"/>
    <w:multiLevelType w:val="hybridMultilevel"/>
    <w:tmpl w:val="EFC86D2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B5445CD"/>
    <w:multiLevelType w:val="hybridMultilevel"/>
    <w:tmpl w:val="0E5AD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884746"/>
    <w:multiLevelType w:val="hybridMultilevel"/>
    <w:tmpl w:val="5F4C5A68"/>
    <w:lvl w:ilvl="0" w:tplc="C7408FC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2C0A16"/>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9B56E73"/>
    <w:multiLevelType w:val="hybridMultilevel"/>
    <w:tmpl w:val="FBD47A3A"/>
    <w:lvl w:ilvl="0" w:tplc="FF6E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F446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09D657E"/>
    <w:multiLevelType w:val="hybridMultilevel"/>
    <w:tmpl w:val="CFB87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2A7A45"/>
    <w:multiLevelType w:val="multilevel"/>
    <w:tmpl w:val="E96204E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5D221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05144A4"/>
    <w:multiLevelType w:val="hybridMultilevel"/>
    <w:tmpl w:val="CFB871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06428A5"/>
    <w:multiLevelType w:val="multilevel"/>
    <w:tmpl w:val="F95A79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246626C"/>
    <w:multiLevelType w:val="hybridMultilevel"/>
    <w:tmpl w:val="170C6D56"/>
    <w:lvl w:ilvl="0" w:tplc="17AEC7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2056E"/>
    <w:multiLevelType w:val="hybridMultilevel"/>
    <w:tmpl w:val="145A15C2"/>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3C0842"/>
    <w:multiLevelType w:val="multilevel"/>
    <w:tmpl w:val="D5801976"/>
    <w:lvl w:ilvl="0">
      <w:start w:val="2"/>
      <w:numFmt w:val="decimal"/>
      <w:lvlText w:val="%1."/>
      <w:lvlJc w:val="left"/>
      <w:pPr>
        <w:ind w:left="360" w:hanging="360"/>
      </w:pPr>
      <w:rPr>
        <w:rFonts w:ascii="Times New Roman" w:hAnsi="Times New Roman" w:hint="default"/>
      </w:rPr>
    </w:lvl>
    <w:lvl w:ilvl="1">
      <w:start w:val="1"/>
      <w:numFmt w:val="decimal"/>
      <w:lvlText w:val="%1.%2."/>
      <w:lvlJc w:val="left"/>
      <w:pPr>
        <w:ind w:left="720" w:hanging="36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1800" w:hanging="720"/>
      </w:pPr>
      <w:rPr>
        <w:rFonts w:ascii="Times New Roman" w:hAnsi="Times New Roman" w:hint="default"/>
      </w:rPr>
    </w:lvl>
    <w:lvl w:ilvl="4">
      <w:start w:val="1"/>
      <w:numFmt w:val="decimal"/>
      <w:lvlText w:val="%1.%2.%3.%4.%5."/>
      <w:lvlJc w:val="left"/>
      <w:pPr>
        <w:ind w:left="2520" w:hanging="1080"/>
      </w:pPr>
      <w:rPr>
        <w:rFonts w:ascii="Times New Roman" w:hAnsi="Times New Roman" w:hint="default"/>
      </w:rPr>
    </w:lvl>
    <w:lvl w:ilvl="5">
      <w:start w:val="1"/>
      <w:numFmt w:val="decimal"/>
      <w:lvlText w:val="%1.%2.%3.%4.%5.%6."/>
      <w:lvlJc w:val="left"/>
      <w:pPr>
        <w:ind w:left="2880" w:hanging="1080"/>
      </w:pPr>
      <w:rPr>
        <w:rFonts w:ascii="Times New Roman" w:hAnsi="Times New Roman" w:hint="default"/>
      </w:rPr>
    </w:lvl>
    <w:lvl w:ilvl="6">
      <w:start w:val="1"/>
      <w:numFmt w:val="decimal"/>
      <w:lvlText w:val="%1.%2.%3.%4.%5.%6.%7."/>
      <w:lvlJc w:val="left"/>
      <w:pPr>
        <w:ind w:left="3600" w:hanging="1440"/>
      </w:pPr>
      <w:rPr>
        <w:rFonts w:ascii="Times New Roman" w:hAnsi="Times New Roman" w:hint="default"/>
      </w:rPr>
    </w:lvl>
    <w:lvl w:ilvl="7">
      <w:start w:val="1"/>
      <w:numFmt w:val="decimal"/>
      <w:lvlText w:val="%1.%2.%3.%4.%5.%6.%7.%8."/>
      <w:lvlJc w:val="left"/>
      <w:pPr>
        <w:ind w:left="3960" w:hanging="1440"/>
      </w:pPr>
      <w:rPr>
        <w:rFonts w:ascii="Times New Roman" w:hAnsi="Times New Roman" w:hint="default"/>
      </w:rPr>
    </w:lvl>
    <w:lvl w:ilvl="8">
      <w:start w:val="1"/>
      <w:numFmt w:val="decimal"/>
      <w:lvlText w:val="%1.%2.%3.%4.%5.%6.%7.%8.%9."/>
      <w:lvlJc w:val="left"/>
      <w:pPr>
        <w:ind w:left="4680" w:hanging="1800"/>
      </w:pPr>
      <w:rPr>
        <w:rFonts w:ascii="Times New Roman" w:hAnsi="Times New Roman" w:hint="default"/>
      </w:rPr>
    </w:lvl>
  </w:abstractNum>
  <w:abstractNum w:abstractNumId="40" w15:restartNumberingAfterBreak="0">
    <w:nsid w:val="657B6105"/>
    <w:multiLevelType w:val="hybridMultilevel"/>
    <w:tmpl w:val="E2A21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CB45CC"/>
    <w:multiLevelType w:val="hybridMultilevel"/>
    <w:tmpl w:val="AE6A86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B1F6154"/>
    <w:multiLevelType w:val="hybridMultilevel"/>
    <w:tmpl w:val="C8724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E8410F"/>
    <w:multiLevelType w:val="hybridMultilevel"/>
    <w:tmpl w:val="CB84FB32"/>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893781"/>
    <w:multiLevelType w:val="multilevel"/>
    <w:tmpl w:val="3A36B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D762DB"/>
    <w:multiLevelType w:val="multilevel"/>
    <w:tmpl w:val="5882F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76071244">
    <w:abstractNumId w:val="37"/>
  </w:num>
  <w:num w:numId="2" w16cid:durableId="1351184433">
    <w:abstractNumId w:val="24"/>
  </w:num>
  <w:num w:numId="3" w16cid:durableId="62914675">
    <w:abstractNumId w:val="3"/>
  </w:num>
  <w:num w:numId="4" w16cid:durableId="1043405644">
    <w:abstractNumId w:val="41"/>
  </w:num>
  <w:num w:numId="5" w16cid:durableId="705764174">
    <w:abstractNumId w:val="4"/>
  </w:num>
  <w:num w:numId="6" w16cid:durableId="579364814">
    <w:abstractNumId w:val="33"/>
  </w:num>
  <w:num w:numId="7" w16cid:durableId="752628958">
    <w:abstractNumId w:val="30"/>
  </w:num>
  <w:num w:numId="8" w16cid:durableId="511335249">
    <w:abstractNumId w:val="36"/>
  </w:num>
  <w:num w:numId="9" w16cid:durableId="1893543830">
    <w:abstractNumId w:val="39"/>
  </w:num>
  <w:num w:numId="10" w16cid:durableId="594019277">
    <w:abstractNumId w:val="29"/>
  </w:num>
  <w:num w:numId="11" w16cid:durableId="1030452453">
    <w:abstractNumId w:val="1"/>
  </w:num>
  <w:num w:numId="12" w16cid:durableId="2002654818">
    <w:abstractNumId w:val="8"/>
  </w:num>
  <w:num w:numId="13" w16cid:durableId="784233382">
    <w:abstractNumId w:val="32"/>
  </w:num>
  <w:num w:numId="14" w16cid:durableId="819078516">
    <w:abstractNumId w:val="20"/>
  </w:num>
  <w:num w:numId="15" w16cid:durableId="1413237082">
    <w:abstractNumId w:val="26"/>
  </w:num>
  <w:num w:numId="16" w16cid:durableId="56170505">
    <w:abstractNumId w:val="19"/>
  </w:num>
  <w:num w:numId="17" w16cid:durableId="519516519">
    <w:abstractNumId w:val="14"/>
  </w:num>
  <w:num w:numId="18" w16cid:durableId="1546867865">
    <w:abstractNumId w:val="12"/>
  </w:num>
  <w:num w:numId="19" w16cid:durableId="1180705416">
    <w:abstractNumId w:val="15"/>
  </w:num>
  <w:num w:numId="20" w16cid:durableId="1948392955">
    <w:abstractNumId w:val="43"/>
  </w:num>
  <w:num w:numId="21" w16cid:durableId="1062362311">
    <w:abstractNumId w:val="9"/>
  </w:num>
  <w:num w:numId="22" w16cid:durableId="573509139">
    <w:abstractNumId w:val="38"/>
  </w:num>
  <w:num w:numId="23" w16cid:durableId="407076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818884">
    <w:abstractNumId w:val="34"/>
  </w:num>
  <w:num w:numId="25" w16cid:durableId="676661952">
    <w:abstractNumId w:val="16"/>
  </w:num>
  <w:num w:numId="26" w16cid:durableId="1450664355">
    <w:abstractNumId w:val="31"/>
  </w:num>
  <w:num w:numId="27" w16cid:durableId="1744333509">
    <w:abstractNumId w:val="42"/>
  </w:num>
  <w:num w:numId="28" w16cid:durableId="2033917314">
    <w:abstractNumId w:val="7"/>
  </w:num>
  <w:num w:numId="29" w16cid:durableId="1980374216">
    <w:abstractNumId w:val="21"/>
  </w:num>
  <w:num w:numId="30" w16cid:durableId="1860503622">
    <w:abstractNumId w:val="28"/>
  </w:num>
  <w:num w:numId="31" w16cid:durableId="1835031683">
    <w:abstractNumId w:val="35"/>
  </w:num>
  <w:num w:numId="32" w16cid:durableId="908199567">
    <w:abstractNumId w:val="6"/>
  </w:num>
  <w:num w:numId="33" w16cid:durableId="2016877440">
    <w:abstractNumId w:val="22"/>
  </w:num>
  <w:num w:numId="34" w16cid:durableId="2056855467">
    <w:abstractNumId w:val="0"/>
  </w:num>
  <w:num w:numId="35" w16cid:durableId="1304307226">
    <w:abstractNumId w:val="25"/>
  </w:num>
  <w:num w:numId="36" w16cid:durableId="2008708248">
    <w:abstractNumId w:val="44"/>
  </w:num>
  <w:num w:numId="37" w16cid:durableId="1371998456">
    <w:abstractNumId w:val="13"/>
  </w:num>
  <w:num w:numId="38" w16cid:durableId="265310403">
    <w:abstractNumId w:val="17"/>
  </w:num>
  <w:num w:numId="39" w16cid:durableId="1005591933">
    <w:abstractNumId w:val="45"/>
  </w:num>
  <w:num w:numId="40" w16cid:durableId="1521358303">
    <w:abstractNumId w:val="18"/>
  </w:num>
  <w:num w:numId="41" w16cid:durableId="1453088191">
    <w:abstractNumId w:val="5"/>
  </w:num>
  <w:num w:numId="42" w16cid:durableId="1136218376">
    <w:abstractNumId w:val="27"/>
  </w:num>
  <w:num w:numId="43" w16cid:durableId="920454080">
    <w:abstractNumId w:val="10"/>
  </w:num>
  <w:num w:numId="44" w16cid:durableId="765805093">
    <w:abstractNumId w:val="40"/>
  </w:num>
  <w:num w:numId="45" w16cid:durableId="1846286317">
    <w:abstractNumId w:val="11"/>
  </w:num>
  <w:num w:numId="46" w16cid:durableId="327372366">
    <w:abstractNumId w:val="23"/>
  </w:num>
  <w:num w:numId="47" w16cid:durableId="21105880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MFEoZmliZGhko6SsGpxcWZ+XkgBWbmtQDjk5F8LQAAAA=="/>
  </w:docVars>
  <w:rsids>
    <w:rsidRoot w:val="00E65D1C"/>
    <w:rsid w:val="00000491"/>
    <w:rsid w:val="00000ACD"/>
    <w:rsid w:val="00000EFA"/>
    <w:rsid w:val="000019A9"/>
    <w:rsid w:val="00002753"/>
    <w:rsid w:val="00002EC4"/>
    <w:rsid w:val="00003472"/>
    <w:rsid w:val="00003B33"/>
    <w:rsid w:val="0000493E"/>
    <w:rsid w:val="00004FCE"/>
    <w:rsid w:val="00005225"/>
    <w:rsid w:val="00005412"/>
    <w:rsid w:val="00006BFC"/>
    <w:rsid w:val="00006E00"/>
    <w:rsid w:val="00007E90"/>
    <w:rsid w:val="000115B5"/>
    <w:rsid w:val="00011708"/>
    <w:rsid w:val="0001173F"/>
    <w:rsid w:val="00011BF0"/>
    <w:rsid w:val="000131E5"/>
    <w:rsid w:val="00013568"/>
    <w:rsid w:val="000135D1"/>
    <w:rsid w:val="000143A1"/>
    <w:rsid w:val="000146F9"/>
    <w:rsid w:val="00014FD9"/>
    <w:rsid w:val="00015063"/>
    <w:rsid w:val="000150D3"/>
    <w:rsid w:val="00015811"/>
    <w:rsid w:val="00016284"/>
    <w:rsid w:val="00016376"/>
    <w:rsid w:val="00016494"/>
    <w:rsid w:val="00016704"/>
    <w:rsid w:val="000172E5"/>
    <w:rsid w:val="0001765A"/>
    <w:rsid w:val="00017C4D"/>
    <w:rsid w:val="000201EB"/>
    <w:rsid w:val="0002039D"/>
    <w:rsid w:val="0002068A"/>
    <w:rsid w:val="000208BA"/>
    <w:rsid w:val="00020C0A"/>
    <w:rsid w:val="00020C9B"/>
    <w:rsid w:val="000211B8"/>
    <w:rsid w:val="00021A07"/>
    <w:rsid w:val="00021D65"/>
    <w:rsid w:val="00022234"/>
    <w:rsid w:val="00023B84"/>
    <w:rsid w:val="0002441B"/>
    <w:rsid w:val="000264C1"/>
    <w:rsid w:val="000274FB"/>
    <w:rsid w:val="000276FA"/>
    <w:rsid w:val="0002779B"/>
    <w:rsid w:val="0002798F"/>
    <w:rsid w:val="000279DF"/>
    <w:rsid w:val="00030024"/>
    <w:rsid w:val="000302F6"/>
    <w:rsid w:val="000309B8"/>
    <w:rsid w:val="00030C89"/>
    <w:rsid w:val="00031033"/>
    <w:rsid w:val="00031179"/>
    <w:rsid w:val="0003132F"/>
    <w:rsid w:val="000317C5"/>
    <w:rsid w:val="00031D77"/>
    <w:rsid w:val="00032297"/>
    <w:rsid w:val="00032CA9"/>
    <w:rsid w:val="000346B7"/>
    <w:rsid w:val="00034FA9"/>
    <w:rsid w:val="00035FFD"/>
    <w:rsid w:val="0003639B"/>
    <w:rsid w:val="00036652"/>
    <w:rsid w:val="00036FD6"/>
    <w:rsid w:val="00037097"/>
    <w:rsid w:val="0003774E"/>
    <w:rsid w:val="00041514"/>
    <w:rsid w:val="00041667"/>
    <w:rsid w:val="00041994"/>
    <w:rsid w:val="000419FF"/>
    <w:rsid w:val="000428B8"/>
    <w:rsid w:val="0004312F"/>
    <w:rsid w:val="000434CC"/>
    <w:rsid w:val="00043F77"/>
    <w:rsid w:val="0004438D"/>
    <w:rsid w:val="000444D9"/>
    <w:rsid w:val="00044830"/>
    <w:rsid w:val="00044952"/>
    <w:rsid w:val="00045135"/>
    <w:rsid w:val="000455FF"/>
    <w:rsid w:val="00045A7E"/>
    <w:rsid w:val="000460E6"/>
    <w:rsid w:val="000463A9"/>
    <w:rsid w:val="00046A68"/>
    <w:rsid w:val="00047437"/>
    <w:rsid w:val="00047BAC"/>
    <w:rsid w:val="000503C8"/>
    <w:rsid w:val="00050C79"/>
    <w:rsid w:val="0005112A"/>
    <w:rsid w:val="000511D7"/>
    <w:rsid w:val="000515FC"/>
    <w:rsid w:val="000519FF"/>
    <w:rsid w:val="00051BFD"/>
    <w:rsid w:val="00051C98"/>
    <w:rsid w:val="00051E59"/>
    <w:rsid w:val="000524D9"/>
    <w:rsid w:val="000528EF"/>
    <w:rsid w:val="00052D9C"/>
    <w:rsid w:val="0005386C"/>
    <w:rsid w:val="00053C03"/>
    <w:rsid w:val="000540F4"/>
    <w:rsid w:val="00054580"/>
    <w:rsid w:val="000547EA"/>
    <w:rsid w:val="00054D8E"/>
    <w:rsid w:val="000555D6"/>
    <w:rsid w:val="00055CD7"/>
    <w:rsid w:val="00055D31"/>
    <w:rsid w:val="0005671C"/>
    <w:rsid w:val="00056DF4"/>
    <w:rsid w:val="0005731C"/>
    <w:rsid w:val="00057820"/>
    <w:rsid w:val="000578F1"/>
    <w:rsid w:val="00057A41"/>
    <w:rsid w:val="000602CC"/>
    <w:rsid w:val="00060591"/>
    <w:rsid w:val="0006079A"/>
    <w:rsid w:val="00060DC5"/>
    <w:rsid w:val="00060F65"/>
    <w:rsid w:val="00061371"/>
    <w:rsid w:val="000625AF"/>
    <w:rsid w:val="00062CEC"/>
    <w:rsid w:val="00062DC6"/>
    <w:rsid w:val="00063D74"/>
    <w:rsid w:val="000640F6"/>
    <w:rsid w:val="0006413B"/>
    <w:rsid w:val="00064D6F"/>
    <w:rsid w:val="00065C46"/>
    <w:rsid w:val="000661C2"/>
    <w:rsid w:val="00066452"/>
    <w:rsid w:val="00066E86"/>
    <w:rsid w:val="00066F00"/>
    <w:rsid w:val="0006752E"/>
    <w:rsid w:val="0006760D"/>
    <w:rsid w:val="00067744"/>
    <w:rsid w:val="0007039F"/>
    <w:rsid w:val="000704D0"/>
    <w:rsid w:val="00070E3F"/>
    <w:rsid w:val="00071656"/>
    <w:rsid w:val="00071893"/>
    <w:rsid w:val="00071A39"/>
    <w:rsid w:val="00071B7E"/>
    <w:rsid w:val="00072454"/>
    <w:rsid w:val="000735A5"/>
    <w:rsid w:val="00073D52"/>
    <w:rsid w:val="0007451D"/>
    <w:rsid w:val="00074F14"/>
    <w:rsid w:val="000755D0"/>
    <w:rsid w:val="0007575E"/>
    <w:rsid w:val="00075A2B"/>
    <w:rsid w:val="00075CE6"/>
    <w:rsid w:val="0007615A"/>
    <w:rsid w:val="000763C7"/>
    <w:rsid w:val="00076499"/>
    <w:rsid w:val="000767E7"/>
    <w:rsid w:val="00076DBF"/>
    <w:rsid w:val="00077126"/>
    <w:rsid w:val="0007751B"/>
    <w:rsid w:val="00077740"/>
    <w:rsid w:val="000777AA"/>
    <w:rsid w:val="00077DE8"/>
    <w:rsid w:val="0008037B"/>
    <w:rsid w:val="00081362"/>
    <w:rsid w:val="000813DF"/>
    <w:rsid w:val="00081406"/>
    <w:rsid w:val="00081CA1"/>
    <w:rsid w:val="0008227F"/>
    <w:rsid w:val="00082736"/>
    <w:rsid w:val="000846E5"/>
    <w:rsid w:val="00084EF3"/>
    <w:rsid w:val="000864CC"/>
    <w:rsid w:val="000877A2"/>
    <w:rsid w:val="00087A5A"/>
    <w:rsid w:val="00087C90"/>
    <w:rsid w:val="00087CE9"/>
    <w:rsid w:val="00091013"/>
    <w:rsid w:val="000910D6"/>
    <w:rsid w:val="0009115F"/>
    <w:rsid w:val="000916C3"/>
    <w:rsid w:val="000920FC"/>
    <w:rsid w:val="00093C21"/>
    <w:rsid w:val="00093D33"/>
    <w:rsid w:val="000947A3"/>
    <w:rsid w:val="00094957"/>
    <w:rsid w:val="00094CCA"/>
    <w:rsid w:val="0009506F"/>
    <w:rsid w:val="00095AA2"/>
    <w:rsid w:val="0009659F"/>
    <w:rsid w:val="00096D9E"/>
    <w:rsid w:val="0009700D"/>
    <w:rsid w:val="000975E5"/>
    <w:rsid w:val="00097795"/>
    <w:rsid w:val="0009788D"/>
    <w:rsid w:val="00097F55"/>
    <w:rsid w:val="000A00ED"/>
    <w:rsid w:val="000A042B"/>
    <w:rsid w:val="000A0829"/>
    <w:rsid w:val="000A17BA"/>
    <w:rsid w:val="000A2C9E"/>
    <w:rsid w:val="000A30A7"/>
    <w:rsid w:val="000A345B"/>
    <w:rsid w:val="000A3FC3"/>
    <w:rsid w:val="000A400A"/>
    <w:rsid w:val="000A4689"/>
    <w:rsid w:val="000A4894"/>
    <w:rsid w:val="000A4AA0"/>
    <w:rsid w:val="000A4B3C"/>
    <w:rsid w:val="000A4BE7"/>
    <w:rsid w:val="000A529B"/>
    <w:rsid w:val="000A6176"/>
    <w:rsid w:val="000A6470"/>
    <w:rsid w:val="000A7544"/>
    <w:rsid w:val="000A7B2B"/>
    <w:rsid w:val="000A7FD8"/>
    <w:rsid w:val="000B0467"/>
    <w:rsid w:val="000B0B44"/>
    <w:rsid w:val="000B14B1"/>
    <w:rsid w:val="000B14E3"/>
    <w:rsid w:val="000B159A"/>
    <w:rsid w:val="000B1680"/>
    <w:rsid w:val="000B263C"/>
    <w:rsid w:val="000B2E93"/>
    <w:rsid w:val="000B3AAC"/>
    <w:rsid w:val="000B4901"/>
    <w:rsid w:val="000B5CD3"/>
    <w:rsid w:val="000B5E02"/>
    <w:rsid w:val="000B5F74"/>
    <w:rsid w:val="000B65D2"/>
    <w:rsid w:val="000B77BD"/>
    <w:rsid w:val="000B78FB"/>
    <w:rsid w:val="000B79E7"/>
    <w:rsid w:val="000C05F0"/>
    <w:rsid w:val="000C077D"/>
    <w:rsid w:val="000C08FA"/>
    <w:rsid w:val="000C0BB2"/>
    <w:rsid w:val="000C0CBE"/>
    <w:rsid w:val="000C1114"/>
    <w:rsid w:val="000C15AC"/>
    <w:rsid w:val="000C19EC"/>
    <w:rsid w:val="000C1C54"/>
    <w:rsid w:val="000C2EC1"/>
    <w:rsid w:val="000C310B"/>
    <w:rsid w:val="000C3670"/>
    <w:rsid w:val="000C3E3C"/>
    <w:rsid w:val="000C42F0"/>
    <w:rsid w:val="000C455B"/>
    <w:rsid w:val="000C467C"/>
    <w:rsid w:val="000C4C28"/>
    <w:rsid w:val="000C4E78"/>
    <w:rsid w:val="000C5734"/>
    <w:rsid w:val="000C63DC"/>
    <w:rsid w:val="000C656D"/>
    <w:rsid w:val="000C7102"/>
    <w:rsid w:val="000D0671"/>
    <w:rsid w:val="000D0997"/>
    <w:rsid w:val="000D09FC"/>
    <w:rsid w:val="000D0FCB"/>
    <w:rsid w:val="000D1394"/>
    <w:rsid w:val="000D1B8A"/>
    <w:rsid w:val="000D2038"/>
    <w:rsid w:val="000D282E"/>
    <w:rsid w:val="000D2E32"/>
    <w:rsid w:val="000D33EE"/>
    <w:rsid w:val="000D3A0E"/>
    <w:rsid w:val="000D3CC9"/>
    <w:rsid w:val="000D4213"/>
    <w:rsid w:val="000D4BDA"/>
    <w:rsid w:val="000D4F0A"/>
    <w:rsid w:val="000D50A1"/>
    <w:rsid w:val="000D51DA"/>
    <w:rsid w:val="000D556B"/>
    <w:rsid w:val="000D5A52"/>
    <w:rsid w:val="000D5A8D"/>
    <w:rsid w:val="000D5C9E"/>
    <w:rsid w:val="000D6085"/>
    <w:rsid w:val="000D63E2"/>
    <w:rsid w:val="000D6A5F"/>
    <w:rsid w:val="000D76CB"/>
    <w:rsid w:val="000D7B15"/>
    <w:rsid w:val="000E1606"/>
    <w:rsid w:val="000E166E"/>
    <w:rsid w:val="000E1CEF"/>
    <w:rsid w:val="000E1DF3"/>
    <w:rsid w:val="000E21E6"/>
    <w:rsid w:val="000E23F1"/>
    <w:rsid w:val="000E24BA"/>
    <w:rsid w:val="000E25B4"/>
    <w:rsid w:val="000E2A88"/>
    <w:rsid w:val="000E2C75"/>
    <w:rsid w:val="000E3D71"/>
    <w:rsid w:val="000E41CD"/>
    <w:rsid w:val="000E4941"/>
    <w:rsid w:val="000E5740"/>
    <w:rsid w:val="000E59D5"/>
    <w:rsid w:val="000E5AD8"/>
    <w:rsid w:val="000E610C"/>
    <w:rsid w:val="000E6255"/>
    <w:rsid w:val="000E6598"/>
    <w:rsid w:val="000F0354"/>
    <w:rsid w:val="000F0EEF"/>
    <w:rsid w:val="000F0FC3"/>
    <w:rsid w:val="000F112B"/>
    <w:rsid w:val="000F2936"/>
    <w:rsid w:val="000F2B0D"/>
    <w:rsid w:val="000F31AD"/>
    <w:rsid w:val="000F3521"/>
    <w:rsid w:val="000F3A16"/>
    <w:rsid w:val="000F3E2D"/>
    <w:rsid w:val="000F3F18"/>
    <w:rsid w:val="000F5C5F"/>
    <w:rsid w:val="000F5F1C"/>
    <w:rsid w:val="000F6122"/>
    <w:rsid w:val="000F6C30"/>
    <w:rsid w:val="000F6F75"/>
    <w:rsid w:val="000F7DB9"/>
    <w:rsid w:val="00100F53"/>
    <w:rsid w:val="0010187D"/>
    <w:rsid w:val="00101CEC"/>
    <w:rsid w:val="0010290D"/>
    <w:rsid w:val="00102D78"/>
    <w:rsid w:val="00102EE0"/>
    <w:rsid w:val="0010322F"/>
    <w:rsid w:val="00103801"/>
    <w:rsid w:val="00104494"/>
    <w:rsid w:val="001046A1"/>
    <w:rsid w:val="00105BB1"/>
    <w:rsid w:val="00105CC6"/>
    <w:rsid w:val="00105E0D"/>
    <w:rsid w:val="00106315"/>
    <w:rsid w:val="001068FA"/>
    <w:rsid w:val="00106E90"/>
    <w:rsid w:val="00110EE7"/>
    <w:rsid w:val="00111111"/>
    <w:rsid w:val="001111C8"/>
    <w:rsid w:val="00111B29"/>
    <w:rsid w:val="00112BCD"/>
    <w:rsid w:val="00112E20"/>
    <w:rsid w:val="0011367F"/>
    <w:rsid w:val="001138FD"/>
    <w:rsid w:val="00114E0C"/>
    <w:rsid w:val="00115772"/>
    <w:rsid w:val="001164E5"/>
    <w:rsid w:val="001169BF"/>
    <w:rsid w:val="00116C86"/>
    <w:rsid w:val="0011733D"/>
    <w:rsid w:val="00117BA0"/>
    <w:rsid w:val="00117F33"/>
    <w:rsid w:val="00120412"/>
    <w:rsid w:val="00120C23"/>
    <w:rsid w:val="00120C38"/>
    <w:rsid w:val="00120C8B"/>
    <w:rsid w:val="00122A5F"/>
    <w:rsid w:val="00122C4E"/>
    <w:rsid w:val="00122CFD"/>
    <w:rsid w:val="00123139"/>
    <w:rsid w:val="001239D5"/>
    <w:rsid w:val="00123BDC"/>
    <w:rsid w:val="001247D5"/>
    <w:rsid w:val="00125DA4"/>
    <w:rsid w:val="00125EF7"/>
    <w:rsid w:val="0012652B"/>
    <w:rsid w:val="0012741A"/>
    <w:rsid w:val="001277F2"/>
    <w:rsid w:val="0012798F"/>
    <w:rsid w:val="00127C93"/>
    <w:rsid w:val="00127CD6"/>
    <w:rsid w:val="001309FD"/>
    <w:rsid w:val="0013151B"/>
    <w:rsid w:val="001318F0"/>
    <w:rsid w:val="00131F48"/>
    <w:rsid w:val="0013262C"/>
    <w:rsid w:val="00132FD9"/>
    <w:rsid w:val="00133607"/>
    <w:rsid w:val="0013401D"/>
    <w:rsid w:val="00134763"/>
    <w:rsid w:val="00134D69"/>
    <w:rsid w:val="00134EC6"/>
    <w:rsid w:val="00134F0A"/>
    <w:rsid w:val="00135631"/>
    <w:rsid w:val="00135762"/>
    <w:rsid w:val="00135CCE"/>
    <w:rsid w:val="00135E76"/>
    <w:rsid w:val="00136045"/>
    <w:rsid w:val="0013644F"/>
    <w:rsid w:val="001377DF"/>
    <w:rsid w:val="00137B59"/>
    <w:rsid w:val="00137C5F"/>
    <w:rsid w:val="00137F8D"/>
    <w:rsid w:val="00140EF2"/>
    <w:rsid w:val="00141C87"/>
    <w:rsid w:val="00141D62"/>
    <w:rsid w:val="00142269"/>
    <w:rsid w:val="00142B7D"/>
    <w:rsid w:val="00143E9F"/>
    <w:rsid w:val="00143F73"/>
    <w:rsid w:val="00144007"/>
    <w:rsid w:val="00144622"/>
    <w:rsid w:val="001451B1"/>
    <w:rsid w:val="0014559E"/>
    <w:rsid w:val="00146B2A"/>
    <w:rsid w:val="0014713B"/>
    <w:rsid w:val="0014722B"/>
    <w:rsid w:val="00150544"/>
    <w:rsid w:val="00150E3F"/>
    <w:rsid w:val="00151393"/>
    <w:rsid w:val="001514AC"/>
    <w:rsid w:val="00152213"/>
    <w:rsid w:val="00152DAE"/>
    <w:rsid w:val="00152EDD"/>
    <w:rsid w:val="00152F53"/>
    <w:rsid w:val="001537DF"/>
    <w:rsid w:val="00154835"/>
    <w:rsid w:val="00154A30"/>
    <w:rsid w:val="00154F43"/>
    <w:rsid w:val="0015509A"/>
    <w:rsid w:val="00155D9A"/>
    <w:rsid w:val="00156237"/>
    <w:rsid w:val="0015631A"/>
    <w:rsid w:val="0015686B"/>
    <w:rsid w:val="00156C1A"/>
    <w:rsid w:val="0015740D"/>
    <w:rsid w:val="0015779C"/>
    <w:rsid w:val="00160900"/>
    <w:rsid w:val="00160B4D"/>
    <w:rsid w:val="00161002"/>
    <w:rsid w:val="0016107B"/>
    <w:rsid w:val="001611E4"/>
    <w:rsid w:val="001624A8"/>
    <w:rsid w:val="00162D43"/>
    <w:rsid w:val="0016356A"/>
    <w:rsid w:val="00163DA5"/>
    <w:rsid w:val="001641AF"/>
    <w:rsid w:val="001642EF"/>
    <w:rsid w:val="00164FFB"/>
    <w:rsid w:val="001656A6"/>
    <w:rsid w:val="00167150"/>
    <w:rsid w:val="001677D2"/>
    <w:rsid w:val="00167B20"/>
    <w:rsid w:val="00167F71"/>
    <w:rsid w:val="001702F1"/>
    <w:rsid w:val="001707D7"/>
    <w:rsid w:val="0017087E"/>
    <w:rsid w:val="001708A7"/>
    <w:rsid w:val="001708E7"/>
    <w:rsid w:val="001712EA"/>
    <w:rsid w:val="00171316"/>
    <w:rsid w:val="00171576"/>
    <w:rsid w:val="001725E9"/>
    <w:rsid w:val="00172D7B"/>
    <w:rsid w:val="00172FD7"/>
    <w:rsid w:val="00173645"/>
    <w:rsid w:val="001739B4"/>
    <w:rsid w:val="00173E0C"/>
    <w:rsid w:val="00174057"/>
    <w:rsid w:val="00175CB5"/>
    <w:rsid w:val="001760A7"/>
    <w:rsid w:val="001769CA"/>
    <w:rsid w:val="00176C95"/>
    <w:rsid w:val="001772EA"/>
    <w:rsid w:val="00177397"/>
    <w:rsid w:val="001805C6"/>
    <w:rsid w:val="0018083A"/>
    <w:rsid w:val="00180E19"/>
    <w:rsid w:val="00180F0E"/>
    <w:rsid w:val="00181068"/>
    <w:rsid w:val="001812FF"/>
    <w:rsid w:val="001816E9"/>
    <w:rsid w:val="00181A23"/>
    <w:rsid w:val="00181C54"/>
    <w:rsid w:val="001824AD"/>
    <w:rsid w:val="00182EDE"/>
    <w:rsid w:val="0018308B"/>
    <w:rsid w:val="00183740"/>
    <w:rsid w:val="0018395B"/>
    <w:rsid w:val="00183994"/>
    <w:rsid w:val="00183B94"/>
    <w:rsid w:val="00183E18"/>
    <w:rsid w:val="00183EFF"/>
    <w:rsid w:val="00184076"/>
    <w:rsid w:val="0018414E"/>
    <w:rsid w:val="00184D90"/>
    <w:rsid w:val="00184EFF"/>
    <w:rsid w:val="001862F0"/>
    <w:rsid w:val="0018682E"/>
    <w:rsid w:val="001868C2"/>
    <w:rsid w:val="00186DAC"/>
    <w:rsid w:val="00186FD0"/>
    <w:rsid w:val="001873AD"/>
    <w:rsid w:val="001877A1"/>
    <w:rsid w:val="00187DC9"/>
    <w:rsid w:val="00190253"/>
    <w:rsid w:val="00190BB1"/>
    <w:rsid w:val="00191030"/>
    <w:rsid w:val="00191232"/>
    <w:rsid w:val="00191BB7"/>
    <w:rsid w:val="00192497"/>
    <w:rsid w:val="00192E87"/>
    <w:rsid w:val="001934EA"/>
    <w:rsid w:val="00193B63"/>
    <w:rsid w:val="00193D2B"/>
    <w:rsid w:val="00193E3B"/>
    <w:rsid w:val="001944E5"/>
    <w:rsid w:val="00194AFE"/>
    <w:rsid w:val="00194CE5"/>
    <w:rsid w:val="00194F76"/>
    <w:rsid w:val="0019519A"/>
    <w:rsid w:val="00195255"/>
    <w:rsid w:val="00195FC5"/>
    <w:rsid w:val="001960EB"/>
    <w:rsid w:val="00196648"/>
    <w:rsid w:val="00196936"/>
    <w:rsid w:val="00196A4F"/>
    <w:rsid w:val="00196F9F"/>
    <w:rsid w:val="00197FA0"/>
    <w:rsid w:val="001A00C9"/>
    <w:rsid w:val="001A02BE"/>
    <w:rsid w:val="001A0C78"/>
    <w:rsid w:val="001A1580"/>
    <w:rsid w:val="001A1B0C"/>
    <w:rsid w:val="001A1DFB"/>
    <w:rsid w:val="001A1ED1"/>
    <w:rsid w:val="001A1F31"/>
    <w:rsid w:val="001A2296"/>
    <w:rsid w:val="001A2537"/>
    <w:rsid w:val="001A28AF"/>
    <w:rsid w:val="001A376E"/>
    <w:rsid w:val="001A42E7"/>
    <w:rsid w:val="001A46D7"/>
    <w:rsid w:val="001A484A"/>
    <w:rsid w:val="001A4A3F"/>
    <w:rsid w:val="001A4FDC"/>
    <w:rsid w:val="001A52D8"/>
    <w:rsid w:val="001A5511"/>
    <w:rsid w:val="001A55F7"/>
    <w:rsid w:val="001A57C3"/>
    <w:rsid w:val="001A5901"/>
    <w:rsid w:val="001A5A5B"/>
    <w:rsid w:val="001A688B"/>
    <w:rsid w:val="001A699B"/>
    <w:rsid w:val="001A6B75"/>
    <w:rsid w:val="001A7785"/>
    <w:rsid w:val="001A786B"/>
    <w:rsid w:val="001A7873"/>
    <w:rsid w:val="001A7BE2"/>
    <w:rsid w:val="001A7CF8"/>
    <w:rsid w:val="001B0345"/>
    <w:rsid w:val="001B04AD"/>
    <w:rsid w:val="001B0B04"/>
    <w:rsid w:val="001B200F"/>
    <w:rsid w:val="001B2BF9"/>
    <w:rsid w:val="001B2C0C"/>
    <w:rsid w:val="001B4173"/>
    <w:rsid w:val="001B46A9"/>
    <w:rsid w:val="001B4DE3"/>
    <w:rsid w:val="001B536C"/>
    <w:rsid w:val="001B545D"/>
    <w:rsid w:val="001B5C21"/>
    <w:rsid w:val="001B5C36"/>
    <w:rsid w:val="001B5EFA"/>
    <w:rsid w:val="001B6159"/>
    <w:rsid w:val="001B6D56"/>
    <w:rsid w:val="001B7178"/>
    <w:rsid w:val="001B7938"/>
    <w:rsid w:val="001C00B9"/>
    <w:rsid w:val="001C075F"/>
    <w:rsid w:val="001C0A11"/>
    <w:rsid w:val="001C0D5F"/>
    <w:rsid w:val="001C177E"/>
    <w:rsid w:val="001C1EB9"/>
    <w:rsid w:val="001C218D"/>
    <w:rsid w:val="001C2D33"/>
    <w:rsid w:val="001C2FB6"/>
    <w:rsid w:val="001C45FA"/>
    <w:rsid w:val="001C4BE6"/>
    <w:rsid w:val="001C5A84"/>
    <w:rsid w:val="001C62F4"/>
    <w:rsid w:val="001C6463"/>
    <w:rsid w:val="001C651F"/>
    <w:rsid w:val="001C6B89"/>
    <w:rsid w:val="001C6C26"/>
    <w:rsid w:val="001C6EA1"/>
    <w:rsid w:val="001C74E3"/>
    <w:rsid w:val="001C7618"/>
    <w:rsid w:val="001C783C"/>
    <w:rsid w:val="001D0D71"/>
    <w:rsid w:val="001D0F95"/>
    <w:rsid w:val="001D1220"/>
    <w:rsid w:val="001D13F4"/>
    <w:rsid w:val="001D16CC"/>
    <w:rsid w:val="001D2F87"/>
    <w:rsid w:val="001D318B"/>
    <w:rsid w:val="001D3421"/>
    <w:rsid w:val="001D43F7"/>
    <w:rsid w:val="001D492A"/>
    <w:rsid w:val="001D56E9"/>
    <w:rsid w:val="001D57A5"/>
    <w:rsid w:val="001D5D99"/>
    <w:rsid w:val="001D5DE5"/>
    <w:rsid w:val="001D61C0"/>
    <w:rsid w:val="001D7622"/>
    <w:rsid w:val="001D774C"/>
    <w:rsid w:val="001D797C"/>
    <w:rsid w:val="001E0417"/>
    <w:rsid w:val="001E0543"/>
    <w:rsid w:val="001E058D"/>
    <w:rsid w:val="001E0A0C"/>
    <w:rsid w:val="001E0E3D"/>
    <w:rsid w:val="001E1369"/>
    <w:rsid w:val="001E13F8"/>
    <w:rsid w:val="001E16AF"/>
    <w:rsid w:val="001E2CEE"/>
    <w:rsid w:val="001E4724"/>
    <w:rsid w:val="001E4C53"/>
    <w:rsid w:val="001E4EC4"/>
    <w:rsid w:val="001E59B8"/>
    <w:rsid w:val="001E655D"/>
    <w:rsid w:val="001E695B"/>
    <w:rsid w:val="001E6B0D"/>
    <w:rsid w:val="001E6CE2"/>
    <w:rsid w:val="001F00B8"/>
    <w:rsid w:val="001F019D"/>
    <w:rsid w:val="001F0727"/>
    <w:rsid w:val="001F0D2B"/>
    <w:rsid w:val="001F100D"/>
    <w:rsid w:val="001F1208"/>
    <w:rsid w:val="001F175F"/>
    <w:rsid w:val="001F1E39"/>
    <w:rsid w:val="001F26C7"/>
    <w:rsid w:val="001F27E6"/>
    <w:rsid w:val="001F2BC1"/>
    <w:rsid w:val="001F2D14"/>
    <w:rsid w:val="001F3676"/>
    <w:rsid w:val="001F4576"/>
    <w:rsid w:val="001F47E8"/>
    <w:rsid w:val="001F4B54"/>
    <w:rsid w:val="001F4F0F"/>
    <w:rsid w:val="001F6BA7"/>
    <w:rsid w:val="001F6DA0"/>
    <w:rsid w:val="001F7B3C"/>
    <w:rsid w:val="001F7CC3"/>
    <w:rsid w:val="0020131F"/>
    <w:rsid w:val="0020268D"/>
    <w:rsid w:val="00202884"/>
    <w:rsid w:val="00202D52"/>
    <w:rsid w:val="002032DC"/>
    <w:rsid w:val="002032FB"/>
    <w:rsid w:val="00203590"/>
    <w:rsid w:val="00204654"/>
    <w:rsid w:val="00204D7D"/>
    <w:rsid w:val="002053F7"/>
    <w:rsid w:val="00205CE7"/>
    <w:rsid w:val="00205D59"/>
    <w:rsid w:val="00206045"/>
    <w:rsid w:val="00206616"/>
    <w:rsid w:val="002072A5"/>
    <w:rsid w:val="002078F8"/>
    <w:rsid w:val="00207B9A"/>
    <w:rsid w:val="002100FC"/>
    <w:rsid w:val="00210155"/>
    <w:rsid w:val="00210709"/>
    <w:rsid w:val="00210F74"/>
    <w:rsid w:val="002115A3"/>
    <w:rsid w:val="0021314D"/>
    <w:rsid w:val="00213CFC"/>
    <w:rsid w:val="00214473"/>
    <w:rsid w:val="00214EBE"/>
    <w:rsid w:val="0021541E"/>
    <w:rsid w:val="00215906"/>
    <w:rsid w:val="00216011"/>
    <w:rsid w:val="002165AA"/>
    <w:rsid w:val="00216B1D"/>
    <w:rsid w:val="00216FDE"/>
    <w:rsid w:val="0021728C"/>
    <w:rsid w:val="002179EF"/>
    <w:rsid w:val="00220789"/>
    <w:rsid w:val="00220B0A"/>
    <w:rsid w:val="00221547"/>
    <w:rsid w:val="00221923"/>
    <w:rsid w:val="00223AB7"/>
    <w:rsid w:val="00225394"/>
    <w:rsid w:val="002259BC"/>
    <w:rsid w:val="00225B97"/>
    <w:rsid w:val="00226156"/>
    <w:rsid w:val="002264E4"/>
    <w:rsid w:val="00226853"/>
    <w:rsid w:val="00226D8A"/>
    <w:rsid w:val="00227410"/>
    <w:rsid w:val="00227A9D"/>
    <w:rsid w:val="00227D3D"/>
    <w:rsid w:val="00227D9C"/>
    <w:rsid w:val="002300A1"/>
    <w:rsid w:val="0023020B"/>
    <w:rsid w:val="00230736"/>
    <w:rsid w:val="0023117B"/>
    <w:rsid w:val="00231260"/>
    <w:rsid w:val="002329A0"/>
    <w:rsid w:val="00232BFB"/>
    <w:rsid w:val="002333F6"/>
    <w:rsid w:val="00233DDB"/>
    <w:rsid w:val="002340B3"/>
    <w:rsid w:val="00234267"/>
    <w:rsid w:val="00234B95"/>
    <w:rsid w:val="00234EB2"/>
    <w:rsid w:val="002356AC"/>
    <w:rsid w:val="00235C51"/>
    <w:rsid w:val="00236494"/>
    <w:rsid w:val="00236C49"/>
    <w:rsid w:val="002377D3"/>
    <w:rsid w:val="00240131"/>
    <w:rsid w:val="002401E7"/>
    <w:rsid w:val="00241582"/>
    <w:rsid w:val="00241B7B"/>
    <w:rsid w:val="002424CF"/>
    <w:rsid w:val="002426EC"/>
    <w:rsid w:val="002426ED"/>
    <w:rsid w:val="002430EF"/>
    <w:rsid w:val="0024339E"/>
    <w:rsid w:val="002433CE"/>
    <w:rsid w:val="002433E1"/>
    <w:rsid w:val="0024340E"/>
    <w:rsid w:val="0024418A"/>
    <w:rsid w:val="002450C5"/>
    <w:rsid w:val="00245478"/>
    <w:rsid w:val="0024547C"/>
    <w:rsid w:val="0024578F"/>
    <w:rsid w:val="00245CC9"/>
    <w:rsid w:val="00245F47"/>
    <w:rsid w:val="00246246"/>
    <w:rsid w:val="0025073C"/>
    <w:rsid w:val="00250C22"/>
    <w:rsid w:val="00253242"/>
    <w:rsid w:val="002535D7"/>
    <w:rsid w:val="002535DB"/>
    <w:rsid w:val="002544F6"/>
    <w:rsid w:val="00254787"/>
    <w:rsid w:val="00254AC4"/>
    <w:rsid w:val="00255CBD"/>
    <w:rsid w:val="00257F9E"/>
    <w:rsid w:val="00262ADE"/>
    <w:rsid w:val="00262DEB"/>
    <w:rsid w:val="00263C3A"/>
    <w:rsid w:val="0026406D"/>
    <w:rsid w:val="0026475A"/>
    <w:rsid w:val="00264B37"/>
    <w:rsid w:val="00265442"/>
    <w:rsid w:val="002659B9"/>
    <w:rsid w:val="00265B00"/>
    <w:rsid w:val="002666FD"/>
    <w:rsid w:val="0026692D"/>
    <w:rsid w:val="002670A4"/>
    <w:rsid w:val="00267A15"/>
    <w:rsid w:val="00267BD0"/>
    <w:rsid w:val="002709EF"/>
    <w:rsid w:val="00270BC5"/>
    <w:rsid w:val="00271351"/>
    <w:rsid w:val="0027204B"/>
    <w:rsid w:val="002721F5"/>
    <w:rsid w:val="00272240"/>
    <w:rsid w:val="00273103"/>
    <w:rsid w:val="00273481"/>
    <w:rsid w:val="00273B25"/>
    <w:rsid w:val="00274CC4"/>
    <w:rsid w:val="00275032"/>
    <w:rsid w:val="002750DE"/>
    <w:rsid w:val="0027536C"/>
    <w:rsid w:val="002757F5"/>
    <w:rsid w:val="00275FDC"/>
    <w:rsid w:val="002763C6"/>
    <w:rsid w:val="00276709"/>
    <w:rsid w:val="00276C8C"/>
    <w:rsid w:val="0027709C"/>
    <w:rsid w:val="002773E1"/>
    <w:rsid w:val="002776DA"/>
    <w:rsid w:val="00280635"/>
    <w:rsid w:val="00281161"/>
    <w:rsid w:val="00281FC5"/>
    <w:rsid w:val="002826CF"/>
    <w:rsid w:val="0028284E"/>
    <w:rsid w:val="00282AF6"/>
    <w:rsid w:val="00282C7F"/>
    <w:rsid w:val="00283252"/>
    <w:rsid w:val="0028336F"/>
    <w:rsid w:val="002841A3"/>
    <w:rsid w:val="00284A99"/>
    <w:rsid w:val="00284B94"/>
    <w:rsid w:val="00285680"/>
    <w:rsid w:val="002856F7"/>
    <w:rsid w:val="00285C28"/>
    <w:rsid w:val="00285C8E"/>
    <w:rsid w:val="00285F8E"/>
    <w:rsid w:val="00286962"/>
    <w:rsid w:val="00286CB2"/>
    <w:rsid w:val="00286DBF"/>
    <w:rsid w:val="00286FCC"/>
    <w:rsid w:val="00286FE1"/>
    <w:rsid w:val="0028747D"/>
    <w:rsid w:val="0029012B"/>
    <w:rsid w:val="002906CC"/>
    <w:rsid w:val="00291403"/>
    <w:rsid w:val="0029174D"/>
    <w:rsid w:val="00292059"/>
    <w:rsid w:val="002920D1"/>
    <w:rsid w:val="0029211A"/>
    <w:rsid w:val="00292729"/>
    <w:rsid w:val="002929A2"/>
    <w:rsid w:val="00292CC1"/>
    <w:rsid w:val="00292D3F"/>
    <w:rsid w:val="00293881"/>
    <w:rsid w:val="00293972"/>
    <w:rsid w:val="00293E47"/>
    <w:rsid w:val="002941E6"/>
    <w:rsid w:val="00294456"/>
    <w:rsid w:val="00294641"/>
    <w:rsid w:val="00294979"/>
    <w:rsid w:val="00294A57"/>
    <w:rsid w:val="00294BD7"/>
    <w:rsid w:val="002953DE"/>
    <w:rsid w:val="002957F1"/>
    <w:rsid w:val="00295D52"/>
    <w:rsid w:val="00296671"/>
    <w:rsid w:val="00296756"/>
    <w:rsid w:val="00296A75"/>
    <w:rsid w:val="00296C31"/>
    <w:rsid w:val="00296C39"/>
    <w:rsid w:val="00296DBD"/>
    <w:rsid w:val="00296E62"/>
    <w:rsid w:val="002973CE"/>
    <w:rsid w:val="002975F5"/>
    <w:rsid w:val="00297B65"/>
    <w:rsid w:val="002A031A"/>
    <w:rsid w:val="002A0B9E"/>
    <w:rsid w:val="002A101E"/>
    <w:rsid w:val="002A1060"/>
    <w:rsid w:val="002A1844"/>
    <w:rsid w:val="002A1EF6"/>
    <w:rsid w:val="002A239D"/>
    <w:rsid w:val="002A274F"/>
    <w:rsid w:val="002A2885"/>
    <w:rsid w:val="002A307A"/>
    <w:rsid w:val="002A319C"/>
    <w:rsid w:val="002A31A1"/>
    <w:rsid w:val="002A35ED"/>
    <w:rsid w:val="002A387A"/>
    <w:rsid w:val="002A3D3C"/>
    <w:rsid w:val="002A4EC2"/>
    <w:rsid w:val="002A5DD9"/>
    <w:rsid w:val="002A6052"/>
    <w:rsid w:val="002A7FC9"/>
    <w:rsid w:val="002B03CA"/>
    <w:rsid w:val="002B128B"/>
    <w:rsid w:val="002B16A0"/>
    <w:rsid w:val="002B2484"/>
    <w:rsid w:val="002B25F1"/>
    <w:rsid w:val="002B278E"/>
    <w:rsid w:val="002B2AA0"/>
    <w:rsid w:val="002B2B23"/>
    <w:rsid w:val="002B2D9B"/>
    <w:rsid w:val="002B3A4C"/>
    <w:rsid w:val="002B3D96"/>
    <w:rsid w:val="002B4012"/>
    <w:rsid w:val="002B49A3"/>
    <w:rsid w:val="002B4CFE"/>
    <w:rsid w:val="002B5871"/>
    <w:rsid w:val="002B6165"/>
    <w:rsid w:val="002B6CFF"/>
    <w:rsid w:val="002B73EC"/>
    <w:rsid w:val="002B747B"/>
    <w:rsid w:val="002B7751"/>
    <w:rsid w:val="002C09DC"/>
    <w:rsid w:val="002C144B"/>
    <w:rsid w:val="002C1C19"/>
    <w:rsid w:val="002C244F"/>
    <w:rsid w:val="002C24B3"/>
    <w:rsid w:val="002C2CE8"/>
    <w:rsid w:val="002C2FEC"/>
    <w:rsid w:val="002C39EE"/>
    <w:rsid w:val="002C3DDA"/>
    <w:rsid w:val="002C40BA"/>
    <w:rsid w:val="002C418E"/>
    <w:rsid w:val="002C461A"/>
    <w:rsid w:val="002C4722"/>
    <w:rsid w:val="002C4AA7"/>
    <w:rsid w:val="002C54D6"/>
    <w:rsid w:val="002C5508"/>
    <w:rsid w:val="002C63C1"/>
    <w:rsid w:val="002C74E8"/>
    <w:rsid w:val="002C7B9E"/>
    <w:rsid w:val="002D02E4"/>
    <w:rsid w:val="002D0755"/>
    <w:rsid w:val="002D0DD9"/>
    <w:rsid w:val="002D1296"/>
    <w:rsid w:val="002D1753"/>
    <w:rsid w:val="002D25DF"/>
    <w:rsid w:val="002D35D8"/>
    <w:rsid w:val="002D37D6"/>
    <w:rsid w:val="002D3A25"/>
    <w:rsid w:val="002D3AF7"/>
    <w:rsid w:val="002D4140"/>
    <w:rsid w:val="002D44A9"/>
    <w:rsid w:val="002D44C1"/>
    <w:rsid w:val="002D4F3E"/>
    <w:rsid w:val="002D5034"/>
    <w:rsid w:val="002D50B4"/>
    <w:rsid w:val="002D5417"/>
    <w:rsid w:val="002D5975"/>
    <w:rsid w:val="002D5A5A"/>
    <w:rsid w:val="002D5E59"/>
    <w:rsid w:val="002D6420"/>
    <w:rsid w:val="002D66B9"/>
    <w:rsid w:val="002D734A"/>
    <w:rsid w:val="002D7411"/>
    <w:rsid w:val="002D778F"/>
    <w:rsid w:val="002D7846"/>
    <w:rsid w:val="002E0550"/>
    <w:rsid w:val="002E0AE4"/>
    <w:rsid w:val="002E1CDB"/>
    <w:rsid w:val="002E2922"/>
    <w:rsid w:val="002E2AE2"/>
    <w:rsid w:val="002E319C"/>
    <w:rsid w:val="002E32AF"/>
    <w:rsid w:val="002E3479"/>
    <w:rsid w:val="002E351C"/>
    <w:rsid w:val="002E4FAF"/>
    <w:rsid w:val="002E5246"/>
    <w:rsid w:val="002E5EBA"/>
    <w:rsid w:val="002E6783"/>
    <w:rsid w:val="002E6865"/>
    <w:rsid w:val="002E6A53"/>
    <w:rsid w:val="002E6E69"/>
    <w:rsid w:val="002E71DA"/>
    <w:rsid w:val="002F035F"/>
    <w:rsid w:val="002F0598"/>
    <w:rsid w:val="002F0F67"/>
    <w:rsid w:val="002F0FCF"/>
    <w:rsid w:val="002F15B8"/>
    <w:rsid w:val="002F1A71"/>
    <w:rsid w:val="002F207C"/>
    <w:rsid w:val="002F2367"/>
    <w:rsid w:val="002F2514"/>
    <w:rsid w:val="002F28C5"/>
    <w:rsid w:val="002F312D"/>
    <w:rsid w:val="002F33F2"/>
    <w:rsid w:val="002F382F"/>
    <w:rsid w:val="002F3C18"/>
    <w:rsid w:val="002F3F86"/>
    <w:rsid w:val="002F488B"/>
    <w:rsid w:val="002F4AA1"/>
    <w:rsid w:val="002F5133"/>
    <w:rsid w:val="002F5B40"/>
    <w:rsid w:val="002F60BB"/>
    <w:rsid w:val="002F6160"/>
    <w:rsid w:val="002F66DF"/>
    <w:rsid w:val="002F730E"/>
    <w:rsid w:val="002F73D3"/>
    <w:rsid w:val="002F7624"/>
    <w:rsid w:val="002F787A"/>
    <w:rsid w:val="002F7C20"/>
    <w:rsid w:val="00300FD8"/>
    <w:rsid w:val="00302973"/>
    <w:rsid w:val="00302C3C"/>
    <w:rsid w:val="00302F9F"/>
    <w:rsid w:val="00303BD8"/>
    <w:rsid w:val="00304585"/>
    <w:rsid w:val="003046FD"/>
    <w:rsid w:val="003049C6"/>
    <w:rsid w:val="00305584"/>
    <w:rsid w:val="003056EF"/>
    <w:rsid w:val="00305AED"/>
    <w:rsid w:val="00305B63"/>
    <w:rsid w:val="00305FB4"/>
    <w:rsid w:val="00306F44"/>
    <w:rsid w:val="0030735F"/>
    <w:rsid w:val="00307C1E"/>
    <w:rsid w:val="0031012C"/>
    <w:rsid w:val="0031032C"/>
    <w:rsid w:val="003106E5"/>
    <w:rsid w:val="00310874"/>
    <w:rsid w:val="00311516"/>
    <w:rsid w:val="003128F4"/>
    <w:rsid w:val="00312FF1"/>
    <w:rsid w:val="00313181"/>
    <w:rsid w:val="00313469"/>
    <w:rsid w:val="003138C0"/>
    <w:rsid w:val="00313EAA"/>
    <w:rsid w:val="00314124"/>
    <w:rsid w:val="00314482"/>
    <w:rsid w:val="0031490A"/>
    <w:rsid w:val="00314A09"/>
    <w:rsid w:val="00314B86"/>
    <w:rsid w:val="00314E02"/>
    <w:rsid w:val="00315EBD"/>
    <w:rsid w:val="003169AC"/>
    <w:rsid w:val="00317412"/>
    <w:rsid w:val="00317F53"/>
    <w:rsid w:val="003201FE"/>
    <w:rsid w:val="00320906"/>
    <w:rsid w:val="00320E6F"/>
    <w:rsid w:val="003213D8"/>
    <w:rsid w:val="00321E3C"/>
    <w:rsid w:val="00322014"/>
    <w:rsid w:val="00323192"/>
    <w:rsid w:val="0032330A"/>
    <w:rsid w:val="00323A34"/>
    <w:rsid w:val="0032468D"/>
    <w:rsid w:val="0032500B"/>
    <w:rsid w:val="00325141"/>
    <w:rsid w:val="00325785"/>
    <w:rsid w:val="00325A4C"/>
    <w:rsid w:val="00325F66"/>
    <w:rsid w:val="003260D5"/>
    <w:rsid w:val="00326445"/>
    <w:rsid w:val="0032663C"/>
    <w:rsid w:val="00327069"/>
    <w:rsid w:val="003274D1"/>
    <w:rsid w:val="003276A8"/>
    <w:rsid w:val="0032787C"/>
    <w:rsid w:val="00330260"/>
    <w:rsid w:val="00330A9D"/>
    <w:rsid w:val="0033107D"/>
    <w:rsid w:val="00331358"/>
    <w:rsid w:val="003321DC"/>
    <w:rsid w:val="00332444"/>
    <w:rsid w:val="003328EA"/>
    <w:rsid w:val="00332BEC"/>
    <w:rsid w:val="00333850"/>
    <w:rsid w:val="00333B28"/>
    <w:rsid w:val="003343EC"/>
    <w:rsid w:val="00334736"/>
    <w:rsid w:val="00334970"/>
    <w:rsid w:val="00334F26"/>
    <w:rsid w:val="00335121"/>
    <w:rsid w:val="0033515D"/>
    <w:rsid w:val="0033533F"/>
    <w:rsid w:val="003364F2"/>
    <w:rsid w:val="003369ED"/>
    <w:rsid w:val="003372C8"/>
    <w:rsid w:val="00340045"/>
    <w:rsid w:val="0034080D"/>
    <w:rsid w:val="00340AAD"/>
    <w:rsid w:val="00341000"/>
    <w:rsid w:val="00341346"/>
    <w:rsid w:val="003419D4"/>
    <w:rsid w:val="00341A5A"/>
    <w:rsid w:val="00341DB5"/>
    <w:rsid w:val="003423DC"/>
    <w:rsid w:val="003428FB"/>
    <w:rsid w:val="00343015"/>
    <w:rsid w:val="003437BF"/>
    <w:rsid w:val="00343CC9"/>
    <w:rsid w:val="0034466B"/>
    <w:rsid w:val="00344FE1"/>
    <w:rsid w:val="003451BF"/>
    <w:rsid w:val="0034616A"/>
    <w:rsid w:val="00346254"/>
    <w:rsid w:val="003463E8"/>
    <w:rsid w:val="003469AB"/>
    <w:rsid w:val="00346ED7"/>
    <w:rsid w:val="00346F81"/>
    <w:rsid w:val="00347029"/>
    <w:rsid w:val="00347744"/>
    <w:rsid w:val="00347D30"/>
    <w:rsid w:val="00350774"/>
    <w:rsid w:val="00350AF3"/>
    <w:rsid w:val="00350EF4"/>
    <w:rsid w:val="00350FA4"/>
    <w:rsid w:val="003510DD"/>
    <w:rsid w:val="003512E7"/>
    <w:rsid w:val="003515A4"/>
    <w:rsid w:val="0035165C"/>
    <w:rsid w:val="00351D69"/>
    <w:rsid w:val="003526B1"/>
    <w:rsid w:val="0035278D"/>
    <w:rsid w:val="003531EC"/>
    <w:rsid w:val="00353850"/>
    <w:rsid w:val="0035389F"/>
    <w:rsid w:val="0035397A"/>
    <w:rsid w:val="0035540A"/>
    <w:rsid w:val="0035681F"/>
    <w:rsid w:val="00357805"/>
    <w:rsid w:val="00357CB0"/>
    <w:rsid w:val="00357FF1"/>
    <w:rsid w:val="00361873"/>
    <w:rsid w:val="00361AFE"/>
    <w:rsid w:val="00361E67"/>
    <w:rsid w:val="00362314"/>
    <w:rsid w:val="00362B54"/>
    <w:rsid w:val="0036412B"/>
    <w:rsid w:val="00364284"/>
    <w:rsid w:val="00364E27"/>
    <w:rsid w:val="0036523F"/>
    <w:rsid w:val="00365376"/>
    <w:rsid w:val="00367732"/>
    <w:rsid w:val="00370667"/>
    <w:rsid w:val="003721FF"/>
    <w:rsid w:val="0037238A"/>
    <w:rsid w:val="0037247B"/>
    <w:rsid w:val="00372F2F"/>
    <w:rsid w:val="00373600"/>
    <w:rsid w:val="003736CF"/>
    <w:rsid w:val="00373DFB"/>
    <w:rsid w:val="00374503"/>
    <w:rsid w:val="00374BB6"/>
    <w:rsid w:val="00374EBB"/>
    <w:rsid w:val="00375C60"/>
    <w:rsid w:val="00375E88"/>
    <w:rsid w:val="00376028"/>
    <w:rsid w:val="00376195"/>
    <w:rsid w:val="00376603"/>
    <w:rsid w:val="00376E82"/>
    <w:rsid w:val="00376F62"/>
    <w:rsid w:val="0038068B"/>
    <w:rsid w:val="00380BE6"/>
    <w:rsid w:val="00380C9B"/>
    <w:rsid w:val="00381167"/>
    <w:rsid w:val="003814F5"/>
    <w:rsid w:val="00381A7F"/>
    <w:rsid w:val="00382AC4"/>
    <w:rsid w:val="00382D58"/>
    <w:rsid w:val="00383093"/>
    <w:rsid w:val="00383345"/>
    <w:rsid w:val="00383F40"/>
    <w:rsid w:val="00383F69"/>
    <w:rsid w:val="0038465B"/>
    <w:rsid w:val="00384737"/>
    <w:rsid w:val="00385DD4"/>
    <w:rsid w:val="00385EC1"/>
    <w:rsid w:val="0038637D"/>
    <w:rsid w:val="00386AD4"/>
    <w:rsid w:val="003873BC"/>
    <w:rsid w:val="003877A5"/>
    <w:rsid w:val="00390036"/>
    <w:rsid w:val="003904DA"/>
    <w:rsid w:val="0039096C"/>
    <w:rsid w:val="003922B9"/>
    <w:rsid w:val="00392708"/>
    <w:rsid w:val="00392899"/>
    <w:rsid w:val="003946F1"/>
    <w:rsid w:val="00394E97"/>
    <w:rsid w:val="00395764"/>
    <w:rsid w:val="0039596B"/>
    <w:rsid w:val="00395C4D"/>
    <w:rsid w:val="003961A0"/>
    <w:rsid w:val="00396912"/>
    <w:rsid w:val="00396B81"/>
    <w:rsid w:val="00396F57"/>
    <w:rsid w:val="00397327"/>
    <w:rsid w:val="003977DD"/>
    <w:rsid w:val="003A059E"/>
    <w:rsid w:val="003A0744"/>
    <w:rsid w:val="003A0C0F"/>
    <w:rsid w:val="003A17FE"/>
    <w:rsid w:val="003A1829"/>
    <w:rsid w:val="003A1DDA"/>
    <w:rsid w:val="003A3238"/>
    <w:rsid w:val="003A32B5"/>
    <w:rsid w:val="003A3589"/>
    <w:rsid w:val="003A39F2"/>
    <w:rsid w:val="003A3DE6"/>
    <w:rsid w:val="003A3EB1"/>
    <w:rsid w:val="003A472A"/>
    <w:rsid w:val="003A4AD9"/>
    <w:rsid w:val="003A5A57"/>
    <w:rsid w:val="003A5D33"/>
    <w:rsid w:val="003A5E0D"/>
    <w:rsid w:val="003A5F3A"/>
    <w:rsid w:val="003A61B7"/>
    <w:rsid w:val="003A68C9"/>
    <w:rsid w:val="003A6B05"/>
    <w:rsid w:val="003A7CC4"/>
    <w:rsid w:val="003B08F6"/>
    <w:rsid w:val="003B0D9E"/>
    <w:rsid w:val="003B15A5"/>
    <w:rsid w:val="003B2833"/>
    <w:rsid w:val="003B28E7"/>
    <w:rsid w:val="003B39CC"/>
    <w:rsid w:val="003B3AB8"/>
    <w:rsid w:val="003B473B"/>
    <w:rsid w:val="003B4795"/>
    <w:rsid w:val="003B4952"/>
    <w:rsid w:val="003B50F7"/>
    <w:rsid w:val="003B525F"/>
    <w:rsid w:val="003B5834"/>
    <w:rsid w:val="003B5DF6"/>
    <w:rsid w:val="003B5F4D"/>
    <w:rsid w:val="003B5FED"/>
    <w:rsid w:val="003B6404"/>
    <w:rsid w:val="003B6437"/>
    <w:rsid w:val="003B6C0A"/>
    <w:rsid w:val="003B7D57"/>
    <w:rsid w:val="003C0A5D"/>
    <w:rsid w:val="003C0B7F"/>
    <w:rsid w:val="003C0E0B"/>
    <w:rsid w:val="003C1EDF"/>
    <w:rsid w:val="003C248D"/>
    <w:rsid w:val="003C2C02"/>
    <w:rsid w:val="003C2D88"/>
    <w:rsid w:val="003C3376"/>
    <w:rsid w:val="003C3920"/>
    <w:rsid w:val="003C3A26"/>
    <w:rsid w:val="003C4884"/>
    <w:rsid w:val="003C4A1A"/>
    <w:rsid w:val="003C4CA9"/>
    <w:rsid w:val="003C4DCF"/>
    <w:rsid w:val="003C5177"/>
    <w:rsid w:val="003C5250"/>
    <w:rsid w:val="003C539B"/>
    <w:rsid w:val="003C5D9F"/>
    <w:rsid w:val="003C6055"/>
    <w:rsid w:val="003C6101"/>
    <w:rsid w:val="003C64D2"/>
    <w:rsid w:val="003C6DA0"/>
    <w:rsid w:val="003C7147"/>
    <w:rsid w:val="003C7517"/>
    <w:rsid w:val="003C7934"/>
    <w:rsid w:val="003C7F47"/>
    <w:rsid w:val="003D01F6"/>
    <w:rsid w:val="003D0801"/>
    <w:rsid w:val="003D089C"/>
    <w:rsid w:val="003D11FE"/>
    <w:rsid w:val="003D1648"/>
    <w:rsid w:val="003D1F51"/>
    <w:rsid w:val="003D2345"/>
    <w:rsid w:val="003D2A8D"/>
    <w:rsid w:val="003D340B"/>
    <w:rsid w:val="003D36C7"/>
    <w:rsid w:val="003D39DB"/>
    <w:rsid w:val="003D3C39"/>
    <w:rsid w:val="003D5516"/>
    <w:rsid w:val="003D559E"/>
    <w:rsid w:val="003D55C8"/>
    <w:rsid w:val="003D5E31"/>
    <w:rsid w:val="003D6804"/>
    <w:rsid w:val="003D7351"/>
    <w:rsid w:val="003D7647"/>
    <w:rsid w:val="003D7A4F"/>
    <w:rsid w:val="003D7BB3"/>
    <w:rsid w:val="003E03CD"/>
    <w:rsid w:val="003E08EA"/>
    <w:rsid w:val="003E2235"/>
    <w:rsid w:val="003E22C1"/>
    <w:rsid w:val="003E2B9C"/>
    <w:rsid w:val="003E31D7"/>
    <w:rsid w:val="003E35C0"/>
    <w:rsid w:val="003E39C3"/>
    <w:rsid w:val="003E516E"/>
    <w:rsid w:val="003E5604"/>
    <w:rsid w:val="003E5B7F"/>
    <w:rsid w:val="003E639E"/>
    <w:rsid w:val="003E64A2"/>
    <w:rsid w:val="003E694D"/>
    <w:rsid w:val="003E6A26"/>
    <w:rsid w:val="003E6D2E"/>
    <w:rsid w:val="003E6DAF"/>
    <w:rsid w:val="003E78C8"/>
    <w:rsid w:val="003E796A"/>
    <w:rsid w:val="003E7C04"/>
    <w:rsid w:val="003E7ED4"/>
    <w:rsid w:val="003E7FA1"/>
    <w:rsid w:val="003F06D9"/>
    <w:rsid w:val="003F144C"/>
    <w:rsid w:val="003F19F7"/>
    <w:rsid w:val="003F1CBD"/>
    <w:rsid w:val="003F37BD"/>
    <w:rsid w:val="003F3AAC"/>
    <w:rsid w:val="003F3C8E"/>
    <w:rsid w:val="003F4017"/>
    <w:rsid w:val="003F608B"/>
    <w:rsid w:val="003F67BF"/>
    <w:rsid w:val="003F743D"/>
    <w:rsid w:val="003F78BB"/>
    <w:rsid w:val="003F78D3"/>
    <w:rsid w:val="003F78DE"/>
    <w:rsid w:val="0040010C"/>
    <w:rsid w:val="00400C2D"/>
    <w:rsid w:val="00400E72"/>
    <w:rsid w:val="004013B6"/>
    <w:rsid w:val="00402693"/>
    <w:rsid w:val="00402EC4"/>
    <w:rsid w:val="00403038"/>
    <w:rsid w:val="0040337A"/>
    <w:rsid w:val="00403C62"/>
    <w:rsid w:val="00404EC8"/>
    <w:rsid w:val="00404FEC"/>
    <w:rsid w:val="004061D0"/>
    <w:rsid w:val="00406450"/>
    <w:rsid w:val="004067E2"/>
    <w:rsid w:val="00406DAC"/>
    <w:rsid w:val="00407870"/>
    <w:rsid w:val="004100C5"/>
    <w:rsid w:val="004103ED"/>
    <w:rsid w:val="00410745"/>
    <w:rsid w:val="00410A95"/>
    <w:rsid w:val="00410FAF"/>
    <w:rsid w:val="0041145B"/>
    <w:rsid w:val="0041158A"/>
    <w:rsid w:val="00411E93"/>
    <w:rsid w:val="004127B4"/>
    <w:rsid w:val="00412B71"/>
    <w:rsid w:val="00413171"/>
    <w:rsid w:val="0041466B"/>
    <w:rsid w:val="004146FF"/>
    <w:rsid w:val="00414923"/>
    <w:rsid w:val="00414C8E"/>
    <w:rsid w:val="004154B9"/>
    <w:rsid w:val="00415B04"/>
    <w:rsid w:val="00415B21"/>
    <w:rsid w:val="00415CF6"/>
    <w:rsid w:val="00416293"/>
    <w:rsid w:val="0041725E"/>
    <w:rsid w:val="00417388"/>
    <w:rsid w:val="00420322"/>
    <w:rsid w:val="004211FC"/>
    <w:rsid w:val="004216A1"/>
    <w:rsid w:val="004227FA"/>
    <w:rsid w:val="00422C45"/>
    <w:rsid w:val="00422F22"/>
    <w:rsid w:val="00423471"/>
    <w:rsid w:val="00423881"/>
    <w:rsid w:val="004239FA"/>
    <w:rsid w:val="00423CAE"/>
    <w:rsid w:val="00424322"/>
    <w:rsid w:val="004245E8"/>
    <w:rsid w:val="00424832"/>
    <w:rsid w:val="00424902"/>
    <w:rsid w:val="00424DBA"/>
    <w:rsid w:val="00424E38"/>
    <w:rsid w:val="004252B4"/>
    <w:rsid w:val="00425C62"/>
    <w:rsid w:val="00425FEA"/>
    <w:rsid w:val="0042600A"/>
    <w:rsid w:val="004265A4"/>
    <w:rsid w:val="00427E45"/>
    <w:rsid w:val="00427E93"/>
    <w:rsid w:val="004301D7"/>
    <w:rsid w:val="004304EC"/>
    <w:rsid w:val="00430E19"/>
    <w:rsid w:val="00430F5F"/>
    <w:rsid w:val="0043168D"/>
    <w:rsid w:val="004317EB"/>
    <w:rsid w:val="00432822"/>
    <w:rsid w:val="004333DA"/>
    <w:rsid w:val="0043367B"/>
    <w:rsid w:val="00433E98"/>
    <w:rsid w:val="004341A0"/>
    <w:rsid w:val="004348B3"/>
    <w:rsid w:val="00434CFF"/>
    <w:rsid w:val="00435723"/>
    <w:rsid w:val="00435832"/>
    <w:rsid w:val="0043587E"/>
    <w:rsid w:val="00435904"/>
    <w:rsid w:val="004359AB"/>
    <w:rsid w:val="00435BD6"/>
    <w:rsid w:val="00436CD5"/>
    <w:rsid w:val="00436F22"/>
    <w:rsid w:val="00437305"/>
    <w:rsid w:val="00437B27"/>
    <w:rsid w:val="00441749"/>
    <w:rsid w:val="004424D6"/>
    <w:rsid w:val="004428A4"/>
    <w:rsid w:val="00442B14"/>
    <w:rsid w:val="00444EE6"/>
    <w:rsid w:val="00445C31"/>
    <w:rsid w:val="004464B6"/>
    <w:rsid w:val="0044692D"/>
    <w:rsid w:val="00447009"/>
    <w:rsid w:val="00447EB1"/>
    <w:rsid w:val="00447FF6"/>
    <w:rsid w:val="00450CF6"/>
    <w:rsid w:val="00450DE9"/>
    <w:rsid w:val="00451B05"/>
    <w:rsid w:val="00452215"/>
    <w:rsid w:val="00452391"/>
    <w:rsid w:val="0045245B"/>
    <w:rsid w:val="0045245C"/>
    <w:rsid w:val="004524B9"/>
    <w:rsid w:val="00452DA4"/>
    <w:rsid w:val="004544FC"/>
    <w:rsid w:val="004551E5"/>
    <w:rsid w:val="0045598A"/>
    <w:rsid w:val="00455F8E"/>
    <w:rsid w:val="00456600"/>
    <w:rsid w:val="004567B0"/>
    <w:rsid w:val="004567E9"/>
    <w:rsid w:val="00456CB0"/>
    <w:rsid w:val="00457431"/>
    <w:rsid w:val="004609DB"/>
    <w:rsid w:val="00461EBD"/>
    <w:rsid w:val="00462294"/>
    <w:rsid w:val="00462B42"/>
    <w:rsid w:val="00462B95"/>
    <w:rsid w:val="00463A9F"/>
    <w:rsid w:val="0046428F"/>
    <w:rsid w:val="00464AEA"/>
    <w:rsid w:val="004659C0"/>
    <w:rsid w:val="0046605B"/>
    <w:rsid w:val="00466314"/>
    <w:rsid w:val="004666C3"/>
    <w:rsid w:val="0046681A"/>
    <w:rsid w:val="00467A70"/>
    <w:rsid w:val="00467E92"/>
    <w:rsid w:val="00470139"/>
    <w:rsid w:val="0047072D"/>
    <w:rsid w:val="00470A8C"/>
    <w:rsid w:val="00472146"/>
    <w:rsid w:val="0047214A"/>
    <w:rsid w:val="004721BE"/>
    <w:rsid w:val="0047233D"/>
    <w:rsid w:val="00472782"/>
    <w:rsid w:val="00472D41"/>
    <w:rsid w:val="004734B6"/>
    <w:rsid w:val="00474B40"/>
    <w:rsid w:val="00474E91"/>
    <w:rsid w:val="0047699A"/>
    <w:rsid w:val="00477276"/>
    <w:rsid w:val="00477324"/>
    <w:rsid w:val="004778BA"/>
    <w:rsid w:val="00477BC4"/>
    <w:rsid w:val="00477C4A"/>
    <w:rsid w:val="00481119"/>
    <w:rsid w:val="004813AF"/>
    <w:rsid w:val="00481F7A"/>
    <w:rsid w:val="00482543"/>
    <w:rsid w:val="00482881"/>
    <w:rsid w:val="0048306A"/>
    <w:rsid w:val="004830E0"/>
    <w:rsid w:val="00483178"/>
    <w:rsid w:val="00483711"/>
    <w:rsid w:val="00483AA4"/>
    <w:rsid w:val="0048453F"/>
    <w:rsid w:val="00484687"/>
    <w:rsid w:val="004848C5"/>
    <w:rsid w:val="00485583"/>
    <w:rsid w:val="004859DE"/>
    <w:rsid w:val="004860C3"/>
    <w:rsid w:val="0048761D"/>
    <w:rsid w:val="00487B7B"/>
    <w:rsid w:val="00487E5C"/>
    <w:rsid w:val="00487F29"/>
    <w:rsid w:val="00490CD7"/>
    <w:rsid w:val="00490D60"/>
    <w:rsid w:val="00492A3B"/>
    <w:rsid w:val="00492AB3"/>
    <w:rsid w:val="00493199"/>
    <w:rsid w:val="00493CA6"/>
    <w:rsid w:val="00494B50"/>
    <w:rsid w:val="00494D46"/>
    <w:rsid w:val="00495424"/>
    <w:rsid w:val="00495E00"/>
    <w:rsid w:val="00496218"/>
    <w:rsid w:val="00496EE9"/>
    <w:rsid w:val="0049763B"/>
    <w:rsid w:val="004A030C"/>
    <w:rsid w:val="004A04B7"/>
    <w:rsid w:val="004A072E"/>
    <w:rsid w:val="004A0920"/>
    <w:rsid w:val="004A09D6"/>
    <w:rsid w:val="004A0CBA"/>
    <w:rsid w:val="004A0E04"/>
    <w:rsid w:val="004A1CB2"/>
    <w:rsid w:val="004A1F23"/>
    <w:rsid w:val="004A25D0"/>
    <w:rsid w:val="004A2C92"/>
    <w:rsid w:val="004A32DC"/>
    <w:rsid w:val="004A448D"/>
    <w:rsid w:val="004A49C3"/>
    <w:rsid w:val="004A60B9"/>
    <w:rsid w:val="004A755C"/>
    <w:rsid w:val="004B0316"/>
    <w:rsid w:val="004B13E8"/>
    <w:rsid w:val="004B169E"/>
    <w:rsid w:val="004B172B"/>
    <w:rsid w:val="004B17A9"/>
    <w:rsid w:val="004B1B34"/>
    <w:rsid w:val="004B2E3E"/>
    <w:rsid w:val="004B34C5"/>
    <w:rsid w:val="004B3769"/>
    <w:rsid w:val="004B3912"/>
    <w:rsid w:val="004B3C8E"/>
    <w:rsid w:val="004B4288"/>
    <w:rsid w:val="004B48E3"/>
    <w:rsid w:val="004B5F24"/>
    <w:rsid w:val="004B5F54"/>
    <w:rsid w:val="004B644D"/>
    <w:rsid w:val="004B6F5D"/>
    <w:rsid w:val="004B71B7"/>
    <w:rsid w:val="004B748A"/>
    <w:rsid w:val="004B7A38"/>
    <w:rsid w:val="004B7BE9"/>
    <w:rsid w:val="004C01FC"/>
    <w:rsid w:val="004C0ADB"/>
    <w:rsid w:val="004C0D62"/>
    <w:rsid w:val="004C12A4"/>
    <w:rsid w:val="004C1601"/>
    <w:rsid w:val="004C1C41"/>
    <w:rsid w:val="004C346F"/>
    <w:rsid w:val="004C3AD1"/>
    <w:rsid w:val="004C3E93"/>
    <w:rsid w:val="004C4019"/>
    <w:rsid w:val="004C426F"/>
    <w:rsid w:val="004C5271"/>
    <w:rsid w:val="004C5A20"/>
    <w:rsid w:val="004C6966"/>
    <w:rsid w:val="004C6C83"/>
    <w:rsid w:val="004C733A"/>
    <w:rsid w:val="004C7724"/>
    <w:rsid w:val="004C777D"/>
    <w:rsid w:val="004C7C5A"/>
    <w:rsid w:val="004C7CBE"/>
    <w:rsid w:val="004C7E61"/>
    <w:rsid w:val="004D0B15"/>
    <w:rsid w:val="004D0E28"/>
    <w:rsid w:val="004D121C"/>
    <w:rsid w:val="004D1B6B"/>
    <w:rsid w:val="004D1D41"/>
    <w:rsid w:val="004D25E8"/>
    <w:rsid w:val="004D3AF8"/>
    <w:rsid w:val="004D3F82"/>
    <w:rsid w:val="004D4372"/>
    <w:rsid w:val="004D469E"/>
    <w:rsid w:val="004D4829"/>
    <w:rsid w:val="004D4C43"/>
    <w:rsid w:val="004D52F6"/>
    <w:rsid w:val="004D54A8"/>
    <w:rsid w:val="004D59C1"/>
    <w:rsid w:val="004D6827"/>
    <w:rsid w:val="004D6CB2"/>
    <w:rsid w:val="004D7713"/>
    <w:rsid w:val="004D78EE"/>
    <w:rsid w:val="004D7A4A"/>
    <w:rsid w:val="004D7B8B"/>
    <w:rsid w:val="004D7FDB"/>
    <w:rsid w:val="004E0038"/>
    <w:rsid w:val="004E02B1"/>
    <w:rsid w:val="004E037D"/>
    <w:rsid w:val="004E0866"/>
    <w:rsid w:val="004E0D48"/>
    <w:rsid w:val="004E2036"/>
    <w:rsid w:val="004E2188"/>
    <w:rsid w:val="004E2448"/>
    <w:rsid w:val="004E26F9"/>
    <w:rsid w:val="004E2A94"/>
    <w:rsid w:val="004E2F81"/>
    <w:rsid w:val="004E3B18"/>
    <w:rsid w:val="004E40B8"/>
    <w:rsid w:val="004E4B10"/>
    <w:rsid w:val="004E4B92"/>
    <w:rsid w:val="004E5245"/>
    <w:rsid w:val="004E63F4"/>
    <w:rsid w:val="004E67F1"/>
    <w:rsid w:val="004E6DC5"/>
    <w:rsid w:val="004E741C"/>
    <w:rsid w:val="004E7501"/>
    <w:rsid w:val="004F0EFF"/>
    <w:rsid w:val="004F13B0"/>
    <w:rsid w:val="004F15DB"/>
    <w:rsid w:val="004F1D3F"/>
    <w:rsid w:val="004F2151"/>
    <w:rsid w:val="004F327E"/>
    <w:rsid w:val="004F35F2"/>
    <w:rsid w:val="004F3EB2"/>
    <w:rsid w:val="004F3FF7"/>
    <w:rsid w:val="004F6179"/>
    <w:rsid w:val="004F6300"/>
    <w:rsid w:val="004F63AA"/>
    <w:rsid w:val="004F664B"/>
    <w:rsid w:val="004F6F40"/>
    <w:rsid w:val="004F7494"/>
    <w:rsid w:val="004F74FF"/>
    <w:rsid w:val="004F79AF"/>
    <w:rsid w:val="005015B6"/>
    <w:rsid w:val="00501659"/>
    <w:rsid w:val="0050190E"/>
    <w:rsid w:val="00502457"/>
    <w:rsid w:val="005026F2"/>
    <w:rsid w:val="00502958"/>
    <w:rsid w:val="00502E56"/>
    <w:rsid w:val="0050351C"/>
    <w:rsid w:val="00503BF4"/>
    <w:rsid w:val="00503F54"/>
    <w:rsid w:val="00504210"/>
    <w:rsid w:val="00504371"/>
    <w:rsid w:val="00504F46"/>
    <w:rsid w:val="00505D2E"/>
    <w:rsid w:val="00505E53"/>
    <w:rsid w:val="005060BC"/>
    <w:rsid w:val="0050709F"/>
    <w:rsid w:val="00507294"/>
    <w:rsid w:val="00507A22"/>
    <w:rsid w:val="00510257"/>
    <w:rsid w:val="00510318"/>
    <w:rsid w:val="005105EB"/>
    <w:rsid w:val="00510C35"/>
    <w:rsid w:val="00511007"/>
    <w:rsid w:val="005115E7"/>
    <w:rsid w:val="00511FC1"/>
    <w:rsid w:val="00512000"/>
    <w:rsid w:val="00512143"/>
    <w:rsid w:val="00512397"/>
    <w:rsid w:val="00512F49"/>
    <w:rsid w:val="0051338C"/>
    <w:rsid w:val="00513C90"/>
    <w:rsid w:val="00514455"/>
    <w:rsid w:val="00514522"/>
    <w:rsid w:val="005145C7"/>
    <w:rsid w:val="00514AF5"/>
    <w:rsid w:val="0051511F"/>
    <w:rsid w:val="00515711"/>
    <w:rsid w:val="00515A2C"/>
    <w:rsid w:val="00515C62"/>
    <w:rsid w:val="00515DF3"/>
    <w:rsid w:val="00516204"/>
    <w:rsid w:val="00516222"/>
    <w:rsid w:val="00516783"/>
    <w:rsid w:val="00516A4D"/>
    <w:rsid w:val="00516FA0"/>
    <w:rsid w:val="00517149"/>
    <w:rsid w:val="005175DE"/>
    <w:rsid w:val="0052062D"/>
    <w:rsid w:val="005209B7"/>
    <w:rsid w:val="00520FB7"/>
    <w:rsid w:val="0052137F"/>
    <w:rsid w:val="00521645"/>
    <w:rsid w:val="0052177A"/>
    <w:rsid w:val="00521803"/>
    <w:rsid w:val="005219B9"/>
    <w:rsid w:val="005219D7"/>
    <w:rsid w:val="00521AB6"/>
    <w:rsid w:val="00522714"/>
    <w:rsid w:val="005229E0"/>
    <w:rsid w:val="00522B29"/>
    <w:rsid w:val="00523568"/>
    <w:rsid w:val="0052376C"/>
    <w:rsid w:val="00523C3B"/>
    <w:rsid w:val="00523FD1"/>
    <w:rsid w:val="00525085"/>
    <w:rsid w:val="005259D1"/>
    <w:rsid w:val="00525C6F"/>
    <w:rsid w:val="00525CB2"/>
    <w:rsid w:val="00526789"/>
    <w:rsid w:val="00526AAD"/>
    <w:rsid w:val="00526B0C"/>
    <w:rsid w:val="00526EDD"/>
    <w:rsid w:val="00527043"/>
    <w:rsid w:val="0052710A"/>
    <w:rsid w:val="00527170"/>
    <w:rsid w:val="00527175"/>
    <w:rsid w:val="005277D2"/>
    <w:rsid w:val="00527AB1"/>
    <w:rsid w:val="00527CC2"/>
    <w:rsid w:val="00527DD1"/>
    <w:rsid w:val="00530B87"/>
    <w:rsid w:val="00530D21"/>
    <w:rsid w:val="00530F57"/>
    <w:rsid w:val="005316CF"/>
    <w:rsid w:val="005318CF"/>
    <w:rsid w:val="00531DD0"/>
    <w:rsid w:val="0053222C"/>
    <w:rsid w:val="005326F2"/>
    <w:rsid w:val="0053359E"/>
    <w:rsid w:val="005342A7"/>
    <w:rsid w:val="005348BA"/>
    <w:rsid w:val="00534B8E"/>
    <w:rsid w:val="00535103"/>
    <w:rsid w:val="005355F5"/>
    <w:rsid w:val="00535762"/>
    <w:rsid w:val="00535B50"/>
    <w:rsid w:val="0053609E"/>
    <w:rsid w:val="00536606"/>
    <w:rsid w:val="00536F37"/>
    <w:rsid w:val="00537006"/>
    <w:rsid w:val="005370A9"/>
    <w:rsid w:val="00537491"/>
    <w:rsid w:val="005375DE"/>
    <w:rsid w:val="00537A23"/>
    <w:rsid w:val="00537DC6"/>
    <w:rsid w:val="005400BE"/>
    <w:rsid w:val="005408FC"/>
    <w:rsid w:val="00541868"/>
    <w:rsid w:val="00542051"/>
    <w:rsid w:val="0054207F"/>
    <w:rsid w:val="005422E0"/>
    <w:rsid w:val="0054246F"/>
    <w:rsid w:val="00542510"/>
    <w:rsid w:val="005429B4"/>
    <w:rsid w:val="00543909"/>
    <w:rsid w:val="00543AF1"/>
    <w:rsid w:val="00543BA2"/>
    <w:rsid w:val="00543BCF"/>
    <w:rsid w:val="005442AC"/>
    <w:rsid w:val="00544344"/>
    <w:rsid w:val="0054456C"/>
    <w:rsid w:val="00544D9D"/>
    <w:rsid w:val="005456AE"/>
    <w:rsid w:val="00546CB8"/>
    <w:rsid w:val="005476F1"/>
    <w:rsid w:val="005477F0"/>
    <w:rsid w:val="00547BF8"/>
    <w:rsid w:val="00547C20"/>
    <w:rsid w:val="00550BB8"/>
    <w:rsid w:val="00550E15"/>
    <w:rsid w:val="005510E4"/>
    <w:rsid w:val="005511EA"/>
    <w:rsid w:val="00552480"/>
    <w:rsid w:val="00552A5A"/>
    <w:rsid w:val="00552E69"/>
    <w:rsid w:val="00553334"/>
    <w:rsid w:val="00553CCB"/>
    <w:rsid w:val="0055470B"/>
    <w:rsid w:val="00554AE0"/>
    <w:rsid w:val="00554DC4"/>
    <w:rsid w:val="00554E6D"/>
    <w:rsid w:val="00556C01"/>
    <w:rsid w:val="00556D2E"/>
    <w:rsid w:val="00556DCB"/>
    <w:rsid w:val="00557032"/>
    <w:rsid w:val="005572F0"/>
    <w:rsid w:val="00560582"/>
    <w:rsid w:val="0056080B"/>
    <w:rsid w:val="00561324"/>
    <w:rsid w:val="0056193D"/>
    <w:rsid w:val="00561AC1"/>
    <w:rsid w:val="00561C56"/>
    <w:rsid w:val="005625BB"/>
    <w:rsid w:val="00562C93"/>
    <w:rsid w:val="00562D6B"/>
    <w:rsid w:val="00562D9B"/>
    <w:rsid w:val="00562F06"/>
    <w:rsid w:val="00563CBC"/>
    <w:rsid w:val="00563E58"/>
    <w:rsid w:val="00564B7C"/>
    <w:rsid w:val="00565485"/>
    <w:rsid w:val="00565494"/>
    <w:rsid w:val="005658B0"/>
    <w:rsid w:val="00565FE7"/>
    <w:rsid w:val="0056717A"/>
    <w:rsid w:val="005676EF"/>
    <w:rsid w:val="00567918"/>
    <w:rsid w:val="00567F28"/>
    <w:rsid w:val="005702E3"/>
    <w:rsid w:val="00571D01"/>
    <w:rsid w:val="00571DBB"/>
    <w:rsid w:val="00572129"/>
    <w:rsid w:val="005732F9"/>
    <w:rsid w:val="005734BC"/>
    <w:rsid w:val="00574416"/>
    <w:rsid w:val="00574F84"/>
    <w:rsid w:val="0057522D"/>
    <w:rsid w:val="00576004"/>
    <w:rsid w:val="005763BC"/>
    <w:rsid w:val="005767EC"/>
    <w:rsid w:val="0057717D"/>
    <w:rsid w:val="00580007"/>
    <w:rsid w:val="005810A0"/>
    <w:rsid w:val="0058120C"/>
    <w:rsid w:val="00581491"/>
    <w:rsid w:val="00581E97"/>
    <w:rsid w:val="00582446"/>
    <w:rsid w:val="00582910"/>
    <w:rsid w:val="00582FAA"/>
    <w:rsid w:val="00583279"/>
    <w:rsid w:val="00583507"/>
    <w:rsid w:val="005835D9"/>
    <w:rsid w:val="00583DC0"/>
    <w:rsid w:val="00583DE0"/>
    <w:rsid w:val="0058477A"/>
    <w:rsid w:val="00584B6F"/>
    <w:rsid w:val="00584E35"/>
    <w:rsid w:val="005856C5"/>
    <w:rsid w:val="00585A0A"/>
    <w:rsid w:val="00585AE4"/>
    <w:rsid w:val="0058606C"/>
    <w:rsid w:val="00586A5A"/>
    <w:rsid w:val="005876B8"/>
    <w:rsid w:val="005876F2"/>
    <w:rsid w:val="00587A4D"/>
    <w:rsid w:val="00587A81"/>
    <w:rsid w:val="00587B90"/>
    <w:rsid w:val="00587EB7"/>
    <w:rsid w:val="00590681"/>
    <w:rsid w:val="0059068C"/>
    <w:rsid w:val="005914A8"/>
    <w:rsid w:val="00591D99"/>
    <w:rsid w:val="005920D3"/>
    <w:rsid w:val="0059210E"/>
    <w:rsid w:val="00593673"/>
    <w:rsid w:val="00593816"/>
    <w:rsid w:val="00594517"/>
    <w:rsid w:val="00594B03"/>
    <w:rsid w:val="00594E8E"/>
    <w:rsid w:val="0059510E"/>
    <w:rsid w:val="00595422"/>
    <w:rsid w:val="00595FAC"/>
    <w:rsid w:val="00596C35"/>
    <w:rsid w:val="0059790C"/>
    <w:rsid w:val="00597D6A"/>
    <w:rsid w:val="00597FF7"/>
    <w:rsid w:val="005A04F1"/>
    <w:rsid w:val="005A114E"/>
    <w:rsid w:val="005A3241"/>
    <w:rsid w:val="005A3BC7"/>
    <w:rsid w:val="005A455F"/>
    <w:rsid w:val="005A492C"/>
    <w:rsid w:val="005A4F93"/>
    <w:rsid w:val="005A5348"/>
    <w:rsid w:val="005A53DB"/>
    <w:rsid w:val="005A5CD5"/>
    <w:rsid w:val="005A7747"/>
    <w:rsid w:val="005A7B2C"/>
    <w:rsid w:val="005B11B4"/>
    <w:rsid w:val="005B1368"/>
    <w:rsid w:val="005B1522"/>
    <w:rsid w:val="005B1658"/>
    <w:rsid w:val="005B16D9"/>
    <w:rsid w:val="005B19AF"/>
    <w:rsid w:val="005B1C58"/>
    <w:rsid w:val="005B1F75"/>
    <w:rsid w:val="005B281E"/>
    <w:rsid w:val="005B2EED"/>
    <w:rsid w:val="005B4700"/>
    <w:rsid w:val="005B4B9B"/>
    <w:rsid w:val="005B4CCF"/>
    <w:rsid w:val="005B5078"/>
    <w:rsid w:val="005B534F"/>
    <w:rsid w:val="005B5557"/>
    <w:rsid w:val="005B65AB"/>
    <w:rsid w:val="005B68BF"/>
    <w:rsid w:val="005B6DB9"/>
    <w:rsid w:val="005B6EB8"/>
    <w:rsid w:val="005B74E5"/>
    <w:rsid w:val="005B7552"/>
    <w:rsid w:val="005B7649"/>
    <w:rsid w:val="005B7904"/>
    <w:rsid w:val="005B7961"/>
    <w:rsid w:val="005B79B8"/>
    <w:rsid w:val="005C028F"/>
    <w:rsid w:val="005C0467"/>
    <w:rsid w:val="005C0C57"/>
    <w:rsid w:val="005C1459"/>
    <w:rsid w:val="005C20DA"/>
    <w:rsid w:val="005C26D5"/>
    <w:rsid w:val="005C27DC"/>
    <w:rsid w:val="005C2C22"/>
    <w:rsid w:val="005C2F18"/>
    <w:rsid w:val="005C3402"/>
    <w:rsid w:val="005C35A3"/>
    <w:rsid w:val="005C3F1C"/>
    <w:rsid w:val="005C40DF"/>
    <w:rsid w:val="005C4167"/>
    <w:rsid w:val="005C44D1"/>
    <w:rsid w:val="005C458E"/>
    <w:rsid w:val="005C5AC8"/>
    <w:rsid w:val="005C5CCC"/>
    <w:rsid w:val="005C6205"/>
    <w:rsid w:val="005C72EC"/>
    <w:rsid w:val="005C7512"/>
    <w:rsid w:val="005C7630"/>
    <w:rsid w:val="005C7A57"/>
    <w:rsid w:val="005D0280"/>
    <w:rsid w:val="005D03A8"/>
    <w:rsid w:val="005D09B3"/>
    <w:rsid w:val="005D0CC9"/>
    <w:rsid w:val="005D0F26"/>
    <w:rsid w:val="005D1455"/>
    <w:rsid w:val="005D1709"/>
    <w:rsid w:val="005D182F"/>
    <w:rsid w:val="005D2328"/>
    <w:rsid w:val="005D2AAC"/>
    <w:rsid w:val="005D2E42"/>
    <w:rsid w:val="005D3124"/>
    <w:rsid w:val="005D375F"/>
    <w:rsid w:val="005D4D4B"/>
    <w:rsid w:val="005D4DEC"/>
    <w:rsid w:val="005D535D"/>
    <w:rsid w:val="005D626D"/>
    <w:rsid w:val="005D7421"/>
    <w:rsid w:val="005D791B"/>
    <w:rsid w:val="005E0580"/>
    <w:rsid w:val="005E1322"/>
    <w:rsid w:val="005E196B"/>
    <w:rsid w:val="005E20A4"/>
    <w:rsid w:val="005E28CD"/>
    <w:rsid w:val="005E2935"/>
    <w:rsid w:val="005E2957"/>
    <w:rsid w:val="005E2E8E"/>
    <w:rsid w:val="005E3DD2"/>
    <w:rsid w:val="005E4414"/>
    <w:rsid w:val="005E44E6"/>
    <w:rsid w:val="005E4821"/>
    <w:rsid w:val="005E5662"/>
    <w:rsid w:val="005E5BEF"/>
    <w:rsid w:val="005E66C5"/>
    <w:rsid w:val="005E6EFB"/>
    <w:rsid w:val="005F021D"/>
    <w:rsid w:val="005F0D2C"/>
    <w:rsid w:val="005F0FA2"/>
    <w:rsid w:val="005F0FDA"/>
    <w:rsid w:val="005F19B8"/>
    <w:rsid w:val="005F1F80"/>
    <w:rsid w:val="005F2253"/>
    <w:rsid w:val="005F23C7"/>
    <w:rsid w:val="005F3541"/>
    <w:rsid w:val="005F43FC"/>
    <w:rsid w:val="005F4FC7"/>
    <w:rsid w:val="005F5182"/>
    <w:rsid w:val="005F5201"/>
    <w:rsid w:val="005F5276"/>
    <w:rsid w:val="005F5AA1"/>
    <w:rsid w:val="005F656F"/>
    <w:rsid w:val="005F6FD8"/>
    <w:rsid w:val="005F77D0"/>
    <w:rsid w:val="005F7974"/>
    <w:rsid w:val="006001D5"/>
    <w:rsid w:val="00600309"/>
    <w:rsid w:val="00600458"/>
    <w:rsid w:val="00600489"/>
    <w:rsid w:val="006004F8"/>
    <w:rsid w:val="0060122D"/>
    <w:rsid w:val="00601316"/>
    <w:rsid w:val="0060133F"/>
    <w:rsid w:val="00601702"/>
    <w:rsid w:val="00601716"/>
    <w:rsid w:val="00601A26"/>
    <w:rsid w:val="00601B1C"/>
    <w:rsid w:val="00601CE4"/>
    <w:rsid w:val="006020BF"/>
    <w:rsid w:val="006023AA"/>
    <w:rsid w:val="006036FA"/>
    <w:rsid w:val="00604492"/>
    <w:rsid w:val="006046A6"/>
    <w:rsid w:val="00604CE7"/>
    <w:rsid w:val="00605205"/>
    <w:rsid w:val="00605691"/>
    <w:rsid w:val="00605CE1"/>
    <w:rsid w:val="006072D5"/>
    <w:rsid w:val="006075CD"/>
    <w:rsid w:val="00607618"/>
    <w:rsid w:val="00607706"/>
    <w:rsid w:val="00607E3D"/>
    <w:rsid w:val="00610A4C"/>
    <w:rsid w:val="00611D10"/>
    <w:rsid w:val="00611E6F"/>
    <w:rsid w:val="00611EE3"/>
    <w:rsid w:val="006121F7"/>
    <w:rsid w:val="006124EA"/>
    <w:rsid w:val="0061270B"/>
    <w:rsid w:val="00612C9B"/>
    <w:rsid w:val="00612D61"/>
    <w:rsid w:val="00612E2D"/>
    <w:rsid w:val="006132C2"/>
    <w:rsid w:val="00613707"/>
    <w:rsid w:val="0061388F"/>
    <w:rsid w:val="006140DE"/>
    <w:rsid w:val="006145D8"/>
    <w:rsid w:val="0061463A"/>
    <w:rsid w:val="0061463E"/>
    <w:rsid w:val="00614795"/>
    <w:rsid w:val="00614C42"/>
    <w:rsid w:val="0061538D"/>
    <w:rsid w:val="006154F1"/>
    <w:rsid w:val="006154FC"/>
    <w:rsid w:val="00615C01"/>
    <w:rsid w:val="00616087"/>
    <w:rsid w:val="00616CD0"/>
    <w:rsid w:val="006172D5"/>
    <w:rsid w:val="00617684"/>
    <w:rsid w:val="00617B0F"/>
    <w:rsid w:val="0062014C"/>
    <w:rsid w:val="006204EE"/>
    <w:rsid w:val="00620832"/>
    <w:rsid w:val="0062111D"/>
    <w:rsid w:val="0062118A"/>
    <w:rsid w:val="006212B6"/>
    <w:rsid w:val="00621403"/>
    <w:rsid w:val="00621C5E"/>
    <w:rsid w:val="00621C8F"/>
    <w:rsid w:val="006223ED"/>
    <w:rsid w:val="0062274D"/>
    <w:rsid w:val="00622A30"/>
    <w:rsid w:val="00622A49"/>
    <w:rsid w:val="00623566"/>
    <w:rsid w:val="006239C6"/>
    <w:rsid w:val="00623BF4"/>
    <w:rsid w:val="00624655"/>
    <w:rsid w:val="00624903"/>
    <w:rsid w:val="00624938"/>
    <w:rsid w:val="00624FE5"/>
    <w:rsid w:val="00625323"/>
    <w:rsid w:val="00625E90"/>
    <w:rsid w:val="0062668E"/>
    <w:rsid w:val="00626CD0"/>
    <w:rsid w:val="006275F4"/>
    <w:rsid w:val="00627D02"/>
    <w:rsid w:val="00627F75"/>
    <w:rsid w:val="0063081C"/>
    <w:rsid w:val="00630D14"/>
    <w:rsid w:val="00630DC9"/>
    <w:rsid w:val="00631301"/>
    <w:rsid w:val="00631842"/>
    <w:rsid w:val="0063246D"/>
    <w:rsid w:val="00632C0A"/>
    <w:rsid w:val="00632FB0"/>
    <w:rsid w:val="0063343F"/>
    <w:rsid w:val="0063397E"/>
    <w:rsid w:val="00634286"/>
    <w:rsid w:val="0063449F"/>
    <w:rsid w:val="0063514A"/>
    <w:rsid w:val="00635165"/>
    <w:rsid w:val="006351D5"/>
    <w:rsid w:val="00635506"/>
    <w:rsid w:val="0063561F"/>
    <w:rsid w:val="006360AB"/>
    <w:rsid w:val="0063671C"/>
    <w:rsid w:val="00636EE2"/>
    <w:rsid w:val="00636EE8"/>
    <w:rsid w:val="00637CD1"/>
    <w:rsid w:val="0064047F"/>
    <w:rsid w:val="00640A98"/>
    <w:rsid w:val="00640AC6"/>
    <w:rsid w:val="00640B4F"/>
    <w:rsid w:val="00641D43"/>
    <w:rsid w:val="00642D24"/>
    <w:rsid w:val="00643061"/>
    <w:rsid w:val="0064380A"/>
    <w:rsid w:val="0064389F"/>
    <w:rsid w:val="00644023"/>
    <w:rsid w:val="00644562"/>
    <w:rsid w:val="00644564"/>
    <w:rsid w:val="00644677"/>
    <w:rsid w:val="0064536F"/>
    <w:rsid w:val="006459CD"/>
    <w:rsid w:val="00645BB3"/>
    <w:rsid w:val="00645C5F"/>
    <w:rsid w:val="0064697D"/>
    <w:rsid w:val="00646B77"/>
    <w:rsid w:val="00646EDF"/>
    <w:rsid w:val="006473EB"/>
    <w:rsid w:val="00647A2C"/>
    <w:rsid w:val="00647DC9"/>
    <w:rsid w:val="00647E37"/>
    <w:rsid w:val="006501DB"/>
    <w:rsid w:val="00650B9E"/>
    <w:rsid w:val="00651219"/>
    <w:rsid w:val="00651409"/>
    <w:rsid w:val="006525BC"/>
    <w:rsid w:val="00652CC2"/>
    <w:rsid w:val="00653DC4"/>
    <w:rsid w:val="0065419C"/>
    <w:rsid w:val="006544A6"/>
    <w:rsid w:val="00654F09"/>
    <w:rsid w:val="0065576F"/>
    <w:rsid w:val="006557C5"/>
    <w:rsid w:val="00655C34"/>
    <w:rsid w:val="00657AF9"/>
    <w:rsid w:val="00657B6F"/>
    <w:rsid w:val="00657C6A"/>
    <w:rsid w:val="00657F4C"/>
    <w:rsid w:val="00660402"/>
    <w:rsid w:val="00661B81"/>
    <w:rsid w:val="00661C48"/>
    <w:rsid w:val="00661DBE"/>
    <w:rsid w:val="00661E03"/>
    <w:rsid w:val="00661E0D"/>
    <w:rsid w:val="00662122"/>
    <w:rsid w:val="0066350B"/>
    <w:rsid w:val="006638B7"/>
    <w:rsid w:val="00663F62"/>
    <w:rsid w:val="0066426E"/>
    <w:rsid w:val="00665378"/>
    <w:rsid w:val="0066549F"/>
    <w:rsid w:val="00665B52"/>
    <w:rsid w:val="00665D70"/>
    <w:rsid w:val="00666BF2"/>
    <w:rsid w:val="00666D91"/>
    <w:rsid w:val="00667EF0"/>
    <w:rsid w:val="0067009C"/>
    <w:rsid w:val="006701F9"/>
    <w:rsid w:val="00670C7C"/>
    <w:rsid w:val="00671210"/>
    <w:rsid w:val="00671288"/>
    <w:rsid w:val="00671B01"/>
    <w:rsid w:val="00672267"/>
    <w:rsid w:val="006725F6"/>
    <w:rsid w:val="006726F1"/>
    <w:rsid w:val="00672A8B"/>
    <w:rsid w:val="00672C7E"/>
    <w:rsid w:val="00672F17"/>
    <w:rsid w:val="00673D70"/>
    <w:rsid w:val="00674B0C"/>
    <w:rsid w:val="00674C7F"/>
    <w:rsid w:val="0067588F"/>
    <w:rsid w:val="00675A70"/>
    <w:rsid w:val="00675B4A"/>
    <w:rsid w:val="006771D4"/>
    <w:rsid w:val="0067721B"/>
    <w:rsid w:val="006778B4"/>
    <w:rsid w:val="00677E87"/>
    <w:rsid w:val="0068042F"/>
    <w:rsid w:val="00680860"/>
    <w:rsid w:val="00680881"/>
    <w:rsid w:val="00681234"/>
    <w:rsid w:val="006816E1"/>
    <w:rsid w:val="006829E3"/>
    <w:rsid w:val="00682E94"/>
    <w:rsid w:val="00683981"/>
    <w:rsid w:val="006840AC"/>
    <w:rsid w:val="00684872"/>
    <w:rsid w:val="00684F16"/>
    <w:rsid w:val="00685405"/>
    <w:rsid w:val="006862E6"/>
    <w:rsid w:val="00686630"/>
    <w:rsid w:val="00686998"/>
    <w:rsid w:val="00687379"/>
    <w:rsid w:val="006873DA"/>
    <w:rsid w:val="0068761B"/>
    <w:rsid w:val="00687F45"/>
    <w:rsid w:val="00690687"/>
    <w:rsid w:val="0069169A"/>
    <w:rsid w:val="006916F5"/>
    <w:rsid w:val="00691D9B"/>
    <w:rsid w:val="006924EC"/>
    <w:rsid w:val="00692852"/>
    <w:rsid w:val="00693638"/>
    <w:rsid w:val="006936C2"/>
    <w:rsid w:val="00693949"/>
    <w:rsid w:val="006945C3"/>
    <w:rsid w:val="0069485A"/>
    <w:rsid w:val="00694E1F"/>
    <w:rsid w:val="00694EC4"/>
    <w:rsid w:val="00695D07"/>
    <w:rsid w:val="006960D6"/>
    <w:rsid w:val="00696925"/>
    <w:rsid w:val="00696E27"/>
    <w:rsid w:val="00697E85"/>
    <w:rsid w:val="006A0174"/>
    <w:rsid w:val="006A0B03"/>
    <w:rsid w:val="006A0C30"/>
    <w:rsid w:val="006A178D"/>
    <w:rsid w:val="006A2391"/>
    <w:rsid w:val="006A2A01"/>
    <w:rsid w:val="006A30A7"/>
    <w:rsid w:val="006A3CEB"/>
    <w:rsid w:val="006A4214"/>
    <w:rsid w:val="006A424A"/>
    <w:rsid w:val="006A45E2"/>
    <w:rsid w:val="006A48A5"/>
    <w:rsid w:val="006A494C"/>
    <w:rsid w:val="006A5300"/>
    <w:rsid w:val="006A5FBA"/>
    <w:rsid w:val="006A61FC"/>
    <w:rsid w:val="006A673E"/>
    <w:rsid w:val="006A6BA2"/>
    <w:rsid w:val="006A725D"/>
    <w:rsid w:val="006A7437"/>
    <w:rsid w:val="006A772B"/>
    <w:rsid w:val="006A7807"/>
    <w:rsid w:val="006A7CA5"/>
    <w:rsid w:val="006A7CEF"/>
    <w:rsid w:val="006A7D8F"/>
    <w:rsid w:val="006B00CE"/>
    <w:rsid w:val="006B107E"/>
    <w:rsid w:val="006B1BE9"/>
    <w:rsid w:val="006B22F2"/>
    <w:rsid w:val="006B346F"/>
    <w:rsid w:val="006B404B"/>
    <w:rsid w:val="006B49BB"/>
    <w:rsid w:val="006B5873"/>
    <w:rsid w:val="006B58C6"/>
    <w:rsid w:val="006B5F81"/>
    <w:rsid w:val="006B6051"/>
    <w:rsid w:val="006B6BBF"/>
    <w:rsid w:val="006B7E5E"/>
    <w:rsid w:val="006C03CE"/>
    <w:rsid w:val="006C047E"/>
    <w:rsid w:val="006C0B81"/>
    <w:rsid w:val="006C16C6"/>
    <w:rsid w:val="006C180A"/>
    <w:rsid w:val="006C1EFF"/>
    <w:rsid w:val="006C293E"/>
    <w:rsid w:val="006C29CF"/>
    <w:rsid w:val="006C2CF9"/>
    <w:rsid w:val="006C3217"/>
    <w:rsid w:val="006C33DE"/>
    <w:rsid w:val="006C4250"/>
    <w:rsid w:val="006C42B2"/>
    <w:rsid w:val="006C5033"/>
    <w:rsid w:val="006C62DD"/>
    <w:rsid w:val="006C6B09"/>
    <w:rsid w:val="006C6C1E"/>
    <w:rsid w:val="006C753D"/>
    <w:rsid w:val="006C7BC8"/>
    <w:rsid w:val="006D012A"/>
    <w:rsid w:val="006D065B"/>
    <w:rsid w:val="006D0BDC"/>
    <w:rsid w:val="006D1107"/>
    <w:rsid w:val="006D1692"/>
    <w:rsid w:val="006D1CEF"/>
    <w:rsid w:val="006D207D"/>
    <w:rsid w:val="006D2154"/>
    <w:rsid w:val="006D2212"/>
    <w:rsid w:val="006D260F"/>
    <w:rsid w:val="006D2E29"/>
    <w:rsid w:val="006D3727"/>
    <w:rsid w:val="006D3A64"/>
    <w:rsid w:val="006D3B6B"/>
    <w:rsid w:val="006D3E7D"/>
    <w:rsid w:val="006D4055"/>
    <w:rsid w:val="006D4C40"/>
    <w:rsid w:val="006D5616"/>
    <w:rsid w:val="006D5D2C"/>
    <w:rsid w:val="006D6625"/>
    <w:rsid w:val="006D695E"/>
    <w:rsid w:val="006D6A80"/>
    <w:rsid w:val="006D6BB9"/>
    <w:rsid w:val="006D783B"/>
    <w:rsid w:val="006E00D1"/>
    <w:rsid w:val="006E0338"/>
    <w:rsid w:val="006E0A41"/>
    <w:rsid w:val="006E0F65"/>
    <w:rsid w:val="006E1094"/>
    <w:rsid w:val="006E187E"/>
    <w:rsid w:val="006E1D09"/>
    <w:rsid w:val="006E2522"/>
    <w:rsid w:val="006E2C38"/>
    <w:rsid w:val="006E2EAC"/>
    <w:rsid w:val="006E2F22"/>
    <w:rsid w:val="006E316D"/>
    <w:rsid w:val="006E487D"/>
    <w:rsid w:val="006E4FBF"/>
    <w:rsid w:val="006E5E42"/>
    <w:rsid w:val="006E5E78"/>
    <w:rsid w:val="006E5EE9"/>
    <w:rsid w:val="006E6456"/>
    <w:rsid w:val="006E6C92"/>
    <w:rsid w:val="006E6D30"/>
    <w:rsid w:val="006E6FA3"/>
    <w:rsid w:val="006E7133"/>
    <w:rsid w:val="006E7378"/>
    <w:rsid w:val="006E75DF"/>
    <w:rsid w:val="006F02CC"/>
    <w:rsid w:val="006F05FD"/>
    <w:rsid w:val="006F0DCB"/>
    <w:rsid w:val="006F0EB0"/>
    <w:rsid w:val="006F1036"/>
    <w:rsid w:val="006F13F4"/>
    <w:rsid w:val="006F1497"/>
    <w:rsid w:val="006F15B2"/>
    <w:rsid w:val="006F1D96"/>
    <w:rsid w:val="006F1F6F"/>
    <w:rsid w:val="006F1FB8"/>
    <w:rsid w:val="006F2BD9"/>
    <w:rsid w:val="006F3513"/>
    <w:rsid w:val="006F3515"/>
    <w:rsid w:val="006F3F3D"/>
    <w:rsid w:val="006F49C3"/>
    <w:rsid w:val="006F55A3"/>
    <w:rsid w:val="006F5D9A"/>
    <w:rsid w:val="006F5E8D"/>
    <w:rsid w:val="006F743B"/>
    <w:rsid w:val="006F7D6B"/>
    <w:rsid w:val="006F7DD8"/>
    <w:rsid w:val="006F7FE0"/>
    <w:rsid w:val="007000CB"/>
    <w:rsid w:val="007001D9"/>
    <w:rsid w:val="007001DC"/>
    <w:rsid w:val="007002E9"/>
    <w:rsid w:val="007012E4"/>
    <w:rsid w:val="00702370"/>
    <w:rsid w:val="007038F3"/>
    <w:rsid w:val="007046FA"/>
    <w:rsid w:val="007047FE"/>
    <w:rsid w:val="00705125"/>
    <w:rsid w:val="00706887"/>
    <w:rsid w:val="00706CE0"/>
    <w:rsid w:val="00706E02"/>
    <w:rsid w:val="007076C1"/>
    <w:rsid w:val="00707CC1"/>
    <w:rsid w:val="0071002D"/>
    <w:rsid w:val="0071007F"/>
    <w:rsid w:val="00710204"/>
    <w:rsid w:val="00710A56"/>
    <w:rsid w:val="00710EA2"/>
    <w:rsid w:val="0071103D"/>
    <w:rsid w:val="00711152"/>
    <w:rsid w:val="007117CE"/>
    <w:rsid w:val="00711812"/>
    <w:rsid w:val="007119E8"/>
    <w:rsid w:val="00711B07"/>
    <w:rsid w:val="00711C79"/>
    <w:rsid w:val="00712C5E"/>
    <w:rsid w:val="007133D4"/>
    <w:rsid w:val="00713C5D"/>
    <w:rsid w:val="00715121"/>
    <w:rsid w:val="00715415"/>
    <w:rsid w:val="007155BC"/>
    <w:rsid w:val="00715ED0"/>
    <w:rsid w:val="0071622F"/>
    <w:rsid w:val="007162F4"/>
    <w:rsid w:val="00716393"/>
    <w:rsid w:val="00716AE5"/>
    <w:rsid w:val="007174FA"/>
    <w:rsid w:val="00717608"/>
    <w:rsid w:val="007179CB"/>
    <w:rsid w:val="00717B88"/>
    <w:rsid w:val="007200D5"/>
    <w:rsid w:val="007203D8"/>
    <w:rsid w:val="00720943"/>
    <w:rsid w:val="00720CCB"/>
    <w:rsid w:val="0072220B"/>
    <w:rsid w:val="007223B9"/>
    <w:rsid w:val="00722CBD"/>
    <w:rsid w:val="00722DC4"/>
    <w:rsid w:val="00723169"/>
    <w:rsid w:val="00723491"/>
    <w:rsid w:val="007235F8"/>
    <w:rsid w:val="00723AC3"/>
    <w:rsid w:val="00724941"/>
    <w:rsid w:val="00724CB2"/>
    <w:rsid w:val="00724D7E"/>
    <w:rsid w:val="00725402"/>
    <w:rsid w:val="00725455"/>
    <w:rsid w:val="00726070"/>
    <w:rsid w:val="007272AA"/>
    <w:rsid w:val="00727923"/>
    <w:rsid w:val="00727939"/>
    <w:rsid w:val="0072797E"/>
    <w:rsid w:val="00727991"/>
    <w:rsid w:val="00727A3B"/>
    <w:rsid w:val="00727E72"/>
    <w:rsid w:val="00730B5D"/>
    <w:rsid w:val="00731019"/>
    <w:rsid w:val="0073168D"/>
    <w:rsid w:val="00732276"/>
    <w:rsid w:val="0073291A"/>
    <w:rsid w:val="00732971"/>
    <w:rsid w:val="00732CF3"/>
    <w:rsid w:val="00733551"/>
    <w:rsid w:val="00733A37"/>
    <w:rsid w:val="00734961"/>
    <w:rsid w:val="00735394"/>
    <w:rsid w:val="0073552A"/>
    <w:rsid w:val="0073565A"/>
    <w:rsid w:val="007356F9"/>
    <w:rsid w:val="00735921"/>
    <w:rsid w:val="00735C9D"/>
    <w:rsid w:val="00735D53"/>
    <w:rsid w:val="00735E12"/>
    <w:rsid w:val="00735F99"/>
    <w:rsid w:val="00736416"/>
    <w:rsid w:val="007374AB"/>
    <w:rsid w:val="00737F94"/>
    <w:rsid w:val="007402BB"/>
    <w:rsid w:val="00740675"/>
    <w:rsid w:val="00740DB3"/>
    <w:rsid w:val="00740EE6"/>
    <w:rsid w:val="00741052"/>
    <w:rsid w:val="0074232C"/>
    <w:rsid w:val="007427CB"/>
    <w:rsid w:val="00742941"/>
    <w:rsid w:val="00743065"/>
    <w:rsid w:val="007432CB"/>
    <w:rsid w:val="00743303"/>
    <w:rsid w:val="00743663"/>
    <w:rsid w:val="007447B8"/>
    <w:rsid w:val="00744DAF"/>
    <w:rsid w:val="007450A7"/>
    <w:rsid w:val="00745501"/>
    <w:rsid w:val="00745AFA"/>
    <w:rsid w:val="00745C3B"/>
    <w:rsid w:val="00745E52"/>
    <w:rsid w:val="0074673E"/>
    <w:rsid w:val="00747718"/>
    <w:rsid w:val="00750508"/>
    <w:rsid w:val="00750F7D"/>
    <w:rsid w:val="00751B5D"/>
    <w:rsid w:val="00751C1D"/>
    <w:rsid w:val="0075203D"/>
    <w:rsid w:val="007520A4"/>
    <w:rsid w:val="00752225"/>
    <w:rsid w:val="00752C33"/>
    <w:rsid w:val="00752C93"/>
    <w:rsid w:val="0075366D"/>
    <w:rsid w:val="007538D9"/>
    <w:rsid w:val="00753C13"/>
    <w:rsid w:val="00754332"/>
    <w:rsid w:val="00754567"/>
    <w:rsid w:val="007547BC"/>
    <w:rsid w:val="00754866"/>
    <w:rsid w:val="00754F7A"/>
    <w:rsid w:val="007555B9"/>
    <w:rsid w:val="00755657"/>
    <w:rsid w:val="00755A31"/>
    <w:rsid w:val="007564FB"/>
    <w:rsid w:val="007566ED"/>
    <w:rsid w:val="00756795"/>
    <w:rsid w:val="00757245"/>
    <w:rsid w:val="00757325"/>
    <w:rsid w:val="00757409"/>
    <w:rsid w:val="0075771A"/>
    <w:rsid w:val="00757885"/>
    <w:rsid w:val="00757FF6"/>
    <w:rsid w:val="007606AC"/>
    <w:rsid w:val="0076090B"/>
    <w:rsid w:val="00761201"/>
    <w:rsid w:val="0076145F"/>
    <w:rsid w:val="007618FE"/>
    <w:rsid w:val="007626F6"/>
    <w:rsid w:val="007627DC"/>
    <w:rsid w:val="0076283D"/>
    <w:rsid w:val="00763759"/>
    <w:rsid w:val="0076419F"/>
    <w:rsid w:val="007642F9"/>
    <w:rsid w:val="007658B1"/>
    <w:rsid w:val="00765A34"/>
    <w:rsid w:val="00765C95"/>
    <w:rsid w:val="00765F7D"/>
    <w:rsid w:val="00766617"/>
    <w:rsid w:val="007668BB"/>
    <w:rsid w:val="00766AB4"/>
    <w:rsid w:val="00767C68"/>
    <w:rsid w:val="00767F46"/>
    <w:rsid w:val="0077098F"/>
    <w:rsid w:val="00770EBA"/>
    <w:rsid w:val="007714DC"/>
    <w:rsid w:val="00771733"/>
    <w:rsid w:val="00771AF5"/>
    <w:rsid w:val="00772419"/>
    <w:rsid w:val="0077242D"/>
    <w:rsid w:val="00772844"/>
    <w:rsid w:val="0077417B"/>
    <w:rsid w:val="00774FD4"/>
    <w:rsid w:val="007759AA"/>
    <w:rsid w:val="007759DF"/>
    <w:rsid w:val="00775D8E"/>
    <w:rsid w:val="00776159"/>
    <w:rsid w:val="007763FA"/>
    <w:rsid w:val="007769A1"/>
    <w:rsid w:val="007770CF"/>
    <w:rsid w:val="00777A49"/>
    <w:rsid w:val="00777F99"/>
    <w:rsid w:val="007800F6"/>
    <w:rsid w:val="00780182"/>
    <w:rsid w:val="007809D6"/>
    <w:rsid w:val="0078138D"/>
    <w:rsid w:val="0078148D"/>
    <w:rsid w:val="0078197C"/>
    <w:rsid w:val="00781BC0"/>
    <w:rsid w:val="00781D46"/>
    <w:rsid w:val="00782BEA"/>
    <w:rsid w:val="00782F57"/>
    <w:rsid w:val="007830A0"/>
    <w:rsid w:val="007830C8"/>
    <w:rsid w:val="00783276"/>
    <w:rsid w:val="00783289"/>
    <w:rsid w:val="00783675"/>
    <w:rsid w:val="00783C15"/>
    <w:rsid w:val="0078506B"/>
    <w:rsid w:val="0078552F"/>
    <w:rsid w:val="00785DCA"/>
    <w:rsid w:val="00785DDB"/>
    <w:rsid w:val="00786191"/>
    <w:rsid w:val="0078636A"/>
    <w:rsid w:val="00786A05"/>
    <w:rsid w:val="00786F69"/>
    <w:rsid w:val="007872AB"/>
    <w:rsid w:val="007874DD"/>
    <w:rsid w:val="00787B80"/>
    <w:rsid w:val="00787BFF"/>
    <w:rsid w:val="00790131"/>
    <w:rsid w:val="007901C8"/>
    <w:rsid w:val="00791D55"/>
    <w:rsid w:val="007922FE"/>
    <w:rsid w:val="007926F2"/>
    <w:rsid w:val="00793BC1"/>
    <w:rsid w:val="00794748"/>
    <w:rsid w:val="00794D32"/>
    <w:rsid w:val="00795195"/>
    <w:rsid w:val="007951AA"/>
    <w:rsid w:val="0079581E"/>
    <w:rsid w:val="00795B30"/>
    <w:rsid w:val="00795D41"/>
    <w:rsid w:val="00795E4E"/>
    <w:rsid w:val="00796561"/>
    <w:rsid w:val="007969C5"/>
    <w:rsid w:val="0079701A"/>
    <w:rsid w:val="007970C4"/>
    <w:rsid w:val="007975EC"/>
    <w:rsid w:val="0079769E"/>
    <w:rsid w:val="0079776E"/>
    <w:rsid w:val="00797A47"/>
    <w:rsid w:val="00797EB3"/>
    <w:rsid w:val="007A0396"/>
    <w:rsid w:val="007A05F5"/>
    <w:rsid w:val="007A0A79"/>
    <w:rsid w:val="007A18CA"/>
    <w:rsid w:val="007A1967"/>
    <w:rsid w:val="007A197C"/>
    <w:rsid w:val="007A1B0C"/>
    <w:rsid w:val="007A2212"/>
    <w:rsid w:val="007A241D"/>
    <w:rsid w:val="007A24CA"/>
    <w:rsid w:val="007A28DD"/>
    <w:rsid w:val="007A2BB7"/>
    <w:rsid w:val="007A3172"/>
    <w:rsid w:val="007A35F4"/>
    <w:rsid w:val="007A436D"/>
    <w:rsid w:val="007A456F"/>
    <w:rsid w:val="007A4E87"/>
    <w:rsid w:val="007A57E4"/>
    <w:rsid w:val="007A6666"/>
    <w:rsid w:val="007A6C05"/>
    <w:rsid w:val="007A6C34"/>
    <w:rsid w:val="007A72BB"/>
    <w:rsid w:val="007A7D9F"/>
    <w:rsid w:val="007B001A"/>
    <w:rsid w:val="007B0432"/>
    <w:rsid w:val="007B0CF4"/>
    <w:rsid w:val="007B0E1D"/>
    <w:rsid w:val="007B239D"/>
    <w:rsid w:val="007B29A9"/>
    <w:rsid w:val="007B38D7"/>
    <w:rsid w:val="007B3EC1"/>
    <w:rsid w:val="007B4367"/>
    <w:rsid w:val="007B5A54"/>
    <w:rsid w:val="007B63D8"/>
    <w:rsid w:val="007B6CCD"/>
    <w:rsid w:val="007B708E"/>
    <w:rsid w:val="007B70D6"/>
    <w:rsid w:val="007B7B05"/>
    <w:rsid w:val="007B7E16"/>
    <w:rsid w:val="007C02E7"/>
    <w:rsid w:val="007C067B"/>
    <w:rsid w:val="007C1A9A"/>
    <w:rsid w:val="007C23A9"/>
    <w:rsid w:val="007C25D9"/>
    <w:rsid w:val="007C2A4E"/>
    <w:rsid w:val="007C2B50"/>
    <w:rsid w:val="007C3127"/>
    <w:rsid w:val="007C461A"/>
    <w:rsid w:val="007C481F"/>
    <w:rsid w:val="007C4BDD"/>
    <w:rsid w:val="007C5552"/>
    <w:rsid w:val="007C5A48"/>
    <w:rsid w:val="007C62F3"/>
    <w:rsid w:val="007C6590"/>
    <w:rsid w:val="007C67A6"/>
    <w:rsid w:val="007C6D6E"/>
    <w:rsid w:val="007C6ECE"/>
    <w:rsid w:val="007C711F"/>
    <w:rsid w:val="007D03D9"/>
    <w:rsid w:val="007D10A6"/>
    <w:rsid w:val="007D11CC"/>
    <w:rsid w:val="007D12CE"/>
    <w:rsid w:val="007D1F44"/>
    <w:rsid w:val="007D27CA"/>
    <w:rsid w:val="007D2A9F"/>
    <w:rsid w:val="007D3599"/>
    <w:rsid w:val="007D3737"/>
    <w:rsid w:val="007D3C2B"/>
    <w:rsid w:val="007D3D6B"/>
    <w:rsid w:val="007D44C2"/>
    <w:rsid w:val="007D4716"/>
    <w:rsid w:val="007D487D"/>
    <w:rsid w:val="007D500D"/>
    <w:rsid w:val="007D540A"/>
    <w:rsid w:val="007D542F"/>
    <w:rsid w:val="007D562B"/>
    <w:rsid w:val="007D5ACE"/>
    <w:rsid w:val="007D6D70"/>
    <w:rsid w:val="007D7950"/>
    <w:rsid w:val="007D7DF4"/>
    <w:rsid w:val="007E00E3"/>
    <w:rsid w:val="007E02D6"/>
    <w:rsid w:val="007E158D"/>
    <w:rsid w:val="007E1DF2"/>
    <w:rsid w:val="007E1EA1"/>
    <w:rsid w:val="007E208D"/>
    <w:rsid w:val="007E246A"/>
    <w:rsid w:val="007E2543"/>
    <w:rsid w:val="007E2720"/>
    <w:rsid w:val="007E2AED"/>
    <w:rsid w:val="007E2C58"/>
    <w:rsid w:val="007E3ADB"/>
    <w:rsid w:val="007E3D00"/>
    <w:rsid w:val="007E4D91"/>
    <w:rsid w:val="007E4EC1"/>
    <w:rsid w:val="007E5A33"/>
    <w:rsid w:val="007E6540"/>
    <w:rsid w:val="007E72D2"/>
    <w:rsid w:val="007EC41D"/>
    <w:rsid w:val="007ECAFA"/>
    <w:rsid w:val="007F0337"/>
    <w:rsid w:val="007F0C01"/>
    <w:rsid w:val="007F1BF4"/>
    <w:rsid w:val="007F1F8B"/>
    <w:rsid w:val="007F280B"/>
    <w:rsid w:val="007F29A7"/>
    <w:rsid w:val="007F328B"/>
    <w:rsid w:val="007F33AC"/>
    <w:rsid w:val="007F3C93"/>
    <w:rsid w:val="007F3D55"/>
    <w:rsid w:val="007F4683"/>
    <w:rsid w:val="007F4E6C"/>
    <w:rsid w:val="007F61A3"/>
    <w:rsid w:val="007F66CE"/>
    <w:rsid w:val="007F78C8"/>
    <w:rsid w:val="007F7C83"/>
    <w:rsid w:val="007F7D29"/>
    <w:rsid w:val="007F7EC0"/>
    <w:rsid w:val="008010F2"/>
    <w:rsid w:val="008014EF"/>
    <w:rsid w:val="00801548"/>
    <w:rsid w:val="00801A26"/>
    <w:rsid w:val="00801A36"/>
    <w:rsid w:val="00801B2A"/>
    <w:rsid w:val="008022EC"/>
    <w:rsid w:val="008031B4"/>
    <w:rsid w:val="00803D2B"/>
    <w:rsid w:val="00805511"/>
    <w:rsid w:val="00805991"/>
    <w:rsid w:val="008071D6"/>
    <w:rsid w:val="00807362"/>
    <w:rsid w:val="008076A6"/>
    <w:rsid w:val="00811AA0"/>
    <w:rsid w:val="00811C80"/>
    <w:rsid w:val="00811EDE"/>
    <w:rsid w:val="00811F24"/>
    <w:rsid w:val="008121CA"/>
    <w:rsid w:val="00812C3A"/>
    <w:rsid w:val="008133C4"/>
    <w:rsid w:val="00813E0B"/>
    <w:rsid w:val="00815C1D"/>
    <w:rsid w:val="00815E4B"/>
    <w:rsid w:val="00816570"/>
    <w:rsid w:val="00816AAD"/>
    <w:rsid w:val="00816D69"/>
    <w:rsid w:val="0081761A"/>
    <w:rsid w:val="00817621"/>
    <w:rsid w:val="00817727"/>
    <w:rsid w:val="00817808"/>
    <w:rsid w:val="00820338"/>
    <w:rsid w:val="00820F57"/>
    <w:rsid w:val="0082119B"/>
    <w:rsid w:val="00821945"/>
    <w:rsid w:val="008219D3"/>
    <w:rsid w:val="00821A05"/>
    <w:rsid w:val="008224FB"/>
    <w:rsid w:val="008225C8"/>
    <w:rsid w:val="00823E2A"/>
    <w:rsid w:val="00823F69"/>
    <w:rsid w:val="0082424A"/>
    <w:rsid w:val="00824C1E"/>
    <w:rsid w:val="0082547F"/>
    <w:rsid w:val="00826681"/>
    <w:rsid w:val="008266D8"/>
    <w:rsid w:val="008268B5"/>
    <w:rsid w:val="00827138"/>
    <w:rsid w:val="00827BA5"/>
    <w:rsid w:val="008306A7"/>
    <w:rsid w:val="008306DB"/>
    <w:rsid w:val="00830BAD"/>
    <w:rsid w:val="00831481"/>
    <w:rsid w:val="00831AE3"/>
    <w:rsid w:val="008321A0"/>
    <w:rsid w:val="00832467"/>
    <w:rsid w:val="00832D5F"/>
    <w:rsid w:val="00833893"/>
    <w:rsid w:val="00834A2D"/>
    <w:rsid w:val="00834B7B"/>
    <w:rsid w:val="008355B0"/>
    <w:rsid w:val="00835871"/>
    <w:rsid w:val="008363F9"/>
    <w:rsid w:val="008364A1"/>
    <w:rsid w:val="00836866"/>
    <w:rsid w:val="008369C9"/>
    <w:rsid w:val="008370C8"/>
    <w:rsid w:val="00840ACF"/>
    <w:rsid w:val="00840FB0"/>
    <w:rsid w:val="00841218"/>
    <w:rsid w:val="0084132C"/>
    <w:rsid w:val="0084164C"/>
    <w:rsid w:val="00841662"/>
    <w:rsid w:val="00841D6D"/>
    <w:rsid w:val="00841E4B"/>
    <w:rsid w:val="00842607"/>
    <w:rsid w:val="00842AB1"/>
    <w:rsid w:val="00843099"/>
    <w:rsid w:val="008438DD"/>
    <w:rsid w:val="008438DE"/>
    <w:rsid w:val="00844091"/>
    <w:rsid w:val="008441BB"/>
    <w:rsid w:val="0084532E"/>
    <w:rsid w:val="008454F4"/>
    <w:rsid w:val="00845E7C"/>
    <w:rsid w:val="00846804"/>
    <w:rsid w:val="00846906"/>
    <w:rsid w:val="00847001"/>
    <w:rsid w:val="008471FA"/>
    <w:rsid w:val="00847574"/>
    <w:rsid w:val="008479C0"/>
    <w:rsid w:val="0085023D"/>
    <w:rsid w:val="008502B5"/>
    <w:rsid w:val="00850BCD"/>
    <w:rsid w:val="0085155C"/>
    <w:rsid w:val="00852966"/>
    <w:rsid w:val="00853A70"/>
    <w:rsid w:val="00854879"/>
    <w:rsid w:val="00854B55"/>
    <w:rsid w:val="00854E78"/>
    <w:rsid w:val="008563D7"/>
    <w:rsid w:val="0085673A"/>
    <w:rsid w:val="00857034"/>
    <w:rsid w:val="008570D5"/>
    <w:rsid w:val="008572D9"/>
    <w:rsid w:val="00860076"/>
    <w:rsid w:val="00860FAA"/>
    <w:rsid w:val="00861539"/>
    <w:rsid w:val="00861CCD"/>
    <w:rsid w:val="0086251F"/>
    <w:rsid w:val="00862ADE"/>
    <w:rsid w:val="00862B26"/>
    <w:rsid w:val="008636BD"/>
    <w:rsid w:val="008637A4"/>
    <w:rsid w:val="0086385F"/>
    <w:rsid w:val="00863884"/>
    <w:rsid w:val="00863FC4"/>
    <w:rsid w:val="00864774"/>
    <w:rsid w:val="008647D7"/>
    <w:rsid w:val="00864A49"/>
    <w:rsid w:val="00864B4B"/>
    <w:rsid w:val="008652B1"/>
    <w:rsid w:val="00865724"/>
    <w:rsid w:val="00865A86"/>
    <w:rsid w:val="00865D06"/>
    <w:rsid w:val="00866369"/>
    <w:rsid w:val="00866744"/>
    <w:rsid w:val="00866F7B"/>
    <w:rsid w:val="0086775F"/>
    <w:rsid w:val="00867C65"/>
    <w:rsid w:val="00867FF6"/>
    <w:rsid w:val="008703A3"/>
    <w:rsid w:val="008703EB"/>
    <w:rsid w:val="0087083C"/>
    <w:rsid w:val="00870A76"/>
    <w:rsid w:val="00870B2C"/>
    <w:rsid w:val="00871A69"/>
    <w:rsid w:val="008729CD"/>
    <w:rsid w:val="00872BFA"/>
    <w:rsid w:val="00872CE1"/>
    <w:rsid w:val="00872EAF"/>
    <w:rsid w:val="0087334E"/>
    <w:rsid w:val="00873751"/>
    <w:rsid w:val="008740C3"/>
    <w:rsid w:val="00874200"/>
    <w:rsid w:val="0087466C"/>
    <w:rsid w:val="0087510E"/>
    <w:rsid w:val="00875AEC"/>
    <w:rsid w:val="0087647C"/>
    <w:rsid w:val="00877254"/>
    <w:rsid w:val="008775F4"/>
    <w:rsid w:val="00877BA1"/>
    <w:rsid w:val="008801B1"/>
    <w:rsid w:val="008803D2"/>
    <w:rsid w:val="00880BDA"/>
    <w:rsid w:val="00880E3D"/>
    <w:rsid w:val="008818F9"/>
    <w:rsid w:val="00881B97"/>
    <w:rsid w:val="00881D7F"/>
    <w:rsid w:val="00882682"/>
    <w:rsid w:val="00882872"/>
    <w:rsid w:val="00882CBD"/>
    <w:rsid w:val="00882E8B"/>
    <w:rsid w:val="0088330C"/>
    <w:rsid w:val="008838C8"/>
    <w:rsid w:val="00885674"/>
    <w:rsid w:val="008901ED"/>
    <w:rsid w:val="00890631"/>
    <w:rsid w:val="00890AA2"/>
    <w:rsid w:val="00890B87"/>
    <w:rsid w:val="00890BFC"/>
    <w:rsid w:val="00891C86"/>
    <w:rsid w:val="00891C97"/>
    <w:rsid w:val="00892DAF"/>
    <w:rsid w:val="0089334E"/>
    <w:rsid w:val="008934E1"/>
    <w:rsid w:val="008938D3"/>
    <w:rsid w:val="008939E1"/>
    <w:rsid w:val="00893BC7"/>
    <w:rsid w:val="00894683"/>
    <w:rsid w:val="008947DE"/>
    <w:rsid w:val="00895287"/>
    <w:rsid w:val="008957A8"/>
    <w:rsid w:val="008957C7"/>
    <w:rsid w:val="00895A00"/>
    <w:rsid w:val="00895CB7"/>
    <w:rsid w:val="00895F7C"/>
    <w:rsid w:val="008960E7"/>
    <w:rsid w:val="008961DE"/>
    <w:rsid w:val="0089631A"/>
    <w:rsid w:val="00896393"/>
    <w:rsid w:val="00896426"/>
    <w:rsid w:val="00897AE8"/>
    <w:rsid w:val="00897CEF"/>
    <w:rsid w:val="008A03E3"/>
    <w:rsid w:val="008A0A8D"/>
    <w:rsid w:val="008A0DC4"/>
    <w:rsid w:val="008A130D"/>
    <w:rsid w:val="008A1782"/>
    <w:rsid w:val="008A1E34"/>
    <w:rsid w:val="008A2F52"/>
    <w:rsid w:val="008A37DA"/>
    <w:rsid w:val="008A43CC"/>
    <w:rsid w:val="008A4EBA"/>
    <w:rsid w:val="008A5873"/>
    <w:rsid w:val="008A5BDA"/>
    <w:rsid w:val="008A657E"/>
    <w:rsid w:val="008A692D"/>
    <w:rsid w:val="008A6BCC"/>
    <w:rsid w:val="008A6C44"/>
    <w:rsid w:val="008A7317"/>
    <w:rsid w:val="008A7B6E"/>
    <w:rsid w:val="008A7C55"/>
    <w:rsid w:val="008B04E3"/>
    <w:rsid w:val="008B0709"/>
    <w:rsid w:val="008B0AD1"/>
    <w:rsid w:val="008B0E88"/>
    <w:rsid w:val="008B1245"/>
    <w:rsid w:val="008B338C"/>
    <w:rsid w:val="008B34CE"/>
    <w:rsid w:val="008B3CA7"/>
    <w:rsid w:val="008B3E9F"/>
    <w:rsid w:val="008B41C1"/>
    <w:rsid w:val="008B428E"/>
    <w:rsid w:val="008B493C"/>
    <w:rsid w:val="008B4C29"/>
    <w:rsid w:val="008B5414"/>
    <w:rsid w:val="008B5979"/>
    <w:rsid w:val="008B5A52"/>
    <w:rsid w:val="008B5DDA"/>
    <w:rsid w:val="008B652A"/>
    <w:rsid w:val="008B6596"/>
    <w:rsid w:val="008B6D3E"/>
    <w:rsid w:val="008B6F2E"/>
    <w:rsid w:val="008B74D7"/>
    <w:rsid w:val="008B7B97"/>
    <w:rsid w:val="008C025B"/>
    <w:rsid w:val="008C058D"/>
    <w:rsid w:val="008C0ABF"/>
    <w:rsid w:val="008C0B0D"/>
    <w:rsid w:val="008C1828"/>
    <w:rsid w:val="008C19C8"/>
    <w:rsid w:val="008C28F4"/>
    <w:rsid w:val="008C2B29"/>
    <w:rsid w:val="008C31D8"/>
    <w:rsid w:val="008C3384"/>
    <w:rsid w:val="008C3956"/>
    <w:rsid w:val="008C3B41"/>
    <w:rsid w:val="008C46CC"/>
    <w:rsid w:val="008C4A05"/>
    <w:rsid w:val="008C4A7F"/>
    <w:rsid w:val="008C5A56"/>
    <w:rsid w:val="008C5B33"/>
    <w:rsid w:val="008C6477"/>
    <w:rsid w:val="008C69F7"/>
    <w:rsid w:val="008C6D02"/>
    <w:rsid w:val="008C74D0"/>
    <w:rsid w:val="008C7AD5"/>
    <w:rsid w:val="008C7B6A"/>
    <w:rsid w:val="008D0A12"/>
    <w:rsid w:val="008D0D4D"/>
    <w:rsid w:val="008D0D75"/>
    <w:rsid w:val="008D10B1"/>
    <w:rsid w:val="008D1135"/>
    <w:rsid w:val="008D1D1A"/>
    <w:rsid w:val="008D213C"/>
    <w:rsid w:val="008D2F37"/>
    <w:rsid w:val="008D3D86"/>
    <w:rsid w:val="008D3F99"/>
    <w:rsid w:val="008D43B5"/>
    <w:rsid w:val="008D4DF4"/>
    <w:rsid w:val="008D5096"/>
    <w:rsid w:val="008D572A"/>
    <w:rsid w:val="008D5746"/>
    <w:rsid w:val="008D5AA0"/>
    <w:rsid w:val="008D5D7E"/>
    <w:rsid w:val="008D7063"/>
    <w:rsid w:val="008D714E"/>
    <w:rsid w:val="008D76A0"/>
    <w:rsid w:val="008D77BC"/>
    <w:rsid w:val="008E0DAC"/>
    <w:rsid w:val="008E11FC"/>
    <w:rsid w:val="008E1AD7"/>
    <w:rsid w:val="008E1AF7"/>
    <w:rsid w:val="008E2105"/>
    <w:rsid w:val="008E2DB7"/>
    <w:rsid w:val="008E2F9C"/>
    <w:rsid w:val="008E343C"/>
    <w:rsid w:val="008E3AFE"/>
    <w:rsid w:val="008E3DF2"/>
    <w:rsid w:val="008E44D6"/>
    <w:rsid w:val="008E45A7"/>
    <w:rsid w:val="008E4CB6"/>
    <w:rsid w:val="008E4F97"/>
    <w:rsid w:val="008E54F1"/>
    <w:rsid w:val="008E5D07"/>
    <w:rsid w:val="008E5F7C"/>
    <w:rsid w:val="008E688D"/>
    <w:rsid w:val="008E6AB0"/>
    <w:rsid w:val="008E7058"/>
    <w:rsid w:val="008E728C"/>
    <w:rsid w:val="008E7375"/>
    <w:rsid w:val="008E7478"/>
    <w:rsid w:val="008E7A50"/>
    <w:rsid w:val="008E7A80"/>
    <w:rsid w:val="008E7CAD"/>
    <w:rsid w:val="008F2091"/>
    <w:rsid w:val="008F2C0A"/>
    <w:rsid w:val="008F397E"/>
    <w:rsid w:val="008F3987"/>
    <w:rsid w:val="008F4264"/>
    <w:rsid w:val="008F5D38"/>
    <w:rsid w:val="008F652F"/>
    <w:rsid w:val="008F7983"/>
    <w:rsid w:val="008F7A3E"/>
    <w:rsid w:val="008F7D12"/>
    <w:rsid w:val="008F7E5F"/>
    <w:rsid w:val="008F7FCA"/>
    <w:rsid w:val="0090055A"/>
    <w:rsid w:val="00900A2C"/>
    <w:rsid w:val="00900B61"/>
    <w:rsid w:val="00900EAD"/>
    <w:rsid w:val="00901C8D"/>
    <w:rsid w:val="00901DE2"/>
    <w:rsid w:val="00902104"/>
    <w:rsid w:val="0090308E"/>
    <w:rsid w:val="009037BB"/>
    <w:rsid w:val="0090412A"/>
    <w:rsid w:val="00906539"/>
    <w:rsid w:val="00906611"/>
    <w:rsid w:val="00906731"/>
    <w:rsid w:val="00906777"/>
    <w:rsid w:val="009067A8"/>
    <w:rsid w:val="00906A64"/>
    <w:rsid w:val="00906ACF"/>
    <w:rsid w:val="00906D0A"/>
    <w:rsid w:val="00907173"/>
    <w:rsid w:val="0090719D"/>
    <w:rsid w:val="0090770D"/>
    <w:rsid w:val="00907BC8"/>
    <w:rsid w:val="00907D4D"/>
    <w:rsid w:val="00910A06"/>
    <w:rsid w:val="00910A87"/>
    <w:rsid w:val="00910FB6"/>
    <w:rsid w:val="0091128F"/>
    <w:rsid w:val="00911363"/>
    <w:rsid w:val="0091183F"/>
    <w:rsid w:val="00912244"/>
    <w:rsid w:val="00912D96"/>
    <w:rsid w:val="0091495C"/>
    <w:rsid w:val="0091496D"/>
    <w:rsid w:val="00914B4B"/>
    <w:rsid w:val="00914F94"/>
    <w:rsid w:val="0091551C"/>
    <w:rsid w:val="00915849"/>
    <w:rsid w:val="00915A65"/>
    <w:rsid w:val="00915D08"/>
    <w:rsid w:val="0091606A"/>
    <w:rsid w:val="00916159"/>
    <w:rsid w:val="00916374"/>
    <w:rsid w:val="00916772"/>
    <w:rsid w:val="00916814"/>
    <w:rsid w:val="00916942"/>
    <w:rsid w:val="00916D57"/>
    <w:rsid w:val="00916E97"/>
    <w:rsid w:val="0091713E"/>
    <w:rsid w:val="009171F6"/>
    <w:rsid w:val="009176DF"/>
    <w:rsid w:val="009176FE"/>
    <w:rsid w:val="00917728"/>
    <w:rsid w:val="00920678"/>
    <w:rsid w:val="009208E1"/>
    <w:rsid w:val="009222C0"/>
    <w:rsid w:val="0092262B"/>
    <w:rsid w:val="00922D21"/>
    <w:rsid w:val="009238AE"/>
    <w:rsid w:val="00923D4D"/>
    <w:rsid w:val="0092456D"/>
    <w:rsid w:val="00924675"/>
    <w:rsid w:val="00924FAD"/>
    <w:rsid w:val="00925963"/>
    <w:rsid w:val="009263E4"/>
    <w:rsid w:val="00926AF1"/>
    <w:rsid w:val="00926EEE"/>
    <w:rsid w:val="0092726B"/>
    <w:rsid w:val="00927956"/>
    <w:rsid w:val="00930A65"/>
    <w:rsid w:val="00931950"/>
    <w:rsid w:val="00931CA4"/>
    <w:rsid w:val="00932B96"/>
    <w:rsid w:val="00933218"/>
    <w:rsid w:val="0093343C"/>
    <w:rsid w:val="00933477"/>
    <w:rsid w:val="00933645"/>
    <w:rsid w:val="009346C5"/>
    <w:rsid w:val="009347C0"/>
    <w:rsid w:val="00935C86"/>
    <w:rsid w:val="00935CED"/>
    <w:rsid w:val="00936377"/>
    <w:rsid w:val="0093661A"/>
    <w:rsid w:val="00936ACB"/>
    <w:rsid w:val="00936DD2"/>
    <w:rsid w:val="00940082"/>
    <w:rsid w:val="009404C3"/>
    <w:rsid w:val="009405F6"/>
    <w:rsid w:val="00940642"/>
    <w:rsid w:val="00941658"/>
    <w:rsid w:val="009416C6"/>
    <w:rsid w:val="00941A01"/>
    <w:rsid w:val="00941A20"/>
    <w:rsid w:val="00941AA6"/>
    <w:rsid w:val="009423FE"/>
    <w:rsid w:val="0094247F"/>
    <w:rsid w:val="009429DD"/>
    <w:rsid w:val="00942CF2"/>
    <w:rsid w:val="00943605"/>
    <w:rsid w:val="00943C86"/>
    <w:rsid w:val="00943DB8"/>
    <w:rsid w:val="00943F9D"/>
    <w:rsid w:val="0094438F"/>
    <w:rsid w:val="0094449E"/>
    <w:rsid w:val="00944A39"/>
    <w:rsid w:val="00944BCB"/>
    <w:rsid w:val="00944BCE"/>
    <w:rsid w:val="009458F0"/>
    <w:rsid w:val="00946377"/>
    <w:rsid w:val="00946FB5"/>
    <w:rsid w:val="009471AE"/>
    <w:rsid w:val="00947B84"/>
    <w:rsid w:val="00947DD6"/>
    <w:rsid w:val="00947EAD"/>
    <w:rsid w:val="00950230"/>
    <w:rsid w:val="009502E5"/>
    <w:rsid w:val="009509E8"/>
    <w:rsid w:val="00950B1C"/>
    <w:rsid w:val="009510A6"/>
    <w:rsid w:val="00951633"/>
    <w:rsid w:val="00951A99"/>
    <w:rsid w:val="0095216C"/>
    <w:rsid w:val="0095250E"/>
    <w:rsid w:val="00952AE3"/>
    <w:rsid w:val="0095356B"/>
    <w:rsid w:val="00953A77"/>
    <w:rsid w:val="00953C84"/>
    <w:rsid w:val="0095432C"/>
    <w:rsid w:val="00954675"/>
    <w:rsid w:val="00954997"/>
    <w:rsid w:val="00954AE0"/>
    <w:rsid w:val="00954D95"/>
    <w:rsid w:val="00954FD8"/>
    <w:rsid w:val="009566FC"/>
    <w:rsid w:val="0095674C"/>
    <w:rsid w:val="00956A28"/>
    <w:rsid w:val="009576F8"/>
    <w:rsid w:val="00957B07"/>
    <w:rsid w:val="00960C5A"/>
    <w:rsid w:val="00961872"/>
    <w:rsid w:val="009619C4"/>
    <w:rsid w:val="00961A2E"/>
    <w:rsid w:val="00961C2A"/>
    <w:rsid w:val="00962237"/>
    <w:rsid w:val="0096294D"/>
    <w:rsid w:val="009629FD"/>
    <w:rsid w:val="00962A2D"/>
    <w:rsid w:val="00962D56"/>
    <w:rsid w:val="00962EC6"/>
    <w:rsid w:val="00963994"/>
    <w:rsid w:val="00964B58"/>
    <w:rsid w:val="00964B97"/>
    <w:rsid w:val="00964BDF"/>
    <w:rsid w:val="00964CB4"/>
    <w:rsid w:val="009651B1"/>
    <w:rsid w:val="00965D2B"/>
    <w:rsid w:val="00967380"/>
    <w:rsid w:val="009674F2"/>
    <w:rsid w:val="009678CA"/>
    <w:rsid w:val="00971002"/>
    <w:rsid w:val="009719F5"/>
    <w:rsid w:val="0097202D"/>
    <w:rsid w:val="009727B8"/>
    <w:rsid w:val="00972EA5"/>
    <w:rsid w:val="00973316"/>
    <w:rsid w:val="00973496"/>
    <w:rsid w:val="00973E70"/>
    <w:rsid w:val="00974212"/>
    <w:rsid w:val="0097449E"/>
    <w:rsid w:val="009744D1"/>
    <w:rsid w:val="0097474E"/>
    <w:rsid w:val="00974927"/>
    <w:rsid w:val="00974BC2"/>
    <w:rsid w:val="009765F2"/>
    <w:rsid w:val="009768AD"/>
    <w:rsid w:val="00977100"/>
    <w:rsid w:val="00977925"/>
    <w:rsid w:val="00977B7B"/>
    <w:rsid w:val="00980271"/>
    <w:rsid w:val="009805D5"/>
    <w:rsid w:val="00980908"/>
    <w:rsid w:val="00980B02"/>
    <w:rsid w:val="00980FAC"/>
    <w:rsid w:val="00981778"/>
    <w:rsid w:val="00981847"/>
    <w:rsid w:val="00981EE2"/>
    <w:rsid w:val="00982599"/>
    <w:rsid w:val="00982833"/>
    <w:rsid w:val="009829E8"/>
    <w:rsid w:val="00982AD0"/>
    <w:rsid w:val="00982B78"/>
    <w:rsid w:val="00982DA7"/>
    <w:rsid w:val="0098341B"/>
    <w:rsid w:val="009836ED"/>
    <w:rsid w:val="009837D4"/>
    <w:rsid w:val="009837DC"/>
    <w:rsid w:val="009837DE"/>
    <w:rsid w:val="00983C48"/>
    <w:rsid w:val="00983CB1"/>
    <w:rsid w:val="00983FFE"/>
    <w:rsid w:val="00984B53"/>
    <w:rsid w:val="0098599C"/>
    <w:rsid w:val="00985B00"/>
    <w:rsid w:val="0098639F"/>
    <w:rsid w:val="009863AC"/>
    <w:rsid w:val="00986E6C"/>
    <w:rsid w:val="009878E5"/>
    <w:rsid w:val="00987D7C"/>
    <w:rsid w:val="00987DEA"/>
    <w:rsid w:val="009908E3"/>
    <w:rsid w:val="00991034"/>
    <w:rsid w:val="0099119D"/>
    <w:rsid w:val="009912C9"/>
    <w:rsid w:val="009917EF"/>
    <w:rsid w:val="00991931"/>
    <w:rsid w:val="0099251A"/>
    <w:rsid w:val="00992D31"/>
    <w:rsid w:val="00992E9C"/>
    <w:rsid w:val="0099432C"/>
    <w:rsid w:val="00994F5F"/>
    <w:rsid w:val="0099546C"/>
    <w:rsid w:val="009969D7"/>
    <w:rsid w:val="0099732D"/>
    <w:rsid w:val="00997445"/>
    <w:rsid w:val="00997F5A"/>
    <w:rsid w:val="009A1567"/>
    <w:rsid w:val="009A1CBC"/>
    <w:rsid w:val="009A1DD2"/>
    <w:rsid w:val="009A2176"/>
    <w:rsid w:val="009A302E"/>
    <w:rsid w:val="009A462A"/>
    <w:rsid w:val="009A4E44"/>
    <w:rsid w:val="009A5B53"/>
    <w:rsid w:val="009A6262"/>
    <w:rsid w:val="009A639F"/>
    <w:rsid w:val="009A71EE"/>
    <w:rsid w:val="009A721D"/>
    <w:rsid w:val="009A76D8"/>
    <w:rsid w:val="009B09A5"/>
    <w:rsid w:val="009B0AF7"/>
    <w:rsid w:val="009B1844"/>
    <w:rsid w:val="009B191D"/>
    <w:rsid w:val="009B1A72"/>
    <w:rsid w:val="009B1AA7"/>
    <w:rsid w:val="009B1C97"/>
    <w:rsid w:val="009B1CC1"/>
    <w:rsid w:val="009B1FFF"/>
    <w:rsid w:val="009B201C"/>
    <w:rsid w:val="009B2194"/>
    <w:rsid w:val="009B230F"/>
    <w:rsid w:val="009B245A"/>
    <w:rsid w:val="009B30D9"/>
    <w:rsid w:val="009B324F"/>
    <w:rsid w:val="009B39ED"/>
    <w:rsid w:val="009B3FDD"/>
    <w:rsid w:val="009B490F"/>
    <w:rsid w:val="009B4E41"/>
    <w:rsid w:val="009B53C7"/>
    <w:rsid w:val="009B54AD"/>
    <w:rsid w:val="009B55F2"/>
    <w:rsid w:val="009B65A2"/>
    <w:rsid w:val="009B67D7"/>
    <w:rsid w:val="009B6CB1"/>
    <w:rsid w:val="009B70F8"/>
    <w:rsid w:val="009B7514"/>
    <w:rsid w:val="009B759F"/>
    <w:rsid w:val="009B7EE7"/>
    <w:rsid w:val="009C0046"/>
    <w:rsid w:val="009C0ADA"/>
    <w:rsid w:val="009C13F8"/>
    <w:rsid w:val="009C1748"/>
    <w:rsid w:val="009C3409"/>
    <w:rsid w:val="009C4C71"/>
    <w:rsid w:val="009C4E98"/>
    <w:rsid w:val="009C5091"/>
    <w:rsid w:val="009C5296"/>
    <w:rsid w:val="009C55D4"/>
    <w:rsid w:val="009C5CB4"/>
    <w:rsid w:val="009C5D1E"/>
    <w:rsid w:val="009C723E"/>
    <w:rsid w:val="009C76F1"/>
    <w:rsid w:val="009C7F44"/>
    <w:rsid w:val="009D0209"/>
    <w:rsid w:val="009D03D9"/>
    <w:rsid w:val="009D1F86"/>
    <w:rsid w:val="009D2167"/>
    <w:rsid w:val="009D3BEB"/>
    <w:rsid w:val="009D44AD"/>
    <w:rsid w:val="009D459B"/>
    <w:rsid w:val="009D45CB"/>
    <w:rsid w:val="009D47B9"/>
    <w:rsid w:val="009D49E9"/>
    <w:rsid w:val="009D4CEC"/>
    <w:rsid w:val="009D4F54"/>
    <w:rsid w:val="009D54E4"/>
    <w:rsid w:val="009D5690"/>
    <w:rsid w:val="009D5E17"/>
    <w:rsid w:val="009D5EAC"/>
    <w:rsid w:val="009D6DB1"/>
    <w:rsid w:val="009D76B9"/>
    <w:rsid w:val="009D7922"/>
    <w:rsid w:val="009E01AE"/>
    <w:rsid w:val="009E058E"/>
    <w:rsid w:val="009E1210"/>
    <w:rsid w:val="009E18D1"/>
    <w:rsid w:val="009E2560"/>
    <w:rsid w:val="009E25E6"/>
    <w:rsid w:val="009E2C68"/>
    <w:rsid w:val="009E38FB"/>
    <w:rsid w:val="009E3C00"/>
    <w:rsid w:val="009E3ED1"/>
    <w:rsid w:val="009E425E"/>
    <w:rsid w:val="009E5DDB"/>
    <w:rsid w:val="009E5E22"/>
    <w:rsid w:val="009E6001"/>
    <w:rsid w:val="009E66F8"/>
    <w:rsid w:val="009E6737"/>
    <w:rsid w:val="009E6967"/>
    <w:rsid w:val="009E6B22"/>
    <w:rsid w:val="009E6BA8"/>
    <w:rsid w:val="009E7172"/>
    <w:rsid w:val="009E78C9"/>
    <w:rsid w:val="009E7B00"/>
    <w:rsid w:val="009E7DB1"/>
    <w:rsid w:val="009F008C"/>
    <w:rsid w:val="009F0B5D"/>
    <w:rsid w:val="009F0CE7"/>
    <w:rsid w:val="009F107D"/>
    <w:rsid w:val="009F19C5"/>
    <w:rsid w:val="009F1E2D"/>
    <w:rsid w:val="009F2D5E"/>
    <w:rsid w:val="009F3E6C"/>
    <w:rsid w:val="009F436F"/>
    <w:rsid w:val="009F498C"/>
    <w:rsid w:val="009F49DB"/>
    <w:rsid w:val="009F583D"/>
    <w:rsid w:val="009F686F"/>
    <w:rsid w:val="009F7147"/>
    <w:rsid w:val="009F71B9"/>
    <w:rsid w:val="009F7387"/>
    <w:rsid w:val="009F7851"/>
    <w:rsid w:val="009F7A66"/>
    <w:rsid w:val="009F7E3D"/>
    <w:rsid w:val="00A0104F"/>
    <w:rsid w:val="00A019F6"/>
    <w:rsid w:val="00A022BA"/>
    <w:rsid w:val="00A0255A"/>
    <w:rsid w:val="00A02E8B"/>
    <w:rsid w:val="00A03087"/>
    <w:rsid w:val="00A03108"/>
    <w:rsid w:val="00A03460"/>
    <w:rsid w:val="00A04086"/>
    <w:rsid w:val="00A040CD"/>
    <w:rsid w:val="00A04629"/>
    <w:rsid w:val="00A04C0F"/>
    <w:rsid w:val="00A0564F"/>
    <w:rsid w:val="00A060E0"/>
    <w:rsid w:val="00A06242"/>
    <w:rsid w:val="00A063C7"/>
    <w:rsid w:val="00A06715"/>
    <w:rsid w:val="00A06860"/>
    <w:rsid w:val="00A069F4"/>
    <w:rsid w:val="00A06C0D"/>
    <w:rsid w:val="00A07050"/>
    <w:rsid w:val="00A072EA"/>
    <w:rsid w:val="00A0735B"/>
    <w:rsid w:val="00A077F2"/>
    <w:rsid w:val="00A078F4"/>
    <w:rsid w:val="00A07E87"/>
    <w:rsid w:val="00A11176"/>
    <w:rsid w:val="00A119F5"/>
    <w:rsid w:val="00A11E07"/>
    <w:rsid w:val="00A1243C"/>
    <w:rsid w:val="00A12A44"/>
    <w:rsid w:val="00A12F5F"/>
    <w:rsid w:val="00A13942"/>
    <w:rsid w:val="00A14031"/>
    <w:rsid w:val="00A153FC"/>
    <w:rsid w:val="00A157F6"/>
    <w:rsid w:val="00A15B04"/>
    <w:rsid w:val="00A1603B"/>
    <w:rsid w:val="00A16159"/>
    <w:rsid w:val="00A17363"/>
    <w:rsid w:val="00A17444"/>
    <w:rsid w:val="00A17794"/>
    <w:rsid w:val="00A20275"/>
    <w:rsid w:val="00A213A3"/>
    <w:rsid w:val="00A214A1"/>
    <w:rsid w:val="00A2265A"/>
    <w:rsid w:val="00A23848"/>
    <w:rsid w:val="00A24768"/>
    <w:rsid w:val="00A25147"/>
    <w:rsid w:val="00A25A78"/>
    <w:rsid w:val="00A2656C"/>
    <w:rsid w:val="00A267DA"/>
    <w:rsid w:val="00A3099B"/>
    <w:rsid w:val="00A311DE"/>
    <w:rsid w:val="00A311E5"/>
    <w:rsid w:val="00A3183E"/>
    <w:rsid w:val="00A31963"/>
    <w:rsid w:val="00A31CA2"/>
    <w:rsid w:val="00A32271"/>
    <w:rsid w:val="00A322F8"/>
    <w:rsid w:val="00A324F0"/>
    <w:rsid w:val="00A327F7"/>
    <w:rsid w:val="00A32994"/>
    <w:rsid w:val="00A33827"/>
    <w:rsid w:val="00A33B82"/>
    <w:rsid w:val="00A340E8"/>
    <w:rsid w:val="00A35F97"/>
    <w:rsid w:val="00A35FE4"/>
    <w:rsid w:val="00A36AEB"/>
    <w:rsid w:val="00A36BCF"/>
    <w:rsid w:val="00A40739"/>
    <w:rsid w:val="00A40DCB"/>
    <w:rsid w:val="00A43207"/>
    <w:rsid w:val="00A435A7"/>
    <w:rsid w:val="00A44FC4"/>
    <w:rsid w:val="00A4515C"/>
    <w:rsid w:val="00A462F2"/>
    <w:rsid w:val="00A464EB"/>
    <w:rsid w:val="00A465C7"/>
    <w:rsid w:val="00A46885"/>
    <w:rsid w:val="00A46A78"/>
    <w:rsid w:val="00A50669"/>
    <w:rsid w:val="00A50E78"/>
    <w:rsid w:val="00A50EF4"/>
    <w:rsid w:val="00A512CF"/>
    <w:rsid w:val="00A52338"/>
    <w:rsid w:val="00A530ED"/>
    <w:rsid w:val="00A53C1C"/>
    <w:rsid w:val="00A54266"/>
    <w:rsid w:val="00A542A5"/>
    <w:rsid w:val="00A546DF"/>
    <w:rsid w:val="00A565E4"/>
    <w:rsid w:val="00A572E9"/>
    <w:rsid w:val="00A57826"/>
    <w:rsid w:val="00A57EDF"/>
    <w:rsid w:val="00A6006B"/>
    <w:rsid w:val="00A60298"/>
    <w:rsid w:val="00A603AE"/>
    <w:rsid w:val="00A608EC"/>
    <w:rsid w:val="00A609AB"/>
    <w:rsid w:val="00A60F1F"/>
    <w:rsid w:val="00A61466"/>
    <w:rsid w:val="00A624C7"/>
    <w:rsid w:val="00A62628"/>
    <w:rsid w:val="00A6262A"/>
    <w:rsid w:val="00A62B80"/>
    <w:rsid w:val="00A62D95"/>
    <w:rsid w:val="00A63997"/>
    <w:rsid w:val="00A63A3C"/>
    <w:rsid w:val="00A63EBD"/>
    <w:rsid w:val="00A65645"/>
    <w:rsid w:val="00A65A15"/>
    <w:rsid w:val="00A65B54"/>
    <w:rsid w:val="00A65E39"/>
    <w:rsid w:val="00A66573"/>
    <w:rsid w:val="00A67692"/>
    <w:rsid w:val="00A67B7E"/>
    <w:rsid w:val="00A67D51"/>
    <w:rsid w:val="00A67DDB"/>
    <w:rsid w:val="00A706E7"/>
    <w:rsid w:val="00A70DD9"/>
    <w:rsid w:val="00A712FF"/>
    <w:rsid w:val="00A714A5"/>
    <w:rsid w:val="00A715E9"/>
    <w:rsid w:val="00A721FB"/>
    <w:rsid w:val="00A7263C"/>
    <w:rsid w:val="00A72661"/>
    <w:rsid w:val="00A72D1B"/>
    <w:rsid w:val="00A72DC5"/>
    <w:rsid w:val="00A72FF1"/>
    <w:rsid w:val="00A73147"/>
    <w:rsid w:val="00A749A6"/>
    <w:rsid w:val="00A74E78"/>
    <w:rsid w:val="00A75173"/>
    <w:rsid w:val="00A75992"/>
    <w:rsid w:val="00A76BBC"/>
    <w:rsid w:val="00A7763B"/>
    <w:rsid w:val="00A7772B"/>
    <w:rsid w:val="00A77A3C"/>
    <w:rsid w:val="00A801DF"/>
    <w:rsid w:val="00A802FF"/>
    <w:rsid w:val="00A80759"/>
    <w:rsid w:val="00A81234"/>
    <w:rsid w:val="00A81282"/>
    <w:rsid w:val="00A81402"/>
    <w:rsid w:val="00A81C13"/>
    <w:rsid w:val="00A81F94"/>
    <w:rsid w:val="00A81FC3"/>
    <w:rsid w:val="00A83A79"/>
    <w:rsid w:val="00A83F20"/>
    <w:rsid w:val="00A83F49"/>
    <w:rsid w:val="00A845CF"/>
    <w:rsid w:val="00A847F3"/>
    <w:rsid w:val="00A8538B"/>
    <w:rsid w:val="00A857FC"/>
    <w:rsid w:val="00A85F4C"/>
    <w:rsid w:val="00A8611C"/>
    <w:rsid w:val="00A86595"/>
    <w:rsid w:val="00A868C1"/>
    <w:rsid w:val="00A86FD1"/>
    <w:rsid w:val="00A87776"/>
    <w:rsid w:val="00A87A41"/>
    <w:rsid w:val="00A87A48"/>
    <w:rsid w:val="00A87E0D"/>
    <w:rsid w:val="00A903F2"/>
    <w:rsid w:val="00A906F3"/>
    <w:rsid w:val="00A91016"/>
    <w:rsid w:val="00A91FE8"/>
    <w:rsid w:val="00A926E5"/>
    <w:rsid w:val="00A92B92"/>
    <w:rsid w:val="00A92DF5"/>
    <w:rsid w:val="00A92F9D"/>
    <w:rsid w:val="00A937E4"/>
    <w:rsid w:val="00A94965"/>
    <w:rsid w:val="00A94F5E"/>
    <w:rsid w:val="00A95CA5"/>
    <w:rsid w:val="00A9619A"/>
    <w:rsid w:val="00A965F7"/>
    <w:rsid w:val="00A96BE4"/>
    <w:rsid w:val="00A96F61"/>
    <w:rsid w:val="00AA00AF"/>
    <w:rsid w:val="00AA02A5"/>
    <w:rsid w:val="00AA16BE"/>
    <w:rsid w:val="00AA2193"/>
    <w:rsid w:val="00AA23C4"/>
    <w:rsid w:val="00AA2672"/>
    <w:rsid w:val="00AA2A7A"/>
    <w:rsid w:val="00AA2ACE"/>
    <w:rsid w:val="00AA3461"/>
    <w:rsid w:val="00AA35B5"/>
    <w:rsid w:val="00AA3DAB"/>
    <w:rsid w:val="00AA46E6"/>
    <w:rsid w:val="00AA48D7"/>
    <w:rsid w:val="00AA5125"/>
    <w:rsid w:val="00AA5165"/>
    <w:rsid w:val="00AA5511"/>
    <w:rsid w:val="00AA5975"/>
    <w:rsid w:val="00AA5B8E"/>
    <w:rsid w:val="00AA5C5C"/>
    <w:rsid w:val="00AA5E2A"/>
    <w:rsid w:val="00AA687D"/>
    <w:rsid w:val="00AA6899"/>
    <w:rsid w:val="00AA6ADE"/>
    <w:rsid w:val="00AA6B46"/>
    <w:rsid w:val="00AA7260"/>
    <w:rsid w:val="00AA79EA"/>
    <w:rsid w:val="00AB03FD"/>
    <w:rsid w:val="00AB0D82"/>
    <w:rsid w:val="00AB1B2A"/>
    <w:rsid w:val="00AB1BC3"/>
    <w:rsid w:val="00AB2A4D"/>
    <w:rsid w:val="00AB2CD8"/>
    <w:rsid w:val="00AB2F07"/>
    <w:rsid w:val="00AB310D"/>
    <w:rsid w:val="00AB31B6"/>
    <w:rsid w:val="00AB32EA"/>
    <w:rsid w:val="00AB4054"/>
    <w:rsid w:val="00AB49A2"/>
    <w:rsid w:val="00AB4EE4"/>
    <w:rsid w:val="00AB504F"/>
    <w:rsid w:val="00AB56AD"/>
    <w:rsid w:val="00AB5B94"/>
    <w:rsid w:val="00AB5C9E"/>
    <w:rsid w:val="00AB5E8B"/>
    <w:rsid w:val="00AB6F22"/>
    <w:rsid w:val="00AB6FF0"/>
    <w:rsid w:val="00AB7646"/>
    <w:rsid w:val="00AB77D0"/>
    <w:rsid w:val="00AB7F2D"/>
    <w:rsid w:val="00AC07D1"/>
    <w:rsid w:val="00AC1188"/>
    <w:rsid w:val="00AC11C0"/>
    <w:rsid w:val="00AC1D8E"/>
    <w:rsid w:val="00AC1DF4"/>
    <w:rsid w:val="00AC1FBD"/>
    <w:rsid w:val="00AC2210"/>
    <w:rsid w:val="00AC22C0"/>
    <w:rsid w:val="00AC251A"/>
    <w:rsid w:val="00AC37DD"/>
    <w:rsid w:val="00AC3964"/>
    <w:rsid w:val="00AC473A"/>
    <w:rsid w:val="00AC49D2"/>
    <w:rsid w:val="00AC50D9"/>
    <w:rsid w:val="00AC5686"/>
    <w:rsid w:val="00AC56A8"/>
    <w:rsid w:val="00AC5D28"/>
    <w:rsid w:val="00AC5FDB"/>
    <w:rsid w:val="00AC600A"/>
    <w:rsid w:val="00AC62C0"/>
    <w:rsid w:val="00AC630F"/>
    <w:rsid w:val="00AC6320"/>
    <w:rsid w:val="00AC6A1E"/>
    <w:rsid w:val="00AC6A79"/>
    <w:rsid w:val="00AC70D7"/>
    <w:rsid w:val="00AC76DF"/>
    <w:rsid w:val="00AD0326"/>
    <w:rsid w:val="00AD04AB"/>
    <w:rsid w:val="00AD0ABB"/>
    <w:rsid w:val="00AD0F7C"/>
    <w:rsid w:val="00AD0FDE"/>
    <w:rsid w:val="00AD2314"/>
    <w:rsid w:val="00AD28BF"/>
    <w:rsid w:val="00AD2F6E"/>
    <w:rsid w:val="00AD33CE"/>
    <w:rsid w:val="00AD3C0B"/>
    <w:rsid w:val="00AD519F"/>
    <w:rsid w:val="00AD57AE"/>
    <w:rsid w:val="00AD797A"/>
    <w:rsid w:val="00AD7DDA"/>
    <w:rsid w:val="00AE017D"/>
    <w:rsid w:val="00AE01C9"/>
    <w:rsid w:val="00AE0D39"/>
    <w:rsid w:val="00AE15E1"/>
    <w:rsid w:val="00AE3262"/>
    <w:rsid w:val="00AE32A3"/>
    <w:rsid w:val="00AE35DC"/>
    <w:rsid w:val="00AE3B66"/>
    <w:rsid w:val="00AE4137"/>
    <w:rsid w:val="00AE4181"/>
    <w:rsid w:val="00AE429F"/>
    <w:rsid w:val="00AE4340"/>
    <w:rsid w:val="00AE436B"/>
    <w:rsid w:val="00AE43EB"/>
    <w:rsid w:val="00AE4945"/>
    <w:rsid w:val="00AE4E0F"/>
    <w:rsid w:val="00AE4F64"/>
    <w:rsid w:val="00AE7316"/>
    <w:rsid w:val="00AE7364"/>
    <w:rsid w:val="00AE7403"/>
    <w:rsid w:val="00AF0DBF"/>
    <w:rsid w:val="00AF10C7"/>
    <w:rsid w:val="00AF1D37"/>
    <w:rsid w:val="00AF21E6"/>
    <w:rsid w:val="00AF2533"/>
    <w:rsid w:val="00AF25F0"/>
    <w:rsid w:val="00AF2C07"/>
    <w:rsid w:val="00AF3087"/>
    <w:rsid w:val="00AF3109"/>
    <w:rsid w:val="00AF32A9"/>
    <w:rsid w:val="00AF37D8"/>
    <w:rsid w:val="00AF6279"/>
    <w:rsid w:val="00AF6651"/>
    <w:rsid w:val="00AF6A95"/>
    <w:rsid w:val="00AF6F4F"/>
    <w:rsid w:val="00B000EE"/>
    <w:rsid w:val="00B006BF"/>
    <w:rsid w:val="00B00C94"/>
    <w:rsid w:val="00B01170"/>
    <w:rsid w:val="00B01BCC"/>
    <w:rsid w:val="00B021E5"/>
    <w:rsid w:val="00B035DD"/>
    <w:rsid w:val="00B037DD"/>
    <w:rsid w:val="00B03F33"/>
    <w:rsid w:val="00B04770"/>
    <w:rsid w:val="00B053D2"/>
    <w:rsid w:val="00B053F3"/>
    <w:rsid w:val="00B05E80"/>
    <w:rsid w:val="00B061F8"/>
    <w:rsid w:val="00B06D69"/>
    <w:rsid w:val="00B07481"/>
    <w:rsid w:val="00B07A38"/>
    <w:rsid w:val="00B10932"/>
    <w:rsid w:val="00B11F8E"/>
    <w:rsid w:val="00B1250D"/>
    <w:rsid w:val="00B12FFF"/>
    <w:rsid w:val="00B13B8F"/>
    <w:rsid w:val="00B13F92"/>
    <w:rsid w:val="00B14102"/>
    <w:rsid w:val="00B15072"/>
    <w:rsid w:val="00B151D2"/>
    <w:rsid w:val="00B1535B"/>
    <w:rsid w:val="00B158A9"/>
    <w:rsid w:val="00B158F3"/>
    <w:rsid w:val="00B171CF"/>
    <w:rsid w:val="00B1733E"/>
    <w:rsid w:val="00B2050D"/>
    <w:rsid w:val="00B209AB"/>
    <w:rsid w:val="00B20CD7"/>
    <w:rsid w:val="00B2159C"/>
    <w:rsid w:val="00B21C9D"/>
    <w:rsid w:val="00B224DD"/>
    <w:rsid w:val="00B22C29"/>
    <w:rsid w:val="00B22D74"/>
    <w:rsid w:val="00B22F5A"/>
    <w:rsid w:val="00B2312A"/>
    <w:rsid w:val="00B236F9"/>
    <w:rsid w:val="00B23A04"/>
    <w:rsid w:val="00B23DD6"/>
    <w:rsid w:val="00B24258"/>
    <w:rsid w:val="00B2543E"/>
    <w:rsid w:val="00B25913"/>
    <w:rsid w:val="00B25A22"/>
    <w:rsid w:val="00B25C2E"/>
    <w:rsid w:val="00B2643D"/>
    <w:rsid w:val="00B2709E"/>
    <w:rsid w:val="00B30251"/>
    <w:rsid w:val="00B3063C"/>
    <w:rsid w:val="00B31078"/>
    <w:rsid w:val="00B31398"/>
    <w:rsid w:val="00B313F8"/>
    <w:rsid w:val="00B3166B"/>
    <w:rsid w:val="00B31831"/>
    <w:rsid w:val="00B319DB"/>
    <w:rsid w:val="00B31D0E"/>
    <w:rsid w:val="00B32115"/>
    <w:rsid w:val="00B3261D"/>
    <w:rsid w:val="00B33143"/>
    <w:rsid w:val="00B333F9"/>
    <w:rsid w:val="00B337A2"/>
    <w:rsid w:val="00B34945"/>
    <w:rsid w:val="00B351D1"/>
    <w:rsid w:val="00B35F76"/>
    <w:rsid w:val="00B36784"/>
    <w:rsid w:val="00B36D6E"/>
    <w:rsid w:val="00B37760"/>
    <w:rsid w:val="00B4028A"/>
    <w:rsid w:val="00B40564"/>
    <w:rsid w:val="00B40709"/>
    <w:rsid w:val="00B409EC"/>
    <w:rsid w:val="00B41062"/>
    <w:rsid w:val="00B4145E"/>
    <w:rsid w:val="00B41E05"/>
    <w:rsid w:val="00B42D74"/>
    <w:rsid w:val="00B43052"/>
    <w:rsid w:val="00B43588"/>
    <w:rsid w:val="00B439D4"/>
    <w:rsid w:val="00B43C1E"/>
    <w:rsid w:val="00B43E1F"/>
    <w:rsid w:val="00B4407B"/>
    <w:rsid w:val="00B443E7"/>
    <w:rsid w:val="00B445DD"/>
    <w:rsid w:val="00B44C66"/>
    <w:rsid w:val="00B45587"/>
    <w:rsid w:val="00B45738"/>
    <w:rsid w:val="00B45A62"/>
    <w:rsid w:val="00B4642C"/>
    <w:rsid w:val="00B46539"/>
    <w:rsid w:val="00B46F5D"/>
    <w:rsid w:val="00B46F92"/>
    <w:rsid w:val="00B47223"/>
    <w:rsid w:val="00B47F78"/>
    <w:rsid w:val="00B509B3"/>
    <w:rsid w:val="00B50DCE"/>
    <w:rsid w:val="00B50DD7"/>
    <w:rsid w:val="00B5258E"/>
    <w:rsid w:val="00B52784"/>
    <w:rsid w:val="00B52915"/>
    <w:rsid w:val="00B539B9"/>
    <w:rsid w:val="00B53A82"/>
    <w:rsid w:val="00B53BE5"/>
    <w:rsid w:val="00B53DCC"/>
    <w:rsid w:val="00B53F55"/>
    <w:rsid w:val="00B54532"/>
    <w:rsid w:val="00B54E47"/>
    <w:rsid w:val="00B550B4"/>
    <w:rsid w:val="00B555FE"/>
    <w:rsid w:val="00B5568F"/>
    <w:rsid w:val="00B55882"/>
    <w:rsid w:val="00B55DB8"/>
    <w:rsid w:val="00B56160"/>
    <w:rsid w:val="00B56647"/>
    <w:rsid w:val="00B57F1D"/>
    <w:rsid w:val="00B6098F"/>
    <w:rsid w:val="00B609A9"/>
    <w:rsid w:val="00B609F8"/>
    <w:rsid w:val="00B61629"/>
    <w:rsid w:val="00B61EBD"/>
    <w:rsid w:val="00B62480"/>
    <w:rsid w:val="00B625B7"/>
    <w:rsid w:val="00B627B0"/>
    <w:rsid w:val="00B649AA"/>
    <w:rsid w:val="00B64B6B"/>
    <w:rsid w:val="00B657C9"/>
    <w:rsid w:val="00B65F16"/>
    <w:rsid w:val="00B6725E"/>
    <w:rsid w:val="00B70F1E"/>
    <w:rsid w:val="00B71722"/>
    <w:rsid w:val="00B71C60"/>
    <w:rsid w:val="00B71FA9"/>
    <w:rsid w:val="00B72724"/>
    <w:rsid w:val="00B73652"/>
    <w:rsid w:val="00B739E8"/>
    <w:rsid w:val="00B741A0"/>
    <w:rsid w:val="00B74683"/>
    <w:rsid w:val="00B74D2C"/>
    <w:rsid w:val="00B759AF"/>
    <w:rsid w:val="00B75AC5"/>
    <w:rsid w:val="00B762EA"/>
    <w:rsid w:val="00B7673B"/>
    <w:rsid w:val="00B77508"/>
    <w:rsid w:val="00B779AA"/>
    <w:rsid w:val="00B80AEB"/>
    <w:rsid w:val="00B80D31"/>
    <w:rsid w:val="00B80E44"/>
    <w:rsid w:val="00B81388"/>
    <w:rsid w:val="00B82112"/>
    <w:rsid w:val="00B821F0"/>
    <w:rsid w:val="00B827A1"/>
    <w:rsid w:val="00B82B16"/>
    <w:rsid w:val="00B82EA7"/>
    <w:rsid w:val="00B83566"/>
    <w:rsid w:val="00B83A10"/>
    <w:rsid w:val="00B8455A"/>
    <w:rsid w:val="00B84B3A"/>
    <w:rsid w:val="00B85474"/>
    <w:rsid w:val="00B86764"/>
    <w:rsid w:val="00B86982"/>
    <w:rsid w:val="00B874B1"/>
    <w:rsid w:val="00B874C7"/>
    <w:rsid w:val="00B87948"/>
    <w:rsid w:val="00B8794F"/>
    <w:rsid w:val="00B87BEC"/>
    <w:rsid w:val="00B909DB"/>
    <w:rsid w:val="00B916D9"/>
    <w:rsid w:val="00B91864"/>
    <w:rsid w:val="00B91DF0"/>
    <w:rsid w:val="00B927C8"/>
    <w:rsid w:val="00B927ED"/>
    <w:rsid w:val="00B9299B"/>
    <w:rsid w:val="00B93C33"/>
    <w:rsid w:val="00B94081"/>
    <w:rsid w:val="00B941AC"/>
    <w:rsid w:val="00B942B3"/>
    <w:rsid w:val="00B94429"/>
    <w:rsid w:val="00B94B56"/>
    <w:rsid w:val="00B9600F"/>
    <w:rsid w:val="00B9618B"/>
    <w:rsid w:val="00B96B4E"/>
    <w:rsid w:val="00B96B8E"/>
    <w:rsid w:val="00B96F93"/>
    <w:rsid w:val="00B970B5"/>
    <w:rsid w:val="00B979AC"/>
    <w:rsid w:val="00B97E83"/>
    <w:rsid w:val="00B97F05"/>
    <w:rsid w:val="00BA02C0"/>
    <w:rsid w:val="00BA02D6"/>
    <w:rsid w:val="00BA09EF"/>
    <w:rsid w:val="00BA0C56"/>
    <w:rsid w:val="00BA12D2"/>
    <w:rsid w:val="00BA15BD"/>
    <w:rsid w:val="00BA2B6F"/>
    <w:rsid w:val="00BA32BB"/>
    <w:rsid w:val="00BA3A18"/>
    <w:rsid w:val="00BA3BD0"/>
    <w:rsid w:val="00BA4BD9"/>
    <w:rsid w:val="00BA4FA9"/>
    <w:rsid w:val="00BA5198"/>
    <w:rsid w:val="00BA59DA"/>
    <w:rsid w:val="00BA5ACA"/>
    <w:rsid w:val="00BA67EC"/>
    <w:rsid w:val="00BA7DE4"/>
    <w:rsid w:val="00BB00B2"/>
    <w:rsid w:val="00BB1F61"/>
    <w:rsid w:val="00BB3304"/>
    <w:rsid w:val="00BB33D6"/>
    <w:rsid w:val="00BB4DDE"/>
    <w:rsid w:val="00BB4F65"/>
    <w:rsid w:val="00BB4FA9"/>
    <w:rsid w:val="00BB51A7"/>
    <w:rsid w:val="00BB52FA"/>
    <w:rsid w:val="00BB5707"/>
    <w:rsid w:val="00BB58B7"/>
    <w:rsid w:val="00BB59FF"/>
    <w:rsid w:val="00BB5D21"/>
    <w:rsid w:val="00BB5DF0"/>
    <w:rsid w:val="00BB60C1"/>
    <w:rsid w:val="00BB6B1C"/>
    <w:rsid w:val="00BB7E5A"/>
    <w:rsid w:val="00BB7FCA"/>
    <w:rsid w:val="00BC0497"/>
    <w:rsid w:val="00BC11B2"/>
    <w:rsid w:val="00BC13D5"/>
    <w:rsid w:val="00BC1B2F"/>
    <w:rsid w:val="00BC222E"/>
    <w:rsid w:val="00BC2511"/>
    <w:rsid w:val="00BC2551"/>
    <w:rsid w:val="00BC27A9"/>
    <w:rsid w:val="00BC339F"/>
    <w:rsid w:val="00BC3618"/>
    <w:rsid w:val="00BC3E13"/>
    <w:rsid w:val="00BC3FF6"/>
    <w:rsid w:val="00BC452B"/>
    <w:rsid w:val="00BC4F0A"/>
    <w:rsid w:val="00BC61CA"/>
    <w:rsid w:val="00BC61E9"/>
    <w:rsid w:val="00BC64D0"/>
    <w:rsid w:val="00BC6547"/>
    <w:rsid w:val="00BC6B4B"/>
    <w:rsid w:val="00BC76D6"/>
    <w:rsid w:val="00BC7A7D"/>
    <w:rsid w:val="00BC7D08"/>
    <w:rsid w:val="00BD03C4"/>
    <w:rsid w:val="00BD0DB9"/>
    <w:rsid w:val="00BD0DFC"/>
    <w:rsid w:val="00BD1683"/>
    <w:rsid w:val="00BD16A8"/>
    <w:rsid w:val="00BD1A6C"/>
    <w:rsid w:val="00BD2761"/>
    <w:rsid w:val="00BD3377"/>
    <w:rsid w:val="00BD397C"/>
    <w:rsid w:val="00BD3B5D"/>
    <w:rsid w:val="00BD3CE4"/>
    <w:rsid w:val="00BD4227"/>
    <w:rsid w:val="00BD4A49"/>
    <w:rsid w:val="00BD4AD9"/>
    <w:rsid w:val="00BD4CC8"/>
    <w:rsid w:val="00BD4FCE"/>
    <w:rsid w:val="00BD5A35"/>
    <w:rsid w:val="00BD5A52"/>
    <w:rsid w:val="00BD5B72"/>
    <w:rsid w:val="00BD625F"/>
    <w:rsid w:val="00BD64BA"/>
    <w:rsid w:val="00BD6D3A"/>
    <w:rsid w:val="00BE0036"/>
    <w:rsid w:val="00BE003B"/>
    <w:rsid w:val="00BE106F"/>
    <w:rsid w:val="00BE1276"/>
    <w:rsid w:val="00BE151D"/>
    <w:rsid w:val="00BE1E7D"/>
    <w:rsid w:val="00BE1EF5"/>
    <w:rsid w:val="00BE222C"/>
    <w:rsid w:val="00BE3A59"/>
    <w:rsid w:val="00BE3B34"/>
    <w:rsid w:val="00BE3DEF"/>
    <w:rsid w:val="00BE3FBD"/>
    <w:rsid w:val="00BE4386"/>
    <w:rsid w:val="00BE4D0C"/>
    <w:rsid w:val="00BE4ED9"/>
    <w:rsid w:val="00BE68A0"/>
    <w:rsid w:val="00BE6B4E"/>
    <w:rsid w:val="00BE6D88"/>
    <w:rsid w:val="00BE762E"/>
    <w:rsid w:val="00BE79E3"/>
    <w:rsid w:val="00BE7CD2"/>
    <w:rsid w:val="00BF069D"/>
    <w:rsid w:val="00BF1117"/>
    <w:rsid w:val="00BF150E"/>
    <w:rsid w:val="00BF1594"/>
    <w:rsid w:val="00BF15EB"/>
    <w:rsid w:val="00BF2206"/>
    <w:rsid w:val="00BF299F"/>
    <w:rsid w:val="00BF401C"/>
    <w:rsid w:val="00BF4F1A"/>
    <w:rsid w:val="00BF4FCF"/>
    <w:rsid w:val="00BF57C9"/>
    <w:rsid w:val="00BF5A17"/>
    <w:rsid w:val="00C00239"/>
    <w:rsid w:val="00C01233"/>
    <w:rsid w:val="00C0140C"/>
    <w:rsid w:val="00C01B36"/>
    <w:rsid w:val="00C021C8"/>
    <w:rsid w:val="00C0244D"/>
    <w:rsid w:val="00C02CFE"/>
    <w:rsid w:val="00C02D49"/>
    <w:rsid w:val="00C03B14"/>
    <w:rsid w:val="00C03CC8"/>
    <w:rsid w:val="00C0436C"/>
    <w:rsid w:val="00C05587"/>
    <w:rsid w:val="00C0605F"/>
    <w:rsid w:val="00C06309"/>
    <w:rsid w:val="00C06EB9"/>
    <w:rsid w:val="00C0710E"/>
    <w:rsid w:val="00C07737"/>
    <w:rsid w:val="00C077F8"/>
    <w:rsid w:val="00C1000D"/>
    <w:rsid w:val="00C1209C"/>
    <w:rsid w:val="00C1245C"/>
    <w:rsid w:val="00C128AA"/>
    <w:rsid w:val="00C135C2"/>
    <w:rsid w:val="00C13B33"/>
    <w:rsid w:val="00C15C8B"/>
    <w:rsid w:val="00C164C7"/>
    <w:rsid w:val="00C16B70"/>
    <w:rsid w:val="00C16D48"/>
    <w:rsid w:val="00C174D3"/>
    <w:rsid w:val="00C20694"/>
    <w:rsid w:val="00C21592"/>
    <w:rsid w:val="00C21FDE"/>
    <w:rsid w:val="00C2231F"/>
    <w:rsid w:val="00C2385E"/>
    <w:rsid w:val="00C238A6"/>
    <w:rsid w:val="00C23D5E"/>
    <w:rsid w:val="00C23EEC"/>
    <w:rsid w:val="00C2434E"/>
    <w:rsid w:val="00C245E6"/>
    <w:rsid w:val="00C24F9E"/>
    <w:rsid w:val="00C25D0A"/>
    <w:rsid w:val="00C26E6C"/>
    <w:rsid w:val="00C27C9D"/>
    <w:rsid w:val="00C30F04"/>
    <w:rsid w:val="00C310F9"/>
    <w:rsid w:val="00C31380"/>
    <w:rsid w:val="00C313B0"/>
    <w:rsid w:val="00C3140B"/>
    <w:rsid w:val="00C31EA9"/>
    <w:rsid w:val="00C31EAA"/>
    <w:rsid w:val="00C32079"/>
    <w:rsid w:val="00C32294"/>
    <w:rsid w:val="00C328F8"/>
    <w:rsid w:val="00C33381"/>
    <w:rsid w:val="00C339D0"/>
    <w:rsid w:val="00C341CE"/>
    <w:rsid w:val="00C348EB"/>
    <w:rsid w:val="00C35C30"/>
    <w:rsid w:val="00C35F84"/>
    <w:rsid w:val="00C36051"/>
    <w:rsid w:val="00C365EE"/>
    <w:rsid w:val="00C36A6C"/>
    <w:rsid w:val="00C36EEC"/>
    <w:rsid w:val="00C37AEE"/>
    <w:rsid w:val="00C37EC2"/>
    <w:rsid w:val="00C40114"/>
    <w:rsid w:val="00C40194"/>
    <w:rsid w:val="00C404DE"/>
    <w:rsid w:val="00C407B3"/>
    <w:rsid w:val="00C407D8"/>
    <w:rsid w:val="00C40BF0"/>
    <w:rsid w:val="00C41D37"/>
    <w:rsid w:val="00C42176"/>
    <w:rsid w:val="00C42218"/>
    <w:rsid w:val="00C43035"/>
    <w:rsid w:val="00C4320C"/>
    <w:rsid w:val="00C43917"/>
    <w:rsid w:val="00C439B3"/>
    <w:rsid w:val="00C440A7"/>
    <w:rsid w:val="00C4454A"/>
    <w:rsid w:val="00C44F94"/>
    <w:rsid w:val="00C4560C"/>
    <w:rsid w:val="00C45FEB"/>
    <w:rsid w:val="00C51FD3"/>
    <w:rsid w:val="00C52DC9"/>
    <w:rsid w:val="00C52F82"/>
    <w:rsid w:val="00C536AE"/>
    <w:rsid w:val="00C53B29"/>
    <w:rsid w:val="00C54054"/>
    <w:rsid w:val="00C5450C"/>
    <w:rsid w:val="00C54587"/>
    <w:rsid w:val="00C54F27"/>
    <w:rsid w:val="00C55700"/>
    <w:rsid w:val="00C559D8"/>
    <w:rsid w:val="00C55BF3"/>
    <w:rsid w:val="00C56B10"/>
    <w:rsid w:val="00C571FB"/>
    <w:rsid w:val="00C572AE"/>
    <w:rsid w:val="00C57553"/>
    <w:rsid w:val="00C578C7"/>
    <w:rsid w:val="00C57C13"/>
    <w:rsid w:val="00C57D9D"/>
    <w:rsid w:val="00C60591"/>
    <w:rsid w:val="00C60D42"/>
    <w:rsid w:val="00C60E72"/>
    <w:rsid w:val="00C610CF"/>
    <w:rsid w:val="00C61598"/>
    <w:rsid w:val="00C61622"/>
    <w:rsid w:val="00C616BF"/>
    <w:rsid w:val="00C620C6"/>
    <w:rsid w:val="00C630F8"/>
    <w:rsid w:val="00C63490"/>
    <w:rsid w:val="00C640E7"/>
    <w:rsid w:val="00C6425E"/>
    <w:rsid w:val="00C64538"/>
    <w:rsid w:val="00C64AC5"/>
    <w:rsid w:val="00C66993"/>
    <w:rsid w:val="00C66B88"/>
    <w:rsid w:val="00C671BE"/>
    <w:rsid w:val="00C67F94"/>
    <w:rsid w:val="00C7003C"/>
    <w:rsid w:val="00C7124C"/>
    <w:rsid w:val="00C71756"/>
    <w:rsid w:val="00C717D1"/>
    <w:rsid w:val="00C718BA"/>
    <w:rsid w:val="00C71A9E"/>
    <w:rsid w:val="00C72C7C"/>
    <w:rsid w:val="00C72FCF"/>
    <w:rsid w:val="00C73093"/>
    <w:rsid w:val="00C73096"/>
    <w:rsid w:val="00C73315"/>
    <w:rsid w:val="00C7356C"/>
    <w:rsid w:val="00C73A41"/>
    <w:rsid w:val="00C740A2"/>
    <w:rsid w:val="00C741B6"/>
    <w:rsid w:val="00C746A3"/>
    <w:rsid w:val="00C746E2"/>
    <w:rsid w:val="00C752A3"/>
    <w:rsid w:val="00C75328"/>
    <w:rsid w:val="00C7582A"/>
    <w:rsid w:val="00C75A90"/>
    <w:rsid w:val="00C75F73"/>
    <w:rsid w:val="00C75FC0"/>
    <w:rsid w:val="00C76AE6"/>
    <w:rsid w:val="00C7765A"/>
    <w:rsid w:val="00C77A97"/>
    <w:rsid w:val="00C80E97"/>
    <w:rsid w:val="00C8209F"/>
    <w:rsid w:val="00C829F1"/>
    <w:rsid w:val="00C82A21"/>
    <w:rsid w:val="00C836B1"/>
    <w:rsid w:val="00C83878"/>
    <w:rsid w:val="00C83E59"/>
    <w:rsid w:val="00C85226"/>
    <w:rsid w:val="00C85409"/>
    <w:rsid w:val="00C85C81"/>
    <w:rsid w:val="00C85E2E"/>
    <w:rsid w:val="00C86160"/>
    <w:rsid w:val="00C86398"/>
    <w:rsid w:val="00C867DD"/>
    <w:rsid w:val="00C86B9F"/>
    <w:rsid w:val="00C8705B"/>
    <w:rsid w:val="00C87B36"/>
    <w:rsid w:val="00C87F05"/>
    <w:rsid w:val="00C91064"/>
    <w:rsid w:val="00C925F8"/>
    <w:rsid w:val="00C92B5B"/>
    <w:rsid w:val="00C92BBB"/>
    <w:rsid w:val="00C92D24"/>
    <w:rsid w:val="00C93ED7"/>
    <w:rsid w:val="00C942EC"/>
    <w:rsid w:val="00C957AF"/>
    <w:rsid w:val="00C95B1B"/>
    <w:rsid w:val="00C95BAF"/>
    <w:rsid w:val="00C95DAF"/>
    <w:rsid w:val="00C961E6"/>
    <w:rsid w:val="00C96205"/>
    <w:rsid w:val="00C96258"/>
    <w:rsid w:val="00C9676D"/>
    <w:rsid w:val="00C96909"/>
    <w:rsid w:val="00C9701E"/>
    <w:rsid w:val="00C9734E"/>
    <w:rsid w:val="00C97BCE"/>
    <w:rsid w:val="00C97E28"/>
    <w:rsid w:val="00C97EDA"/>
    <w:rsid w:val="00CA02BA"/>
    <w:rsid w:val="00CA0611"/>
    <w:rsid w:val="00CA07B1"/>
    <w:rsid w:val="00CA0E4A"/>
    <w:rsid w:val="00CA1A2A"/>
    <w:rsid w:val="00CA1C4E"/>
    <w:rsid w:val="00CA247F"/>
    <w:rsid w:val="00CA306D"/>
    <w:rsid w:val="00CA3847"/>
    <w:rsid w:val="00CA3902"/>
    <w:rsid w:val="00CA4B81"/>
    <w:rsid w:val="00CA4C53"/>
    <w:rsid w:val="00CA5076"/>
    <w:rsid w:val="00CA587E"/>
    <w:rsid w:val="00CA5B58"/>
    <w:rsid w:val="00CA5B61"/>
    <w:rsid w:val="00CA6514"/>
    <w:rsid w:val="00CA6A3F"/>
    <w:rsid w:val="00CB0398"/>
    <w:rsid w:val="00CB041D"/>
    <w:rsid w:val="00CB07B1"/>
    <w:rsid w:val="00CB16B7"/>
    <w:rsid w:val="00CB1B9F"/>
    <w:rsid w:val="00CB1C1A"/>
    <w:rsid w:val="00CB1DBB"/>
    <w:rsid w:val="00CB20BA"/>
    <w:rsid w:val="00CB33E2"/>
    <w:rsid w:val="00CB368D"/>
    <w:rsid w:val="00CB3694"/>
    <w:rsid w:val="00CB37B2"/>
    <w:rsid w:val="00CB4335"/>
    <w:rsid w:val="00CB44AD"/>
    <w:rsid w:val="00CB4FE7"/>
    <w:rsid w:val="00CB500D"/>
    <w:rsid w:val="00CB5409"/>
    <w:rsid w:val="00CB5A76"/>
    <w:rsid w:val="00CB5F53"/>
    <w:rsid w:val="00CB6175"/>
    <w:rsid w:val="00CB6190"/>
    <w:rsid w:val="00CB66F1"/>
    <w:rsid w:val="00CB6CD1"/>
    <w:rsid w:val="00CB70FB"/>
    <w:rsid w:val="00CB710A"/>
    <w:rsid w:val="00CB72B6"/>
    <w:rsid w:val="00CB76DC"/>
    <w:rsid w:val="00CB7707"/>
    <w:rsid w:val="00CB7EE1"/>
    <w:rsid w:val="00CC00EB"/>
    <w:rsid w:val="00CC0C15"/>
    <w:rsid w:val="00CC1002"/>
    <w:rsid w:val="00CC1DB9"/>
    <w:rsid w:val="00CC1E47"/>
    <w:rsid w:val="00CC20D9"/>
    <w:rsid w:val="00CC219C"/>
    <w:rsid w:val="00CC291E"/>
    <w:rsid w:val="00CC33EE"/>
    <w:rsid w:val="00CC4271"/>
    <w:rsid w:val="00CC4D0E"/>
    <w:rsid w:val="00CC5765"/>
    <w:rsid w:val="00CC5BDC"/>
    <w:rsid w:val="00CC5F23"/>
    <w:rsid w:val="00CC6672"/>
    <w:rsid w:val="00CC6D27"/>
    <w:rsid w:val="00CC72DC"/>
    <w:rsid w:val="00CC74D8"/>
    <w:rsid w:val="00CC7FF8"/>
    <w:rsid w:val="00CD0564"/>
    <w:rsid w:val="00CD0DB1"/>
    <w:rsid w:val="00CD0E9D"/>
    <w:rsid w:val="00CD194B"/>
    <w:rsid w:val="00CD1E42"/>
    <w:rsid w:val="00CD2351"/>
    <w:rsid w:val="00CD2BB6"/>
    <w:rsid w:val="00CD2F83"/>
    <w:rsid w:val="00CD35B1"/>
    <w:rsid w:val="00CD35C4"/>
    <w:rsid w:val="00CD3CC2"/>
    <w:rsid w:val="00CD3FA2"/>
    <w:rsid w:val="00CD4A17"/>
    <w:rsid w:val="00CD4A33"/>
    <w:rsid w:val="00CD4F87"/>
    <w:rsid w:val="00CD597D"/>
    <w:rsid w:val="00CD5C76"/>
    <w:rsid w:val="00CD62D2"/>
    <w:rsid w:val="00CD6E18"/>
    <w:rsid w:val="00CD75FD"/>
    <w:rsid w:val="00CD7727"/>
    <w:rsid w:val="00CD7D82"/>
    <w:rsid w:val="00CE0729"/>
    <w:rsid w:val="00CE14C1"/>
    <w:rsid w:val="00CE151D"/>
    <w:rsid w:val="00CE1A3D"/>
    <w:rsid w:val="00CE20F1"/>
    <w:rsid w:val="00CE236B"/>
    <w:rsid w:val="00CE2C64"/>
    <w:rsid w:val="00CE2F7A"/>
    <w:rsid w:val="00CE3253"/>
    <w:rsid w:val="00CE37A1"/>
    <w:rsid w:val="00CE452A"/>
    <w:rsid w:val="00CE4FA3"/>
    <w:rsid w:val="00CE50C7"/>
    <w:rsid w:val="00CE5BF4"/>
    <w:rsid w:val="00CE62AC"/>
    <w:rsid w:val="00CE6455"/>
    <w:rsid w:val="00CE6BB1"/>
    <w:rsid w:val="00CE7321"/>
    <w:rsid w:val="00CE74E1"/>
    <w:rsid w:val="00CE77DD"/>
    <w:rsid w:val="00CE7FFD"/>
    <w:rsid w:val="00CF00C6"/>
    <w:rsid w:val="00CF00EF"/>
    <w:rsid w:val="00CF02CE"/>
    <w:rsid w:val="00CF04D6"/>
    <w:rsid w:val="00CF0BFC"/>
    <w:rsid w:val="00CF0F0B"/>
    <w:rsid w:val="00CF1637"/>
    <w:rsid w:val="00CF204E"/>
    <w:rsid w:val="00CF2262"/>
    <w:rsid w:val="00CF23E2"/>
    <w:rsid w:val="00CF2856"/>
    <w:rsid w:val="00CF3116"/>
    <w:rsid w:val="00CF3A08"/>
    <w:rsid w:val="00CF3BB4"/>
    <w:rsid w:val="00CF40E8"/>
    <w:rsid w:val="00CF4844"/>
    <w:rsid w:val="00CF53BD"/>
    <w:rsid w:val="00CF5892"/>
    <w:rsid w:val="00CF5AA1"/>
    <w:rsid w:val="00CF6157"/>
    <w:rsid w:val="00CF6D93"/>
    <w:rsid w:val="00CF71E9"/>
    <w:rsid w:val="00CF74D6"/>
    <w:rsid w:val="00D00203"/>
    <w:rsid w:val="00D008E7"/>
    <w:rsid w:val="00D019A9"/>
    <w:rsid w:val="00D020FF"/>
    <w:rsid w:val="00D02155"/>
    <w:rsid w:val="00D027CF"/>
    <w:rsid w:val="00D02C7A"/>
    <w:rsid w:val="00D02F0C"/>
    <w:rsid w:val="00D0334C"/>
    <w:rsid w:val="00D03765"/>
    <w:rsid w:val="00D037A9"/>
    <w:rsid w:val="00D03CB4"/>
    <w:rsid w:val="00D03F19"/>
    <w:rsid w:val="00D04152"/>
    <w:rsid w:val="00D0423D"/>
    <w:rsid w:val="00D04294"/>
    <w:rsid w:val="00D0511C"/>
    <w:rsid w:val="00D0517F"/>
    <w:rsid w:val="00D062CE"/>
    <w:rsid w:val="00D0680D"/>
    <w:rsid w:val="00D06907"/>
    <w:rsid w:val="00D07C2D"/>
    <w:rsid w:val="00D101BF"/>
    <w:rsid w:val="00D10262"/>
    <w:rsid w:val="00D10BEC"/>
    <w:rsid w:val="00D10E99"/>
    <w:rsid w:val="00D10FA2"/>
    <w:rsid w:val="00D11381"/>
    <w:rsid w:val="00D1145E"/>
    <w:rsid w:val="00D115CC"/>
    <w:rsid w:val="00D1173E"/>
    <w:rsid w:val="00D12164"/>
    <w:rsid w:val="00D124F3"/>
    <w:rsid w:val="00D1251F"/>
    <w:rsid w:val="00D1350A"/>
    <w:rsid w:val="00D137CC"/>
    <w:rsid w:val="00D1400D"/>
    <w:rsid w:val="00D14195"/>
    <w:rsid w:val="00D147EE"/>
    <w:rsid w:val="00D147F2"/>
    <w:rsid w:val="00D1486C"/>
    <w:rsid w:val="00D14F2B"/>
    <w:rsid w:val="00D15834"/>
    <w:rsid w:val="00D161F0"/>
    <w:rsid w:val="00D16DBF"/>
    <w:rsid w:val="00D16E64"/>
    <w:rsid w:val="00D171F0"/>
    <w:rsid w:val="00D177DE"/>
    <w:rsid w:val="00D179A8"/>
    <w:rsid w:val="00D179F6"/>
    <w:rsid w:val="00D201E0"/>
    <w:rsid w:val="00D2052A"/>
    <w:rsid w:val="00D21D81"/>
    <w:rsid w:val="00D2242D"/>
    <w:rsid w:val="00D22783"/>
    <w:rsid w:val="00D22966"/>
    <w:rsid w:val="00D22C86"/>
    <w:rsid w:val="00D22E07"/>
    <w:rsid w:val="00D230BE"/>
    <w:rsid w:val="00D232A9"/>
    <w:rsid w:val="00D241BD"/>
    <w:rsid w:val="00D24F4B"/>
    <w:rsid w:val="00D254A5"/>
    <w:rsid w:val="00D25E55"/>
    <w:rsid w:val="00D265B4"/>
    <w:rsid w:val="00D267EF"/>
    <w:rsid w:val="00D26D10"/>
    <w:rsid w:val="00D26EAB"/>
    <w:rsid w:val="00D26EF7"/>
    <w:rsid w:val="00D27235"/>
    <w:rsid w:val="00D276A0"/>
    <w:rsid w:val="00D27897"/>
    <w:rsid w:val="00D30AB5"/>
    <w:rsid w:val="00D30F20"/>
    <w:rsid w:val="00D31A50"/>
    <w:rsid w:val="00D320BD"/>
    <w:rsid w:val="00D32273"/>
    <w:rsid w:val="00D3236C"/>
    <w:rsid w:val="00D333BC"/>
    <w:rsid w:val="00D33450"/>
    <w:rsid w:val="00D3415E"/>
    <w:rsid w:val="00D34C6F"/>
    <w:rsid w:val="00D35368"/>
    <w:rsid w:val="00D3565D"/>
    <w:rsid w:val="00D3581B"/>
    <w:rsid w:val="00D366B9"/>
    <w:rsid w:val="00D40346"/>
    <w:rsid w:val="00D40BA1"/>
    <w:rsid w:val="00D41238"/>
    <w:rsid w:val="00D41E61"/>
    <w:rsid w:val="00D4215A"/>
    <w:rsid w:val="00D43639"/>
    <w:rsid w:val="00D437B3"/>
    <w:rsid w:val="00D44323"/>
    <w:rsid w:val="00D44853"/>
    <w:rsid w:val="00D467DF"/>
    <w:rsid w:val="00D46B84"/>
    <w:rsid w:val="00D47537"/>
    <w:rsid w:val="00D4775D"/>
    <w:rsid w:val="00D47EC1"/>
    <w:rsid w:val="00D504C4"/>
    <w:rsid w:val="00D50B11"/>
    <w:rsid w:val="00D50D31"/>
    <w:rsid w:val="00D5103A"/>
    <w:rsid w:val="00D514AB"/>
    <w:rsid w:val="00D51973"/>
    <w:rsid w:val="00D51D62"/>
    <w:rsid w:val="00D51EAA"/>
    <w:rsid w:val="00D52138"/>
    <w:rsid w:val="00D52861"/>
    <w:rsid w:val="00D52CF3"/>
    <w:rsid w:val="00D530B9"/>
    <w:rsid w:val="00D53394"/>
    <w:rsid w:val="00D53631"/>
    <w:rsid w:val="00D53C7F"/>
    <w:rsid w:val="00D54864"/>
    <w:rsid w:val="00D54F51"/>
    <w:rsid w:val="00D557CC"/>
    <w:rsid w:val="00D55F56"/>
    <w:rsid w:val="00D56092"/>
    <w:rsid w:val="00D56474"/>
    <w:rsid w:val="00D56707"/>
    <w:rsid w:val="00D56A8B"/>
    <w:rsid w:val="00D5739B"/>
    <w:rsid w:val="00D57659"/>
    <w:rsid w:val="00D60BB8"/>
    <w:rsid w:val="00D61B4C"/>
    <w:rsid w:val="00D6249F"/>
    <w:rsid w:val="00D63B09"/>
    <w:rsid w:val="00D63C73"/>
    <w:rsid w:val="00D6407A"/>
    <w:rsid w:val="00D642C4"/>
    <w:rsid w:val="00D64969"/>
    <w:rsid w:val="00D65145"/>
    <w:rsid w:val="00D654B3"/>
    <w:rsid w:val="00D65B23"/>
    <w:rsid w:val="00D66E30"/>
    <w:rsid w:val="00D675D4"/>
    <w:rsid w:val="00D67B1D"/>
    <w:rsid w:val="00D70732"/>
    <w:rsid w:val="00D70A2C"/>
    <w:rsid w:val="00D713F2"/>
    <w:rsid w:val="00D72511"/>
    <w:rsid w:val="00D72681"/>
    <w:rsid w:val="00D727BC"/>
    <w:rsid w:val="00D72CEA"/>
    <w:rsid w:val="00D74B5B"/>
    <w:rsid w:val="00D75760"/>
    <w:rsid w:val="00D7599E"/>
    <w:rsid w:val="00D769E8"/>
    <w:rsid w:val="00D76EC5"/>
    <w:rsid w:val="00D7747F"/>
    <w:rsid w:val="00D77D34"/>
    <w:rsid w:val="00D81015"/>
    <w:rsid w:val="00D8137B"/>
    <w:rsid w:val="00D813D4"/>
    <w:rsid w:val="00D82094"/>
    <w:rsid w:val="00D82719"/>
    <w:rsid w:val="00D828A5"/>
    <w:rsid w:val="00D83619"/>
    <w:rsid w:val="00D84506"/>
    <w:rsid w:val="00D845C4"/>
    <w:rsid w:val="00D84979"/>
    <w:rsid w:val="00D84D19"/>
    <w:rsid w:val="00D85494"/>
    <w:rsid w:val="00D85612"/>
    <w:rsid w:val="00D85F0D"/>
    <w:rsid w:val="00D86406"/>
    <w:rsid w:val="00D86A21"/>
    <w:rsid w:val="00D86D7F"/>
    <w:rsid w:val="00D8731D"/>
    <w:rsid w:val="00D87683"/>
    <w:rsid w:val="00D87CDE"/>
    <w:rsid w:val="00D903DF"/>
    <w:rsid w:val="00D904C3"/>
    <w:rsid w:val="00D908CE"/>
    <w:rsid w:val="00D9091A"/>
    <w:rsid w:val="00D9158B"/>
    <w:rsid w:val="00D921A7"/>
    <w:rsid w:val="00D9242F"/>
    <w:rsid w:val="00D926D7"/>
    <w:rsid w:val="00D9285D"/>
    <w:rsid w:val="00D928EA"/>
    <w:rsid w:val="00D934DE"/>
    <w:rsid w:val="00D9356D"/>
    <w:rsid w:val="00D93988"/>
    <w:rsid w:val="00D93DC4"/>
    <w:rsid w:val="00D94207"/>
    <w:rsid w:val="00D94584"/>
    <w:rsid w:val="00D94D09"/>
    <w:rsid w:val="00D94F78"/>
    <w:rsid w:val="00D95555"/>
    <w:rsid w:val="00D95C13"/>
    <w:rsid w:val="00D96625"/>
    <w:rsid w:val="00D969AA"/>
    <w:rsid w:val="00D97D7E"/>
    <w:rsid w:val="00DA0F8D"/>
    <w:rsid w:val="00DA14D4"/>
    <w:rsid w:val="00DA1801"/>
    <w:rsid w:val="00DA18DF"/>
    <w:rsid w:val="00DA1BC5"/>
    <w:rsid w:val="00DA2872"/>
    <w:rsid w:val="00DA2E6B"/>
    <w:rsid w:val="00DA34B1"/>
    <w:rsid w:val="00DA40CC"/>
    <w:rsid w:val="00DA4891"/>
    <w:rsid w:val="00DA49BE"/>
    <w:rsid w:val="00DA4A86"/>
    <w:rsid w:val="00DA4BEA"/>
    <w:rsid w:val="00DA5461"/>
    <w:rsid w:val="00DA5F7E"/>
    <w:rsid w:val="00DA63A0"/>
    <w:rsid w:val="00DA6637"/>
    <w:rsid w:val="00DA6875"/>
    <w:rsid w:val="00DA69F0"/>
    <w:rsid w:val="00DA6CF8"/>
    <w:rsid w:val="00DA7729"/>
    <w:rsid w:val="00DA79DB"/>
    <w:rsid w:val="00DA7D65"/>
    <w:rsid w:val="00DA7EDD"/>
    <w:rsid w:val="00DB014F"/>
    <w:rsid w:val="00DB0627"/>
    <w:rsid w:val="00DB12AD"/>
    <w:rsid w:val="00DB208B"/>
    <w:rsid w:val="00DB262C"/>
    <w:rsid w:val="00DB3303"/>
    <w:rsid w:val="00DB359E"/>
    <w:rsid w:val="00DB3BB5"/>
    <w:rsid w:val="00DB3CDE"/>
    <w:rsid w:val="00DB3D3E"/>
    <w:rsid w:val="00DB4098"/>
    <w:rsid w:val="00DB43C5"/>
    <w:rsid w:val="00DB442B"/>
    <w:rsid w:val="00DB53B2"/>
    <w:rsid w:val="00DB5627"/>
    <w:rsid w:val="00DB5655"/>
    <w:rsid w:val="00DB5756"/>
    <w:rsid w:val="00DB58B4"/>
    <w:rsid w:val="00DB5912"/>
    <w:rsid w:val="00DB6800"/>
    <w:rsid w:val="00DB680F"/>
    <w:rsid w:val="00DB6BD5"/>
    <w:rsid w:val="00DB6EE5"/>
    <w:rsid w:val="00DB7B89"/>
    <w:rsid w:val="00DB7BE5"/>
    <w:rsid w:val="00DC025A"/>
    <w:rsid w:val="00DC0C06"/>
    <w:rsid w:val="00DC0D41"/>
    <w:rsid w:val="00DC207F"/>
    <w:rsid w:val="00DC2CFA"/>
    <w:rsid w:val="00DC386D"/>
    <w:rsid w:val="00DC3CBA"/>
    <w:rsid w:val="00DC46B7"/>
    <w:rsid w:val="00DC4856"/>
    <w:rsid w:val="00DC4EC6"/>
    <w:rsid w:val="00DC4FF5"/>
    <w:rsid w:val="00DC525A"/>
    <w:rsid w:val="00DC5C98"/>
    <w:rsid w:val="00DC5D6A"/>
    <w:rsid w:val="00DC5E35"/>
    <w:rsid w:val="00DC6782"/>
    <w:rsid w:val="00DC68F4"/>
    <w:rsid w:val="00DC6D46"/>
    <w:rsid w:val="00DC7122"/>
    <w:rsid w:val="00DC71EA"/>
    <w:rsid w:val="00DC78F6"/>
    <w:rsid w:val="00DD04AB"/>
    <w:rsid w:val="00DD090B"/>
    <w:rsid w:val="00DD1239"/>
    <w:rsid w:val="00DD1275"/>
    <w:rsid w:val="00DD15CA"/>
    <w:rsid w:val="00DD1C49"/>
    <w:rsid w:val="00DD2167"/>
    <w:rsid w:val="00DD2213"/>
    <w:rsid w:val="00DD3A0E"/>
    <w:rsid w:val="00DD44BB"/>
    <w:rsid w:val="00DD458D"/>
    <w:rsid w:val="00DD4737"/>
    <w:rsid w:val="00DD4B64"/>
    <w:rsid w:val="00DD4FBC"/>
    <w:rsid w:val="00DD52D6"/>
    <w:rsid w:val="00DD6500"/>
    <w:rsid w:val="00DE06A5"/>
    <w:rsid w:val="00DE17D5"/>
    <w:rsid w:val="00DE1BE8"/>
    <w:rsid w:val="00DE22CF"/>
    <w:rsid w:val="00DE2326"/>
    <w:rsid w:val="00DE2C38"/>
    <w:rsid w:val="00DE2F8A"/>
    <w:rsid w:val="00DE326C"/>
    <w:rsid w:val="00DE34DC"/>
    <w:rsid w:val="00DE3704"/>
    <w:rsid w:val="00DE44F2"/>
    <w:rsid w:val="00DE457E"/>
    <w:rsid w:val="00DE47A4"/>
    <w:rsid w:val="00DE489E"/>
    <w:rsid w:val="00DE4DC9"/>
    <w:rsid w:val="00DE59D0"/>
    <w:rsid w:val="00DE5E50"/>
    <w:rsid w:val="00DE68F8"/>
    <w:rsid w:val="00DE726B"/>
    <w:rsid w:val="00DE7373"/>
    <w:rsid w:val="00DE7C06"/>
    <w:rsid w:val="00DE7C62"/>
    <w:rsid w:val="00DE7C95"/>
    <w:rsid w:val="00DF1149"/>
    <w:rsid w:val="00DF1256"/>
    <w:rsid w:val="00DF1DC1"/>
    <w:rsid w:val="00DF2318"/>
    <w:rsid w:val="00DF2798"/>
    <w:rsid w:val="00DF27B3"/>
    <w:rsid w:val="00DF2992"/>
    <w:rsid w:val="00DF2F08"/>
    <w:rsid w:val="00DF342A"/>
    <w:rsid w:val="00DF3742"/>
    <w:rsid w:val="00DF3844"/>
    <w:rsid w:val="00DF3DC3"/>
    <w:rsid w:val="00DF3F8A"/>
    <w:rsid w:val="00DF4044"/>
    <w:rsid w:val="00DF4753"/>
    <w:rsid w:val="00DF5169"/>
    <w:rsid w:val="00DF5283"/>
    <w:rsid w:val="00DF5542"/>
    <w:rsid w:val="00DF575B"/>
    <w:rsid w:val="00DF609D"/>
    <w:rsid w:val="00DF68E7"/>
    <w:rsid w:val="00DF6994"/>
    <w:rsid w:val="00DF6B50"/>
    <w:rsid w:val="00DF7295"/>
    <w:rsid w:val="00DF7A51"/>
    <w:rsid w:val="00E005F2"/>
    <w:rsid w:val="00E006A6"/>
    <w:rsid w:val="00E00B8B"/>
    <w:rsid w:val="00E00C2C"/>
    <w:rsid w:val="00E01176"/>
    <w:rsid w:val="00E01233"/>
    <w:rsid w:val="00E012A4"/>
    <w:rsid w:val="00E019AE"/>
    <w:rsid w:val="00E02275"/>
    <w:rsid w:val="00E023C8"/>
    <w:rsid w:val="00E03349"/>
    <w:rsid w:val="00E03CCC"/>
    <w:rsid w:val="00E0443B"/>
    <w:rsid w:val="00E04523"/>
    <w:rsid w:val="00E0468F"/>
    <w:rsid w:val="00E046C2"/>
    <w:rsid w:val="00E049F0"/>
    <w:rsid w:val="00E04B39"/>
    <w:rsid w:val="00E05091"/>
    <w:rsid w:val="00E05129"/>
    <w:rsid w:val="00E06716"/>
    <w:rsid w:val="00E068F7"/>
    <w:rsid w:val="00E06902"/>
    <w:rsid w:val="00E06E98"/>
    <w:rsid w:val="00E07296"/>
    <w:rsid w:val="00E0736B"/>
    <w:rsid w:val="00E073E4"/>
    <w:rsid w:val="00E07715"/>
    <w:rsid w:val="00E07F62"/>
    <w:rsid w:val="00E1035D"/>
    <w:rsid w:val="00E10801"/>
    <w:rsid w:val="00E10F5D"/>
    <w:rsid w:val="00E1104A"/>
    <w:rsid w:val="00E111AD"/>
    <w:rsid w:val="00E11203"/>
    <w:rsid w:val="00E113E1"/>
    <w:rsid w:val="00E11DA4"/>
    <w:rsid w:val="00E11F6C"/>
    <w:rsid w:val="00E1217F"/>
    <w:rsid w:val="00E128E0"/>
    <w:rsid w:val="00E14E06"/>
    <w:rsid w:val="00E14FA7"/>
    <w:rsid w:val="00E150A8"/>
    <w:rsid w:val="00E2049E"/>
    <w:rsid w:val="00E20A78"/>
    <w:rsid w:val="00E20FCC"/>
    <w:rsid w:val="00E2120F"/>
    <w:rsid w:val="00E21572"/>
    <w:rsid w:val="00E217A1"/>
    <w:rsid w:val="00E21A14"/>
    <w:rsid w:val="00E21BB0"/>
    <w:rsid w:val="00E21EB6"/>
    <w:rsid w:val="00E2238D"/>
    <w:rsid w:val="00E227A0"/>
    <w:rsid w:val="00E22C0A"/>
    <w:rsid w:val="00E22DE5"/>
    <w:rsid w:val="00E2334B"/>
    <w:rsid w:val="00E24571"/>
    <w:rsid w:val="00E24FCC"/>
    <w:rsid w:val="00E25841"/>
    <w:rsid w:val="00E25B70"/>
    <w:rsid w:val="00E261FA"/>
    <w:rsid w:val="00E2649B"/>
    <w:rsid w:val="00E26861"/>
    <w:rsid w:val="00E2714A"/>
    <w:rsid w:val="00E27851"/>
    <w:rsid w:val="00E27896"/>
    <w:rsid w:val="00E27D00"/>
    <w:rsid w:val="00E302C0"/>
    <w:rsid w:val="00E30401"/>
    <w:rsid w:val="00E30BD0"/>
    <w:rsid w:val="00E30E08"/>
    <w:rsid w:val="00E314EC"/>
    <w:rsid w:val="00E31703"/>
    <w:rsid w:val="00E3175C"/>
    <w:rsid w:val="00E317C7"/>
    <w:rsid w:val="00E31B2D"/>
    <w:rsid w:val="00E31BB9"/>
    <w:rsid w:val="00E31D9F"/>
    <w:rsid w:val="00E3205E"/>
    <w:rsid w:val="00E3219B"/>
    <w:rsid w:val="00E32667"/>
    <w:rsid w:val="00E326A3"/>
    <w:rsid w:val="00E32762"/>
    <w:rsid w:val="00E32B4A"/>
    <w:rsid w:val="00E334F2"/>
    <w:rsid w:val="00E33E2D"/>
    <w:rsid w:val="00E34652"/>
    <w:rsid w:val="00E349A1"/>
    <w:rsid w:val="00E349EC"/>
    <w:rsid w:val="00E34A4A"/>
    <w:rsid w:val="00E34C72"/>
    <w:rsid w:val="00E3522C"/>
    <w:rsid w:val="00E35C77"/>
    <w:rsid w:val="00E35E83"/>
    <w:rsid w:val="00E3682B"/>
    <w:rsid w:val="00E36B89"/>
    <w:rsid w:val="00E40C8D"/>
    <w:rsid w:val="00E41938"/>
    <w:rsid w:val="00E419FF"/>
    <w:rsid w:val="00E41E91"/>
    <w:rsid w:val="00E428F7"/>
    <w:rsid w:val="00E429EF"/>
    <w:rsid w:val="00E42FA6"/>
    <w:rsid w:val="00E43417"/>
    <w:rsid w:val="00E437FE"/>
    <w:rsid w:val="00E4398A"/>
    <w:rsid w:val="00E43BB7"/>
    <w:rsid w:val="00E43D91"/>
    <w:rsid w:val="00E445F1"/>
    <w:rsid w:val="00E455F3"/>
    <w:rsid w:val="00E45B14"/>
    <w:rsid w:val="00E45C41"/>
    <w:rsid w:val="00E471C9"/>
    <w:rsid w:val="00E474A4"/>
    <w:rsid w:val="00E47502"/>
    <w:rsid w:val="00E500E0"/>
    <w:rsid w:val="00E50AD8"/>
    <w:rsid w:val="00E50BEB"/>
    <w:rsid w:val="00E5112A"/>
    <w:rsid w:val="00E518DA"/>
    <w:rsid w:val="00E521A9"/>
    <w:rsid w:val="00E53C69"/>
    <w:rsid w:val="00E53F94"/>
    <w:rsid w:val="00E544F0"/>
    <w:rsid w:val="00E54A98"/>
    <w:rsid w:val="00E54D70"/>
    <w:rsid w:val="00E5502B"/>
    <w:rsid w:val="00E550F0"/>
    <w:rsid w:val="00E554F0"/>
    <w:rsid w:val="00E5563B"/>
    <w:rsid w:val="00E5585B"/>
    <w:rsid w:val="00E55B28"/>
    <w:rsid w:val="00E56FE8"/>
    <w:rsid w:val="00E573EE"/>
    <w:rsid w:val="00E57AF0"/>
    <w:rsid w:val="00E57B1E"/>
    <w:rsid w:val="00E60FF2"/>
    <w:rsid w:val="00E6150C"/>
    <w:rsid w:val="00E616DA"/>
    <w:rsid w:val="00E618E2"/>
    <w:rsid w:val="00E61AB5"/>
    <w:rsid w:val="00E62974"/>
    <w:rsid w:val="00E64A51"/>
    <w:rsid w:val="00E654BC"/>
    <w:rsid w:val="00E65502"/>
    <w:rsid w:val="00E658A1"/>
    <w:rsid w:val="00E658D2"/>
    <w:rsid w:val="00E65D1C"/>
    <w:rsid w:val="00E663B5"/>
    <w:rsid w:val="00E66AFF"/>
    <w:rsid w:val="00E66E4D"/>
    <w:rsid w:val="00E66F9E"/>
    <w:rsid w:val="00E671B7"/>
    <w:rsid w:val="00E678DC"/>
    <w:rsid w:val="00E67A79"/>
    <w:rsid w:val="00E67D12"/>
    <w:rsid w:val="00E67D48"/>
    <w:rsid w:val="00E70581"/>
    <w:rsid w:val="00E705AB"/>
    <w:rsid w:val="00E7099A"/>
    <w:rsid w:val="00E709C7"/>
    <w:rsid w:val="00E70BA7"/>
    <w:rsid w:val="00E70C1A"/>
    <w:rsid w:val="00E70C36"/>
    <w:rsid w:val="00E70DBD"/>
    <w:rsid w:val="00E71647"/>
    <w:rsid w:val="00E7181A"/>
    <w:rsid w:val="00E71C2C"/>
    <w:rsid w:val="00E73220"/>
    <w:rsid w:val="00E733C2"/>
    <w:rsid w:val="00E73F57"/>
    <w:rsid w:val="00E75ABE"/>
    <w:rsid w:val="00E76C5F"/>
    <w:rsid w:val="00E76D72"/>
    <w:rsid w:val="00E77CB5"/>
    <w:rsid w:val="00E80785"/>
    <w:rsid w:val="00E8099F"/>
    <w:rsid w:val="00E80FEF"/>
    <w:rsid w:val="00E8114A"/>
    <w:rsid w:val="00E81387"/>
    <w:rsid w:val="00E81450"/>
    <w:rsid w:val="00E815D4"/>
    <w:rsid w:val="00E8230C"/>
    <w:rsid w:val="00E83699"/>
    <w:rsid w:val="00E836D0"/>
    <w:rsid w:val="00E83794"/>
    <w:rsid w:val="00E838BE"/>
    <w:rsid w:val="00E8394D"/>
    <w:rsid w:val="00E841EF"/>
    <w:rsid w:val="00E849D3"/>
    <w:rsid w:val="00E84D32"/>
    <w:rsid w:val="00E850E9"/>
    <w:rsid w:val="00E8517B"/>
    <w:rsid w:val="00E8522A"/>
    <w:rsid w:val="00E85472"/>
    <w:rsid w:val="00E85AD2"/>
    <w:rsid w:val="00E85C04"/>
    <w:rsid w:val="00E85F4D"/>
    <w:rsid w:val="00E85FD2"/>
    <w:rsid w:val="00E85FE0"/>
    <w:rsid w:val="00E86042"/>
    <w:rsid w:val="00E8639E"/>
    <w:rsid w:val="00E87209"/>
    <w:rsid w:val="00E87334"/>
    <w:rsid w:val="00E879AB"/>
    <w:rsid w:val="00E9014E"/>
    <w:rsid w:val="00E90330"/>
    <w:rsid w:val="00E906C1"/>
    <w:rsid w:val="00E90742"/>
    <w:rsid w:val="00E9106D"/>
    <w:rsid w:val="00E910C6"/>
    <w:rsid w:val="00E91239"/>
    <w:rsid w:val="00E91339"/>
    <w:rsid w:val="00E919EF"/>
    <w:rsid w:val="00E91C70"/>
    <w:rsid w:val="00E91D80"/>
    <w:rsid w:val="00E925B0"/>
    <w:rsid w:val="00E92849"/>
    <w:rsid w:val="00E92907"/>
    <w:rsid w:val="00E92C3D"/>
    <w:rsid w:val="00E9399A"/>
    <w:rsid w:val="00E9435E"/>
    <w:rsid w:val="00E953DE"/>
    <w:rsid w:val="00E95579"/>
    <w:rsid w:val="00E95966"/>
    <w:rsid w:val="00E959D7"/>
    <w:rsid w:val="00E96400"/>
    <w:rsid w:val="00E96FD1"/>
    <w:rsid w:val="00E97891"/>
    <w:rsid w:val="00EA08FC"/>
    <w:rsid w:val="00EA1CEE"/>
    <w:rsid w:val="00EA2919"/>
    <w:rsid w:val="00EA2FEF"/>
    <w:rsid w:val="00EA33F4"/>
    <w:rsid w:val="00EA3D99"/>
    <w:rsid w:val="00EA3EBA"/>
    <w:rsid w:val="00EA4434"/>
    <w:rsid w:val="00EA455C"/>
    <w:rsid w:val="00EA49F5"/>
    <w:rsid w:val="00EA4D46"/>
    <w:rsid w:val="00EA50CA"/>
    <w:rsid w:val="00EA50E5"/>
    <w:rsid w:val="00EA61CD"/>
    <w:rsid w:val="00EA64C9"/>
    <w:rsid w:val="00EB0406"/>
    <w:rsid w:val="00EB0950"/>
    <w:rsid w:val="00EB0A69"/>
    <w:rsid w:val="00EB0BA7"/>
    <w:rsid w:val="00EB13DA"/>
    <w:rsid w:val="00EB1614"/>
    <w:rsid w:val="00EB175A"/>
    <w:rsid w:val="00EB19D5"/>
    <w:rsid w:val="00EB1AF7"/>
    <w:rsid w:val="00EB2334"/>
    <w:rsid w:val="00EB238F"/>
    <w:rsid w:val="00EB2DBC"/>
    <w:rsid w:val="00EB2F45"/>
    <w:rsid w:val="00EB334C"/>
    <w:rsid w:val="00EB3973"/>
    <w:rsid w:val="00EB3AAA"/>
    <w:rsid w:val="00EB3C6B"/>
    <w:rsid w:val="00EB3D2C"/>
    <w:rsid w:val="00EB4B8B"/>
    <w:rsid w:val="00EB4F3F"/>
    <w:rsid w:val="00EB5355"/>
    <w:rsid w:val="00EB55FA"/>
    <w:rsid w:val="00EB5691"/>
    <w:rsid w:val="00EB5A6D"/>
    <w:rsid w:val="00EB5CB7"/>
    <w:rsid w:val="00EB687E"/>
    <w:rsid w:val="00EB6A04"/>
    <w:rsid w:val="00EB715E"/>
    <w:rsid w:val="00EB7224"/>
    <w:rsid w:val="00EB7ADE"/>
    <w:rsid w:val="00EC01A7"/>
    <w:rsid w:val="00EC0806"/>
    <w:rsid w:val="00EC0AF5"/>
    <w:rsid w:val="00EC0AFA"/>
    <w:rsid w:val="00EC15CC"/>
    <w:rsid w:val="00EC1AB2"/>
    <w:rsid w:val="00EC1B6B"/>
    <w:rsid w:val="00EC275F"/>
    <w:rsid w:val="00EC2B04"/>
    <w:rsid w:val="00EC3045"/>
    <w:rsid w:val="00EC30B5"/>
    <w:rsid w:val="00EC3578"/>
    <w:rsid w:val="00EC36EB"/>
    <w:rsid w:val="00EC3722"/>
    <w:rsid w:val="00EC3EEE"/>
    <w:rsid w:val="00EC5914"/>
    <w:rsid w:val="00EC5ACC"/>
    <w:rsid w:val="00EC6315"/>
    <w:rsid w:val="00EC7547"/>
    <w:rsid w:val="00EC75C2"/>
    <w:rsid w:val="00EC7E83"/>
    <w:rsid w:val="00ED0466"/>
    <w:rsid w:val="00ED0BE4"/>
    <w:rsid w:val="00ED0E0B"/>
    <w:rsid w:val="00ED1113"/>
    <w:rsid w:val="00ED1AE5"/>
    <w:rsid w:val="00ED1B6D"/>
    <w:rsid w:val="00ED211C"/>
    <w:rsid w:val="00ED22A5"/>
    <w:rsid w:val="00ED25E1"/>
    <w:rsid w:val="00ED2DED"/>
    <w:rsid w:val="00ED2E6F"/>
    <w:rsid w:val="00ED3522"/>
    <w:rsid w:val="00ED3826"/>
    <w:rsid w:val="00ED450D"/>
    <w:rsid w:val="00ED4BF1"/>
    <w:rsid w:val="00ED53AF"/>
    <w:rsid w:val="00ED6877"/>
    <w:rsid w:val="00ED7394"/>
    <w:rsid w:val="00EE0234"/>
    <w:rsid w:val="00EE0601"/>
    <w:rsid w:val="00EE06FA"/>
    <w:rsid w:val="00EE0760"/>
    <w:rsid w:val="00EE0CFE"/>
    <w:rsid w:val="00EE1BFD"/>
    <w:rsid w:val="00EE34DE"/>
    <w:rsid w:val="00EE38B4"/>
    <w:rsid w:val="00EE3EA0"/>
    <w:rsid w:val="00EE4CD1"/>
    <w:rsid w:val="00EE53D9"/>
    <w:rsid w:val="00EE57DC"/>
    <w:rsid w:val="00EE5D6C"/>
    <w:rsid w:val="00EE6504"/>
    <w:rsid w:val="00EE6965"/>
    <w:rsid w:val="00EE76A7"/>
    <w:rsid w:val="00EE79A6"/>
    <w:rsid w:val="00EE7BCC"/>
    <w:rsid w:val="00EF0A9A"/>
    <w:rsid w:val="00EF1255"/>
    <w:rsid w:val="00EF151B"/>
    <w:rsid w:val="00EF1F02"/>
    <w:rsid w:val="00EF27F3"/>
    <w:rsid w:val="00EF28C5"/>
    <w:rsid w:val="00EF29EA"/>
    <w:rsid w:val="00EF368C"/>
    <w:rsid w:val="00EF3E63"/>
    <w:rsid w:val="00EF4575"/>
    <w:rsid w:val="00EF4D8A"/>
    <w:rsid w:val="00EF588D"/>
    <w:rsid w:val="00EF599E"/>
    <w:rsid w:val="00EF5EB7"/>
    <w:rsid w:val="00EF72E1"/>
    <w:rsid w:val="00EF7864"/>
    <w:rsid w:val="00EF7DC4"/>
    <w:rsid w:val="00F005F8"/>
    <w:rsid w:val="00F0102A"/>
    <w:rsid w:val="00F01052"/>
    <w:rsid w:val="00F01341"/>
    <w:rsid w:val="00F01EA4"/>
    <w:rsid w:val="00F025F9"/>
    <w:rsid w:val="00F02E19"/>
    <w:rsid w:val="00F030E5"/>
    <w:rsid w:val="00F03994"/>
    <w:rsid w:val="00F03C1A"/>
    <w:rsid w:val="00F04275"/>
    <w:rsid w:val="00F04489"/>
    <w:rsid w:val="00F063E6"/>
    <w:rsid w:val="00F06B3C"/>
    <w:rsid w:val="00F071F4"/>
    <w:rsid w:val="00F077AF"/>
    <w:rsid w:val="00F07A8A"/>
    <w:rsid w:val="00F07D71"/>
    <w:rsid w:val="00F07DD1"/>
    <w:rsid w:val="00F10550"/>
    <w:rsid w:val="00F10643"/>
    <w:rsid w:val="00F10850"/>
    <w:rsid w:val="00F10EC7"/>
    <w:rsid w:val="00F112A4"/>
    <w:rsid w:val="00F11958"/>
    <w:rsid w:val="00F11D09"/>
    <w:rsid w:val="00F1225A"/>
    <w:rsid w:val="00F12754"/>
    <w:rsid w:val="00F145B5"/>
    <w:rsid w:val="00F148D2"/>
    <w:rsid w:val="00F159BF"/>
    <w:rsid w:val="00F15C8E"/>
    <w:rsid w:val="00F15D7E"/>
    <w:rsid w:val="00F16E78"/>
    <w:rsid w:val="00F17718"/>
    <w:rsid w:val="00F205D4"/>
    <w:rsid w:val="00F206DF"/>
    <w:rsid w:val="00F213D5"/>
    <w:rsid w:val="00F21A4E"/>
    <w:rsid w:val="00F21B91"/>
    <w:rsid w:val="00F21CA8"/>
    <w:rsid w:val="00F22B14"/>
    <w:rsid w:val="00F24BC9"/>
    <w:rsid w:val="00F25158"/>
    <w:rsid w:val="00F25FD6"/>
    <w:rsid w:val="00F2625E"/>
    <w:rsid w:val="00F2639F"/>
    <w:rsid w:val="00F264A1"/>
    <w:rsid w:val="00F265C5"/>
    <w:rsid w:val="00F26A24"/>
    <w:rsid w:val="00F26D88"/>
    <w:rsid w:val="00F2761D"/>
    <w:rsid w:val="00F276F6"/>
    <w:rsid w:val="00F3049C"/>
    <w:rsid w:val="00F306BB"/>
    <w:rsid w:val="00F307C2"/>
    <w:rsid w:val="00F30B49"/>
    <w:rsid w:val="00F31301"/>
    <w:rsid w:val="00F313CE"/>
    <w:rsid w:val="00F313FD"/>
    <w:rsid w:val="00F317B9"/>
    <w:rsid w:val="00F32279"/>
    <w:rsid w:val="00F32969"/>
    <w:rsid w:val="00F333DD"/>
    <w:rsid w:val="00F33C08"/>
    <w:rsid w:val="00F34D02"/>
    <w:rsid w:val="00F350A4"/>
    <w:rsid w:val="00F3536C"/>
    <w:rsid w:val="00F353E7"/>
    <w:rsid w:val="00F35B0A"/>
    <w:rsid w:val="00F361F3"/>
    <w:rsid w:val="00F3697A"/>
    <w:rsid w:val="00F36A9B"/>
    <w:rsid w:val="00F36CD7"/>
    <w:rsid w:val="00F37030"/>
    <w:rsid w:val="00F3736B"/>
    <w:rsid w:val="00F374BC"/>
    <w:rsid w:val="00F37E65"/>
    <w:rsid w:val="00F40194"/>
    <w:rsid w:val="00F40E9D"/>
    <w:rsid w:val="00F41281"/>
    <w:rsid w:val="00F41636"/>
    <w:rsid w:val="00F4166B"/>
    <w:rsid w:val="00F41D1F"/>
    <w:rsid w:val="00F41D3E"/>
    <w:rsid w:val="00F42A2A"/>
    <w:rsid w:val="00F431A4"/>
    <w:rsid w:val="00F439D0"/>
    <w:rsid w:val="00F442FA"/>
    <w:rsid w:val="00F448B8"/>
    <w:rsid w:val="00F44E36"/>
    <w:rsid w:val="00F45CDA"/>
    <w:rsid w:val="00F4675C"/>
    <w:rsid w:val="00F47EB7"/>
    <w:rsid w:val="00F5026B"/>
    <w:rsid w:val="00F504F8"/>
    <w:rsid w:val="00F50D94"/>
    <w:rsid w:val="00F50F7C"/>
    <w:rsid w:val="00F50FC3"/>
    <w:rsid w:val="00F51819"/>
    <w:rsid w:val="00F5239D"/>
    <w:rsid w:val="00F52BB7"/>
    <w:rsid w:val="00F52CBB"/>
    <w:rsid w:val="00F532C6"/>
    <w:rsid w:val="00F53944"/>
    <w:rsid w:val="00F53A68"/>
    <w:rsid w:val="00F53FB5"/>
    <w:rsid w:val="00F5489E"/>
    <w:rsid w:val="00F5523D"/>
    <w:rsid w:val="00F555CA"/>
    <w:rsid w:val="00F56FEA"/>
    <w:rsid w:val="00F5735E"/>
    <w:rsid w:val="00F574A4"/>
    <w:rsid w:val="00F5796C"/>
    <w:rsid w:val="00F57FEA"/>
    <w:rsid w:val="00F60289"/>
    <w:rsid w:val="00F6060A"/>
    <w:rsid w:val="00F60B12"/>
    <w:rsid w:val="00F60E1B"/>
    <w:rsid w:val="00F61055"/>
    <w:rsid w:val="00F61065"/>
    <w:rsid w:val="00F62666"/>
    <w:rsid w:val="00F627D7"/>
    <w:rsid w:val="00F6283F"/>
    <w:rsid w:val="00F630F3"/>
    <w:rsid w:val="00F63A9C"/>
    <w:rsid w:val="00F644B3"/>
    <w:rsid w:val="00F64678"/>
    <w:rsid w:val="00F64A66"/>
    <w:rsid w:val="00F64B3D"/>
    <w:rsid w:val="00F64C55"/>
    <w:rsid w:val="00F654D8"/>
    <w:rsid w:val="00F6646F"/>
    <w:rsid w:val="00F664A0"/>
    <w:rsid w:val="00F66D22"/>
    <w:rsid w:val="00F67A69"/>
    <w:rsid w:val="00F70C13"/>
    <w:rsid w:val="00F71136"/>
    <w:rsid w:val="00F71E1D"/>
    <w:rsid w:val="00F73116"/>
    <w:rsid w:val="00F7341C"/>
    <w:rsid w:val="00F736A3"/>
    <w:rsid w:val="00F7382C"/>
    <w:rsid w:val="00F738DC"/>
    <w:rsid w:val="00F73D1F"/>
    <w:rsid w:val="00F74A5A"/>
    <w:rsid w:val="00F74CAB"/>
    <w:rsid w:val="00F757B2"/>
    <w:rsid w:val="00F75C00"/>
    <w:rsid w:val="00F75D66"/>
    <w:rsid w:val="00F75EAC"/>
    <w:rsid w:val="00F76280"/>
    <w:rsid w:val="00F76581"/>
    <w:rsid w:val="00F76A45"/>
    <w:rsid w:val="00F76FE1"/>
    <w:rsid w:val="00F772E6"/>
    <w:rsid w:val="00F77647"/>
    <w:rsid w:val="00F7774B"/>
    <w:rsid w:val="00F80157"/>
    <w:rsid w:val="00F80661"/>
    <w:rsid w:val="00F8160B"/>
    <w:rsid w:val="00F82849"/>
    <w:rsid w:val="00F82CAD"/>
    <w:rsid w:val="00F832FD"/>
    <w:rsid w:val="00F83428"/>
    <w:rsid w:val="00F84469"/>
    <w:rsid w:val="00F84FAA"/>
    <w:rsid w:val="00F852A2"/>
    <w:rsid w:val="00F852AD"/>
    <w:rsid w:val="00F8569F"/>
    <w:rsid w:val="00F85DD3"/>
    <w:rsid w:val="00F85DF0"/>
    <w:rsid w:val="00F862DE"/>
    <w:rsid w:val="00F870D3"/>
    <w:rsid w:val="00F872D8"/>
    <w:rsid w:val="00F90932"/>
    <w:rsid w:val="00F90BF1"/>
    <w:rsid w:val="00F90DAA"/>
    <w:rsid w:val="00F91722"/>
    <w:rsid w:val="00F91828"/>
    <w:rsid w:val="00F91FD1"/>
    <w:rsid w:val="00F91FE4"/>
    <w:rsid w:val="00F93B7D"/>
    <w:rsid w:val="00F94BB6"/>
    <w:rsid w:val="00F94E6D"/>
    <w:rsid w:val="00F94E9D"/>
    <w:rsid w:val="00F9511C"/>
    <w:rsid w:val="00F95244"/>
    <w:rsid w:val="00F9586F"/>
    <w:rsid w:val="00F96B7D"/>
    <w:rsid w:val="00F9740C"/>
    <w:rsid w:val="00F975EB"/>
    <w:rsid w:val="00F9788A"/>
    <w:rsid w:val="00FA022D"/>
    <w:rsid w:val="00FA047F"/>
    <w:rsid w:val="00FA19EF"/>
    <w:rsid w:val="00FA24EB"/>
    <w:rsid w:val="00FA2BA7"/>
    <w:rsid w:val="00FA3521"/>
    <w:rsid w:val="00FA3617"/>
    <w:rsid w:val="00FA4BD4"/>
    <w:rsid w:val="00FA4F6D"/>
    <w:rsid w:val="00FA5ADA"/>
    <w:rsid w:val="00FA63DB"/>
    <w:rsid w:val="00FA6D68"/>
    <w:rsid w:val="00FA74A0"/>
    <w:rsid w:val="00FA7541"/>
    <w:rsid w:val="00FB1111"/>
    <w:rsid w:val="00FB11B0"/>
    <w:rsid w:val="00FB2197"/>
    <w:rsid w:val="00FB4479"/>
    <w:rsid w:val="00FB462B"/>
    <w:rsid w:val="00FB4CDA"/>
    <w:rsid w:val="00FB53CE"/>
    <w:rsid w:val="00FB55BC"/>
    <w:rsid w:val="00FB56AC"/>
    <w:rsid w:val="00FB5733"/>
    <w:rsid w:val="00FB5A8E"/>
    <w:rsid w:val="00FB5B97"/>
    <w:rsid w:val="00FB5EFF"/>
    <w:rsid w:val="00FB6520"/>
    <w:rsid w:val="00FB6B3C"/>
    <w:rsid w:val="00FB6C6A"/>
    <w:rsid w:val="00FB79F7"/>
    <w:rsid w:val="00FC0096"/>
    <w:rsid w:val="00FC0B9A"/>
    <w:rsid w:val="00FC0BEB"/>
    <w:rsid w:val="00FC10C9"/>
    <w:rsid w:val="00FC21B2"/>
    <w:rsid w:val="00FC22CB"/>
    <w:rsid w:val="00FC33EE"/>
    <w:rsid w:val="00FC34BF"/>
    <w:rsid w:val="00FC38E7"/>
    <w:rsid w:val="00FC4263"/>
    <w:rsid w:val="00FC44ED"/>
    <w:rsid w:val="00FC4FAA"/>
    <w:rsid w:val="00FC511F"/>
    <w:rsid w:val="00FC5332"/>
    <w:rsid w:val="00FC5A70"/>
    <w:rsid w:val="00FC6251"/>
    <w:rsid w:val="00FC709B"/>
    <w:rsid w:val="00FC752A"/>
    <w:rsid w:val="00FD0361"/>
    <w:rsid w:val="00FD1AEE"/>
    <w:rsid w:val="00FD1F13"/>
    <w:rsid w:val="00FD24B5"/>
    <w:rsid w:val="00FD269C"/>
    <w:rsid w:val="00FD2A24"/>
    <w:rsid w:val="00FD3009"/>
    <w:rsid w:val="00FD3737"/>
    <w:rsid w:val="00FD3B03"/>
    <w:rsid w:val="00FD3D4A"/>
    <w:rsid w:val="00FD3D6D"/>
    <w:rsid w:val="00FD42D4"/>
    <w:rsid w:val="00FD4D00"/>
    <w:rsid w:val="00FD54BC"/>
    <w:rsid w:val="00FD570D"/>
    <w:rsid w:val="00FD5CA1"/>
    <w:rsid w:val="00FD68DC"/>
    <w:rsid w:val="00FD6EBB"/>
    <w:rsid w:val="00FD75D4"/>
    <w:rsid w:val="00FD7720"/>
    <w:rsid w:val="00FE039A"/>
    <w:rsid w:val="00FE0C71"/>
    <w:rsid w:val="00FE1367"/>
    <w:rsid w:val="00FE19C5"/>
    <w:rsid w:val="00FE1A62"/>
    <w:rsid w:val="00FE1F1E"/>
    <w:rsid w:val="00FE1FD9"/>
    <w:rsid w:val="00FE2088"/>
    <w:rsid w:val="00FE2147"/>
    <w:rsid w:val="00FE44C1"/>
    <w:rsid w:val="00FE45BA"/>
    <w:rsid w:val="00FE46CF"/>
    <w:rsid w:val="00FE4E86"/>
    <w:rsid w:val="00FE53C8"/>
    <w:rsid w:val="00FE57CF"/>
    <w:rsid w:val="00FE58C3"/>
    <w:rsid w:val="00FE5931"/>
    <w:rsid w:val="00FE6767"/>
    <w:rsid w:val="00FE68D8"/>
    <w:rsid w:val="00FE7CE8"/>
    <w:rsid w:val="00FF01E4"/>
    <w:rsid w:val="00FF0ADF"/>
    <w:rsid w:val="00FF1514"/>
    <w:rsid w:val="00FF15CA"/>
    <w:rsid w:val="00FF1C81"/>
    <w:rsid w:val="00FF21D7"/>
    <w:rsid w:val="00FF22EF"/>
    <w:rsid w:val="00FF23CC"/>
    <w:rsid w:val="00FF277F"/>
    <w:rsid w:val="00FF2A5E"/>
    <w:rsid w:val="00FF346C"/>
    <w:rsid w:val="00FF34FC"/>
    <w:rsid w:val="00FF36FA"/>
    <w:rsid w:val="00FF3797"/>
    <w:rsid w:val="00FF3DC4"/>
    <w:rsid w:val="00FF3FB7"/>
    <w:rsid w:val="00FF4118"/>
    <w:rsid w:val="00FF4725"/>
    <w:rsid w:val="00FF4B55"/>
    <w:rsid w:val="00FF5074"/>
    <w:rsid w:val="00FF5179"/>
    <w:rsid w:val="00FF54C5"/>
    <w:rsid w:val="00FF5F56"/>
    <w:rsid w:val="00FF6CC1"/>
    <w:rsid w:val="00FF7470"/>
    <w:rsid w:val="00FF7CC5"/>
    <w:rsid w:val="010F8216"/>
    <w:rsid w:val="0113845A"/>
    <w:rsid w:val="011EC68B"/>
    <w:rsid w:val="011FA685"/>
    <w:rsid w:val="012811F3"/>
    <w:rsid w:val="0149563B"/>
    <w:rsid w:val="0159A7DA"/>
    <w:rsid w:val="01A3711B"/>
    <w:rsid w:val="01B49C36"/>
    <w:rsid w:val="01C62E4E"/>
    <w:rsid w:val="01C6A9E9"/>
    <w:rsid w:val="01CFE370"/>
    <w:rsid w:val="01DD682E"/>
    <w:rsid w:val="0238EEA7"/>
    <w:rsid w:val="02853A07"/>
    <w:rsid w:val="02E5F853"/>
    <w:rsid w:val="02F41C46"/>
    <w:rsid w:val="03019873"/>
    <w:rsid w:val="030D77F5"/>
    <w:rsid w:val="0327732E"/>
    <w:rsid w:val="032F5E48"/>
    <w:rsid w:val="0330FEC3"/>
    <w:rsid w:val="03387BBD"/>
    <w:rsid w:val="03596CDD"/>
    <w:rsid w:val="0361FEAF"/>
    <w:rsid w:val="036B5DBB"/>
    <w:rsid w:val="0375EAC8"/>
    <w:rsid w:val="03A4173A"/>
    <w:rsid w:val="03BDA6EE"/>
    <w:rsid w:val="03C365BA"/>
    <w:rsid w:val="03D1C4CE"/>
    <w:rsid w:val="03EFDBF1"/>
    <w:rsid w:val="03FDDC28"/>
    <w:rsid w:val="0424632B"/>
    <w:rsid w:val="0456AB76"/>
    <w:rsid w:val="047F51D1"/>
    <w:rsid w:val="048B2F84"/>
    <w:rsid w:val="04A53750"/>
    <w:rsid w:val="04AA2128"/>
    <w:rsid w:val="04D72044"/>
    <w:rsid w:val="04FB6DBB"/>
    <w:rsid w:val="050810BF"/>
    <w:rsid w:val="0523B449"/>
    <w:rsid w:val="0547D800"/>
    <w:rsid w:val="054B7966"/>
    <w:rsid w:val="0563EA22"/>
    <w:rsid w:val="058188D5"/>
    <w:rsid w:val="058AFD12"/>
    <w:rsid w:val="0592BF62"/>
    <w:rsid w:val="05E9EF8C"/>
    <w:rsid w:val="06038887"/>
    <w:rsid w:val="06045BED"/>
    <w:rsid w:val="0627B744"/>
    <w:rsid w:val="0633EA3C"/>
    <w:rsid w:val="067404A9"/>
    <w:rsid w:val="06802B45"/>
    <w:rsid w:val="06999F71"/>
    <w:rsid w:val="06A09A8E"/>
    <w:rsid w:val="06E2334C"/>
    <w:rsid w:val="06E9852F"/>
    <w:rsid w:val="06F54567"/>
    <w:rsid w:val="07119E28"/>
    <w:rsid w:val="073247AB"/>
    <w:rsid w:val="073C7A26"/>
    <w:rsid w:val="073F6E19"/>
    <w:rsid w:val="0749C736"/>
    <w:rsid w:val="074E38AE"/>
    <w:rsid w:val="075FF13B"/>
    <w:rsid w:val="076071A9"/>
    <w:rsid w:val="076DC536"/>
    <w:rsid w:val="07AD7AFD"/>
    <w:rsid w:val="07FECA9C"/>
    <w:rsid w:val="0806C2DF"/>
    <w:rsid w:val="083C6AEF"/>
    <w:rsid w:val="087521CD"/>
    <w:rsid w:val="0878847C"/>
    <w:rsid w:val="08826287"/>
    <w:rsid w:val="088571AE"/>
    <w:rsid w:val="088BCA15"/>
    <w:rsid w:val="089D3CF5"/>
    <w:rsid w:val="089F949D"/>
    <w:rsid w:val="08BE6EF7"/>
    <w:rsid w:val="08DFDD4F"/>
    <w:rsid w:val="08E8C7E0"/>
    <w:rsid w:val="0905BF84"/>
    <w:rsid w:val="091CD814"/>
    <w:rsid w:val="09231AE2"/>
    <w:rsid w:val="0959778B"/>
    <w:rsid w:val="099194D4"/>
    <w:rsid w:val="099654A6"/>
    <w:rsid w:val="0999DC69"/>
    <w:rsid w:val="099C14DB"/>
    <w:rsid w:val="099C8733"/>
    <w:rsid w:val="09D1F840"/>
    <w:rsid w:val="0A190B68"/>
    <w:rsid w:val="0A60DB06"/>
    <w:rsid w:val="0A7673DB"/>
    <w:rsid w:val="0AA11CF2"/>
    <w:rsid w:val="0ABCBBAA"/>
    <w:rsid w:val="0ACF50B3"/>
    <w:rsid w:val="0B22B976"/>
    <w:rsid w:val="0B754ABE"/>
    <w:rsid w:val="0B86CE3C"/>
    <w:rsid w:val="0B997468"/>
    <w:rsid w:val="0BB6AA45"/>
    <w:rsid w:val="0BBEDD91"/>
    <w:rsid w:val="0BDA919E"/>
    <w:rsid w:val="0BDAB496"/>
    <w:rsid w:val="0BF8DBFB"/>
    <w:rsid w:val="0BFA7595"/>
    <w:rsid w:val="0C29BEC9"/>
    <w:rsid w:val="0C3FCDDA"/>
    <w:rsid w:val="0C4D6418"/>
    <w:rsid w:val="0C566CC9"/>
    <w:rsid w:val="0CA77356"/>
    <w:rsid w:val="0CAC43DB"/>
    <w:rsid w:val="0CBAC284"/>
    <w:rsid w:val="0CC17B13"/>
    <w:rsid w:val="0CCA205F"/>
    <w:rsid w:val="0CFD51BC"/>
    <w:rsid w:val="0D0CA7F2"/>
    <w:rsid w:val="0D465B5B"/>
    <w:rsid w:val="0D55D3AA"/>
    <w:rsid w:val="0D678B1A"/>
    <w:rsid w:val="0DA19A52"/>
    <w:rsid w:val="0DA4B920"/>
    <w:rsid w:val="0DAD346E"/>
    <w:rsid w:val="0DC50D4D"/>
    <w:rsid w:val="0DD507DE"/>
    <w:rsid w:val="0DDB9E3B"/>
    <w:rsid w:val="0DFD01E2"/>
    <w:rsid w:val="0E06F175"/>
    <w:rsid w:val="0E08CF17"/>
    <w:rsid w:val="0E15559C"/>
    <w:rsid w:val="0E38F68D"/>
    <w:rsid w:val="0E5B5277"/>
    <w:rsid w:val="0EAA5B8C"/>
    <w:rsid w:val="0EB16E32"/>
    <w:rsid w:val="0EED7C34"/>
    <w:rsid w:val="0EFBCDF6"/>
    <w:rsid w:val="0F0355DA"/>
    <w:rsid w:val="0F0EDD43"/>
    <w:rsid w:val="0F380AA4"/>
    <w:rsid w:val="0F408981"/>
    <w:rsid w:val="0F46D3FD"/>
    <w:rsid w:val="0F776E9C"/>
    <w:rsid w:val="0F9F96FE"/>
    <w:rsid w:val="0FCD5F2C"/>
    <w:rsid w:val="10262FE0"/>
    <w:rsid w:val="10625DA5"/>
    <w:rsid w:val="106565A1"/>
    <w:rsid w:val="1091F575"/>
    <w:rsid w:val="10F12E20"/>
    <w:rsid w:val="111129A9"/>
    <w:rsid w:val="111BBEB4"/>
    <w:rsid w:val="112E188A"/>
    <w:rsid w:val="115F15D2"/>
    <w:rsid w:val="11625850"/>
    <w:rsid w:val="11656114"/>
    <w:rsid w:val="11A7EE9F"/>
    <w:rsid w:val="11ABB0CF"/>
    <w:rsid w:val="11D7F13E"/>
    <w:rsid w:val="11E2C200"/>
    <w:rsid w:val="11EFB0A1"/>
    <w:rsid w:val="12343D19"/>
    <w:rsid w:val="12461A0C"/>
    <w:rsid w:val="12504C2D"/>
    <w:rsid w:val="12512388"/>
    <w:rsid w:val="126749D7"/>
    <w:rsid w:val="126C3B6E"/>
    <w:rsid w:val="128B6574"/>
    <w:rsid w:val="1294FFEF"/>
    <w:rsid w:val="129D26C6"/>
    <w:rsid w:val="12BE87BF"/>
    <w:rsid w:val="12F44BB8"/>
    <w:rsid w:val="12F944E7"/>
    <w:rsid w:val="13173DA7"/>
    <w:rsid w:val="131A1FCC"/>
    <w:rsid w:val="1326D7AA"/>
    <w:rsid w:val="132A411C"/>
    <w:rsid w:val="132EEF4E"/>
    <w:rsid w:val="133616DB"/>
    <w:rsid w:val="1342A055"/>
    <w:rsid w:val="135EFA1C"/>
    <w:rsid w:val="1377E11B"/>
    <w:rsid w:val="13828DA7"/>
    <w:rsid w:val="13EFEF5A"/>
    <w:rsid w:val="13FE480D"/>
    <w:rsid w:val="140818F2"/>
    <w:rsid w:val="14139359"/>
    <w:rsid w:val="144058F7"/>
    <w:rsid w:val="145976D5"/>
    <w:rsid w:val="146F0D34"/>
    <w:rsid w:val="14937F47"/>
    <w:rsid w:val="14B5F85A"/>
    <w:rsid w:val="14BEA156"/>
    <w:rsid w:val="14C061B0"/>
    <w:rsid w:val="14F30C9A"/>
    <w:rsid w:val="14F6F207"/>
    <w:rsid w:val="14FBF353"/>
    <w:rsid w:val="14FC9F75"/>
    <w:rsid w:val="1503C694"/>
    <w:rsid w:val="1509972A"/>
    <w:rsid w:val="151EAEBD"/>
    <w:rsid w:val="155912C6"/>
    <w:rsid w:val="156E7903"/>
    <w:rsid w:val="157E881E"/>
    <w:rsid w:val="15A3DC30"/>
    <w:rsid w:val="15C9556B"/>
    <w:rsid w:val="15D33809"/>
    <w:rsid w:val="15D7D059"/>
    <w:rsid w:val="15DAE6B4"/>
    <w:rsid w:val="15E62ED3"/>
    <w:rsid w:val="161172B9"/>
    <w:rsid w:val="1633E83D"/>
    <w:rsid w:val="1639AB9E"/>
    <w:rsid w:val="163F1BD9"/>
    <w:rsid w:val="1673716C"/>
    <w:rsid w:val="16B1D16C"/>
    <w:rsid w:val="174639D2"/>
    <w:rsid w:val="175F39AE"/>
    <w:rsid w:val="1773A0BA"/>
    <w:rsid w:val="17837490"/>
    <w:rsid w:val="17972A73"/>
    <w:rsid w:val="179E44F6"/>
    <w:rsid w:val="17A179E3"/>
    <w:rsid w:val="17A8C655"/>
    <w:rsid w:val="17E53FE9"/>
    <w:rsid w:val="17F5F60B"/>
    <w:rsid w:val="17F85FF6"/>
    <w:rsid w:val="180911F8"/>
    <w:rsid w:val="180E8386"/>
    <w:rsid w:val="1844A162"/>
    <w:rsid w:val="187063BD"/>
    <w:rsid w:val="18764374"/>
    <w:rsid w:val="18779D0B"/>
    <w:rsid w:val="18C24EB2"/>
    <w:rsid w:val="18C65214"/>
    <w:rsid w:val="18C814C2"/>
    <w:rsid w:val="19128776"/>
    <w:rsid w:val="193E8359"/>
    <w:rsid w:val="1958A813"/>
    <w:rsid w:val="1978F4E6"/>
    <w:rsid w:val="19794805"/>
    <w:rsid w:val="19DE1664"/>
    <w:rsid w:val="19E7690E"/>
    <w:rsid w:val="1A0FAC69"/>
    <w:rsid w:val="1A1A49DA"/>
    <w:rsid w:val="1A44547E"/>
    <w:rsid w:val="1A79C2DD"/>
    <w:rsid w:val="1AA4EE48"/>
    <w:rsid w:val="1AC30F7E"/>
    <w:rsid w:val="1AD2696F"/>
    <w:rsid w:val="1B04D9AE"/>
    <w:rsid w:val="1B10C288"/>
    <w:rsid w:val="1B6EE777"/>
    <w:rsid w:val="1B7DF716"/>
    <w:rsid w:val="1B8E1B3F"/>
    <w:rsid w:val="1B9E1247"/>
    <w:rsid w:val="1BBEA468"/>
    <w:rsid w:val="1BCDF8A4"/>
    <w:rsid w:val="1BD211AB"/>
    <w:rsid w:val="1BD48EB9"/>
    <w:rsid w:val="1BE7503C"/>
    <w:rsid w:val="1C02E832"/>
    <w:rsid w:val="1C104141"/>
    <w:rsid w:val="1C342308"/>
    <w:rsid w:val="1C361D02"/>
    <w:rsid w:val="1C3A5A6D"/>
    <w:rsid w:val="1C51872C"/>
    <w:rsid w:val="1C5A43C0"/>
    <w:rsid w:val="1C90F553"/>
    <w:rsid w:val="1CC3EA06"/>
    <w:rsid w:val="1CC47472"/>
    <w:rsid w:val="1CE863CE"/>
    <w:rsid w:val="1CE89372"/>
    <w:rsid w:val="1CEDCF5E"/>
    <w:rsid w:val="1CF0B748"/>
    <w:rsid w:val="1CF8CF5A"/>
    <w:rsid w:val="1D1B0710"/>
    <w:rsid w:val="1D505069"/>
    <w:rsid w:val="1D5E9919"/>
    <w:rsid w:val="1D7C133A"/>
    <w:rsid w:val="1DA6B5BE"/>
    <w:rsid w:val="1DD5A9AB"/>
    <w:rsid w:val="1E066BF7"/>
    <w:rsid w:val="1E095644"/>
    <w:rsid w:val="1E3089C6"/>
    <w:rsid w:val="1E47991B"/>
    <w:rsid w:val="1E4F0E0B"/>
    <w:rsid w:val="1E567725"/>
    <w:rsid w:val="1E922BA3"/>
    <w:rsid w:val="1EB5243D"/>
    <w:rsid w:val="1EC8C9A9"/>
    <w:rsid w:val="1F09B26D"/>
    <w:rsid w:val="1F22665A"/>
    <w:rsid w:val="1F2953B5"/>
    <w:rsid w:val="1F4016CD"/>
    <w:rsid w:val="1F58179F"/>
    <w:rsid w:val="1F98CA4F"/>
    <w:rsid w:val="1F9F5237"/>
    <w:rsid w:val="1FB34193"/>
    <w:rsid w:val="1FBB54EF"/>
    <w:rsid w:val="1FCC5A27"/>
    <w:rsid w:val="1FD2D32E"/>
    <w:rsid w:val="1FE4FA2C"/>
    <w:rsid w:val="1FEF3B13"/>
    <w:rsid w:val="2014C285"/>
    <w:rsid w:val="201D165C"/>
    <w:rsid w:val="202317AA"/>
    <w:rsid w:val="203E6642"/>
    <w:rsid w:val="2043D3D0"/>
    <w:rsid w:val="20459769"/>
    <w:rsid w:val="20B85515"/>
    <w:rsid w:val="20BDC75F"/>
    <w:rsid w:val="20DC01DD"/>
    <w:rsid w:val="21170F45"/>
    <w:rsid w:val="2134C3A0"/>
    <w:rsid w:val="213E0CB9"/>
    <w:rsid w:val="214687CA"/>
    <w:rsid w:val="2153FF25"/>
    <w:rsid w:val="2179E5E5"/>
    <w:rsid w:val="218BE094"/>
    <w:rsid w:val="21AE940B"/>
    <w:rsid w:val="2200B093"/>
    <w:rsid w:val="22281EB1"/>
    <w:rsid w:val="224FC015"/>
    <w:rsid w:val="2269412A"/>
    <w:rsid w:val="2316589E"/>
    <w:rsid w:val="23560F9D"/>
    <w:rsid w:val="237944D2"/>
    <w:rsid w:val="2379DC8A"/>
    <w:rsid w:val="23C571B4"/>
    <w:rsid w:val="23D61C1F"/>
    <w:rsid w:val="23DFE3EF"/>
    <w:rsid w:val="23E19C64"/>
    <w:rsid w:val="240DCDD9"/>
    <w:rsid w:val="2445A691"/>
    <w:rsid w:val="245D55CC"/>
    <w:rsid w:val="2482F0A3"/>
    <w:rsid w:val="24A5D271"/>
    <w:rsid w:val="24B90C44"/>
    <w:rsid w:val="24C299D6"/>
    <w:rsid w:val="24E5A39A"/>
    <w:rsid w:val="250F7BCF"/>
    <w:rsid w:val="25573456"/>
    <w:rsid w:val="25601A13"/>
    <w:rsid w:val="256E5BC8"/>
    <w:rsid w:val="25B543E6"/>
    <w:rsid w:val="25CEE2BD"/>
    <w:rsid w:val="25D1DBBC"/>
    <w:rsid w:val="26027377"/>
    <w:rsid w:val="2629B9C8"/>
    <w:rsid w:val="26496232"/>
    <w:rsid w:val="26C0CCEB"/>
    <w:rsid w:val="26F6A23D"/>
    <w:rsid w:val="270BD205"/>
    <w:rsid w:val="27230829"/>
    <w:rsid w:val="272687D3"/>
    <w:rsid w:val="274F4746"/>
    <w:rsid w:val="2762DACB"/>
    <w:rsid w:val="27A3F8B1"/>
    <w:rsid w:val="27C3B04D"/>
    <w:rsid w:val="27D421D6"/>
    <w:rsid w:val="27E06BAA"/>
    <w:rsid w:val="282CCB95"/>
    <w:rsid w:val="2841B1F0"/>
    <w:rsid w:val="28537509"/>
    <w:rsid w:val="288358C8"/>
    <w:rsid w:val="28AF94D9"/>
    <w:rsid w:val="28C25523"/>
    <w:rsid w:val="28DCB60D"/>
    <w:rsid w:val="28DFAB65"/>
    <w:rsid w:val="28E2FCD3"/>
    <w:rsid w:val="28EA6CF9"/>
    <w:rsid w:val="290AE5F7"/>
    <w:rsid w:val="2923299F"/>
    <w:rsid w:val="292E9D48"/>
    <w:rsid w:val="293B8571"/>
    <w:rsid w:val="29423BB8"/>
    <w:rsid w:val="296FA9F7"/>
    <w:rsid w:val="29A2DF34"/>
    <w:rsid w:val="29A50F15"/>
    <w:rsid w:val="29B9D55D"/>
    <w:rsid w:val="29BD0B93"/>
    <w:rsid w:val="29D73B70"/>
    <w:rsid w:val="2A0212E5"/>
    <w:rsid w:val="2A318BDA"/>
    <w:rsid w:val="2A347A48"/>
    <w:rsid w:val="2A65364B"/>
    <w:rsid w:val="2A89E04C"/>
    <w:rsid w:val="2A92E853"/>
    <w:rsid w:val="2ABF84C6"/>
    <w:rsid w:val="2AFF9B2D"/>
    <w:rsid w:val="2B5A5219"/>
    <w:rsid w:val="2B5F488A"/>
    <w:rsid w:val="2B604209"/>
    <w:rsid w:val="2BA6DA11"/>
    <w:rsid w:val="2BA794CE"/>
    <w:rsid w:val="2BB693EF"/>
    <w:rsid w:val="2BCF0D18"/>
    <w:rsid w:val="2BF236FA"/>
    <w:rsid w:val="2BF7C769"/>
    <w:rsid w:val="2C6A12AD"/>
    <w:rsid w:val="2C73EF7F"/>
    <w:rsid w:val="2C74E674"/>
    <w:rsid w:val="2C812420"/>
    <w:rsid w:val="2C8409CD"/>
    <w:rsid w:val="2CCD6AE4"/>
    <w:rsid w:val="2CD81463"/>
    <w:rsid w:val="2D669121"/>
    <w:rsid w:val="2D6C5BC4"/>
    <w:rsid w:val="2D794AE3"/>
    <w:rsid w:val="2D8E6BF1"/>
    <w:rsid w:val="2D8FB7C2"/>
    <w:rsid w:val="2DC181DE"/>
    <w:rsid w:val="2DCD5859"/>
    <w:rsid w:val="2DD932DF"/>
    <w:rsid w:val="2E2DC300"/>
    <w:rsid w:val="2E3F1483"/>
    <w:rsid w:val="2E715762"/>
    <w:rsid w:val="2E73EEB6"/>
    <w:rsid w:val="2ED81725"/>
    <w:rsid w:val="2ED8D430"/>
    <w:rsid w:val="2EE02633"/>
    <w:rsid w:val="2F2EE982"/>
    <w:rsid w:val="2F7FCEC2"/>
    <w:rsid w:val="2F8D47B3"/>
    <w:rsid w:val="2FC69F69"/>
    <w:rsid w:val="2FCAACE7"/>
    <w:rsid w:val="2FDDA4FD"/>
    <w:rsid w:val="2FF15EB1"/>
    <w:rsid w:val="2FFCC1AC"/>
    <w:rsid w:val="30004FCE"/>
    <w:rsid w:val="3001B797"/>
    <w:rsid w:val="301D51B3"/>
    <w:rsid w:val="3029EC26"/>
    <w:rsid w:val="304BF3FB"/>
    <w:rsid w:val="304FFA50"/>
    <w:rsid w:val="30535888"/>
    <w:rsid w:val="308188A9"/>
    <w:rsid w:val="30CA407D"/>
    <w:rsid w:val="30D640E4"/>
    <w:rsid w:val="30E663FE"/>
    <w:rsid w:val="30F9D0EC"/>
    <w:rsid w:val="30FFEAA2"/>
    <w:rsid w:val="3109597D"/>
    <w:rsid w:val="310E9BE4"/>
    <w:rsid w:val="312BA7C7"/>
    <w:rsid w:val="3134C9D1"/>
    <w:rsid w:val="315042C6"/>
    <w:rsid w:val="3158784B"/>
    <w:rsid w:val="31AC1C58"/>
    <w:rsid w:val="31D1F15B"/>
    <w:rsid w:val="321D38AD"/>
    <w:rsid w:val="322D1D7E"/>
    <w:rsid w:val="3268EA15"/>
    <w:rsid w:val="327028F6"/>
    <w:rsid w:val="329CCA7F"/>
    <w:rsid w:val="329FAEA7"/>
    <w:rsid w:val="32A47FAF"/>
    <w:rsid w:val="32D6C477"/>
    <w:rsid w:val="32DAE6EE"/>
    <w:rsid w:val="32E13282"/>
    <w:rsid w:val="33330D5A"/>
    <w:rsid w:val="33348E9D"/>
    <w:rsid w:val="33385C80"/>
    <w:rsid w:val="3343DC97"/>
    <w:rsid w:val="33CA9B7A"/>
    <w:rsid w:val="33CF5374"/>
    <w:rsid w:val="33CFE26A"/>
    <w:rsid w:val="33FC50F6"/>
    <w:rsid w:val="34048CDF"/>
    <w:rsid w:val="340B938F"/>
    <w:rsid w:val="340C5B30"/>
    <w:rsid w:val="340C8B78"/>
    <w:rsid w:val="34254669"/>
    <w:rsid w:val="343898E5"/>
    <w:rsid w:val="344476AA"/>
    <w:rsid w:val="34523703"/>
    <w:rsid w:val="347D552F"/>
    <w:rsid w:val="348EAF0D"/>
    <w:rsid w:val="34952750"/>
    <w:rsid w:val="34961DFD"/>
    <w:rsid w:val="349ADF0D"/>
    <w:rsid w:val="34A1D654"/>
    <w:rsid w:val="34C6DC38"/>
    <w:rsid w:val="355876F3"/>
    <w:rsid w:val="3578A594"/>
    <w:rsid w:val="3584838C"/>
    <w:rsid w:val="35AFE72B"/>
    <w:rsid w:val="35B1BCB1"/>
    <w:rsid w:val="35CD2057"/>
    <w:rsid w:val="35D80FF5"/>
    <w:rsid w:val="35F90CC7"/>
    <w:rsid w:val="361F4C8D"/>
    <w:rsid w:val="36446E7C"/>
    <w:rsid w:val="3676DECD"/>
    <w:rsid w:val="367CEE9B"/>
    <w:rsid w:val="36969645"/>
    <w:rsid w:val="36A3A1B4"/>
    <w:rsid w:val="36A41E5D"/>
    <w:rsid w:val="36B1A79B"/>
    <w:rsid w:val="3718B6BC"/>
    <w:rsid w:val="3727F74B"/>
    <w:rsid w:val="373CDDB7"/>
    <w:rsid w:val="37459B05"/>
    <w:rsid w:val="3758DDB6"/>
    <w:rsid w:val="376E267C"/>
    <w:rsid w:val="378FDCC3"/>
    <w:rsid w:val="3790C7B3"/>
    <w:rsid w:val="379299A4"/>
    <w:rsid w:val="37B2336A"/>
    <w:rsid w:val="37B86D8C"/>
    <w:rsid w:val="37BB6DEC"/>
    <w:rsid w:val="37E1FBDC"/>
    <w:rsid w:val="383E2450"/>
    <w:rsid w:val="38478C8F"/>
    <w:rsid w:val="3861FB8D"/>
    <w:rsid w:val="38B7FAB4"/>
    <w:rsid w:val="38CB392A"/>
    <w:rsid w:val="38D3EC91"/>
    <w:rsid w:val="3919BE4C"/>
    <w:rsid w:val="393D0E9E"/>
    <w:rsid w:val="3948ADB0"/>
    <w:rsid w:val="395C8603"/>
    <w:rsid w:val="39731D61"/>
    <w:rsid w:val="398B269F"/>
    <w:rsid w:val="398FF78F"/>
    <w:rsid w:val="39A35522"/>
    <w:rsid w:val="39BA5740"/>
    <w:rsid w:val="3A04D0C9"/>
    <w:rsid w:val="3A2D56B4"/>
    <w:rsid w:val="3A489AC5"/>
    <w:rsid w:val="3A5AB527"/>
    <w:rsid w:val="3A5C9274"/>
    <w:rsid w:val="3A863F4F"/>
    <w:rsid w:val="3A990B8A"/>
    <w:rsid w:val="3A9A06ED"/>
    <w:rsid w:val="3AA3CA86"/>
    <w:rsid w:val="3AACA1C1"/>
    <w:rsid w:val="3ACFCD84"/>
    <w:rsid w:val="3B1CD8A1"/>
    <w:rsid w:val="3B48A38A"/>
    <w:rsid w:val="3B4D28C6"/>
    <w:rsid w:val="3B4DDF4B"/>
    <w:rsid w:val="3B5089AE"/>
    <w:rsid w:val="3B70D0A4"/>
    <w:rsid w:val="3B721A10"/>
    <w:rsid w:val="3B879F9B"/>
    <w:rsid w:val="3BD0508A"/>
    <w:rsid w:val="3BD5AD5F"/>
    <w:rsid w:val="3BE48ACB"/>
    <w:rsid w:val="3BFCB05C"/>
    <w:rsid w:val="3C1D7CA4"/>
    <w:rsid w:val="3C1EF2CA"/>
    <w:rsid w:val="3C245EF7"/>
    <w:rsid w:val="3C4A4A98"/>
    <w:rsid w:val="3C6373B9"/>
    <w:rsid w:val="3C735CA7"/>
    <w:rsid w:val="3C990D3D"/>
    <w:rsid w:val="3CB027CE"/>
    <w:rsid w:val="3CC0FAAB"/>
    <w:rsid w:val="3CC9D6C8"/>
    <w:rsid w:val="3CEA1CCD"/>
    <w:rsid w:val="3CEF2A45"/>
    <w:rsid w:val="3CF1082C"/>
    <w:rsid w:val="3D10EAC4"/>
    <w:rsid w:val="3D121DF6"/>
    <w:rsid w:val="3D3F7945"/>
    <w:rsid w:val="3D433C37"/>
    <w:rsid w:val="3D56913F"/>
    <w:rsid w:val="3D7A7713"/>
    <w:rsid w:val="3D8A81BF"/>
    <w:rsid w:val="3D9EBF3F"/>
    <w:rsid w:val="3DCD38F4"/>
    <w:rsid w:val="3DCDE3E3"/>
    <w:rsid w:val="3DDA8E4C"/>
    <w:rsid w:val="3E4B50D1"/>
    <w:rsid w:val="3E7E0929"/>
    <w:rsid w:val="3E84D387"/>
    <w:rsid w:val="3EA904EC"/>
    <w:rsid w:val="3EB397AF"/>
    <w:rsid w:val="3ED7315E"/>
    <w:rsid w:val="3F1EBB2C"/>
    <w:rsid w:val="3F2814E7"/>
    <w:rsid w:val="3F4FF18D"/>
    <w:rsid w:val="3F5A476A"/>
    <w:rsid w:val="3F905FB0"/>
    <w:rsid w:val="3FA17956"/>
    <w:rsid w:val="3FB27773"/>
    <w:rsid w:val="3FBD4915"/>
    <w:rsid w:val="3FBD5853"/>
    <w:rsid w:val="3FD1E24B"/>
    <w:rsid w:val="3FE83968"/>
    <w:rsid w:val="4032BA8D"/>
    <w:rsid w:val="40413EE0"/>
    <w:rsid w:val="4048E351"/>
    <w:rsid w:val="40806095"/>
    <w:rsid w:val="40C31073"/>
    <w:rsid w:val="411DC1A3"/>
    <w:rsid w:val="412E5A5B"/>
    <w:rsid w:val="413032D8"/>
    <w:rsid w:val="414CE944"/>
    <w:rsid w:val="4164ED3E"/>
    <w:rsid w:val="416C4F6C"/>
    <w:rsid w:val="417ECE12"/>
    <w:rsid w:val="419C783F"/>
    <w:rsid w:val="41F528F9"/>
    <w:rsid w:val="422556FD"/>
    <w:rsid w:val="42272DC2"/>
    <w:rsid w:val="423907A8"/>
    <w:rsid w:val="423BFAE9"/>
    <w:rsid w:val="425C2C4C"/>
    <w:rsid w:val="427E8C2A"/>
    <w:rsid w:val="429715CF"/>
    <w:rsid w:val="4299C771"/>
    <w:rsid w:val="42C14BA2"/>
    <w:rsid w:val="42E81D35"/>
    <w:rsid w:val="42F1310F"/>
    <w:rsid w:val="43062A0A"/>
    <w:rsid w:val="4348EF70"/>
    <w:rsid w:val="4371A329"/>
    <w:rsid w:val="4382989F"/>
    <w:rsid w:val="439CB672"/>
    <w:rsid w:val="43C52C6A"/>
    <w:rsid w:val="43CFD504"/>
    <w:rsid w:val="43D25E78"/>
    <w:rsid w:val="43E2A0ED"/>
    <w:rsid w:val="440B4598"/>
    <w:rsid w:val="441B698B"/>
    <w:rsid w:val="447F3B0B"/>
    <w:rsid w:val="44AE5C8A"/>
    <w:rsid w:val="44C69448"/>
    <w:rsid w:val="44F91151"/>
    <w:rsid w:val="451CAD0A"/>
    <w:rsid w:val="452CFF49"/>
    <w:rsid w:val="452E62DD"/>
    <w:rsid w:val="4537CC73"/>
    <w:rsid w:val="454C299C"/>
    <w:rsid w:val="454C7A33"/>
    <w:rsid w:val="45716ECF"/>
    <w:rsid w:val="459AAEC8"/>
    <w:rsid w:val="45B86753"/>
    <w:rsid w:val="45B93287"/>
    <w:rsid w:val="45C75740"/>
    <w:rsid w:val="45CAA9DC"/>
    <w:rsid w:val="45CB73BE"/>
    <w:rsid w:val="45D53297"/>
    <w:rsid w:val="45D5C582"/>
    <w:rsid w:val="45E693C5"/>
    <w:rsid w:val="45EFACCE"/>
    <w:rsid w:val="45F20481"/>
    <w:rsid w:val="46259667"/>
    <w:rsid w:val="46385196"/>
    <w:rsid w:val="463BC6A4"/>
    <w:rsid w:val="4649E8A8"/>
    <w:rsid w:val="465F1D53"/>
    <w:rsid w:val="467F6923"/>
    <w:rsid w:val="4686E343"/>
    <w:rsid w:val="46B1304C"/>
    <w:rsid w:val="46CE00DC"/>
    <w:rsid w:val="46F639FA"/>
    <w:rsid w:val="470C73B7"/>
    <w:rsid w:val="4715FE92"/>
    <w:rsid w:val="4717381A"/>
    <w:rsid w:val="471BE00E"/>
    <w:rsid w:val="47515E95"/>
    <w:rsid w:val="475FCA90"/>
    <w:rsid w:val="4769517F"/>
    <w:rsid w:val="4772077A"/>
    <w:rsid w:val="47B568F9"/>
    <w:rsid w:val="47BF23EA"/>
    <w:rsid w:val="47D313C4"/>
    <w:rsid w:val="47EAC44F"/>
    <w:rsid w:val="486A4BE2"/>
    <w:rsid w:val="489A1AE3"/>
    <w:rsid w:val="489BAA8F"/>
    <w:rsid w:val="48A310FE"/>
    <w:rsid w:val="48A84CE3"/>
    <w:rsid w:val="48A9EF46"/>
    <w:rsid w:val="48AD6D47"/>
    <w:rsid w:val="48B74693"/>
    <w:rsid w:val="491729BA"/>
    <w:rsid w:val="491B590C"/>
    <w:rsid w:val="492D843A"/>
    <w:rsid w:val="49362DF4"/>
    <w:rsid w:val="493F71A2"/>
    <w:rsid w:val="496764EE"/>
    <w:rsid w:val="49A12E60"/>
    <w:rsid w:val="49C1DEF6"/>
    <w:rsid w:val="49E4AF76"/>
    <w:rsid w:val="49E9CFD1"/>
    <w:rsid w:val="49F599EA"/>
    <w:rsid w:val="4A159C04"/>
    <w:rsid w:val="4A1783B3"/>
    <w:rsid w:val="4A2A65E1"/>
    <w:rsid w:val="4A3A3893"/>
    <w:rsid w:val="4A8DFCC7"/>
    <w:rsid w:val="4AA3C08D"/>
    <w:rsid w:val="4AA44238"/>
    <w:rsid w:val="4AAD5D3F"/>
    <w:rsid w:val="4AC57FFF"/>
    <w:rsid w:val="4B13BBF2"/>
    <w:rsid w:val="4B1DCEBC"/>
    <w:rsid w:val="4B2288B8"/>
    <w:rsid w:val="4B290352"/>
    <w:rsid w:val="4B2DFEE8"/>
    <w:rsid w:val="4B68328C"/>
    <w:rsid w:val="4BA62288"/>
    <w:rsid w:val="4BBC75C7"/>
    <w:rsid w:val="4BF23091"/>
    <w:rsid w:val="4BFF7BE2"/>
    <w:rsid w:val="4C410303"/>
    <w:rsid w:val="4C452919"/>
    <w:rsid w:val="4C499233"/>
    <w:rsid w:val="4C6A50E3"/>
    <w:rsid w:val="4C7F9A47"/>
    <w:rsid w:val="4C901285"/>
    <w:rsid w:val="4C90483E"/>
    <w:rsid w:val="4C90A4FB"/>
    <w:rsid w:val="4D0DCAA0"/>
    <w:rsid w:val="4D15777D"/>
    <w:rsid w:val="4D1EE8D1"/>
    <w:rsid w:val="4D310099"/>
    <w:rsid w:val="4D683E2C"/>
    <w:rsid w:val="4DB64872"/>
    <w:rsid w:val="4DD2EDD9"/>
    <w:rsid w:val="4DE51EDA"/>
    <w:rsid w:val="4DF474AA"/>
    <w:rsid w:val="4E028E24"/>
    <w:rsid w:val="4E25EF1F"/>
    <w:rsid w:val="4E2D2FEB"/>
    <w:rsid w:val="4E403450"/>
    <w:rsid w:val="4E4199F6"/>
    <w:rsid w:val="4E488F9A"/>
    <w:rsid w:val="4E6BAC18"/>
    <w:rsid w:val="4EA369A2"/>
    <w:rsid w:val="4EA49849"/>
    <w:rsid w:val="4EB93469"/>
    <w:rsid w:val="4ECD94AF"/>
    <w:rsid w:val="4EDBF67D"/>
    <w:rsid w:val="4EE4E995"/>
    <w:rsid w:val="4F145E5D"/>
    <w:rsid w:val="4F2026C3"/>
    <w:rsid w:val="4F203AB7"/>
    <w:rsid w:val="4F59D83B"/>
    <w:rsid w:val="4F5C7071"/>
    <w:rsid w:val="4F80EF3B"/>
    <w:rsid w:val="4F8DCBE4"/>
    <w:rsid w:val="4FF83AFC"/>
    <w:rsid w:val="501D8C06"/>
    <w:rsid w:val="501F5A9F"/>
    <w:rsid w:val="502F6F7C"/>
    <w:rsid w:val="50491D31"/>
    <w:rsid w:val="5086525D"/>
    <w:rsid w:val="508B9F43"/>
    <w:rsid w:val="50AEB760"/>
    <w:rsid w:val="50B1FF51"/>
    <w:rsid w:val="50BB47E6"/>
    <w:rsid w:val="50BE7538"/>
    <w:rsid w:val="50DFA290"/>
    <w:rsid w:val="50EA9546"/>
    <w:rsid w:val="511151CA"/>
    <w:rsid w:val="5115FF8D"/>
    <w:rsid w:val="511BD47F"/>
    <w:rsid w:val="5120ADCA"/>
    <w:rsid w:val="51299C45"/>
    <w:rsid w:val="512E4A2D"/>
    <w:rsid w:val="5163A6B9"/>
    <w:rsid w:val="517E7C13"/>
    <w:rsid w:val="51926EF1"/>
    <w:rsid w:val="51D42ED1"/>
    <w:rsid w:val="51F52310"/>
    <w:rsid w:val="52024459"/>
    <w:rsid w:val="520621E3"/>
    <w:rsid w:val="521A03C2"/>
    <w:rsid w:val="52236745"/>
    <w:rsid w:val="524E330A"/>
    <w:rsid w:val="526EC00E"/>
    <w:rsid w:val="5279BEF4"/>
    <w:rsid w:val="529DBCA1"/>
    <w:rsid w:val="529F3C88"/>
    <w:rsid w:val="52A20FCE"/>
    <w:rsid w:val="52A32646"/>
    <w:rsid w:val="52A8A36E"/>
    <w:rsid w:val="52B8CB1C"/>
    <w:rsid w:val="52BB8959"/>
    <w:rsid w:val="52D5C035"/>
    <w:rsid w:val="52F8771A"/>
    <w:rsid w:val="5311A818"/>
    <w:rsid w:val="534E94CD"/>
    <w:rsid w:val="535D1854"/>
    <w:rsid w:val="536FFF32"/>
    <w:rsid w:val="537F52FA"/>
    <w:rsid w:val="53CA6475"/>
    <w:rsid w:val="53CBCD6A"/>
    <w:rsid w:val="53EBDE93"/>
    <w:rsid w:val="53F23016"/>
    <w:rsid w:val="5404C7A6"/>
    <w:rsid w:val="543C46C4"/>
    <w:rsid w:val="543EA5AC"/>
    <w:rsid w:val="544DA04F"/>
    <w:rsid w:val="546A2C2B"/>
    <w:rsid w:val="547782A0"/>
    <w:rsid w:val="549D077C"/>
    <w:rsid w:val="54AC671D"/>
    <w:rsid w:val="54BB984C"/>
    <w:rsid w:val="54DEB3E1"/>
    <w:rsid w:val="54F27D25"/>
    <w:rsid w:val="5527C4D9"/>
    <w:rsid w:val="55349CEB"/>
    <w:rsid w:val="5543C29B"/>
    <w:rsid w:val="5555BCCC"/>
    <w:rsid w:val="556036AC"/>
    <w:rsid w:val="55795576"/>
    <w:rsid w:val="559287A2"/>
    <w:rsid w:val="55AB9667"/>
    <w:rsid w:val="55AC855E"/>
    <w:rsid w:val="55B94210"/>
    <w:rsid w:val="55C213F8"/>
    <w:rsid w:val="55C37A2F"/>
    <w:rsid w:val="55C73BD4"/>
    <w:rsid w:val="55DE2FEB"/>
    <w:rsid w:val="55E34A31"/>
    <w:rsid w:val="55F3F071"/>
    <w:rsid w:val="560A952C"/>
    <w:rsid w:val="5613034D"/>
    <w:rsid w:val="56176E17"/>
    <w:rsid w:val="56306A35"/>
    <w:rsid w:val="567ADFDB"/>
    <w:rsid w:val="567F3F71"/>
    <w:rsid w:val="56B51D4A"/>
    <w:rsid w:val="56C09F43"/>
    <w:rsid w:val="56D70F0A"/>
    <w:rsid w:val="56DDD557"/>
    <w:rsid w:val="56E5F1F7"/>
    <w:rsid w:val="57120510"/>
    <w:rsid w:val="572B4A09"/>
    <w:rsid w:val="577C1491"/>
    <w:rsid w:val="57A85333"/>
    <w:rsid w:val="57E1D946"/>
    <w:rsid w:val="57E22FC5"/>
    <w:rsid w:val="580614ED"/>
    <w:rsid w:val="581DA603"/>
    <w:rsid w:val="584ADC93"/>
    <w:rsid w:val="585C876D"/>
    <w:rsid w:val="58622015"/>
    <w:rsid w:val="5897CB69"/>
    <w:rsid w:val="5898C878"/>
    <w:rsid w:val="58A0C67D"/>
    <w:rsid w:val="58AAC80B"/>
    <w:rsid w:val="58F03908"/>
    <w:rsid w:val="59354BDD"/>
    <w:rsid w:val="593A9E76"/>
    <w:rsid w:val="593EB346"/>
    <w:rsid w:val="595382D3"/>
    <w:rsid w:val="596B9BBB"/>
    <w:rsid w:val="59895C7D"/>
    <w:rsid w:val="5995870E"/>
    <w:rsid w:val="59C23139"/>
    <w:rsid w:val="59C3F4DF"/>
    <w:rsid w:val="59CD032F"/>
    <w:rsid w:val="59D760B2"/>
    <w:rsid w:val="59F8EF46"/>
    <w:rsid w:val="5A3FCA23"/>
    <w:rsid w:val="5A80C01A"/>
    <w:rsid w:val="5AB523BE"/>
    <w:rsid w:val="5ABB2BCE"/>
    <w:rsid w:val="5AD9C5A9"/>
    <w:rsid w:val="5ADC8356"/>
    <w:rsid w:val="5AF4C3BD"/>
    <w:rsid w:val="5AFE03F6"/>
    <w:rsid w:val="5B2029F7"/>
    <w:rsid w:val="5B42F77B"/>
    <w:rsid w:val="5B5C9969"/>
    <w:rsid w:val="5BE803BB"/>
    <w:rsid w:val="5BEA8E3C"/>
    <w:rsid w:val="5BFE4BF2"/>
    <w:rsid w:val="5C07B2DB"/>
    <w:rsid w:val="5C20DC01"/>
    <w:rsid w:val="5C5A6E06"/>
    <w:rsid w:val="5C934DB3"/>
    <w:rsid w:val="5CB0B380"/>
    <w:rsid w:val="5CC08244"/>
    <w:rsid w:val="5CC6B665"/>
    <w:rsid w:val="5D1BABAD"/>
    <w:rsid w:val="5D73C08F"/>
    <w:rsid w:val="5D796F56"/>
    <w:rsid w:val="5DA06AD9"/>
    <w:rsid w:val="5DA48AEE"/>
    <w:rsid w:val="5DAA2312"/>
    <w:rsid w:val="5DBEC462"/>
    <w:rsid w:val="5DD3DB86"/>
    <w:rsid w:val="5E08BD00"/>
    <w:rsid w:val="5E0FC1D0"/>
    <w:rsid w:val="5E1F0FEC"/>
    <w:rsid w:val="5E26A47E"/>
    <w:rsid w:val="5E5B3662"/>
    <w:rsid w:val="5E5FDA12"/>
    <w:rsid w:val="5ECBA226"/>
    <w:rsid w:val="5F0434D5"/>
    <w:rsid w:val="5F2AC465"/>
    <w:rsid w:val="5F4A007C"/>
    <w:rsid w:val="5F756120"/>
    <w:rsid w:val="5F7A81CA"/>
    <w:rsid w:val="5F92FF47"/>
    <w:rsid w:val="5FA48D61"/>
    <w:rsid w:val="5FC9CCE0"/>
    <w:rsid w:val="5FF99024"/>
    <w:rsid w:val="6004B748"/>
    <w:rsid w:val="6009DFA8"/>
    <w:rsid w:val="6016C3CB"/>
    <w:rsid w:val="60430373"/>
    <w:rsid w:val="606C1C20"/>
    <w:rsid w:val="606D3B5F"/>
    <w:rsid w:val="6083BF25"/>
    <w:rsid w:val="60A80AF1"/>
    <w:rsid w:val="60AEFFCA"/>
    <w:rsid w:val="60C451B7"/>
    <w:rsid w:val="60D39976"/>
    <w:rsid w:val="60E44B0C"/>
    <w:rsid w:val="60E7FDF8"/>
    <w:rsid w:val="60E9FF28"/>
    <w:rsid w:val="60F1DA3E"/>
    <w:rsid w:val="60F4A546"/>
    <w:rsid w:val="610B100F"/>
    <w:rsid w:val="61278D02"/>
    <w:rsid w:val="61731E58"/>
    <w:rsid w:val="6177D093"/>
    <w:rsid w:val="61978D7C"/>
    <w:rsid w:val="61B3A957"/>
    <w:rsid w:val="61B7F53E"/>
    <w:rsid w:val="61D81A11"/>
    <w:rsid w:val="61D93536"/>
    <w:rsid w:val="61EAE0DE"/>
    <w:rsid w:val="6206D523"/>
    <w:rsid w:val="6207EC81"/>
    <w:rsid w:val="620EDC0C"/>
    <w:rsid w:val="621F9838"/>
    <w:rsid w:val="62288C11"/>
    <w:rsid w:val="62366D20"/>
    <w:rsid w:val="625CD6E6"/>
    <w:rsid w:val="62620C51"/>
    <w:rsid w:val="6265837F"/>
    <w:rsid w:val="626F2DA1"/>
    <w:rsid w:val="62774E98"/>
    <w:rsid w:val="628C4A20"/>
    <w:rsid w:val="6299C478"/>
    <w:rsid w:val="62A52F72"/>
    <w:rsid w:val="62C1568C"/>
    <w:rsid w:val="62FE6FC7"/>
    <w:rsid w:val="6348764D"/>
    <w:rsid w:val="6386E00D"/>
    <w:rsid w:val="63CBB68F"/>
    <w:rsid w:val="63DAB1F7"/>
    <w:rsid w:val="63DD1B2D"/>
    <w:rsid w:val="63EA002D"/>
    <w:rsid w:val="64165776"/>
    <w:rsid w:val="6493993D"/>
    <w:rsid w:val="6498D4F4"/>
    <w:rsid w:val="64A9AC98"/>
    <w:rsid w:val="64BD78D8"/>
    <w:rsid w:val="64E0C850"/>
    <w:rsid w:val="64E3F59E"/>
    <w:rsid w:val="6521A83B"/>
    <w:rsid w:val="65507E1C"/>
    <w:rsid w:val="65660091"/>
    <w:rsid w:val="657DAB15"/>
    <w:rsid w:val="6595EE8D"/>
    <w:rsid w:val="65B08CAE"/>
    <w:rsid w:val="65C94147"/>
    <w:rsid w:val="65D9CA92"/>
    <w:rsid w:val="65DDA6BE"/>
    <w:rsid w:val="65E9043C"/>
    <w:rsid w:val="65ED7217"/>
    <w:rsid w:val="66058230"/>
    <w:rsid w:val="660B264C"/>
    <w:rsid w:val="66110B27"/>
    <w:rsid w:val="6656E92D"/>
    <w:rsid w:val="66771760"/>
    <w:rsid w:val="667B0F19"/>
    <w:rsid w:val="669497C6"/>
    <w:rsid w:val="66E601E8"/>
    <w:rsid w:val="66FE85A0"/>
    <w:rsid w:val="67126D80"/>
    <w:rsid w:val="672C697D"/>
    <w:rsid w:val="67494D90"/>
    <w:rsid w:val="67513D34"/>
    <w:rsid w:val="675EFAC0"/>
    <w:rsid w:val="6765D200"/>
    <w:rsid w:val="6784EC8A"/>
    <w:rsid w:val="679B3A73"/>
    <w:rsid w:val="67C89512"/>
    <w:rsid w:val="67C95BAE"/>
    <w:rsid w:val="67E25E3E"/>
    <w:rsid w:val="67E33120"/>
    <w:rsid w:val="67EB583F"/>
    <w:rsid w:val="67F2B98E"/>
    <w:rsid w:val="68111CEE"/>
    <w:rsid w:val="6885B827"/>
    <w:rsid w:val="68B239F0"/>
    <w:rsid w:val="68D79637"/>
    <w:rsid w:val="68DAE85B"/>
    <w:rsid w:val="69167883"/>
    <w:rsid w:val="6932EBE5"/>
    <w:rsid w:val="69753E23"/>
    <w:rsid w:val="699D34CA"/>
    <w:rsid w:val="69B011BB"/>
    <w:rsid w:val="69E85404"/>
    <w:rsid w:val="69FB6191"/>
    <w:rsid w:val="6A0850CE"/>
    <w:rsid w:val="6A3349C4"/>
    <w:rsid w:val="6A3BB223"/>
    <w:rsid w:val="6A3E789A"/>
    <w:rsid w:val="6A4D5B32"/>
    <w:rsid w:val="6A5FA791"/>
    <w:rsid w:val="6AB2882D"/>
    <w:rsid w:val="6AC3AFC5"/>
    <w:rsid w:val="6B089C0B"/>
    <w:rsid w:val="6B33D188"/>
    <w:rsid w:val="6B5B0429"/>
    <w:rsid w:val="6B66FE22"/>
    <w:rsid w:val="6B749136"/>
    <w:rsid w:val="6B81AAC2"/>
    <w:rsid w:val="6B97CD51"/>
    <w:rsid w:val="6BA11589"/>
    <w:rsid w:val="6BD42D01"/>
    <w:rsid w:val="6C03039A"/>
    <w:rsid w:val="6C0FD9DF"/>
    <w:rsid w:val="6C1699DE"/>
    <w:rsid w:val="6C3DED8F"/>
    <w:rsid w:val="6C42B227"/>
    <w:rsid w:val="6C959825"/>
    <w:rsid w:val="6CAA8EFE"/>
    <w:rsid w:val="6CAC6C47"/>
    <w:rsid w:val="6CB93B03"/>
    <w:rsid w:val="6CE1B684"/>
    <w:rsid w:val="6CE9D492"/>
    <w:rsid w:val="6D11FF08"/>
    <w:rsid w:val="6D179281"/>
    <w:rsid w:val="6D7F1384"/>
    <w:rsid w:val="6DB61936"/>
    <w:rsid w:val="6DBFFE51"/>
    <w:rsid w:val="6DC65745"/>
    <w:rsid w:val="6DFBE6EE"/>
    <w:rsid w:val="6E3C7051"/>
    <w:rsid w:val="6E4A774B"/>
    <w:rsid w:val="6E59A8E5"/>
    <w:rsid w:val="6E722DC2"/>
    <w:rsid w:val="6E7D48DD"/>
    <w:rsid w:val="6E9F2DAE"/>
    <w:rsid w:val="6EA65945"/>
    <w:rsid w:val="6EB01B8B"/>
    <w:rsid w:val="6EE6D9F8"/>
    <w:rsid w:val="6EE7F416"/>
    <w:rsid w:val="6F134297"/>
    <w:rsid w:val="6F35C246"/>
    <w:rsid w:val="6F37E03A"/>
    <w:rsid w:val="6F4B80EF"/>
    <w:rsid w:val="6F7089FD"/>
    <w:rsid w:val="6F850CDF"/>
    <w:rsid w:val="6FBDD6F0"/>
    <w:rsid w:val="6FD247C6"/>
    <w:rsid w:val="6FEB1313"/>
    <w:rsid w:val="6FEC8063"/>
    <w:rsid w:val="6FF3D589"/>
    <w:rsid w:val="6FFDF659"/>
    <w:rsid w:val="701469A8"/>
    <w:rsid w:val="7037CC31"/>
    <w:rsid w:val="703E598A"/>
    <w:rsid w:val="704E75E2"/>
    <w:rsid w:val="70787834"/>
    <w:rsid w:val="7088C8D5"/>
    <w:rsid w:val="70B30304"/>
    <w:rsid w:val="70D24FED"/>
    <w:rsid w:val="70D7E53B"/>
    <w:rsid w:val="70E1658F"/>
    <w:rsid w:val="70E5A43D"/>
    <w:rsid w:val="70FB08AE"/>
    <w:rsid w:val="712262A2"/>
    <w:rsid w:val="71259B58"/>
    <w:rsid w:val="712B8E61"/>
    <w:rsid w:val="713572C5"/>
    <w:rsid w:val="71714818"/>
    <w:rsid w:val="71726DA1"/>
    <w:rsid w:val="71DD6AC3"/>
    <w:rsid w:val="71EBACBF"/>
    <w:rsid w:val="7212B918"/>
    <w:rsid w:val="72201CAF"/>
    <w:rsid w:val="722694AE"/>
    <w:rsid w:val="725560EE"/>
    <w:rsid w:val="725D1D85"/>
    <w:rsid w:val="72875776"/>
    <w:rsid w:val="728CE179"/>
    <w:rsid w:val="7299F96E"/>
    <w:rsid w:val="72CB7DCD"/>
    <w:rsid w:val="72E31BF3"/>
    <w:rsid w:val="72F9F6C3"/>
    <w:rsid w:val="730E1614"/>
    <w:rsid w:val="733E0772"/>
    <w:rsid w:val="734B5F88"/>
    <w:rsid w:val="734C53F0"/>
    <w:rsid w:val="73547B1E"/>
    <w:rsid w:val="735687D9"/>
    <w:rsid w:val="735C3B28"/>
    <w:rsid w:val="735E6842"/>
    <w:rsid w:val="7366A4EB"/>
    <w:rsid w:val="73742B07"/>
    <w:rsid w:val="739EF903"/>
    <w:rsid w:val="73A78F76"/>
    <w:rsid w:val="73B47811"/>
    <w:rsid w:val="73B9B90B"/>
    <w:rsid w:val="73E80D7A"/>
    <w:rsid w:val="7424B447"/>
    <w:rsid w:val="74D8C426"/>
    <w:rsid w:val="74FCE7B7"/>
    <w:rsid w:val="7502B186"/>
    <w:rsid w:val="7522C801"/>
    <w:rsid w:val="756A667C"/>
    <w:rsid w:val="756B36B0"/>
    <w:rsid w:val="757C5240"/>
    <w:rsid w:val="75B62658"/>
    <w:rsid w:val="76225A22"/>
    <w:rsid w:val="763DD162"/>
    <w:rsid w:val="769FCBCB"/>
    <w:rsid w:val="76B2FAD9"/>
    <w:rsid w:val="76E2E065"/>
    <w:rsid w:val="76EBE711"/>
    <w:rsid w:val="7731DD33"/>
    <w:rsid w:val="773B59FD"/>
    <w:rsid w:val="775D8FA5"/>
    <w:rsid w:val="7786189E"/>
    <w:rsid w:val="77D50A06"/>
    <w:rsid w:val="77D884F0"/>
    <w:rsid w:val="77E0899C"/>
    <w:rsid w:val="77F7A4DF"/>
    <w:rsid w:val="78133B30"/>
    <w:rsid w:val="78176EB7"/>
    <w:rsid w:val="782CFD08"/>
    <w:rsid w:val="7840B295"/>
    <w:rsid w:val="785359E0"/>
    <w:rsid w:val="7877CB1F"/>
    <w:rsid w:val="7879BF39"/>
    <w:rsid w:val="78D20538"/>
    <w:rsid w:val="78D4D7D2"/>
    <w:rsid w:val="78DC8AB9"/>
    <w:rsid w:val="797B7C4C"/>
    <w:rsid w:val="798AD173"/>
    <w:rsid w:val="79E89585"/>
    <w:rsid w:val="79FD6457"/>
    <w:rsid w:val="7A17A8C8"/>
    <w:rsid w:val="7A4190FD"/>
    <w:rsid w:val="7A46A72A"/>
    <w:rsid w:val="7A717D35"/>
    <w:rsid w:val="7AB1CD84"/>
    <w:rsid w:val="7ABB7659"/>
    <w:rsid w:val="7B00468F"/>
    <w:rsid w:val="7B0D1BCB"/>
    <w:rsid w:val="7B15D543"/>
    <w:rsid w:val="7B2BB673"/>
    <w:rsid w:val="7B43460D"/>
    <w:rsid w:val="7B8E538B"/>
    <w:rsid w:val="7B92C5CB"/>
    <w:rsid w:val="7BADDF74"/>
    <w:rsid w:val="7BD14F52"/>
    <w:rsid w:val="7BEF8FE9"/>
    <w:rsid w:val="7C31DFA8"/>
    <w:rsid w:val="7C49BD53"/>
    <w:rsid w:val="7CAAD152"/>
    <w:rsid w:val="7CB9106A"/>
    <w:rsid w:val="7CD1C6FF"/>
    <w:rsid w:val="7CE16941"/>
    <w:rsid w:val="7D390C17"/>
    <w:rsid w:val="7D3F6B8B"/>
    <w:rsid w:val="7D43ABEE"/>
    <w:rsid w:val="7D7A2DDE"/>
    <w:rsid w:val="7D7DEEAD"/>
    <w:rsid w:val="7D8E6EDD"/>
    <w:rsid w:val="7DB4E6AB"/>
    <w:rsid w:val="7DB5A71D"/>
    <w:rsid w:val="7DC0BBD1"/>
    <w:rsid w:val="7DF7E20E"/>
    <w:rsid w:val="7DFC4F8D"/>
    <w:rsid w:val="7E1197ED"/>
    <w:rsid w:val="7E20ED31"/>
    <w:rsid w:val="7E350D39"/>
    <w:rsid w:val="7E4919F6"/>
    <w:rsid w:val="7EB940B4"/>
    <w:rsid w:val="7ED95CEA"/>
    <w:rsid w:val="7EDB3BEC"/>
    <w:rsid w:val="7EF0F0B5"/>
    <w:rsid w:val="7EF1C57A"/>
    <w:rsid w:val="7F061B9B"/>
    <w:rsid w:val="7F2E63C0"/>
    <w:rsid w:val="7F440EE9"/>
    <w:rsid w:val="7F4D6C1F"/>
    <w:rsid w:val="7F58E6F9"/>
    <w:rsid w:val="7F6D8718"/>
    <w:rsid w:val="7FAF4F59"/>
    <w:rsid w:val="7FCC7171"/>
    <w:rsid w:val="7FD791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44EE389B-297E-4696-A044-6DAD31A44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86B"/>
    <w:pPr>
      <w:spacing w:before="240" w:after="240"/>
      <w:jc w:val="both"/>
    </w:pPr>
    <w:rPr>
      <w:rFonts w:ascii="Times New Roman" w:hAnsi="Times New Roman"/>
      <w:sz w:val="24"/>
      <w:lang w:val="en-GB"/>
    </w:rPr>
  </w:style>
  <w:style w:type="paragraph" w:styleId="Heading1">
    <w:name w:val="heading 1"/>
    <w:basedOn w:val="Normal"/>
    <w:next w:val="Normal"/>
    <w:link w:val="Heading1Char"/>
    <w:uiPriority w:val="9"/>
    <w:qFormat/>
    <w:rsid w:val="5AF4C3BD"/>
    <w:pPr>
      <w:keepNext/>
      <w:spacing w:after="0"/>
      <w:jc w:val="left"/>
      <w:outlineLvl w:val="0"/>
    </w:pPr>
    <w:rPr>
      <w:rFonts w:eastAsiaTheme="majorEastAsia" w:cstheme="majorBidi"/>
      <w:b/>
      <w:bCs/>
      <w:caps/>
      <w:color w:val="000000" w:themeColor="text1"/>
      <w:sz w:val="28"/>
      <w:szCs w:val="28"/>
    </w:rPr>
  </w:style>
  <w:style w:type="paragraph" w:styleId="Heading2">
    <w:name w:val="heading 2"/>
    <w:basedOn w:val="Normal"/>
    <w:next w:val="Normal"/>
    <w:link w:val="Heading2Char"/>
    <w:uiPriority w:val="9"/>
    <w:unhideWhenUsed/>
    <w:qFormat/>
    <w:rsid w:val="5AF4C3BD"/>
    <w:pPr>
      <w:keepNext/>
      <w:spacing w:before="40" w:after="0"/>
      <w:jc w:val="left"/>
      <w:outlineLvl w:val="1"/>
    </w:pPr>
    <w:rPr>
      <w:rFonts w:eastAsiaTheme="majorEastAsia" w:cstheme="majorBidi"/>
      <w:b/>
      <w:bCs/>
      <w:szCs w:val="24"/>
    </w:rPr>
  </w:style>
  <w:style w:type="paragraph" w:styleId="Heading3">
    <w:name w:val="heading 3"/>
    <w:basedOn w:val="Normal"/>
    <w:next w:val="Normal"/>
    <w:link w:val="Heading3Char"/>
    <w:uiPriority w:val="9"/>
    <w:unhideWhenUsed/>
    <w:qFormat/>
    <w:rsid w:val="5AF4C3BD"/>
    <w:pPr>
      <w:keepNext/>
      <w:spacing w:before="40" w:after="0"/>
      <w:outlineLvl w:val="2"/>
    </w:pPr>
    <w:rPr>
      <w:rFonts w:eastAsiaTheme="majorEastAsia" w:cstheme="majorBidi"/>
      <w:b/>
      <w:bCs/>
      <w:szCs w:val="24"/>
    </w:rPr>
  </w:style>
  <w:style w:type="paragraph" w:styleId="Heading4">
    <w:name w:val="heading 4"/>
    <w:basedOn w:val="Normal"/>
    <w:next w:val="Normal"/>
    <w:link w:val="Heading4Char"/>
    <w:uiPriority w:val="9"/>
    <w:unhideWhenUsed/>
    <w:qFormat/>
    <w:rsid w:val="5AF4C3BD"/>
    <w:pPr>
      <w:keepNext/>
      <w:spacing w:before="40" w:after="0"/>
      <w:outlineLvl w:val="3"/>
    </w:pPr>
    <w:rPr>
      <w:rFonts w:eastAsiaTheme="majorEastAsia" w:cstheme="majorBidi"/>
      <w:b/>
      <w:bCs/>
      <w:szCs w:val="24"/>
    </w:rPr>
  </w:style>
  <w:style w:type="paragraph" w:styleId="Heading5">
    <w:name w:val="heading 5"/>
    <w:basedOn w:val="Normal"/>
    <w:next w:val="Normal"/>
    <w:link w:val="Heading5Char"/>
    <w:uiPriority w:val="9"/>
    <w:unhideWhenUsed/>
    <w:qFormat/>
    <w:rsid w:val="00BB3304"/>
    <w:pPr>
      <w:keepNext/>
      <w:spacing w:before="40" w:after="0"/>
      <w:outlineLvl w:val="4"/>
    </w:pPr>
    <w:rPr>
      <w:rFonts w:asciiTheme="majorHAnsi" w:eastAsiaTheme="majorEastAsia" w:hAnsiTheme="majorHAnsi" w:cstheme="majorBidi"/>
      <w:color w:val="2F5496" w:themeColor="accent1" w:themeShade="BF"/>
      <w:szCs w:val="24"/>
    </w:rPr>
  </w:style>
  <w:style w:type="paragraph" w:styleId="Heading6">
    <w:name w:val="heading 6"/>
    <w:basedOn w:val="Normal"/>
    <w:next w:val="Normal"/>
    <w:link w:val="Heading6Char"/>
    <w:uiPriority w:val="9"/>
    <w:unhideWhenUsed/>
    <w:qFormat/>
    <w:rsid w:val="00BB3304"/>
    <w:pPr>
      <w:keepNext/>
      <w:spacing w:before="40" w:after="0"/>
      <w:outlineLvl w:val="5"/>
    </w:pPr>
    <w:rPr>
      <w:rFonts w:asciiTheme="majorHAnsi" w:eastAsiaTheme="majorEastAsia" w:hAnsiTheme="majorHAnsi" w:cstheme="majorBidi"/>
      <w:color w:val="1F3763"/>
      <w:szCs w:val="24"/>
    </w:rPr>
  </w:style>
  <w:style w:type="paragraph" w:styleId="Heading7">
    <w:name w:val="heading 7"/>
    <w:basedOn w:val="Normal"/>
    <w:next w:val="Normal"/>
    <w:link w:val="Heading7Char"/>
    <w:uiPriority w:val="9"/>
    <w:unhideWhenUsed/>
    <w:qFormat/>
    <w:rsid w:val="00BB3304"/>
    <w:pPr>
      <w:keepNext/>
      <w:spacing w:before="40" w:after="0"/>
      <w:outlineLvl w:val="6"/>
    </w:pPr>
    <w:rPr>
      <w:rFonts w:asciiTheme="majorHAnsi" w:eastAsiaTheme="majorEastAsia" w:hAnsiTheme="majorHAnsi" w:cstheme="majorBidi"/>
      <w:i/>
      <w:iCs/>
      <w:color w:val="1F3763"/>
      <w:szCs w:val="24"/>
    </w:rPr>
  </w:style>
  <w:style w:type="paragraph" w:styleId="Heading8">
    <w:name w:val="heading 8"/>
    <w:basedOn w:val="Normal"/>
    <w:next w:val="Normal"/>
    <w:link w:val="Heading8Char"/>
    <w:uiPriority w:val="9"/>
    <w:unhideWhenUsed/>
    <w:qFormat/>
    <w:rsid w:val="00BB3304"/>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BB3304"/>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30A7"/>
    <w:rPr>
      <w:rFonts w:ascii="Times New Roman" w:eastAsiaTheme="majorEastAsia" w:hAnsi="Times New Roman" w:cstheme="majorBidi"/>
      <w:b/>
      <w:bCs/>
      <w:caps/>
      <w:color w:val="000000" w:themeColor="text1"/>
      <w:sz w:val="28"/>
      <w:szCs w:val="28"/>
      <w:lang w:val="en-GB"/>
    </w:rPr>
  </w:style>
  <w:style w:type="character" w:customStyle="1" w:styleId="Heading2Char">
    <w:name w:val="Heading 2 Char"/>
    <w:basedOn w:val="DefaultParagraphFont"/>
    <w:link w:val="Heading2"/>
    <w:uiPriority w:val="9"/>
    <w:rsid w:val="009B30D9"/>
    <w:rPr>
      <w:rFonts w:ascii="Times New Roman" w:eastAsiaTheme="majorEastAsia" w:hAnsi="Times New Roman" w:cstheme="majorBidi"/>
      <w:b/>
      <w:bCs/>
      <w:sz w:val="24"/>
      <w:szCs w:val="24"/>
      <w:lang w:val="en-GB"/>
    </w:rPr>
  </w:style>
  <w:style w:type="paragraph" w:styleId="Title">
    <w:name w:val="Title"/>
    <w:basedOn w:val="Normal"/>
    <w:next w:val="Normal"/>
    <w:link w:val="TitleChar"/>
    <w:uiPriority w:val="10"/>
    <w:qFormat/>
    <w:rsid w:val="5AF4C3BD"/>
    <w:pPr>
      <w:spacing w:after="0"/>
      <w:contextualSpacing/>
    </w:pPr>
    <w:rPr>
      <w:rFonts w:eastAsiaTheme="majorEastAsia" w:cstheme="majorBidi"/>
      <w:b/>
      <w:bCs/>
      <w:szCs w:val="24"/>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bCs/>
      <w:sz w:val="24"/>
      <w:szCs w:val="24"/>
      <w:lang w:val="en-GB"/>
    </w:rPr>
  </w:style>
  <w:style w:type="paragraph" w:styleId="NormalWeb">
    <w:name w:val="Normal (Web)"/>
    <w:basedOn w:val="Normal"/>
    <w:link w:val="NormalWebChar"/>
    <w:uiPriority w:val="99"/>
    <w:rsid w:val="5AF4C3BD"/>
    <w:pPr>
      <w:spacing w:beforeAutospacing="1" w:afterAutospacing="1"/>
      <w:jc w:val="left"/>
    </w:pPr>
    <w:rPr>
      <w:rFonts w:ascii="Arial" w:eastAsia="Times New Roman" w:hAnsi="Arial" w:cs="Times New Roman"/>
      <w:color w:val="000000" w:themeColor="text1"/>
      <w:sz w:val="20"/>
      <w:szCs w:val="20"/>
    </w:rPr>
  </w:style>
  <w:style w:type="character" w:customStyle="1" w:styleId="NormalWebChar">
    <w:name w:val="Normal (Web) Char"/>
    <w:link w:val="NormalWeb"/>
    <w:uiPriority w:val="99"/>
    <w:rsid w:val="00000491"/>
    <w:rPr>
      <w:rFonts w:ascii="Arial" w:eastAsia="Times New Roman" w:hAnsi="Arial" w:cs="Times New Roman"/>
      <w:color w:val="000000" w:themeColor="text1"/>
      <w:sz w:val="20"/>
      <w:szCs w:val="20"/>
      <w:lang w:val="en-GB"/>
    </w:rPr>
  </w:style>
  <w:style w:type="paragraph" w:styleId="Header">
    <w:name w:val="header"/>
    <w:basedOn w:val="Normal"/>
    <w:link w:val="HeaderChar"/>
    <w:uiPriority w:val="99"/>
    <w:unhideWhenUsed/>
    <w:rsid w:val="5AF4C3BD"/>
    <w:pPr>
      <w:tabs>
        <w:tab w:val="center" w:pos="4680"/>
        <w:tab w:val="right" w:pos="9360"/>
      </w:tabs>
      <w:spacing w:before="0" w:after="0"/>
    </w:pPr>
    <w:rPr>
      <w:szCs w:val="24"/>
    </w:rPr>
  </w:style>
  <w:style w:type="character" w:customStyle="1" w:styleId="HeaderChar">
    <w:name w:val="Header Char"/>
    <w:basedOn w:val="DefaultParagraphFont"/>
    <w:link w:val="Header"/>
    <w:uiPriority w:val="99"/>
    <w:rsid w:val="00D16E64"/>
    <w:rPr>
      <w:rFonts w:ascii="Times New Roman" w:hAnsi="Times New Roman"/>
      <w:sz w:val="24"/>
      <w:szCs w:val="24"/>
      <w:lang w:val="en-GB"/>
    </w:rPr>
  </w:style>
  <w:style w:type="paragraph" w:styleId="Footer">
    <w:name w:val="footer"/>
    <w:basedOn w:val="Normal"/>
    <w:link w:val="FooterChar"/>
    <w:uiPriority w:val="99"/>
    <w:unhideWhenUsed/>
    <w:rsid w:val="5AF4C3BD"/>
    <w:pPr>
      <w:tabs>
        <w:tab w:val="center" w:pos="4680"/>
        <w:tab w:val="right" w:pos="9360"/>
      </w:tabs>
      <w:spacing w:before="0" w:after="0"/>
    </w:pPr>
    <w:rPr>
      <w:szCs w:val="24"/>
    </w:rPr>
  </w:style>
  <w:style w:type="character" w:customStyle="1" w:styleId="FooterChar">
    <w:name w:val="Footer Char"/>
    <w:basedOn w:val="DefaultParagraphFont"/>
    <w:link w:val="Footer"/>
    <w:uiPriority w:val="99"/>
    <w:rsid w:val="00D16E64"/>
    <w:rPr>
      <w:rFonts w:ascii="Times New Roman" w:hAnsi="Times New Roman"/>
      <w:sz w:val="24"/>
      <w:szCs w:val="24"/>
      <w:lang w:val="en-GB"/>
    </w:rPr>
  </w:style>
  <w:style w:type="paragraph" w:styleId="TOCHeading">
    <w:name w:val="TOC Heading"/>
    <w:basedOn w:val="Heading1"/>
    <w:next w:val="Normal"/>
    <w:uiPriority w:val="39"/>
    <w:unhideWhenUsed/>
    <w:qFormat/>
    <w:rsid w:val="5AF4C3BD"/>
    <w:rPr>
      <w:rFonts w:asciiTheme="majorHAnsi" w:hAnsiTheme="majorHAnsi"/>
      <w:b w:val="0"/>
      <w:bCs w:val="0"/>
      <w:color w:val="2F5496" w:themeColor="accent1" w:themeShade="BF"/>
      <w:sz w:val="32"/>
      <w:szCs w:val="32"/>
    </w:rPr>
  </w:style>
  <w:style w:type="paragraph" w:styleId="TOC1">
    <w:name w:val="toc 1"/>
    <w:basedOn w:val="Normal"/>
    <w:next w:val="Normal"/>
    <w:uiPriority w:val="39"/>
    <w:unhideWhenUsed/>
    <w:rsid w:val="5AF4C3BD"/>
    <w:pPr>
      <w:tabs>
        <w:tab w:val="left" w:pos="480"/>
        <w:tab w:val="right" w:leader="dot" w:pos="9350"/>
      </w:tabs>
      <w:spacing w:after="0"/>
    </w:pPr>
    <w:rPr>
      <w:szCs w:val="24"/>
    </w:r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uiPriority w:val="39"/>
    <w:unhideWhenUsed/>
    <w:rsid w:val="5AF4C3BD"/>
    <w:pPr>
      <w:tabs>
        <w:tab w:val="left" w:pos="880"/>
        <w:tab w:val="right" w:leader="dot" w:pos="9350"/>
      </w:tabs>
      <w:spacing w:before="0"/>
      <w:ind w:left="240"/>
    </w:pPr>
    <w:rPr>
      <w:szCs w:val="24"/>
    </w:r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bCs/>
      <w:sz w:val="24"/>
      <w:szCs w:val="24"/>
      <w:lang w:val="en-GB"/>
    </w:rPr>
  </w:style>
  <w:style w:type="paragraph" w:styleId="TOC3">
    <w:name w:val="toc 3"/>
    <w:basedOn w:val="Normal"/>
    <w:next w:val="Normal"/>
    <w:uiPriority w:val="39"/>
    <w:unhideWhenUsed/>
    <w:rsid w:val="5AF4C3BD"/>
    <w:pPr>
      <w:spacing w:after="100"/>
      <w:ind w:left="480"/>
    </w:pPr>
    <w:rPr>
      <w:szCs w:val="24"/>
    </w:r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bCs/>
      <w:sz w:val="24"/>
      <w:szCs w:val="24"/>
      <w:lang w:val="en-GB"/>
    </w:rPr>
  </w:style>
  <w:style w:type="paragraph" w:styleId="Caption">
    <w:name w:val="caption"/>
    <w:basedOn w:val="Normal"/>
    <w:next w:val="Normal"/>
    <w:uiPriority w:val="35"/>
    <w:unhideWhenUsed/>
    <w:qFormat/>
    <w:rsid w:val="5AF4C3BD"/>
    <w:pPr>
      <w:spacing w:before="0" w:after="200"/>
      <w:jc w:val="center"/>
    </w:pPr>
    <w:rPr>
      <w:color w:val="000000" w:themeColor="text1"/>
      <w:sz w:val="22"/>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uiPriority w:val="99"/>
    <w:semiHidden/>
    <w:unhideWhenUsed/>
    <w:rsid w:val="5AF4C3BD"/>
    <w:pPr>
      <w:spacing w:before="0" w:after="0"/>
      <w:ind w:left="480" w:hanging="240"/>
    </w:pPr>
    <w:rPr>
      <w:szCs w:val="24"/>
    </w:rPr>
  </w:style>
  <w:style w:type="paragraph" w:styleId="Index1">
    <w:name w:val="index 1"/>
    <w:basedOn w:val="Normal"/>
    <w:next w:val="Normal"/>
    <w:uiPriority w:val="99"/>
    <w:semiHidden/>
    <w:unhideWhenUsed/>
    <w:rsid w:val="5AF4C3BD"/>
    <w:pPr>
      <w:spacing w:before="0" w:after="0"/>
      <w:ind w:left="240" w:hanging="240"/>
    </w:pPr>
    <w:rPr>
      <w:szCs w:val="24"/>
    </w:r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customStyle="1" w:styleId="Style1">
    <w:name w:val="Style1"/>
    <w:uiPriority w:val="99"/>
    <w:rsid w:val="009E6B22"/>
    <w:pPr>
      <w:numPr>
        <w:numId w:val="24"/>
      </w:numPr>
    </w:pPr>
  </w:style>
  <w:style w:type="paragraph" w:styleId="TOAHeading">
    <w:name w:val="toa heading"/>
    <w:basedOn w:val="Normal"/>
    <w:next w:val="Normal"/>
    <w:uiPriority w:val="99"/>
    <w:semiHidden/>
    <w:unhideWhenUsed/>
    <w:rsid w:val="5AF4C3BD"/>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FC4263"/>
    <w:pPr>
      <w:spacing w:after="0"/>
      <w:ind w:left="240" w:hanging="240"/>
    </w:pPr>
  </w:style>
  <w:style w:type="table" w:customStyle="1" w:styleId="TableGrid0">
    <w:name w:val="TableGrid"/>
    <w:rsid w:val="00C83878"/>
    <w:pPr>
      <w:spacing w:after="0" w:line="240" w:lineRule="auto"/>
    </w:pPr>
    <w:rPr>
      <w:rFonts w:eastAsiaTheme="minorEastAsia"/>
    </w:rPr>
    <w:tblPr>
      <w:tblCellMar>
        <w:top w:w="0" w:type="dxa"/>
        <w:left w:w="0" w:type="dxa"/>
        <w:bottom w:w="0" w:type="dxa"/>
        <w:right w:w="0" w:type="dxa"/>
      </w:tblCellMar>
    </w:tblPr>
  </w:style>
  <w:style w:type="paragraph" w:styleId="BodyText">
    <w:name w:val="Body Text"/>
    <w:basedOn w:val="Normal"/>
    <w:link w:val="BodyTextChar"/>
    <w:uiPriority w:val="1"/>
    <w:rsid w:val="5AF4C3BD"/>
    <w:pPr>
      <w:tabs>
        <w:tab w:val="left" w:pos="288"/>
      </w:tabs>
      <w:spacing w:before="0" w:after="120"/>
      <w:ind w:firstLine="288"/>
    </w:pPr>
    <w:rPr>
      <w:rFonts w:eastAsia="SimSun" w:cs="Times New Roman"/>
      <w:sz w:val="20"/>
      <w:szCs w:val="20"/>
    </w:rPr>
  </w:style>
  <w:style w:type="character" w:customStyle="1" w:styleId="BodyTextChar">
    <w:name w:val="Body Text Char"/>
    <w:basedOn w:val="DefaultParagraphFont"/>
    <w:link w:val="BodyText"/>
    <w:uiPriority w:val="1"/>
    <w:rsid w:val="00CD1E42"/>
    <w:rPr>
      <w:rFonts w:ascii="Times New Roman" w:eastAsia="SimSun" w:hAnsi="Times New Roman" w:cs="Times New Roman"/>
      <w:sz w:val="20"/>
      <w:szCs w:val="20"/>
      <w:lang w:val="en-GB"/>
    </w:rPr>
  </w:style>
  <w:style w:type="paragraph" w:customStyle="1" w:styleId="equation">
    <w:name w:val="equation"/>
    <w:basedOn w:val="Normal"/>
    <w:uiPriority w:val="1"/>
    <w:rsid w:val="5AF4C3BD"/>
    <w:pPr>
      <w:tabs>
        <w:tab w:val="center" w:pos="2520"/>
        <w:tab w:val="right" w:pos="5040"/>
      </w:tabs>
      <w:jc w:val="center"/>
    </w:pPr>
    <w:rPr>
      <w:rFonts w:ascii="Symbol" w:eastAsia="SimSun" w:hAnsi="Symbol" w:cs="Symbol"/>
      <w:sz w:val="20"/>
      <w:szCs w:val="20"/>
    </w:rPr>
  </w:style>
  <w:style w:type="character" w:customStyle="1" w:styleId="Heading5Char">
    <w:name w:val="Heading 5 Char"/>
    <w:basedOn w:val="DefaultParagraphFont"/>
    <w:link w:val="Heading5"/>
    <w:uiPriority w:val="9"/>
    <w:rsid w:val="00BB3304"/>
    <w:rPr>
      <w:rFonts w:asciiTheme="majorHAnsi" w:eastAsiaTheme="majorEastAsia" w:hAnsiTheme="majorHAnsi" w:cstheme="majorBidi"/>
      <w:color w:val="2F5496" w:themeColor="accent1" w:themeShade="BF"/>
      <w:sz w:val="24"/>
      <w:szCs w:val="24"/>
      <w:lang w:val="en-GB"/>
    </w:rPr>
  </w:style>
  <w:style w:type="character" w:customStyle="1" w:styleId="Heading6Char">
    <w:name w:val="Heading 6 Char"/>
    <w:basedOn w:val="DefaultParagraphFont"/>
    <w:link w:val="Heading6"/>
    <w:uiPriority w:val="9"/>
    <w:rsid w:val="00BB3304"/>
    <w:rPr>
      <w:rFonts w:asciiTheme="majorHAnsi" w:eastAsiaTheme="majorEastAsia" w:hAnsiTheme="majorHAnsi" w:cstheme="majorBidi"/>
      <w:color w:val="1F3763"/>
      <w:sz w:val="24"/>
      <w:szCs w:val="24"/>
      <w:lang w:val="en-GB"/>
    </w:rPr>
  </w:style>
  <w:style w:type="character" w:customStyle="1" w:styleId="Heading7Char">
    <w:name w:val="Heading 7 Char"/>
    <w:basedOn w:val="DefaultParagraphFont"/>
    <w:link w:val="Heading7"/>
    <w:uiPriority w:val="9"/>
    <w:rsid w:val="00BB3304"/>
    <w:rPr>
      <w:rFonts w:asciiTheme="majorHAnsi" w:eastAsiaTheme="majorEastAsia" w:hAnsiTheme="majorHAnsi" w:cstheme="majorBidi"/>
      <w:i/>
      <w:iCs/>
      <w:color w:val="1F3763"/>
      <w:sz w:val="24"/>
      <w:szCs w:val="24"/>
      <w:lang w:val="en-GB"/>
    </w:rPr>
  </w:style>
  <w:style w:type="character" w:customStyle="1" w:styleId="Heading8Char">
    <w:name w:val="Heading 8 Char"/>
    <w:basedOn w:val="DefaultParagraphFont"/>
    <w:link w:val="Heading8"/>
    <w:uiPriority w:val="9"/>
    <w:rsid w:val="00BB3304"/>
    <w:rPr>
      <w:rFonts w:asciiTheme="majorHAnsi" w:eastAsiaTheme="majorEastAsia" w:hAnsiTheme="majorHAnsi" w:cstheme="majorBidi"/>
      <w:color w:val="272727"/>
      <w:sz w:val="21"/>
      <w:szCs w:val="21"/>
      <w:lang w:val="en-GB"/>
    </w:rPr>
  </w:style>
  <w:style w:type="character" w:customStyle="1" w:styleId="Heading9Char">
    <w:name w:val="Heading 9 Char"/>
    <w:basedOn w:val="DefaultParagraphFont"/>
    <w:link w:val="Heading9"/>
    <w:uiPriority w:val="9"/>
    <w:rsid w:val="00BB3304"/>
    <w:rPr>
      <w:rFonts w:asciiTheme="majorHAnsi" w:eastAsiaTheme="majorEastAsia" w:hAnsiTheme="majorHAnsi" w:cstheme="majorBidi"/>
      <w:i/>
      <w:iCs/>
      <w:color w:val="272727"/>
      <w:sz w:val="21"/>
      <w:szCs w:val="21"/>
      <w:lang w:val="en-GB"/>
    </w:rPr>
  </w:style>
  <w:style w:type="paragraph" w:styleId="Subtitle">
    <w:name w:val="Subtitle"/>
    <w:basedOn w:val="Normal"/>
    <w:next w:val="Normal"/>
    <w:link w:val="SubtitleChar"/>
    <w:uiPriority w:val="11"/>
    <w:qFormat/>
    <w:rsid w:val="00BB3304"/>
    <w:rPr>
      <w:rFonts w:eastAsiaTheme="minorEastAsia"/>
      <w:color w:val="5A5A5A"/>
      <w:szCs w:val="24"/>
    </w:rPr>
  </w:style>
  <w:style w:type="character" w:customStyle="1" w:styleId="SubtitleChar">
    <w:name w:val="Subtitle Char"/>
    <w:basedOn w:val="DefaultParagraphFont"/>
    <w:link w:val="Subtitle"/>
    <w:uiPriority w:val="11"/>
    <w:rsid w:val="00BB3304"/>
    <w:rPr>
      <w:rFonts w:ascii="Times New Roman" w:eastAsiaTheme="minorEastAsia" w:hAnsi="Times New Roman"/>
      <w:color w:val="5A5A5A"/>
      <w:sz w:val="24"/>
      <w:szCs w:val="24"/>
      <w:lang w:val="en-GB"/>
    </w:rPr>
  </w:style>
  <w:style w:type="paragraph" w:styleId="Quote">
    <w:name w:val="Quote"/>
    <w:basedOn w:val="Normal"/>
    <w:next w:val="Normal"/>
    <w:link w:val="QuoteChar"/>
    <w:uiPriority w:val="29"/>
    <w:qFormat/>
    <w:rsid w:val="00BB3304"/>
    <w:pPr>
      <w:spacing w:before="200"/>
      <w:ind w:left="864" w:right="864"/>
      <w:jc w:val="center"/>
    </w:pPr>
    <w:rPr>
      <w:i/>
      <w:iCs/>
      <w:color w:val="404040" w:themeColor="text1" w:themeTint="BF"/>
      <w:szCs w:val="24"/>
    </w:rPr>
  </w:style>
  <w:style w:type="character" w:customStyle="1" w:styleId="QuoteChar">
    <w:name w:val="Quote Char"/>
    <w:basedOn w:val="DefaultParagraphFont"/>
    <w:link w:val="Quote"/>
    <w:uiPriority w:val="29"/>
    <w:rsid w:val="00BB3304"/>
    <w:rPr>
      <w:rFonts w:ascii="Times New Roman" w:hAnsi="Times New Roman"/>
      <w:i/>
      <w:iCs/>
      <w:color w:val="404040" w:themeColor="text1" w:themeTint="BF"/>
      <w:sz w:val="24"/>
      <w:szCs w:val="24"/>
      <w:lang w:val="en-GB"/>
    </w:rPr>
  </w:style>
  <w:style w:type="paragraph" w:styleId="IntenseQuote">
    <w:name w:val="Intense Quote"/>
    <w:basedOn w:val="Normal"/>
    <w:next w:val="Normal"/>
    <w:link w:val="IntenseQuoteChar"/>
    <w:uiPriority w:val="30"/>
    <w:qFormat/>
    <w:rsid w:val="00BB3304"/>
    <w:pPr>
      <w:spacing w:before="360" w:after="360"/>
      <w:ind w:left="864" w:right="864"/>
      <w:jc w:val="center"/>
    </w:pPr>
    <w:rPr>
      <w:i/>
      <w:iCs/>
      <w:color w:val="4472C4" w:themeColor="accent1"/>
      <w:szCs w:val="24"/>
    </w:rPr>
  </w:style>
  <w:style w:type="character" w:customStyle="1" w:styleId="IntenseQuoteChar">
    <w:name w:val="Intense Quote Char"/>
    <w:basedOn w:val="DefaultParagraphFont"/>
    <w:link w:val="IntenseQuote"/>
    <w:uiPriority w:val="30"/>
    <w:rsid w:val="00BB3304"/>
    <w:rPr>
      <w:rFonts w:ascii="Times New Roman" w:hAnsi="Times New Roman"/>
      <w:i/>
      <w:iCs/>
      <w:color w:val="4472C4" w:themeColor="accent1"/>
      <w:sz w:val="24"/>
      <w:szCs w:val="24"/>
      <w:lang w:val="en-GB"/>
    </w:rPr>
  </w:style>
  <w:style w:type="paragraph" w:styleId="TOC4">
    <w:name w:val="toc 4"/>
    <w:basedOn w:val="Normal"/>
    <w:next w:val="Normal"/>
    <w:uiPriority w:val="39"/>
    <w:unhideWhenUsed/>
    <w:rsid w:val="00BB3304"/>
    <w:pPr>
      <w:spacing w:after="100"/>
      <w:ind w:left="660"/>
    </w:pPr>
    <w:rPr>
      <w:szCs w:val="24"/>
    </w:rPr>
  </w:style>
  <w:style w:type="paragraph" w:styleId="TOC5">
    <w:name w:val="toc 5"/>
    <w:basedOn w:val="Normal"/>
    <w:next w:val="Normal"/>
    <w:uiPriority w:val="39"/>
    <w:unhideWhenUsed/>
    <w:rsid w:val="00BB3304"/>
    <w:pPr>
      <w:spacing w:after="100"/>
      <w:ind w:left="880"/>
    </w:pPr>
    <w:rPr>
      <w:szCs w:val="24"/>
    </w:rPr>
  </w:style>
  <w:style w:type="paragraph" w:styleId="TOC6">
    <w:name w:val="toc 6"/>
    <w:basedOn w:val="Normal"/>
    <w:next w:val="Normal"/>
    <w:uiPriority w:val="39"/>
    <w:unhideWhenUsed/>
    <w:rsid w:val="00BB3304"/>
    <w:pPr>
      <w:spacing w:after="100"/>
      <w:ind w:left="1100"/>
    </w:pPr>
    <w:rPr>
      <w:szCs w:val="24"/>
    </w:rPr>
  </w:style>
  <w:style w:type="paragraph" w:styleId="TOC7">
    <w:name w:val="toc 7"/>
    <w:basedOn w:val="Normal"/>
    <w:next w:val="Normal"/>
    <w:uiPriority w:val="39"/>
    <w:unhideWhenUsed/>
    <w:rsid w:val="00BB3304"/>
    <w:pPr>
      <w:spacing w:after="100"/>
      <w:ind w:left="1320"/>
    </w:pPr>
    <w:rPr>
      <w:szCs w:val="24"/>
    </w:rPr>
  </w:style>
  <w:style w:type="paragraph" w:styleId="TOC8">
    <w:name w:val="toc 8"/>
    <w:basedOn w:val="Normal"/>
    <w:next w:val="Normal"/>
    <w:uiPriority w:val="39"/>
    <w:unhideWhenUsed/>
    <w:rsid w:val="00BB3304"/>
    <w:pPr>
      <w:spacing w:after="100"/>
      <w:ind w:left="1540"/>
    </w:pPr>
    <w:rPr>
      <w:szCs w:val="24"/>
    </w:rPr>
  </w:style>
  <w:style w:type="paragraph" w:styleId="TOC9">
    <w:name w:val="toc 9"/>
    <w:basedOn w:val="Normal"/>
    <w:next w:val="Normal"/>
    <w:uiPriority w:val="39"/>
    <w:unhideWhenUsed/>
    <w:rsid w:val="00BB3304"/>
    <w:pPr>
      <w:spacing w:after="100"/>
      <w:ind w:left="1760"/>
    </w:pPr>
    <w:rPr>
      <w:szCs w:val="24"/>
    </w:rPr>
  </w:style>
  <w:style w:type="paragraph" w:styleId="EndnoteText">
    <w:name w:val="endnote text"/>
    <w:basedOn w:val="Normal"/>
    <w:link w:val="EndnoteTextChar"/>
    <w:uiPriority w:val="99"/>
    <w:semiHidden/>
    <w:unhideWhenUsed/>
    <w:rsid w:val="00BB3304"/>
    <w:pPr>
      <w:spacing w:after="0"/>
    </w:pPr>
    <w:rPr>
      <w:sz w:val="20"/>
      <w:szCs w:val="20"/>
    </w:rPr>
  </w:style>
  <w:style w:type="character" w:customStyle="1" w:styleId="EndnoteTextChar">
    <w:name w:val="Endnote Text Char"/>
    <w:basedOn w:val="DefaultParagraphFont"/>
    <w:link w:val="EndnoteText"/>
    <w:uiPriority w:val="99"/>
    <w:semiHidden/>
    <w:rsid w:val="00BB3304"/>
    <w:rPr>
      <w:rFonts w:ascii="Times New Roman" w:hAnsi="Times New Roman"/>
      <w:sz w:val="20"/>
      <w:szCs w:val="20"/>
      <w:lang w:val="en-GB"/>
    </w:rPr>
  </w:style>
  <w:style w:type="paragraph" w:styleId="FootnoteText">
    <w:name w:val="footnote text"/>
    <w:basedOn w:val="Normal"/>
    <w:link w:val="FootnoteTextChar"/>
    <w:uiPriority w:val="99"/>
    <w:semiHidden/>
    <w:unhideWhenUsed/>
    <w:rsid w:val="00BB3304"/>
    <w:pPr>
      <w:spacing w:after="0"/>
    </w:pPr>
    <w:rPr>
      <w:sz w:val="20"/>
      <w:szCs w:val="20"/>
    </w:rPr>
  </w:style>
  <w:style w:type="character" w:customStyle="1" w:styleId="FootnoteTextChar">
    <w:name w:val="Footnote Text Char"/>
    <w:basedOn w:val="DefaultParagraphFont"/>
    <w:link w:val="FootnoteText"/>
    <w:uiPriority w:val="99"/>
    <w:semiHidden/>
    <w:rsid w:val="00BB3304"/>
    <w:rPr>
      <w:rFonts w:ascii="Times New Roman" w:hAnsi="Times New Roman"/>
      <w:sz w:val="20"/>
      <w:szCs w:val="20"/>
      <w:lang w:val="en-GB"/>
    </w:rPr>
  </w:style>
  <w:style w:type="character" w:styleId="PlaceholderText">
    <w:name w:val="Placeholder Text"/>
    <w:basedOn w:val="DefaultParagraphFont"/>
    <w:uiPriority w:val="99"/>
    <w:semiHidden/>
    <w:rsid w:val="00CE37A1"/>
    <w:rPr>
      <w:color w:val="808080"/>
    </w:rPr>
  </w:style>
  <w:style w:type="character" w:styleId="FootnoteReference">
    <w:name w:val="footnote reference"/>
    <w:basedOn w:val="DefaultParagraphFont"/>
    <w:uiPriority w:val="99"/>
    <w:semiHidden/>
    <w:unhideWhenUsed/>
    <w:rsid w:val="00415B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33970740">
      <w:bodyDiv w:val="1"/>
      <w:marLeft w:val="0"/>
      <w:marRight w:val="0"/>
      <w:marTop w:val="0"/>
      <w:marBottom w:val="0"/>
      <w:divBdr>
        <w:top w:val="none" w:sz="0" w:space="0" w:color="auto"/>
        <w:left w:val="none" w:sz="0" w:space="0" w:color="auto"/>
        <w:bottom w:val="none" w:sz="0" w:space="0" w:color="auto"/>
        <w:right w:val="none" w:sz="0" w:space="0" w:color="auto"/>
      </w:divBdr>
    </w:div>
    <w:div w:id="78447693">
      <w:bodyDiv w:val="1"/>
      <w:marLeft w:val="0"/>
      <w:marRight w:val="0"/>
      <w:marTop w:val="0"/>
      <w:marBottom w:val="0"/>
      <w:divBdr>
        <w:top w:val="none" w:sz="0" w:space="0" w:color="auto"/>
        <w:left w:val="none" w:sz="0" w:space="0" w:color="auto"/>
        <w:bottom w:val="none" w:sz="0" w:space="0" w:color="auto"/>
        <w:right w:val="none" w:sz="0" w:space="0" w:color="auto"/>
      </w:divBdr>
    </w:div>
    <w:div w:id="87891317">
      <w:bodyDiv w:val="1"/>
      <w:marLeft w:val="0"/>
      <w:marRight w:val="0"/>
      <w:marTop w:val="0"/>
      <w:marBottom w:val="0"/>
      <w:divBdr>
        <w:top w:val="none" w:sz="0" w:space="0" w:color="auto"/>
        <w:left w:val="none" w:sz="0" w:space="0" w:color="auto"/>
        <w:bottom w:val="none" w:sz="0" w:space="0" w:color="auto"/>
        <w:right w:val="none" w:sz="0" w:space="0" w:color="auto"/>
      </w:divBdr>
      <w:divsChild>
        <w:div w:id="1224564766">
          <w:marLeft w:val="0"/>
          <w:marRight w:val="0"/>
          <w:marTop w:val="0"/>
          <w:marBottom w:val="0"/>
          <w:divBdr>
            <w:top w:val="none" w:sz="0" w:space="0" w:color="auto"/>
            <w:left w:val="none" w:sz="0" w:space="0" w:color="auto"/>
            <w:bottom w:val="none" w:sz="0" w:space="0" w:color="auto"/>
            <w:right w:val="none" w:sz="0" w:space="0" w:color="auto"/>
          </w:divBdr>
          <w:divsChild>
            <w:div w:id="198843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71447405">
      <w:bodyDiv w:val="1"/>
      <w:marLeft w:val="0"/>
      <w:marRight w:val="0"/>
      <w:marTop w:val="0"/>
      <w:marBottom w:val="0"/>
      <w:divBdr>
        <w:top w:val="none" w:sz="0" w:space="0" w:color="auto"/>
        <w:left w:val="none" w:sz="0" w:space="0" w:color="auto"/>
        <w:bottom w:val="none" w:sz="0" w:space="0" w:color="auto"/>
        <w:right w:val="none" w:sz="0" w:space="0" w:color="auto"/>
      </w:divBdr>
    </w:div>
    <w:div w:id="736436280">
      <w:bodyDiv w:val="1"/>
      <w:marLeft w:val="0"/>
      <w:marRight w:val="0"/>
      <w:marTop w:val="0"/>
      <w:marBottom w:val="0"/>
      <w:divBdr>
        <w:top w:val="none" w:sz="0" w:space="0" w:color="auto"/>
        <w:left w:val="none" w:sz="0" w:space="0" w:color="auto"/>
        <w:bottom w:val="none" w:sz="0" w:space="0" w:color="auto"/>
        <w:right w:val="none" w:sz="0" w:space="0" w:color="auto"/>
      </w:divBdr>
    </w:div>
    <w:div w:id="786244084">
      <w:bodyDiv w:val="1"/>
      <w:marLeft w:val="0"/>
      <w:marRight w:val="0"/>
      <w:marTop w:val="0"/>
      <w:marBottom w:val="0"/>
      <w:divBdr>
        <w:top w:val="none" w:sz="0" w:space="0" w:color="auto"/>
        <w:left w:val="none" w:sz="0" w:space="0" w:color="auto"/>
        <w:bottom w:val="none" w:sz="0" w:space="0" w:color="auto"/>
        <w:right w:val="none" w:sz="0" w:space="0" w:color="auto"/>
      </w:divBdr>
    </w:div>
    <w:div w:id="833111273">
      <w:bodyDiv w:val="1"/>
      <w:marLeft w:val="0"/>
      <w:marRight w:val="0"/>
      <w:marTop w:val="0"/>
      <w:marBottom w:val="0"/>
      <w:divBdr>
        <w:top w:val="none" w:sz="0" w:space="0" w:color="auto"/>
        <w:left w:val="none" w:sz="0" w:space="0" w:color="auto"/>
        <w:bottom w:val="none" w:sz="0" w:space="0" w:color="auto"/>
        <w:right w:val="none" w:sz="0" w:space="0" w:color="auto"/>
      </w:divBdr>
      <w:divsChild>
        <w:div w:id="866869706">
          <w:marLeft w:val="0"/>
          <w:marRight w:val="0"/>
          <w:marTop w:val="0"/>
          <w:marBottom w:val="0"/>
          <w:divBdr>
            <w:top w:val="none" w:sz="0" w:space="0" w:color="auto"/>
            <w:left w:val="none" w:sz="0" w:space="0" w:color="auto"/>
            <w:bottom w:val="none" w:sz="0" w:space="0" w:color="auto"/>
            <w:right w:val="none" w:sz="0" w:space="0" w:color="auto"/>
          </w:divBdr>
        </w:div>
        <w:div w:id="935554562">
          <w:marLeft w:val="0"/>
          <w:marRight w:val="0"/>
          <w:marTop w:val="0"/>
          <w:marBottom w:val="0"/>
          <w:divBdr>
            <w:top w:val="none" w:sz="0" w:space="0" w:color="auto"/>
            <w:left w:val="none" w:sz="0" w:space="0" w:color="auto"/>
            <w:bottom w:val="none" w:sz="0" w:space="0" w:color="auto"/>
            <w:right w:val="none" w:sz="0" w:space="0" w:color="auto"/>
          </w:divBdr>
        </w:div>
        <w:div w:id="1366716018">
          <w:marLeft w:val="0"/>
          <w:marRight w:val="0"/>
          <w:marTop w:val="0"/>
          <w:marBottom w:val="0"/>
          <w:divBdr>
            <w:top w:val="none" w:sz="0" w:space="0" w:color="auto"/>
            <w:left w:val="none" w:sz="0" w:space="0" w:color="auto"/>
            <w:bottom w:val="none" w:sz="0" w:space="0" w:color="auto"/>
            <w:right w:val="none" w:sz="0" w:space="0" w:color="auto"/>
          </w:divBdr>
        </w:div>
        <w:div w:id="1657688464">
          <w:marLeft w:val="0"/>
          <w:marRight w:val="0"/>
          <w:marTop w:val="0"/>
          <w:marBottom w:val="0"/>
          <w:divBdr>
            <w:top w:val="none" w:sz="0" w:space="0" w:color="auto"/>
            <w:left w:val="none" w:sz="0" w:space="0" w:color="auto"/>
            <w:bottom w:val="none" w:sz="0" w:space="0" w:color="auto"/>
            <w:right w:val="none" w:sz="0" w:space="0" w:color="auto"/>
          </w:divBdr>
        </w:div>
      </w:divsChild>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75974931">
      <w:bodyDiv w:val="1"/>
      <w:marLeft w:val="0"/>
      <w:marRight w:val="0"/>
      <w:marTop w:val="0"/>
      <w:marBottom w:val="0"/>
      <w:divBdr>
        <w:top w:val="none" w:sz="0" w:space="0" w:color="auto"/>
        <w:left w:val="none" w:sz="0" w:space="0" w:color="auto"/>
        <w:bottom w:val="none" w:sz="0" w:space="0" w:color="auto"/>
        <w:right w:val="none" w:sz="0" w:space="0" w:color="auto"/>
      </w:divBdr>
    </w:div>
    <w:div w:id="1085224520">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131947851">
      <w:bodyDiv w:val="1"/>
      <w:marLeft w:val="0"/>
      <w:marRight w:val="0"/>
      <w:marTop w:val="0"/>
      <w:marBottom w:val="0"/>
      <w:divBdr>
        <w:top w:val="none" w:sz="0" w:space="0" w:color="auto"/>
        <w:left w:val="none" w:sz="0" w:space="0" w:color="auto"/>
        <w:bottom w:val="none" w:sz="0" w:space="0" w:color="auto"/>
        <w:right w:val="none" w:sz="0" w:space="0" w:color="auto"/>
      </w:divBdr>
    </w:div>
    <w:div w:id="1531141455">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41827033">
      <w:bodyDiv w:val="1"/>
      <w:marLeft w:val="0"/>
      <w:marRight w:val="0"/>
      <w:marTop w:val="0"/>
      <w:marBottom w:val="0"/>
      <w:divBdr>
        <w:top w:val="none" w:sz="0" w:space="0" w:color="auto"/>
        <w:left w:val="none" w:sz="0" w:space="0" w:color="auto"/>
        <w:bottom w:val="none" w:sz="0" w:space="0" w:color="auto"/>
        <w:right w:val="none" w:sz="0" w:space="0" w:color="auto"/>
      </w:divBdr>
    </w:div>
    <w:div w:id="1789162296">
      <w:bodyDiv w:val="1"/>
      <w:marLeft w:val="0"/>
      <w:marRight w:val="0"/>
      <w:marTop w:val="0"/>
      <w:marBottom w:val="0"/>
      <w:divBdr>
        <w:top w:val="none" w:sz="0" w:space="0" w:color="auto"/>
        <w:left w:val="none" w:sz="0" w:space="0" w:color="auto"/>
        <w:bottom w:val="none" w:sz="0" w:space="0" w:color="auto"/>
        <w:right w:val="none" w:sz="0" w:space="0" w:color="auto"/>
      </w:divBdr>
      <w:divsChild>
        <w:div w:id="808204605">
          <w:marLeft w:val="0"/>
          <w:marRight w:val="0"/>
          <w:marTop w:val="0"/>
          <w:marBottom w:val="0"/>
          <w:divBdr>
            <w:top w:val="none" w:sz="0" w:space="0" w:color="auto"/>
            <w:left w:val="none" w:sz="0" w:space="0" w:color="auto"/>
            <w:bottom w:val="none" w:sz="0" w:space="0" w:color="auto"/>
            <w:right w:val="none" w:sz="0" w:space="0" w:color="auto"/>
          </w:divBdr>
        </w:div>
        <w:div w:id="1015886550">
          <w:marLeft w:val="0"/>
          <w:marRight w:val="0"/>
          <w:marTop w:val="0"/>
          <w:marBottom w:val="0"/>
          <w:divBdr>
            <w:top w:val="none" w:sz="0" w:space="0" w:color="auto"/>
            <w:left w:val="none" w:sz="0" w:space="0" w:color="auto"/>
            <w:bottom w:val="none" w:sz="0" w:space="0" w:color="auto"/>
            <w:right w:val="none" w:sz="0" w:space="0" w:color="auto"/>
          </w:divBdr>
        </w:div>
        <w:div w:id="1573470354">
          <w:marLeft w:val="0"/>
          <w:marRight w:val="0"/>
          <w:marTop w:val="0"/>
          <w:marBottom w:val="0"/>
          <w:divBdr>
            <w:top w:val="none" w:sz="0" w:space="0" w:color="auto"/>
            <w:left w:val="none" w:sz="0" w:space="0" w:color="auto"/>
            <w:bottom w:val="none" w:sz="0" w:space="0" w:color="auto"/>
            <w:right w:val="none" w:sz="0" w:space="0" w:color="auto"/>
          </w:divBdr>
        </w:div>
      </w:divsChild>
    </w:div>
    <w:div w:id="1814788565">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891652787">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08092176">
      <w:bodyDiv w:val="1"/>
      <w:marLeft w:val="0"/>
      <w:marRight w:val="0"/>
      <w:marTop w:val="0"/>
      <w:marBottom w:val="0"/>
      <w:divBdr>
        <w:top w:val="none" w:sz="0" w:space="0" w:color="auto"/>
        <w:left w:val="none" w:sz="0" w:space="0" w:color="auto"/>
        <w:bottom w:val="none" w:sz="0" w:space="0" w:color="auto"/>
        <w:right w:val="none" w:sz="0" w:space="0" w:color="auto"/>
      </w:divBdr>
      <w:divsChild>
        <w:div w:id="265191148">
          <w:marLeft w:val="0"/>
          <w:marRight w:val="0"/>
          <w:marTop w:val="0"/>
          <w:marBottom w:val="0"/>
          <w:divBdr>
            <w:top w:val="none" w:sz="0" w:space="0" w:color="auto"/>
            <w:left w:val="none" w:sz="0" w:space="0" w:color="auto"/>
            <w:bottom w:val="none" w:sz="0" w:space="0" w:color="auto"/>
            <w:right w:val="none" w:sz="0" w:space="0" w:color="auto"/>
          </w:divBdr>
        </w:div>
        <w:div w:id="2067488301">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footer" Target="footer2.xml"/><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image" Target="media/image19.png"/><Relationship Id="rId37" Type="http://schemas.openxmlformats.org/officeDocument/2006/relationships/image" Target="media/image24.svg"/><Relationship Id="rId53" Type="http://schemas.openxmlformats.org/officeDocument/2006/relationships/hyperlink" Target="https://viralzone.expasy.org/678" TargetMode="External"/><Relationship Id="rId58" Type="http://schemas.openxmlformats.org/officeDocument/2006/relationships/hyperlink" Target="https://ieeexplore.ieee.org/document/9039685" TargetMode="External"/><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numbering" Target="numbering.xml"/><Relationship Id="rId19" Type="http://schemas.openxmlformats.org/officeDocument/2006/relationships/image" Target="media/image6.pn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ieee-dataport.org/sites/default/files/analysis/27/IEEE%20Citation%20Guidelines.pdf" TargetMode="External"/><Relationship Id="rId56" Type="http://schemas.openxmlformats.org/officeDocument/2006/relationships/hyperlink" Target="https://aclanthology.org/P18-4006.pdf" TargetMode="External"/><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8" Type="http://schemas.openxmlformats.org/officeDocument/2006/relationships/webSettings" Target="webSettings.xml"/><Relationship Id="rId51" Type="http://schemas.openxmlformats.org/officeDocument/2006/relationships/hyperlink" Target="https://arxiv.org/pdf/1603.01360.pdf" TargetMode="External"/><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www.researchgate.net/publication/333769052_A_Rule-based_Lemmatizing_Approach_for_Sinhala_Language" TargetMode="External"/><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aclanthology.org/E12-2021.pdf"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resources.appen.com/wp-content/uploads/2020/06/Whitepaper-State-of-Ai-2020-Final.pdf" TargetMode="External"/><Relationship Id="rId57" Type="http://schemas.openxmlformats.org/officeDocument/2006/relationships/hyperlink" Target="https://arxiv.org/pdf/2112.06724.pdf"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users.ox.ac.uk/~martinw/dlc/chapter2.htm" TargetMode="External"/><Relationship Id="rId60" Type="http://schemas.openxmlformats.org/officeDocument/2006/relationships/hyperlink" Target="https://osf.io/tdb84/" TargetMode="External"/><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hyperlink" Target="https://watermark.silverchair.com/tacl_a_00104.pdf?token=AQECAHi208BE49Ooan9kkhW_Ercy7Dm3ZL_9Cf3qfKAc485ysgAAAs4wggLKBgkqhkiG9w0BBwagggK7MIICtwIBADCCArAGCSqGSIb3DQEHATAeBglghkgBZQMEAS4wEQQM-5xePuRWl6fecP7tAgEQgIICgTc1_LU9uQ04DttcTdxyrKcsd7WUYL23kPaVdN4nFUW8QR88EqTcMYl-pflJaNrxSxWL3VUrx8fYuaNQdKzJdWv1BYVsWxvkYQxBDyZLiIaKclDIxjpcE48KUA-_hMhlxiQEDfq6OBMbgtv4nXVohE-n92fb4RdUt2RZgmo9pbG7sZ1OIiowNxOb0So3KxcpmVjgudKjkBS57DYhsMp0kMe_7p_G9CRHrtHCV7Gh2tf0LOj4NClWjoZLTc5e8g6Dlc7-IkgY96Iz1QrMsVSB8FUAL3I9sJIK60PgRist6fucoExLSpPRFtmFr1GhmqMvTezkyBFeVFuJmex71xi-FcclaVAxRr8Ev4dhcW1N7vd9xEGzuTmXxabQvqmWJtKB3wTkBKGjOdTVpAlxO2kItFyLbmZUqY8hUN3l7jyNFSuomUaGLiU1tRKM16OYXqAvLwBRPIb9ixYn2TXYsKXGkUyCtYJ73wJCXFZaKe-lbk5TJlbCB1FkRdNQyjp16Kf0pA12bnDt-jgbfJjQCbsymCHRKDIEBF41QL0_pAbpzofZv_37xiR0eY0AdIS9pXpD_-9bhLVsKE96RLs9fa0T5stDp0o4aiRjwJjY5eqfXTgc3-Hb__KEGIQU2WwsyHv_lFrOtarTskcBvaS0AFpgRPIOGwMVuM97CBJSyRdZ-vOyxrW4SerhoKPiVoikmVbRnRI-M05DhpKwiiPwPHrWzj5nOdDkmclth6i6tnBzowyUFvkio3wKHsfWGVlBQ4Cax6BOmY-5W_3dvi3Ikeob5oEO0fOQLXpboQTQ73PPWw97buniTG9ZwIblgus99kuJ_a4_y9p8iZzxA7y-Lv-UAVwy" TargetMode="External"/><Relationship Id="rId55" Type="http://schemas.openxmlformats.org/officeDocument/2006/relationships/hyperlink" Target="https://www.jstor.org/stable/42636386" TargetMode="External"/><Relationship Id="rId76" Type="http://schemas.openxmlformats.org/officeDocument/2006/relationships/image" Target="media/image49.png"/><Relationship Id="rId7" Type="http://schemas.openxmlformats.org/officeDocument/2006/relationships/settings" Target="setting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39.png"/><Relationship Id="rId87" Type="http://schemas.microsoft.com/office/2020/10/relationships/intelligence" Target="intelligence2.xml"/><Relationship Id="rId61" Type="http://schemas.openxmlformats.org/officeDocument/2006/relationships/hyperlink" Target="https://academic.oup.com/mind/article/LIX/236/433/986238" TargetMode="External"/><Relationship Id="rId82" Type="http://schemas.openxmlformats.org/officeDocument/2006/relationships/image" Target="media/image55.png"/></Relationships>
</file>

<file path=word/_rels/footnotes.xml.rels><?xml version="1.0" encoding="UTF-8" standalone="yes"?>
<Relationships xmlns="http://schemas.openxmlformats.org/package/2006/relationships"><Relationship Id="rId2" Type="http://schemas.openxmlformats.org/officeDocument/2006/relationships/hyperlink" Target="https://github.com/orgs/siena-nlp/repositories" TargetMode="External"/><Relationship Id="rId1" Type="http://schemas.openxmlformats.org/officeDocument/2006/relationships/hyperlink" Target="https://pypi.org/project/sie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40164-CA41-492D-BB53-296110A4B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67DE8A-DA72-40AA-A73D-42613EC8A855}">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3.xml><?xml version="1.0" encoding="utf-8"?>
<ds:datastoreItem xmlns:ds="http://schemas.openxmlformats.org/officeDocument/2006/customXml" ds:itemID="{75DFC8C2-CB55-429F-90AA-7D099C0CBC40}">
  <ds:schemaRefs>
    <ds:schemaRef ds:uri="http://schemas.microsoft.com/sharepoint/v3/contenttype/forms"/>
  </ds:schemaRefs>
</ds:datastoreItem>
</file>

<file path=customXml/itemProps4.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3</TotalTime>
  <Pages>65</Pages>
  <Words>9303</Words>
  <Characters>5302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Final Report - 2022-056</vt:lpstr>
    </vt:vector>
  </TitlesOfParts>
  <Company/>
  <LinksUpToDate>false</LinksUpToDate>
  <CharactersWithSpaces>62208</CharactersWithSpaces>
  <SharedDoc>false</SharedDoc>
  <HLinks>
    <vt:vector size="546" baseType="variant">
      <vt:variant>
        <vt:i4>589900</vt:i4>
      </vt:variant>
      <vt:variant>
        <vt:i4>762</vt:i4>
      </vt:variant>
      <vt:variant>
        <vt:i4>0</vt:i4>
      </vt:variant>
      <vt:variant>
        <vt:i4>5</vt:i4>
      </vt:variant>
      <vt:variant>
        <vt:lpwstr>https://academic.oup.com/mind/article/LIX/236/433/986238</vt:lpwstr>
      </vt:variant>
      <vt:variant>
        <vt:lpwstr/>
      </vt:variant>
      <vt:variant>
        <vt:i4>65619</vt:i4>
      </vt:variant>
      <vt:variant>
        <vt:i4>759</vt:i4>
      </vt:variant>
      <vt:variant>
        <vt:i4>0</vt:i4>
      </vt:variant>
      <vt:variant>
        <vt:i4>5</vt:i4>
      </vt:variant>
      <vt:variant>
        <vt:lpwstr>https://osf.io/tdb84/</vt:lpwstr>
      </vt:variant>
      <vt:variant>
        <vt:lpwstr/>
      </vt:variant>
      <vt:variant>
        <vt:i4>4784183</vt:i4>
      </vt:variant>
      <vt:variant>
        <vt:i4>756</vt:i4>
      </vt:variant>
      <vt:variant>
        <vt:i4>0</vt:i4>
      </vt:variant>
      <vt:variant>
        <vt:i4>5</vt:i4>
      </vt:variant>
      <vt:variant>
        <vt:lpwstr>https://www.researchgate.net/publication/333769052_A_Rule-based_Lemmatizing_Approach_for_Sinhala_Language</vt:lpwstr>
      </vt:variant>
      <vt:variant>
        <vt:lpwstr/>
      </vt:variant>
      <vt:variant>
        <vt:i4>1441814</vt:i4>
      </vt:variant>
      <vt:variant>
        <vt:i4>753</vt:i4>
      </vt:variant>
      <vt:variant>
        <vt:i4>0</vt:i4>
      </vt:variant>
      <vt:variant>
        <vt:i4>5</vt:i4>
      </vt:variant>
      <vt:variant>
        <vt:lpwstr>https://ieeexplore.ieee.org/document/9039685</vt:lpwstr>
      </vt:variant>
      <vt:variant>
        <vt:lpwstr/>
      </vt:variant>
      <vt:variant>
        <vt:i4>1310802</vt:i4>
      </vt:variant>
      <vt:variant>
        <vt:i4>750</vt:i4>
      </vt:variant>
      <vt:variant>
        <vt:i4>0</vt:i4>
      </vt:variant>
      <vt:variant>
        <vt:i4>5</vt:i4>
      </vt:variant>
      <vt:variant>
        <vt:lpwstr>https://arxiv.org/pdf/2112.06724.pdf</vt:lpwstr>
      </vt:variant>
      <vt:variant>
        <vt:lpwstr/>
      </vt:variant>
      <vt:variant>
        <vt:i4>1048665</vt:i4>
      </vt:variant>
      <vt:variant>
        <vt:i4>747</vt:i4>
      </vt:variant>
      <vt:variant>
        <vt:i4>0</vt:i4>
      </vt:variant>
      <vt:variant>
        <vt:i4>5</vt:i4>
      </vt:variant>
      <vt:variant>
        <vt:lpwstr>https://aclanthology.org/P18-4006.pdf</vt:lpwstr>
      </vt:variant>
      <vt:variant>
        <vt:lpwstr/>
      </vt:variant>
      <vt:variant>
        <vt:i4>5767239</vt:i4>
      </vt:variant>
      <vt:variant>
        <vt:i4>744</vt:i4>
      </vt:variant>
      <vt:variant>
        <vt:i4>0</vt:i4>
      </vt:variant>
      <vt:variant>
        <vt:i4>5</vt:i4>
      </vt:variant>
      <vt:variant>
        <vt:lpwstr>https://www.jstor.org/stable/42636386</vt:lpwstr>
      </vt:variant>
      <vt:variant>
        <vt:lpwstr/>
      </vt:variant>
      <vt:variant>
        <vt:i4>720990</vt:i4>
      </vt:variant>
      <vt:variant>
        <vt:i4>741</vt:i4>
      </vt:variant>
      <vt:variant>
        <vt:i4>0</vt:i4>
      </vt:variant>
      <vt:variant>
        <vt:i4>5</vt:i4>
      </vt:variant>
      <vt:variant>
        <vt:lpwstr>https://aclanthology.org/E12-2021.pdf</vt:lpwstr>
      </vt:variant>
      <vt:variant>
        <vt:lpwstr/>
      </vt:variant>
      <vt:variant>
        <vt:i4>4521984</vt:i4>
      </vt:variant>
      <vt:variant>
        <vt:i4>738</vt:i4>
      </vt:variant>
      <vt:variant>
        <vt:i4>0</vt:i4>
      </vt:variant>
      <vt:variant>
        <vt:i4>5</vt:i4>
      </vt:variant>
      <vt:variant>
        <vt:lpwstr>https://viralzone.expasy.org/678</vt:lpwstr>
      </vt:variant>
      <vt:variant>
        <vt:lpwstr/>
      </vt:variant>
      <vt:variant>
        <vt:i4>4259843</vt:i4>
      </vt:variant>
      <vt:variant>
        <vt:i4>735</vt:i4>
      </vt:variant>
      <vt:variant>
        <vt:i4>0</vt:i4>
      </vt:variant>
      <vt:variant>
        <vt:i4>5</vt:i4>
      </vt:variant>
      <vt:variant>
        <vt:lpwstr>https://users.ox.ac.uk/~martinw/dlc/chapter2.htm</vt:lpwstr>
      </vt:variant>
      <vt:variant>
        <vt:lpwstr/>
      </vt:variant>
      <vt:variant>
        <vt:i4>1179731</vt:i4>
      </vt:variant>
      <vt:variant>
        <vt:i4>732</vt:i4>
      </vt:variant>
      <vt:variant>
        <vt:i4>0</vt:i4>
      </vt:variant>
      <vt:variant>
        <vt:i4>5</vt:i4>
      </vt:variant>
      <vt:variant>
        <vt:lpwstr>https://arxiv.org/pdf/1603.01360.pdf</vt:lpwstr>
      </vt:variant>
      <vt:variant>
        <vt:lpwstr/>
      </vt:variant>
      <vt:variant>
        <vt:i4>8060934</vt:i4>
      </vt:variant>
      <vt:variant>
        <vt:i4>729</vt:i4>
      </vt:variant>
      <vt:variant>
        <vt:i4>0</vt:i4>
      </vt:variant>
      <vt:variant>
        <vt:i4>5</vt:i4>
      </vt:variant>
      <vt:variant>
        <vt:lpwstr>https://watermark.silverchair.com/tacl_a_00104.pdf?token=AQECAHi208BE49Ooan9kkhW_Ercy7Dm3ZL_9Cf3qfKAc485ysgAAAs4wggLKBgkqhkiG9w0BBwagggK7MIICtwIBADCCArAGCSqGSIb3DQEHATAeBglghkgBZQMEAS4wEQQM-5xePuRWl6fecP7tAgEQgIICgTc1_LU9uQ04DttcTdxyrKcsd7WUYL23kPaVdN4nFUW8QR88EqTcMYl-pflJaNrxSxWL3VUrx8fYuaNQdKzJdWv1BYVsWxvkYQxBDyZLiIaKclDIxjpcE48KUA-_hMhlxiQEDfq6OBMbgtv4nXVohE-n92fb4RdUt2RZgmo9pbG7sZ1OIiowNxOb0So3KxcpmVjgudKjkBS57DYhsMp0kMe_7p_G9CRHrtHCV7Gh2tf0LOj4NClWjoZLTc5e8g6Dlc7-IkgY96Iz1QrMsVSB8FUAL3I9sJIK60PgRist6fucoExLSpPRFtmFr1GhmqMvTezkyBFeVFuJmex71xi-FcclaVAxRr8Ev4dhcW1N7vd9xEGzuTmXxabQvqmWJtKB3wTkBKGjOdTVpAlxO2kItFyLbmZUqY8hUN3l7jyNFSuomUaGLiU1tRKM16OYXqAvLwBRPIb9ixYn2TXYsKXGkUyCtYJ73wJCXFZaKe-lbk5TJlbCB1FkRdNQyjp16Kf0pA12bnDt-jgbfJjQCbsymCHRKDIEBF41QL0_pAbpzofZv_37xiR0eY0AdIS9pXpD_-9bhLVsKE96RLs9fa0T5stDp0o4aiRjwJjY5eqfXTgc3-Hb__KEGIQU2WwsyHv_lFrOtarTskcBvaS0AFpgRPIOGwMVuM97CBJSyRdZ-vOyxrW4SerhoKPiVoikmVbRnRI-M05DhpKwiiPwPHrWzj5nOdDkmclth6i6tnBzowyUFvkio3wKHsfWGVlBQ4Cax6BOmY-5W_3dvi3Ikeob5oEO0fOQLXpboQTQ73PPWw97buniTG9ZwIblgus99kuJ_a4_y9p8iZzxA7y-Lv-UAVwy</vt:lpwstr>
      </vt:variant>
      <vt:variant>
        <vt:lpwstr/>
      </vt:variant>
      <vt:variant>
        <vt:i4>1179675</vt:i4>
      </vt:variant>
      <vt:variant>
        <vt:i4>726</vt:i4>
      </vt:variant>
      <vt:variant>
        <vt:i4>0</vt:i4>
      </vt:variant>
      <vt:variant>
        <vt:i4>5</vt:i4>
      </vt:variant>
      <vt:variant>
        <vt:lpwstr>https://ieeexplore.ieee.org/document/9498508</vt:lpwstr>
      </vt:variant>
      <vt:variant>
        <vt:lpwstr/>
      </vt:variant>
      <vt:variant>
        <vt:i4>67</vt:i4>
      </vt:variant>
      <vt:variant>
        <vt:i4>723</vt:i4>
      </vt:variant>
      <vt:variant>
        <vt:i4>0</vt:i4>
      </vt:variant>
      <vt:variant>
        <vt:i4>5</vt:i4>
      </vt:variant>
      <vt:variant>
        <vt:lpwstr>https://resources.appen.com/wp-content/uploads/2020/06/Whitepaper-State-of-Ai-2020-Final.pdf</vt:lpwstr>
      </vt:variant>
      <vt:variant>
        <vt:lpwstr/>
      </vt:variant>
      <vt:variant>
        <vt:i4>7471226</vt:i4>
      </vt:variant>
      <vt:variant>
        <vt:i4>720</vt:i4>
      </vt:variant>
      <vt:variant>
        <vt:i4>0</vt:i4>
      </vt:variant>
      <vt:variant>
        <vt:i4>5</vt:i4>
      </vt:variant>
      <vt:variant>
        <vt:lpwstr>https://ieee-dataport.org/sites/default/files/analysis/27/IEEE Citation Guidelines.pdf</vt:lpwstr>
      </vt:variant>
      <vt:variant>
        <vt:lpwstr/>
      </vt:variant>
      <vt:variant>
        <vt:i4>1376309</vt:i4>
      </vt:variant>
      <vt:variant>
        <vt:i4>500</vt:i4>
      </vt:variant>
      <vt:variant>
        <vt:i4>0</vt:i4>
      </vt:variant>
      <vt:variant>
        <vt:i4>5</vt:i4>
      </vt:variant>
      <vt:variant>
        <vt:lpwstr/>
      </vt:variant>
      <vt:variant>
        <vt:lpwstr>_Toc116061428</vt:lpwstr>
      </vt:variant>
      <vt:variant>
        <vt:i4>1572917</vt:i4>
      </vt:variant>
      <vt:variant>
        <vt:i4>491</vt:i4>
      </vt:variant>
      <vt:variant>
        <vt:i4>0</vt:i4>
      </vt:variant>
      <vt:variant>
        <vt:i4>5</vt:i4>
      </vt:variant>
      <vt:variant>
        <vt:lpwstr/>
      </vt:variant>
      <vt:variant>
        <vt:lpwstr>_Toc116721084</vt:lpwstr>
      </vt:variant>
      <vt:variant>
        <vt:i4>1572917</vt:i4>
      </vt:variant>
      <vt:variant>
        <vt:i4>485</vt:i4>
      </vt:variant>
      <vt:variant>
        <vt:i4>0</vt:i4>
      </vt:variant>
      <vt:variant>
        <vt:i4>5</vt:i4>
      </vt:variant>
      <vt:variant>
        <vt:lpwstr/>
      </vt:variant>
      <vt:variant>
        <vt:lpwstr>_Toc116721083</vt:lpwstr>
      </vt:variant>
      <vt:variant>
        <vt:i4>1572917</vt:i4>
      </vt:variant>
      <vt:variant>
        <vt:i4>479</vt:i4>
      </vt:variant>
      <vt:variant>
        <vt:i4>0</vt:i4>
      </vt:variant>
      <vt:variant>
        <vt:i4>5</vt:i4>
      </vt:variant>
      <vt:variant>
        <vt:lpwstr/>
      </vt:variant>
      <vt:variant>
        <vt:lpwstr>_Toc116721082</vt:lpwstr>
      </vt:variant>
      <vt:variant>
        <vt:i4>1572917</vt:i4>
      </vt:variant>
      <vt:variant>
        <vt:i4>473</vt:i4>
      </vt:variant>
      <vt:variant>
        <vt:i4>0</vt:i4>
      </vt:variant>
      <vt:variant>
        <vt:i4>5</vt:i4>
      </vt:variant>
      <vt:variant>
        <vt:lpwstr/>
      </vt:variant>
      <vt:variant>
        <vt:lpwstr>_Toc116721081</vt:lpwstr>
      </vt:variant>
      <vt:variant>
        <vt:i4>1572917</vt:i4>
      </vt:variant>
      <vt:variant>
        <vt:i4>467</vt:i4>
      </vt:variant>
      <vt:variant>
        <vt:i4>0</vt:i4>
      </vt:variant>
      <vt:variant>
        <vt:i4>5</vt:i4>
      </vt:variant>
      <vt:variant>
        <vt:lpwstr/>
      </vt:variant>
      <vt:variant>
        <vt:lpwstr>_Toc116721080</vt:lpwstr>
      </vt:variant>
      <vt:variant>
        <vt:i4>1310772</vt:i4>
      </vt:variant>
      <vt:variant>
        <vt:i4>458</vt:i4>
      </vt:variant>
      <vt:variant>
        <vt:i4>0</vt:i4>
      </vt:variant>
      <vt:variant>
        <vt:i4>5</vt:i4>
      </vt:variant>
      <vt:variant>
        <vt:lpwstr/>
      </vt:variant>
      <vt:variant>
        <vt:lpwstr>_Toc116206365</vt:lpwstr>
      </vt:variant>
      <vt:variant>
        <vt:i4>1572926</vt:i4>
      </vt:variant>
      <vt:variant>
        <vt:i4>449</vt:i4>
      </vt:variant>
      <vt:variant>
        <vt:i4>0</vt:i4>
      </vt:variant>
      <vt:variant>
        <vt:i4>5</vt:i4>
      </vt:variant>
      <vt:variant>
        <vt:lpwstr/>
      </vt:variant>
      <vt:variant>
        <vt:lpwstr>_Toc116813859</vt:lpwstr>
      </vt:variant>
      <vt:variant>
        <vt:i4>1572926</vt:i4>
      </vt:variant>
      <vt:variant>
        <vt:i4>443</vt:i4>
      </vt:variant>
      <vt:variant>
        <vt:i4>0</vt:i4>
      </vt:variant>
      <vt:variant>
        <vt:i4>5</vt:i4>
      </vt:variant>
      <vt:variant>
        <vt:lpwstr/>
      </vt:variant>
      <vt:variant>
        <vt:lpwstr>_Toc116813858</vt:lpwstr>
      </vt:variant>
      <vt:variant>
        <vt:i4>1572926</vt:i4>
      </vt:variant>
      <vt:variant>
        <vt:i4>437</vt:i4>
      </vt:variant>
      <vt:variant>
        <vt:i4>0</vt:i4>
      </vt:variant>
      <vt:variant>
        <vt:i4>5</vt:i4>
      </vt:variant>
      <vt:variant>
        <vt:lpwstr/>
      </vt:variant>
      <vt:variant>
        <vt:lpwstr>_Toc116813857</vt:lpwstr>
      </vt:variant>
      <vt:variant>
        <vt:i4>1179704</vt:i4>
      </vt:variant>
      <vt:variant>
        <vt:i4>428</vt:i4>
      </vt:variant>
      <vt:variant>
        <vt:i4>0</vt:i4>
      </vt:variant>
      <vt:variant>
        <vt:i4>5</vt:i4>
      </vt:variant>
      <vt:variant>
        <vt:lpwstr/>
      </vt:variant>
      <vt:variant>
        <vt:lpwstr>_Toc116060949</vt:lpwstr>
      </vt:variant>
      <vt:variant>
        <vt:i4>1179704</vt:i4>
      </vt:variant>
      <vt:variant>
        <vt:i4>422</vt:i4>
      </vt:variant>
      <vt:variant>
        <vt:i4>0</vt:i4>
      </vt:variant>
      <vt:variant>
        <vt:i4>5</vt:i4>
      </vt:variant>
      <vt:variant>
        <vt:lpwstr/>
      </vt:variant>
      <vt:variant>
        <vt:lpwstr>_Toc116060948</vt:lpwstr>
      </vt:variant>
      <vt:variant>
        <vt:i4>1179704</vt:i4>
      </vt:variant>
      <vt:variant>
        <vt:i4>413</vt:i4>
      </vt:variant>
      <vt:variant>
        <vt:i4>0</vt:i4>
      </vt:variant>
      <vt:variant>
        <vt:i4>5</vt:i4>
      </vt:variant>
      <vt:variant>
        <vt:lpwstr/>
      </vt:variant>
      <vt:variant>
        <vt:lpwstr>_Toc116060943</vt:lpwstr>
      </vt:variant>
      <vt:variant>
        <vt:i4>1179704</vt:i4>
      </vt:variant>
      <vt:variant>
        <vt:i4>404</vt:i4>
      </vt:variant>
      <vt:variant>
        <vt:i4>0</vt:i4>
      </vt:variant>
      <vt:variant>
        <vt:i4>5</vt:i4>
      </vt:variant>
      <vt:variant>
        <vt:lpwstr/>
      </vt:variant>
      <vt:variant>
        <vt:lpwstr>_Toc116060941</vt:lpwstr>
      </vt:variant>
      <vt:variant>
        <vt:i4>1048628</vt:i4>
      </vt:variant>
      <vt:variant>
        <vt:i4>395</vt:i4>
      </vt:variant>
      <vt:variant>
        <vt:i4>0</vt:i4>
      </vt:variant>
      <vt:variant>
        <vt:i4>5</vt:i4>
      </vt:variant>
      <vt:variant>
        <vt:lpwstr/>
      </vt:variant>
      <vt:variant>
        <vt:lpwstr>_Toc117032149</vt:lpwstr>
      </vt:variant>
      <vt:variant>
        <vt:i4>1048628</vt:i4>
      </vt:variant>
      <vt:variant>
        <vt:i4>389</vt:i4>
      </vt:variant>
      <vt:variant>
        <vt:i4>0</vt:i4>
      </vt:variant>
      <vt:variant>
        <vt:i4>5</vt:i4>
      </vt:variant>
      <vt:variant>
        <vt:lpwstr/>
      </vt:variant>
      <vt:variant>
        <vt:lpwstr>_Toc117032148</vt:lpwstr>
      </vt:variant>
      <vt:variant>
        <vt:i4>1048628</vt:i4>
      </vt:variant>
      <vt:variant>
        <vt:i4>383</vt:i4>
      </vt:variant>
      <vt:variant>
        <vt:i4>0</vt:i4>
      </vt:variant>
      <vt:variant>
        <vt:i4>5</vt:i4>
      </vt:variant>
      <vt:variant>
        <vt:lpwstr/>
      </vt:variant>
      <vt:variant>
        <vt:lpwstr>_Toc117032147</vt:lpwstr>
      </vt:variant>
      <vt:variant>
        <vt:i4>1048628</vt:i4>
      </vt:variant>
      <vt:variant>
        <vt:i4>377</vt:i4>
      </vt:variant>
      <vt:variant>
        <vt:i4>0</vt:i4>
      </vt:variant>
      <vt:variant>
        <vt:i4>5</vt:i4>
      </vt:variant>
      <vt:variant>
        <vt:lpwstr/>
      </vt:variant>
      <vt:variant>
        <vt:lpwstr>_Toc117032146</vt:lpwstr>
      </vt:variant>
      <vt:variant>
        <vt:i4>1048628</vt:i4>
      </vt:variant>
      <vt:variant>
        <vt:i4>371</vt:i4>
      </vt:variant>
      <vt:variant>
        <vt:i4>0</vt:i4>
      </vt:variant>
      <vt:variant>
        <vt:i4>5</vt:i4>
      </vt:variant>
      <vt:variant>
        <vt:lpwstr/>
      </vt:variant>
      <vt:variant>
        <vt:lpwstr>_Toc117032145</vt:lpwstr>
      </vt:variant>
      <vt:variant>
        <vt:i4>1048628</vt:i4>
      </vt:variant>
      <vt:variant>
        <vt:i4>365</vt:i4>
      </vt:variant>
      <vt:variant>
        <vt:i4>0</vt:i4>
      </vt:variant>
      <vt:variant>
        <vt:i4>5</vt:i4>
      </vt:variant>
      <vt:variant>
        <vt:lpwstr/>
      </vt:variant>
      <vt:variant>
        <vt:lpwstr>_Toc117032144</vt:lpwstr>
      </vt:variant>
      <vt:variant>
        <vt:i4>1048628</vt:i4>
      </vt:variant>
      <vt:variant>
        <vt:i4>359</vt:i4>
      </vt:variant>
      <vt:variant>
        <vt:i4>0</vt:i4>
      </vt:variant>
      <vt:variant>
        <vt:i4>5</vt:i4>
      </vt:variant>
      <vt:variant>
        <vt:lpwstr/>
      </vt:variant>
      <vt:variant>
        <vt:lpwstr>_Toc117032143</vt:lpwstr>
      </vt:variant>
      <vt:variant>
        <vt:i4>1048628</vt:i4>
      </vt:variant>
      <vt:variant>
        <vt:i4>353</vt:i4>
      </vt:variant>
      <vt:variant>
        <vt:i4>0</vt:i4>
      </vt:variant>
      <vt:variant>
        <vt:i4>5</vt:i4>
      </vt:variant>
      <vt:variant>
        <vt:lpwstr/>
      </vt:variant>
      <vt:variant>
        <vt:lpwstr>_Toc117032142</vt:lpwstr>
      </vt:variant>
      <vt:variant>
        <vt:i4>1048628</vt:i4>
      </vt:variant>
      <vt:variant>
        <vt:i4>347</vt:i4>
      </vt:variant>
      <vt:variant>
        <vt:i4>0</vt:i4>
      </vt:variant>
      <vt:variant>
        <vt:i4>5</vt:i4>
      </vt:variant>
      <vt:variant>
        <vt:lpwstr/>
      </vt:variant>
      <vt:variant>
        <vt:lpwstr>_Toc117032141</vt:lpwstr>
      </vt:variant>
      <vt:variant>
        <vt:i4>1507384</vt:i4>
      </vt:variant>
      <vt:variant>
        <vt:i4>338</vt:i4>
      </vt:variant>
      <vt:variant>
        <vt:i4>0</vt:i4>
      </vt:variant>
      <vt:variant>
        <vt:i4>5</vt:i4>
      </vt:variant>
      <vt:variant>
        <vt:lpwstr/>
      </vt:variant>
      <vt:variant>
        <vt:lpwstr>_Toc116060917</vt:lpwstr>
      </vt:variant>
      <vt:variant>
        <vt:i4>1507384</vt:i4>
      </vt:variant>
      <vt:variant>
        <vt:i4>329</vt:i4>
      </vt:variant>
      <vt:variant>
        <vt:i4>0</vt:i4>
      </vt:variant>
      <vt:variant>
        <vt:i4>5</vt:i4>
      </vt:variant>
      <vt:variant>
        <vt:lpwstr/>
      </vt:variant>
      <vt:variant>
        <vt:lpwstr>_Toc116060913</vt:lpwstr>
      </vt:variant>
      <vt:variant>
        <vt:i4>1507384</vt:i4>
      </vt:variant>
      <vt:variant>
        <vt:i4>323</vt:i4>
      </vt:variant>
      <vt:variant>
        <vt:i4>0</vt:i4>
      </vt:variant>
      <vt:variant>
        <vt:i4>5</vt:i4>
      </vt:variant>
      <vt:variant>
        <vt:lpwstr/>
      </vt:variant>
      <vt:variant>
        <vt:lpwstr>_Toc116060912</vt:lpwstr>
      </vt:variant>
      <vt:variant>
        <vt:i4>1507384</vt:i4>
      </vt:variant>
      <vt:variant>
        <vt:i4>317</vt:i4>
      </vt:variant>
      <vt:variant>
        <vt:i4>0</vt:i4>
      </vt:variant>
      <vt:variant>
        <vt:i4>5</vt:i4>
      </vt:variant>
      <vt:variant>
        <vt:lpwstr/>
      </vt:variant>
      <vt:variant>
        <vt:lpwstr>_Toc116060911</vt:lpwstr>
      </vt:variant>
      <vt:variant>
        <vt:i4>1507384</vt:i4>
      </vt:variant>
      <vt:variant>
        <vt:i4>311</vt:i4>
      </vt:variant>
      <vt:variant>
        <vt:i4>0</vt:i4>
      </vt:variant>
      <vt:variant>
        <vt:i4>5</vt:i4>
      </vt:variant>
      <vt:variant>
        <vt:lpwstr/>
      </vt:variant>
      <vt:variant>
        <vt:lpwstr>_Toc116060910</vt:lpwstr>
      </vt:variant>
      <vt:variant>
        <vt:i4>1441848</vt:i4>
      </vt:variant>
      <vt:variant>
        <vt:i4>305</vt:i4>
      </vt:variant>
      <vt:variant>
        <vt:i4>0</vt:i4>
      </vt:variant>
      <vt:variant>
        <vt:i4>5</vt:i4>
      </vt:variant>
      <vt:variant>
        <vt:lpwstr/>
      </vt:variant>
      <vt:variant>
        <vt:lpwstr>_Toc116060909</vt:lpwstr>
      </vt:variant>
      <vt:variant>
        <vt:i4>1441848</vt:i4>
      </vt:variant>
      <vt:variant>
        <vt:i4>299</vt:i4>
      </vt:variant>
      <vt:variant>
        <vt:i4>0</vt:i4>
      </vt:variant>
      <vt:variant>
        <vt:i4>5</vt:i4>
      </vt:variant>
      <vt:variant>
        <vt:lpwstr/>
      </vt:variant>
      <vt:variant>
        <vt:lpwstr>_Toc116060908</vt:lpwstr>
      </vt:variant>
      <vt:variant>
        <vt:i4>1835057</vt:i4>
      </vt:variant>
      <vt:variant>
        <vt:i4>290</vt:i4>
      </vt:variant>
      <vt:variant>
        <vt:i4>0</vt:i4>
      </vt:variant>
      <vt:variant>
        <vt:i4>5</vt:i4>
      </vt:variant>
      <vt:variant>
        <vt:lpwstr/>
      </vt:variant>
      <vt:variant>
        <vt:lpwstr>_Toc116063094</vt:lpwstr>
      </vt:variant>
      <vt:variant>
        <vt:i4>1507379</vt:i4>
      </vt:variant>
      <vt:variant>
        <vt:i4>281</vt:i4>
      </vt:variant>
      <vt:variant>
        <vt:i4>0</vt:i4>
      </vt:variant>
      <vt:variant>
        <vt:i4>5</vt:i4>
      </vt:variant>
      <vt:variant>
        <vt:lpwstr/>
      </vt:variant>
      <vt:variant>
        <vt:lpwstr>_Toc117032633</vt:lpwstr>
      </vt:variant>
      <vt:variant>
        <vt:i4>1441847</vt:i4>
      </vt:variant>
      <vt:variant>
        <vt:i4>272</vt:i4>
      </vt:variant>
      <vt:variant>
        <vt:i4>0</vt:i4>
      </vt:variant>
      <vt:variant>
        <vt:i4>5</vt:i4>
      </vt:variant>
      <vt:variant>
        <vt:lpwstr/>
      </vt:variant>
      <vt:variant>
        <vt:lpwstr>_Toc117032223</vt:lpwstr>
      </vt:variant>
      <vt:variant>
        <vt:i4>1179697</vt:i4>
      </vt:variant>
      <vt:variant>
        <vt:i4>263</vt:i4>
      </vt:variant>
      <vt:variant>
        <vt:i4>0</vt:i4>
      </vt:variant>
      <vt:variant>
        <vt:i4>5</vt:i4>
      </vt:variant>
      <vt:variant>
        <vt:lpwstr/>
      </vt:variant>
      <vt:variant>
        <vt:lpwstr>_Toc116063072</vt:lpwstr>
      </vt:variant>
      <vt:variant>
        <vt:i4>1245233</vt:i4>
      </vt:variant>
      <vt:variant>
        <vt:i4>254</vt:i4>
      </vt:variant>
      <vt:variant>
        <vt:i4>0</vt:i4>
      </vt:variant>
      <vt:variant>
        <vt:i4>5</vt:i4>
      </vt:variant>
      <vt:variant>
        <vt:lpwstr/>
      </vt:variant>
      <vt:variant>
        <vt:lpwstr>_Toc116063062</vt:lpwstr>
      </vt:variant>
      <vt:variant>
        <vt:i4>1048625</vt:i4>
      </vt:variant>
      <vt:variant>
        <vt:i4>245</vt:i4>
      </vt:variant>
      <vt:variant>
        <vt:i4>0</vt:i4>
      </vt:variant>
      <vt:variant>
        <vt:i4>5</vt:i4>
      </vt:variant>
      <vt:variant>
        <vt:lpwstr/>
      </vt:variant>
      <vt:variant>
        <vt:lpwstr>_Toc116063050</vt:lpwstr>
      </vt:variant>
      <vt:variant>
        <vt:i4>2031671</vt:i4>
      </vt:variant>
      <vt:variant>
        <vt:i4>236</vt:i4>
      </vt:variant>
      <vt:variant>
        <vt:i4>0</vt:i4>
      </vt:variant>
      <vt:variant>
        <vt:i4>5</vt:i4>
      </vt:variant>
      <vt:variant>
        <vt:lpwstr/>
      </vt:variant>
      <vt:variant>
        <vt:lpwstr>_Toc117089908</vt:lpwstr>
      </vt:variant>
      <vt:variant>
        <vt:i4>2031671</vt:i4>
      </vt:variant>
      <vt:variant>
        <vt:i4>230</vt:i4>
      </vt:variant>
      <vt:variant>
        <vt:i4>0</vt:i4>
      </vt:variant>
      <vt:variant>
        <vt:i4>5</vt:i4>
      </vt:variant>
      <vt:variant>
        <vt:lpwstr/>
      </vt:variant>
      <vt:variant>
        <vt:lpwstr>_Toc117089907</vt:lpwstr>
      </vt:variant>
      <vt:variant>
        <vt:i4>2031671</vt:i4>
      </vt:variant>
      <vt:variant>
        <vt:i4>224</vt:i4>
      </vt:variant>
      <vt:variant>
        <vt:i4>0</vt:i4>
      </vt:variant>
      <vt:variant>
        <vt:i4>5</vt:i4>
      </vt:variant>
      <vt:variant>
        <vt:lpwstr/>
      </vt:variant>
      <vt:variant>
        <vt:lpwstr>_Toc117089906</vt:lpwstr>
      </vt:variant>
      <vt:variant>
        <vt:i4>2031671</vt:i4>
      </vt:variant>
      <vt:variant>
        <vt:i4>218</vt:i4>
      </vt:variant>
      <vt:variant>
        <vt:i4>0</vt:i4>
      </vt:variant>
      <vt:variant>
        <vt:i4>5</vt:i4>
      </vt:variant>
      <vt:variant>
        <vt:lpwstr/>
      </vt:variant>
      <vt:variant>
        <vt:lpwstr>_Toc117089905</vt:lpwstr>
      </vt:variant>
      <vt:variant>
        <vt:i4>2031671</vt:i4>
      </vt:variant>
      <vt:variant>
        <vt:i4>212</vt:i4>
      </vt:variant>
      <vt:variant>
        <vt:i4>0</vt:i4>
      </vt:variant>
      <vt:variant>
        <vt:i4>5</vt:i4>
      </vt:variant>
      <vt:variant>
        <vt:lpwstr/>
      </vt:variant>
      <vt:variant>
        <vt:lpwstr>_Toc117089904</vt:lpwstr>
      </vt:variant>
      <vt:variant>
        <vt:i4>2031671</vt:i4>
      </vt:variant>
      <vt:variant>
        <vt:i4>206</vt:i4>
      </vt:variant>
      <vt:variant>
        <vt:i4>0</vt:i4>
      </vt:variant>
      <vt:variant>
        <vt:i4>5</vt:i4>
      </vt:variant>
      <vt:variant>
        <vt:lpwstr/>
      </vt:variant>
      <vt:variant>
        <vt:lpwstr>_Toc117089903</vt:lpwstr>
      </vt:variant>
      <vt:variant>
        <vt:i4>2031671</vt:i4>
      </vt:variant>
      <vt:variant>
        <vt:i4>200</vt:i4>
      </vt:variant>
      <vt:variant>
        <vt:i4>0</vt:i4>
      </vt:variant>
      <vt:variant>
        <vt:i4>5</vt:i4>
      </vt:variant>
      <vt:variant>
        <vt:lpwstr/>
      </vt:variant>
      <vt:variant>
        <vt:lpwstr>_Toc117089902</vt:lpwstr>
      </vt:variant>
      <vt:variant>
        <vt:i4>2031671</vt:i4>
      </vt:variant>
      <vt:variant>
        <vt:i4>194</vt:i4>
      </vt:variant>
      <vt:variant>
        <vt:i4>0</vt:i4>
      </vt:variant>
      <vt:variant>
        <vt:i4>5</vt:i4>
      </vt:variant>
      <vt:variant>
        <vt:lpwstr/>
      </vt:variant>
      <vt:variant>
        <vt:lpwstr>_Toc117089901</vt:lpwstr>
      </vt:variant>
      <vt:variant>
        <vt:i4>2031671</vt:i4>
      </vt:variant>
      <vt:variant>
        <vt:i4>188</vt:i4>
      </vt:variant>
      <vt:variant>
        <vt:i4>0</vt:i4>
      </vt:variant>
      <vt:variant>
        <vt:i4>5</vt:i4>
      </vt:variant>
      <vt:variant>
        <vt:lpwstr/>
      </vt:variant>
      <vt:variant>
        <vt:lpwstr>_Toc117089900</vt:lpwstr>
      </vt:variant>
      <vt:variant>
        <vt:i4>1441846</vt:i4>
      </vt:variant>
      <vt:variant>
        <vt:i4>182</vt:i4>
      </vt:variant>
      <vt:variant>
        <vt:i4>0</vt:i4>
      </vt:variant>
      <vt:variant>
        <vt:i4>5</vt:i4>
      </vt:variant>
      <vt:variant>
        <vt:lpwstr/>
      </vt:variant>
      <vt:variant>
        <vt:lpwstr>_Toc117089899</vt:lpwstr>
      </vt:variant>
      <vt:variant>
        <vt:i4>1441846</vt:i4>
      </vt:variant>
      <vt:variant>
        <vt:i4>176</vt:i4>
      </vt:variant>
      <vt:variant>
        <vt:i4>0</vt:i4>
      </vt:variant>
      <vt:variant>
        <vt:i4>5</vt:i4>
      </vt:variant>
      <vt:variant>
        <vt:lpwstr/>
      </vt:variant>
      <vt:variant>
        <vt:lpwstr>_Toc117089898</vt:lpwstr>
      </vt:variant>
      <vt:variant>
        <vt:i4>1441846</vt:i4>
      </vt:variant>
      <vt:variant>
        <vt:i4>170</vt:i4>
      </vt:variant>
      <vt:variant>
        <vt:i4>0</vt:i4>
      </vt:variant>
      <vt:variant>
        <vt:i4>5</vt:i4>
      </vt:variant>
      <vt:variant>
        <vt:lpwstr/>
      </vt:variant>
      <vt:variant>
        <vt:lpwstr>_Toc117089897</vt:lpwstr>
      </vt:variant>
      <vt:variant>
        <vt:i4>1441846</vt:i4>
      </vt:variant>
      <vt:variant>
        <vt:i4>164</vt:i4>
      </vt:variant>
      <vt:variant>
        <vt:i4>0</vt:i4>
      </vt:variant>
      <vt:variant>
        <vt:i4>5</vt:i4>
      </vt:variant>
      <vt:variant>
        <vt:lpwstr/>
      </vt:variant>
      <vt:variant>
        <vt:lpwstr>_Toc117089896</vt:lpwstr>
      </vt:variant>
      <vt:variant>
        <vt:i4>1441846</vt:i4>
      </vt:variant>
      <vt:variant>
        <vt:i4>158</vt:i4>
      </vt:variant>
      <vt:variant>
        <vt:i4>0</vt:i4>
      </vt:variant>
      <vt:variant>
        <vt:i4>5</vt:i4>
      </vt:variant>
      <vt:variant>
        <vt:lpwstr/>
      </vt:variant>
      <vt:variant>
        <vt:lpwstr>_Toc117089895</vt:lpwstr>
      </vt:variant>
      <vt:variant>
        <vt:i4>1441846</vt:i4>
      </vt:variant>
      <vt:variant>
        <vt:i4>152</vt:i4>
      </vt:variant>
      <vt:variant>
        <vt:i4>0</vt:i4>
      </vt:variant>
      <vt:variant>
        <vt:i4>5</vt:i4>
      </vt:variant>
      <vt:variant>
        <vt:lpwstr/>
      </vt:variant>
      <vt:variant>
        <vt:lpwstr>_Toc117089894</vt:lpwstr>
      </vt:variant>
      <vt:variant>
        <vt:i4>1441846</vt:i4>
      </vt:variant>
      <vt:variant>
        <vt:i4>146</vt:i4>
      </vt:variant>
      <vt:variant>
        <vt:i4>0</vt:i4>
      </vt:variant>
      <vt:variant>
        <vt:i4>5</vt:i4>
      </vt:variant>
      <vt:variant>
        <vt:lpwstr/>
      </vt:variant>
      <vt:variant>
        <vt:lpwstr>_Toc117089893</vt:lpwstr>
      </vt:variant>
      <vt:variant>
        <vt:i4>1441846</vt:i4>
      </vt:variant>
      <vt:variant>
        <vt:i4>140</vt:i4>
      </vt:variant>
      <vt:variant>
        <vt:i4>0</vt:i4>
      </vt:variant>
      <vt:variant>
        <vt:i4>5</vt:i4>
      </vt:variant>
      <vt:variant>
        <vt:lpwstr/>
      </vt:variant>
      <vt:variant>
        <vt:lpwstr>_Toc117089892</vt:lpwstr>
      </vt:variant>
      <vt:variant>
        <vt:i4>1441846</vt:i4>
      </vt:variant>
      <vt:variant>
        <vt:i4>134</vt:i4>
      </vt:variant>
      <vt:variant>
        <vt:i4>0</vt:i4>
      </vt:variant>
      <vt:variant>
        <vt:i4>5</vt:i4>
      </vt:variant>
      <vt:variant>
        <vt:lpwstr/>
      </vt:variant>
      <vt:variant>
        <vt:lpwstr>_Toc117089891</vt:lpwstr>
      </vt:variant>
      <vt:variant>
        <vt:i4>1441846</vt:i4>
      </vt:variant>
      <vt:variant>
        <vt:i4>128</vt:i4>
      </vt:variant>
      <vt:variant>
        <vt:i4>0</vt:i4>
      </vt:variant>
      <vt:variant>
        <vt:i4>5</vt:i4>
      </vt:variant>
      <vt:variant>
        <vt:lpwstr/>
      </vt:variant>
      <vt:variant>
        <vt:lpwstr>_Toc117089890</vt:lpwstr>
      </vt:variant>
      <vt:variant>
        <vt:i4>1507382</vt:i4>
      </vt:variant>
      <vt:variant>
        <vt:i4>122</vt:i4>
      </vt:variant>
      <vt:variant>
        <vt:i4>0</vt:i4>
      </vt:variant>
      <vt:variant>
        <vt:i4>5</vt:i4>
      </vt:variant>
      <vt:variant>
        <vt:lpwstr/>
      </vt:variant>
      <vt:variant>
        <vt:lpwstr>_Toc117089889</vt:lpwstr>
      </vt:variant>
      <vt:variant>
        <vt:i4>1507382</vt:i4>
      </vt:variant>
      <vt:variant>
        <vt:i4>116</vt:i4>
      </vt:variant>
      <vt:variant>
        <vt:i4>0</vt:i4>
      </vt:variant>
      <vt:variant>
        <vt:i4>5</vt:i4>
      </vt:variant>
      <vt:variant>
        <vt:lpwstr/>
      </vt:variant>
      <vt:variant>
        <vt:lpwstr>_Toc117089888</vt:lpwstr>
      </vt:variant>
      <vt:variant>
        <vt:i4>1507382</vt:i4>
      </vt:variant>
      <vt:variant>
        <vt:i4>110</vt:i4>
      </vt:variant>
      <vt:variant>
        <vt:i4>0</vt:i4>
      </vt:variant>
      <vt:variant>
        <vt:i4>5</vt:i4>
      </vt:variant>
      <vt:variant>
        <vt:lpwstr/>
      </vt:variant>
      <vt:variant>
        <vt:lpwstr>_Toc117089887</vt:lpwstr>
      </vt:variant>
      <vt:variant>
        <vt:i4>1507382</vt:i4>
      </vt:variant>
      <vt:variant>
        <vt:i4>104</vt:i4>
      </vt:variant>
      <vt:variant>
        <vt:i4>0</vt:i4>
      </vt:variant>
      <vt:variant>
        <vt:i4>5</vt:i4>
      </vt:variant>
      <vt:variant>
        <vt:lpwstr/>
      </vt:variant>
      <vt:variant>
        <vt:lpwstr>_Toc117089886</vt:lpwstr>
      </vt:variant>
      <vt:variant>
        <vt:i4>1507382</vt:i4>
      </vt:variant>
      <vt:variant>
        <vt:i4>98</vt:i4>
      </vt:variant>
      <vt:variant>
        <vt:i4>0</vt:i4>
      </vt:variant>
      <vt:variant>
        <vt:i4>5</vt:i4>
      </vt:variant>
      <vt:variant>
        <vt:lpwstr/>
      </vt:variant>
      <vt:variant>
        <vt:lpwstr>_Toc117089885</vt:lpwstr>
      </vt:variant>
      <vt:variant>
        <vt:i4>1507382</vt:i4>
      </vt:variant>
      <vt:variant>
        <vt:i4>92</vt:i4>
      </vt:variant>
      <vt:variant>
        <vt:i4>0</vt:i4>
      </vt:variant>
      <vt:variant>
        <vt:i4>5</vt:i4>
      </vt:variant>
      <vt:variant>
        <vt:lpwstr/>
      </vt:variant>
      <vt:variant>
        <vt:lpwstr>_Toc117089884</vt:lpwstr>
      </vt:variant>
      <vt:variant>
        <vt:i4>1507382</vt:i4>
      </vt:variant>
      <vt:variant>
        <vt:i4>86</vt:i4>
      </vt:variant>
      <vt:variant>
        <vt:i4>0</vt:i4>
      </vt:variant>
      <vt:variant>
        <vt:i4>5</vt:i4>
      </vt:variant>
      <vt:variant>
        <vt:lpwstr/>
      </vt:variant>
      <vt:variant>
        <vt:lpwstr>_Toc117089883</vt:lpwstr>
      </vt:variant>
      <vt:variant>
        <vt:i4>1507382</vt:i4>
      </vt:variant>
      <vt:variant>
        <vt:i4>80</vt:i4>
      </vt:variant>
      <vt:variant>
        <vt:i4>0</vt:i4>
      </vt:variant>
      <vt:variant>
        <vt:i4>5</vt:i4>
      </vt:variant>
      <vt:variant>
        <vt:lpwstr/>
      </vt:variant>
      <vt:variant>
        <vt:lpwstr>_Toc117089882</vt:lpwstr>
      </vt:variant>
      <vt:variant>
        <vt:i4>1507382</vt:i4>
      </vt:variant>
      <vt:variant>
        <vt:i4>74</vt:i4>
      </vt:variant>
      <vt:variant>
        <vt:i4>0</vt:i4>
      </vt:variant>
      <vt:variant>
        <vt:i4>5</vt:i4>
      </vt:variant>
      <vt:variant>
        <vt:lpwstr/>
      </vt:variant>
      <vt:variant>
        <vt:lpwstr>_Toc117089881</vt:lpwstr>
      </vt:variant>
      <vt:variant>
        <vt:i4>1507382</vt:i4>
      </vt:variant>
      <vt:variant>
        <vt:i4>68</vt:i4>
      </vt:variant>
      <vt:variant>
        <vt:i4>0</vt:i4>
      </vt:variant>
      <vt:variant>
        <vt:i4>5</vt:i4>
      </vt:variant>
      <vt:variant>
        <vt:lpwstr/>
      </vt:variant>
      <vt:variant>
        <vt:lpwstr>_Toc117089880</vt:lpwstr>
      </vt:variant>
      <vt:variant>
        <vt:i4>1572918</vt:i4>
      </vt:variant>
      <vt:variant>
        <vt:i4>62</vt:i4>
      </vt:variant>
      <vt:variant>
        <vt:i4>0</vt:i4>
      </vt:variant>
      <vt:variant>
        <vt:i4>5</vt:i4>
      </vt:variant>
      <vt:variant>
        <vt:lpwstr/>
      </vt:variant>
      <vt:variant>
        <vt:lpwstr>_Toc117089879</vt:lpwstr>
      </vt:variant>
      <vt:variant>
        <vt:i4>1572918</vt:i4>
      </vt:variant>
      <vt:variant>
        <vt:i4>56</vt:i4>
      </vt:variant>
      <vt:variant>
        <vt:i4>0</vt:i4>
      </vt:variant>
      <vt:variant>
        <vt:i4>5</vt:i4>
      </vt:variant>
      <vt:variant>
        <vt:lpwstr/>
      </vt:variant>
      <vt:variant>
        <vt:lpwstr>_Toc117089878</vt:lpwstr>
      </vt:variant>
      <vt:variant>
        <vt:i4>1572918</vt:i4>
      </vt:variant>
      <vt:variant>
        <vt:i4>50</vt:i4>
      </vt:variant>
      <vt:variant>
        <vt:i4>0</vt:i4>
      </vt:variant>
      <vt:variant>
        <vt:i4>5</vt:i4>
      </vt:variant>
      <vt:variant>
        <vt:lpwstr/>
      </vt:variant>
      <vt:variant>
        <vt:lpwstr>_Toc117089877</vt:lpwstr>
      </vt:variant>
      <vt:variant>
        <vt:i4>1572918</vt:i4>
      </vt:variant>
      <vt:variant>
        <vt:i4>44</vt:i4>
      </vt:variant>
      <vt:variant>
        <vt:i4>0</vt:i4>
      </vt:variant>
      <vt:variant>
        <vt:i4>5</vt:i4>
      </vt:variant>
      <vt:variant>
        <vt:lpwstr/>
      </vt:variant>
      <vt:variant>
        <vt:lpwstr>_Toc117089876</vt:lpwstr>
      </vt:variant>
      <vt:variant>
        <vt:i4>1572918</vt:i4>
      </vt:variant>
      <vt:variant>
        <vt:i4>38</vt:i4>
      </vt:variant>
      <vt:variant>
        <vt:i4>0</vt:i4>
      </vt:variant>
      <vt:variant>
        <vt:i4>5</vt:i4>
      </vt:variant>
      <vt:variant>
        <vt:lpwstr/>
      </vt:variant>
      <vt:variant>
        <vt:lpwstr>_Toc117089875</vt:lpwstr>
      </vt:variant>
      <vt:variant>
        <vt:i4>1572918</vt:i4>
      </vt:variant>
      <vt:variant>
        <vt:i4>32</vt:i4>
      </vt:variant>
      <vt:variant>
        <vt:i4>0</vt:i4>
      </vt:variant>
      <vt:variant>
        <vt:i4>5</vt:i4>
      </vt:variant>
      <vt:variant>
        <vt:lpwstr/>
      </vt:variant>
      <vt:variant>
        <vt:lpwstr>_Toc117089874</vt:lpwstr>
      </vt:variant>
      <vt:variant>
        <vt:i4>1572918</vt:i4>
      </vt:variant>
      <vt:variant>
        <vt:i4>26</vt:i4>
      </vt:variant>
      <vt:variant>
        <vt:i4>0</vt:i4>
      </vt:variant>
      <vt:variant>
        <vt:i4>5</vt:i4>
      </vt:variant>
      <vt:variant>
        <vt:lpwstr/>
      </vt:variant>
      <vt:variant>
        <vt:lpwstr>_Toc117089873</vt:lpwstr>
      </vt:variant>
      <vt:variant>
        <vt:i4>1572918</vt:i4>
      </vt:variant>
      <vt:variant>
        <vt:i4>20</vt:i4>
      </vt:variant>
      <vt:variant>
        <vt:i4>0</vt:i4>
      </vt:variant>
      <vt:variant>
        <vt:i4>5</vt:i4>
      </vt:variant>
      <vt:variant>
        <vt:lpwstr/>
      </vt:variant>
      <vt:variant>
        <vt:lpwstr>_Toc117089872</vt:lpwstr>
      </vt:variant>
      <vt:variant>
        <vt:i4>1572918</vt:i4>
      </vt:variant>
      <vt:variant>
        <vt:i4>14</vt:i4>
      </vt:variant>
      <vt:variant>
        <vt:i4>0</vt:i4>
      </vt:variant>
      <vt:variant>
        <vt:i4>5</vt:i4>
      </vt:variant>
      <vt:variant>
        <vt:lpwstr/>
      </vt:variant>
      <vt:variant>
        <vt:lpwstr>_Toc117089871</vt:lpwstr>
      </vt:variant>
      <vt:variant>
        <vt:i4>1572918</vt:i4>
      </vt:variant>
      <vt:variant>
        <vt:i4>8</vt:i4>
      </vt:variant>
      <vt:variant>
        <vt:i4>0</vt:i4>
      </vt:variant>
      <vt:variant>
        <vt:i4>5</vt:i4>
      </vt:variant>
      <vt:variant>
        <vt:lpwstr/>
      </vt:variant>
      <vt:variant>
        <vt:lpwstr>_Toc117089870</vt:lpwstr>
      </vt:variant>
      <vt:variant>
        <vt:i4>1638454</vt:i4>
      </vt:variant>
      <vt:variant>
        <vt:i4>2</vt:i4>
      </vt:variant>
      <vt:variant>
        <vt:i4>0</vt:i4>
      </vt:variant>
      <vt:variant>
        <vt:i4>5</vt:i4>
      </vt:variant>
      <vt:variant>
        <vt:lpwstr/>
      </vt:variant>
      <vt:variant>
        <vt:lpwstr>_Toc1170898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 2022-056</dc:title>
  <dc:subject/>
  <dc:creator>himesha@outlook.com</dc:creator>
  <cp:keywords/>
  <dc:description/>
  <cp:lastModifiedBy>Sakalasooriya S.A.H.A. it19051208</cp:lastModifiedBy>
  <cp:revision>1856</cp:revision>
  <cp:lastPrinted>2022-10-19T08:17:00Z</cp:lastPrinted>
  <dcterms:created xsi:type="dcterms:W3CDTF">2022-02-11T16:01:00Z</dcterms:created>
  <dcterms:modified xsi:type="dcterms:W3CDTF">2022-10-2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